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33B0ED" w14:textId="433B4CCC" w:rsidR="001719A2" w:rsidRPr="009258B4" w:rsidRDefault="001719A2" w:rsidP="001719A2">
      <w:pPr>
        <w:spacing w:line="276" w:lineRule="auto"/>
        <w:ind w:right="453"/>
        <w:jc w:val="center"/>
        <w:rPr>
          <w:rFonts w:ascii="Calibri" w:hAnsi="Calibri"/>
          <w:b/>
          <w:sz w:val="40"/>
          <w:szCs w:val="40"/>
        </w:rPr>
      </w:pPr>
      <w:r w:rsidRPr="009258B4">
        <w:rPr>
          <w:rFonts w:ascii="Calibri" w:hAnsi="Calibri"/>
          <w:b/>
          <w:sz w:val="40"/>
          <w:szCs w:val="40"/>
        </w:rPr>
        <w:t>Jahreshauptversammlung 20</w:t>
      </w:r>
      <w:r>
        <w:rPr>
          <w:rFonts w:ascii="Calibri" w:hAnsi="Calibri"/>
          <w:b/>
          <w:sz w:val="40"/>
          <w:szCs w:val="40"/>
        </w:rPr>
        <w:t>..</w:t>
      </w:r>
    </w:p>
    <w:p w14:paraId="4F177F2A" w14:textId="424F537D" w:rsidR="001719A2" w:rsidRPr="00412FE7" w:rsidRDefault="001719A2" w:rsidP="001719A2">
      <w:pPr>
        <w:spacing w:line="276" w:lineRule="auto"/>
        <w:ind w:right="453"/>
        <w:jc w:val="center"/>
        <w:rPr>
          <w:rFonts w:ascii="Calibri" w:hAnsi="Calibri"/>
          <w:b/>
          <w:sz w:val="48"/>
          <w:szCs w:val="48"/>
        </w:rPr>
      </w:pPr>
      <w:r>
        <w:rPr>
          <w:rFonts w:ascii="Calibri" w:hAnsi="Calibri"/>
          <w:b/>
          <w:sz w:val="48"/>
          <w:szCs w:val="48"/>
        </w:rPr>
        <w:t>Wochentag</w:t>
      </w:r>
      <w:r w:rsidRPr="00412FE7">
        <w:rPr>
          <w:rFonts w:ascii="Calibri" w:hAnsi="Calibri"/>
          <w:b/>
          <w:sz w:val="48"/>
          <w:szCs w:val="48"/>
        </w:rPr>
        <w:t xml:space="preserve">, </w:t>
      </w:r>
      <w:r>
        <w:rPr>
          <w:rFonts w:ascii="Calibri" w:hAnsi="Calibri"/>
          <w:b/>
          <w:sz w:val="48"/>
          <w:szCs w:val="48"/>
        </w:rPr>
        <w:t>Datum, Uhrzeit</w:t>
      </w:r>
    </w:p>
    <w:p w14:paraId="53764CE4" w14:textId="77777777" w:rsidR="001719A2" w:rsidRPr="008A69A9" w:rsidRDefault="001719A2" w:rsidP="001719A2">
      <w:pPr>
        <w:spacing w:line="276" w:lineRule="auto"/>
        <w:ind w:right="453"/>
        <w:rPr>
          <w:rFonts w:ascii="Calibri" w:hAnsi="Calibri"/>
        </w:rPr>
      </w:pPr>
    </w:p>
    <w:p w14:paraId="7C70B079" w14:textId="77777777" w:rsidR="001719A2" w:rsidRPr="00EA67CB" w:rsidRDefault="001719A2" w:rsidP="001719A2">
      <w:pPr>
        <w:spacing w:line="276" w:lineRule="auto"/>
        <w:ind w:right="453"/>
        <w:jc w:val="center"/>
        <w:rPr>
          <w:rFonts w:ascii="Calibri" w:hAnsi="Calibri"/>
          <w:sz w:val="28"/>
          <w:szCs w:val="28"/>
        </w:rPr>
      </w:pPr>
      <w:r w:rsidRPr="00EA67CB">
        <w:rPr>
          <w:rFonts w:ascii="Calibri" w:hAnsi="Calibri"/>
          <w:sz w:val="28"/>
          <w:szCs w:val="28"/>
        </w:rPr>
        <w:t xml:space="preserve">Wir laden Sie herzlich zur </w:t>
      </w:r>
      <w:r w:rsidRPr="00EA67CB">
        <w:rPr>
          <w:rFonts w:ascii="Calibri" w:hAnsi="Calibri"/>
          <w:b/>
          <w:sz w:val="28"/>
          <w:szCs w:val="28"/>
        </w:rPr>
        <w:t>ordentlichen Jahreshauptversammlung</w:t>
      </w:r>
    </w:p>
    <w:p w14:paraId="0A2F1682" w14:textId="1D1FF747" w:rsidR="001719A2" w:rsidRPr="00EA67CB" w:rsidRDefault="001719A2" w:rsidP="001719A2">
      <w:pPr>
        <w:spacing w:line="276" w:lineRule="auto"/>
        <w:ind w:right="453"/>
        <w:jc w:val="center"/>
        <w:rPr>
          <w:rFonts w:ascii="Calibri" w:hAnsi="Calibri"/>
          <w:sz w:val="48"/>
          <w:szCs w:val="48"/>
        </w:rPr>
      </w:pPr>
      <w:r w:rsidRPr="00EA67CB">
        <w:rPr>
          <w:rFonts w:ascii="Calibri" w:hAnsi="Calibri"/>
          <w:b/>
          <w:sz w:val="48"/>
          <w:szCs w:val="48"/>
        </w:rPr>
        <w:t xml:space="preserve">im Saal des </w:t>
      </w:r>
      <w:r>
        <w:rPr>
          <w:rFonts w:ascii="Calibri" w:hAnsi="Calibri"/>
          <w:b/>
          <w:sz w:val="48"/>
          <w:szCs w:val="48"/>
        </w:rPr>
        <w:t>GH Gramiller/Brunnbauer</w:t>
      </w:r>
      <w:r w:rsidRPr="00EA67CB">
        <w:rPr>
          <w:rFonts w:ascii="Calibri" w:hAnsi="Calibri"/>
          <w:sz w:val="48"/>
          <w:szCs w:val="48"/>
        </w:rPr>
        <w:t xml:space="preserve"> ein.</w:t>
      </w:r>
    </w:p>
    <w:p w14:paraId="4B7F3924" w14:textId="77777777" w:rsidR="001719A2" w:rsidRPr="008A69A9" w:rsidRDefault="001719A2" w:rsidP="001719A2">
      <w:pPr>
        <w:spacing w:line="276" w:lineRule="auto"/>
        <w:ind w:right="453"/>
        <w:rPr>
          <w:rFonts w:ascii="Calibri" w:hAnsi="Calibri"/>
        </w:rPr>
      </w:pPr>
    </w:p>
    <w:p w14:paraId="6ABFF198" w14:textId="77777777" w:rsidR="001719A2" w:rsidRPr="008A69A9" w:rsidRDefault="001719A2" w:rsidP="001719A2">
      <w:pPr>
        <w:spacing w:line="276" w:lineRule="auto"/>
        <w:ind w:right="453"/>
        <w:rPr>
          <w:rFonts w:ascii="Calibri" w:hAnsi="Calibri"/>
          <w:b/>
          <w:sz w:val="36"/>
          <w:szCs w:val="36"/>
        </w:rPr>
      </w:pPr>
      <w:r w:rsidRPr="008A69A9">
        <w:rPr>
          <w:rFonts w:ascii="Calibri" w:hAnsi="Calibri"/>
          <w:b/>
          <w:sz w:val="36"/>
          <w:szCs w:val="36"/>
        </w:rPr>
        <w:t>Tagesordnung:</w:t>
      </w:r>
    </w:p>
    <w:p w14:paraId="60A4340D" w14:textId="157E5A10" w:rsidR="001719A2" w:rsidRDefault="001719A2" w:rsidP="001719A2">
      <w:pPr>
        <w:numPr>
          <w:ilvl w:val="0"/>
          <w:numId w:val="24"/>
        </w:numPr>
        <w:spacing w:line="276" w:lineRule="auto"/>
        <w:ind w:right="453"/>
        <w:rPr>
          <w:rFonts w:ascii="Calibri" w:hAnsi="Calibri"/>
        </w:rPr>
      </w:pPr>
      <w:r w:rsidRPr="008A69A9">
        <w:rPr>
          <w:rFonts w:ascii="Calibri" w:hAnsi="Calibri"/>
        </w:rPr>
        <w:t xml:space="preserve">Eröffnung Obmann </w:t>
      </w:r>
      <w:r>
        <w:rPr>
          <w:rFonts w:ascii="Calibri" w:hAnsi="Calibri"/>
        </w:rPr>
        <w:t>Gerold Sattlecker</w:t>
      </w:r>
    </w:p>
    <w:p w14:paraId="166DBCC7" w14:textId="77777777" w:rsidR="001719A2" w:rsidRDefault="001719A2" w:rsidP="001719A2">
      <w:pPr>
        <w:numPr>
          <w:ilvl w:val="0"/>
          <w:numId w:val="24"/>
        </w:numPr>
        <w:spacing w:line="276" w:lineRule="auto"/>
        <w:ind w:right="453"/>
        <w:rPr>
          <w:rFonts w:ascii="Calibri" w:hAnsi="Calibri"/>
        </w:rPr>
      </w:pPr>
      <w:r w:rsidRPr="008A69A9">
        <w:rPr>
          <w:rFonts w:ascii="Calibri" w:hAnsi="Calibri"/>
        </w:rPr>
        <w:t>Festlegung der Anzahl der anwesenden, stimmberechtigten Mitglieder</w:t>
      </w:r>
    </w:p>
    <w:p w14:paraId="0AEFE0E8" w14:textId="77777777" w:rsidR="001719A2" w:rsidRDefault="001719A2" w:rsidP="001719A2">
      <w:pPr>
        <w:numPr>
          <w:ilvl w:val="0"/>
          <w:numId w:val="24"/>
        </w:numPr>
        <w:spacing w:line="276" w:lineRule="auto"/>
        <w:ind w:right="453"/>
        <w:rPr>
          <w:rFonts w:ascii="Calibri" w:hAnsi="Calibri"/>
        </w:rPr>
      </w:pPr>
      <w:r w:rsidRPr="008A69A9">
        <w:rPr>
          <w:rFonts w:ascii="Calibri" w:hAnsi="Calibri"/>
        </w:rPr>
        <w:t>Wahl des Schriftführers</w:t>
      </w:r>
    </w:p>
    <w:p w14:paraId="2F93EA1E" w14:textId="77777777" w:rsidR="001719A2" w:rsidRDefault="001719A2" w:rsidP="001719A2">
      <w:pPr>
        <w:numPr>
          <w:ilvl w:val="0"/>
          <w:numId w:val="24"/>
        </w:numPr>
        <w:spacing w:line="276" w:lineRule="auto"/>
        <w:ind w:right="453"/>
        <w:rPr>
          <w:rFonts w:ascii="Calibri" w:hAnsi="Calibri"/>
        </w:rPr>
      </w:pPr>
      <w:r w:rsidRPr="008A69A9">
        <w:rPr>
          <w:rFonts w:ascii="Calibri" w:hAnsi="Calibri"/>
        </w:rPr>
        <w:t>Berichte und Präsentationen der Sektionen</w:t>
      </w:r>
    </w:p>
    <w:p w14:paraId="58893F76" w14:textId="77777777" w:rsidR="001719A2" w:rsidRDefault="001719A2" w:rsidP="001719A2">
      <w:pPr>
        <w:numPr>
          <w:ilvl w:val="0"/>
          <w:numId w:val="24"/>
        </w:numPr>
        <w:spacing w:line="276" w:lineRule="auto"/>
        <w:ind w:right="453"/>
        <w:rPr>
          <w:rFonts w:ascii="Calibri" w:hAnsi="Calibri"/>
        </w:rPr>
      </w:pPr>
      <w:r w:rsidRPr="008A69A9">
        <w:rPr>
          <w:rFonts w:ascii="Calibri" w:hAnsi="Calibri"/>
        </w:rPr>
        <w:t>Bericht u. Entlastung des Kassiers, des Präsidiums und der Sektionsvorstände</w:t>
      </w:r>
    </w:p>
    <w:p w14:paraId="24548569" w14:textId="602517D5" w:rsidR="001719A2" w:rsidRDefault="001719A2" w:rsidP="001719A2">
      <w:pPr>
        <w:numPr>
          <w:ilvl w:val="0"/>
          <w:numId w:val="24"/>
        </w:numPr>
        <w:spacing w:line="276" w:lineRule="auto"/>
        <w:ind w:right="453"/>
        <w:rPr>
          <w:rFonts w:ascii="Calibri" w:hAnsi="Calibri"/>
        </w:rPr>
      </w:pPr>
      <w:r w:rsidRPr="008A69A9">
        <w:rPr>
          <w:rFonts w:ascii="Calibri" w:hAnsi="Calibri"/>
        </w:rPr>
        <w:t>Wahl der Rechnungsprüfer für das Vereinsjahr 20</w:t>
      </w:r>
      <w:r>
        <w:rPr>
          <w:rFonts w:ascii="Calibri" w:hAnsi="Calibri"/>
        </w:rPr>
        <w:t>26</w:t>
      </w:r>
    </w:p>
    <w:p w14:paraId="598EC411" w14:textId="77777777" w:rsidR="001719A2" w:rsidRDefault="001719A2" w:rsidP="001719A2">
      <w:pPr>
        <w:numPr>
          <w:ilvl w:val="0"/>
          <w:numId w:val="24"/>
        </w:numPr>
        <w:spacing w:line="276" w:lineRule="auto"/>
        <w:ind w:right="453"/>
        <w:rPr>
          <w:rFonts w:ascii="Calibri" w:hAnsi="Calibri"/>
        </w:rPr>
      </w:pPr>
      <w:r w:rsidRPr="008A69A9">
        <w:rPr>
          <w:rFonts w:ascii="Calibri" w:hAnsi="Calibri"/>
        </w:rPr>
        <w:t>Bericht Ski Pool Höhnhart</w:t>
      </w:r>
    </w:p>
    <w:p w14:paraId="55049F7C" w14:textId="77777777" w:rsidR="001719A2" w:rsidRDefault="001719A2" w:rsidP="001719A2">
      <w:pPr>
        <w:numPr>
          <w:ilvl w:val="0"/>
          <w:numId w:val="24"/>
        </w:numPr>
        <w:spacing w:line="276" w:lineRule="auto"/>
        <w:ind w:right="453"/>
        <w:rPr>
          <w:rFonts w:ascii="Calibri" w:hAnsi="Calibri"/>
        </w:rPr>
      </w:pPr>
      <w:r w:rsidRPr="008A69A9">
        <w:rPr>
          <w:rFonts w:ascii="Calibri" w:hAnsi="Calibri"/>
        </w:rPr>
        <w:t xml:space="preserve">Ehrungen erfolgreicher Sportler </w:t>
      </w:r>
    </w:p>
    <w:p w14:paraId="2D6733B0" w14:textId="77777777" w:rsidR="001719A2" w:rsidRDefault="001719A2" w:rsidP="001719A2">
      <w:pPr>
        <w:numPr>
          <w:ilvl w:val="0"/>
          <w:numId w:val="24"/>
        </w:numPr>
        <w:spacing w:line="276" w:lineRule="auto"/>
        <w:ind w:right="453"/>
        <w:rPr>
          <w:rFonts w:ascii="Calibri" w:hAnsi="Calibri"/>
        </w:rPr>
      </w:pPr>
      <w:r>
        <w:rPr>
          <w:rFonts w:ascii="Calibri" w:hAnsi="Calibri"/>
        </w:rPr>
        <w:t>Ehrungen langjähriger Mitglieder</w:t>
      </w:r>
    </w:p>
    <w:p w14:paraId="6B36A008" w14:textId="77777777" w:rsidR="001719A2" w:rsidRDefault="001719A2" w:rsidP="001719A2">
      <w:pPr>
        <w:numPr>
          <w:ilvl w:val="0"/>
          <w:numId w:val="24"/>
        </w:numPr>
        <w:spacing w:line="276" w:lineRule="auto"/>
        <w:ind w:right="453"/>
        <w:rPr>
          <w:rFonts w:ascii="Calibri" w:hAnsi="Calibri"/>
        </w:rPr>
      </w:pPr>
      <w:r>
        <w:rPr>
          <w:rFonts w:ascii="Calibri" w:hAnsi="Calibri"/>
        </w:rPr>
        <w:t>Neuwahl des Präsidiums</w:t>
      </w:r>
    </w:p>
    <w:p w14:paraId="696B11F9" w14:textId="77777777" w:rsidR="001719A2" w:rsidRDefault="001719A2" w:rsidP="001719A2">
      <w:pPr>
        <w:numPr>
          <w:ilvl w:val="0"/>
          <w:numId w:val="24"/>
        </w:numPr>
        <w:spacing w:line="276" w:lineRule="auto"/>
        <w:ind w:right="453"/>
        <w:rPr>
          <w:rFonts w:ascii="Calibri" w:hAnsi="Calibri"/>
        </w:rPr>
      </w:pPr>
      <w:r w:rsidRPr="008A69A9">
        <w:rPr>
          <w:rFonts w:ascii="Calibri" w:hAnsi="Calibri"/>
        </w:rPr>
        <w:t>Worte Bürgermeister Erich Priewasser</w:t>
      </w:r>
    </w:p>
    <w:p w14:paraId="4B9D6EC0" w14:textId="77777777" w:rsidR="001719A2" w:rsidRDefault="001719A2" w:rsidP="001719A2">
      <w:pPr>
        <w:numPr>
          <w:ilvl w:val="0"/>
          <w:numId w:val="24"/>
        </w:numPr>
        <w:spacing w:line="276" w:lineRule="auto"/>
        <w:ind w:right="453"/>
        <w:rPr>
          <w:rFonts w:ascii="Calibri" w:hAnsi="Calibri"/>
        </w:rPr>
      </w:pPr>
      <w:r w:rsidRPr="008A69A9">
        <w:rPr>
          <w:rFonts w:ascii="Calibri" w:hAnsi="Calibri"/>
        </w:rPr>
        <w:t xml:space="preserve">Worte </w:t>
      </w:r>
      <w:r>
        <w:rPr>
          <w:rFonts w:ascii="Calibri" w:hAnsi="Calibri"/>
        </w:rPr>
        <w:t xml:space="preserve">Vertreters LSV OÖ oder </w:t>
      </w:r>
      <w:r w:rsidRPr="008A69A9">
        <w:rPr>
          <w:rFonts w:ascii="Calibri" w:hAnsi="Calibri"/>
        </w:rPr>
        <w:t>ASVÖ OÖ</w:t>
      </w:r>
    </w:p>
    <w:p w14:paraId="71AE87CD" w14:textId="77777777" w:rsidR="001719A2" w:rsidRDefault="001719A2" w:rsidP="001719A2">
      <w:pPr>
        <w:numPr>
          <w:ilvl w:val="0"/>
          <w:numId w:val="24"/>
        </w:numPr>
        <w:spacing w:line="276" w:lineRule="auto"/>
        <w:ind w:right="453"/>
        <w:rPr>
          <w:rFonts w:ascii="Calibri" w:hAnsi="Calibri"/>
        </w:rPr>
      </w:pPr>
      <w:r w:rsidRPr="008A69A9">
        <w:rPr>
          <w:rFonts w:ascii="Calibri" w:hAnsi="Calibri"/>
        </w:rPr>
        <w:t>Allfälliges, Anfragen und Anträge gemäß §10 Abs. 2</w:t>
      </w:r>
    </w:p>
    <w:p w14:paraId="4F9CAB53" w14:textId="77777777" w:rsidR="001719A2" w:rsidRPr="008A69A9" w:rsidRDefault="001719A2" w:rsidP="001719A2">
      <w:pPr>
        <w:numPr>
          <w:ilvl w:val="0"/>
          <w:numId w:val="24"/>
        </w:numPr>
        <w:spacing w:line="276" w:lineRule="auto"/>
        <w:ind w:right="453"/>
        <w:rPr>
          <w:rFonts w:ascii="Calibri" w:hAnsi="Calibri"/>
        </w:rPr>
      </w:pPr>
      <w:r w:rsidRPr="008A69A9">
        <w:rPr>
          <w:rFonts w:ascii="Calibri" w:hAnsi="Calibri"/>
        </w:rPr>
        <w:t>Bericht und Schlussworte des Obmannes</w:t>
      </w:r>
    </w:p>
    <w:p w14:paraId="48655FB3" w14:textId="77777777" w:rsidR="001719A2" w:rsidRDefault="001719A2" w:rsidP="001719A2">
      <w:pPr>
        <w:spacing w:line="276" w:lineRule="auto"/>
        <w:ind w:right="453"/>
        <w:rPr>
          <w:rFonts w:ascii="Calibri" w:hAnsi="Calibri"/>
        </w:rPr>
      </w:pPr>
    </w:p>
    <w:p w14:paraId="741539FB" w14:textId="77777777" w:rsidR="001719A2" w:rsidRPr="008A69A9" w:rsidRDefault="001719A2" w:rsidP="001719A2">
      <w:pPr>
        <w:spacing w:line="276" w:lineRule="auto"/>
        <w:ind w:right="453"/>
        <w:rPr>
          <w:rFonts w:ascii="Calibri" w:hAnsi="Calibri"/>
          <w:b/>
        </w:rPr>
      </w:pPr>
      <w:r w:rsidRPr="008A69A9">
        <w:rPr>
          <w:rFonts w:ascii="Calibri" w:hAnsi="Calibri"/>
          <w:b/>
        </w:rPr>
        <w:t>Der Obmann ersucht ALLE Mitglieder um verlässliches und pünktliches Erscheinen!</w:t>
      </w:r>
    </w:p>
    <w:p w14:paraId="6D5E37DC" w14:textId="77777777" w:rsidR="001719A2" w:rsidRPr="008A69A9" w:rsidRDefault="001719A2" w:rsidP="001719A2">
      <w:pPr>
        <w:spacing w:line="276" w:lineRule="auto"/>
        <w:ind w:right="453"/>
        <w:rPr>
          <w:rFonts w:ascii="Calibri" w:hAnsi="Calibri"/>
          <w:b/>
        </w:rPr>
      </w:pPr>
    </w:p>
    <w:p w14:paraId="5291DF7E" w14:textId="77777777" w:rsidR="001719A2" w:rsidRPr="00D67FC0" w:rsidRDefault="001719A2" w:rsidP="001719A2">
      <w:pPr>
        <w:spacing w:line="276" w:lineRule="auto"/>
        <w:ind w:right="453"/>
        <w:jc w:val="center"/>
        <w:rPr>
          <w:rFonts w:ascii="Calibri" w:hAnsi="Calibri"/>
          <w:b/>
          <w:sz w:val="28"/>
          <w:szCs w:val="28"/>
        </w:rPr>
      </w:pPr>
      <w:r w:rsidRPr="00D67FC0">
        <w:rPr>
          <w:rFonts w:ascii="Calibri" w:hAnsi="Calibri"/>
          <w:b/>
          <w:sz w:val="28"/>
          <w:szCs w:val="28"/>
        </w:rPr>
        <w:t>Für das Präsidium des ASVÖ SC Höhnhart</w:t>
      </w:r>
    </w:p>
    <w:p w14:paraId="4137C641" w14:textId="2EC78514" w:rsidR="001719A2" w:rsidRPr="00D67FC0" w:rsidRDefault="001719A2" w:rsidP="001719A2">
      <w:pPr>
        <w:spacing w:line="276" w:lineRule="auto"/>
        <w:ind w:right="453"/>
        <w:jc w:val="center"/>
        <w:rPr>
          <w:rFonts w:ascii="Calibri" w:hAnsi="Calibri"/>
          <w:b/>
          <w:sz w:val="28"/>
          <w:szCs w:val="28"/>
        </w:rPr>
      </w:pPr>
      <w:r w:rsidRPr="00D67FC0">
        <w:rPr>
          <w:rFonts w:ascii="Calibri" w:hAnsi="Calibri"/>
          <w:b/>
          <w:sz w:val="28"/>
          <w:szCs w:val="28"/>
        </w:rPr>
        <w:t xml:space="preserve">Obmann </w:t>
      </w:r>
      <w:r>
        <w:rPr>
          <w:rFonts w:ascii="Calibri" w:hAnsi="Calibri"/>
          <w:b/>
          <w:sz w:val="28"/>
          <w:szCs w:val="28"/>
        </w:rPr>
        <w:t>Gerold Sattlecker</w:t>
      </w:r>
    </w:p>
    <w:p w14:paraId="13BD9185" w14:textId="77777777" w:rsidR="001719A2" w:rsidRDefault="001719A2" w:rsidP="001719A2">
      <w:pPr>
        <w:spacing w:line="276" w:lineRule="auto"/>
        <w:ind w:right="453"/>
        <w:rPr>
          <w:rFonts w:ascii="Calibri" w:hAnsi="Calibri"/>
        </w:rPr>
      </w:pPr>
    </w:p>
    <w:p w14:paraId="6A844FFD" w14:textId="77777777" w:rsidR="001719A2" w:rsidRDefault="001719A2" w:rsidP="001719A2">
      <w:pPr>
        <w:spacing w:line="276" w:lineRule="auto"/>
        <w:ind w:right="453"/>
        <w:rPr>
          <w:rFonts w:ascii="Calibri" w:hAnsi="Calibri"/>
        </w:rPr>
      </w:pPr>
    </w:p>
    <w:p w14:paraId="70FD9159" w14:textId="77777777" w:rsidR="001719A2" w:rsidRPr="00D20CB7" w:rsidRDefault="001719A2" w:rsidP="001719A2">
      <w:pPr>
        <w:spacing w:line="276" w:lineRule="auto"/>
        <w:ind w:right="453"/>
        <w:rPr>
          <w:rFonts w:ascii="Calibri" w:hAnsi="Calibri"/>
        </w:rPr>
      </w:pPr>
      <w:r w:rsidRPr="008A69A9">
        <w:rPr>
          <w:rFonts w:ascii="Calibri" w:hAnsi="Calibri"/>
        </w:rPr>
        <w:t xml:space="preserve">Aus einsparungs- und postalischen Gründen erfolgt die Anschrift der Einladung z.B. bei Familien jeweils nur an </w:t>
      </w:r>
      <w:r w:rsidRPr="008A69A9">
        <w:rPr>
          <w:rFonts w:ascii="Calibri" w:hAnsi="Calibri"/>
          <w:b/>
        </w:rPr>
        <w:t>die Eltern</w:t>
      </w:r>
      <w:r w:rsidRPr="008A69A9">
        <w:rPr>
          <w:rFonts w:ascii="Calibri" w:hAnsi="Calibri"/>
        </w:rPr>
        <w:t xml:space="preserve">! Eingeladen sind natürlich jeweils alle Mitglieder besonders die </w:t>
      </w:r>
      <w:r w:rsidRPr="008A69A9">
        <w:rPr>
          <w:rFonts w:ascii="Calibri" w:hAnsi="Calibri"/>
          <w:b/>
        </w:rPr>
        <w:t>Jugend und die Schüler</w:t>
      </w:r>
      <w:r w:rsidRPr="008A69A9">
        <w:rPr>
          <w:rFonts w:ascii="Calibri" w:hAnsi="Calibri"/>
        </w:rPr>
        <w:t xml:space="preserve">– auch </w:t>
      </w:r>
      <w:r w:rsidRPr="008A69A9">
        <w:rPr>
          <w:rFonts w:ascii="Calibri" w:hAnsi="Calibri"/>
          <w:b/>
        </w:rPr>
        <w:t>Unterstützende</w:t>
      </w:r>
      <w:r w:rsidRPr="008A69A9">
        <w:rPr>
          <w:rFonts w:ascii="Calibri" w:hAnsi="Calibri"/>
        </w:rPr>
        <w:t xml:space="preserve"> sind herzlich eingeladen!</w:t>
      </w:r>
    </w:p>
    <w:p w14:paraId="39146BC5" w14:textId="77777777" w:rsidR="00B7366A" w:rsidRPr="00DA021D" w:rsidRDefault="00B7366A" w:rsidP="00DA021D"/>
    <w:sectPr w:rsidR="00B7366A" w:rsidRPr="00DA021D" w:rsidSect="003E16F3">
      <w:headerReference w:type="even" r:id="rId8"/>
      <w:headerReference w:type="default" r:id="rId9"/>
      <w:footerReference w:type="even" r:id="rId10"/>
      <w:footerReference w:type="default" r:id="rId11"/>
      <w:footerReference w:type="first" r:id="rId12"/>
      <w:type w:val="continuous"/>
      <w:pgSz w:w="11907" w:h="16840" w:code="9"/>
      <w:pgMar w:top="1701" w:right="1134" w:bottom="2155" w:left="1418" w:header="1134" w:footer="0" w:gutter="0"/>
      <w:paperSrc w:first="7" w:other="7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81BF57" w14:textId="77777777" w:rsidR="008E7D43" w:rsidRDefault="008E7D43">
      <w:r>
        <w:separator/>
      </w:r>
    </w:p>
  </w:endnote>
  <w:endnote w:type="continuationSeparator" w:id="0">
    <w:p w14:paraId="3C0710CD" w14:textId="77777777" w:rsidR="008E7D43" w:rsidRDefault="008E7D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Pro-Regular">
    <w:altName w:val="Minion Pr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-Bold">
    <w:charset w:val="00"/>
    <w:family w:val="auto"/>
    <w:pitch w:val="variable"/>
    <w:sig w:usb0="00000003" w:usb1="00000000" w:usb2="00000000" w:usb3="00000000" w:csb0="00000001" w:csb1="00000000"/>
  </w:font>
  <w:font w:name="DIN-Light">
    <w:charset w:val="00"/>
    <w:family w:val="auto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53D16D" w14:textId="77777777" w:rsidR="00BB6BEA" w:rsidRDefault="0047050B">
    <w:r>
      <w:cr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37C77" w14:textId="304BE5C5" w:rsidR="00726A82" w:rsidRDefault="006B5962">
    <w:pPr>
      <w:pStyle w:val="Fuzeile"/>
    </w:pPr>
    <w:r>
      <w:rPr>
        <w:noProof/>
      </w:rPr>
      <mc:AlternateContent>
        <mc:Choice Requires="wps">
          <w:drawing>
            <wp:anchor distT="0" distB="0" distL="114300" distR="114300" simplePos="0" relativeHeight="251670016" behindDoc="0" locked="0" layoutInCell="1" allowOverlap="1" wp14:anchorId="77667785" wp14:editId="73394F42">
              <wp:simplePos x="0" y="0"/>
              <wp:positionH relativeFrom="column">
                <wp:posOffset>5563815</wp:posOffset>
              </wp:positionH>
              <wp:positionV relativeFrom="paragraph">
                <wp:posOffset>-1015962</wp:posOffset>
              </wp:positionV>
              <wp:extent cx="924562" cy="227279"/>
              <wp:effectExtent l="0" t="0" r="0" b="0"/>
              <wp:wrapNone/>
              <wp:docPr id="1366145305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24562" cy="227279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6F9CCE5" w14:textId="77777777" w:rsidR="00D4675B" w:rsidRPr="006D124F" w:rsidRDefault="00D4675B" w:rsidP="00D4675B">
                          <w:pPr>
                            <w:jc w:val="right"/>
                            <w:rPr>
                              <w:rFonts w:ascii="Calibri" w:hAnsi="Calibri" w:cs="Calibri"/>
                              <w:sz w:val="14"/>
                              <w:szCs w:val="14"/>
                            </w:rPr>
                          </w:pPr>
                          <w:r w:rsidRPr="006D124F">
                            <w:rPr>
                              <w:rFonts w:ascii="Calibri" w:hAnsi="Calibri" w:cs="Calibri"/>
                              <w:sz w:val="14"/>
                              <w:szCs w:val="14"/>
                            </w:rPr>
                            <w:t xml:space="preserve">Seite </w:t>
                          </w:r>
                          <w:r w:rsidRPr="006D124F">
                            <w:rPr>
                              <w:rFonts w:ascii="Calibri" w:hAnsi="Calibri" w:cs="Calibri"/>
                              <w:b/>
                              <w:sz w:val="14"/>
                              <w:szCs w:val="14"/>
                            </w:rPr>
                            <w:fldChar w:fldCharType="begin"/>
                          </w:r>
                          <w:r w:rsidRPr="006D124F">
                            <w:rPr>
                              <w:rFonts w:ascii="Calibri" w:hAnsi="Calibri" w:cs="Calibri"/>
                              <w:b/>
                              <w:sz w:val="14"/>
                              <w:szCs w:val="14"/>
                            </w:rPr>
                            <w:instrText>PAGE  \* Arabic  \* MERGEFORMAT</w:instrText>
                          </w:r>
                          <w:r w:rsidRPr="006D124F">
                            <w:rPr>
                              <w:rFonts w:ascii="Calibri" w:hAnsi="Calibri" w:cs="Calibri"/>
                              <w:b/>
                              <w:sz w:val="14"/>
                              <w:szCs w:val="14"/>
                            </w:rPr>
                            <w:fldChar w:fldCharType="separate"/>
                          </w:r>
                          <w:r>
                            <w:rPr>
                              <w:rFonts w:ascii="Calibri" w:hAnsi="Calibri" w:cs="Calibri"/>
                              <w:b/>
                              <w:noProof/>
                              <w:sz w:val="14"/>
                              <w:szCs w:val="14"/>
                            </w:rPr>
                            <w:t>1</w:t>
                          </w:r>
                          <w:r w:rsidRPr="006D124F">
                            <w:rPr>
                              <w:rFonts w:ascii="Calibri" w:hAnsi="Calibri" w:cs="Calibri"/>
                              <w:b/>
                              <w:sz w:val="14"/>
                              <w:szCs w:val="14"/>
                            </w:rPr>
                            <w:fldChar w:fldCharType="end"/>
                          </w:r>
                          <w:r w:rsidRPr="006D124F">
                            <w:rPr>
                              <w:rFonts w:ascii="Calibri" w:hAnsi="Calibri" w:cs="Calibri"/>
                              <w:sz w:val="14"/>
                              <w:szCs w:val="14"/>
                            </w:rPr>
                            <w:t xml:space="preserve"> von </w:t>
                          </w:r>
                          <w:r w:rsidRPr="006D124F">
                            <w:rPr>
                              <w:rFonts w:ascii="Calibri" w:hAnsi="Calibri" w:cs="Calibri"/>
                              <w:b/>
                              <w:sz w:val="14"/>
                              <w:szCs w:val="14"/>
                            </w:rPr>
                            <w:fldChar w:fldCharType="begin"/>
                          </w:r>
                          <w:r w:rsidRPr="006D124F">
                            <w:rPr>
                              <w:rFonts w:ascii="Calibri" w:hAnsi="Calibri" w:cs="Calibri"/>
                              <w:b/>
                              <w:sz w:val="14"/>
                              <w:szCs w:val="14"/>
                            </w:rPr>
                            <w:instrText>NUMPAGES  \* Arabic  \* MERGEFORMAT</w:instrText>
                          </w:r>
                          <w:r w:rsidRPr="006D124F">
                            <w:rPr>
                              <w:rFonts w:ascii="Calibri" w:hAnsi="Calibri" w:cs="Calibri"/>
                              <w:b/>
                              <w:sz w:val="14"/>
                              <w:szCs w:val="14"/>
                            </w:rPr>
                            <w:fldChar w:fldCharType="separate"/>
                          </w:r>
                          <w:r>
                            <w:rPr>
                              <w:rFonts w:ascii="Calibri" w:hAnsi="Calibri" w:cs="Calibri"/>
                              <w:b/>
                              <w:noProof/>
                              <w:sz w:val="14"/>
                              <w:szCs w:val="14"/>
                            </w:rPr>
                            <w:t>1</w:t>
                          </w:r>
                          <w:r w:rsidRPr="006D124F">
                            <w:rPr>
                              <w:rFonts w:ascii="Calibri" w:hAnsi="Calibri" w:cs="Calibri"/>
                              <w:b/>
                              <w:sz w:val="14"/>
                              <w:szCs w:val="1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7667785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6" type="#_x0000_t202" style="position:absolute;margin-left:438.1pt;margin-top:-80pt;width:72.8pt;height:17.9pt;z-index:251670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IoH8gEAAMkDAAAOAAAAZHJzL2Uyb0RvYy54bWysU9uO0zAQfUfiHyy/07RRd0ujpqulqyKk&#10;5SItfIDjOImF4zFjt0n5esZOt1vgDZEHy+Oxz8w5c7K5G3vDjgq9BlvyxWzOmbISam3bkn/7un/z&#10;ljMfhK2FAatKflKe321fv9oMrlA5dGBqhYxArC8GV/IuBFdkmZed6oWfgVOWkg1gLwKF2GY1ioHQ&#10;e5Pl8/ltNgDWDkEq7+n0YUrybcJvGiXD56bxKjBTcuotpBXTWsU1225E0aJwnZbnNsQ/dNELbano&#10;BepBBMEOqP+C6rVE8NCEmYQ+g6bRUiUOxGYx/4PNUyecSlxIHO8uMvn/Bys/HZ/cF2RhfAcjDTCR&#10;8O4R5HfPLOw6YVt1jwhDp0RNhRdRsmxwvjg/jVL7wkeQavgINQ1ZHAIkoLHBPqpCPBmh0wBOF9HV&#10;GJikw3W+vLnNOZOUyvNVvlqnCqJ4fuzQh/cKehY3JUeaaQIXx0cfYjOieL4Sa3kwut5rY1KAbbUz&#10;yI6C5r9P3xn9t2vGxssW4rMJMZ4klpHYRDGM1UjJyLaC+kR8ESY/kf9p0wH+5GwgL5Xc/zgIVJyZ&#10;D5Y0Wy+Wy2i+FCxvVjkFeJ2prjPCSoIqeeBs2u7CZNiDQ912VGmakoV70rnRSYOXrs59k1+SNGdv&#10;R0Nex+nWyx+4/QUAAP//AwBQSwMEFAAGAAgAAAAhALbH507gAAAADgEAAA8AAABkcnMvZG93bnJl&#10;di54bWxMj8tOwzAQRfdI/IM1SGxQa8cqSQlxKkACse3jA5zYTSLicRS7Tfr3TFawnJmjO+cWu9n1&#10;7GrH0HlUkKwFMIu1Nx02Ck7Hz9UWWIgaje49WgU3G2BX3t8VOjd+wr29HmLDKARDrhW0MQ4556Fu&#10;rdNh7QeLdDv70elI49hwM+qJwl3PpRApd7pD+tDqwX60tv45XJyC8/f09PwyVV/xlO036bvussrf&#10;lHp8mN9egUU7xz8YFn1Sh5KcKn9BE1ivYJulklAFqyQV1GpBhEyoTrXs5EYCLwv+v0b5CwAA//8D&#10;AFBLAQItABQABgAIAAAAIQC2gziS/gAAAOEBAAATAAAAAAAAAAAAAAAAAAAAAABbQ29udGVudF9U&#10;eXBlc10ueG1sUEsBAi0AFAAGAAgAAAAhADj9If/WAAAAlAEAAAsAAAAAAAAAAAAAAAAALwEAAF9y&#10;ZWxzLy5yZWxzUEsBAi0AFAAGAAgAAAAhAOTMigfyAQAAyQMAAA4AAAAAAAAAAAAAAAAALgIAAGRy&#10;cy9lMm9Eb2MueG1sUEsBAi0AFAAGAAgAAAAhALbH507gAAAADgEAAA8AAAAAAAAAAAAAAAAATAQA&#10;AGRycy9kb3ducmV2LnhtbFBLBQYAAAAABAAEAPMAAABZBQAAAAA=&#10;" stroked="f">
              <v:textbox>
                <w:txbxContent>
                  <w:p w14:paraId="66F9CCE5" w14:textId="77777777" w:rsidR="00D4675B" w:rsidRPr="006D124F" w:rsidRDefault="00D4675B" w:rsidP="00D4675B">
                    <w:pPr>
                      <w:jc w:val="right"/>
                      <w:rPr>
                        <w:rFonts w:ascii="Calibri" w:hAnsi="Calibri" w:cs="Calibri"/>
                        <w:sz w:val="14"/>
                        <w:szCs w:val="14"/>
                      </w:rPr>
                    </w:pPr>
                    <w:r w:rsidRPr="006D124F">
                      <w:rPr>
                        <w:rFonts w:ascii="Calibri" w:hAnsi="Calibri" w:cs="Calibri"/>
                        <w:sz w:val="14"/>
                        <w:szCs w:val="14"/>
                      </w:rPr>
                      <w:t xml:space="preserve">Seite </w:t>
                    </w:r>
                    <w:r w:rsidRPr="006D124F">
                      <w:rPr>
                        <w:rFonts w:ascii="Calibri" w:hAnsi="Calibri" w:cs="Calibri"/>
                        <w:b/>
                        <w:sz w:val="14"/>
                        <w:szCs w:val="14"/>
                      </w:rPr>
                      <w:fldChar w:fldCharType="begin"/>
                    </w:r>
                    <w:r w:rsidRPr="006D124F">
                      <w:rPr>
                        <w:rFonts w:ascii="Calibri" w:hAnsi="Calibri" w:cs="Calibri"/>
                        <w:b/>
                        <w:sz w:val="14"/>
                        <w:szCs w:val="14"/>
                      </w:rPr>
                      <w:instrText>PAGE  \* Arabic  \* MERGEFORMAT</w:instrText>
                    </w:r>
                    <w:r w:rsidRPr="006D124F">
                      <w:rPr>
                        <w:rFonts w:ascii="Calibri" w:hAnsi="Calibri" w:cs="Calibri"/>
                        <w:b/>
                        <w:sz w:val="14"/>
                        <w:szCs w:val="14"/>
                      </w:rPr>
                      <w:fldChar w:fldCharType="separate"/>
                    </w:r>
                    <w:r>
                      <w:rPr>
                        <w:rFonts w:ascii="Calibri" w:hAnsi="Calibri" w:cs="Calibri"/>
                        <w:b/>
                        <w:noProof/>
                        <w:sz w:val="14"/>
                        <w:szCs w:val="14"/>
                      </w:rPr>
                      <w:t>1</w:t>
                    </w:r>
                    <w:r w:rsidRPr="006D124F">
                      <w:rPr>
                        <w:rFonts w:ascii="Calibri" w:hAnsi="Calibri" w:cs="Calibri"/>
                        <w:b/>
                        <w:sz w:val="14"/>
                        <w:szCs w:val="14"/>
                      </w:rPr>
                      <w:fldChar w:fldCharType="end"/>
                    </w:r>
                    <w:r w:rsidRPr="006D124F">
                      <w:rPr>
                        <w:rFonts w:ascii="Calibri" w:hAnsi="Calibri" w:cs="Calibri"/>
                        <w:sz w:val="14"/>
                        <w:szCs w:val="14"/>
                      </w:rPr>
                      <w:t xml:space="preserve"> von </w:t>
                    </w:r>
                    <w:r w:rsidRPr="006D124F">
                      <w:rPr>
                        <w:rFonts w:ascii="Calibri" w:hAnsi="Calibri" w:cs="Calibri"/>
                        <w:b/>
                        <w:sz w:val="14"/>
                        <w:szCs w:val="14"/>
                      </w:rPr>
                      <w:fldChar w:fldCharType="begin"/>
                    </w:r>
                    <w:r w:rsidRPr="006D124F">
                      <w:rPr>
                        <w:rFonts w:ascii="Calibri" w:hAnsi="Calibri" w:cs="Calibri"/>
                        <w:b/>
                        <w:sz w:val="14"/>
                        <w:szCs w:val="14"/>
                      </w:rPr>
                      <w:instrText>NUMPAGES  \* Arabic  \* MERGEFORMAT</w:instrText>
                    </w:r>
                    <w:r w:rsidRPr="006D124F">
                      <w:rPr>
                        <w:rFonts w:ascii="Calibri" w:hAnsi="Calibri" w:cs="Calibri"/>
                        <w:b/>
                        <w:sz w:val="14"/>
                        <w:szCs w:val="14"/>
                      </w:rPr>
                      <w:fldChar w:fldCharType="separate"/>
                    </w:r>
                    <w:r>
                      <w:rPr>
                        <w:rFonts w:ascii="Calibri" w:hAnsi="Calibri" w:cs="Calibri"/>
                        <w:b/>
                        <w:noProof/>
                        <w:sz w:val="14"/>
                        <w:szCs w:val="14"/>
                      </w:rPr>
                      <w:t>1</w:t>
                    </w:r>
                    <w:r w:rsidRPr="006D124F">
                      <w:rPr>
                        <w:rFonts w:ascii="Calibri" w:hAnsi="Calibri" w:cs="Calibri"/>
                        <w:b/>
                        <w:sz w:val="14"/>
                        <w:szCs w:val="14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4112" behindDoc="0" locked="0" layoutInCell="1" allowOverlap="1" wp14:anchorId="45DE5A6F" wp14:editId="2CD6C718">
          <wp:simplePos x="0" y="0"/>
          <wp:positionH relativeFrom="column">
            <wp:posOffset>5761355</wp:posOffset>
          </wp:positionH>
          <wp:positionV relativeFrom="paragraph">
            <wp:posOffset>-548640</wp:posOffset>
          </wp:positionV>
          <wp:extent cx="781685" cy="521970"/>
          <wp:effectExtent l="0" t="0" r="0" b="0"/>
          <wp:wrapThrough wrapText="bothSides">
            <wp:wrapPolygon edited="0">
              <wp:start x="0" y="0"/>
              <wp:lineTo x="0" y="20496"/>
              <wp:lineTo x="21056" y="20496"/>
              <wp:lineTo x="21056" y="0"/>
              <wp:lineTo x="0" y="0"/>
            </wp:wrapPolygon>
          </wp:wrapThrough>
          <wp:docPr id="1425269141" name="Grafik 3" descr="Ein Bild, das Text, Schrift, Handschrift, Kalligrafie enthält.&#10;&#10;KI-generierte Inhalte können fehlerhaft sei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25269141" name="Grafik 3" descr="Ein Bild, das Text, Schrift, Handschrift, Kalligrafie enthält.&#10;&#10;KI-generierte Inhalte können fehlerhaft sein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1685" cy="521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B5962">
      <w:rPr>
        <w:noProof/>
        <w:lang w:val="de-DE"/>
      </w:rPr>
      <mc:AlternateContent>
        <mc:Choice Requires="wpg">
          <w:drawing>
            <wp:anchor distT="0" distB="0" distL="114300" distR="114300" simplePos="0" relativeHeight="251672064" behindDoc="0" locked="0" layoutInCell="1" allowOverlap="1" wp14:anchorId="1C1D15CD" wp14:editId="19EB0003">
              <wp:simplePos x="0" y="0"/>
              <wp:positionH relativeFrom="page">
                <wp:posOffset>2140887</wp:posOffset>
              </wp:positionH>
              <wp:positionV relativeFrom="paragraph">
                <wp:posOffset>-600100</wp:posOffset>
              </wp:positionV>
              <wp:extent cx="4335780" cy="657225"/>
              <wp:effectExtent l="0" t="0" r="7620" b="9525"/>
              <wp:wrapThrough wrapText="bothSides">
                <wp:wrapPolygon edited="0">
                  <wp:start x="0" y="0"/>
                  <wp:lineTo x="0" y="19409"/>
                  <wp:lineTo x="9870" y="21287"/>
                  <wp:lineTo x="12907" y="21287"/>
                  <wp:lineTo x="21543" y="18783"/>
                  <wp:lineTo x="21543" y="12522"/>
                  <wp:lineTo x="10819" y="10017"/>
                  <wp:lineTo x="21543" y="7513"/>
                  <wp:lineTo x="21543" y="0"/>
                  <wp:lineTo x="18411" y="0"/>
                  <wp:lineTo x="0" y="0"/>
                </wp:wrapPolygon>
              </wp:wrapThrough>
              <wp:docPr id="31" name="Gruppieren 30">
                <a:extLst xmlns:a="http://schemas.openxmlformats.org/drawingml/2006/main">
                  <a:ext uri="{FF2B5EF4-FFF2-40B4-BE49-F238E27FC236}">
                    <a16:creationId xmlns:a16="http://schemas.microsoft.com/office/drawing/2014/main" id="{913545F7-18AA-5096-3EB6-2D951B68104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335780" cy="657225"/>
                        <a:chOff x="0" y="0"/>
                        <a:chExt cx="11914538" cy="1785687"/>
                      </a:xfrm>
                    </wpg:grpSpPr>
                    <wpg:grpSp>
                      <wpg:cNvPr id="2017927645" name="Gruppieren 2017927645">
                        <a:extLst>
                          <a:ext uri="{FF2B5EF4-FFF2-40B4-BE49-F238E27FC236}">
                            <a16:creationId xmlns:a16="http://schemas.microsoft.com/office/drawing/2014/main" id="{31B92CC3-360D-B763-77C8-574E038D276F}"/>
                          </a:ext>
                        </a:extLst>
                      </wpg:cNvPr>
                      <wpg:cNvGrpSpPr/>
                      <wpg:grpSpPr>
                        <a:xfrm>
                          <a:off x="0" y="0"/>
                          <a:ext cx="11914538" cy="674283"/>
                          <a:chOff x="0" y="0"/>
                          <a:chExt cx="11914538" cy="674283"/>
                        </a:xfrm>
                      </wpg:grpSpPr>
                      <wpg:grpSp>
                        <wpg:cNvPr id="579963050" name="Gruppieren 579963050">
                          <a:extLst>
                            <a:ext uri="{FF2B5EF4-FFF2-40B4-BE49-F238E27FC236}">
                              <a16:creationId xmlns:a16="http://schemas.microsoft.com/office/drawing/2014/main" id="{37591FC8-819C-EF45-269C-6BB9E69B52F4}"/>
                            </a:ext>
                          </a:extLst>
                        </wpg:cNvPr>
                        <wpg:cNvGrpSpPr/>
                        <wpg:grpSpPr>
                          <a:xfrm>
                            <a:off x="0" y="0"/>
                            <a:ext cx="10096500" cy="674283"/>
                            <a:chOff x="0" y="0"/>
                            <a:chExt cx="10096500" cy="674283"/>
                          </a:xfrm>
                        </wpg:grpSpPr>
                        <pic:pic xmlns:pic="http://schemas.openxmlformats.org/drawingml/2006/picture">
                          <pic:nvPicPr>
                            <pic:cNvPr id="279734206" name="Grafik 279734206" descr="Ein Bild, das Text, Schrift, Logo, Grafiken enthält.&#10;&#10;KI-generierte Inhalte können fehlerhaft sein.">
                              <a:extLst>
                                <a:ext uri="{FF2B5EF4-FFF2-40B4-BE49-F238E27FC236}">
                                  <a16:creationId xmlns:a16="http://schemas.microsoft.com/office/drawing/2014/main" id="{F2442C70-645F-BEB0-B3C5-15EABCDEE0F8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4737"/>
                              <a:ext cx="1813560" cy="64608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935375695" name="Grafik 935375695" descr="Ein Bild, das Schrift, Text, Logo, Grafiken enthält.&#10;&#10;KI-generierte Inhalte können fehlerhaft sein.">
                              <a:extLst>
                                <a:ext uri="{FF2B5EF4-FFF2-40B4-BE49-F238E27FC236}">
                                  <a16:creationId xmlns:a16="http://schemas.microsoft.com/office/drawing/2014/main" id="{EEE11676-400E-628B-C078-7650F3ABD2FE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958340" y="4737"/>
                              <a:ext cx="2453924" cy="64906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321601325" name="Grafik 321601325" descr="Ein Bild, das Text, Schrift, Grafiken, Logo enthält.&#10;&#10;KI-generierte Inhalte können fehlerhaft sein.">
                              <a:extLst>
                                <a:ext uri="{FF2B5EF4-FFF2-40B4-BE49-F238E27FC236}">
                                  <a16:creationId xmlns:a16="http://schemas.microsoft.com/office/drawing/2014/main" id="{45417D6D-DBF6-65A5-5940-3430C4262ECE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7004" t="23149" r="18785" b="2448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648200" y="42925"/>
                              <a:ext cx="1264920" cy="607892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349169394" name="Grafik 349169394" descr="Ein Bild, das Text, Schrift, Grafiken, Logo enthält.&#10;&#10;KI-generierte Inhalte können fehlerhaft sein.">
                              <a:extLst>
                                <a:ext uri="{FF2B5EF4-FFF2-40B4-BE49-F238E27FC236}">
                                  <a16:creationId xmlns:a16="http://schemas.microsoft.com/office/drawing/2014/main" id="{303DAABD-BE10-41A5-BA9F-F3E570F7D119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227979" y="140944"/>
                              <a:ext cx="2275641" cy="50987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237132276" name="Grafik 1237132276" descr="Ein Bild, das Text, gelb, Schrift, Rechteck enthält.&#10;&#10;KI-generierte Inhalte können fehlerhaft sein.">
                              <a:extLst>
                                <a:ext uri="{FF2B5EF4-FFF2-40B4-BE49-F238E27FC236}">
                                  <a16:creationId xmlns:a16="http://schemas.microsoft.com/office/drawing/2014/main" id="{DDF4E9A3-9AB8-4546-BE4A-4E058638FA2E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23027" t="3782" r="2525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724900" y="0"/>
                              <a:ext cx="1371600" cy="674283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60526476" name="Grafik 60526476" descr="Ein Bild, das Text, Schrift, Logo, Symbol enthält.&#10;&#10;KI-generierte Inhalte können fehlerhaft sein.">
                            <a:extLst>
                              <a:ext uri="{FF2B5EF4-FFF2-40B4-BE49-F238E27FC236}">
                                <a16:creationId xmlns:a16="http://schemas.microsoft.com/office/drawing/2014/main" id="{D840CE90-62A4-1E54-AA58-DD2DF22D6A9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225756" y="62123"/>
                            <a:ext cx="1688782" cy="550036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wpg:grpSp>
                      <wpg:cNvPr id="295148308" name="Gruppieren 295148308">
                        <a:extLst>
                          <a:ext uri="{FF2B5EF4-FFF2-40B4-BE49-F238E27FC236}">
                            <a16:creationId xmlns:a16="http://schemas.microsoft.com/office/drawing/2014/main" id="{57867A3A-D02A-1610-712E-7EE563208E47}"/>
                          </a:ext>
                        </a:extLst>
                      </wpg:cNvPr>
                      <wpg:cNvGrpSpPr/>
                      <wpg:grpSpPr>
                        <a:xfrm>
                          <a:off x="0" y="893271"/>
                          <a:ext cx="11876497" cy="892416"/>
                          <a:chOff x="0" y="893271"/>
                          <a:chExt cx="11876497" cy="892416"/>
                        </a:xfrm>
                      </wpg:grpSpPr>
                      <pic:pic xmlns:pic="http://schemas.openxmlformats.org/drawingml/2006/picture">
                        <pic:nvPicPr>
                          <pic:cNvPr id="680656811" name="Grafik 680656811">
                            <a:extLst>
                              <a:ext uri="{FF2B5EF4-FFF2-40B4-BE49-F238E27FC236}">
                                <a16:creationId xmlns:a16="http://schemas.microsoft.com/office/drawing/2014/main" id="{52596847-49DB-A7CF-7B9A-5F1CFE8F0FC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893271"/>
                            <a:ext cx="1388920" cy="70376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3733040" name="Grafik 73733040" descr="Ein Bild, das Text, Schrift, Logo, Symbol enthält.&#10;&#10;KI-generierte Inhalte können fehlerhaft sein.">
                            <a:extLst>
                              <a:ext uri="{FF2B5EF4-FFF2-40B4-BE49-F238E27FC236}">
                                <a16:creationId xmlns:a16="http://schemas.microsoft.com/office/drawing/2014/main" id="{D7504C36-3CAA-D569-84E0-DBCE18566C0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729377" y="893271"/>
                            <a:ext cx="1371600" cy="7047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88786939" name="Grafik 988786939" descr="Ein Bild, das Text, Schrift, Logo, Zahl enthält.&#10;&#10;KI-generierte Inhalte können fehlerhaft sein.">
                            <a:extLst>
                              <a:ext uri="{FF2B5EF4-FFF2-40B4-BE49-F238E27FC236}">
                                <a16:creationId xmlns:a16="http://schemas.microsoft.com/office/drawing/2014/main" id="{31C84161-F518-FE0F-8BFF-E889AA2CB05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41434" y="1030579"/>
                            <a:ext cx="1744027" cy="64915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91141657" name="Grafik 591141657" descr="Ein Bild, das Schrift, Logo, Text, Electric Blue (Farbe) enthält.&#10;&#10;KI-generierte Inhalte können fehlerhaft sein.">
                            <a:extLst>
                              <a:ext uri="{FF2B5EF4-FFF2-40B4-BE49-F238E27FC236}">
                                <a16:creationId xmlns:a16="http://schemas.microsoft.com/office/drawing/2014/main" id="{8863BE11-6402-5D10-C6AD-B34A7D50CD9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525918" y="924627"/>
                            <a:ext cx="1562407" cy="8610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21022622" name="Grafik 621022622" descr="Ein Bild, das Text, Screenshot, Schrift, Electric Blue (Farbe) enthält.&#10;&#10;KI-generierte Inhalte können fehlerhaft sein.">
                            <a:extLst>
                              <a:ext uri="{FF2B5EF4-FFF2-40B4-BE49-F238E27FC236}">
                                <a16:creationId xmlns:a16="http://schemas.microsoft.com/office/drawing/2014/main" id="{85BFB2F3-B998-A792-D7F7-82C3732967C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428782" y="1005876"/>
                            <a:ext cx="1986915" cy="56769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2957712" name="Grafik 52957712" descr="Ein Bild, das Text, Schrift, gelb, Logo enthält.&#10;&#10;KI-generierte Inhalte können fehlerhaft sein.">
                            <a:extLst>
                              <a:ext uri="{FF2B5EF4-FFF2-40B4-BE49-F238E27FC236}">
                                <a16:creationId xmlns:a16="http://schemas.microsoft.com/office/drawing/2014/main" id="{1B67BB80-F168-FF7E-0224-24825778D97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506677" y="1209661"/>
                            <a:ext cx="2369820" cy="363905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3EFC50B" id="Gruppieren 30" o:spid="_x0000_s1026" style="position:absolute;margin-left:168.55pt;margin-top:-47.25pt;width:341.4pt;height:51.75pt;z-index:251672064;mso-position-horizontal-relative:page;mso-width-relative:margin;mso-height-relative:margin" coordsize="119145,17856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AdjMS0TBgAA0icAAA4AAABkcnMvZTJvRG9jLnhtbOxa&#10;y27cNhTdF+g/CFOgaIHEw4dEitPYQdokRtCgNZp0052s4YwE6wVKfv1Pv6E/kB/rIfX0eJw67mRh&#10;jBceS6Qo3Uude3jupV68vMoz70KbOi2Lwxk9IDNPF3G5TIv14ezPj2+fhzOvbqJiGWVloQ9n17qe&#10;vTz69psXl9VCszIps6U2Hm5S1IvL6nCWNE21mM/rONF5VB+UlS7QuSpNHjU4Nev50kSXuHuezRkh&#10;Yn5ZmmVlyljXNVpft52zI3f/1UrHze+rVa0bLzucwbbG/Rr3e2p/50cvosXaRFWSxp0Z0QOsyKO0&#10;wEOHW72Omsg7N+mtW+VpbMq6XDUHcZnPy9UqjbXzAd5QsuHNsSnPK+fLenG5roZpwtRuzNODbxv/&#10;dnFsqg/VicFMXFZrzIU7s75crUxu/8NK78pN2fUwZfqq8WI0+pwHMsTMxugTgWQsaOc0TjDxt4bF&#10;yZtuIKWK+gEHPOxIKsNAhNIOnfcPnt8wZzhpzYTdJ8ZLl4czzJtUTAo/mHlFlANjx+a8qlJtdOFN&#10;Ojv//q/DN+0W0mchf4jH48gvdTiQSglOAkz6LX/Hvl25S4gSAelf8Je4e8fIO9yt0niBvw7jOLqF&#10;8f/mAoxqzo2edTfJ73WPPDJn59VzhGMVNelpmqXNtaMWBJ41qrg4SeMT055MYCeV5D4jYnwL0So9&#10;89jYvtR1DKp5kxbez2m2fOYto9r7iMh55n2IE5OucPC+XJfPvGNjxwKvumiST39nzcH33129+sn9&#10;/Pru+VoX2gDQjfbeFUmU4f/Zp3+KAgNWOsm0SaJV49U6LQ4sFK3V1tDW7MhO6/syPqu9ovwliYq1&#10;flVXIEZEnYu3m5fP7ekNn0+ztHqbZpmlAnvczS482yChLS+oJbjXZXyew7WWsY3OMNFlUSdpVc88&#10;s9D5qUYgm3dLZ1C0qBujmzixD1zhwX/A2JYYhg5n5WiYtbkGh93JWr7kjlyiRU9cNKQ8ED2ufUFA&#10;Yu1DetqrTN0c6zL37AHMgxWARLSILt7XnT39JWCt0QR3iNP2ReDg0WBa8YDLQKgJkzpMT9q3YnpA&#10;cwvuJ0xPMc3a1WGA7g4wTVUQch/Yxcp5G9kMy6pifrck+4oIsffI5owKQjnEybBmOmRP2rcie4Ot&#10;e55ueXvf2brTPbWJLUNbhU0lIQAe2JJx6iuQO9pCaLuZB7XNfL8l2d0yvC/8EKlAGw1M9QJ0IHom&#10;fMV6oicyVC4iBxmC9XHviJ77igrFFd5VLyHbcBjbn8Khy87uLV783RO9YFZOIo5siuQT5XfP6LGN&#10;7kD4tKX6gKhQupjca2xTxiWYHhnhBrinHZ9B91pnpxOBDmpLGh2f7TvZd2n9hOwZJ0w6sucyZI7r&#10;WcCCTmfvUu+EkkHGtAzflWz6CKB42eJ2errTCBgLEY9P0gsSYP27FQtj82ciYZD1raD/cJ2fltm+&#10;x4HT0rsVMJSgagYidzQvGHiqXUkGjIsQGgoRZitlAYoxfPeCforxu0ttKqB+yAmKdr1sGCttQ99D&#10;K0+h4kx2FYDBdahHyDfQjPUd0s2n3QvYqC9OB0+LjNuHD/Qwut1XeB5Tvi5CIlA2pRAA/ftwMm5s&#10;f9TVoK+wkrRryBQsA9J4CHh1aYIkXIq2OtZXo/cxTUDRjHNiCw034DU2Py0ebgPn3ilCuPsUgUqm&#10;uARBOn7cwqBTgSSJL6VTcgMD7iOulV1Pbf67AexJ+/2R/VeU7L0oUrvHNfd96nMUKGzqS7DdhTQY&#10;q9mkgC993yUgbucRhYs289hrYAeKUigkzMRNxp60bwX2htJvq55vMlT1DLYvfs7OtffD28ic6h/3&#10;Xf7TLv/cZXobIGtWFKIaUIfCFciqbyI9EMwnvQYWlGDbChfsNdKRJiFrQn1sA+mT9q1I7wv6Rmts&#10;QJbTrdgnvG/bkf0KW7L2IwKXzzpqJwFytA3AK6zOFJsGLuEVUqgnwAdMBVLSTbyPzZ+Fe/e1QVvb&#10;tOWcvefxr7AtqwJstXZSnDJ8N9OmkKNkYVwobFW1uOaCK7J7LT5WNLBC2EoOPhxza0X3kZv9Mm16&#10;7q4aP8U7+hcAAP//AwBQSwMECgAAAAAAAAAhAGQJbUWhMQAAoTEAABQAAABkcnMvbWVkaWEvaW1h&#10;Z2UxLmpwZ//Y/+AAEEpGSUYAAQIBAGAAYAAA/9sAQwAGBAUGBQQGBgUGBwcGCAoQCgoJCQoUDg8M&#10;EBcUGBgXFBYWGh0lHxobIxwWFiAsICMmJykqKRkfLTAtKDAlKCko/9sAQwEHBwcKCAoTCgoTKBoW&#10;GigoKCgoKCgoKCgoKCgoKCgoKCgoKCgoKCgoKCgoKCgoKCgoKCgoKCgoKCgoKCgoKCgo/8AAEQgA&#10;qwHg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+qaKKKACiiigAooooAKKKKACiiigAooooAKKKKACiiigAooooAKKKKACiiigAooooAKKKKAC&#10;iiigAooooAKKKKACiiigAooooAKKKKACiiigAooooAKKKZLKkS5dgBQA+kZlUZZgB6k1myX0krbL&#10;ZOveo2g53Xk+D/dHJoAuSX8CdG3H/ZGagbU8/ciJ/GoBLbocQwGRvVqkWW6b/VwhR/u0AOF/MekB&#10;/I0v2+YdYD+RpNt+3cD8RRt1Bec5/EUAOXUx0kiI/Gpo7+BzjcVP+0OKqtLdKP3kAYe61H5ts/E0&#10;BjPqtAGwrKwypBHqDS1kLAfvWc4P+yTg1Il9JE225Q/UDmgDTopkUiSruRgwp9ABRRRQAUUUUAFF&#10;GaM0AFFFGaACijNFABRRSZoAWikzzS5oC4UUUUAFFGaM0AFFGaM0AFFGaBQAUUhOKXNABRRmjNAB&#10;RRmgHNABRRmjNABRRQeKACigGkJxQAtFIDmlzQAUUZpM0ALRRmigAooooAKKKKACg0HiqN/eeX+7&#10;i/1h9O1AD7u8WH5V+aT09KpeUz/vrxyqnoO5oCrarvl+ecjIU9vc1Jb2j3D+bck4PQetADFlklzH&#10;aRiNOhI61Yh05R80zF29O1XAFjTAAVR+lVJb9d2yBDI3t0oAtpEkYwigD2FDSIv3mUfU1l3bXIQN&#10;K+wNwEXg1S75PJ9TQBvG6gB/1q/nQLqEniVawcUYoA6FXVvusD9DSPFHIMOoP1rEtIxJMqElc9CK&#10;viO7g+44lX0brQATacv3oGKH0PT/AOtUBmki/d3ke9PXHP51bhvlLbJlMb+9WWVJEwwDKfxoAyvL&#10;ZP3tnIWXuO4+tXbO8Sf5ThZPT1+lVpraS1fzbYkqOoPp6fSmMqXS+bD8sw5K+vuKANeiqVjd+Z+7&#10;k4kHr3q7QAUUUUAYHjXxHF4U8NXmsXEEs8duBiKMcsSQoHsMnk9q8Xb9oW7LEpoMGztm4Of5V9BT&#10;wxTwvFPGkkTjDI6ggj3Br5L+OujWGiePZYdMgS3hlhSUxoMKGOc4HbpXfgIUqrcJxuzzsfUq0oqc&#10;JaHbL+0LNj5/D6Z9rn/61Nl/aFuP+WegRA/7VwT/ACFeE96+k/hf4I8P678I7A3+nQPc3SSs9zt/&#10;eBvMYAhvYAflXbiKGHoRUpR3djiw2JxFdtKWyMOH9oS5EgM/h+Mx9wlxg/yNei+AvijofjCf7Jbm&#10;Sz1HGRbXHBcDrsYcN9OvtXyLKnlzSJu3bGKhh3wcZrS8KLdP4p0cadu+2fa4/L2dc7v8M/hVVcvo&#10;yheGjJo5hWU+Wbuj7m7Vz/irxfonhW0E2tX0cBP3Ih80j+yqOTWX8VPGK+DPCsl4gV76ZhDaxnu5&#10;HU+wHJ/D1r5D1XUbzVr+a+1Kd7i6lOWkc8/Qeg9q8/B4J1/ek9D0MXjVQ91LU941f9oO3WRl0fRJ&#10;ZFHR7qUJn/gK5/nWQv7QWr7vm0WxI9BI4rlfhH8Ph451C6e7uJLfTrTHmGPG92PRRnpwMk12PxD+&#10;CKadpMuoeFJrid4VLSWkx3M6jqUb19j/APWrslTwdOfsmtTkjVxlSHtYvQ29C+P+mTuqa1pdzZg9&#10;ZYSJVX3I4OPpmvXNF1rT9csku9Ju4bq3bo8bZH4+h9jXwt2yM10HgnxZqXhDV477TZG8vcPPgJ+S&#10;ZfQj196dfLYNXp6E4fM5qVqp7j4z+OUWi69e6ZpuktctaSGKSWaTYCw4OABnFYcf7Ql0D+90CEj/&#10;AGbgj+lafxmtNC8Q/DSHxXp1tEtzI0cizooDsGOGViOuOfxFfO4owuFo1YXcddgxeLr0Z2UtHqe7&#10;SftC3BH7vQIh/vXB/wAKav7Ql5kbtAg2+1wR/Suf/Z78O6br/iDU/wC17OO7it7dSscoyAWJ5x64&#10;FZXxt8N2HhnxqbfSUENtPAs4iByIySQQPbjNCo4Z1XS5dROvilR9tzaHrPh748aFfXCQ6vZ3OmFi&#10;B5x/exA+5HIHvivXbS4iurdJ7eRZYZAGR0OQwPQgivgrGRX0z+zJd3k/gy9gnLta292Uty3YFQWU&#10;ewJ/WsMdgoUY88H8jowOOnWlyTOj+KnxDj8CwWn+gPeXF0TsG7aigdcn156V5sv7Ql7kZ0GDHtOf&#10;8K951fSrHV7RrbU7SG6gPVJUDD8PeviTxLZw6f4j1Wzts+Rb3UsUeTnChiBRgKVGsnGUdUPMK1ag&#10;1KMtGe0D9oWXAz4fUn2uf/saif8AaFuif3egQ497g/4V4dbIHuYUYZVpFB+hNfR/xe8D6DB8OpL+&#10;xsbezu7KNHSSJdpboCp9c5rorUMNSlGLjuc1HEYmtCU1LYybD9oPMgF/oJ8v1gnyR+BHNeq+FvHG&#10;j+J9Hm1DSZmkECkzQMuJY8DOCvfp1BIPY18XdTXqf7OC3bfEKQ2+77KLV/tHp1G38c/1qcTgaUab&#10;nDSw8Jj6s6ihPW50c/7Qtx57/ZtBj8nd8vmTndj3AHBpF/aFusfNoEJPtcH/AApf2mfD1lZxaRq9&#10;lbRwSSytbzGNQA+V3KTjv8prwntmrw2Gw9ampqJOJxWIoVHByPd1/aGmGd/h9OvGLj/61Nl/aGuD&#10;nytBiB7brgn+QrS/Z58L6LqHg6bUdQ063urt7uSPfMgfCqFwBnp3rU1PU/hs/i9vC19o9uLwyCAy&#10;i2CxCQ4wu4dDyB6Z71zS+rqbjGm3Y6o/WJQUnUtc5HTPj9qZ1iE6jptqumswWRYmO9B3YE9cemK9&#10;V+IvxC0/wdo0Ny226vLoZtbdWxvH98nsoyOfcV5J4w+BuqrrhPhc276XKQQs8xVoOeR0+YDt3ri/&#10;i6l3beNJbG9LstnBDbQlgQGRUA3D6nJq1Qw9ecfZ6LqZuviKEJc+r6HZQfH7XUcmbSrB1J+6GZSK&#10;vR/tCXgH7zQYM/7M5/wrD+Fvwkn8T2smoa609jpzLiBU+WSVv73I4UfTmvLr63+yX1zbFt3kyvFu&#10;9drEZ/SuiGHwtSTjFbHNPEYqlBTk9Ge3t+0LdY+XQIc+9wf8Ko3X7QGtOMW+kWMR9Wdm/wAK8XOf&#10;bJr174i/B9/D/hy31XQ5rm+EaD7ZEwBYAj76gDpnqOeD9aJ0MLSklJbhTxGKrRbi9j0f4U/FmDxb&#10;dnS9VgSz1TaWj2EmOYDqBnkMPT8q6PV/HKWeoyWttZPOsbtGZS21XddoZV4PQsoJbaMnGeuPk7we&#10;13/wleknTA7Xi3MZQJyfvDP4YzX1Jq/gy7uNQM1nJaOnmNPD9oLBrWV2VnKgDDglc4OOp5544cVh&#10;6dGppszvwmIq1aeu6O00bUYNW02C9tSTFKuQGGGU5IKkdiCCCOxBq7Wd4e05NJ0qGyR3kMeS8j9X&#10;dmLMx+rEn8a0a892voekr21CiimuwRSxPA5NIZXvrnyIvlxvbp/jVCIfZovPk+aVvug/zpU/0m4e&#10;aX/VpyR/IU+2jN5cmWQfu16D+lAEllbGRvPnyxJyAat3EywR7nP0Hc0txKsEW9+B0AqlbQvdSefc&#10;fd/hWgBFSa9O6QlIewHer8MEcK4jUCpAAABikZgqknoKAMjVJN1wFHRBVOnSOZJGc9WOabTAKKKK&#10;AHIxRw46qc10KEOoYdCM1zlbGlyb7cKeqnFICeeCOZcSLn3qiRNYtlT5kPf2rToIBBBAIoAiglSZ&#10;N0ZyD+lU7y2MTefb8EHkU2eNrOXzoR+7P3lq/DIk0YZDlT60AZkyi4jFxCMSLywH86vWNwJ4uo3j&#10;71U50NlciVATG3BH86a/+iXSyx8xP/nFAGvRSKQygg5BpaAEr5S/aKfd8Sph/dtoh+hNfVhIFfIv&#10;x2uVufibqmxgwjWOPj1Cj/GvQyxXrfI83NHaj8zgDXZaV4y8YWXhBtK0yWddGj3qZYrbJQMSWXzA&#10;OOSffmuNr61+BawyfCrR1xGQRKJBgcnzXzn/AD6V6mNqqnBSlG+p5eBpOrJqMraHySCMV6L8HvF2&#10;geEtTkn1nTHluHOI75DuMK45ATt9Rz2rB+JtnY6f4/1u10raLOOc7VT7qEgFlHsCTXMCtZRWIp2e&#10;zOdSeHq3juj2P9pDVotW1Dw3JYzrNYPaSTROhyCSwB/HAFeO9q9F0zwtf6/8Hm1G3SSSXSr2VoU/&#10;vQMq+YB64YZ/A150OeRUYRKMHTi9jXGc0pqpJbnuX7L+rxw6jrGkyMA06rcRg9SVyD+hFfQ5wRg4&#10;NfDPhnW7rw7rtnqti2Jrdw209HXup+or7A8JeM9G8S6Qt/Y3kSgLmaKRwrwnuGHavLzHDyVTnitG&#10;erlteMqfI3qj5g+MWhLoHj/UbeFNlvcEXMQHQBuSPzzXF9OvavR/j1r9hr/jYNpUyTw20AgaWM5V&#10;mBJOD3xnFedRRSTTRwwxvJM7BURRlmJ4wPevXw8n7GLluePiYp1pKB6Zot5NN+z/AK9bSEmK31NB&#10;F7BtjED8ST+NeY/WvePFnh5fB3wC/s68ZVv7q5SaYZ6yMwO0fRQB+FeEZ5rPCSUueS2ua4yLjyxe&#10;9jpPBHjPV/Bt1dTaKLdnuVCyLNGXHGSDwQR1NZfiDW9Q8Q6pLqOrXBuLqTgtgAADoABwAK9S/ZkE&#10;LeKdWWRUMn2Rdu7k43c4/Sqn7Q/hi30TxLaahp8Cw22ooxdUGFEq4zx7gg/hUKtD6y4W1fUp0ZvD&#10;c6enY878M2mmXusQw65qEmn2J+/NHHvP09vr2r7H8CWuh2Phizt/DMkMmmIuEeNw249yT/eJ5NfE&#10;gr1z9m7XJrLxdNpTSn7JexM2wnjzF5yPfGajMKEqkHNPboaZdiFCfJJb9T6dbv7V8MeJ5PM8Tau/&#10;968mP/j5r7kmkWKJ2chVVckk9K+Dr+YXF/dTg5EszyA+xYmubKlrI6M3fuxRErFWDKcFTkH0Ndh4&#10;t8Y+Ltb0a2tddknTTeNg+zeUsuOhLY+b+XtXJ2pAuoS2Nodc5+or7R8SWen6h4Ju4NQWJrNrMli2&#10;MKNuQR6Y7V14uvGlOF43OPBUJVYTtKx8VH+le7fBPx74X0a0h0e5sjpt7MQJLxm3LO/Ys3Vfp0Fe&#10;E+hHXtig8gk5revRjXhyyMMPWlQnzI+l/wBpwA+BdObuNRTB/wC2clfNA4Fe2fGG5uB8IfBFvfux&#10;u5WSR9x+YhYjgn/vofnXifvWWXx5aXzZvmL5qt/JHaeB/GXi/QtMubHwxvktQxlkVbTzvLYjBOcc&#10;dO/FcpcXd3eanJeTyvLfzT+a8h4ZpC2c+3PbtX0P+y+8LeFNXjG3zlvst67TGuM+3X9at3Pwbtrj&#10;4ivr8l4g043K3Zs1TkyDBwT02lhn8aweKp06s1KNv1N44SpUpQaldfkeuRk+Wm772Bmq13ptleTJ&#10;LdWkE0ifdZ4wxH0Jrzj4x/EpfCVtHYaQYJ9Ym5Kv8whT+8wHc9hWh8FfGV/4x8N3Fzqsca3VvOYS&#10;8a4VxgHOPXmvKdCpGHteh6yr05T9luz0AAKuAAABxivhLVn8zVr6TrvuJG/NjX3Lqlwlrpt1O7BV&#10;jiZyT2wM18IyNvkdv7zE/rXoZUtZP0PNzd6RQ0feX6ivvS2Aa0iDDIKD+VfBecHJ6AivvHTJ47jT&#10;7WaFg8ckSsrA8EEU81+z8xZR9r5EVro+m2ly1xa2FrDM3WRIgGP41fpaK8d3e57SSWwCiiigYVn6&#10;rNiNYl+83X6VoVkgi41EseVX+QoAbODHFFbJ99uW+prTgiEMKoOgHJqhYAz3kk7dB0qzqU3lwYU4&#10;ZuKAKF1cLNcguC0S9B61ZGpRgYEbACswUU7Aan9pJ/zzakNybtHiiQqxHU9MVm1oWLLb25kYZaQ4&#10;UDqe1ICM6fKBksgHqTUH2ckkIwcj+4Ca1BA0p3XPTsgPA+vrVlVCgAAACgDD+x3GMiI0fZnH+sBT&#10;3IP9K3GZVGWIA9TTY5UlXdGwYdOKAMqOxaRcpLGR7E1LGj2AZ3w6NwQO1XJbcM2+MmOT+8v9RUTE&#10;yo9vOMORxjo3uKAI/wC0k/uNR/aSf882rMPHB6ikpgaZ1GNgQY2IPWoLO4WGcgZETHoe1U6KQG/P&#10;EJoWRu/es6AGWCW2f76crVzT5fNt13HLLwarXg+z30co6PwaAJdLl3RGNj8yH9KvVlD/AEfUuPuv&#10;/WtWgDmfiE+ux+Er5vCqI+rBR5anrjI3bc8bsZxnvXyvceBfG15cyz3Ph/VJbiVi8jugyzE9ck19&#10;l8dyKTK54YY+tdeHxUqCaijjxOEjXfvM+NT8NvGZ5Hhy+/8AHP8A4qtPTvDnxL0a0ktdN0/W7W2k&#10;O5o4HABPrweD9K+udy+opCy+ord5lN6SimYRy2nH4ZNHxinw88ZTSYHhzUS7HJLqBye5JNdr4U+B&#10;eu300b+IZodOtAQWiRxJKw9OPlX65P0r6Z3L6ijK9iPzqZ5jVkrJWHDLaUXzN3M/QtGs9D0i303T&#10;4VjtIU2KvXPqT6k15b8QPgjZaxcS33h2aPT7x/meFxmFz68cr+HHtXse4eooJBHUVx0606UuaL1O&#10;ypRp1I8klofHOr/DDxlpczLLok9wo/5aWpEqn8ufzArGXwd4idwg8P6oz/dx9kfJ/Svt7ijIznIr&#10;vWaVLWlFM4HldO94yaPkrw78HfF+rOnn2UemQd5LtwDj2Rcn88V7n8PPhVo/hF0vHJv9VA4uJVwE&#10;4/gXt9etehceop2R61z1sbVrKzdkdNHA0qL5lqz5s+L/AIN8ear4kubloJtW0sSE2i2zgiJT0BTI&#10;O735+tebv4L8To21/D2qg+n2V/8ACvtrHPBpcD1rWlmM6cVFJaGNbLYVZOTkz5B8H+EPiBZ6xBda&#10;FpV/Y3P3RPMBEm09Q27qPbH05r6I8f8Ag5vGXgxNNvpIl1OMLLHMo+VZgOcd9p5GPQ12pApMD1rG&#10;ti51JKdkmjahg40ouF20z4r1nwL4n0e5eG+0W8ypwJIozKje4Zc8UzRvD/ilL+GbSNJ1ZbyJt0bx&#10;QMpU/UgAfjX2xj8aNorp/tObjyuKOZZXBSupM8H8YWnxNf4fadZSo93c3Bdb/wCy7TMEP3UOO2M5&#10;K+teTp8OvGL4C+G9QH1VR/Wvs/ABozgcVlSx86SajFG1XL4VWnJs+NP+Fa+M/wDoXL3/AMc/+KrT&#10;vPD/AMTJ9LXTbmx12WxUbRBuyuOw4PIr65pce9W8ynL4oozjlkI/DJo+NbT4Z+M7uUJH4eu0JON0&#10;xSMfqa9M8DfA6S2uIr7xZNBMY/mWxhJZS3be2ORnsOK992+9HeoqZhVqKy0LpZdSpu+58o+ONF+I&#10;3ibVfM1nQr2T7PlIUt4wYkXP8ODz0HNc+nw68ZPwPDeofiqj+Zr7PwKMVcMynBKKiiJ5ZCcnKTZ8&#10;h6P4Q+I+iyvLpGl6tZu4w5hdV3D3G7BrQurD4tzIVnTxCVIx8koH8jX1ZikI4qXmDbu4JlLL4xVl&#10;NpHxafAni+a8WOXQdUNxO+N8kTEEnuzdPqSa+qfhv4Wj8I+FbXTVZXnGZJ3H8Uh6/h2/CupxxQox&#10;mssRi5V4qLVkjXD4OFCTknds8M+Nnhjx5quqzyaRLLeaFIigWlvMIyvHzBlON2Tk9T9K8al8EeKY&#10;cCTw7qin2tmP8hX2u3HU0KQVBGCK0o4+VFcqSM6+XwrSu5M+KYfA3iqb/V+HNUb627D+dex/A7wz&#10;450jWEk1hp7LQo42H2S4lDl2I+UKoJ24POePTHNe6UYorZhKtHlaQUMvhRlzJsdRRRXCegFFFFAD&#10;Jm2RO3oCayLb5LWeXuflFaOonFpJ78VnP8ulpj+J6AL2mJttVPGWOap6pJuudvZRWnbrtgjHoorE&#10;nbfPIx7saAI6KKKYCgZIHrWvZx5AlYdsID2H/wBesy3TzJAp6EgH/P51vAAAAdKGBDLcqj7ArvJj&#10;O1RVG5vpQdqlVPtzTLqciScIcMzbT9BTrGyEg8yX7vYetICsJjnc6q7er81ILohxIiBX77ejfhWu&#10;sESjARQPpVa5sY3UmIBH9qAJ7a4SdMrww6iluIRMnow5Vh2NYsG5JwuTG+dufQ+9bFrMZAyyLtkT&#10;hh2oAxrjPmsSMNnke9R1d1SPbOGXowyapUAFFFFMC7pUm2cp2YVb1NN9qxxyuDWZattuoj/tVtXA&#10;zbyA/wB00gM28Yta20w+8OK1kYMikdxmshfm0ps/wv8A5/nWhYsWtIif7tAHl37SckkHgG2eGR42&#10;+3xjKNg42P6V80JqF7j/AI/Ln/v63+NfSv7TH/JPrb/sIR/+gSV8wpX0OVxi6F2up85mk5KtZPoa&#10;Cahe/wDP5c/9/W/xrQtr68IGbu5/7+t/jWKlaNr0Fd8oR7Hn0qknLc24Ly64/wBKuP8Av63+NX4L&#10;u6/5+rj/AL+t/jWTB0FaEFc8orselTk+5rQ3dz/z8T/9/G/xq/BdXHH+kTf9/DWTBWhB2rBxXY6o&#10;tmrBcz8fv5v++zWhBcTf89pf++zWVB2rQgrGUUbRbNSCebA/fS/99mtGCaXj97J/30ayoOgrSgrC&#10;SRtFs0oJJMj94/8A30a0IZH7u351mwdRWhBWMkjVM0oGbj5m/OtGAnA5P51mwVpQVhIpGjBn1NWD&#10;Ve3qwTisJFnLfEPUDZaIYYnKTXLbAQcEDqSK8zt7+5t7iKZLibdG4cAuSDj1z2re+ImofatdaFWz&#10;Hars4/vdT/QVL4k0E2PhnS7oLiVBtn/4FyM/TpXXTShFJ9TCV27npWn3SXtlBcxYKSqGH41Yrivh&#10;lqQn0+awc/PbtuUHuh/wOav+PNTu9L0yCWxlEcjTBSSoORg+tYOm+fkNVJctzpxSVz3gfUbrU9C+&#10;0Xsokl8113AAcD6VzEviXVR4uNkLoC2+2CLbsX7u4DGaSpttrsDkkekUCuK8ceJ7rTLlLHT9qyso&#10;Z5CMlcngAdPxNZ5fxhYoly0guYThmVQr4B9QAD+VNUm1dsHLoegXE8dvC8szKkaAszE8ACqHh7V0&#10;1qzkuYoykYlaNcnkgd/auS+I13fmKGDymjsCFLy5H7x/7uM5wKxvDsviRNO/4kqM1ruJ+6h+bv1q&#10;o0rwvcTnZ2PWvpRXC+J9Z1jTNH0lvN8m7lU+flFPIA/AVkXni/Un0u0gtpd14yl5pUQEjk4AHapV&#10;KT1QOokzs/GsN5PoM0en7jKSMqn3iueQKofDu2v7bTbgX6yxoZP3SS9QMc8emazLbXtVPgm4v5J1&#10;85JgkchQZK5Gcjp61p+AtWvNUs7x7+QStG4CHaBxjPaqakoNCTTlc62ivN01bxVru+XTIzDbZIUq&#10;AB+bdah0nxVq9hq0dpqrGVPMEciyKAy54yCOvap9k2iudHp9FIDS1kiwooopgVNU/wCPRvqKoz/8&#10;g+3+taGpDNnJ7YNZ8vOmREfwsRQBrJ/q1+lYiQPKrunO08jvW1Ad0KH1AqlpnyyzoeoNAGZRWxd2&#10;SzZZPlf9DWYsL+esTKQxOMUAXLSPZ9myMFiW/TitJm2qxPQVWuBsaBh0Vtv4HinXpP2SXYCSR0FA&#10;GJyz5PVm/ma6JVCgAdBWFcqA0bxnKlRg+4FbFrMJ4lYHnuPQ0ATUUUjHAz0FAGRqqhbkEfxAE/nV&#10;2wO9ZJD/ABN/Ks69l8+4Zl5VRgVq2KbLWMd8ZoAjvUDyQj1LD9DWOwKsVPUHFbMvzXsKdlBc/wAh&#10;WfqUXl3G7HyuM0AVafDE8zbYxn39KntLN5+W+WP19a1oo0iQIi4FAGVcW4tngAOWLZJrWf7jfSqG&#10;o/Nd26D15q9OdsLn0BoAy4f+QZN/vf4Vf07/AI84/wAf5mqEY26U5/vPWhYDFpF9M0AeWftMf8k9&#10;t/8AsIR/+gSV8wx9Oa+svjn4e1PxL4OgstGtjcXK3iSlNwX5Qjgnn3IrwlfhL40H/MHP/f5P8a97&#10;Lq1OFG0pW1Pn8yoVKlW8V0OJTrWjbdBXUp8J/GY66Qf+/qf41dg+F3i9cZ0gj/tqn+Nd0sTSf2kc&#10;NPDVlLWLOct+laEFdDF8NfFajnSmH/bVf8auRfDvxSOuln/v6v8AjXPKvT/mPQp0Z9jCgrQgrZi8&#10;AeJR100/9/F/xq5F4G8RL108/wDfxf8AGsXWp9zpjTkuhlQdq0IK0YfBmvL1sCP+2i/41di8I62M&#10;Zs8f8DH+NYyqw7myhIowdq0YOlWovC+sLjNp/wCPD/GrkPh3VV623/jw/wAaxlUj3NFFkNv1FaMF&#10;Oi0PUV62/wD48Kuw6TeqeYT/AN9CspTRqkx0FaMHSoItPuhjdFj8RV6G1mUcp+tYyaLRbt6bqt2l&#10;hp9xdS/ciQt9akhRl+8KwfHdrqF9piWunQmTe4MnIHA7fniskrysN7HlLTyS3ZuJgJJWk81s8hmz&#10;n+db2o+LtR1CymtLmOAxSjaQEP19a6bwJ4duLCS5n1KALIwCIrYPHUmux+zQ/wDPKP8A75FdE6sb&#10;7XsZxg2jxzwpqB0zXbackiNj5cnup4/TrXa/FAg6La4PHnj/ANBNZHivwpfzazNNp1vvglw/DAYP&#10;cfp+tdBdaNd6z4Rhtb1fJv4gMbjkblyAfxFKUlzRmgSdnET4aH/imv8AtvJ/OuKlIPj0kHI/tAf+&#10;hir+l6N4psy9naK9tFIfnYsCo9wev5Utp4T1S08QWzrA0ltDcI3mlhyoYEnFUrKTd9xauyOg8beG&#10;JdWmW7sWX7QibWjc4Dgeh7GuQsdX1fw3dCKcTKi/et5eQR/s/wD1uK6/xZZa8dTS80WR/LEYRkVx&#10;ycnseK52XQPEWu3sZ1NWQKNvmSbQFXvgDrU02uW0mrDlvpubXxGmW58O2U8Y+WSRWH0INW/hmR/w&#10;jrf9d3/pV/xDoQ1DQFsICFkiC+UzdMj1rh7LRvFFgzwWcU8KucNsddp981MbShy3G7qVzZ+Kv+p0&#10;3/ef+Qq/8N7CKHRTd4DTXBOWxyFHAFUPEug6pd6Lo8CRefcwKRKd4POB3PWuj8H2U9hoFvb3aeXK&#10;mcrnPc0NpU0h2vK5S8fxpD4VnWJFRd6nCjHJasr4Yukemam8h+RZAWz6ba6DxpY3GoaFLb2cfmSs&#10;ykLnHQ1keDdCvLbR9TtNQiMJuTheQTgrjPFKLXs7MGnzGc3ijUNVuxY+GrZIogMIxAztH8XoBXNa&#10;jBc23iPyr2YT3KzJvkHQnIrV0/QfEmi6kTYwKz42eYCCjL689KbqnhnXzqAmkjN1PJhzKhGA3446&#10;VtHlTsnpYzd2rs9XFFZPhq31G308DV5RLdM5YkHoOwrWrjtY6AooooAiuV3wSL3IrKh+ewmTuh3C&#10;to1kQKIr6SJvuvlaALunPvtEHcfKagjPlaow7SDNN0xjHNJC3Uc/jT9TUqY506qaANCqOpS+S0LK&#10;BvyeT6VbjcSRq6nhhmsjUn3XTDsoxQBcjuI7yEofkkx901Pay+ZF83Dr8rD0NYXIPGfwqxFdPHIH&#10;I3HofcUwLd5ZbgXh69Snr9KoQzSQOShwe47VtwzJMuUOR6dxUVxbbz5kWBJ7jhvY0gKy6mcfNGM+&#10;zVXub2SZSpwqnsO9Wfsby9Y44h3xyasRWMMeMruI7tQBnQxgxsqKzyMMcDhR9a2BiOMZOAo60pKo&#10;vZVFZd3eLI20ZMY7Djd/9agC3AwAe4lO0P0z/d7VAbiO6uo0KfICcE9zVGaZ5Tlzn0A6CmIxRlYd&#10;Qc0AdGABwKKbGwZAw6EZpJ5BFEzt0FAFEfvdV9oxU+ovss39+Ki0pDseV/vOaZqTGW4igXnuaAIr&#10;nMdhBH3PP+fzrUiXZEi+gArOmxNqEcY+6nH5VqUAFFFFABRQTigHNABRRSE460ALRSbuaWgAoooo&#10;AKKKKACikLUtABRRRQAUUUE0AFFAORkUUAFFIGo3e1AC0UgPNG4d6AFopNwxQDQAtFJmjd7UALRS&#10;bvagHNAC0UUUAFFFFABRRRQAUUUUAFZuqRlJEnTr0P8AStKmTxiWJkPcUAZdw2yWK6j6N1+vetJw&#10;txCR1VhxWXb8GS1l4yflz2NT6dMYpDbS9R0/woALGXyXe3l4K5K571nuxd2Y9zmtXULYyqJIx+8X&#10;9RWRQAUUUUwHI7IwZGKn1FaFteTOMYR29M4NZtA4II6+tDA2hcyd7eTNMkuZgmfKEY/vOaitrm4a&#10;Bj5e/b0b1/xqhNK8z5kJJ9OwpAOnneY/O+5fTGBUVGc0UwCiiigDX0uTdbbSeUOKivmaeZbaM4Gf&#10;mNVLa4aDfsBJcYH1rSsLYwqWfmRuuaQE3ywQ8cKorOtWJaa7k6DIA96k1CUzSrbxc5PzVHc/M0dp&#10;D0HX3NAEulxli879ScCtGmRRiONUXoBin0AFFFFAHK/E3VbjRvCc13a3JtXE0KNMF3FFaRQxAwec&#10;E9qqaLrMR0u4m0/xB/aBFzFE0l/EUVNxA2jaq8nPHXnFaXj/AEu81bw61vpqRSXSTxTIkr7FbY4b&#10;GcHHSql3DreuaUYr/TbbT5o7uCVFW784OiOrMchRg8HigDRn8WaNb6j9hlv4xciYW7Lg4SQ42qxx&#10;hScjGeuaTxvf3GmeEdVvrN9lzBbs8bYzg1ha74Wvb3QPElpB5C3Go6hHdRsWI+RTCfmOOuIz+ldN&#10;4m0z+2vD2oaYJPKN1A8QfGdpI4Pvg0AU/FuoXGn6bYzWrhJJb62hY4zlXkUMPyJp7+LdFTUBZNfR&#10;/aDMbcgAlVk/uFsYDexINY0tt4j1x9MtNV0+1sLa0uI7m5uEufN84x8qsa4BALYJJPAGOc5pt/4W&#10;vJtEvLWL7Os0+s/2hnPBTzg+T/tbRigC7pvjfTbj+22uZUgi027+zbtrZf5VI4I5OSRgZ6e9X08V&#10;6K2mi/N/Clt5vkFnypEn9wggEN7EVzWveEb68S8mjEczjVxqMVv57RCWPyUjKlwMq2QSPwptr4Su&#10;Zkt5Tp9paAavDfNGbh5nKRqQGdzkFs4wBwABzQB0M3jXQoAvnXyoSqOwKNmNWGVLjHyA+rYqfVPF&#10;Wj6XdpbX17HHKyq+MFgqk4BYgYUH1OKzNR8PXVyPFhi8ndqsCxQknuItvzccDNc5qHgy/W8vylhb&#10;6lHqFvAh33rwrC6RiMh1H30IGRjnqMd6ANoeK7XTfF+vw6vf+XaRratACCVjDI2WOBwCR1PFbmqe&#10;K9G0u4MF9fxRSKqu4IJ2K3RmIGFXryeKw7jwtdtF4sRBbA6np8Vpb4Y4BWJ1wcjIGW9+tN1Twre3&#10;eleJLdRbmbUdKjsoix43CN1O4+mWoA6Gw8S6Tf8A2s217GRaLvmLArtXn5ucZXg8jiorLxbot5a3&#10;lxDfRiG0TzZ2cFNidm5A+Xg89KxPFPhC41u21K2jligS50kWSuCeJA24ZAH3egODnBNZkfhO+vLT&#10;Wd+lWlhc3OnGzRpL2S5dmLZIyeFjz0GMn26UAdro/iPS9YuZ7fT7pZZ4VWRkKsp2HOGGQMqcHkcc&#10;Uus6/pukzQQ39yI5p8+XGFZmIHU4AJwMjnpVC30W4i8XWupHyvs0WlmyYA/Nv8xWH4YU1Bq+n6la&#10;eLU1vTLSK+ElmLOSF5hEY8OWDgkHI5II68DrQBn+DfFtvF4I02/1u+MktzJPscAyPIBM4GAoJICg&#10;ciugn8V6NDbWs738RS7QvBsyxlUEA7QOTgkcCuEsPA+qafpmgyXMEF7dWcNxBcW1rctbr+8lMgaN&#10;uOB0wccfSui8O+GJrC/0a6ltbKAWttcqYoXZxG8siNwzcscK2W4yT0FAFv4jalPpfhZ7q0u/sjG4&#10;gjM+AdiPKqseeOhNYGn+Lrm0sPEbx3aa3b2MkMNlcfKpmmkGDExXj5WK/NgcNjqK6Xx9pl5qvh1r&#10;fTooprlZ4Z1jlfYrhJFcgnBxkDFYK+D7vWbrWb3Vo4NKe+tYbaGCzk8zymidnEzMVAL5YYAHRepz&#10;wAaP9heJBafaF8TSHVdu7Y0CfZd2Pu7Mbtv/AALPfNYF54vfUE8OS3Op/wDCPQ3cNybnJQ7Z4mVD&#10;GGYEEbt31Fb32rxmbL7GNN0xb4Ls/tH7QTBnH+s8rG732Z9t3eqZ8BW3l6TYTgXemW1ncQXLzn95&#10;LJIyN5nA4YsGbIxgkYoAxr3xPqMlt4QGoaodJi1CW6S4u1iVPNWNGMbAODt3YBxT73xTe/8ACIaV&#10;dzar9nhn1T7K2oQRAmWAFwHC4OCcDtV7UNE8StN4bupYLPVrnSJrhH82fyjcRPGURydpAfpkY65p&#10;h8Maza6dFc21vZy339s/2q1mJzHFGpUr5avtPsScDJJoAs3lzLP4F1DUtF8SX072cc8y3DRIC7Ih&#10;IQgqOAR+tdJ4WguodIglvdQuL+WeNJcyhRtyoyBgCq95FqmteENVtL6xhsb+5t5reOJbjzV+ZCFJ&#10;baOufTirE+ifbdFsbO4ury3eCNAWs7hoiSFAPI6igDIvbjU9e8TX2mWN6+m6bpyIJ54VUyyyuMhV&#10;LAhVC4ycZJPtVrRJ5tLe/Goa9a6jYRIJUkcqJ4gM79+3hlHy4OAeuc8VXvdM1fSfENxquhQQ39re&#10;xql3ZTS+UwdBhZEfBBOOCpxnAIPUVkr4Ru7+fVNTubCw025lsJbGztIGDBRIQzvI4AyxKrgAYAB6&#10;54AOw03xHpepNCtndpIZmdYuCPM2gFiuRyAGHI45qO68UaRawJNNfRbHlkgTbkl5I2KuoUckgg8D&#10;0rK1HSNQtT4cu9Mt4bibS4mhktvMEe9XjCkqxGBgqOvUVz39maro8/hdfJtbnU2u768mg34XMpeR&#10;kjYjgrvwCRzjtmgDs/8AhLdFGnQ3x1CEW00hiRjkFnAJKbcZ3cH5etPj8U6O+lS6kL6MWkT+W7MC&#10;GV842lSM7vbGa4XUdM1Wz1PSL1ra0/tO+1t7wWZkzGgFq67d+PvkLndjG4/jU+r+EdV1dJ9Snt4I&#10;bz+04b9LATkB0jjMe0yLjDkMWBGQCqj3AB32javZ6zbfaNOmWaIMUY4KlWHYg8g+xrQrmfBGky6Z&#10;FfyT2ENi11P5vlrO0zkBVUF3Y4LcduAMV01ABRRRQAUUUUAUNSty6iWMfOvWqx/0yIOn+vTrj+L3&#10;rYI4rLvLdreTz4MgZycdqALFjdCZdjn94P1qO+st5MkP3upX1qBk+0jzrf5Jhyyjv9Ks2d6Hwk3y&#10;ydM9jQBkngkEHjtRW3c2kc4z0f8AvCsue1lhzuXK+q0wIO/8q0LOx3Yefgdl9aNP+zJgs4Mnvxit&#10;MEHkEEe1IAVQoAAwB2qpeWSygtH8sn86uUUAc7IjRttcbW9KbW7cwxzIRJgf7XpWLNH5chUOGHYi&#10;mAylALHAGT6Cp4LSWbkDav8AeNalvaxwDgZbuxoAgsbPygHlwZPT+7Tr668pdkfMjdB6Ul1ehf3c&#10;HzSHjI5xVdVW1Bln+ac8qvXH1pAAxZw7m5uJP0qxp1uUUyyffbpnsKis7dp5PPn5B6D1rTxQAUUU&#10;UAFFFFABRgelFFABgelGBjoKKKADFGB6UUUAGB6UUUUAGBRgelFFABijA9KKKADA9KMD0FFFABgU&#10;UUUAGB6CiiigAxRgegoooAMD0owPSiigAowKKKACiiigAwPQUYoooAMU0opYMVUsvQkcinUUANaN&#10;GZWZVJU5BI6U6iigAwB2ooooAKKKKACiiigAoIBGCBiiigDMurJo3822yCOdo7fT/Cot8V1xLiOb&#10;puHQ/Wtg1VurOOfLfdf1Hf60AVFmuLQgSrvj6A//AF6uw3cM3AbDf3W4NUSLm04I3xfmKj/0Wb1h&#10;b81oA0prSGXlkAPqvFQDTwpzHNIo9jUKw3MYzBKJF/3s077XdR/62En8KALAtpR/y9S/pQbWU/8A&#10;L1J+lQDUm7w/rQdRbtF+tAEn9nhjmSaRx6E1PDawxfdQZ9TzVP7XdSf6uEj8KRobqQZuJRGnuaAL&#10;k13DFkFtzegqk0txeZEY2Rdz/wDXqPNrD0zM4/Knj7Td8KNkXtwP/r0AN8yK1G2HEkx43elTWtm0&#10;j+bdZJ64NWLWzjg5xub1NWqAAe1FFFABRRRQAUUUUAFFFFABRRRQAUUUUAFFFFABRRRQAUUUUAFF&#10;FFABRRRQAUUUUAFFFFABRRRQAUUUUAFFFFABRRRQAUUUUAFFFFABRRRQAUUUUAFFFFABRRRQAUUU&#10;UABGetVpbOGTkrtb1HFWaKAMxtNdDmGXH14ppS+j4DE/Qg1q0HpQBliW+7xk/wDAKDJenpHj/gGK&#10;0waQnFAGbsv5BySB7kClXTXc5mlz9Oa0lORS0AVorKGLBC7m9TzVkDFFFABRRRQAUUUUAFFFFAH/&#10;2VBLAwQKAAAAAAAAACEAPzhyqvBTAADwUwAAFAAAAGRycy9tZWRpYS9pbWFnZTIucG5niVBORw0K&#10;GgoAAAANSUhEUgAAA14AAADkCAYAAACIYfV8AAAAAXNSR0IArs4c6QAAAARnQU1BAACxjwv8YQUA&#10;AAAJcEhZcwAAEnQAABJ0Ad5mH3gAAFOFSURBVHhe7d1/dFTVvT/8d59760povTKRXH75YzCEFEWg&#10;KTBCFGPFRHJrxeRBvhhT4ILwEGDx8yYtyfMQ1jfxW1JQKL8WCBcsRL7IBaO2oQRaEQ0xgRv5pbkR&#10;UuKPhLiimfhoyTz2+108f5hDZ/acmTln9j6TM5P3ay1WO5+JyZ4zZ87s99n77PO9Gzdu3AARERER&#10;ERFZ5v8QC0RERERERKQWgxcREREREZHFGLyIiIiIiIgsxuBFRERERERkMQYvIiIiIiIiizF4ERER&#10;ERERWYzBi4iIiIiIyGIMXkRERERERBZj8CIiIiIiIrIYgxcREREREZHFvnfjxo0bYpGs1/XX63B/&#10;c/3mY8cP+6H/D/r5/AwREREREcUGBq8I8nz7N7z94RVUffAXNHd9LT6NpP63Iuu+e/DwvcMRd8v3&#10;xacN2368Ft/8f9+KZcs9MnIYxiXdJZYNU9Vu2XYQEREREanG4BUh19xf4ddV7+oGLlFS/1uxbIoL&#10;wwYOEJ8y5Jr7KxQe+RM6PfIhxqySxyeFHXpUtlumHUREREREqjF4RcDZ5k/w25NnTQcKmfCgMsSY&#10;ZZd2y7SDiIiIiEglBi+LnW3+BCV/PC2WDZMJDypDjFl2abdMO4iIiIiIVOGqhhaSDV0AUPLH0zjb&#10;/IlYNmSw4zasy34UCXG3iE9Zzi7tlmkHEREREZEqDF4WURG6NDLhQWWIMcsu7ZZpBxERERGRCgxe&#10;FlAZujQy4UFliDHLLu2WaQcRERERkSwGL8WsCF0amfCgMsSYZZd2y7SDiIiIiEgGg5dCVoYujUx4&#10;UBlizLJLu2XaQUREREQULgYvRSIRujQy4UFliDHLLu2WaQcRERERUTgYvBSIZOjSyIQHlSHGLLu0&#10;W6YdRERERERmMXhJ6o3QpZEJDypDjFl2abdMO4iIiIiIzGDwktCboUsjEx5Uhhiz7NJumXYQERER&#10;ERnF4BUmO4QujUx4UBlizLJLu2XaQURERERkBINXGOwUujQy4UFliDHLLu2WaQcRERERUSgMXibZ&#10;MXRpZMKDyhBjll3aLdMOIiIiIqJgGLxMsHPo0siEB5Uhxiy7tFumHUREREREgTB4GRQNoUsjEx5U&#10;hhiz7NJumXYQEREREelh8DIgmkKXRiY8qAwxZtml3TLtICIiIiISfe/GjRs3xCL9XTSGLm8lj0/C&#10;uKS7xLIh19xfofDIn9Dp+VZ8ynJ2abdMO8harW3t+KLTjauffIqPmlvw1dffwP3V16iquyD+qA9X&#10;ihPD7x4KABg/dhQGDhiAAbc7kJw0TPxRCqLb48Fnrdfw8aet+Ob6dZw5dwkAUPP+h2jpcIs/7iPL&#10;NRqO227FHYMHYvDARNyXkozbExxIcPQXf5SIiChmMHgFEe2hSyMTHlSGGLPs0m6ZdpA6rW3tOHPu&#10;As6cu4SK6hrxaSVyM9Iwfuwo3JeSzCAm6PZ48NGVqzh9pgEX/+tKyIAbDleKEz8ZlYKHXOOQknxP&#10;rwaxy81XxVJY7LIftba143p3t1g25I6hgxEfFyeWI07mNWjs8n4QUd/E4BVArIQujUx4UBlizLJL&#10;u2XaQeFrbWvHWzXv4c0T76CuqUV82lLORAdmZD2CKZMn9dnOWrfHg3MXPsQ7dWex7fAx8WnLZblG&#10;I3vqo0gdMyriISy/cK2ScHl893pb7D/p0+eFHIkMZFfJckxJf1AsR9yMBSuljgNZrtHYtm6NWCYi&#10;iph/KCkpKRGLfV2shS4AOHnlU4y4/Z8wJOE28amQbo2PwwPDhqDm8ifo/l//W3zaUnZpt0w7yLza&#10;+gb8j9/uxK9+uwd/PnMBrV92iT9iua7rHtScb8S+N6pRW1sPx60/wOBB/4zv/+M/ij8aczrdXdj7&#10;Pw/jV+XbsPv1apxpbBZ/JCIut36ON06+hx0H38C3X3+Ffx6QgNsTHOKPWcLd1YU/n5EPXj/50TD8&#10;KDlJLEfU5ear2HzgDbFs2K23/AMefWiiWI6oTncX/p+tvxPLpsyaloHR9/1ILBMRRQwX1xDEYujS&#10;yCwYoXLhCrPs0m6ZdlBo3R4PKquqkT59HmYWlCkZbVClrqkF80pexNS8xaisqka3xyP+SEzodHdh&#10;+54KpD41F+tePhL2CIkVth0+hsfmrkLR8y8omwYYzP0jU8RSWLRr33rTB02XxZIpFdU1vb7PN13+&#10;i1gyzZU6RiwREUUUg5eXWA5dGpnwoDLEmGWXdsu0gwKrrW/A1LzFWFa+w1adfVFLhxvLynfEXAAT&#10;A5edVVTXRCSAjRiuZnqgVdcjmlH9dq1YMu2jK9ZtayPOfdAolkyzw5RPIurbGLx69IXQpZEJDypD&#10;jFl2abdMO8hXa1s78gvXYmZBma0Dl0gLYLOXFuH8JfkOYW+qrKpG9vxVtg9cIi2AlW/eaUkAjo+L&#10;Q5ZrtFgOi5UBMZRuj0fJ6PHpMw1iKaJOvif393Mz0sQSEVHEMXj1sdClkQkPKkOMWXZpt0w76DuV&#10;VdVIe2aRkk5hb6lrasGTi4st6/xbSQu9dh9lDGXb4WOYmrcYJ06+Kz4lLeNhNdc1yU71k3Huwodi&#10;KSyywUdGp7tLalEN9Nw6goiot/X54NUXQ5dGJjyoDDFm2aXdMu3oyzrdXTc7/LFC6/xHy+hXbX0D&#10;cpcWR3Xo9dbS4ca8kheVB+D7UpLFUlhUTPULl4opeug5ydDa1i6WI0LF9V3jx6oZvSQiktGng1df&#10;Dl0amfCgMsSYZZd2y7SjL7rcfBXZ81fFTIffW0uHG08uLsb+Q5XiU7bR7fFg+56KqJvaadS2w8cw&#10;e2mRsoCg6pqgqroLSgOhGQer3hJLYWv86IpYioh36s6KJVOciQ4MHTJILBMRRVyfDV4MXX8nEx5U&#10;hhiz7NJumXb0JbX1DXhs7qqY7PB7K966T/nIiwrdHg9WrlkXdddymVXX1ILcpcWorVczNS4/J1Ms&#10;haU3FqdobWtX+nlruKhm2qJZVafqxZIpWZMniCUiol7RJ4MXQ5c/mfCgMsSYZZd2y7SjL9h/qBIz&#10;C8rEcszadvgYVq5ZZ5vw1drWjpVr1sXkSKOelg43ZhaUKQlfqfffK5bCcrGxSSxZ7sw5te93b9xE&#10;W0V4VPUeEhHJ6nPBi6ErMJnwoDLEmGWXdsu0I5Zt31OB4q37xHLMq6q7YIvw1drWHlPXc5mhInyN&#10;HDFcLIXl9NnzYslyVtxDLNLXMaqY3qjqPSQiktWngpddQ9fDdw9GyeOTsH/2z/Gv4+5VEgLCJRMe&#10;VIYYs+zSbpl2xKLteypifmpbML0dvrTQJTtiEM1kw9fQIYPgTHSIZdMifZ1Xt8djyT3EIj1yJzu9&#10;0ZXi5PVdRGQbfSZ42TV0zbh/OP7tZw9jXNJd6P+Dfsh2jVYWAsIlEx5Uhhiz7NJumXbEkv2HKvt0&#10;6NL0Vvjq9niwYu1v+nTo0siGL1XXCEXyOi+r/tabJ94RS5aSvb4r/YFUsURE1Gv6RPCyc+jKmzxO&#10;LN8MAb1JJjyoDDFm2aXdMu2IBbX1DX1yemEgVXUXsPfAYbFsGW0hDdl7H8WSmQVlYa92+JDL/zgd&#10;jkjehNiqv1XX1IJOd5dYtoSK67vG3jdSLBER9Zrv3bhx44ZYjCXRFrq82aHtJY9Pwriku8SyIdfc&#10;X6HwyJ/Q6flWfMpydmm3TDui1eXmq3hs7iqxHDGuFCeG3z1ULAMArnzc2qthZFfJckxJf1AsK1e+&#10;eWevLISgyc1IE0s31bz/oXRnOlzORAeO7tuC+Lg48amgOt1dSH1qrlg2zZXixMEdG8SyJWYsWGnZ&#10;vh6p/fjEyXcxr+RFsWxKw2u7keDoL5aJiHpFTAcvOwQXPUZCl8YOr0EmPKgMMWbZpd0y7Yg2ne4u&#10;ZM+P3JLxrhQnnpjyEO4fmYIBCcbv1dPa1o4vOt242NiEN0+8Y1kHVU/NK1sNtzMclVXVEb05dX5O&#10;JkYkOXFfSjLuGDrYcKi53HwVH3/aioaLH6LqVH3E9pncjDSUrV4hlkNSFWQiEQRa29qR9swisaxM&#10;fk4mCpbMF8vKyZ5AiGTQJSIyImaDlx0Cix4zoUtjh9ciEx5Uhhiz7NJumXZEk/zCtZavnudKcWLm&#10;k5mYPHGCsg5sp7sLp2rrceD1Y0o618G4UpzYu6nMcEAxI1Kjjfk5mch85CGMGaVuGtf5S4049tY7&#10;Uh1to8IZsVG1UMyB8iJMnGDtdUcqRopCaTlp/dTZ9OnzpAJ56aI8PDt9mlgmIuo1/1BSUlIiFqOd&#10;HYKKnnBCFwAMSbgNI27/J5y88qn4VMScvPIpRtz+TxiScJv4VEi3xsfhgWFDUHP5E3T/r/8tPm0p&#10;u7Rbph3RorKqGptfrRLLyrhSnFhfuAjL/6/Z+FFyEuLj1QWX+Pg4/Cg5CdOfyITr3mR89smnaP3S&#10;mutYWr/sQvKQRPwoOUl8Skq3x4MZi36FruvWLeJROCsbm0tWYcrDaRj0z4ni01IG/XMi0lw/wS+e&#10;zET/uH9EzXnrli2/8EETfv7YZFP70C3f/z7+Z9WfxbJpw4ckYvyPR4tlpXa/8h+42Gzt98Uj40Yr&#10;3we8XW6+is0H3hDLpiyd9bSlbSQiMivmFteItdClGZd0F0oenySWI0pmwQiVC1eYZZd2y7TD7lrb&#10;2i2b3uZMdGBXyXIc3LHB8pECAJg4IRUHd2zAgfIiJcuIi5yJDgwcMEAsS9t74LDU6EAwuRlpaHht&#10;NxbOyVU2yhhIgqM/Fs7JRcNru5Gfkyk+rUTaj+9Fd7e5gDpi+DCxFJaT71mz6IU3K5aRF1m9rPwH&#10;TZfFkmmq3jMiIlViKnjFaujSMHyFzy7tlmmHnW3b+4pYUiI/JxNH920xPS1MhYkTUnF03xalnf/C&#10;Wdk4um+L8gB5ufmqkmlwIi30lq1eYXngEiU4+qNgyXwc370erhSn+HRYXClOvL6lFGWrV5i+zi4+&#10;Lg5ZLvmRqrqmlrBXVzQiUjc4tnpZedmbP2e5RlsynZeISEbMBK9YD10ahq/w2aXdMu2wo9r6BkvO&#10;sO8qWY6CJfN7tfMUHxeHgiXzpUe/cjPSUPPKViyck2vJ6yku3yKWpGW5RqNiU2mvhF5vyUnDsHdT&#10;mVQAdiY6sLFgAQ7u2CB1XdqkcWPEUlgaP7oilpSxeiRKY/Wy8rLHFFXvFRGRSjERvPpK6NIwfIXP&#10;Lu2WaYeddHs82Li7QixLcSY6cKC8qNc7/N4mTkhFxaZS0+FLZoTFqNr6BuULgmS5RmPD2kLL2myW&#10;FoALZ2WLT4VUOCsbR3aux7SsDPEp01ypajrzDRc/FEvKWD0S5a3hvNyoVCCXm+Vv/nz/yBSxRETU&#10;66I+ePW10KVh+AqfXdot0w67OPbnU0o7/c5EByo2lSqfiqfC0CGDDIcvVSMsRqgOvlrosmJkTtbC&#10;ObmGw1duRhqO716v9Lq05CQ11wxVnaoXS0p0uruUfh5DsSpAqri+y+rPHRFROKI6ePXV0KVh+Aqf&#10;Xdot0w472LjnVbEk5aVfF9lmlEWPkfClcoQlFNWjXXYOXZpQ4cuV4sSB8iKUrV6hLCh5C3ZzaKNa&#10;OtyWXOdl1QhUIFYFSNnru1S8R0REVoja4NXXQ5eG4St8dmm3TDt6U219g9JV9A6UF1nSUVZt6JBB&#10;2LRmpVi2ZIQlFJWjXdEQujQL5+TqLnSxsWAB9m4qs3TEdPzYUWIpLFZc52XVCFQgLR1uJdMCRbLX&#10;d6l6j4iIVIvKGygzdPm75v4Knm//JpYjJu6W72OwI/x7VKm8WbFZMjc3VtlumXb0BpU3Sy6clY2F&#10;c3LFsq3tP1SJ4q374EpxYtncXEs7+3pU3ixZm+Jp59FGUae7C9nzV6Glw438nEzMe/bpiATe1rZ2&#10;pD2zSCyblp+TiYIl88WyFGd6jliynOqbFJ+/1IgnFxeLZVOO714fFSdxiKjvibrgxdAVu1SGGLNk&#10;Qo/Kdsu0I5JUdT7RM9Kybd0asWx73R4Pat47i7QHxvXKKNH2PRXKlpDfVbLcVouZGHX+UiP6xcdF&#10;vJOdPn2ektHelpOHxVLYVAZxM1R/frUTGuFyJjpw8tAusUxEZAtRNdWQoSu2qZy+Z5bMdD+V7ZZp&#10;RyS9VfOeWArb8vm/EEtRIT4uDlPSH+yV0NXt8SgLXbkZaVEZutCzgEKkQxcAZE2eIJbConKaXl3D&#10;ebEUEVV1F5QuK3/6rNzrUPXeEBFZIWqCF0NX36AyxJglE3pUtlumHZGiasnqwlnZvdJxjnbnLqi7&#10;lid/9jNiiUJIvf9esRQWFav3aWQDi4ymy38RS2Hp9nikpy+rem+IiKwQFcGLoatvURlizJIJPSrb&#10;LdMOq7W2tStbSW/GtH8RS2TAO3VnxVJYCmdlR9V1XXaROkbN4g2yq/dpOt1dUoHFleIUS6ao2h8/&#10;uiI/AjhyxHCxRERkG7YPXgxdfZPKEGOWTOhR2W6ZdljpzLnwO3jeCmdlR2QxhFikahlvBt/wJDj6&#10;S4cVKFi9TyM74rR6yTyxZIqq/fFiY5NYMsWZ6OCJBCKyNVsHL4auvk1liDFLJvSobLdMO6yi6iw9&#10;O/3haW1rV7KwQ35OJoOvhPQH1KxiqeI6L5kRJ2eiA2NGjdRdnt8oVcvKy06XnJH1iFgiIrIV2wYv&#10;hi6C4hBjlkzoUdlumXZYQcVZ+izXaHb6w6Tq/k8PuXgckzH2vpFiKSwqFsWQGXHSFqPIeHii+JQp&#10;sq9DxfVdqt4TIiKr2HI5+b4Uuq65v8KJi5dx9tPP0dz1tfh0TEjqfyvG3TkQT/zkXvT/QT/xaUNU&#10;LtlulswS7yrbLdMOVVQtIx+ty5fbgapl5FUuZd4Xdbq7kPrUXLFsmuxy7LLLyB8oL8LECanSn23Z&#10;16Hi/l0Nr+3mCR0isjXbjXhd/fyLPhG6PN/+DduP1+K5V47i4MUrMRu6AKC562scvHgFz+59I+yR&#10;G5UjSGbJjDipbLdMO1T55LM2sRQWVYsT9EUX/0t+xCs/J1MskUkJjv5S0/M0VXUX0O3xiGXDZFdG&#10;TEm+BwAwdMggOBMd4tOGyS4rL3t9lyvFydBFRLZnq+DV9dfrWPP7U2K516kOXdfcX6HwUDX+8NHH&#10;4lMxTyY8qAwxZv325Flcc38llg1R2e6SP54Oux0qfP7FF2LJNHaQ5MhOxwKX3FZm0rgxYiksMqv5&#10;Vb9dK5YME6f8yl4jJbPIh+wtKlRdc0dEZCVbBa83//NDJVOyVFIdujzf/g2FR/4U0yNcofz25Fl4&#10;vv2bWDZEZYgxo9PzLfbXnBPLhqlst0w7ZH3ULL+M/E9GpYglMkhmRMHb3XcOFUsUhvtHqtmXwx3t&#10;kb0uSgyOstdInfugUSwZ0unukr5FxaTxDF5EZH+2CV5df72Ogxflp9CopDp0AcCet8/aLlxGWqfn&#10;W7z9YfjvtcoQY8bbH1+TGm1S1e63P76Gq5/LjzyF46uvvxFLpo1Ikl+Gu6/6slN+NUMAvGm1IiOG&#10;q9mO4a7mJ3sjbVeqELxGy42EHqx6SywZIjNSplH1XhARWck2wevix9fEUq9K6n8rpj+gZhqJ5urn&#10;X/TJ6YV63m3+TCyZoirEmFUr+f6pavf7LWqutTLrysetYsm0YXfdKZYoglTcf4q+Ex8Xh9yMNLFs&#10;WrjXeYU7wqQRA3h8XJzUdWstHW60trWL5ZBkX0eWazTi4+LEMhGR7dhmVcN9p87aasTr4bsH499+&#10;9rBYlmK319jbfr/ov4kl065+/gWW/McJsWwZVfuFbLtVtcMsZ3qOWDLt+O71fh0+K9XWNyi5Ni0S&#10;Bg4YgIkTAk+ZqqyqxrLyHWLZlNyMNJStXiGWLdPp7sKp2vCXO4+0yRMnmLoGUcV7Aq/VBc1Inz4v&#10;7Hu65edkomDJfLEs/Xo2FizAtKwMsRzUjAUrpaYali7Kw7PTp4llIiLbsU3w+s3v38bbNhr1Sup/&#10;Kzblqr3B6y92H+nz0wy9qQheAPB/Hz6O99u/FMuWUBl4llb8Iexr/VS2wwwVwavmla0YOmSQWLZM&#10;0fMvKLn3WCSECkWynWIY+BuqyS53HmlmTwyoen2Fs7KxcE6uWA5Idvn3QLd0kP29ZpeVV7Es/+tb&#10;SjFmlNz1aUREkWCbqYZ209z1NfadOiuWw9b11+sMXRb5f7ldo0okQxf5u2PwQLFEEsyEtGBOvtcg&#10;loI6cy78RTUQ5JYOKpaVNzNtUsX1XQxdRBQtbBO8Bv3TD8RSrzt48Yqy8OX+5rpY6tN+POh2sRSW&#10;s82fhD1q1Juitd0U/QYPTBRLJEnFfdHqmlpMrVops4x8qFs6yC4rb2bRD9nru1RcY0dEFCm2CV4j&#10;h/6zWLIFleGL/u7Hd8ifdT/b/EnEb7Y9+g75/VRFu5MkzkgTkVqq7otmdPRHdhn5J6Y8JJZ8RHJZ&#10;ebMjfaLxY/VH7oiI7Mg2wWvUnYPFkm2oCF9xt3xfLPVpE0fcLZZMURFewuFKtke7Zbcf9V3XPu8Q&#10;SyRp5IjhYiksRgOLzA2XYeD+Y5FaVl7F/bvuS0kWS0REtmWb4BV3y/cx4341X15WkA1fgx23iaU+&#10;6+G7B0ttD1XhxayH7x6M/j/oJ5YNU9Vu2e3X28JZbprU+eza52KJJMleF6UxOvpz+oyxnwsk1DVR&#10;kVpWvuH8JbFkijPRoewaOyKiSLBN8AKA6Q+MQVL/W8WybciGL1XXNUWzhLhb8Nwj48WyYarCi1l2&#10;aXdC3C14Nm2sWI4q17u7xRL1uO3WH4olHz/sF37wJ2vJXheFnuu8jAQWowFNj9Hr0TIeniiWTDGy&#10;+EfDRePXgunJmjxBLBER2ZqtglfcLd/HL7MelL65rJVkwlfGyHvEUp+SEHcL1mU/GvaokarwYpad&#10;2v3LjIm9OtolcxZc88WX4d13qC8YkRT85sZ33zlULJlW875cZ5f0yV4XpWn8KPi9Hlvb2qWm5xm9&#10;Hm38WLnPupHFP6pOyd3fzehrISKyC1sFL/RMyVuX/WhMhq/xw++y9euykhZewg0NKsOLGXZqd8nj&#10;k3BvL18L6bhNfkQ6Wm5mHKtaOtymlvvua/rFx4slQ1KS1ZxYCzUKFCqYhRJoGXmR7PTJUMvKt7a1&#10;h33zZ42qa+uIiCLFdsELMRy+4m75Pn6ZITd9IxrZKbyYYad2lzw+CeOS7hLLERdqKpwRZ87JXdfR&#10;l90xVE3w/qzVPjert5tw7zOX4OgPV0rwEUsjQo0CvXU6+PPBhFpGXiQ7fTLYsvKyAdKZ6Aj7vSIi&#10;6i22DF6I4fB1752DUfL4JLEcs+wUXsywU7vtErpgYCqcEZzqFr74uDixFJYPmi6LJVIg/YFUsWRa&#10;sIUpuj0eVFTXiGXDQi0jL5KdPhlslcZQI3uh8PouIopGtg1eiOHwNS7pLpQ8PsnWr0sFO4UXM+zU&#10;bjuFLgAYdtedYsm0YB3Lvs7I4hkqbhjLUUdrTBovH7wQZDTI6mXkRbLLygdbBCTUyF4oD7nGiSUi&#10;ItuzdfBCjIev3/63x229hL4MO4UXM+zUbruFLgC4U9FUt7dq3hNLZHDxjDsGy998vKK6Juj1N32V&#10;bKgdMVzN0uaBRoMuNjaJJVNCLSMvkl1WPtAqjSqu71J1TR0RUSTZPnghhsNX/x/0Q97kcfiP53Kw&#10;+f+cgiVpY8L+96/j5M5MqmSn8GKGndptx9CFnutYZC6417x54h2xRAYXdpCd/qWpec/c8YpCkw0q&#10;mm2Hj4klQPJzY3QZeZHssvJ6o3d6NTPMXqtGRGQX37tx48YNsWhX19xfofDIn9Dp+VZ8yjZm3D8c&#10;eZMjOwXC8+3fUPbmSbzf/qX4VMTZKbyYYad22zV0aco37wzYMTTj9S2lps/Ah2P/oUo0Xv6LWFau&#10;5v0Ppc/it5w8LJb8tLa1I+2ZRWLZNFeKEwd3bBDLyrW2tWPb3lfEsnLur75GVV3oe0cFs7FgAaZl&#10;ZYhlU/YfqkTx1n1i2bTju9f73By4092F1Kfm+vyMGbtKlmNK+oNiOSTZ/S03Iw1lq1f41Iqef0Hq&#10;WrXCWdlYOCdXLBMR2V5UBS8wfPlh6JJnp3bbPXQBwImT72JeyYti2TS9Dlm06vZ4MPJxuY5glms0&#10;tq1bI5Z1zViwUupeThqxcx/NKquqsax8h1g25UB5ESZOkLtO63LzVTw2d5VYNk0MgbKfu5pXtoa9&#10;CmD69HlSJxUa/1jhszCMMz3H53mzVLxPRES9ISqmGnqL1WmH4WDokmendkdD6IKJ+wCFUlFdg8vN&#10;cosF2EWwZbONuv9Hxq/3VLF6HgDsPfiaWIpaB16XH4W9644hYsk0VUFWXAAl0HVfRrhSnGGHLihY&#10;Vt57URAVn3nZRT+IiHpL1AUvMHwBDF1K2Knd0RK60HOdl4rrWADgxZ2/E0tRaePuCrFkWvKwu8VS&#10;QKpWz6uorkFtfeCV56LF+UuN0iOAKu8LJbtIB3reG28y03tlg7rsdYWnz/x9H5O9lUGWa7Sy2yoQ&#10;EUVaVAYv9PHwxdAlz07tjqbQpcme+qhYCktV3QWcOPmuWI4qtfUN0p1+ABg5wviI15hRI5UscgIA&#10;v/rNtqhf4fDVN46KJdNU3hdq/Fg1o8La6ND5S4Hvh2WEbFCXHWHyXlZeHMkza9K4MWKJiChqRG3w&#10;Qh8NXwxd8uzU7mgMXVA43RAASrfu1V1yOlqoGO0KZyrYvKd/JpbC0tLhxuaXonfksba+wW90KByp&#10;98uFC2/jx6oZEa5rOA8oWEZedpl72dUavZeVl32vzN6LjIjITqI6eKGPhS+GLnl2aXdC3C0o//nD&#10;URm60DPdMNzlqUUtHW6UbdoRlaMulVXVSka7wpkKljUlXSyFbdvhY1E58tjt8eBXv9kmlsOi8mTC&#10;0CGDlIxInj77XfDS/jccuRlpSqbmqVhWXsX1XbIhkoioN0V98EIfCV8MXfLs0m6tHffeqeZmxL3l&#10;qazHxFLYquouoPQFNR3oSGlta5deRU8TzlSwBEd/JdcSaeaVvCg9pS3SNr/0O6nV9jRZrtHK7wul&#10;YupiVd0FtLa1Sy2T/8gk+XZAwSjeW6frpa/vUhUiiYh6S0wEL8R4+GLokmeXdsu2w06Sk4ZJTT8S&#10;VVTXYPse+Wl7kdDt8SB3abFYDosrxRn2/cxmz3hKLElZunZD1Ez7PHHyXakFJ7ypumbRm6qpixWH&#10;3xBLppi5djAY2VG8iuoaVL9dK5ZNUXXtHBFRb4mZ4IUYDV8MXfLs0m7ZdtjRgrynxZKUdS8fsX34&#10;6vZ4sHLNOiUjLQAw88nwp2wmJw1TOurV0uFG7tJiJVPCrFRb3yB1TytR2gPq77uoauqiTLgM59rB&#10;YGSXlZcZuQOA+1KSxRIRUVSJqeCFGAtfDF3y7NJu2XbY1ZhRI5V2/NETvvIL19rymi8tdMl2IL1N&#10;nig3FUz1qFdLhxuPzV1l22Xma+sbMLOgTCyHrXBWtiXT1xIc/eFKcYrliArn2sFgZJeVl6XqHmlE&#10;RL0l5oIXYiR8MXTJs0u7Zdthd6o7/ug5Mz57aZGtRl5a29oxNW+x0tBVOCtb+tqi5KRhyhY68Taz&#10;oAzb91TYKgDvP1SpNHQBwIxp/yKWlFEdfMwK59rBYGSXlZdhxT5ORBRpMRm8EOXhi6FLnl3aLduO&#10;aJCcNAyli/LEsrS6phY8NncV9h+q7PXOf2VVNdKeWaRseqFGVad/3rNPS11/E8i6l4/YIgC3trUj&#10;v3AtirfuE5+SoiL4BtPbI0SqVwCUXVZehqpr5oiIelPMBi9Eafjq+ut1hi5Jdmm3bDuiSc4Tj1s2&#10;rap46z5MzVvcK1PfLjdfxYwFK5WtXuhNZac/wdEfxYtmi2UltABc9PwL6HR3iU9bqtvjuRl6VY40&#10;alQF30BSku8RSxFj1QqAssvKh0vVIiFERL3pezdu3LghFmPNNfdXKDzyJ3R6vhWfso2EuFtw/8Db&#10;8fbH18SneoVsaFAVXsyyS7tl2xGNLjdfxWNzV4llpVwpTsx8MhOTJ05QFlr01NY34PcnTkrf7DUQ&#10;Z6IDR/dtUd4xLnr+BcvarMnNSMPTP58a9kqMRnS6u1B14iR2vfp75aOMmtJFeXh2+jSxrFx+4VpL&#10;QmMou0qWY0r6g2JZWmtbO9KeWSSWLeVMdODkoV1imYgo6vSJ4IUoCV92IRsaVIUXs+zSbtl2RLP9&#10;hyqVTwcLJD8nE6n334uRI4ZLr9zW7fHgoytXcfpMAw5WvWVZZ19jVae42+PB1LzFlrcfPZ3hGVmP&#10;YNL4VIwYPkw6RHa6u9Bw/hKOHP2T5UHFleLE3k1l0m02IpKfCW81r2yV/lwEkj59XkT2MU1+TiYK&#10;lswXy0REUafPBC8wfBkiGxpUhRez7NJu2XbEgkiMuoiciQ6k/fhejB87Cj/s1w933znU5/k7hg7G&#10;Z61/H02+3u3B1U8+xbXPO3Dxv65Y3tH3lpuRhrLVK8SyMpEYedST5RoN5x2DMSLJiYEDBmDA7X+/&#10;5uz2BAe6uz243t19s/bxp6345vp1nDl3CTXvfxjRjvzx3esjtkLe+UuNeHKxmnu+GWX1CFH55p1S&#10;y9ybdaC8CBMnqF0ohIioN/Sp4AWGr6BkQ4Oq8GKWXdot245Y0e3xYPbSItQ1tYhP9XlWTTEUqV5y&#10;PZZEaoqhptvjwcjHc8WypQpnZWPhHOv+ZqT3r4bXdls6tZiIKFJienENPdGw4EZvkA0NqsKLWXZp&#10;t2w7Ykl8XBxeWPNvlqyyF+1e+nWR5aELACZOSEXhrGyx3OdluUZHNHSh5/Og+l53oVi9mmIkFw1x&#10;pTgZuogoZvS54AWGLz+yoUFVeDHLLu2WbUcsGjpkECo2lTJ8eTlQXhSx6W0AsHBOLsOXF1eKExvW&#10;ForliBg/dpRYspTV99tKcPSP2LLyvX0vNCIilfpk8ALD102yoUFVeDHLLu2WbUcsY/j6u8JZ2b1y&#10;jQrD13eciQ68sObfIjLaqOe+lGSxZJks1+iIvM5J48aIJUtYPXpHRBRJfTZ4geFLOjSoCi9m2aXd&#10;su3oCxi+rL/eJpS+Hr6ciQ5UbCq1bIU/IyI50hmp+2y5UiMUvCwevSMiiqQ+HbzQh8OXbGhQFV7M&#10;sku7ZdvRl/Tl8NXboUuzcE4uShflieWYZ4fQpcnPyRRLlhg/NjJTAJOThln+mY7U6B0RUaT0+eCF&#10;Phi+ZEODqvBill3aLduOvmjokEE4um9LxK4LsYPSRXm2CF2aZ6dPw4HyIrEcs+wUugAg9X7rR26c&#10;iY6Ivt6syRPEklKRms5IRBQpDF49+kr4kg0NqsKLWXZpt2w7+rL4uDhsWFvYJ6a9HSgvivjqeUZM&#10;nJCKmle2Wj5S0duyXKNxdN+WiIaQUEaOGC6WlJuR9YhYstRDrnFiSan7R6aIJSKiqMbg5SXWw5ds&#10;aFAVXsyyS7tl20Hfha+Fc3JxoLwoJjv/rhQnal7Z2isLaRiljT5GaupbpJUuysO2dWtsN0Vt6JBB&#10;lu/zkV6Iwupl5UcMj9y1cUREkcDgJYjV8CUbGlSFF7Ps0m7ZdpCviRNScWTn+ojf38hKhbOysXdT&#10;ma1GWQKJj4tDwZL52FWy3PIwECnORAde31Jqy5FGjdUjUpFeiMLKZeVzM9JsF56JiGQxeOmItfAl&#10;GxpUhRez7NJu2XaQvgRHf5StXoED5UVwpTjFp6OGK8WJ47vXY+Gc3KjrKE5JfxBH922J+umfhbOy&#10;cXTfFowZFdkRH7OsHJHqrYUorLoOK9L3PiMiigQGrwBiJXzJhgZV4cUsu7Rbth0U2sQJqdi7qQwb&#10;CxZE1eiLM9GBjQULcHDHhoguF66aNv3z+O7oG4HMzUiLqtBr5dS8SC0jL7JqWflI3vuMiChSvnfj&#10;xo0bYpH+7pr7KxQe+RM6Pd+KT9mebGhQFV7Msku7ZdtB5nV7PDj251M48Pox1DW1iE/bgjPRgWVz&#10;nkbmTydHRWffrMvNV/Fa1XFsO3xMfMo2cjPSMHvGU1EZeGcsWGnJvl3zytZem+aaPn0eWjrcYllK&#10;y8nDYomIKOoxeBkQjeFLNjSoCi9m2aXdsu0gebX1DXin7qxtAkCWazTycp7A2NH3xmTgEnW6u1B1&#10;4iTePPGOJUHBLGeiAzOyHsHPMx/ttYChwvY9FVj38hGxLMWZ6MDJQ7vEcsSUb96p9HOam5GGstUr&#10;xDIRUdRj8DIomsKXbGhQFV7Msku7ZdtBanW6u9Bw/hIaLn6otHNnRJZrNLKnPorUMaOQ4OgvPt1n&#10;XG6+irqG8xEPYc5EB7ImT8BDrnExE3jPX2rEk4uLxbKU3r5Rd219A2YWlInlsO0qWY4p6Q+KZSKi&#10;qMfgZUI0hC/Z0KAqvJhll3bLtoOsd7n5Kj5ouowz5y6h5v0PlU5xys1Iw8jke3D/yBSMGD4sJjr6&#10;qnW6u9B0+S8490EjLv7XFVTVXRB/JGyuFCd+MioFI5KcuC8lOSqnEhIREQXC4GWSncOXbGhQFV7M&#10;sku7ZdtBvaPb48FnrddwvduDq598CgC49nkHPrv2ufijAIDbbv0hRiR9t4riD/v1w913DsXtCY4+&#10;PaIlq7WtHde7u/Hxp6345vp1AMCZc5fEH7vpjsEDMXhgIgBg2F13ol98HEMWERHFPAavMNgxfMmG&#10;BlXhxSy7tFu2HUREREREwXA5+TAMttlS87KhQVV4Mcsu7ZZtBxERERFRKAxeYbJL+JINDarCi1l2&#10;abdsO4iIiIiIjGDwktDb4Us2NKgKL2bZpd2y7SAiIiIiMorBS1JvhS/Z0KAqvJhll3bLtoOIiIiI&#10;yAwGLwUiHb5kQ4Oq8GKWXdot2w4iIiIiIrMYvBSJVPiSDQ2qwotZdmm3bDuIiIiIiMLB4KWQ1eFL&#10;NjSoCi9m2aXdsu0gIiIiIgoXg5diVoUv2dCgKryYZZd2y7aDiIiIiEgGg5cFVIcv2dCgKryYZZd2&#10;y7aDiIiIiEgWg5dFVIUv2dCgKryYZZd2y7aDiIiIiEgFBi8LyYYv2dCgKryYZZd2y7aDiIiIiEgV&#10;Bi+LhRu+ZEODqvBill3aLdsOIiIiIiKVvnfjxo0bYpHU6/rrdbz01hm8/fE18Sk/Px50O/J/OiHs&#10;0KAqvJglG3ZUtVu2HUREREREqjF4RdjZ5k9w5i+t+MNHH4tP4ceDbseTY1MwLuku8SnDtIDXG55N&#10;Gxt22Lnm/gr7a86J5bDItIOIiIiIyAoMXr3omvsreL79GwBg2MAB4tNERERERBQjGLyIiIiIiIgs&#10;xsU1iIiIiIiILMbgRUREREREZDEGLyIiIiIiIosxeBEREREREVmMwYuIiIiIiMhiDF5EREREREQW&#10;Y/AiIiIiIiKyGIMXERERERGRxRi8iIiIiIiILMbgRUREREREZDEGLyIiIiIiIosxeBEREREREVmM&#10;wYuIiIiIiMhiDF5EREREREQWY/AiIiIiIiKyGIMXERERERGRxRi8iIiIiIiILMbgRUREREREZDEG&#10;LyIiIiIiIosxeBEREREREVmMwYuIiIiIiMhiDF5EREREREQWY/AiIiIiIiKyGIMXERERERGRxRi8&#10;iIiIiIiILMbgRUREREREZDEGLyIiIiIiIosxeBERkZ/a+gaUb96J2voG8SkiIiIKw/du3LhxQywS&#10;EVHf1OnuQvb8VWjpcN+sORMdOLpvC+Lj4nx+1q6c6Tk+j4/vXo/kpGE+NSKiaBDJ41llVTWWle+4&#10;+Tg3Iw1lq1f4/AzJ4YgXEVmmfPNOFD3/gs+/bo9H/DHLnDj5rt/fP3+pUfwx8nKqtt4ndAFAS4cb&#10;Ne+d9akRERGROQxeRGSZEUlOVFTX+Pw7d+FD8ccsU7p1r8/frnn/Q4wYbs2Zwlhx4PVjYgkAcOTo&#10;n8QSERERmcDgRUSWmTxxgljCxt0VYskStfUNfiM3857+WdRMl+st6Q+kiiUAwP0/Gi6WiIiIyAQG&#10;LyKyTIKjPwpnZfvU6ppacLn5qk/NCvsOvymWkDUlXSyRYMrkSWIJAPDzzEfFEhEREZnA4EVEltLr&#10;yL9WdVwsKXW5+Sqq6i741PJzMpHg6O9TI3/JScNwoLwIuRlpQM/F1a9vKcXQIYPEHyUiIiITGLyI&#10;yFLJScOQ5RrtU9t2+Bg63V0+NZVOnDotlvBU1mNiiQKYOCEVZatXoOXkYZStXoExo0aKP0JEREQm&#10;MXgRkeXycp4QS6g6cVIsKdHp7sK6l4/41FwpTsuW3yUiIiIygsGLiCw3cUIqnIkOn9quV39vydLy&#10;eoFu2dxcsUREREQUUQxeRBQRy+Y87fO4pcOtfGn5bo8Hu179vU/NmejAxAn6K/URERERRQqDFxFF&#10;RCSWlj934UO/JeTFwEdERETUG75348aNG2KRiMgK2/dU+F1/dXz3emXXX81YsBJ1TS0+tYbXdpte&#10;zbC1rR2NH13BN9ev48y5Sz7PjUy+B4MSB2DkiOERWenv/KVGXGxsQuPlvwA9f/+RtAcC/u3zlxpx&#10;9ZNPfdo9fuwoDLvrzl5fJKPT3YWmy3/B5198gY+aW/DV19/cfO6OwQMxeGAiht11J+4cOtj0e+bN&#10;mZ7j8zjYPubdJu9tdsfggUgedndE3mdtf2vv+OLm+6wZP3YUftivX0TagZ773537oBGfXfsc6Pn7&#10;48eOjsjftlKgbTwy+R4k3X0XUpLvkdrnjAjUhttu/SFGJDkx7K47MWL4MEvuNdjt8eDchQ/R/PEn&#10;N/+29neten+1z5b334TX8Sic19rt8eCjK1f9jnHa5zV1zChL38dAxwt4fVZVt8HM8UxWZVU1lpXv&#10;uPk4NyMNZatX+PyMWa1t7fjkszbdbTYy+R788Af9cF9KsmWvyZve96krdUxE/raGwYuIIuZy81U8&#10;NneVTy0/JxMFS+b71MJx/lIjnlxc7FMrnJWNhXOMXd/V7fHg2J9P4cDrx/zCWyDORAfmPf0zZE1J&#10;N/1Fq7ctWk4evvn/z19qxPObdwVsy8aCBZiWlXHzcaifR097l8152ue/01P0/AuoqK65+Vj8W2Z0&#10;urtwqrbe1HYFgCzXaGRPfRRpD4wz3Tkz0lG53HwVr1Udx7bDx3zqerJco7F8/i/8foeMcLaLK8WJ&#10;J6Y8FNb+JnaooLO/LV27wW/EWLOrZDmmpD9oaNuGS/zdwfa7UJ8fTW19A/YdftPv9hJ68nMykZvz&#10;c6UhJJzjSn5OJp7Kekx3u4rbyMj2r6yqxsY9rwZ8b9Gzjy/IezrkyRkj293oZ0s7HmX+dHLIz3i3&#10;x4O9Bw7jYNVbQV8HesLCyoX/avozEoyZ/Qg9n9Vlc3N1p7mbPb6G856LWtvakbu0WHfbvb6l9Ob7&#10;Lh4nwg1e3R4Pat47i5cOvGZ4v3cmOjAj6xHMmPYvpt+7UPvl5earKC7fErAtpYvy8Oz0aWLZEpxq&#10;SEQRY+XS8q++cVQs6d5DTE9lVTWm5i3GsvIdAQ/Melo63Cjeug+pT83F/kOVyhYL2X+oEk8uLg7Y&#10;Fmeiw2fqZm19Q9Cf17R0uLGsfAfyC9eita1dfFqpbo8H2/dUIPWpuaa3KwBU1V3AvJIXMTVvMSqr&#10;qpVt226PB+Wbd+KxuatCdgw1VXUX8NjcVdi+p0JJOyqrqpE9f5Xp7VLX1HJzf1O5TbbvqcCTi/U7&#10;ZejZ39IeGCeWba21rR35hWsxs6DMcGd52+FjSHtmESqrqsWnwhLucWXb4WN4bO4qlG/eKfUea/v6&#10;svIdAd9bTVXdBTy5uFjqb3Z7PNh/qNLwZ0s7Hk3NWxz0eFRb34CpeYux7uUjIV8HAFRU1yB7/irU&#10;1jeIT5l2/lIjZixYaWo/Qs9ndWZBGWYsWInLzVfFpyPq/KVG3dDlTHSg5pWtIcO2WSdOvoupeYsx&#10;r+RFU/t9S4cb614+gtSn5io71qJn/3ls7qqgbXkk7QGxZBkGLyKKKCuWlu90d/mcQUTPmbpQZwW7&#10;PR4UPf+CoY5JKMVb92H20qKgHQgjtu+pQPHWfWLZx7I5T988I1hb34CZBWXijwRVVXcBuUuLlXRM&#10;9Jy/1HizoyTLu3Mm24FpbWvH7KVFhjqFeta9fAQr16wLu0PQ7fEgv3Ctkv1tWfkOrFyzTsn+Fup9&#10;Kl40O+SIhJ3U1jcgd2mxqY6yt2XlO7B9T/jXn2qhT/Z93nb4mNR+v/fAYdP7+rbDx8I6jnV7PFi5&#10;Zl3IY5eelg43cpcW6/7N7XsqMLOgzPR2bOlwY2ZBmdQxTjshEazDHkpdUwsem7sK+w9Vik9FhHZS&#10;Ttx+Wa7RqNhUqnx0t3zzTswredHv75m17uUjIQO5EUa+H0sX5SndDqFwqiERRVz69Hk+B2ZnogNH&#10;920Ju3On13k8UF6kO81Do3UUAnXOXClOpD+QisEDEzFwwAD06xePq598imufd+Dkew0Bv4ydiQ5D&#10;X2h6UyMOlBf5fUlkuUYj4+GJAIAz5y7B/dXX2LZuDdATOLPnr/L7ksvNSMPPpqRjwO0OfPGlG+c+&#10;aPTbPhq9aStmp8J4E6eqiLJcozFp3BgMShyAu+8cCgC43u0xtG1h4H1FgKk5/eLjdc/6atP37h+Z&#10;gn7x3+1/17s9uNjYhDdPvKPblnCmxwab6gNhfxt2150AYGibGN3f9N6XjQUL/Gri/gbAZ6qR3rYV&#10;959wib872H6n9/lpOXk4YEdLe133pSTfrGmfjUDT14L9/UBCvc/ORAeyJk/AiCSnT/2bv17H6bPn&#10;Ax6PtP1e3EaBtr/e1GttKtek8anoFx+Hjz9txVun6/1OWmk/q3dM1tvujX+sCHgszc1Iw/ixo24+&#10;vvZ5R8Dt7UpxYu+mspt/U++4DmEfRc+2C/RZBYCaV7aG/Hx4C/XdAJ3XpTlz7pLu9oTX1Hezx1ej&#10;77lo/6FK3SCc5RqNDWsL/d5b6BwnjE41DLXNtH1P/D4Ntd/D4DFfb798fUup32fAleLEzCczAQAf&#10;NbfgPy81+exzkcDgRUQRJx7cYfDgqqfb48HUvMU+X+SuFCcO7tjg83Pegn1J5GakYfaMp0J+sbW2&#10;teONY3/S7RgY6QzrfVF4cyY6sGnNyqDTQMxsx053F3btf9XnDHiga+DMdgw0gTpK2rUckydOMDR3&#10;P9i2RZDXqBE7KrtKlqN0616/fSTQNRjeTpx8F/NKXhTLIdvgrdvjweylRbodQ6P72+Xmqzhx6rTu&#10;NjGyv+ntK96M7G/Q2bZGO4FGiL872H6n9/nRO3FhZPt2ezw4/OYfdTupZjrtwUKXdjIk1D7T6e7C&#10;wco/6L7Peq8v0PbPL1zrc3wLto9cbr6KF3f+zufnA+3fetu9cFa2X3s3FiwIeO1Wd891b3r7o/ae&#10;6wXowlnZQa//udx8Fc/90n90zGh4QIjvBmeiA8WLZoe87lR7fXrX1RXOysZn1z43dXwVPxeB3nNv&#10;gY7FhbOyMXtmTsD2i8cJo9tO3N80uRlpePrnU0MeV4Lt9zDwmvX2S2eiw2f7a9ep9jZONSSiiFO5&#10;tPyxP5/y+3LTzmgFsvkl304Geg7SB8qLULZ6RdADvGbokEFYOCcXNa9s9bturaVn6ky4U9K0TlKo&#10;L6vqt2t9Hu8qWa7bWQKABEd/FCyZj10ly4EgoStcJ06+q/ulmZ+TiaP7tmBaVkbADpMo2LYFgF/9&#10;ZpupKSji1JfCWdnYu6ks4LbyNiX9QRwoLxLLpvbX0he2+YUuZ6IDr28pNby/JScNw8I5uTi+ez1c&#10;Kb6jJS0dbqxY+xvL9ze7+9Vvtvk83liwwND2jY+Lw7PTp938bHirOPyGWNLV6e7SDV3ORAd2lSxH&#10;2eoVhva3BEd/LJyTi4bXdvvt+2IQCaTb4/E7vgUKXejZtzasLUThrGwgSOgKxPtz7+y5bmhaVkbA&#10;zn18XBymZWXof672vIpOd5fPe6l9VhbOyQ16DElOGoaj+7b4bbeK6hrD0zX3Hjjst+3QMx3t6L4t&#10;mJL+YMDXpdFe39F9W5Cf4/tdtO7lI6h5X+39K71p05n1jsWli/KwcE5uyPabtX1Phe420/Z7I8eV&#10;YPs9ADz3yzLT14J7fxZrXtlqi9AFBi8i6g0Jjv43v+Q1dU0thr8cvR143f8ahsyfThZLN504+a7f&#10;dQ9ax9NMZ0MzdMggbFhb6PcF29LhxuaXfudTM2rTmpUBO0nexC87I18sU9IfxPHd65WGrta2dt1R&#10;oV0ly1GwZH7YX/TathX3lZYOt+EOsUgLnGbaNHFCKjYWLPCp1TW14PylRp+ansqqar+pRzJBJzlp&#10;GPZuKvPrnNQ1tWDvAf9V/Yx46ddFhvY3u/PuaB0oLwo6iqBnSvqDyM1I86kZXfxnw/Z/9wtd2nU0&#10;Rj6XogRHf2xbt8Zv3zfis9ZrPo/zczJDvr/xcXE3g304x0H07NdH920J+bc0ep+rlg43Fv7yv9/c&#10;lmY/K/FxcSha6vs7AaCu4bxY8hPo5NGB8iI8O32aqWMGetrifbJLI+4nqrS2tQccrdNeg2rnL/lP&#10;Y9fCt8r9vqXDjQ3b/92nZtSukuWG98lIYPAiol6ht+Lga1XHxVJQtfX+174UzsoO+AXZ7fGgdOte&#10;sRz0bLAR8XFxWPLcL/w6w9sOHzMdJnMz0gx3MryJHcZgQo0AmFW2yX/K0IHyorC+eEVah9D7i7h0&#10;UR6WPPcLn58zIjcjLezAmfnTyXAmOnxqp88Ev3C/092FjXte9akFm/JlVHxcHDasLfTb39a9fCSs&#10;/U31/tDbShflhR0e8mc/I5bQJNxbTVRb36AbrjesLZR6nwH47fvhEK8nC0ZmX6jYVBrw2BuI3ufK&#10;+5hevGi26W04dMggv212+mzw4BXou8Hs6J+eKekP+gVM1bRprmLo0kYLZV9DIM9v3iWWDJ84DGbh&#10;nFy/k5kV1TWmF0txpTiVfA+pxOBFRL0iWcHS8r/XWQ1xxrR/EUs36U1L3FiwQPpLAj2d4dJfLvXr&#10;ROw9+JrP41Ce/vlUsWRIRXVN2FPNZNTWN/h92RfOylb+Ra91QI/vXh/W2WdnogMrF/6rWDYsPi4O&#10;M7Ie8ald/K8rPo9FByv/4Le/hdOR1BPozL7ZkxezZzwllqKaK8UpdWZ/6JBBfselcx8EH9nUm3Ya&#10;TggJZPbMHL/ppWaIU5KtUDgrO6z9Wu9zpcnNSAu70zz2Pt+TV+IxSqT33SAT4EXTsjL8goQq2iqe&#10;YvvNjhaapXfis3RRnrK/t+S5X/h9n+p91oJZNje8E21WYvAiol4js7T85earfmeZczPSgl4DII4+&#10;uFKcQaclmpXg6I9lc572qVVU1xi+HsmZ6DD1pSV2xo79+ZTP40jYd/hNn8euFCdmz/S9GFyVhXNy&#10;wz4j770Ef7gmjffthAXrzHV7PDhY9ZZPTfXZV70z+2ZOXrhSnGFvT7tavWSeWDJt0rgxPo8/u/a5&#10;z2NvgTqf4YSQQOLj4lBasFgsB3R7gm9ntarugumRULOCnfAKZfDARLEESJyEAoABt/tuA/SMCunp&#10;9nj8vhuciQ7kPPG4T02WXpCQpS1CIoauLNdoHNm5Xul+KBJDkOptFh8X5/d9anSKt2bs6HvFUq9j&#10;8CKiXjNxQqrfF9GuV39vaOTmxKnTYinoF/X5S41+X04zn8xUdlZao7dwyJlzgTvo3rIm+/+3waQ/&#10;4BsElpXvMPWlJKu1rd0vfCyba+76qUjRe1/MGiB0aNEznVDPuQsf+u1vVpx91evwNpz/bhn4UMT9&#10;J9q5UpymTlwEknT3XT6Pgy2G8E7dWZ/HqjufGr0ZAoEkOPr7nZQpLt8ScF+VFeqEVyja7RO8mT0J&#10;JdI7oXC9u1ssAQE+q1bcu04vSMjQ7nEmys1Iw4a1hVLvSSitbe1+JxzmPf0z5dtMbypqqCnemtyM&#10;NOXtUYHBi4h6lfhF1NLhxrkLgTs66Onsihf0hup0XWxsEktKOuOiBEd/vykl2v2QQjFzLQYCdLqf&#10;XFyMEyffFcuWEAOlM9GhbGqOSlmu0Uo6IXpnj7/s1L9QXm96mhVnXxMc/f065A0Xg39+NMnD7hZL&#10;Ue2JKQ+JpbCIoyVip9ybuFDPjKxHLOvsZU99VCwFJIb8uqYWZM9fZcnIl979rMzQ7p/nLe3H6j8r&#10;geh9VtMeGCeWlFDxnXO92xN0ufiy1Sss2wc14rEfAB5Je0AsSdObinryPWPBa2TyPWLJFhi8iKhX&#10;6X0RiVMYRKdq68USnpsZ/FqVRuECeVeKE6dq61FZVa3831dff+Pzt8QpkYHonfkNJsHRH6WL8sQy&#10;5pW8iKLnX7Ckk+VNDJTiF6RdiFPHIkHsHLhSnDj251N++4qKf47bbvX5W1Wn/D8ferQbWMcKcaTK&#10;anpT18TpqCqNHDFcLAU0cUKqXyBv6XDjsbmrsH1PhdLRL++bUqsiG+b0fPxpq1gCdK7VzM9RPxNC&#10;o3eixKylazfohq6NBQvCXjzILPHY/13tgt+xScU/capvXVOLoVkxP/xBP7FkC7yBMhH1Or2zd8Fu&#10;mJg+fZ7PWWhnzzLGwb4sxZtQRlrDa7t9Rl30bvgY7DUHo7f9NIUhbjqqx+gNlMX3wS43qBTf60Dt&#10;D4f4uwO9Z+LPRVrLSd+l5St1bqAcqO3BiK8rnN8RiPi7g71vKj8/Ir3fLW5P9ExffnJxsU+t8Y8V&#10;QY9DssRtFOw1h7oZ8LI5Twe8yXEgetvGzE2m9ej9ThXHEnFbBdqfjP6cKuLxOtTfE9unR8Xqi9A5&#10;TgS6gXKgGyZHirjf6+1Dr2+xbmERGRzxIqJeZ2Zp+dr6Br+pP1bMLVct0JQ0FRbOydUd+ULPEuOp&#10;T83F/kOVhs4SmiG+D3YdQRk4YIBYinl6ozGiO4YOFktkwtVPPhVLlh+HxGu3gonvue2A3q0mWjrc&#10;WFa+A1PzFktPTZYJXYH05rHEihE8b4EWEwmHs+eeWSpClxm9GbqM0pvCagcMXkTU6/QuHA+0Opve&#10;NMSsKeliKSqJq5GZ8ez0aTi+e33Ajlnx1n2YmrfY8umHdiRes2M1O2zjQAsJeLM6JERaoJGfSBGP&#10;YVYYfre5QBIfF4ey1SuwsWCB3yIF6Alg2tRkveMtEanFqYZEZAvasrjeShfl+dyTR286QX5OJgqW&#10;zPep6RGna+wqWR7Rs6p3DB3s09HVey1605nM6vZ4cOzPp7Bxz6t+I1KaUNN4jE41FLepOP2jt1jZ&#10;LiO/u7WtHWnPLPKp9fb+Jk4hQpj7m5HXHy7xdwfa72Dh5wcmfre4TZ2JDpw85H9DWZVmLFjps5qc&#10;me3f6e7Cwco/BJyW7Ex04KVfFwX9fUa3jRl6v9PM6wrE6P4k/pyKvx2MuN8EapdGbJ/IqeCm7Bqx&#10;bYGmGoptKpyVrTtzxSri8c2qfcgKHPEiIlswsrS83vTDp7IeE0uGJScNi9i/SI0uxMfFYVpWBo7u&#10;24KNBf432EXP4huVVdViWdoXX+oHvb5GrwOUOOB2v33Cyn+R2t+sZPWUL1niYjiBTnSoJC7hbUaC&#10;oz8WzslFw2u7/VZehdfiG0amqcay691qp2SrJn5PtnS4kfbMItTWG1vtzwqDByb6HYOs/BfNxzcG&#10;LyKyjWBLy3e6u/yWbs5yjUaywTNa4pfVN9ev+zyONVoAa3htt+41HsvKd0hPiRO3afPHn/g8pr/T&#10;ux6IopveNSRWhhZVvzvB0R8FS+YHnJqcu7RY+fWgZkXy+kPxOKZ36xGVPmoOPzwDwKY1K3Wntc4s&#10;KItY+BK/U6593uHz2A5kpu5bicGLiGwj2NLyByv/ID6FvJwnxFJA4n1h9JbDjUUJjv4oW70Cu0qW&#10;i09h78HXxJIp4jZ988Q7Po/7MrFjItvZsguxk6pqdKC3O/rh0Dvp0/iR79LkKqn+3clJw7B3UxkK&#10;Z2X71Fs63Dj251M+tUiL5IiGeBw7ffa8z2PV/vOSXLDrFx+HbevW+L1v6Alf+w9VimXl7hg80Oex&#10;ePsMOzCzkm8kMXgRkW0kOPr7fZnUNbXg/KVGHKx6y6du9ma9j0zyDXUV1TWWdfbseJH6lPQH/aYe&#10;VlTXSLVVvNdOXVOL9CharBBv3rnt8DHL9jerfq8esZOqaiTvs9ZrYsm2Z6y9iVP2jhz9k89jlaz4&#10;3fFxcVg4J9fvRMGB131nF8Qy8buhqu6CstFFUWtbu9R0UW8L5+T6fV+iZyGl7Xv8F6FSaex9vsu0&#10;1zW1SH2XBBPJ41skMHgRka3oXaC7dO0Gv+snxGmJoaSO8b8hp1VndTds/3fkF661XQiZlpXhN2Lx&#10;qU6H16jxY/2nu8iOosWKR9IeEEs3p82qtnLNuojcMBs6Z7pVjeTpXR9o1zPW3h5yjfN5XFV3Aecv&#10;NfrUVLjcfNXSJbxnz/C9Ab2qcBAN9L4b3jimPuTCgt+7cE4uDpQXiWWse/kIyjfvtCy0jB3tewIG&#10;AWalqLD5pd9hxoKVEZtGaTUGLyKylWSdpeXF0IUA0xKDSXD09zuru3HPq8q/mE6cfBcV1TWoqruA&#10;x+aust0yzSpHLIYOGeT3XlVU11gWAOy0HUMZOmSQ3/UzG3dXKN/fKquqUVV3ARXVNRHZ35KH3e3z&#10;uOpUvc/jcJ37wDesiJ9Vu9JbFOj5zbuUvs/dHg9e3Pk7sayU3rRJqz7HdqP33bDu5SPKX39rW3vA&#10;FSVlTJyQqhu+th0+hpVr1indFzXxcXF+o73rXj6i/Nhz/lIjth0+hrqmFswsKEN+4VrlfyPSGLyI&#10;yHZCXbtVOCs7rLPh4lndlg43Nr+krkPT2taOeSUv+tSufNwaVlujxYI8/5HH535ZpvzLvrWtHdnz&#10;V1lyI2irLJub6/O4rqkFh9/8o09NxuXmq35LxFu9v40cMdzncUuHW/pMdKe7y69DKk7VtLP/8W/5&#10;Po/rmlpQ+sI2n5qMvQcOWzraRf7fDQBQXL5F2bGm2+NB2Sbfz6pKEyek4vju9X4nAarqLmDlmnWW&#10;TJ3UW1F4w/Z/F0th63R3YenaDT61D//yKeJ1FrWJJgxeRGQ7emeRvf0881GxZEhy0jC/M5vbDh/D&#10;iZPv+tTC0e3xIHdpsVjG6iXzxJJSZs/+Xfm41eex7JLdY0aN9NumLR1upWdaW9vakbu0GC0dbhRv&#10;3YfZS4ssmc6l2sQJqX4jgsVb90kHFfRsk+d+6XvfOwAoLVgslpTSG8n71W+2Sb3Xep01vamadqX3&#10;PldU16Do+RektgsAbN9T4RdKjej2eEz9bb3jiN4oWKzS+26oa2pRdhzb/NLvLA/PyUnDULGp1O+7&#10;s6ruAnKXFisPX8lJw/xGvSqqa5RcX9bt8aD415v8ZrsUL5od0YVXrMDgRUS2FOgartyMNN37JBm1&#10;cuG/+n0xzSt5USp8tba1Y2reYr8vifycTIwZ5XsRskrb91Qge77x++7U1jf4XbuhYgGD4hX5fttU&#10;1ZnW2vqGm6FLU9fUYvmSz6oULfW/l5rsss+Xm6/6bRP03HA8Ep3l52b6jxyH20HdvqfC52bdUPAZ&#10;7w2lv1zq9xmoqK7B7KVFYU1Za21rR37h2rBD18o160y9J7v2v+rzWAzXfYHed4N2HDO6HUXdHg/y&#10;C9f63QrFKkOHDMKRnev9TgS0dLiRu7Q4rH0xmCXP/cJvm617+YhU+Gpta8fKNev8gmpuRhqmpD/o&#10;U4tGDF5EZEuBruH62ZR0sWRKgqO/39Qg9ISv8s07dc/8BtLt8aCyqhppzyzy6wRnuUZjyXO/8Kmp&#10;VFlVjXUvH7n5hRpqBKi1rR2/+o3v9Kcs12gl09Li4+KCnmmtrKo23XHpdHehfPNOzCwo0922z06f&#10;5lOzq6FDBuku5T+zoMz0xe/dHg/2H6rEY3NX6W6TnCce96lZZUr6g34d86q6C6ZCRqe7C0XPv6Ab&#10;LPSmfdldgqO/7megrqnl5rV3tfUNId/v85casX1PBdKeWeTX8dS7jkdP6QvbUFV3wfDJj9r6Br9g&#10;8MSUh3we9wUJjv7YtGalWEZV3QVMzVts+mRJbX0DpuYt9nsfxX1EtQRHf2xYW6gbvh6bu8r06wgm&#10;Pi5Od5ute/mI6etNte/T3KXFutuseIX/93Y0YvAiIlvSW1releI0tYR8IBMnpPr9bvRMO8yevwrb&#10;91QE7axcbr6K7XsqMDVvsd81Nuj5kihausCyKRHnLzX6/N2WDjeeXFysu7Jdp7srYDjUuz4rXEOH&#10;DMKmNSv9OhUtHW4sK9+BqXmLsf9QpV/7vHV7PDh/qRHlm3ci9am5fp1B9ASMDWsLxbKtTUl/MOD+&#10;pm2XYPub1hmfmrcYxVv3iU/f3CZW7W969KY0iiFD7HRp7+/2PRVIfWqu30gXIjhqZ4WhQwbphi/0&#10;jH7NLCjDyMdzkV+4FkXPv4D9hyqx/1Alip5/AUXPvwBneg6eXFysG0YPlBcZOvbtP1Tps12r6i4g&#10;7ZlF2L6nwu/9aG1rv3lyw5sz0YEsyRNc0WrMqJG6Abelw42ZBWU3V9cTt6Wm092FEyffxYwFK3VP&#10;Gh0oL/Jb4MgK8XFx2LC20G8qIBSMuIsCbbOK6hqkPjUX2/dUBD0x2NrWjv2HKm9+n4rbzJnoQMWm&#10;0oge36z0vRs3btwQi0REdnC5+Soem7vq5uONBQswLSvD52dk7D9UqduR9eY979/91dd+Z+JEWa7R&#10;KFq6IORUKfG1AUDLycM+jwPRphIFa0tuRhpq3v/Q70tMUzgrGwvn+C7+oCl6/gWfzpuZ7e59PVYw&#10;Wa7RcNx2683HVz5u9ZsGKcrPycSS534R8gvYmZ7j8/j47vXKOvMyv9vI9Trh7G9GQldlVbXfSQKj&#10;+1sgtfUNfp12GcH2SZHM5ycU2d/d7fGg9IVtusHSLFeKEy+s+bebxxNx/2t4bbfPqHWoz58z0YG0&#10;H98btG3BQp7sttFjxe+EzrYycxyrrW/Ar36zLeB2RM97M/zuoTcfBzveOhMdeOnXRUhOGmb6+Cq+&#10;DjPHHAQ57uh93sTjRG5GGspWr/D5mUCMHA/E6+iC7YfwCl1Wfp9GGke8iMi2vJeWdyY6kPnTyeKP&#10;SHl2+jQcKC/SPUOtqaiuufkvVCc4PycTG9YWhvySkKWdzRS/xLxVVNcE7ARkuUZj9kzfL3NVhg4Z&#10;hKP7tuieafVW1bMEuvYvWOhyJjqwq2Q5CpbMDxkw7GzhnFzsKlmubH8rXZRnKHRZZeKEVLy+RX+E&#10;xyy9TmC0io+LQ9nqFXh9S6nflEyjnIkObCxYgIM7Ntw8nuiNsohThbVRt0B/t6XDHbSzWzgrO2Do&#10;6ksmTkhFxaZSv+l63uqaWnw+r4GOt7kZaTiy01xYUmnhnFxsLPC/1lT2WiyRkeOB9/YKth+i5/v0&#10;6L4tln+fRhqDFxHZmra0/IysRyzpYE6ckIqj+7boTgUzKjcjDcd3r49oMNA6d6E68qLSRXnYtm6N&#10;pe2Mj4tDwZL5OL57fdBwGIrW+Ty6b0tMXFSNnmmHR3auV7K/PTt9mqXvoxFjRo2Uej2uFCde31Ia&#10;M6HL25hRI3FwxwYc3/3d9jHyOc3PycSB8iIc3bfFbxTky079jr1o6JBB2LupDKWL8sSnAnImOnCg&#10;vCgm34dwDR0yCNvWrcGB8qKAQTYYV4oTB8qLULZ6hV9AjrRpWRm60wG1a7FCXXto1JhRI3F03xZs&#10;LFhgaH/X0xvfp5HEqYZEZHuVVdWYPHGC5V9e3R4Pzl34EO/UnUXVqfqAZzDR8+UwMvkePJL2QFhn&#10;5DrdXThV63vzWbGjZVS3x4Oa987irdP1umcRnYkOzMh6BD/PfNRQW2vrG/D5F1/cfHxfSrLU2dpO&#10;dxcazl/CW6frg07HQc9o3KRxY3D/yJSwV4SsrKr2eaxy31H5u7X3reHih4b2t/FjR4X99y43X8UH&#10;TZd9auHub4Fo+/SZc5d090ONK8WJ9AdSMWl8atjvscrPj8jq3/1lpxsff9qKb65fB7xu6RDqMyZO&#10;5cpyjca2dWt8fkbU6e5C1YmTOH32vO4IqivFiZlPZiLzp5MNdXKt2DZW/E7ofFZlj2PnLzXi9JkG&#10;nHzPf3VYjZF92+zxVXwd4R4D0PMarn7yqVi+2QbxODFwwICwR0C9v0//81JTwG0Gr+O+Hb5Prcbg&#10;RUQUhLgYxB1DBxvqoPSm1rZ2XO/uBnqWiw/3S9pK0bhdIyGWtosWMjT94uPD6lTRd8RrUvNzMlGw&#10;ZL7Pz4TivX9F875lB+JnNVh4ou94fzfBxt9PVmLwIiIiIgqDOBox7K47A450yJqxYKXPqMGukuUx&#10;MwWXqK9g8CIiIiIKg7hCndFV2MwSpxlCZ0VDIrI/Lq5BREREFAbxZs8tHW6UbdqhbLEC9FwrI978&#10;PDcjjaGLKAoxeBERERGFITlpmN+KjlV1F7ByzTol4Uu7Z5+48IoY+IgoOjB4EREREYVp9swcv6Wz&#10;tfDV2tbuUzfj/KVGTM1b7LcaYX5OJhdyIIpSvMaLiIiISEJrWzvSnlkkloGemxIbvZUDegLXq28c&#10;1V2SP8s1uldvmk1Echi8iIiIiCTV1jfgV7/Z5jctUONKceIno1IwIsmJH/brh7vvHAoAN++bdObc&#10;paD3uWPoIop+DF5ERERECrS2taNs0w6/6YGy8nMyseS5XzB0EUU5Bi8iIiIihSqrqrFxz6sBR6+M&#10;cqU4sXrJPMvuDUZEkcXgRURERGSB2voGvFN3FlWn6g2HMGeiA1mTJyDzkYcYuIhiDIMXERERkcVa&#10;29rxRacbVz/5VHwKADBwwADcdccQw4twEFH0YfAiIiIiIiKyGO/jRUREREREZDEGLyIiIiIiIosx&#10;eBEREREREVmMwYuIiIiIiMhiDF5EREREREQW+/8BcgnefbtNlF8AAAAASUVORK5CYIJQSwMECgAA&#10;AAAAAAAhABUBPW9mXQYAZl0GABQAAABkcnMvbWVkaWEvaW1hZ2UzLkpQR//Y/+AAEEpGSUYAAQIB&#10;ASwBLAAA/+0ALFBob3Rvc2hvcCAzLjAAOEJJTQPtAAAAAAAQASwAAAABAAEBLAAAAAEAAf/hS91o&#10;dHRwOi8vbnMuYWRvYmUuY29tL3hhcC8xLjAvADw/eHBhY2tldCBiZWdpbj0i77u/IiBpZD0iVzVN&#10;ME1wQ2VoaUh6cmVTek5UY3prYzlkIj8+Cjx4OnhtcG1ldGEgeG1sbnM6eD0iYWRvYmU6bnM6bWV0&#10;YS8iIHg6eG1wdGs9IkFkb2JlIFhNUCBDb3JlIDUuMy1jMDExIDY2LjE0NTY2MSwgMjAxMi8wMi8w&#10;Ni0xNDo1NjoyNyAgICAgICAgIj4KICAgPHJkZjpSREYgeG1sbnM6cmRmPSJodHRwOi8vd3d3Lncz&#10;Lm9yZy8xOTk5LzAyLzIyLXJkZi1zeW50YXgtbnMjIj4KICAgICAgPHJkZjpEZXNjcmlwdGlvbiBy&#10;ZGY6YWJvdXQ9IiIKICAgICAgICAgICAgeG1sbnM6eG1wPSJodHRwOi8vbnMuYWRvYmUuY29tL3hh&#10;cC8xLjAvIgogICAgICAgICAgICB4bWxuczp4bXBHSW1nPSJodHRwOi8vbnMuYWRvYmUuY29tL3hh&#10;cC8xLjAvZy9pbWcvIj4KICAgICAgICAgPHhtcDpDcmVhdG9yVG9vbD5BZG9iZSBJbGx1c3RyYXRv&#10;ciBDUzYgKE1hY2ludG9zaCk8L3htcDpDcmVhdG9yVG9vbD4KICAgICAgICAgPHhtcDpDcmVhdGVE&#10;YXRlPjIwMjAtMDItMTJUMDk6MzU6MjQrMDE6MDA8L3htcDpDcmVhdGVEYXRlPgogICAgICAgICA8&#10;eG1wOk1ldGFkYXRhRGF0ZT4yMDIwLTAyLTEyVDA5OjM1OjI0KzAxOjAwPC94bXA6TWV0YWRhdGFE&#10;YXRlPgogICAgICAgICA8eG1wOk1vZGlmeURhdGU+MjAyMC0wMi0xMlQwODozNToyNVo8L3htcDpN&#10;b2RpZnlEYXRlPgogICAgICAgICA8eG1wOlRodW1ibmFpbHM+CiAgICAgICAgICAgIDxyZGY6QWx0&#10;PgogICAgICAgICAgICAgICA8cmRmOmxpIHJkZjpwYXJzZVR5cGU9IlJlc291cmNlIj4KICAgICAg&#10;ICAgICAgICAgICAgPHhtcEdJbWc6d2lkdGg+MjU2PC94bXBHSW1nOndpZHRoPgogICAgICAgICAg&#10;ICAgICAgICA8eG1wR0ltZzpoZWlnaHQ+MTUyPC94bXBHSW1nOmhlaWdodD4KICAgICAgICAgICAg&#10;ICAgICAgPHhtcEdJbWc6Zm9ybWF0PkpQRUc8L3htcEdJbWc6Zm9ybWF0PgogICAgICAgICAgICAg&#10;ICAgICA8eG1wR0ltZzppbWFnZT4vOWovNEFBUVNrWkpSZ0FCQWdFQVNBQklBQUQvN1FBc1VHaHZk&#10;Rzl6YUc5d0lETXVNQUE0UWtsTkErMEFBQUFBQUJBQVNBQUFBQUVBJiN4QTtBUUJJQUFBQUFRQUIv&#10;KzRBRGtGa2IySmxBR1RBQUFBQUFmL2JBSVFBQmdRRUJBVUVCZ1VGQmdrR0JRWUpDd2dHQmdnTERB&#10;b0tDd29LJiN4QTtEQkFNREF3TURBd1FEQTRQRUE4T0RCTVRGQlFURXh3Ykd4c2NIeDhmSHg4Zkh4&#10;OGZId0VIQndjTkRBMFlFQkFZR2hVUkZSb2ZIeDhmJiN4QTtIeDhmSHg4Zkh4OGZIeDhmSHg4Zkh4&#10;OGZIeDhmSHg4Zkh4OGZIeDhmSHg4Zkh4OGZIeDhmSHg4Zkh4OGYvOEFBRVFnQW1BRUFBd0VSJiN4&#10;QTtBQUlSQVFNUkFmL0VBYUlBQUFBSEFRRUJBUUVBQUFBQUFBQUFBQVFGQXdJR0FRQUhDQWtLQ3dF&#10;QUFnSURBUUVCQVFFQUFBQUFBQUFBJiN4QTtBUUFDQXdRRkJnY0lDUW9MRUFBQ0FRTURBZ1FDQmdj&#10;REJBSUdBbk1CQWdNUkJBQUZJUkl4UVZFR0UyRWljWUVVTXBHaEJ4V3hRaVBCJiN4QTtVdEhoTXha&#10;aThDUnlndkVsUXpSVGtxS3lZM1BDTlVRbms2T3pOaGRVWkhURDB1SUlKb01KQ2hnWmhKUkZScVMw&#10;VnROVktCcnk0L1BFJiN4QTsxT1QwWlhXRmxhVzF4ZFhsOVdaMmhwYW10c2JXNXZZM1IxZG5kNGVY&#10;cDdmSDErZjNPRWhZYUhpSW1LaTR5TmpvK0NrNVNWbHBlWW1aJiN4QTtxYm5KMmVuNUtqcEtXbXA2&#10;aXBxcXVzcmE2dm9SQUFJQ0FRSURCUVVFQlFZRUNBTURiUUVBQWhFREJDRVNNVUVGVVJOaElnWnhn&#10;WkV5JiN4QTtvYkh3Rk1IUjRTTkNGVkppY3ZFekpEUkRnaGFTVXlXaVk3TENCM1BTTmVKRWd4ZFVr&#10;d2dKQ2hnWkpqWkZHaWRrZEZVMzhxT3p3eWdwJiN4QTswK1B6aEpTa3RNVFU1UFJsZFlXVnBiWEYx&#10;ZVgxUmxabWRvYVdwcmJHMXViMlIxZG5kNGVYcDdmSDErZjNPRWhZYUhpSW1LaTR5TmpvJiN4QTsr&#10;RGxKV1dsNWlabXB1Y25aNmZrcU9rcGFhbnFLbXFxNnl0cnErdi9hQUF3REFRQUNFUU1SQUQ4QTg5&#10;NXRYVHV4VjJLdXhWMkt1eFYyJiN4QTtLdXhWMkt1eFYyS3V4VjJLdXhWMkt1eFYyS3V4VjJLdXhW&#10;Mkt1eFYyS3V4VjJLdXhWMkt1eFYyS3V4VjJLdXhWMkt1eFYyS3V4VjJLJiN4QTt1eFYyS3V4VjJL&#10;dXhWMkt1eFYyS3V4VjJLdXhWMkt1eFYyS3V4VjJLdXhWMkt1eFYyS3V4VjJLdXhWMkt1eFYyS3V4&#10;VjJLdXhWMkt1JiN4QTt4VjJLdXhWMkt1eFYyS3V4VjJLdXhWMkt1eFYyS3V4VjJLdXhWMkt1eFYy&#10;S3V4VjJLdXhWMkt1eFYyS3V4VjJLdXhWMkt1eFYyS3V4JiN4QTtWMkt1eFYyS3V4VjJLdXhWMkt1&#10;eFYyS3V4VjJLdXhWMkt1eFYyS3V4VjJLdXhWMkt1eFYyS3V4VjJLdXhWMkt1eFYyS3V4VjJLdXhW&#10;JiN4QTsyS3V4VjJLdXhWMkt1eFYyS3V4VjJLdXhWMkt1eFYyS3V4VjJLcjRvcFpYRWNTTkk1Nklv&#10;SkpwdjBHS3R6UVR3TUVtamFKaUtoWFVxJiN4QTthZU5EaXFuaXJzVmRpcnNWZGlyc1ZkaXJzVmRp&#10;cnNWZGlyc1ZkaXJzVmRpcnNWZGlyc1ZkaXJzVmRpcnNWZGlyc1ZkaXJzVmRpcnNWJiN4QTtWSUlK&#10;cDVvNElFYVdhVmdrVWFBc3pNeG9xcUIxSk9LdmQvS1g1TWFIb0UxckQ1cHNKdk0zblM3akU5dDVO&#10;c3BBa1Z2RVRRUzM5eUR3JiN4QTtqV3YrVng3VWZ0alN5azh0aDN1VkhFQnozUGM5bzBqeVQrWkNX&#10;d1MzMWJTUEoxdFVGZE4wSFRZcHVLMUJvODl6UldhbXhJaXBsQm5IJiN4QTszdVFJUzd3UGNpTC9B&#10;TWwvbVVZSFQvRk5scjhKNjZkcm1sVy9vT0tVNHM5cVlpUCtBT0lsSHVwSmhMdnYzaDVCNXcvSi93&#10;QXVhM2VmJiN4QTtvNDZXdmtUenJQeU5oYmlUMXRGMUpoK3hiVEFEMDVEL0FMNzRxdy9rYnJsMGNo&#10;SG1QdGNlZUlIK2lmc2VBYTFvMnFhSnF0enBXcTI3JiN4QTsybW9XYm1PNHQ1QlJsWWIvQUNJSU5R&#10;UnNSdU15UVFSWWNVZ2cwVUZoUTdGWFlxN0ZYWXE3RlhZcTdGWFlxN0ZYWXE3RlhZcTdGWFlxJiN4&#10;QTs3RlhZcTdGWFlxN0ZYWXE3RlhZcTdGWFlxN0ZYc3Y1RzZHTkowcS84L3dBbG90NXFjZHhIbzNs&#10;R3prK3pMcWwxUlErL2FKWEIrWEx1JiN4QTtNb3ltencvTnlNSW9jWHlmVS9rbnloQjVhMHRvM2xO&#10;N3JGNjMxaldkVmszbHVybGg4VHNleUw5bU5PaXJ0bUhLVnViQ0ZCNFA1bFBtJiN4QTsyUDhBNXlG&#10;dGZKZHY1bzFlTHkvcU04VjBiZGIrNERwRTBabmxoV1FOekNsa1pWMzJVZ1preHJndXQzR2xmaWNO&#10;bW4wem1JNWlXZVpQJiN4QTtMbWsrWTlIdU5KMVNIMWJXNEhVYlBHNDNTV0p2MkpFTzZzT2h3eGtR&#10;YkRHVVFSUmZOWDUxK1ZMelYvSzk3cVdvRlp2T1BraWVPeDFxJiN4QTs2UmVKdmROdVBpczd4bEg3&#10;VkdITHdQUHNCbVhpbFI4aTRtYU5pK29mUFdaTGlPeFYyS3V4VjJLdXhWMkt1eFYyS3V4VjJLdXhW&#10;Mkt1JiN4QTt4VjJLdXhWMkt1eFYyS3V4VjJLdXhWMkt1eFYyS3V4VjlWZmxSWXdKYWZsTHBoSDd2&#10;ME5aMXFaRFFoNTYrbkN4cDNSWjJwNGJaaDVEJiN4QTs5WHdjN0VQcEh2ZlFlWXpsUG5uemRDaWY4&#10;NWErV21XdFpiVkhhdmlJYmhkdm9YTW1QOTBYRWwvZWg5RFpqT1c3RlhsZjVpMkVNM25EJiN4QTtV&#10;YlJnREhyM2xEVXJlNFdtM096a1JvWkQ3cjlaZW1YUU8zdUxSa0cvdmkrSnN6M1hPeFYyS3V4VjJL&#10;dXhWMkt1eFYyS3V4VjJLdXhWJiN4QTsyS3V4VjJLdXhWMkt1eFYyS3V4VjJLdXhWMktzNy9LcnlI&#10;b2ZtZTQxaSs4dzMwMWg1ZjBDek43cUVscW9lNFlFMFZZd1ZlblFrbmlmJiN4QTt4cUs4a3lPWE10&#10;dUtBbGQ4Z3gvWHRNMFdUWHBiZnlqSmVhbnByQlh0dlhoNDNJcUJ5UjBqcUNWTzNKZGprZ1RXN0NR&#10;RjdMTC9BTW4rJiN4QTtidFB0UHJsL29tb1dkbi95MHoyczBVZXhwOXQxQzljUklIcXBnUjBmUVg1&#10;UytZSUI1Ty9ML1hTdzlQeTFxZDdvT3JtdFBUaTFmZUdWJiN4QTt1eW9KVEN2SS93QmN4c2czSTcz&#10;S3hTMkI3dHZtK2s4eFhNZlBQblNhSlA4QW5MSHlzV1lBQzBqUTk2TXlYSVVmVHlHWk1mN3N1SlAr&#10;JiN4QTs5RDZHekdjdEJhWHJPbDZxdHkybjNDM0tXazcybHc2VjRyTkZUbWxTS054clEwMnJ0MUdF&#10;aWtBZ3ZKL3pPOHdRVytvZWN0ZERmdVBMJiN4QTtubDl0RmhrLzdXV3J1SEtvZkdORmdMVTMrTExz&#10;Y2VRN3kwWkpjejNENzN5WnBubFB6VHFzRFhHbDZOZlg5dW9KYWEydHBwa0FVME5XJiN4QTtSV0cy&#10;WnBrQnpMZ2lKUElMOU8waTF0OWR0clR6UjlhMG5UeS8rbVNDQmpPcUtLa0pHL0g0aWR0K2xhNENk&#10;dGxBMzNaVitadmtQeXRvJiN4QTt1amFCNWw4cFg5MWUrWC9NQ3pyQ3QraXBjUnkyekJKQXhWWTFZ&#10;Y2lSc3ZicWNoam1TU0R6RFBKQUFBamtYbnVXdFRzVmRpcnNWZGlyJiN4QTtzVmRpcnNWZGlyc1Zk&#10;aXJzVmRpcnNWZGlyc1ZkaXJKUEkvbFNEelRmM09qeFhRdHRhbGhMNkxIS1ZXRzR1RUlKdG1kdnN2&#10;Skh5OU05JiN4QTtPUW9ldVJuS3QyY0k4VzNWSmRTMHpVZE12WmJIVWJhV3p2SUR4bXQ1MGFPUlQ3&#10;cXdCd2cyeElybXFhWG9XdDZ0TDZXbGFmYzZoTFduJiN4QTtwMnNNa3pWK1VZWTRrZ2MxRVNlVDF2&#10;OEFMbjhtdno2MHkrL1N1aldxNkk4c1RReU5meVJCWllYb1dpbHR5Sm1LdFFiT21Venl3T3hiJiN4&#10;QTs4ZUtZM0d6Ti9NT2wvd0RPVldsNlU1MCtTeEZzb3JMYjZKRGFyTFFkU3F2RWprLzhZOThyaWNa&#10;TGJJWlFHRC9sUDUwL00vekY1OWkwJiN4QTttLzhBTjB0cWdFajNsdnFuNytHVll5UFV0dnE4clJx&#10;V2ZjVTVLUUsweXpKR0lqZE5XS2NqS3JaSE9ubDd5WDVzMTJhR1cyMVQ4by9OJiN4QTt0dzJtYXFi&#10;Q1FTalQ3a3FXSEpGK3dZbkxsT05SdzNHNEF5RzhnUDV3WjdSSi9tRjdCNVU4NnZvNXMvTG5teThS&#10;cEpRRjBEektXQnROJiN4QTtWdHlLeEgxdnNyYzhLYzBKK0kvRXRRY3BsRzl3NUVaMXNmbjNzSzh5&#10;ZmtCNTUxM3p5L25SL050dlphdXN5UzJRZ3RIWllGaDJoVmVjJiN4QTttOUZBNVZHNXI0NU9PWUFW&#10;VFhMQkl5NHJUL1VQSlg1OTZsWkd4bjg4MlZuRTZsWnJtenNlRTVGT3pEanhQdWhYSWlVQjBaR0dR&#10;OVV3JiN4QTswKzd0UEp1ZzJQNWZlVUN1cytaN2FIaTFmN20zZVFscGIzVUdVdDZTR1JtZmhYbTMy&#10;VjhjQkhFZUk4a2c4STRSemVVYTNIcFBtUzZzJiN4QTtmTGtHcHdueUQ1ZTFHTzc4NCtaN3lUMFUx&#10;UFZMaVNzeW95L2JaZ1dDOGRsSGZpcWszQ3h2MVBKb05IYitFY3lrL3dDZVBtenoxNVc4JiN4QTsx&#10;dzJ1aCtiZUdrWEVJbDA3VGRLSXRvclNBTVVqaUtRc3l0OEtnaHEvRjRMMHlXS0lJM0RITktVVHNX&#10;UmVVYlgvQUp5cTFqUzFrdUpyJiN4QTtZYWZLb2VLSFhZcmJrNE8yNkNKcGgvczZaQ1hoaG5FWlNQ&#10;MXNhL01iOG5mei93QmFraHZOV2hnMWlPempNZHRiYWRKREhGQkdkMkVWJiN4QTt2U0Q3UjY4VkpQ&#10;MFpPR1dBNU1NbUxJZWJ4N1dQTFhtTFJaUFQxalM3dlRuclFDNmdraHFmYm1Gcmw0a0R5Y2N4STVv&#10;TzF0YnE3dUk3JiN4QTthMWhlNHVKVHhpaGlVdTdNZXlxb0pKd29BWkg1ejhsLzRUdHROczlSbVA4&#10;QWlXNWphNTFIVGhRclp3dlQ2dkhJUlg5ODQ1T3kvc2pqJiN4QTtrSXl2M001dzRmZXhiSnNIWXE3&#10;RlhZcTdGWFlxN0ZYWXE3RlhZcTdGWFlxN0ZYWXF1amtlTjFrallwSWhESTZtaEJHNElJNzRxOTI4&#10;JiN4QTtoLzhBT1REUXhRNmYrWUdtSnIxdENBc09xQ09KN3RCMHBJa2xFay8xcXEzanlPWTg4SDgz&#10;WnlvYWorZHU5UDFIL25JZjhxNXJCUHFIJiN4QTttYTUweFFLbTFzOVBZM0ZUVWtCcDRaYmNiKzMw&#10;NVNNTXU1dU9lUGU4dzh6Zjg1RzZRM09MUTlGdU5VSnFQcm5tTzZsdVkycUtIL1FJJiN4QTszK3Jy&#10;OUIrakxvNEQxUHlhWlp4MEh6WXBwWDU5ZVpiVFUvclZ4cHVtUEE3OHBvN1MxanNKZ0QxTVZ6YkNP&#10;WkgzNmxqN2dqYkpuQ0dzJiN4QTtaamFZM2Y1amZsbjVxU1AvQUJqb3NzVi9ldS82UzFqVDBpUzhT&#10;U01Lc0YwR0FWWlBVaitHYUlyeDVMelFWWWpBSVNISXBPU011WVV2JiN4QTtNZm1EOHJ2TC93Q1hX&#10;cWVWUEp0NWQ2NWU2L1BiVFgyb1hVUmdTQkxWdlVSWTBaVVBLdFYySGM3OUJqRVNNclBSWlNpSTBO&#10;N1NMeU4rJiN4QTtiK3YrV2JGOUZ1N2VEWHZLODM5L29Xb0w2a081cVRFeERHTTEzNkVWM3BYSlR4&#10;Zzc4aXhobEkyNWg2WG9uNXpmbDFGQ3Y2TzFqelI1JiN4QTtTS2dVMCtPU0hVN0ZLYjhZbHV4Y01C&#10;WHNBbzlzcU9LWGtXNFpZOTVDSjFIODdQSXJ3Y3RSODErYXRmTENqV1ZzbHJwY0w3VUlrYTJXJiN4&#10;QTsya0NuL0pmQU1SN2dGT2FQVWt2T2ZObjUyNnBxR2t5ZVh2SytuUStWUExjdFJQYVdaTFhGeHky&#10;WTNGeVFydnk3OUs5R0xaYkhFQWJPJiN4QTs1YXBaaVJRMkNJOGplWlB5NTFEOHZaL0kvblM1dXRK&#10;V0xVdjByWWFyWnhtWmViUkNGa2xqQWRqUmE5dnVwdUp4a0pXRXdsRXg0WkltJiN4QTsyODYvbE41&#10;VEVxK1Z0SmwxZlVMTUNleDFyVlkwWjViMGZER3l4N2VqQkJ5TW5FRGs3OFFTQXU3d3lselhqaEhr&#10;RUpydjUrZVk3KzlEJiN4QTsyOWhZbTNRZ2h0UnQ0dFF1WlN2N1VzMDZrQ3RUOE1Tb2kxb29HSXdn&#10;SWxuSlpENVovd0NjakxLTmxqMS9RV3RCWGU5OHUzRTJuc1A4JiN4QTtwclFPSUpXLzFpQjdaR1dE&#10;dVB6Wnh6OTQrVDFUUi84QW5JZjhybzdSbXZmTkY1ZHhzdTlucUZnVFBRL3M4N1dGSWpUL0FDcS9Q&#10;S1RoJiN4QTtsM040eng3M252bm4vbkoyekFudHZ5KzBlUFRKSmdWazFxZUdKWjkrdnB4SUdVZXpP&#10;eC8xUmxzTUg4NXBucVA1b2VCWGw1ZDN0M05kJiN4QTsza3ozRjFjT1pKNTVXTHU3c2Fzek1ha2tu&#10;TWtCeGliVWNVT3hWMkt1eFYyS3V4VjJLdXhWMkt1eFYyS3V4VjJLdXhWN0grU1hsTHliJiN4QTty&#10;L2s3enRmNjdva09vWGZseTBGN1l6TlBlUkZpME53L3B5aUdlTkNnTnVLVVVOdWQrbEtNc2lDS1BO&#10;eU1NUVFiSEpnSDVmV3VtYWg1JiN4QTs5MEt3MUd4aXZOUDFMVUxlMHVMUjNuUlJIY3pMRVNyUlNS&#10;eUJrRDFYNCt2V3ZUTFo3UkxWQUF5RDFIODNmSjM1ZitYYmJ6ZloyWGxrJiN4QTthZWRPazA2MjBI&#10;V2t1YnlYbmQzQ3gzTnhieUpMTkluTDZ1WkdWaXRBQi9NVnluSEtScmR1eXdpTDJRR3VlVmZKVnIv&#10;emoxb25uR0hRJiN4QTtMZGZNT3AzRFdNMTE2OTZWWGhKY1Irc3NadUNucUVXd0pxT05TZmhwUVlS&#10;SThaRjdJTVkrR0RXNlVXV20rVTdyelA4QWx2YXQ1ZHRFJiN4QTt0UE1FVVA2V2dTZS9wSzF6cU0x&#10;Z1c1TmNzeWNFZ0RvRUkrSW5seVdnRWlUUjM1TVFCY2R1YjFTUDhuZnl4MXJ6eDV2OGsyMmhEUzVO&#10;JiN4QTtKdExXZlRkWGd1cngzVjdpSU8zcXJQTkxHMUhZVStIN05lKytVK0xJQUcyL3dvbVJqVEFQ&#10;eWI4cGVUZGQvTC96dHFtczZGRGY2bDViJiN4QTt0SHZMR2Q1N3lQbTMxZWFSWTVVZ25pVXFHZ0gy&#10;YUhjNzVabGtSSUFIbTFZb2d4Skk1SWI4OXZJUGxYeW9mTEdvYUxhblQ1ZGF0UHJGJiN4QTsvb0Uw&#10;c2twdDJSWXo5cDJNb0RHUmtOVzZxYWQ2SERNbTdSbWdJMVhWbm1xZVEveXEweUR5WGYzSGsrT1RT&#10;OWIwcTQxWHpEUEZkNmp5JiN4QTtzNG9JTGFRelJnM0pxaXZjMEswWmp0VGZyV0p5Tjd0cGhFVnR6&#10;ZWZmbFA4QWxub2VxZVV2TVBuenpNSHVORTBCSlZnMHlLUXhHNXVZJiN4QTs0aEtVa2tYNDBUOTRn&#10;SEVna25ydFEyWk1oQkVSMWFzV01FR1I1QmordGFqK1hsemJlV0w3UjlHanRkUzlXZFBNbWkrcmV2&#10;YXVxU1IvJiN4QTtWMlNTU1ZwUUpFWjY4WmFnajVFeUFsdlpZRXgyb1BadFovS3o4dExUODg5Qjhs&#10;UStXNGpvMS9wVTEzZFZ1cjh5ZXJXWW8zUDZ4dHcrJiN4QTtxMEE2ZkcxYS9EeG9HU1hBVGJrSEhI&#10;akVhMnA1amZ5Zmw1b25tN3p4WlhXaFFUQzB1anBmbDdTV2t2REVERGVlbkpQSk1KaE1DSTRxJiN4&#10;QTtta2dxVzRnQlNhWERpSUc3U2VFRTdNeC9PVFFmeXA4aTZ0cVhsKzA4dXhXOXhlNkVsenBOOFpi&#10;dTRrUzhrdW5pWlNzMDBrWUhwUjhsJiN4QTtiaUNwQjMzMnJ4R1VoZDlXekxHTVRWZEhnR1pMaXZa&#10;ZFUvSjdUcmY4Z0xYemZESFh6SEZOSGQ2a3dkbksyVnlhUlJlbUc0cWZUbGhtJiN4QTtyeHJ4Yndw&#10;bEF5K3V1amtIRis3dnExK1RPbGZscjVqdi9MWGxYVXRHajFQVkw2WFVaOVh1M2t1NEhoampoNVcw&#10;VWJReXdxNVBvOGpVJiN4QTtFQUhiY21qbE1oWnRjUWlhQkNSZm1qTjVEdEk3M3kvb2VqUmFYcSts&#10;YTdxRnRjU1J0Y1MrcloyN2VsYnNaTGlTWmdUdnlWV3BVY3FDJiN4QTt1U3gzeko2TWNuRHlBNnZP&#10;TXRhWFlxN0ZYWXE3RlhZcTdGWFlxN0ZYWXE3RlhZcTdGWFlxOXovNXgvdk5Kcy9KSDVnVzJvNnRw&#10;Mm5UJiN4QTthNVpMWjZiSGUzdHRidkpLc0Z5cmZCSklycW9NNmZFVm9lM1E1ajVnYkRrNENPRTc4&#10;MlA2SjVWMEx5OTV0L0x1ZGRhMDZlL041RmYrJiN4QTtZWkk5UnMzdGJSYmU3U1FJWmhKNlFaWVZx&#10;UnlQSnRscnRraklrSFppSWdHTzdPL3ptMURUL01rbm14N256UHB0ejVkczQ3YlVQTE52JiN4QTti&#10;NmxhejNFbCtzQ1c4a1VjS3l5TXNWUFVaMTRBbHFNcCsxV3ZFS3JiZHN5bTczMjZKREJxV2grWi93&#10;RG5IUFRQS2RucTlqYWVZZEV2JiN4QTszdUpiRFVMbUd5TXlQTmNNUFNrdUhpamI0YmtIN1hZand5&#10;VkVaTDZNYkVzZFh1R1BhWmNhYW41aGZsNVpKcU5tOFhsdGJKTlUxQnJpJiN4QTtLSzBVeGFqTmZ6&#10;Y0o1bWpqY1J4ejhhcWZpWWZEWGFzejlKODJBcmlqNU1wL08vOEFOWHpKWWViZFp0L0sydDZlK2dh&#10;NUJBalhlbUd4JiN4QTtubmRJNEJISWt0eEFHblVobWJqemFvSDJkc2hpeGloWTNiTTJVZ21qc1Yz&#10;L0FEajdyVnJvZmtQenpJZFowL1ROWDFHMjlQUW83bSt0JiN4QTtiYVpycUdDY0lRczBpRkI2a3FV&#10;WjZEMzJPT1lXUnN1QTFFN29QL25JYWJ5djVwVHk5NTAwTFVkUGt2dFF0SW9kWTA2TzZ0L3JFVWhV&#10;JiN4QTtQRVpZdWZPcTgyamNrZkR4V3VPR3hZS005U3FRWi81ZzFiVDlTMGJ5TjVhdC9ObWp3YUor&#10;aW4wdnptUDB0WmNZNHpEYWlxTDYvd0FjJiN4QTt3TU1peE9GWUtTYS9DVFd1SW9rMGZKdGtiQUZp&#10;dXU3QmZ5cDg0ZVUvOEMrY1B5MTFMVUlyRDlKdmRTNkpxZDA0anRua2VOWTBXV1duJiN4QTtGQUdo&#10;UjZuWWdudlN0bVNKc1Nhc1V4d21KWUpySGxEUk5NMDd5dGJXK3FXVno1bTFDZTRmVjFpdnJhVzF0&#10;WWhKR2xzajNDT2JkU1FIJiN4QTtaajZuejdaWUpFMzNOUmdCWGUraWRaOCsyTC9ucG9GN2FlY0xF&#10;ZVRFMHFZYWdpYXZiclptNVF6TCs4aEUzRXlWbmg0MVdwcFVmWU5NJiN4QTtZUTlCMjNjc3o5WTMy&#10;OTc1dzg4V3EzbjVyNjBMYTZ0SlliL1Y3aTR0YnhMdTNhMU1WeGNOTEc1dUJJWVZIQmdUeVljZWhv&#10;Y3lvZlNIJiN4QTtFbVBVZmV6Zi9uS2ZVOUkxbnpycG1xNlBxZGxxZGoralV0V2xzcnFDNEt5eFR6&#10;U01ycEU3c3Z3eXJRc0tIdDBPVjZjRUNpMmFrZ3lzJiN4QTtNUTFuOHZ2THRuNTIwZnkvcHZtdXcx&#10;WFR0UWpobHZOWkVrVnRiMndkbTlaWGtra1pBVVJPUUJia2FoZVBMWXpFelYwd01CeEFBdmJmJiN4&#10;QTtKSG52eTFxbXIrZmZLL21CdEYwWHkvZm9ZYmUrajFLTmtsak1YMWFFQnBidVdOMkZxc2Z4UUtx&#10;cVZvMUdvTXg1d0lBSXUzSWhNRWtHJiN4QTtnSGwzNUVSV2ZsLzg0TGVmVnRUMDYxc3RLVzVGemZQ&#10;Zld3dDI1d1BFaGhsTWdXWGt6ajdGZmZMczI4ZG1uRHRQZGlINW5DSnZ6RTh5JiN4QTtUdzNFRjFi&#10;M2VwWFYxYlhGck5GY1JQRmNUTkxHd2toWjEzVnhVVnFPaDN5ZVA2UTE1UHFMR01td2RpcnNWZGly&#10;c1ZkaXJzVmRpcnNWJiN4QTtkaXJzVmRpcnNWZGlyc1ZkaXJzVmRpcnNWZGlyc1ZkaXJzVmRpcnNW&#10;ZGlyc1ZkaXJzVmRpcnNWZGlyc1ZkaXJzVmRpcnNWZGlyc1ZkJiN4QTtpcnNWZGlyc1ZkaXJzVmRp&#10;cnNWZGlyc1ZkaXJzVmRpcnNWZGlyc1ZkaXJzVmRpcnNWZGlyc1ZkaXJzVmRpcnNWZGlyc1ZkaXJz&#10;VmRpJiN4QTtyc1ZkaXJzVmRpcnNWZGlyc1ZkaXJzVmRpcnNWZGlyc1ZkaXJzVmRpcnNWZGlyc1Zk&#10;aXJzVmRpcnNWZGlyc1ZkaXJzVmRpcnNWZGlyJiN4QTtzVmRpcnNWZGlyc1ZkaXJzVmRpcnNWZGly&#10;c1ZkaXJzVmRpcnNWZGlyc1ZkaXJzVmRpcnNWZGlyc1ZkaXJzVmRpcnNWZGlyc1ZkaXJzJiN4QTtW&#10;ZGlyc1ZkaXJzVmRpcnNWZGlyc1ZkaXJzVmRpcnNWZGlyc1ZkaXJzVmRpcnNWZGlyc1ZkaXJzVmRp&#10;cnNWZGlyc1ZkaXJzVmRpcnNWJiN4QTtkaXJzVmRpcnNWZGlyc1ZaTi95ckg4eXYrcFQxbi91SDNY&#10;L1ZQSWVKSHZEUHc1ZHhkL3lySDh5ditwVDFuL3VIM1gvVlBIeEk5NFh3JiN4QTs1ZHhkL3dBcXgv&#10;TXIvcVU5Wi83aDkxLzFUeDhTUGVGOE9YY1hmOHF4L01yL0FLbFBXZjhBdUgzWC9WUEh4STk0WHc1&#10;ZHhkL3lySDh5JiN4QTt2K3BUMW4vdUgzWC9BRlR4OFNQZUY4T1hjWGY4cXgvTXIvcVU5Wi83aDkx&#10;LzFUeDhTUGVGOE9YY1hmOEFLc2Z6Sy82bFBXZis0ZmRmJiN4QTs5VThmRWozaGZEbDNGMy9Lc2Z6&#10;Sy93Q3BUMW4vQUxoOTEvMVR4OFNQZUY4T1hjWGY4cXgvTXIvcVU5Wi83aDkxL3dCVThmRWozaGZE&#10;JiN4QTtsM0YzL0tzZnpLLzZsUFdmKzRmZGY5VThmRWozaGZEbDNGMy9BQ3JIOHl2K3BUMW4vdUgz&#10;WC9WUEh4STk0WHc1ZHhkL3lySDh5djhBJiN4QTtxVTlaL3dDNGZkZjlVOGZFajNoZkRsM0YzL0tz&#10;ZnpLLzZsUFdmKzRmZGY4QVZQSHhJOTRYdzVkeGQveXJIOHl2K3BUMW4vdUgzWC9WJiN4QTtQSHhJ&#10;OTRYdzVkeGQvd0FxeC9Nci9xVTlaLzdoOTEvMVR4OFNQZUY4T1hjWGY4cXgvTXIvQUtsUFdmOEF1&#10;SDNYL1ZQSHhJOTRYdzVkJiN4QTt4ZC95ckg4eXYrcFQxbi91SDNYL0FGVHg4U1BlRjhPWGNYZjhx&#10;eC9Nci9xVTlaLzdoOTEvMVR4OFNQZUY4T1hjWGY4QUtzZnpLLzZsJiN4QTtQV2YrNGZkZjlVOGZF&#10;ajNoZkRsM0YzL0tzZnpLL3dDcFQxbi9BTGg5MS8xVHg4U1BlRjhPWGNYZjhxeC9Nci9xVTlaLzdo&#10;OTEvd0JVJiN4QTs4ZkVqM2hmRGwzRjMvS3NmeksvNmxQV2YrNGZkZjlVOGZFajNoZkRsM0YzL0FD&#10;ckg4eXYrcFQxbi91SDNYL1ZQSHhJOTRYdzVkeGQvJiN4QTt5ckg4eXY4QXFVOVovd0M0ZmRmOVU4&#10;ZkVqM2hmRGwzRjMvS3NmeksvNmxQV2YrNGZkZjhBVlBIeEk5NFh3NWR4ZC95ckg4eXYrcFQxJiN4&#10;QTtuL3VIM1gvVlBIeEk5NFh3NWR4ZC93QXF4L01yL3FVOVovN2g5MS8xVHg4U1BlRjhPWGNYZjhx&#10;eC9Nci9BS2xQV2Y4QXVIM1gvVlBIJiN4QTt4STk0WHc1ZHhkL3lySDh5ditwVDFuL3VIM1gvQUZU&#10;eDhTUGVGOE9YY1hmOHF4L01yL3FVOVovN2g5MS8xVHg4U1BlRjhPWGNYZjhBJiN4QTtLc2Z6Sy82&#10;bFBXZis0ZmRmOVU4ZkVqM2hmRGwzRjMvS3Nmeksvd0NwVDFuL0FMaDkxLzFUeDhTUGVGOE9YY1gv&#10;MlE9PTwveG1wR0ltZzppbWFnZT4KICAgICAgICAgICAgICAgPC9yZGY6bGk+CiAgICAgICAgICAg&#10;IDwvcmRmOkFsdD4KICAgICAgICAgPC94bXA6VGh1bWJuYWlscz4KICAgICAgPC9yZGY6RGVzY3Jp&#10;cHRpb24+CiAgICAgIDxyZGY6RGVzY3JpcHRpb24gcmRmOmFib3V0PSIiCiAgICAgICAgICAgIHht&#10;bG5zOmRjPSJodHRwOi8vcHVybC5vcmcvZGMvZWxlbWVudHMvMS4xLyI+CiAgICAgICAgIDxkYzpm&#10;b3JtYXQ+aW1hZ2UvanBlZzwvZGM6Zm9ybWF0PgogICAgICA8L3JkZjpEZXNjcmlwdGlvbj4KICAg&#10;ICAgPHJkZjpEZXNjcmlwdGlvbiByZGY6YWJvdXQ9IiIKICAgICAgICAgICAgeG1sbnM6eG1wTU09&#10;Imh0dHA6Ly9ucy5hZG9iZS5jb20veGFwLzEuMC9tbS8iCiAgICAgICAgICAgIHhtbG5zOnN0RXZ0&#10;PSJodHRwOi8vbnMuYWRvYmUuY29tL3hhcC8xLjAvc1R5cGUvUmVzb3VyY2VFdmVudCMiCiAgICAg&#10;ICAgICAgIHhtbG5zOnN0UmVmPSJodHRwOi8vbnMuYWRvYmUuY29tL3hhcC8xLjAvc1R5cGUvUmVz&#10;b3VyY2VSZWYjIj4KICAgICAgICAgPHhtcE1NOkRvY3VtZW50SUQ+eG1wLmRpZDowMjgwMTE3NDA3&#10;MjA2ODExOEMxNDlERkY4RjRGRTEwMjwveG1wTU06RG9jdW1lbnRJRD4KICAgICAgICAgPHhtcE1N&#10;Okluc3RhbmNlSUQ+eG1wLmlpZDowMjgwMTE3NDA3MjA2ODExOEMxNDlERkY4RjRGRTEwMjwveG1w&#10;TU06SW5zdGFuY2VJRD4KICAgICAgICAgPHhtcE1NOk9yaWdpbmFsRG9jdW1lbnRJRD54bXAuZGlk&#10;OjAxODAxMTc0MDcyMDY4MTE4QzE0RjE3Mzk5QTg3QTJBPC94bXBNTTpPcmlnaW5hbERvY3VtZW50&#10;SUQ+CiAgICAgICAgIDx4bXBNTTpIaXN0b3J5PgogICAgICAgICAgICA8cmRmOlNlcT4KICAgICAg&#10;ICAgICAgICAgPHJkZjpsaSByZGY6cGFyc2VUeXBlPSJSZXNvdXJjZSI+CiAgICAgICAgICAgICAg&#10;ICAgIDxzdEV2dDphY3Rpb24+c2F2ZWQ8L3N0RXZ0OmFjdGlvbj4KICAgICAgICAgICAgICAgICAg&#10;PHN0RXZ0Omluc3RhbmNlSUQ+eG1wLmlpZDowMTgwMTE3NDA3MjA2ODExOEMxNEYxNzM5OUE4N0Ey&#10;QTwvc3RFdnQ6aW5zdGFuY2VJRD4KICAgICAgICAgICAgICAgICAgPHN0RXZ0OndoZW4+MjAxOC0w&#10;NS0yOVQwOTo1MDowMSswMjowMDwvc3RFdnQ6d2hlbj4KICAgICAgICAgICAgICAgICAgPHN0RXZ0&#10;OnNvZnR3YXJlQWdlbnQ+QWRvYmUgSWxsdXN0cmF0b3IgQ1M2IChNYWNpbnRvc2gpPC9zdEV2dDpz&#10;b2Z0d2FyZUFnZW50PgogICAgICAgICAgICAgICAgICA8c3RFdnQ6Y2hhbmdlZD4vPC9zdEV2dDpj&#10;aGFuZ2VkPgogICAgICAgICAgICAgICA8L3JkZjpsaT4KICAgICAgICAgICAgICAgPHJkZjpsaSBy&#10;ZGY6cGFyc2VUeXBlPSJSZXNvdXJjZSI+CiAgICAgICAgICAgICAgICAgIDxzdEV2dDphY3Rpb24+&#10;Y29udmVydGVkPC9zdEV2dDphY3Rpb24+CiAgICAgICAgICAgICAgICAgIDxzdEV2dDpwYXJhbWV0&#10;ZXJzPmZyb20gYXBwbGljYXRpb24vcG9zdHNjcmlwdCB0byBhcHBsaWNhdGlvbi92bmQuYWRvYmUu&#10;aWxsdXN0cmF0b3I8L3N0RXZ0OnBhcmFtZXRlcnM+CiAgICAgICAgICAgICAgIDwvcmRmOmxpPgog&#10;ICAgICAgICAgICAgICA8cmRmOmxpIHJkZjpwYXJzZVR5cGU9IlJlc291cmNlIj4KICAgICAgICAg&#10;ICAgICAgICAgPHN0RXZ0OmFjdGlvbj5jb252ZXJ0ZWQ8L3N0RXZ0OmFjdGlvbj4KICAgICAgICAg&#10;ICAgICAgICAgPHN0RXZ0OnBhcmFtZXRlcnM+ZnJvbSBhcHBsaWNhdGlvbi9wb3N0c2NyaXB0IHRv&#10;IGFwcGxpY2F0aW9uL3ZuZC5hZG9iZS5pbGx1c3RyYXRvcjwvc3RFdnQ6cGFyYW1ldGVycz4KICAg&#10;ICAgICAgICAgICAgPC9yZGY6bGk+CiAgICAgICAgICAgICAgIDxyZGY6bGkgcmRmOnBhcnNlVHlw&#10;ZT0iUmVzb3VyY2UiPgogICAgICAgICAgICAgICAgICA8c3RFdnQ6YWN0aW9uPmNvbnZlcnRlZDwv&#10;c3RFdnQ6YWN0aW9uPgogICAgICAgICAgICAgICAgICA8c3RFdnQ6cGFyYW1ldGVycz5mcm9tIGFw&#10;cGxpY2F0aW9uL3Bvc3RzY3JpcHQgdG8gYXBwbGljYXRpb24vdm5kLmFkb2JlLmlsbHVzdHJhdG9y&#10;PC9zdEV2dDpwYXJhbWV0ZXJzPgogICAgICAgICAgICAgICA8L3JkZjpsaT4KICAgICAgICAgICAg&#10;ICAgPHJkZjpsaSByZGY6cGFyc2VUeXBlPSJSZXNvdXJjZSI+CiAgICAgICAgICAgICAgICAgIDxz&#10;dEV2dDphY3Rpb24+c2F2ZWQ8L3N0RXZ0OmFjdGlvbj4KICAgICAgICAgICAgICAgICAgPHN0RXZ0&#10;Omluc3RhbmNlSUQ+eG1wLmlpZDowMTgwMTE3NDA3MjA2ODExODA4MzlCRTBCN0NBNTk2Rjwvc3RF&#10;dnQ6aW5zdGFuY2VJRD4KICAgICAgICAgICAgICAgICAgPHN0RXZ0OndoZW4+MjAxOC0wOC0wOFQx&#10;MjoyNyswMjowMDwvc3RFdnQ6d2hlbj4KICAgICAgICAgICAgICAgICAgPHN0RXZ0OnNvZnR3YXJl&#10;QWdlbnQ+QWRvYmUgSWxsdXN0cmF0b3IgQ1M2IChNYWNpbnRvc2gpPC9zdEV2dDpzb2Z0d2FyZUFn&#10;ZW50PgogICAgICAgICAgICAgICAgICA8c3RFdnQ6Y2hhbmdlZD4vPC9zdEV2dDpjaGFuZ2VkPgog&#10;ICAgICAgICAgICAgICA8L3JkZjpsaT4KICAgICAgICAgICAgICAgPHJkZjpsaSByZGY6cGFyc2VU&#10;eXBlPSJSZXNvdXJjZSI+CiAgICAgICAgICAgICAgICAgIDxzdEV2dDphY3Rpb24+Y29udmVydGVk&#10;PC9zdEV2dDphY3Rpb24+CiAgICAgICAgICAgICAgICAgIDxzdEV2dDpwYXJhbWV0ZXJzPmZyb20g&#10;YXBwbGljYXRpb24vcG9zdHNjcmlwdCB0byBhcHBsaWNhdGlvbi92bmQuYWRvYmUuaWxsdXN0cmF0&#10;b3I8L3N0RXZ0OnBhcmFtZXRlcnM+CiAgICAgICAgICAgICAgIDwvcmRmOmxpPgogICAgICAgICAg&#10;ICAgICA8cmRmOmxpIHJkZjpwYXJzZVR5cGU9IlJlc291cmNlIj4KICAgICAgICAgICAgICAgICAg&#10;PHN0RXZ0OmFjdGlvbj5zYXZlZDwvc3RFdnQ6YWN0aW9uPgogICAgICAgICAgICAgICAgICA8c3RF&#10;dnQ6aW5zdGFuY2VJRD54bXAuaWlkOjAyODAxMTc0MDcyMDY4MTE4MDgzOUJFMEI3Q0E1OTZGPC9z&#10;dEV2dDppbnN0YW5jZUlEPgogICAgICAgICAgICAgICAgICA8c3RFdnQ6d2hlbj4yMDE4LTA4LTA5&#10;VDExOjI4OjMzKzAyOjAwPC9zdEV2dDp3aGVuPgogICAgICAgICAgICAgICAgICA8c3RFdnQ6c29m&#10;dHdhcmVBZ2VudD5BZG9iZSBJbGx1c3RyYXRvciBDUzYgKE1hY2ludG9zaCk8L3N0RXZ0OnNvZnR3&#10;YXJlQWdlbnQ+CiAgICAgICAgICAgICAgICAgIDxzdEV2dDpjaGFuZ2VkPi88L3N0RXZ0OmNoYW5n&#10;ZWQ+CiAgICAgICAgICAgICAgIDwvcmRmOmxpPgogICAgICAgICAgICAgICA8cmRmOmxpIHJkZjpw&#10;YXJzZVR5cGU9IlJlc291cmNlIj4KICAgICAgICAgICAgICAgICAgPHN0RXZ0OmFjdGlvbj5jb252&#10;ZXJ0ZWQ8L3N0RXZ0OmFjdGlvbj4KICAgICAgICAgICAgICAgICAgPHN0RXZ0OnBhcmFtZXRlcnM+&#10;ZnJvbSBhcHBsaWNhdGlvbi9wb3N0c2NyaXB0IHRvIGFwcGxpY2F0aW9uL3ZuZC5hZG9iZS5pbGx1&#10;c3RyYXRvcjwvc3RFdnQ6cGFyYW1ldGVycz4KICAgICAgICAgICAgICAgPC9yZGY6bGk+CiAgICAg&#10;ICAgICAgICAgIDxyZGY6bGkgcmRmOnBhcnNlVHlwZT0iUmVzb3VyY2UiPgogICAgICAgICAgICAg&#10;ICAgICA8c3RFdnQ6YWN0aW9uPnNhdmVkPC9zdEV2dDphY3Rpb24+CiAgICAgICAgICAgICAgICAg&#10;IDxzdEV2dDppbnN0YW5jZUlEPnhtcC5paWQ6MDI4MDExNzQwNzIwNjgxMTgwODM4RDA3MDREQ0Y1&#10;NEE8L3N0RXZ0Omluc3RhbmNlSUQ+CiAgICAgICAgICAgICAgICAgIDxzdEV2dDp3aGVuPjIwMjAt&#10;MDItMTFUMTA6MzI6MTIrMDE6MDA8L3N0RXZ0OndoZW4+CiAgICAgICAgICAgICAgICAgIDxzdEV2&#10;dDpzb2Z0d2FyZUFnZW50PkFkb2JlIElsbHVzdHJhdG9yIENTNiAoTWFjaW50b3NoKTwvc3RFdnQ6&#10;c29mdHdhcmVBZ2VudD4KICAgICAgICAgICAgICAgICAgPHN0RXZ0OmNoYW5nZWQ+Lzwvc3RFdnQ6&#10;Y2hhbmdlZD4KICAgICAgICAgICAgICAgPC9yZGY6bGk+CiAgICAgICAgICAgICAgIDxyZGY6bGkg&#10;cmRmOnBhcnNlVHlwZT0iUmVzb3VyY2UiPgogICAgICAgICAgICAgICAgICA8c3RFdnQ6YWN0aW9u&#10;PnNhdmVkPC9zdEV2dDphY3Rpb24+CiAgICAgICAgICAgICAgICAgIDxzdEV2dDppbnN0YW5jZUlE&#10;PnhtcC5paWQ6MDQ4MDExNzQwNzIwNjgxMTgwODM4RDA3MDREQ0Y1NEE8L3N0RXZ0Omluc3RhbmNl&#10;SUQ+CiAgICAgICAgICAgICAgICAgIDxzdEV2dDp3aGVuPjIwMjAtMDItMTFUMTE6MjI6NTcrMDE6&#10;MDA8L3N0RXZ0OndoZW4+CiAgICAgICAgICAgICAgICAgIDxzdEV2dDpzb2Z0d2FyZUFnZW50PkFk&#10;b2JlIElsbHVzdHJhdG9yIENTNiAoTWFjaW50b3NoKTwvc3RFdnQ6c29mdHdhcmVBZ2VudD4KICAg&#10;ICAgICAgICAgICAgICAgPHN0RXZ0OmNoYW5nZWQ+Lzwvc3RFdnQ6Y2hhbmdlZD4KICAgICAgICAg&#10;ICAgICAgPC9yZGY6bGk+CiAgICAgICAgICAgICAgIDxyZGY6bGkgcmRmOnBhcnNlVHlwZT0iUmVz&#10;b3VyY2UiPgogICAgICAgICAgICAgICAgICA8c3RFdnQ6YWN0aW9uPmNvbnZlcnRlZDwvc3RFdnQ6&#10;YWN0aW9uPgogICAgICAgICAgICAgICAgICA8c3RFdnQ6cGFyYW1ldGVycz5mcm9tIGFwcGxpY2F0&#10;aW9uL3Bvc3RzY3JpcHQgdG8gYXBwbGljYXRpb24vdm5kLmFkb2JlLmlsbHVzdHJhdG9yPC9zdEV2&#10;dDpwYXJhbWV0ZXJzPgogICAgICAgICAgICAgICA8L3JkZjpsaT4KICAgICAgICAgICAgICAgPHJk&#10;ZjpsaSByZGY6cGFyc2VUeXBlPSJSZXNvdXJjZSI+CiAgICAgICAgICAgICAgICAgIDxzdEV2dDph&#10;Y3Rpb24+c2F2ZWQ8L3N0RXZ0OmFjdGlvbj4KICAgICAgICAgICAgICAgICAgPHN0RXZ0Omluc3Rh&#10;bmNlSUQ+eG1wLmlpZDowNzgwMTE3NDA3MjA2ODExODA4MzhEMDcwNERDRjU0QTwvc3RFdnQ6aW5z&#10;dGFuY2VJRD4KICAgICAgICAgICAgICAgICAgPHN0RXZ0OndoZW4+MjAyMC0wMi0xMVQxMTo0MTo1&#10;MCswMTowMDwvc3RFdnQ6d2hlbj4KICAgICAgICAgICAgICAgICAgPHN0RXZ0OnNvZnR3YXJlQWdl&#10;bnQ+QWRvYmUgSWxsdXN0cmF0b3IgQ1M2IChNYWNpbnRvc2gpPC9zdEV2dDpzb2Z0d2FyZUFnZW50&#10;PgogICAgICAgICAgICAgICAgICA8c3RFdnQ6Y2hhbmdlZD4vPC9zdEV2dDpjaGFuZ2VkPgogICAg&#10;ICAgICAgICAgICA8L3JkZjpsaT4KICAgICAgICAgICAgICAgPHJkZjpsaSByZGY6cGFyc2VUeXBl&#10;PSJSZXNvdXJjZSI+CiAgICAgICAgICAgICAgICAgIDxzdEV2dDphY3Rpb24+Y29udmVydGVkPC9z&#10;dEV2dDphY3Rpb24+CiAgICAgICAgICAgICAgICAgIDxzdEV2dDpwYXJhbWV0ZXJzPmZyb20gYXBw&#10;bGljYXRpb24vcG9zdHNjcmlwdCB0byBhcHBsaWNhdGlvbi92bmQuYWRvYmUuaWxsdXN0cmF0b3I8&#10;L3N0RXZ0OnBhcmFtZXRlcnM+CiAgICAgICAgICAgICAgIDwvcmRmOmxpPgogICAgICAgICAgICAg&#10;ICA8cmRmOmxpIHJkZjpwYXJzZVR5cGU9IlJlc291cmNlIj4KICAgICAgICAgICAgICAgICAgPHN0&#10;RXZ0OmFjdGlvbj5zYXZlZDwvc3RFdnQ6YWN0aW9uPgogICAgICAgICAgICAgICAgICA8c3RFdnQ6&#10;aW5zdGFuY2VJRD54bXAuaWlkOjAxODAxMTc0MDcyMDY4MTE4QzE0OURGRjhGNEZFMTAyPC9zdEV2&#10;dDppbnN0YW5jZUlEPgogICAgICAgICAgICAgICAgICA8c3RFdnQ6d2hlbj4yMDIwLTAyLTEyVDA5&#10;OjM1OjA5KzAxOjAwPC9zdEV2dDp3aGVuPgogICAgICAgICAgICAgICAgICA8c3RFdnQ6c29mdHdh&#10;cmVBZ2VudD5BZG9iZSBJbGx1c3RyYXRvciBDUzYgKE1hY2ludG9zaCk8L3N0RXZ0OnNvZnR3YXJl&#10;QWdlbnQ+CiAgICAgICAgICAgICAgICAgIDxzdEV2dDpjaGFuZ2VkPi88L3N0RXZ0OmNoYW5nZWQ+&#10;CiAgICAgICAgICAgICAgIDwvcmRmOmxpPgogICAgICAgICAgICAgICA8cmRmOmxpIHJkZjpwYXJz&#10;ZVR5cGU9IlJlc291cmNlIj4KICAgICAgICAgICAgICAgICAgPHN0RXZ0OmFjdGlvbj5zYXZlZDwv&#10;c3RFdnQ6YWN0aW9uPgogICAgICAgICAgICAgICAgICA8c3RFdnQ6aW5zdGFuY2VJRD54bXAuaWlk&#10;OjAyODAxMTc0MDcyMDY4MTE4QzE0OURGRjhGNEZFMTAyPC9zdEV2dDppbnN0YW5jZUlEPgogICAg&#10;ICAgICAgICAgICAgICA8c3RFdnQ6d2hlbj4yMDIwLTAyLTEyVDA5OjM1OjI0KzAxOjAwPC9zdEV2&#10;dDp3aGVuPgogICAgICAgICAgICAgICAgICA8c3RFdnQ6c29mdHdhcmVBZ2VudD5BZG9iZSBJbGx1&#10;c3RyYXRvciBDUzYgKE1hY2ludG9zaCk8L3N0RXZ0OnNvZnR3YXJlQWdlbnQ+CiAgICAgICAgICAg&#10;ICAgICAgIDxzdEV2dDpjaGFuZ2VkPi88L3N0RXZ0OmNoYW5nZWQ+CiAgICAgICAgICAgICAgIDwv&#10;cmRmOmxpPgogICAgICAgICAgICA8L3JkZjpTZXE+CiAgICAgICAgIDwveG1wTU06SGlzdG9yeT4K&#10;ICAgICAgICAgPHhtcE1NOkRlcml2ZWRGcm9tIHJkZjpwYXJzZVR5cGU9IlJlc291cmNlIj4KICAg&#10;ICAgICAgICAgPHN0UmVmOmluc3RhbmNlSUQ+eG1wLmlpZDowMTgwMTE3NDA3MjA2ODExOEMxNDlE&#10;RkY4RjRGRTEwMjwvc3RSZWY6aW5zdGFuY2VJRD4KICAgICAgICAgICAgPHN0UmVmOmRvY3VtZW50&#10;SUQ+eG1wLmRpZDowMTgwMTE3NDA3MjA2ODExOEMxNDlERkY4RjRGRTEwMjwvc3RSZWY6ZG9jdW1l&#10;bnRJRD4KICAgICAgICAgICAgPHN0UmVmOm9yaWdpbmFsRG9jdW1lbnRJRD54bXAuZGlkOjAxODAx&#10;MTc0MDcyMDY4MTE4QzE0RjE3Mzk5QTg3QTJBPC9zdFJlZjpvcmlnaW5hbERvY3VtZW50SUQ+CiAg&#10;ICAgICAgIDwveG1wTU06RGVyaXZlZEZyb20+CiAgICAgIDwvcmRmOkRlc2NyaXB0aW9uPgogICA8&#10;L3JkZjpSREY+CjwveDp4bXBtZXRhPg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Cjw/eHBhY2tldCBlbmQ9InciPz7/7gAOQWRvYmUAZMAAAAAB/9sA&#10;hAABAQEBAQEBAQEBAQEBAQEBAQEBAQEBAQEBAQEBAQEBAQEBAQEBAQEBAQEBAgICAgICAgICAgID&#10;AwMDAwMDAwMDAQEBAQEBAQIBAQICAgECAgMDAwMDAwMDAwMDAwMDAwMDAwMDAwMDAwMDAwMDAwMD&#10;AwMDAwMDAwMDAwMDAwMDAwP/wAARCAgTDbQDAREAAhEBAxEB/8QA5gABAAMAAwEBAQEBAAAAAAAA&#10;AAkKCwYHCAUEAgMBAQEAAgIDAQAAAAAAAAAAAAAABgcEBQIDCAEQAQABBAIBAwMBAwUKCQgAFwAD&#10;AQIEBQYHCBESCRMUCiExIhUjFrd4ObV2thd3lzhYGRpBMiTV1jfXmFlRQjOVGKjoaWE0JSaWV4i4&#10;YlPTVthSQzUn1GNENshJEQEAAQIDAwUJCwkGBQQDAAMAAQIDEQQFITEGQVFhcRKBkaGxIjJyEwfB&#10;QlJigpKisjMUNdHC0iNzVHQVF/CTJDQWNlOjs+Nk4UODw/Fj0yVEJv/aAAwDAQACEQMRAD8Ap1PS&#10;byu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+hqtTtd7scTUaTWbDc7bPlpBg6vVYW&#10;Tsdjmz1pW6kOJhYkc2Tky1ttrX22W3V9KPlVVNMdqqYimOWXKmmquqKaImap5I2y9+dTfEx8l3d1&#10;mPkdd+EHkbna/LjpLh7vknW286945mxVujtpJhcl7Dh4roMuz1kp+seTdT9K/wD6t3pqr+u6Nltl&#10;7M2YnmiqKp71OMtvl+HtczW2zlb80zyzTNMd+rCPCkc60/Fu+Wjnn2teTcC6a6asyLo6X39l908b&#10;2P2lkk1kdZMqPqODtSalscd31LrY7ZL6WW1pS2t/pZXUXuNtCteZVcuejRP53ZbuxwFxDe+0otWv&#10;Srifqdt7x4B+HX5HbGuL/jS8yekuHW3/AEvva8A6/wCd9lVx/W/EpN9rTkWZ1RTM+nHfPW331g99&#10;0cdK+2kl10Wsu+0DJx9hl7lXpVU0+LtNtZ9m2dq/zGZtU+jTVV4+w9f8O/Dk6VwbYKdg+b/aPJ7r&#10;ZMOuTXh3T/E+C2yxWSyV2FkFu75l2LXHkyoa2Ww3XVlpBdbW662al1Lbdfc9oOZn7LLUU9dc1eKK&#10;WytezXKx9tmrlXo0RT46qv7c70lxr8RT44tXTFm5F3H5icpyorcimVBdz3qHS6bKrJdLTHutw9f0&#10;fdt8e7Hius/ZsLqXyW1urT23fTph18e6vV5lvL0x6Ncz9fDwM2j2daJTtru5mqfSoiPBRj4Xb2q/&#10;FX+KXXYluNl6jyC3s1JL767Da9yXw5d1t9fW2K6zScZ02B9OL9lvpBS7/wAtaserjjXJnGJtR1Uf&#10;lmWTTwBw/EYTF6Z6a/yRDn+D+MR8QWJiQY2R0h2Hs5oY6WSZ+d3r2tHl5V1K1r9WezW8l1+BbJX1&#10;9P5KCO39P2OqeM9fmcYu0RHoU+7DujgXhyIwm1XM8/rK/cmH6/8Adkfh8/8AtBc4/wA/Hcf/AExf&#10;P9Z8Qf8AFp+ZR+R9/wBC8N/8Gr+8r/ScPzPxa/iWycrIyIeB9z6+GaW+SPBw+6+S34uJZdWtbYMe&#10;/YQ52bdFHT9LayzS3+n7bq1/V2RxtrsRhNVufkQ6p4C4emcYouxHpy6q3X4lPxibSCkWDzvy943J&#10;TJpPXJ0vanWs890VLJbfs628i6U3+N9tW6Sl3rSOk3rHb+/6e6l3fTx3rVM7acvPXTV7lcOir2ea&#10;FVGEV5mnqrp92iXn3ln4eXilmRyU4L5b+QvHJq25H0r+Wcb635pHZddJZXFrJFp9VwK6W2GKl1JK&#10;Uvs+pdWlaVspT21y7ftAz0fa2LU9U1R45qYdz2bafP2WYvU9cU1eKKXlLnX4bvNMX7ibrPzy4vu/&#10;ddfdi6/nXQe24t9G2stKWQZG44/2nzD7m6yCta1ltwYfdfT0+nbSvrTOte0G3P22Vqj0a4nwTTHj&#10;a677NbsbbGbpn0rcx4YrnxPD3Yv4mPyZ8RjnyeG8v8Xu1oLbb7sbC412Ty/j28l9kdl3snxee9cc&#10;X0mPLLLW62yluyls9KUrddZ6+lNlZ470a5suU37c9NMTH0apnwNXe9nmuW9tqqxcjoqmJ+lTEeFH&#10;j2v8Efy2dO/dSck8JO1OR4uN93fZldUT8T7o+8x8X9fuMXX9T8j5juK/cx1pdFDJjR5N/r7fpUvp&#10;dbTbWOJ9BzHmZmiJ+NjR9aIj3GlzHCfEWW8/K3Ko+JhX9SZnwYo1+xune3entn/BO2+rOx+rdz9S&#10;+L+E9jcH5NwjZ/Vj9ffH9hybV6zK+pZ6V9aez1o3NnMZfMU9qxXRXTz01RMeCZaS9lszlquzmLdd&#10;urmqpmmfDEOuHa6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H2+Oca5HzDea3jHEdBu+U8k&#10;3OTbh6fj3HNVnbvebbMutuvtxdbqdZBlZ+dk3WWVrSyKO+6tKVr6fo4110W6ZruTFNEb5mcIjrmX&#10;Oiiu7XFu3E1VzuiIxmeqITKeNv49XyteSket2mB43Z3THE9l7K05Z5EbrC6njxLJLaXxy5XCdlbm&#10;9s1gksr7qSQ8dlsrT/h/WnrHs5xXoeTxpm9Fy5HJbjteHzfpJLkeDuIM9hVFibVueW5PY+jPl/RT&#10;yePn4duust1+y8q/MXNyL7rYv4rwzx84NBhWxXelKz01/ZvY8mfXItrWtbbKycSi9PT3VpX19tIx&#10;m/aBO2Mjl46JuVfm0/pJbk/ZtTsq1DMz0026fzqv0E2vRv45/wASnR9uFk18ba9wb7CtjpXkPeXN&#10;eU8+uzK2UupW7N4lZsNP1rLdJW71u9NHbT9KelKU/RG8zxdr2Zxj13q6Z5KIinw7avpJTlOC+Hcr&#10;hPqPWVxy3Kpq8Gyn6KXLq/ozpPpDV00fS/T3VnUOlpFSCmn6v6+4lwDV0gpdS+kNNfxTUanEpFS+&#10;lK0t9np609Whv5nM5mrtZm5Xcq56qpqnwzKRWMplcrT2Mrbt26eammKY8EQ7TdDIAAAAAAAAAAAA&#10;AfI3vH9DyjVZmi5NpNRyLR7GK6DYabe63D2+qzoLqel0OZrthDkYmVFdT9tt9l1KuVNdVFXaomYq&#10;jljZLjXRRcpmiuIqonfExjHeRrd4/C38WnkLZlXdheFHSuBsMv1vm3nV+jy+kt9Jlet19ubk7fp3&#10;P4Nl7HKtku911cq6e2WlKWyW32futxluItbyn2WZuTHNVPbjvV9rwNHmuGNAzn22VtRM8tMdie/R&#10;2ce6hf78/EL8POZWZmd48eQ3d3SG2n+rJBrOa4PGe5+GYt1a3XQ4+JgWx9d8uhgpSvsrfPusy+lP&#10;Sv61pWlZFlePtQt4Rm7Vu7TzxjRP50eCEZzns5027jOSvXbVXNVhXT+bP0pQUeR34rnyY9O0z9n1&#10;NF1L5P8AHoLppcWPrrmkPD+b/YxXUp9bY8T7Ri4jrLcy6P1vpja3b7WS6lPbZW6+tLaybJ8b6NmM&#10;Kb/rLNfxoxjv04z34hE87wBrmWxqy/q79HxasKu7FeEdyJlA13h4y+RPjRvreM+QfR/avS+7lkvs&#10;xMPsrgvI+IW7OkdK3XTabL3WvxMLd4lbaets2JJNDdb+tt1aJRls7lM5T28pdouU/FqicOvDd3US&#10;zWRzuRr9XnLVy1X8amYx6sd/cdHMli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04eHmbHMxdfr8X&#10;Jzs/OyYMPBwcOCXKzMzMypbYMbFxcaC2+bIycia+2yyyy2t191aUpStakzERjOyIfYiapwjbMpwP&#10;D/8AHe+Tny3t1e9u6di8duutjbBkW888j8vO6+vnw5KQT/V1PXsWt2/aOxuyMGekuJNfpsfW5NfS&#10;37uyla3UjWocWaLkMafWeuux7235Xfqxinr249CVabwZruo4V+q9TZn31zye9ThNc9HkxE860P4n&#10;/iWeFnVt2t33lR2d2P5R8hgjjky+KaqSfpbqq+WSK6s2PkYPFtvseydl9pNdbSLIj5Jr7JaWVukx&#10;qUv+nZCs9x3qN/GnI0UWKOefLq8Mdn6M9aeaf7PNLy+FeoXK8xXzR5FHgmap+dHUsbePviT4xeKW&#10;g/m144dDdWdMauTGtxc6TgXDtNpNxuorL7ZLb+Sckhxq8i5Rk++O2v1tjlZU1fZbSt3pbb6RHN5/&#10;O56vt5y7Xcq+NMzEdUbo7kQmmT07IafR2MlZt2qfi0xEz1zvnuzL0OxGaAAAAAAAAAAAAAAAAAAA&#10;AA45yzh3Eee6HP4rzni3HOacY2kdItnxzlmk1nItDsYqV91I8/T7jFzNfmR0r+vpJHdT1c7dy5aq&#10;iu1VNNcbpiZie/DhctW71E27tNNVud8TETE9ydiDDyr/ABs/i68l6bLbcc6p2/jHzbNtvvs5J467&#10;eLiWjtyKXVlx7JusNxhcg6yx9fZLdWkket1esnkiurbSeytsd1kmyPGGtZPCmuuL1uOS5GM/OjCr&#10;vzPUimocEaDnsaqLc2Ls8tucI+bONOHVEdasX5efieebnTtu25J4vc74D5V8RxLsjIxuNVkh6n7f&#10;sw7KT5FLLePcn2eXwTdVxcaOkdbsfkMeXlTVp9HCp7vbbM8hx1puYwoztNdi5z+dR34jtR83COdB&#10;NR9nuq5bGvIV0Zi3HJ5lfemezPcqxnkhWv7j6J7p8eeZZnXve3VPYPUHNsG6T63GexuJbviO2khj&#10;krFTNwsbdYWHXZauetPdDl49ZcaeOtt8cl9l1t1Zhl81ls3b9blblFy3PLTMTHg5ehCMzlM1k7s2&#10;c3brt3Y5KomJ8O+Onc6od7H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dvdJdA93eSXOcHrPoHqjn3cHPNh&#10;bSWHjHX3GNrybZQYdJY4ZtpsrNZjTxafSYd0ttcjOy7oMPGsr75ZbLaVrTozOay2TtTezVyi3ajl&#10;qmI7m3fPRG1k5XJ5rPXYsZO3XcvTyUxMz1zhujnmdkLXvg5+JH3Nzmmo5l56dt4XSnHpbosnI6d6&#10;eytNzTtOfH93pJhbzn+TDs+uOG5npT3W3YEHKbLrK0pdWK/1ttgup8eZe1jb0u3Nyv4deMU9ynzp&#10;7vZWDpXs7zN3C7q9yLVHwKMKq+7Vtpp7nbW8fD34t/BDwTw8Svjl48cK41yzHgpDkdo8hxpOb9sZ&#10;911l9uVff2Fyu/a8i1kGbdfW6XD10uFr/X0pZj222220gWoa3qepz/i7tU2/gx5NPzYwieucZ6Vj&#10;aboGk6TEfcrNNNz4c+VX86cZjqjCOhIC1TcAAAAAAAAOK8r51wjgeFZsuc8x4rwzXSe72Z/K+Q6j&#10;juFf7ZcaC72ZW4zMOC72z5kNlfS79L5bKftut9edu1cuz2bVNVU9ETPiddy7asx2rtVNNPTMR43j&#10;rmfyjfG71/8AUs5X53eJeDkxWXSS67D78603u4jstx/urbpNNoOR7TbWfWg9KxesPrNWtKWe66tK&#10;V2FvRNYu/Z5W/MehVEd+YiGtu69oln7TN5eJ5vWUzPeiZl5g5P8AkCfD3xG7It2vm1wrLrjSY8cl&#10;eMcB7n5tbddkxWSx1x7+Gda7+zLjtskpSS6Kt9sV3rbfW26laUzaOFeILnm5aru1UR46oYFzjDhu&#10;352aonqprq+rTLpTdfk2/D3q659MHyA5tySmHbJdj10vQ3c0FNrWy33W2YH84uF6Gsd0tf3bfuqY&#10;1KV/41aU/Vk08GcQVYY2qY666NnemfAxauOuG6ccL1VWHNbr29+mPDg4J/vTfxN//nf3h/mW3X/O&#10;Lt/0TrvwbXz4dX+vuHvhXfmT+U/3pv4m/wD87+8P8y26/wCcT/ROu/BtfPg/19w98K78yfyvvab8&#10;oP4i9pbkXZ3bPaXHKw3R0js3PR3YM92VS+l9brsevHtbvbLbYq20pd9Wsda+6ntpd+vpxq4L16nd&#10;bonqrp92Yc6ePOHKt9y5T126vciXbvHfyMvht5H9COHzExNTly4n3UuJyLpXyI0f2vp7KX40+xzu&#10;pY9LJlx3SUp7IcqX3ela2VupStWPXwjxDR//AK+MdFdufzsfAyKONOGq92ZiJ6aLkeHsYeF6R4h8&#10;xfxZc4kjj0vnt4yYV0v/ABa8v7Q0PXsdP+TX5f8AKS8+n41FD/JWVp+/W3+V9I//AElaW1w7nD+t&#10;2vOyt6eqmavq4s63xLoF3zc3Yjrqin62D2BwDyQ8eO2LobOrO+ul+yr8i6y3Ht4B2jwfmV090lYa&#10;R2w28d3uxrLdfXJjpSlvr6/Ut9P+NT1193J5ux9vauUelTVHjhsbOdyWY/y961X6NdNXimXdDHZQ&#10;AAAAAAADqTujoPpLyN4Xl9d99dUcA7f4Rm/Uuk432FxbT8p1sGRJFdDTP18e1xcm/VbWGO+v0svF&#10;uhyobvS6OS26lK078tmszlLnrsrcrt3I5aZmPFvjonYxs1k8rnbU2c3bouWp5KoiY7mO6emNqrb5&#10;ufiW+NfZkO35b4Qdm7vxy5jdFNkYXWPYOTuex+m9jl0+rdDg4vIMvIzezuDxTyS0+rlyT8lsjsjp&#10;bHhW+tbk203jvOWcLepURet/Cpwpr73m1dXk9aBap7PMjfxuaVcmxc+DVjVRPd86nr8rqU6/Nj4r&#10;/Ob4/tpPZ5G9H8g1PC651+Dqe3+I0/np1DvbvfW3FuxucaSObC0uXsbba3wYG4s1m1vstuuri20t&#10;u9LA03W9M1Wn/CXYm5htonZXHyZ39cYx0q21TQNV0er/ABtqYtY7K48qiflRux5qsJ6EebbNM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7f6N8f+7PJjsLU9U9AdXc17c7D3XrfhcW4Noszd7CzEjvjsydrsrsaOuL&#10;pdHgfVtuys/Mkx8LFsr75pbLfWrHzOay2TtTfzVdNu1HLVOHcjnnmiNssnKZPNZ69GXyduq5enkp&#10;jGeueaOeZ2RyrkPx6/iXSTwaHsj5G+wp8OS76Odd429PbnGumj9t/vpruxO3cO/Lx6++lK2ZOFxq&#10;y79K0uh3FK+tKV9q3HeEzZ0ij/5K4+rR7tXzVl6N7PMYi/rVf/xUT4Kq/HFPcqXFPHnxd8d/E3g0&#10;XW3jd05wHpvhtl0EuVq+EaDE1k+6zMeKsEW05Rua2y73lu7pBX2Vztnk5eZdb+l0taK/zedzeeu+&#10;uzlyu5c56pxw6IjdEdEYQsnJ5DJafa9RkrVFq1zUxhj0zO+Z6ZmZd8sVlgAAAAOFc+7J666p45l8&#10;w7R59wrrbiOB6ffcp59ynR8O45hetK1p93u+RZ+u1mP60pWv78tP2Oy1ZvX6/V2KKq7k8lMTM96N&#10;rqvX7OXo9ZmK6aLcctUxTHfnCEOPkD+RZ8TfQP32H/7RtO6+RYX1P/rc8fuK7nsj7v6frT/kPNaR&#10;abqyf3309Lf/AKv09fX1/wCL+8kOV4S13NYT6n1dE8tcxT4NtX0UaznGnD2Txj1/ra45LcTV9LZR&#10;9JCj3j+Yvo4vvdf41+Fu2z/d9X+Hcs7x7Mw9R9L0+pbD9717wLS7v7j6nrZfd7OTxez21sp7vdS+&#10;2R5b2fVbJzmZiOiinH6VUx9VF837SaNsZHKzPNNyrD6NMT9ZEX3H+Ub8sHZ92ZHxDnXUPQmBlxSY&#10;1MTqbqLRbCeKCStbbro9p2/kdq7KDMuhr7azwSQ3WVr74qR30trbvsvwVoVn7Sm5dn41c+Kjso7m&#10;ePeIb+Pq67dmPiURPhr7coxe0/lC+Rfum/J/xkebfkzvMLLurdkaLD7f5nxnisl10F2NW7+aPFNr&#10;o+L2XVx5L7PW3Ep+7ffT/wA+713VjRdIy32OWsxPP2Ime/MTPhaLMa9rWa+3zV+Ynk7dUR3omI8D&#10;xHttzt99nTbTe7XZbrZ5Ht+42O2zsrY50/stpZZ9bLzJZsiX2WUpSnuur6Up6NlTTTTHZpiIjoaq&#10;qqque1XMzVzztfNfXEAAAAAAAB6R6x8yPLnpSsH+J7yj8huro8f6NI8bgHc3YvEsKscF8kkWPNg6&#10;LkWDh5GJS6W/1hkjuiupfdS62tLrqVw72n5DM/5ixar9KimfHDOsanqOV/y2YvW/RrqjxSkq6f8A&#10;yKvl06guw4I/KTI7M0mJbSl2i7g4D19zu3MrStntuzOUZPG8PsGS6ltlbf3dzZS73VrdSt3trTT5&#10;jhLQcxjPqOxVz0VVU+DHs+BvMtxnxHlsI+8esp5q6aavDh2vpJYulvzDfIbS/ZY3kJ4idQdiRW+k&#10;OZtOpOacv6mzro6ettuXTW8si7fwsnKtt9LpI7ZcWKW/19v0ba0pbosz7P8AKVbcpmLlHRXEVeLs&#10;e6kGV9pOcpwjOZa3X00VTR4J7fudxMt0H+VX8Y/at+Hr+0a91eNu2l+lFk5XYXX1/MOI25UtLf3M&#10;LfdTZ/OdzJiUku9tZ8zU4Ftv/GvpbZSt1I9muB9ZsbbHq71PxasJ71XZjvTKTZTj/QsxhGY9bYq+&#10;NTjHfo7U9+ITh9A+Znib5T4VuZ46eRnTncd30K5ORquCc+49uuSa2K222+6u64pDnU5NopLI77br&#10;rMzEgvpbdStaelaI1mtOz2RnDN2blvpqpmInqndPclKsnqen6hGOSvWrvRTVEzHXG+O7D0uw2cAA&#10;AAA+ftdTqt9rNhpN5rdfudNtsPJ1211G1w8bY6zZ6/Mivx8vA2GBmRzYubh5UEl1kkUll1l9l1aX&#10;UrSr7TVVTVFVMzFUbpjfD5VTTXTNNcRNMxhMTtiYVo/kB/F/8LPKD+N878ZZv/Y+7fzPuM37DiOq&#10;pt+iuRbC/wB0v09p1l9zh3cM+4vttisl45k4OFi2Vuku12VJ+lZlpXGmo5LC1nf8Rl455wrjqq5f&#10;lYzPPCDaxwHpefxu5H/DZmeaMbc9dPvfkzER8GVIDzx+J3zd+Ojc32eQvVGVf19k512DoO7eAyZH&#10;MOn+QSVlshxY7eV42HjT8Y2Wffd/yfXb7F1OynpbddHj32W1vWTpeu6bq9P+EufrcNtFWyuO5y9d&#10;OMdKrNW4e1TRav8AGW/1OOyunbRPd5J6KoiehG627S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PoanU7XfbPX6TR6z&#10;Ybrc7bMxtdqtRqcLJ2Oz2ewzJbYMTA1+BhxzZebmZU99tkcUdl1999aUtpWtXyqqmmmaqpiKY3zO&#10;6HKmmquqKaImapnCIjbMytj/ABpfiy9797fwLtTz02u88berJ/t9hh9Pae3Al775fh3fSljh31cy&#10;PP0vUWDkxyfvW5sOfu7a2Xwy6/Duutntgus8bZXK42NLiL1/4c+ZHVy1dzCOmdywtD4BzebwzGrz&#10;NjL7+xH2k9fJR3cauTCN6874s+HHjN4VddY3VvjH1BxPqnikduPdsq6TEkyeRcozceOsVm25ny7a&#10;S53KOYbf23VpTJ2OXkyWW19llbbKUtpWee1DOaje9fnblVyvp3R0REbIjqha2Q0zI6XZ+75C3Tbt&#10;8uG+emqZ2zPTMy9MsNnAAAAOru3u7unOgOHZnYPePaXAOouEYPvtyOU9i8t0fENLWeyCXIphY2bv&#10;M3CizdlNFDd9LFhrJkTVp7Y7Lrq0o78vlsxmrnqstRXcuTyUxMz4PGx8zmstk7c3s1cot2o5apiI&#10;8PL0K5vll+Vp4BdJybTj/jzxrsXy15dh2zR4+y49iX9XdUX5kUdKXY+Rzjm2tk5ZPbbkXeyk2v4z&#10;n4kttl18c91v06yS7IcD6pmcK83VRYt80+VV3o2d+qJ6EL1D2gaPlcaMnTXmLkcseRR86qMe9TMd&#10;KtR5SflBfJp35dtdR1jyPgvivwrOtkxodd1DxqDZ81vwL6230t2HZHO6cj3GPs7b6f8A03pINFd7&#10;aUtpbT96t0wyXBejZXCq9FV+5Hw5wj5tOEYdE9pCM/x5rucxpsVUZe1PJRGNXdqqxnHpp7KBrtbu&#10;vuPvbkl/Me7O1ux+3eWSfWpXknZnNeSc53dtk8n1ZYotlyXZbLLhgvkpSv07L7bKelPSn6USixls&#10;vlaPV5a3Rbt81MRTHgwRLMZrM5uv1uauV3LnPVVNU9+Zl1i7mOAAAAAAAAAAAAAAAAA/ZrtjsNRn&#10;4e11OfmavZ67JhzNfsddlT4Wfg5mPfbLj5WHmY18WRjZMEltLrL7LrbrbqUrStKvkxFUdmqImmX2&#10;mqaZiqmZiqOWEt/jJ87vyk+K9ddgcR8pOX9j8R190dv8xe+qR9zaGbEhtijh1kG15lXN5zodXBHD&#10;bbHBqdxr7Y7f0t9KVrRoc7wxomexm5YpouT76jyJ68I8mZ64lI8jxZr2n4RbzFVduPe3PLjqxq8q&#10;I6phY98UvzAOE7a/V6DzU8YtrxDJlvihz+y/HjbU5JoLZJqW2Vycnq7nWwwt9qNbiy0rfLfj8j3G&#10;TWK6v04L77KWyRHPcAXaca9OvRVHwbkYT86nZPzY6010/wBo9qrCjVLE0z8K3OMfMq2xHypnoWd/&#10;FL5IvB3zbwoZfGfyR647F3MkF2RPwWuzm4t2bgRR2+6aXP6y5jjaDncGJDdbdbXJ+wri31trWyW+&#10;n6oXntH1PTZ/xlmuin4WGNPzoxp8OKdafrelapH+Bv0V1fBxwq+bOFXdwwe3mtbUAAAB8bkPHeP8&#10;u0W44tyzRabk/GOQ63M02/45yHWYW60W81GxgvxdhqtxqNlBk6/Z63OxpLo5oJo74pY7q23W1pWt&#10;HKiuu3VFduZpricYmJwmJ54nkca6KLlE27kRVbqjCYmMYmOaYnfCp38k34r3Q/eH8f7T8Ct1qvHD&#10;tDI+tscnpvfVz8voTlWZX60ssOglxothyLqXOzJpfW23Fs2WkspHZBDr8Kyt01s60fjfNZbCxqkT&#10;esfDjz46+Sru4Ty4zuV7rfAOUzWOY0iYsX9/Yn7OerfNHcxp5Ipjeos+TniX5GeGvZef1H5L9Tcq&#10;6n5zhfWlxsHkGLHJquQa+Ge7Gru+Icm102bxvmPH5JrK22Z2sy8rFuvpW33+6lbaWZks/lNQsxmM&#10;ncpuWp5t8dExvieiYiVUZ7Ts7pl+ctnrdVu7HPunpiY2VR0xMw86sth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JPvjm+&#10;I/zA+TDlX2/SfD4+OdT6fax67nHffO7MzU9Z8WusrjS5+uwMyPHlzOacux8PJskt1GrjnntrLFdl&#10;X4kEn3Ful1fXtP0ajHM1Y35jyaKdtU/kjpnuYzsb7ReHdS1y5hlaezl4nyrlWymOj409Ed3CNrRP&#10;+Nb4T/Db41dTgb7g/HP8a/kBfg/Q33kP2PrdflcvpLkQVi2GJ1/p7fudV1jx/IrJJZSDAuk2E2Pf&#10;SLNz83223Kl1jiPUNYqmm7Pq8rjst0zs+VO+qevZzRC5tD4X0zQ6YrtU+szmG25VG35MbqY6tvPM&#10;pgGgSQAAABGt5u/Lj4FfH9i52H393hpL+xcXGrPjdJ9d1g553HnX341cvDhyeHanLtt4lFtIaf8A&#10;JczkGTp9dNX9Lcj19W403QdU1WYnK2p9T8OryaO/O/DlinGeho9U4i0jR4mM5dj13wKfKr+bG7Hk&#10;mqYjpU+fNj8s7yi7Sl23E/Cvrfj/AI1cNl+ti43YvNYNT2X3LnQVu9I8/D1+fiTda8LvngurbJjX&#10;YXIJYrqUvizba+npP9N4EyVjCvUa5vXPgxjTR+lPXjT1K41T2h5/MY29Loixa+FVhVX3vNp6sKut&#10;V97n797v8i+X5HPu+u2uw+4eZZH1La8i7F5bu+WbLHglvpJXC18u5zMq3V62y6lKR4uNSLHitpS2&#10;yy22lKUmuXyuWylv1WVt0W7fNTER4t6B5rOZrO3PXZu5Xdu89UzM9zHdHRGx1G72MAAAAAAA/wB8&#10;XFyc7Jx8LCx58vMy54cXExMWGTIycrJyJLYoMfHgitvlnnnlvpbZZbSt111aUpStakzERjO59iJm&#10;cI2zLvjinid5Tc8isn4P409/8zgkjpLHNxTpvsXkUV8V012PbJZJqOOZll0d2RZWOlaV9K30rb+2&#10;noxbmeyNrZdvWqZ6a6Y8csu3p2oXttqxeqjooqnxQ9A6b4o/k33tuRfg/H95iQUxro7ZKbnx37T4&#10;5ddWWl9bft7OQ8Y1d+VbSllfdWKl9LP093p609cSrXNGp35rL9y5TPimWZTw/rte7J5nu2648cQ7&#10;IwfhN+V7YYkGbj+CXfccOTHSSOzO45h6zLttrWtPSfX7LZ4mfiyfp/xJY7Lv/oOqeI9CicJzVrv4&#10;u+OF+IZjGMpew6sPHL9f+xB+WT/UV7w/9V6X/nt8/wBSaF+9Wu/P5H3/AEtxD+6Xe9H5XG9x8Nfy&#10;o6PJsxM3wL8lJ5ZILci2/T9c7XkONSO+SWKlt+boKbPDinpdDWtYrpKS221turbS262teVPEOh1R&#10;jGas92qI8bhVwzr9M4TlL/cpmfFi6g3/AMb/AMhnFfdXkfgl5jaWKmXJg2ZWx8Z+58bBnyo/qVui&#10;xM+/hdMLM91sV11t0Ul9t9lPdbWtv6sijV9Jr8zNZef/AJKPysavRNZt+flMzH/xV/ovNfLerOz+&#10;A223c66455wq2+OGWy7lvEOQ8ctuiyJZYYJLa7jXYdLo55oL7LK0/S66y6lPWtKsy3fs3fsq6auq&#10;YnxMG5l79n7WiunriY8cOBu10gAAAAAAP2a7Y7DUZ+HtdTn5mr2euyYczX7HXZU+Fn4OZj32y4+V&#10;h5mNfFkY2TBJbS6y+y62626lK0rSr5MRVHZqiJpl9pqmmYqpmYqjlhO34X/ka/JR4i10/HuQdlQe&#10;UHV2ukxoZOD+Qlc/lW/xtbZf6ZMHH+18fKxux8DLriekWLTYZu312HSyz2YVbaXWXxnUeEdHz+Nd&#10;FHqL8++t7I7tPm9eERM86W6ZxrrenYUV1+vy8e9ubZw6K/O6sZmI5lvvwc/Jk+Pjyuu0vEu29zsP&#10;EDtjY3Y+JdpO4c/Dn6v2GynrbbWPQdz4MOJx3Gw7K3Up9XkWNxyt137tlt/6VrANT4N1XI43LERm&#10;LEctHnd2jf8AN7Sx9K450fUMLeYmctmJ5K/Nmeivd86KVh3WbPW7rXYO302wwdtqdniQZ+t2msy8&#10;fP12wwcqO2bFzMHNxZJcbLxMmG+l8ckd11l9taVpWtKonVTVTM01RMVRySmVNVNVMVUzE0zGyY3S&#10;/c+PoAADzt5PeJvjv5ldX7Pp3yV6r4x2pwTY/Vmgwt7i32bXj2zkxpcSzf8AEOR4MmLyDiHI8aCa&#10;62LP1uTjZVtt11vvrZddbXLyWfzenXozGTrqouxzbpjmmN0x0TGDCz+n5LU7E5bPW6blmeffE88T&#10;viemJiVBn5Tvxk+/fFezknc/hhJyPyV6Dw78rZ7PgNmFbm9+daaql18l10um1ONDB2px/X2e2l+b&#10;qMeLaRWXe6bXfQimy1paJxnlc9hl9Rws5r4XvKp6582eidnTjsVHr/Auc0/tZrTO1fycbZp/9ymO&#10;qPPiOeNvPThjKrHdbdZddZfbdZfZdW2+y6lbbrbra+l1t1tfStt1taelaV/YmyAv5Hw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B+zXa7YbjYYGp1OBmbTa7TMxddrNZrsWfN2Gx2GbPZjYWBgYWNZLk5eZl5MtscUUdt18l91LbaV&#10;rWlHyZimJqqnCmN8uVNNVVUU0xM1TOERG+ZXMfiO/F93/PbOL+QnyR4W14hwyX7HecV8WMHMytRz&#10;Tk+PdWmRBL3TucO6DYcI0+RDS2tdFr5o93LST0ysjXXxX481e69xpRa7WU0eYqubpu74j0I5Z+NO&#10;zmid6y+HeA673ZzmtxNNrfFrdVPpz72Pix5XPNO6b0PAOvuC9U8M451z1lw/jXAOA8P1kGl4rw3h&#10;+l1/HeM8e1WN7qw4Go02qx8XAwMa26+66tsdlvuvuuur63XVrWs7t27fuTevVVV3apxmZnGZnpmV&#10;r2bNrL2qbNimmizTGEU0xEREdEQ5e63YAAAiy8//AJjfBn459fl6/ufs2LlPbVMas2s6E6tu13Lu&#10;18q+SCk2JJvNTbscPV8D1eXZfS6PL32Xro8iOl1camRfbWxu9K4f1PV5xy9HZsctdWynuTvqnopi&#10;enBoNY4l0nRYmnNXO1mOS3RhNfdjHCmOmqY6MVHP5AfyXfOny9/jfCOlM/8A9kDpXP8AuMP+C9Yb&#10;rKye2eQa2T3WezlPcH22s3GD9aOv70HHsfSR+y+6Ke/Kt/erZWlcHaZkMLuZj7xmY5ao8mOqjbHz&#10;sejBVesccatqONrKz92ys8lM+XMdNeyfmxT04q62fn520zs3Z7PNy9jstjl5GfsNhn5E2ZnZ+dmT&#10;X5GXm5uXkXyZGVl5WRJdfJJfddfffdW66ta1rVLYiKYimmMIhC5mapmqqcapfkfXwAAABzfr/rPs&#10;jtnkWPxDqvr7m/ZfLMu33YnF+v8Aim+5lyLKt99kXux9JxzA2Wymt+pJbb62xV/eupT9taOu7es2&#10;KPWX66aLfPVMRHfl22bF/MV+ry9FddyeSmJqnvRjKZfoP8cf5Zu+LMPPl8esTpPj+b9L2b/vzmeh&#10;4DfB9Stvu+84XiTch7Ow/oWXe6/6mit/T1pb7r6VtR7NcXaFldnrfWVxyURNXh2U/SSbJ8FcQ5vC&#10;fUxaonluVRT9HbV9FMz0p+HPynIsxc7yM81NBqJLfZ97xfpTq/Y8jsm9a1rJ9rzznW/4tdjfTttp&#10;S338cl99bvWvt9vpfHcz7QaI2ZPLTPTXVh9GmJ+sk2V9mtydudzUR0UUTP0qpj6qWHqP8Vr4quvL&#10;Me7nOk7076ybYI7cunZPbuw47gT5PrbfNNj43TOr6szcWC671tjjuyprrI/Sl1999KyV0V/jfXLv&#10;2U2rUfFox+vNXiSHL8AcP2ftYu3p+NXh9SKPGko62+IL4v8AqasEnDvBPxrvyMX0ri53MutNH2Zs&#10;8aS2+CSzIxtp2VDy3YwZcd+PbW2ayWktvrd6XU99/u097X9av/aZq9h0VTTHepwbyxw5oOX+yylj&#10;H41MVT36sZe4+FdX9Z9a4v2PXPXfBeAYVIqQUw+FcS0HFcWkFtsNtsP2+i1+BD9KluNHSlvp6ekd&#10;v/6tPTW3L969ON6uquemZnxtrasWLEYWKKKI+LER4nOnU7QAAAAH83W2323WX2232X21tvsupS62&#10;626npdbdbX1pdbdSvpWlf2g839ieGviH27HLH2r4seOnZNJra2yXc76U625XL/6PGipfZPvONZ00&#10;UtkeFDS2+26l9n0Y/bWnst9MyzqGfy/2F+9R6NdUeKWDe0zTsz/mMvZr9KimfHCPrtP8fj4ie2bM&#10;mTaeHfE+H7Ka2tINp1Zy3sXrK/BvununukxtNw7l2q4rLdX6l1lLcjXz2W2VpS22nss9u1scVa9Y&#10;83MVVRzVRTV4ZiZ8LT5jg/hzMedlqaaueiaqfBTMR4EXvcv4hHhbyqPMyekPIryD6g2eR7rsfG5f&#10;Bwjt7iuBdWv7tuNqotR1xyWWC239K0m3ct9a/r76fsbrL8fajRszNm1cp6MaJ7+NUeBocz7OdMuY&#10;zlb163V09muI7mFM/SRE96fiMedHB6Zef0Z3V0J3vq8f6n0NbtsnkvUPN870s98P22n3Gv5TwyP3&#10;3W1tu+tyOL23Vs9PdbW66zf5bj3TLuzM27tqrnjCunvxhP0Udzfs61a1tyl2zep5pxoq70xNP0kJ&#10;XkL8UPyN+LNmfmd2eHvdXHtFq/fXYcx49xmvZHAcGOyvpSXN591pkcv4dhRyfts+tnWVup6+lP0r&#10;6STKa7pGewjLZi3NU8kz2avm1YT4EWznD+tZDGc1lrtNEb5iO1T86nGnwo9m1aYAAAABI94QfLH5&#10;1/H1scGPx67r3EXX8Gddm7HpTnn1ubdN7r60n1s2OThuyybK8cn2MlKVyM3Q5Oo2cntpSuT6fpXU&#10;aloWmarE/e7cetw8+nZXHdjf1VYx0N3pXEOraPVH3O7PqcdtFXlUT8md2PLNMxPSu6/Hj+UF4e+U&#10;H8J4B5VYuL4fdw5H2mFFueRbi/bdDcsz5f5K6bW9hTY2LN1/JLfHdLfj8jix8HFjvsjt2uVJ6q31&#10;bgvUMljdyP8AiMvzRGFcfJ998nbPwYWlo3Hmm5/CzqGGWzPPM4256qve/K2R8KVm7XbHX7jX4O21&#10;Odh7TVbTDxdjrNnrsqDN1+x1+bBZk4Wdg5uNfLjZeHl40tskUsd11kll1Lra1pWlUMmJpmaaowqj&#10;fCdU1U1UxVTMTTMYxMbph+x8fQAAFdT5Zvx5PHTz+j5L3J0lXSeO3lpmW5m0yeV67XXR9Zdu7a6O&#10;klIO2ONayKsuDuthkR+27kurj/iFl00kubjbStsUcct0LizN6V2cvmcb2Q3YTPlUR8WZ5Pizs5pp&#10;QviHg3Jax2szlcLOoztxiPJrn48Ry/GjbyzFTOs8qPEnyD8LO3N50j5I9b7rrjnmmuumgg2FlmTp&#10;OS6e6aSHE5Nw7kOJdNqOU8a2FYrvpZmHLJHS+26KT2TRyR2W3kc/lNRsRmcnXFdqe/E80xvieiVM&#10;6hp2c0vMzlc7RNF6O9Mc9M7pjpjxvODLYI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D0D4x+LXfHmL2/xrovx0683XY/YvJpfWHW&#10;6uK2LXaXVxSRR5/JeV7zJrFqeL8W1VJra5Ofmyw48VbrbPdWS+Oy7Fzudyun5eczm64os08/LPNE&#10;b5meaGZkchm9SzNOUyVE13quSN0RzzO6IjlmdjSK+Ib4Dugvjj1um7a7Nt0fenmBkYMUmX2Nm4F2&#10;Rw3qjIycetuw0vTGo2ePFNiT+kt0E3I8yGzb5kVLqQ26/Hnnxb6g1/ijNavVNizja0/HzeWrprn8&#10;2NkcuMxErs4c4Ryei0xmL+F3UsPO97R0URP1p2zyYRMwsBIqmAAADyx5a+a3jF4N9bZHank721xr&#10;rLjlbcqPR4GwnuzeW802eLDSa7R8G4frrcnkXLNvWl1vujw8eSzHsu+rPfFDS6S3OyGm53U73qMl&#10;bqrr5eaOmqd0R19xgajqmQ0qx94z9ym3RyY76p5qYjbM9Xd2KH3yT/lF+THkl/H+r/CzA3Pip0xl&#10;/WwJ+ffeYs3kTzPX3fWsul/nDrZsnVdSYmTHfZX6GilydvDJF7rdz9OW/HpZ2j8FZPJ4X9RmL+Y+&#10;D/7cdzfV8rZ8XlVLrfHmez2NjS4nL5Wfff8AuVR1xso+TjPxuRVo2m02e72ex3W62Odt9xt87L2m&#10;2220y8jP2e02efkSZefsdjn5ckuVm52blS3yzTS33SSSXVuurWta1TammmmmKaYiKYjCIjdEIFVV&#10;VXVNVUzNUzjMzvmeeX4X1xAAAdp9P9HdzeQfMsTr3ovqrsHt/nGdbSWDi3W/Ed7zHdW431LIpM/J&#10;wdFhZsuDq8a6SlZ8qekeNBZ63SX220rWnTmMzl8pb9bma6LduOWqYiPDy9DIy2UzOcuxZyluu5dn&#10;kpiap8HJ07lj/wASfxRPPDumPWcg8keX9feJfEcy2CebUbOaHtjtn7WeOk8clnDuHbfF4fgXSRVp&#10;bfHnclxs3Gvu9smL7rbrKRDP8c6XlsaMnTXfuc/m09+Yx71Mx0ptp3s+1bNYV56qjL255J8uvvUz&#10;h36omOZZX8X/AMYf4w+gLdbtew+H828o+Y4kVl8207o5RPDxK3Y+kdJp9f13waPi3H5dfd7bqR4u&#10;4ruvZS+vukvupZdbDs7xprWaxptVU2LfNRG351WM92ME3yHAmhZPCq9TXmLsctc7MfRpwjDontJ4&#10;OsuoOp+lONY/DOnOsevup+IYlsduNxfrbhvHeD8egpFbW2P6en4zrtZr7brbbq/r9P1/Wv8A5aox&#10;ezF/M1+szFddy5PLVMzPflLbGWy+Vo9VlrdFu3zU0xTHeiIdiOl3AAAAAAAAAAAAAAAAPCXkv8Y3&#10;gJ5fRbK/yB8VOoea73a230zOc4XG4+Gdl3331tu+pTszg0nG+ee6y+yl1La7Ctla+tK21pW6ldnk&#10;9Z1TITH3W/cppj3uONPzasafA1Oe0LSNSifvmXt1Vz77Ds1fOpwq8Kud5V/iE9F8rrst/wCHXkZz&#10;PqPaS3X5ON193LrMfsrhF8tba22a3Wcv0dOOcz41r7a+276uZByTI9aXU/Wl1vsl2R4+zNGFGoWa&#10;blPwqJ7M9cxOMT3OyheoeznKXMa9NvVW6vg1x2qeqJjCqI6+0rFeXvwWfJj4ZU2m35549bjsnr3V&#10;fUvl7U6DlyO2eF/ZwWUvyNnscLTYMHPOJ6qD19Lsne6TVxev7K1TPIcTaNqOFNq7FF2fe1+TPVt8&#10;mZ9GZQTUuFNc0zGq9ZmuzHv7fl09c4eVEdNVMIh7rbrLrrL7brL7Lq232XUrbdbdbX0ututr6Vtu&#10;trT0rSv7G/R1/I+AAAJX/jx+Zrzd+OHZ63VdUc/u5z0pZsPud34+9nS53IeuMyHJltu2MvGKUyYt&#10;z15u8iz3X25WnyMeGTI9t+Xj5lltYrtHq3D2m6vTNV+js5nDZcp2Vd3kqjonuTCQ6NxNquiVRTl6&#10;+3lcdturbT04ctM9MTG3fEtAT41PnY8L/kdh0/CtTvv8R/kflwW25fQfZe0woNnvM2yKSbI/xWct&#10;9mDpey8S2OGSSkGPZi7qOGK+WbXxQ20kuqvWOGdR0iZuVR63J/Dp5PSjfT4Y5pW/ofFmma1EWqZ9&#10;VnZ/9uqds+hO6ruYVc9MJqkcSgAAB4882fBHxq+QTp7N6Z8lOB43KNNbdlZvE+U4F0Wt551xyHIx&#10;6QU5NwLk9IJ8nSbS22yz60V1s2FnRx0iy4MiH1jrsNN1POaVmIzGTq7NXLHvao5qo5Y8Mckw1uqa&#10;TkdYy05XPUdqnkndVTPPTPJPgnliYZpPyvfC35JfF9zGTd7eDJ7W8Y+SbeTD6+794/rJo9fjzTyS&#10;VweH9o6qKuR/MPnX0LfWK2SSTW7ayl1+DkSyR5eNiXFoXEWT1q32af1ediPKomfDTPvqfDHLG6Zo&#10;/iDhjPaDd7VX6zI1T5NyI2dVUe9q8E8k74iGtIUZ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SOfG38YHkn8m/b9Ou+ldPbo+D8elw&#10;8ntburkeHlfzC6z0uTJSlLsyaOsN3IOWbGKl38N0eJJ95m3W3X31gxIsnLg1Gsa1k9Gy/rszON2f&#10;Nojzqp9yOeZ2R0zhE7vRNBz2u5n1OVjC1T59c+bTHuzPJTG2eiMZjT3+Pf43PGX42On4eregOLe7&#10;c7WzEyeyO2ORxYWZ2T2lvMa2/wBmw5RuoMeC2DVYF019uu1OJbDrtfHfdWOKs8uRPPS+raxndYzH&#10;r81V5MebTHm0x0Rz88ztnqwiL20fRMjomW+75Onyp86ufOrnpnm5ojZHXjM++mrbcAB/EsscEck0&#10;0lkMMNl8ssst9sccUcdtb75JL760tssstpWta1rSlKUN+yN5u2zuVQPlT/J46X8bJeT9IeC+Px3y&#10;F7wwrs7SbvtvKnvzOiutdnZ7oJLtJkYElkncPIcC+l3pZgz4+hhkrZfdm5l0c+EnWh8F5nOdnM6n&#10;jay07Yp9/VHT8COvyuiNkq94g47yuRmrK6V2b2ajZNf/ALdM9Hw56vJ6Z2woT+RHkv3z5Zdm7juH&#10;yL7S5Z2x2Hu7q25G+5TsK5FmBhUlkmg0vHtTBbj6Xi/HcK+W77fXa7HxcHH91fpxW+tfW0Mpk8rk&#10;bMZfKUU27UckeOZ3zPTOMqkzuezeoX5zOduVXL08sz4IjdEdEREOjGSxAAAEiHhP8VXnT8gOygp4&#10;59G8g2nCqZdmNtO3+Y+nCOodLT7imPlXyc43tkGHv8vXXXUuyNfpI9rtbLP3qYt1Gp1LXNM0qn/F&#10;3Yi5yURtrn5MbuucI6W60vh/VtYq/wAFambXLXV5NEfKnfhzU4z0Li/hJ+Jf4y9Xx6fl3mz2XvvI&#10;/mcVuPk5fWnBMjadc9MYOTbJSSbCzdviyY3ZnN4o7o7fp5FmVx2K+y6+yXCv9ba0r/UuO87fxt6b&#10;RFm38KrCqvvebHeq61k6X7PMjYwuapXN+78GnGmjv+dV1409S0Z0z0L0n468Oxuvehup+vun+FYt&#10;1slnGuuuJ6XiermybY7Yq5+dBpsPE/iezmstp9XKyKy5M1f1vvurWtUJzGazObuetzVyu5c56pmZ&#10;8PJ0J7lsplcla9TlLdFu1zUxER4N89M7XbToZAAAAAAAAAAAAAAAAAAAAAACMDzO+HL49PO2PbbP&#10;uvoDjur7G2kWRSvc3VlsPW/a0WbPH9KzabDkOhxrcDmeZiW0/kbORYW5xY//AMTWn6N1p3EGraZh&#10;GWuzNmPeVeVT1YTu+TMS0Op8NaNq2NWas0xfn39Hk19czHnfKiqOhUE85fxPPKLqC3b8z8LOf6ry&#10;e4Tj/c5lnXPKK6nr3uvV4Udkk1MbCnzM2HgHPr8eCGvulhytLmZEt9sePrpLqp9pnHWSzGFvUaJs&#10;3PhRjVRP51PemOeVc6r7Pc/lsbul1xftfBnCmuPzau/TPNSqzdkdX9k9Ocw23XvbfAOZ9Y870Mv0&#10;d1w3n/GdzxHk+rkrW6ltM7R77DwNlj2ye2tbLro6W30/W2tafqm1m/ZzFuLtiumu1O6aZiYnuwgN&#10;+xfy1ybOYoqt3Y301RMTHcna4K7XSAA/3xcrJwcnHzcLInxMzEnhysTLxZpMfJxcnHktlgyMeeK6&#10;yWCeCWyl1l9taXW3UpWlaVoTETGE7n2JmJxjZMLX3xa/k/8AeXjvLxrprztt5B5EdJwyY+r1/b0N&#10;9M7vrr3CvupZZNuszNyIYe3eP4NfSt9udJFvoo7r7rc3LpHBhILrfBeWzfazGmYWczv7HvKur4M9&#10;Xk9EbZWDoHHeayXZyurdq9ld0V/+5T1/Djr8rpnZC+94++RfSHlT1bx/ujx77K4x2r1pyaO7+G8m&#10;4vm/cRQ5kUcMmZpd1gT2QbXjvI9ZTIstzNbnwY2fiX3Utmisur6KvzeUzORvzls3RVRep5J8cckx&#10;PJMbJW5k87ldQy9OayddNyxVumPFPLExyxOExyw7qYzKAAcT53wPhXaHDuSdedj8T47zvgnMdRma&#10;DlfD+WajB33G+RaXPjrFmazcafZQZODn4eRHX0usksup6+lf20pV2Wrtyzci7Zqmm7TOMTE4TE88&#10;TDru2bV+1VZv0012qowmJjGJjmmJZ4nzZ/jvcw8Ov51+UPhnq952D4qw/c7zm/XX1c/f9geP2J/y&#10;nKz9hSWWmRsOY9R6uGOlf4lJJLtNRDX/AJfSaCKTY1tjhzi23qHZyWozFGe3RVupr/JVPNunk27F&#10;NcUcGXNN7Wf0yJr0/fVTvqt9PTRHPvjlxjylVlN0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TO/EL8NPdvyi9lR7G+m56y8WOHbW7G&#10;7S7xv11kn3GZiR4uVL171pBnWfZ8g5/sMfMirJfdbJg6XFlpk5fvvuxcPMjuv8Q5bRbOGyvPVR5N&#10;H51XNT4ZnZHLMSfhzhnNa9f7W23p9M+Xcw+jTz1T3qY2zyROnn4y+MPR3h703xTobx54FqOvet+I&#10;41LMTWa2Kl+fuNpJDBDseUcp28lK7DkvLN3djWX5uxy75Mie622lbqWWWWW0xnc7mdQzFWazdc13&#10;quXmjmiOSI5IheuRyGU03LU5TJ0RRYp5I5Z5Zmd8zPLM7XfrFZgADzj5T+Wvj74W9R7zu7yR7I0n&#10;XHA9LbdDDPsJLsndcl3F0Mk2Jxnh3HsS2bccp5LsKRXfRw8OKSSllt0snshjkkszMjkM3qOYjLZO&#10;ia7s96I55ndEdMsLUNRyel5ac1na4osx35nmpjfM9EeJnPfLT+Qh5FfIPPyDp/p3+NePPiTNLNhS&#10;8K1myts7E7awbL7bIsztvk2svtpZqMmkdZLeN66Smsj+rW3Ml2d8UE8dt6DwplNKiMxmMLuf55jy&#10;afQieX407ebs7YUvxFxjndZmctlsbOnfBifKr9OY5Pixs55q2SrwpYhgAACQPwW+L/zP+RPk/wDB&#10;vGzqbYbTimFsP4dyfuDl12RxXp3hs9tkMk0O95vk4eRDm7PHhyY5LtXqodluLoZKSWYl1nrdTVan&#10;rWnaTR2s5ciLkxsojbXPVHN0zhHS3Gk6Dqes19nI25m3E4TXOyinrq5+iMauheb+Pn8YDwx8YItB&#10;zzygvj8vu5cSPEzpdbynXV1vQ3GtrbbZLJBp+uL5JpecR4st18NZ+STZeHmR22y01mJJ+7StNV40&#10;1HO42sl/h8vzx58x01e9+ThMc8rW0fgTTMhhez/+JzMckxhbiein33ysYn4MLL+q1Oq0Os1+k0et&#10;1+m02pw8bXarUarDxtdrNZr8OKzHxMDX4GHHDi4WHiwR22RxR2W2WWW0pbSlKIbVVVVVNVUzNU75&#10;nfKc0000UxTRERTEYREbIiH0Hx9AAAAAAAAAAAAAAAAAAAAAAAAAAeT/ACy8G/FHzi4TXgflD0pw&#10;7tPWQQZEWk3Ozw79fzbiMmTT1kyuGc700uv5dxWe+T0ukphZkMU/tpbNZJZ621zsjqee02563JXK&#10;qKuWI3T10zsnuw1+oaVp+q2vU5+1Tcp5Jnzo9GqNsdyetSq+RD8ULuTq+Lddk/H9zTL744Zj/dZ+&#10;R0f2DmaXRdxaXDjtunui4pyqlNPwzsaOGO2/0x5o9JsvSlkUEefNesbSeOcvfws6rT6q58OnGaJ6&#10;42zT4Y58IVhrPs+zNjG/o9U3rXwKsIrjqnZTV1eTPNjKpDzjgnNusuW73gXY/EOT8B5zxfOv1nJe&#10;Hcz0W04xyjj+xsssluwdzod1i4W01mXSKW2/6c0Vl1bLqXenpWlU8tXbd63F2zVTXaqjGJiYmJ6p&#10;jYrq7au2Lk2b9NVF2mcJpqiYmJ6YnbDirm6wAHt3wX+Q3ym+O3tSDtLxr7BydFTLlw7Oa9ebz7nc&#10;dX9marFlpfTT864h93i4+wtpFW+ODPxpMTb6+2WSuHl491911dbqek5HVrHqM5RjzVRsqpnnpn3N&#10;sTyxLa6TrOf0bMfeMjXh8KmdtNUc1UcvXGExyTDSP+Kr5t/GH5OeP4XFdbkRdQeT+s1F2Zy7oPlG&#10;1xpcvaUwce6facg6p3l9MS3sDi2PFHdLNbZDBtNdZbdXKxbYaR5M1Qa5w3ndGrmuf1mSmdlcRu5o&#10;qj3s+CeSeRdnD/FOQ12iLdP6vPxG23M7+eaJ99HhjljDbM0KOpOAA/iWKOeOSGaOyaGay+KWKWy2&#10;SOWOS2tl8cll9K232X21rStK0rStKm7bG837J3KNPzsfjqWamHmnmd8fHDLbdXjxbXlndnjHxvEn&#10;kmxK1yJdhueddH6jFjktrgRRSyT5/FoLbKY0cV1+rsusrbgx2Xwzxb2uzp2q1eVsii5PgprnxVfO&#10;51U8WcF9mKtT0enyds12o781UR46OT3vMpFrIV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m/+GT4ZO0flB7RpyTklN3154j9ebvHh7U7&#10;Uhx6QZ/J8+CkGZJ1f1fJmQS4mx5nscSWyuZmVsmw9BhzW5GRbJNJh4eXG+IeIbGi2OxRhXn648mn&#10;m+NV0c0b6p2RyzEq4Z4ZzGvZjt140adRPl18/wASjnqnlndTG2duETp/9MdMdXePHV3CululuFaT&#10;rzrDrzSY+g4lxLQY9YMDWYEFb5ZJJJJb5cvY7PY5csmTm5uTJNmZ2ZNLkZEsk0l991LZjMX83fqz&#10;OZqmu9XOMzP9t3NG6I2QvfK5XL5LL05XK0xRYojCIjk/LM75mdsztna7PdLvAARH/Kh8xHjZ8XfX&#10;9L+ZZMXZXkFyjWT5XWfj7xvb4uNyPb21tnixeT832P0s6nAevrM2KsV2wngmycy+2SzAxsu+HI+j&#10;vtE4fzmtXf1fkZSmfKuTGyOiPhVdHJyzGxHdf4kyOg2f1vl5yqPJtxO2emr4NPTvnkicJwzMvOPz&#10;98nPkN7ezO4PJTnk/Ic2KTNg4bwfUUyNV1v1jocue2WnG+AcUuysqDU4NtkUVk+VNJk7TY1hslzs&#10;rJmp9RcmmaVktJy8ZfJ04Ry1Ttqqnnqnl6t0ckQo3VdXz2s5mcznq+1PvaY2U0xzUxyde2Z5ZmXi&#10;9sWrAAdo9M9Jdu+RHYnH+pejeueXdqdkconug0fDuFabL3e5y7Yrffl5ksOLHdZgarXQesuXm5F0&#10;WJhwW3SzyRx23XU6cxmbGUszfzNdNFmnfMzhH/55o3zyMjLZXM529GXylFVy/VuppjGf/wARyzOy&#10;OVeH+Mr8VHgvCbOPdu/JBt8Tsbl9n0NngeNPB91kxdd6HItrdLjwdmc51MuJs+dZ2PWsd0uu1EuH&#10;qLJo7o5MraYt91ta11nji7cxsaPHYt7vWVR5U+jTOynrnGeimVqaF7P7Vrs5nW5iu5v9VTPkx6VU&#10;bauqMI6aoXDeFcH4Z1rxTQ8D674lxrgnCOLa+LU8a4fw7R6zjXGOP6yCt1YdfpdFpsbD1msw47r6&#10;1pHDFZZSta19PWtVf3Lty9cm7eqmq5VOMzM4zM9MztWRatWrFuLNmmmi1TGERTERER0RGyHKHB2A&#10;AAAAAAAAAAAAAAAAAAAAAAAAAAAAAI+fPD4v/Db5GOIXaDyO6uw83lmDr78DiXcfEK4vGu4eEW1u&#10;vkit0PMo8LKuztZFNLff/C9rBsdRfJfW+/FukpbfbtdL1rUNIudrJ1zFuZ20Ttonrjn6YwnpafVt&#10;B0zWrfYztuJuRGyuNldPVVzdE4x0M/H5Pfx7vLv4+rOQdn8Kgn8lPGPXfd7CbtDg2kyo+WcA00Vb&#10;5fqdtcBgvz83Q4mFj2VrNucCXO01LLKSZE2HfJbj0tXReK8hquFm5+pzs+9qnZVPxauXqnCebHep&#10;7XeDtR0fG/a/X5CNvbpjbTHx6eT0oxp55jcgGSlEAAHIOKcs5RwTk2h5pwnke84hy/i21wd7xrlP&#10;GdrnaPkPH91rZ7MrXbbS7jWT42w1mywcmO2SKaGSySO+lK21pVxuW6LtE27kRVbqjCYmMYmOaYc7&#10;dy5ari7aqmm5TOMTE4TExumJjbEr7Xww/kqce7ku4f4u/IVvtRw7tue7C47wDySyrMTScJ7Ky76x&#10;Yuu03alkNmPquEc3y5K0tj21luPpdjdX2zW4WR7a5dXcRcHV5ftZ3SYmqxvqt75p6aeWY6N8dMbr&#10;c4Z43ozPZyGszFOY3U3d1NXNFfJTV0+bPLhO+4jbdbfbbfZdbfZfbS6y+2tLrbrbqett1t1PWl1t&#10;1K+tK0/ar9ZL+gAAUyvn9/H9i7Oi5l5x+C3CY4ey4Y83kvffj9xXX2xxdkRR235W27M6v0uFHSyz&#10;sSyyl02402PZSnIKUuysW3+KfVi2dh8LcVeo7Om6nV+p3UVz73mpqn4PNPvd0+T5tZ8X8H+v7Wq6&#10;TT+v33Lce+56qY+F8Kn32+PK86hTdbdZddZfbdZfZdW2+y6lbbrbra+l1t1tfStt1taelaV/YtBU&#10;j+R8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TW/DF8PPY3yi9zSZm/rvuBeKXWmwxpe4O1sTEpHkbrNsuxMqLqjrnKzIZcHM59vcHIpLkZF1&#10;k2Nodfd91k2Xyy4OJmxziLiCzouXwpwqz1ceRTzfGq+LH0p2RyzEo4Z4bva9mca8aNPtz5dfP8Sn&#10;4096mNs8kTqI9MdMdXePHV3CululuFaTrzrDrzSY+g4lxLQY9YMDWYEFb5ZJJJJb5cvY7PY5csmT&#10;m5uTJNmZ2ZNLkZEsk0l991K5jMX83fqzOZqmu9XOMzP9t3NG6I2QvnK5XL5LL05XK0xRYojCIjk/&#10;LM75mdsztna7PdLvAAVvfmw+fDrv49tVvPH3x8n0fZfmXttV9PIx77odnw3oLE2+Dk1weSc6pH9b&#10;H23OLKXRZGu41d7a1iksys+seNdBBnS/hzhe7q1UZrN40adE9U14clPNTz1dyNuMxCeKOLrOjUzk&#10;8nhXqcx1028eWrnq5Yp7s7MInN57a7c7M747G5d273HzfkXY3ZXO9vPvOWcx5TsJdjuNvsJ6W2Ur&#10;JLf6RY2Hh48dkGLiwWRYuHixRwQRxwx2WW2/Yy9nK2acvl6Yos0xhERuj+3LO+Z2ypTMZm/m79WZ&#10;zNdVd+ucZqnbMz/bdG6I2RsddO10AAJxPir+Cjyk+SvZa3nuVFP0Z4tY+dS3c93cs1GRLlcshxsi&#10;6HO1HT3GJbsOXm21tliuilzr5cbS4N1sn1MmTIjtw5Y1rnE+S0embUfrc9hsoid3TXPJHRvnmw2p&#10;Vw/wnn9cqi9P6rIY7a5jf0UR76enZTHPjsnRm8Gvjp8Tvjv64j6+8aetNfx7MzsPDg5p2Vurcbdd&#10;qdkZWH7pLc7m/NL8WDNz4rcmWSWDX49uLqcG+W+mJiQW3VpWpNT1fPate9bnK5mI3Uxspp6o93bM&#10;8syunStF07RrPqcjbimZjyqp211elV7myI5Ih7jaxtQAAAAAAAAAAAAAAAAAAAAAAAAAAAAAAAAH&#10;83W2323WX2232X21tvsupS62626npdbdbX1pdbdSvpWlf2gq2fK3+ND0P5ZW8m7r8NbONeOXkXl3&#10;Zm423C48a7W9F9rbOWl0uR9/p9XizXdZ8o2EtPd/EdVj36/ImrddlYN001+bHNtD4xzWR7OW1HtX&#10;spuid9dPdnzo6J2807MEC4g4Hymo9rNaZ2bGd3zTut1z1R5s9MbJ5YxnFn5+Qnjl3h4pdqcj6U8h&#10;utuS9V9mcWl9uz41yXEtivnxL5Z4cTd6PZ4smTp+S8a2lca+7C2muyMrX5lltboZpLf1WplM5ls9&#10;YjM5SumuzVyx4p5YmOWJwmOVT2cyWa0/MVZXOUVW79O+J8cTumJ5JjGJ5JdJsligALaPwh/kU8n8&#10;YJOH+KPnJv8Ab8z8bbLsDjvXnc+ddsN5zXobCsjtw9dpORWR2Zuz5j1LgW2xxw2WW37PQY9K249M&#10;nEshw8eCcScJUZ3tZ7TIinOb6qN0V9MckVeCrlwnGZsPhbjO5kOzp+qzNWS3U176rfNE8tVEd+nk&#10;xjCI0IuN8k49zHj2j5bxLeajk/FuT6jXb/jfJNBscTb6Lf6Lb4kWfqtxp9rgSz4Oy1eywZ7JoJ4b&#10;74pYr7brbq0rSqqa6K7dc27kTTXTOExOyYmN8THOuOiui7RFy3MVW6oiYmJxiYndMTyxL7Ti5AAK&#10;Vn5D3wN28wg5f58+E3Boo+XYsW35V5N9KcYxqR/zvxorKZ+z7i670WLDSOnLcaOyefkmsx/129n/&#10;AC/Hj++ty6Z9i8J8T+rmnS9Sq/V7It1zyfEqnm+DPJunZhhWHGXCXrIq1fS6P1m2btEcvPXTHP8A&#10;Cjl3xtxxoirOVM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k4+Kr4xe3flB8jcDqrhf3nFuq+J3a/fd7dv1wrcrWdc8NyJMn7eDEjmvig2nN+W&#10;yYE2JpNfStbpp7ZMiWluHi5c0Wm1zWsvouUm/c8q/Vsoo5ap9yI3zPc3zDe8P6FmdezsZe1jTl6c&#10;JuV8lNPu1Tupju7omWrN44+OnT/ib0rwLx+6H4hh8I6v641H8J49pMW6+eeS+bImztrutxsJ63Ze&#10;45DyDbZU2bsM2e66bKy55JLq+t36UdnM3mM9mas3mqu1frnGZ8URzREbIjkh6ByWSy2n5WjJ5SmK&#10;LFEYRHjmZ5Zmdszyy7vYzKAAVQPnj/IAwvES3kXiD4Zcg1G98nsnGytV2l2jjUx9vpfH2DLxr4r9&#10;HpLfdJr9t3JW2Wl91ktJsTj9KU+4jlzLvo4054Y4VnP4Z/UYmMlvpp3Tc6Z5qPDVybNs19xbxhGn&#10;drTdMmJz+6uvfFvojkmvwU8u3ZGeHudzt+Rbfa8g5Btdlvd9vdlnbnd7vc52Vs9vuNvs8qXN2W12&#10;uyzZZ83YbLYZs98088198sst91991bq1qtmmmmimKKIiKYjCIjZERHJCmqqqq6prrmZrmcZmdszM&#10;75meWZfNfXEB9DU6na7/AGus0Wi1mw3W73WwwtTptNqcLJ2O12212OTHh6/WazX4cc2Xn7DPy5rI&#10;oYYrL5JZL6W20rdWlHyqqmimaqpiKYjGZndEc8uVNNVdUUURM1TOERG2ZmeSF4L4efxiceCzivkn&#10;8lei+4ya/ab7hHiTfLT7fHrSts+v2PfuZBdX7qSv6S04pi30jt9LLdpPf65OrtrbiDjOZ7WT0edm&#10;6bv6H6U/JjdUtPhvgWI7Oe1yNu+mz7tz9CPlTvpXa9TqdVodVrNFotZr9LpNLr8PU6fT6nDxtdqt&#10;TqtdjR4ev1ms1+HHDiYGvwMSGyKGGKyyOKOylttKW0pRW9VVVdU1VTM1TOMzO+Z55WlTTTRTFFER&#10;FMRhERsiIjkh9B8fQAAAAAAAAAAAAAAAAAAAAAAAAAAAAAAAAAAAHhnzy+Ovxe+Rjqebq7yN4PFs&#10;8nAizJeCdkaL7fV9ldZ7jKjpbXbcO5LXHnkhilkjsuytfk2ZOsz6R20yMeT2WVs2el6tndIv+vyd&#10;WET51M7aao5pjxTG2OSWq1fRchrWX+752jGY82qNlVM89M+OJxieWGaT8pvw6eTXxe869/NcCXsj&#10;x75Nt5df1t5CcZ1k8XGdtPfZJk43F+ba+2XMl4Bz6mFHdfTAy5bsfPsimk1+Rl2QZH0Li0TiDJa1&#10;a/Vz2M3THlW53x0x8KnpjdyxGMY0fr/DWe0G7+tjt5OqcKbkRsnoq+DV0Tv24TOE4RHN8jgACxr8&#10;I/zw89+O3kGB0R37lcj7K8NeS7WCy3AtyMna8n8f9lsc6P8AiHLevsab682fw2ek0mRt+Nxe22WX&#10;1zMD6eXdkxbCI8ScMWtWpnNZXCjUIjqivoq6earuTswwmvC3Ft7Ra4ymc7VemVT1zbmeWn4vPT3Y&#10;24xVpT9e9hcH7Z4PxTsvrTlej5zwDnOj1/JeI8u41sINpouQaLaQW5ODstbnY118U8E8V/8A9C6y&#10;6lbbqUupWlKeu2rti7VZvUzTdpnCYnZMTC7rN61mLVN+xVFdmuMYmNsTE8sOYut2gAKCP5GXwbx9&#10;O5/K/kB8P+HWw9S7jMm3Pkf1DxnXRxYvVW3zL8aOXtThGo18FKR9db7Nkvl32HZbS3QZslcuKn8N&#10;mls1dpcI8S/eIp0rUKv18Rhbrn30fBmfhR72ffRs3+dUXGnCv3aatY02n/DzONyiI8yfh0x8GffR&#10;72dvmz5NOBYKt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Hp/wAOPETubzm8huvvGzonQ/xfm3O9lS3J2WZSeLjnCeLYV1kvJOe8y2MEM9dVxXi+&#10;vurPkSUsvnnkrHjY0c+XkY8EuFqGfy+mZSvOZqcLdMd2Z5KY55n/ANZwiJln6bp2a1XOUZHKRjdr&#10;nfyUxy1VTyREb+9GMzENZb4/vBHpj46/GziHjr0zg3TY2rt/jXPObZ8EUfI+zOwthi40XIebchvj&#10;rdSybOvxrIcTFtuui1+vhgxo61ti911F6rqeY1bOVZvMTtnZTHJTTyRHuzyzjL0Lo+k5XRcjTkst&#10;GyNtVXLVVy1T7kckYQ9sNa2gACpp8+fz54Pipg8p8NPDTlOJsfJvY4mRpu2O2NNkQ5mD4+YOZDWP&#10;K47x3KjrJj5Xc2VjyVpffSt1nGrLvdd67CttuJOuFuFpz006jqNOGSjbTTP/ALnTPxPrdW+vOLuL&#10;o0+KtM0yrHPTsrrj/wBvoj4/1fS3Z5Gfn520zs3Z7PNy9jstjl5GfsNhn5E2ZnZ+dmTX5GXm5uXk&#10;XyZGVl5WRJdfJJfddfffdW66ta1rVbERFMRTTGEQpuZmqZqqnGqX5H18AdtdGdE9u+S3anEek+iu&#10;B77srtDnOwrruNcT47j2zZuZJFDJlZmZkzzSQYOr1GrwYJMnNzcqWHEw8aK+aaSyOy66nRmc1l8n&#10;YqzOaqiizTG2Z/ttmeSI2zyMnKZTM57MU5XKUTXfrnCIj+2yI3zM7IjbLSc+G74Eenfjl1Gn7l7k&#10;pxzufzIz8H3z8ztxL83hPTVudjfSzeP9RY21xYMq/a1jlkgzOS5EEGwy4broseLCx5J4sin+IeKM&#10;xq9U5fL429Pid3vq+mvDk5qd0cuM4YXbw1wjltFpjM5ns3dTmPO97R0UY8vPVO2eTCMcbC6JpkAA&#10;AAAAAAAAAAAAAAAAAAAAAAAAAAAAAAAAAAAAA4P2V1n193JwPlPV/a3DOOdhdd821U2k5Zwzluqx&#10;N3x7faue6yS7F2GuzY5YJfpTxWSxX+lJIJ47JY7rZLLbqdtm9dy92m/Yqmi9TOMTE4TEuq/Ys5mz&#10;VYzFNNdmqMJpmMYmOpnT/Nd+PXzrwbu5N5L+KGJvuy/EWkuVtuVcbkkyNzz/AMeYJsmt9bN3fd9X&#10;P5b1fiWTW2wbz1kzNfFbW3aU9LKZ+TbXDnFdrU+zk89hRn90TupudXNV0bp97zRTHFHB13Su1ntP&#10;ibmnb5jfVb6+en42+Pfc81gk0QMABYR+D/5wOcfG3zjE6b7ky95znwu5zvPq8g4/F9fab3pTe7Se&#10;lMzsXrrDrW+WfVTy3/V3uii9Lc62l2Vi20zaX2ZcU4l4ataxa+8ZfCnUaY2TuiuI97V0/Bq5N07N&#10;0y4V4qu6JdjLZmZr0yudsb5omffU9HwqeXfG3fpr8N5lxPsTifG+ecD5JpeYcL5hpdbyTivKuN7L&#10;F3Gg5DoNxixZ2r2+o2mDLNiZ+vz8Sa2SKWO662626laVU1ct3LVybV2JpuUzhMTsmJjfEwvO1dt3&#10;rdN6zVFVqqImJicYmJ3TE8zkrg5gPn7bU6rfarZ6Le6zX7rSbrX5mp3Gn22HjbHVbbVbHGkw9hrN&#10;nr8yObEz9fn4k18U0Mtl8csd9bbqVtrWj7TVVRVFVMzFUTjExvieeHyqmmumaK4iaZjCYnbExPJL&#10;Ms+fv4bdj8d/cVe8ekNJnZfhv3RyCf8Am3bFHJk/4kuwc+3J2Od1TuMm22tP5t50cE2XxjLl9sl+&#10;FHLgzfUnwa5WZcvC3EMatl/u2ZmP5hbjb8en4UdPJVHPt5cIozi/hqrRsz97ysTOmXZ2fEq39iej&#10;lpnm2TtjGa6qWoW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+1xrjfIOZcj0HEOJ6XZ8k5Vyrd6rjfGeO6TCyNlud/yDeZ0Gr02l1GuxI5crYbPabH&#10;Kjgx4IrbpJZZLbbaVrWlHGuui3RNy5MRRTEzMzsiIjbMz0Q50UV3a4t24mq5VMRERtmZnZERHPMt&#10;TT4O/iU4z8ZPjpHseba/Vbjyy7m12r3Pd3LoqQZteKYf07M3UdM8U2Ed80NnG+ISyVu2ORj3Vpud&#10;x9TIvvkxodfFjUnxLr1es5vC3MxkbczFEc/PXPTPJzRs34433wrw7b0LJdq7ETqN2ImuebmoieaO&#10;X4VW3dFOE36NJUAArNfP783Wu8C+DZ/jB42ciwc/zK7D0dt203mBJh7CLxw4dtoMSfH5Tu8WaPIx&#10;5OxuVanLuu49rpLa1xIbqbXKtpD9jBsZlwtw3OqXYzuciY0+id3/ABJjkj4sT508vmxyzEG4v4pp&#10;0i1OQyNUTqdcbZ/4dM8s/GmPNjk86dmEVZtO53O35Ft9ryDkG12W93292Wdud3u9znZWz2+42+zy&#10;pc3ZbXa7LNlnzdhsthmz3zTzzX3yyy33X33VurWq4KaaaKYooiIpiMIiNkREckKSqqqrqmuuZmuZ&#10;xmZ2zMzvmZ5Zl819cQHprxG8Qe/POLu7jXQHjlwnJ5nz7kVs2bkX3yfYcc4nx3BuiptuYc138kd+&#10;Jx3i+opPZSXJl9bpZpYseCybKnggkw8/qGV0zLTms5V2bUd+Z5IiOWZ/9Z2RMs/TtNzmq5qnJ5Kj&#10;tXqu9EctVU8kRz9yMZmIah3xS/Eb0B8XPU/8J4jBjc+785lrMC3uDvbba6CPd8hy444Z5+L8Phvt&#10;vm4j1vr9jbW/G18d902VfbZPmy5E1kVYqV1zXs1rd/tXPIytM+RRG6Omeerp5N0YL44f4dyeg5fs&#10;2/LzdUeXcnfPRHNTjujl3zjKWVokhAAAAAARCeUvzlfHj4YeQnKPGfyL7H5twbsbiGs4vttxNi9W&#10;c15Zxu3F5dpdbyHU0x9nxDWbzKnlpqdrHLLSmNSllbbraVrfSltd/keGtW1HKU5zKUU1WapmI8qI&#10;nZOE7JmOWEcz/FWjaZnKsjna66L1MRM+RVMbYiY2xE8k8z8vFPn6+IDmdnv1Hm5wHDpWKab05Xw3&#10;tzgd/sgnsx76fT5z15x2Skt0klK2R+n1JLPW+yl1lK3U+18La/b87LV9yaavq1S+W+L+G7vm5qiO&#10;umun61MPTfGPlB+N3mV9kPHfPXw/zMuXJkxINdP5FdT6va5M0UFuTJ9rqdtyrB2WVFbDd6/Ujiuj&#10;r7bqUu9bLqUwq9F1i3tryuYiP2dUx34jBnW9e0S7sozeWmeb1lET3pnF6B4z5JeOvNbYb+G9+dLc&#10;tsyIJcrHu4z2nwbfWz40Mv0ZsiG7Vb3LpLBFNX2XX2+ttt36Vr6sWvJ5u39pauU9dNUeOGZbzuSu&#10;/ZXrVXVXTPil3Bh5mJsMXHzsDKxs7Cy4rJ8XMw54snFyYJLaXRzY+RDdfFNFJbX1tutrWlafsY8x&#10;MThOyWTExMYxth+l8fQAAHXnJu3OqOF3SWcx7O684ndFlW4MtvJuacb0V0eddFJPbhyU2myxa2ZV&#10;0MV19I6+l9bba19PSlXbRl79z7OiurqiZ8TprzOXtfa3KKdvLVEeOXmnk/yVfHbwyy+vJ/O3w/1E&#10;1mNHmUwcjyQ6gv2s2LLPfjR5GLp8fl821zIrp47rfdFDfT9y7/gtu9M2jR9WueZlcxP/AMdeHfww&#10;YNzXNGtfaZvLRP7SjHvY4uoNz8z3xVaK7HszvPLxznrk2yXR103OsXkdttIq2Uu+4v49FtLMS6tb&#10;6e2ktbK3/r7fX0r6d9PDuuVbsre7tOHjwY1XE3D9G/N2O5Vj4sXSvIPyGvhy41b7s/zS47l1rLNB&#10;bZx/qnvzlF10sFK1u/XjfVW1ssivrT0slvrbDf8A8F9WTRwnxBXuy092qiPHVDFr4y4ao35qmeqi&#10;5Piol3R4TfL34QfIV2dy3qbxa5zy7mvJ+E8D/wAYnIJ9x13yvhmoxtDTkGt41fFDlcqwNVk5Wys2&#10;G3x61jshrZWKT1pfWtt1tuPqWgalpNmm/naaaaKquzGFUTOOGPJjzMrS+I9K1m/Vl8hXVXXRR2px&#10;pmmMMYjlw27UnTSt6AAAAAAAAAAAAAAAAAAAA/ynggyoJsbJhiyMbIikgyMeeOyaCeCayscsM0Ul&#10;Lo5YpY7q23W3UrS6lfSv6ETMTjG8mImMJ3KGfzt/jty9bWcy8zfADht0vW2NjbTlfdvjloIsjIzu&#10;B1tnrm7bnXT2qhjmky+CxwSyZGy4/F6X6KOK6XBtvwK1xtfaHDHFvruzp2q1frtkUXJ99zU1z8Lm&#10;q99y7ds1JxZwZ6jtano9P6jbNduPe89VEfB56fe742bKaYaw1ZAALNfwC/OBsfA/mmt8XfJbf5mw&#10;8OuwN9Jdq+SbCfZbHL8c+W7a+W+7kOnxbPurr+s+Q7SWl2+10MdK4k0t20xqfVpmQZ0N4p4ajU7c&#10;53JxEahRG2P+JEck/GiPNnl82eSYnXCHFVWk3YyGemZ02udk7Z9XM8sfFmfOjk86OWJ0l8DPwdpg&#10;4ez1mZibHW7HEx8/X7DAyIcvBz8HLhsyMTMw8vHvkgysTKgktvjksuusvsupWla0rSqn5iaZmmqM&#10;JhdsTFURVTONMv1vj6A6e7/6G6s8num+wuhO6uLYfMusuzuO5XG+U6LMttpdfjzXRz4ey1uTWy+T&#10;Wb7RbKCHO12bF6TYWdjxTx1pfHbWmRlc1fyWYozWWqmm9ROMT7nTE7pjljYxs5lMvn8tXlM1TFVi&#10;5ThMe7HNMTtieSYxZMfyd/Hd2h8aPlLyvoTndcrfcQyvq8o6Z7MrhVxNd2X1nnZk8Oo3NLLPdj4X&#10;JNVfFdg7rAtuu+z2MN/srJjSY08166Lq1jWclTmrWy5urp+DVyx1TvieWOnGHnrXdGzGh5+rKXsZ&#10;t76KuSqnknrjdVHJPRhMx3ts0o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C9F+L38RlurwNb8lvkNxe2uz2cOdheJnEd5h092v1ctkuv3fe2Vhze6tM&#10;nbWXza7jX1bba2Y1MnY22XUn12RZWfGuvdqZ0bKVeTH2sxz8lHc31dyOSYWvwHw72YjXM7T5U/Yx&#10;PNy3O7up6MauWmV2tXC0QAEMPzTfLRwr4vvHqTK0V+o5P5Rdr6/bajofr7LksyMfAyYo6Yuf2lzT&#10;Csu+tZwjhk2TZfbBX2X7rYUjwor47K5WTiSLh3QrmtZvCrGnJW5ia6vzY6Z8EbeaJjPE/ENrQcnj&#10;RhVn7kTFun8+r4tP0p2c8xli9j9j867f57y/tHs7lW55v2Fz7kGz5TzHlvIMu/N3G/3+3yb8vYbH&#10;OyLvSlb5ppK+2yylsUVlLbI7bbLbbaXbZs2svapsWaYptUREREboiFBX793M3qr9+qa71czNUzvm&#10;Z5XCnY6gHqHw88PO9/OnvfiXjz488Sl5Pzfk8tcjOzsis2LxfhHF8WaCPdc55zuo4MiPQ8T0MeRZ&#10;Weetl8s0t8WNjRT5c8EEuFqGoZXTMrVm83V2bdPfqnkppjlmf/WcIiZZ+m6bm9WzdOTydPau1d6m&#10;OWqqeSI/9IxmYhqf/GB8YHRHxg9EY3WXWWNFyfsnk8Wu2XdPdOy10OLyjszlGLDfSy22yl+TJoeE&#10;6GTJmj02mjmviw4r75JL58yfKyp6R1rWs1rWa9de8mzTsoojdTHuzPLPL0RERF+6DoOU0HKeoseV&#10;fqwmuuY21T7lMe9p5OmZmZktadvAAAAAAAGXd+Tf/bBd+/3j9D/0OcOXVwZ+AWvSr+vKh+Ov9yXv&#10;Qt/UhAGlKHgAPoazbbXSZkex02z2Go2EVslsWdrMzJwMyK2WysctseTiSRT2WyR3VtupS6nrbX0r&#10;+j5VTTVGFURMdLlTVVRPapmYq6HZWn797247BLi8f7q7a0WNPL9ebH0/Y/MdZBNP7LY/rSxYW5gj&#10;kl+nZS33VpWvpSlP2UdNWVytc4127cz00xPuO+nOZuiMKLtyI6Kqo91ynVeW3lXosumfpPJryD0+&#10;fbHfFbm6rufsfX5dsUtKUkjpk4nJIZqRyUp+9T3elf8AhcKshkaowqs2pjpop/I7KdR1Cie1RfvR&#10;PRXVHuv8M7ys8otnlz5+y8ku/Nhn5UlZcrNzu4ew8vLyZa0pSsk+TkcikmmkrSlP1uurUjI5KmMK&#10;bNqI9Cn8j5OoZ+qe1VfvTPp1fldab/sXsHlluZbynnXMeS27CemVn27/AJPu9zbnZNJaTUyMymxz&#10;smmTPSalL/ff7rvdT19fV3UWbVHmU0xhzREOiu9euY+srqqx55mfG4c7HUAAAtu/h+f6bvk1/VWn&#10;/pc63QPj/wDDbP7f82pYvs3/ABS//D/n0tDBVC4wAAAAAAAAAAAAAAAAAAAAAFF38gL8f3+B/wA9&#10;vOzwT4T/APUP/wCqHKvIbx54rr//ANx/+kzd32v1RpMKP/8Acf8Ax8je6LHs/wCQ/v5mHZ9t9aHG&#10;szhXirtdnTNTq8rdbuTy81NU8/wauXdO3CZqjjDg/sdrVtJp8jfctxyc9dEc3LVTG7fGzGIpKLHV&#10;cAAum/jY/NhNw/ZcO+OPyr5TdLxDcZkOi8Vuzd7k+t3E9xmXWR4PRnJNjkSW214vt8n1t4vkSesm&#10;BnS/wyt12LNg2YVdcYcORcpq1fI0/rI23aY5Y+HHTHvuePK3442fwRxR6qqnRdQq/VzOFqqeSf8A&#10;hzPNPveafJ3TGF8BWK2QAEWXy6/GhwT5OfFTe9VbCPV6XubhNux5h499i5kfsk4lz2mJZbLpdlmR&#10;RS5VOEc8gxIsDcwW2yW0ttgzLY78jCxq27vQdZu6LnovxjOXq2XKeenn66d8d2N0y0HEeh2dd0+c&#10;vVhGZoxm3VzVc0/Fq3Vdyd8Qycuxuu+b9R8+5l1d2VxrZ8N7A6+5LueH8z4ruYbYNpx/knH8+fWb&#10;fV5lll8kVZcTNx77ffHffFJSlLrLrrK23VvSzet5i1Tfs1RVarpiYmN0xO2Jee71m7lr1Vi/TNN6&#10;iqYqid8TGyYcMdjq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TM/CH8Xu2+TLy01/H+VYOyxvGvp3+F838guQ4ks2FXO1EmVN/NvrLVbCGlJYOQdj5+BL&#10;BW+O+OXF1WNnZUd9JoYbJI9xJrVOjZCa6Jj75cxptx08tU9FPhnCOVJuFtBq1zUYouRP3G1hVcno&#10;5KYnnq8ERM74hqv6LRaXi+k03GeN6nW6DjvHdVrtFoNFpsLH1uo0ul1GJDr9VqdVrsOOHEwNbrcH&#10;HjhghistjiistttpSlKUUfVVVXVNdczNczjMzvmZ3zL0BRRTboiiiIiimIiIjZERG6Ijmh9VxcgH&#10;krzh8zenvAbxr7B8mO69jdDxrhmHZjaPjmFPjx8i7C5vs7ZYuLdf8Tx57vTK33Is2OtPd6ViwsOL&#10;IzcitmLjTyWZ+m6dmNUzlGTy0eXVO2eSmI31T0R4ZwiNsw12q6nltIyNeezU+RTGyOWqqd1MdM+C&#10;MZnZEslHzS8w+4/O7yL5/wCSfeG3+/5bzXO+nrNLiS5NePcF4hgyTW8a4HxLFyZJbsDjnHMOWtkd&#10;vr9TInvlyZ7r8ieaS+9tO0/L6ZlKcnlowt0755ap5ap6Z/8ASNkPPGqalmdWzteezU43Kp2RyUxy&#10;Ux0R/wCs7Zl5VZzXgO6vHbx67c8q+5+A9A9GcRzubdndkbzH0fHdLh09kMdb6XTZ+53OfdSuNpuO&#10;aDXxS5mxz5624+FhwyTSXUtsqx83m7GRy9eazNUU2aIxmfcjnmd0Ryyyslk8zqGaoyeUpmu/XOER&#10;7s80RG2Z5I2tVH4nfiv6d+LvoHG4PxaLB5V3dznB0uz787huhuuzeacpwsaS63R8fvycfHytV1zx&#10;XKzciLT4NbI77rL78nJpdlTy3KQ13W8xrWa9bXjTlqZmKKOaOeeeqeWe5GyF/wDD2gZbQcn6q3hV&#10;mq4iblfwp5o5qY29mO7O2ZSpNG34AAAAAAACop89nwAdp+Z/ZfLvN7xS5f8Azm7mzuMcb1/OfH/l&#10;c2s1cHMcXhWgwON6rM6q5ZJTX4Gs5BTTayGk2q3V/wBvmy0kkiz4Lvp4ks94X4qsadZp03PU9nLx&#10;VOFyMZwxnGe1HLGM743c071dcXcIZjU79WqafV2szNMRVbnCO12YwjsTswnCN1W/njcoAcw4dy3r&#10;7lO/4PzzjHIOF804ptczRcn4lyvT7Dj/ACTju61012Pn6nd6Ta4+LstXssKeytksM8dkll1PStKV&#10;WnbuW7tEXbVUVW6oxiYnGJjniY3qguWrlm5Nq9TVTdpnCYmJiYmOSYnbEuOObrAAAAAAAAAd8eOH&#10;jF355ddpafpfxw6v5P2x2Pu7JMmDQ8bxovpa7WQSQw5e95Hu8+fC0PFeOYMuTHZPsdllYuFDfLZb&#10;fLS6+yl2LnM7lchYnMZyum3Zjlnn5ojfM9ERMszJZDOajmIyuSt1XL88kckc8zOyI6ZmIaIfwQfB&#10;x2J8YW/553t3f29xrlnbvavW8PXub1t1/rczJ4XwfTycj0nK5pcjm+4pr9jyrkN+VpIIL7YNbhYW&#10;L6S0slzLb7JbKm4n4lta1TTlctbmnL0V9rtVb6pwmN0bo288zPQuXhPhW9oNdebzVymrM3KOz2aY&#10;8mmMYnzp2zOzmiI6VlJD03AAAAAAAAAAAAAAAAAAAAAAAUCfyJvgss6TyuXeffh3xK+nT+0zszkP&#10;kd1LpI6y06r3O2z47srs/g+rijrLb1rt8/Muv3OBF7reO5F/3MNtNVfJZrLT4S4m+8xTpeoVf4iI&#10;wt1T76I97VPwo5J99u87zqh4z4U+6zVq+m0/4aZxuUR7yZ99THwZ99HvZ2x5Pm06FgK1Af3FLLBL&#10;HNDJJDNDJZLFLFfdHLFLHdS+OSOSytLrJLLqUrStK0rStDfsl93bY3tKP8dz5jK+dHUlvjB5Ccpi&#10;yPLTpTj0H2G92+VbTZ969Xau2DBxeYVlnv8Aq7Pn3FbbosbkH/GmzLLodjWt902X9CnuLeH/AOWZ&#10;j77lKf8AAXJ3R7yqeTopnfTzbubG7uDOJf5tl/uGcq//AMjap3zvuUx77pqjdVz7KuWcLM6GpyAA&#10;pnflH/FB/jC4nP8AJP0Xx/3836/02u03lDxzU4PvyOVdfauKHXce7fssxbPrzbnrzEti1+6vvtk+&#10;px+3HyK3wRaqX61h8Fa76q5/J8zP6uucbczyVTvo6qt8fGxjb2lZ8e8Peut/zvKR+toiIuxHLTGy&#10;K+undV8XCdnZ20I1oKj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cx676+5l2xz3hvWHXXHtlyznvYPJ9Jw3h3GdRBdk7Pfcl5HscfVabVYUNv/GnzM7Ks&#10;spWvpbb6+t1aUpWrrvXbdi1VevTFNqimZmZ3REbZl22bN3MXqbFmmar1dUU0xG+ZmcIhrg/Fd8ff&#10;C/ja8PevvH/R26/Z89yIrea94c2wrK3fz37c32Fh05LnY+RfBizyce0EeNDqNNbfHHfbq8CC6W37&#10;iSe++h9c1W5rGoV5qrGLW6iOaiN3dnfPTM8mD0ToGj2tE02jJ0YTe86ur4Vc7+5G6noiOXFI21Dd&#10;APm7jcanj2o2u/32ywdNo9Hrc7cbncbTKhwdZqtTrMaXN2Oy2Obk3x4+Hg4OHBfLNLJdbZHHZW66&#10;tKUrV9ppqrqiiiJmqZwiI3zM8jjVVTRTNdcxFERjMzuiI3zLLL+dX5Xdz8lnk5PreB7PZYfin0dn&#10;bfjPSeguulxoOY533F2JyLufd4N1LJLtrzSuNZZrIp7bb9dpIoI/pw5M2dWa7eGdDp0fJdq7Effr&#10;sRNc83NRHRHLzzjyRChOK+IKtcz3ZszMafamYoj4XPXPTVyc1OG6ZnGDhJUUAfc4xxjkXNeSaDh/&#10;ENHteT8r5Vudbx3jXHNFgZO03W+325zIdfqdPqdbhxzZefstlnZFkMMMdt18kl9LbaVrVxrrot0T&#10;cuTFNumMZmdkREb5lzt267tcWrcTVcqmIiI2zMzsiIjnlqF/Bh8O3GPjP6Tt532VrtVu/MXuDj+J&#10;XtbksV+Js4OuOO5M+NtcTpnhuzhjrZbrdbkY2PNvcqCSSPbbjHpdbJLiYmDWyluJuIK9ZzPqrMzG&#10;n258mN3and25jp97zR0zK+OFOGreh5X1t+InUrkeXO/sxv7FM80bO1PLVHNEJ5kXS0AAAAAAAAAB&#10;BL8yfwjdN/JjwTadhcMxNL1l5jcU0M1vBe0IMSHB1fYdMDHgpruBdxfaY12VutJLBh0xNdtf5TP0&#10;NZKXx0nxbZcKaT8PcSZjRrsWrmNen1T5VPLT8ajmnlmN1XRO1E+JeFstrlqb1rC3qVMeTVyVc1Nf&#10;PHJE76emNk5hHaHV/YPSvYnMupu1uJbngnY/X3INhxfmPEd/jfa7XRbzVzXQZeHkWW3SQzR1rSl8&#10;M8N8mPkw32Sw33xX2X3XPYvWszZpv2Koqs1xjExumJUTfsXsreqy+Ypmi/RMxVE74mP7d3kcDdrp&#10;AAAAAAAej/EfxZ7X81PIjrHxo6V1cOy592fvqavDyM2+SHS8d0+HjT7TkvL+R5UUcsmJx7imgwsj&#10;Py77LJJrooKxwxyz3xxX4mfz1jTspXnMzOFqiMemZ3REdMzsj8jO07IZjVM7byOVjG9cnDoiN8zP&#10;REYzPg2tYb47vjo8evja6I1PTnSPH8abe52Nrs3tTtfZ4OHbzvtrluNDLSXd8l2UUf1o9TgTZc9m&#10;o1Nl9cPU40t1kdLpZcieei9W1fN6xmpzGZnyY82mPNpjmiOfnnfM9yI9B6NouT0TKRlsrHlzh265&#10;86ueeZ5uaN0R04zPvhq23AAAAAAAAAAAAAAAAAAAAAAAAfj2Ou1+41+dqdtg4e01W0w8rXbPWbHF&#10;gzdfsdfmwX42bg52Fk2S42Xh5eNLdHLFJbdZJZdW26laVrR9iZpmKqZwqjdL5VTTVTNNURNMxhMT&#10;umGaD+QD8MOV8fHaFPIXoLSZeV4ddw8jyYMHXwfXy5OhuwNjXI2F3XOzmvpfLfwrcRWSy8ZzZL75&#10;LIoJcDKu+tBj5GfcfCvEUatZ+6Zqf/8AIW4+fT8KOmPfR3Y3zEUdxhwzOj3/AL5k4/8A8bcq3f8A&#10;Dqnb2Z+LPvZ7k7YiZreJehIDtzoXvPs3xn7k65766a5Ll8R7N6s5Pgcr4lvcWt1aQ5uHW+PJwNhj&#10;232WbHR7vXTzYOxw5K1gzsDJmx5aXRy3216M1lrOcy9eVzFPas104TH9uWN8TyTtZOUzd/I5mjN5&#10;ars37dWMT/bfExsmOWJmGtp8aXn/ANZfJH4p8H8iOAXYup5BNHTjPbnXtuXbk7DrTtLU42PdyPjO&#10;V+/fNLqsqk8ew1GTf6XZmpy8eW+2OassMVEazpV7R89VlLu2jfTV8Kmd09fJMckxL0PoesWNb0+j&#10;O2dle6un4Ncb46uWJ5YmOXY9+tU3AD5W90Wl5RpNzxnkmp1u/wCO8i1Wx0W/0W5wsfZajdaXb4k2&#10;v2up2uuzI5sTP1uywciSGeGWy6OWK+626laVrRypqqoqiuiZiuJxiY3xMbphxropuUTRXETRVExM&#10;TtiYnfExzSyhvmu+NTa/Gl5j8h4LoMDYX+Pvatux7F8d9/lXZOXZTiGRn+zb9f5mzyLprsvkPWO0&#10;ybcCf6kt+TPr5MDNl9tc22i8uHNYp1nT4u1zH3u3hTcjp5Kuqrf14xyPPvFGh1aHqVVqiJ+53Mar&#10;c9HLTjz0zs58MJneiAb9Gw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F2f8AFI+M6zb7TkHyT9vcd9+Bop95114vYG2w6/Tyd3dFJquyO3MKktLbZI9Pjyzc&#10;b1c1v1I7siba1rbbLjQXq4451ns0xo+XnbOFVzDm30093zp+TzytH2faH2qp1vMxsjGm1jz7qq+5&#10;5sdPa5oXplZrXAAUyPyk/lbk6/4vX42+ieTXQcz55qMHd+U2/wBPmR25HHevttjx53GunKzQXX5G&#10;NtOwMWWPZ7qP1hvt0P2uPX60G1nsjsPgnQ/W1/zjNU/q6ZwtxPLVG+vqp3R8bGd9MKz494g9Tb/k&#10;mUq/W1xjdmOSmd1HXVvq+LhG2KpUKVoKjAAX6Pxmvhvt6u41ofkZ8luLW07J5pqJZ/GDgu8w6fV4&#10;Hwfc4tYJe4drh5cNJcfmHONdNJDo7PSlMHRTXZVayS7CKmHV3GXEPr650jJ1fqaZ/WVR76qPeR0U&#10;8vPVs5Ntu8DcNeotxrWep/X1R+qpn3tM+/npqjzeanby7LkqvVlgAAAAAAAAAAAKdH5Vfxoabn/U&#10;mD8jfVegxsTsXqS3j/D/ACHg1uN9OfmvVuz2OLx7iHOMuHFivuz+Rddb7Y4uBPPdZWW/QZlLpprc&#10;fUwWUsHgfWarV+dIvz+puYzb6Ko2zHVVG30o56pVtx/odN7LxrWXj9dbwpuYe+omcIq66ZmI9Gds&#10;4UwoErSVAAAAAAAA0AfxJvB7W8G6E7R88uW6mKTmfeG62XUvUubk41t0uo6l4DtrLObbPVZfrS6l&#10;vOezMG7Cy46219n81Ia2XU+rJbWrOO9Sm7mqNLtz+rtRFVXTVVGyJ9GnbHpLg9nelU2spc1e5H62&#10;7M0UdFFM+VMelVsn0IXDFfrIAAAAAAAAAAAAAAAAAAAAAAAAAAdV94dJ9YeR/UnYHRnc/Etbznq/&#10;s7jmbxbmHGNpZd9DP1uZ7JIsjFyYro8vV7nU50MWZr87Gviy9fn48OTjyRzxR329+WzN7J36Mzl6&#10;ppv0TjEx/bbE7pjdMbJ2MfNZWxnctXlM1TFdi5ThVE83uTG+JjbE4TG2GTl8qvxu9j/GR5S8i6V5&#10;PdsuQ9a7/wC75V0V2ZlY1kcPP+upsy6LFrmy40MODFzLjEl9uDu8WO2OkWXbbNHZTFyca++9ND1i&#10;zrOSjM0YRejZXT8Gr8k74nm2b4l574g0S/oWfqytzGqxO23V8Kn9KN1Uc+3dMI024aMBMl8JXyg7&#10;34zfLTU8h5Fn52T42dvz6fhPkPxqCyfKpjaG3Kns0HZmpwseOeaXkfWebspcu2OKOSTO1kubhWUp&#10;JkRSxR7iTRadZyE0URH3y3jVbnp5aZ6Kt3ROE8iTcLa9XoeoxXXM/cbmFNyOjkqjppxx6Yxjlas2&#10;i3ul5RpNNybje21u/wCO8i1Wu3ug3umzcfZajdaXb4kOw1W21Wxw5JsTP1uywciOaCaK+6OWK+26&#10;2taVpVR9VNVFU0VxMVxOExO+JjfEvQFFdNyiK6JiaKoiYmNsTE7pieaX1XFyARO/Mz8c+n+Sbws5&#10;t1ZrMHCt7v4Dbl9l+PO+nkgxL8XsjTa7JspxPM2M10duPx3sbV3y6jM+pfTHgmmxs2+2+/CipTe8&#10;PavVo+o035n/AA1fk3I+LPL10ztjuxyo9xNotOt6XXl6Yj71R5VufjRG7HmqjZPJunkZM250+247&#10;t9rx/fa3O0290WyztPutPtMWbB2eq22sypcLY63Y4WTZHkYedg5kF8U0Ultt8cllbbqUrStF601U&#10;10xXRMTTMYxMbpieV56qpqoqmiuJiuJwmJ3xMb4l819cQ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HrTwY8RufedPlX034v8AXlk8O07M5VjYe95BHi1y8bhX&#10;Btbbftedc42EdboorsXi3F8PJyrY774/usiyPGsr9WaO2uDqeftaZkbmdu+bRTsjnqnZTT3Zwjo3&#10;8jY6Tp17VtQtZCz51yrbPwaY21VdyMZ6d3K2Culenev/AB86k656Q6r0cXHOuuq+H6PhHENPF7br&#10;sbTaHBiwseTMntsjrm7PNrHWfLyb6fUysqWSW+tb77q1oDM5i7m79eZvzjerqmZnpn3Obmh6QyuW&#10;s5PL0ZXLx2bNumKYjoj3eeeWdrs90u8B4F+THzv4N8c/iB2Z5Jct+x2W/wBZi28X6m4Xl5Nca/sH&#10;tvkONl2cP4tHWz1n+xjvxZtjs5I6XSY+nwMuay266O227aaNpl3V9QoydvGKJ21T8GmN8+5HTMNR&#10;rmrWtF025nrmE1xsop+FXPmx7s9ETLIs7W7S553d2Xzvt/tHkedy7sTsrlW75pzPkmxutrlbfkPI&#10;M+bY7HKrHHbZBiwfXnrbDBFbZBjw22xRWWR2W20vqxYtZazTl7ERTZopiIjmiHnTMZi9mr9eZv1T&#10;VerqmqqZ5ZnbP9uR1+7XSAsP/j2fEvX5CfIibuLuHRSZHiZ467zVZ/NcbKsvjw+1+x6WRbfjXU2P&#10;JdbSzK00UFItjyX2Vuvj1l0GLWkd2yhmjifFeu/ynKfd8vP+PvROHxad01dfJT04zyYJnwdw9/Oc&#10;795zMf8A+OszHa+PVvijq5aujCPfRLTpgggxYIcbGhix8bHijgx8eCOyGCCCGykcUMMUdLY4ooo7&#10;aW2220pS2lPSn6KYmZmcZ3r1iIiMI3P9QAAAAAAAAAAAAdb9x9V8S7z6l7N6X57hW7HhPbHAeW9d&#10;crwq223XT6DmWizuP7WkNb6VpHk2YeffdFfT0ujkpbdStK0pV3Ze/cy1+jMWpwuW64qjricYdGZy&#10;9vN5e5lb0Y2rlE0z1VRhLGG7p6q5N0V3D2p0pzSK2Hl/UXYvNOtOTWWRyxRV3vB+R7HjW0kgsnts&#10;l+2lzNbffFW6lK3R3Ur/AML0Plr9Gay9GZt/Z3KIqjqqjGHmXNZe5lMzcyt37S3XVTPXTMxPidZu&#10;50AAAAAP3avWbDdbPXabU4c+w2u2zsTWazAxbKy5OdsM/IjxcPDx4rf3pJ8nJltsstp+tbrqUfKq&#10;oppmqrZTEYy5U0zVVFNMY1TOENmjw08edP4m+KXj3436SyD7fpzqfhvCthlY9bax7bkmu0+Pdy/k&#10;F11scNl0/JOVzZufLW2yy2suTdWlttPSlPPOo5urP567nKt9y5M9UY7I7kYQ9MaZk6dP0+zkqd1q&#10;3TTPTMRtnuzjPdel2GzgAAAAAAAAAAAAAAAAAAAAAAAAAAEZvyu/G7198m3inyXpbf3a3j/Z/Hvu&#10;eXdD9lZWN9SbgvY2LjemNDmzxQzZd3DuXwxU1u7x47ZK3YklMiOyuVi411m50LWLujZ6nM0YzYnZ&#10;XT8Kn8sb46dm6ZaPiDRLOu6fVla8Iv07bdXwav0Z3VdG3fEMmLtPq7n/AEn2PzfqPtPi+z4X2L1z&#10;yXbcR5lxbcRUi2Gl32ly5MPOxJfZdJBkRfUj98M8N8kGRDdZLFffHfbdW9bF+1mbNOYsVRVZrpiY&#10;mOWJeecxYvZW/XlsxTNN6iqYqid8TH9u64C7XSAv9fixfKJd2n1xnfHX3PyS7I7B6i1GVyPxx2u2&#10;zK35XKOo8Wv1N/1tHNk31lydp1fkSfc62K2+++7j+RdDHHHj6mtbqs430X1F6NWy9P6q5OFyI5K+&#10;Srqq3T8bpqW/wDr33izOi5qr9dbjG3M8tHLT1074+Ls3Uriav1kgAM638pn44qePvklqPN/rTRR4&#10;fU3lLtZcHsnH1+LZBg8X8hsPAnz9pnS2w2RxQx9taHAk3HrX3yz7jC208l38rHRbXBOr/e8nOm3p&#10;xv2I8npt8nzZ2dU0wpjj7RfueejVbEYZfMT5WHJc5fnxt64qlVETlXw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DQp/FK+PWDp/x75X549h6H6HZPkbHmcO6k&#10;vzob7MzQdEce3EX8T2mNHJ9O/Hv7N5zpvrXe+y76mt0mBPDf9PKvpdVHHGrTmM3Tpdqf1NnbV01z&#10;GyPk0z35mORcfs/0aMtk6tWvR+vv+TR0W4nbPyqo71MTG9bkQNYoADMC/Is+Sr/26vMzYdY9c763&#10;YeOXixmb3rzgc2uzJZdRznn33MON2b2VbS2v2ebjZO411up1ORHWWGXVa2zKgvpTOkpW6OEtH/lm&#10;nRevRhm7+FVXPTT72nvbZ6ZwncojjTXP5tqc2LE45LLzNNOG6qr31XfjCOiMY3q96VocA9FeJnjD&#10;2h5l+RHVfjV07rf4hzrtTk+LosLImiyZNZx7VR2SZ3I+YcgvxIp58bjnEOP4uTsc+W2y6+3Gxr/Z&#10;bdfW22uJn87Y07KV5zMThaopx6ZnkiOmZ2QzdOyF/U87byOWjG7cqw6IjlmeiIxmeiGvH4Z+JfVf&#10;g9429X+M3T2vtxuJdcaGLCydvNjxQbfmfKcytc3lfOuR3RXSfW33LN5NNlzU910ePbfZjw+2CGKO&#10;yhNRz9/Us5XnMxP6yud3JEclMdERs8O96M0zTsvpWRt5HLR+rojfy1Ty1T0zO3wRsh6gYTPAAAAA&#10;AAAAAAAAAZaX5JnS+P098tvf2Zr4I8bT9xaLrfujW48dnt9uRyfh+v0XKZ760jjsvk2HOeK7XJrW&#10;nr/6b0rWt1K1XZwfmJzGg2onzrc1Ud6cY+jMQoTjfKxluIr00+bdimuO7GE9+qJlA+k6JAAAAAJN&#10;/hl6Xx+/vlK8IeucyCPK19veOi7C2mHNZSSDP1HTGBs+5dvr8mOsctJMTYazgMsMttael0d91K1t&#10;/wCNTTcQ5icromZvRv8AVTTHXXhRHhqb3hnKxnNfytifN9bFU9VGNcx3Ypa6yhXosAAAAAAAAAAA&#10;AAAAAAAAAAAAAAAAABTW/KT+KinY3Cq/JB0dxu2/nXW+owdL5O6PUYV12VyvrbX2R4XH+16wYttb&#10;snb9cRezC28t1l99/H6wz33xwaq732FwTrnqbn8ozM/qq5xtzPJVy09VW+PjbN9StOPeH/X2v53l&#10;Kf11EYXYjlpjdX107p+LhO6lQbWiqIB3D4/d69keMfdnWPkB1FvJeO9j9Tcw1HMuLbOOt9YLszWT&#10;0uyNXs8e2+y3YaHfa++bB2OJfWsWZgZM0ElKxyXUrj5vK2c7lq8rmIxs3KZiY6+WOmN8TyTtZOTz&#10;d/IZq3nMtPZv26oqierknniY2THLEzDYD8JvLTrvzk8XuofKDrG77fj3aHGIdjnaGbLhzNhw3lmB&#10;NLqeY8J280Ftlt+y4ryXCycO6T2R25FkVk9lv05bK1oLUshd0zO3Mle8+irfzxviY64wnwPR+l6j&#10;Z1XIW8/Y8y5Tjh8Gd1VM9MTjHTveqWC2ADxx5++HfCPPPxJ7m8Yeb2YePb2DxbLpw3keXBdNXhHZ&#10;Oosu2fX/ADWD6Vt2VS3Qcmx4JMmOGtt+XgVnxq19k99K7DStQuaXn7edt+8q2xz0z50d2O9OE8jW&#10;6vptrV9Ou5C7h5dPkz8GqNtNXcnfzxjHKx7uyeu+Y9Rdhc56q7D0eXxrnvW/LuRcF5nx7OpSmXpe&#10;UcV22Xo97rJ/bW6y6/C2WFJH7ra1su9vrbWtK0qv+zet5i1TftT2rVdMVRPPExjEvN1+zdy16vL3&#10;o7N6iqaao5picJjvuFOx1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PZfx8+IfJ/OzzE6K8X+NW7CCDsjmeHFzPe66GyWXiXW2ksk3vYnLK3T0+0jm0nEddlyY1&#10;s11tmRm/Qx6VrJNZbdr9Vz9GmafdzteGNFOyOeqdlMd2cO5jLZ6Pp1zVtStZCjHCurypjkpjbVPc&#10;iJw55wjlbC3A+DcU6x4Pw7rfgekw+NcI4BxfQcL4fx3XWVjwNFxji+qxdLotRh2XVuutxtdrMKKK&#10;z1rWvtsp61rX9VAXbty9dqvXZxuV1TMzzzM4zPfekbNq3YtU2LMRTaopimIjkiIwiO5DljrdgCBz&#10;8hT5FrvArwZ32h4JvJNV5B+TX8X6m6klwpY7dlxrS34ePXtDseGl19ksP81eL7K3Cw8iKtZcbd7f&#10;AlpbWyOStJPwppH801OKrsY5SzhVV0z72nuztnoiUS4x1r+UaVNFqcM5fxoo54j31XcicI5qphlq&#10;rsUIAA0YPxffjHt8bPHfI82+2eO24vd/k5oYY+ucTYwU/iPBPHuXIxdlppLLb7KXYez7a2GHBuZ/&#10;bdf66eDV09Y5LsmJUnGms/fM3/LbE/4azPlfGubp7lO7r7XQujgPQvuOS/mmYp/xV+PJx30298d2&#10;vzurs9K1ag6wAAAAAAAAAAAAAAAGfd+YXwa3X+W3ib2XSG62/lvjpveDXZH6e2W3rzsvfb+yGn8v&#10;dX3QV7Puur/JWU/lKfvX/sstX2f3cchfs/BvRV86mI/NU97SLWGo5e/8KzNPzapn85UDT5XAAAAA&#10;CzN+KB11bzL5RdnyuWL1j6k8Z+1ubQZF9sv049hut9wHrOGCyS3Hliplz6/n2VdbZdfFW6KKW6l1&#10;fZW26G8c3vV6LFv/AIl6mO9FVX5sJz7PrPrdem5/w7FdXfmmn86WlOp5d4AAAAAAAAAAAAAAAAAA&#10;AAAAAAAAAAD5W90Wl5RpNzxnkmp1u/47yLVbHRb/AEW5wsfZajdaXb4k2v2up2uuzI5sTP1uywci&#10;SGeGWy6OWK+626laVrRypqqoqiuiZiuJxiY3xMbphxropuUTRXETRVExMTtiYnfExzSyb/md+OLb&#10;fGt5ocv6v1GHsZujOwbJ+yPHvkWbWbK+64Btc2WPJ4hnbK+z6eTyPrncUk1eXSt9Z5sWzEzZLbLc&#10;2O1enDur06xp1N6qY+80eTcj40cvVVG2OnGOR574m0SrQ9TqsUxP3Svyrc/Fnkx56Z2T0YTyol29&#10;R0BbT/FV+RKTpLyL5D4J9i7q+LrLyZypORdVSZ+ddZruLd86HUXfW1uPFLWzFxo+1+JaymHffW/6&#10;ku11Gsx4rLrsm6qCccaT95ykanZj9dZ2VdNEz+bM49U1TyLD4A1r7rnatJvT+ovzjRzRciN3y4jD&#10;rimOVodKnXKAAz5fyxfAeHqjv7r7zt4Dp/tuHeRlkfAu3bcLFvswtX3Tw3Sx/wAA3uRJHHZiY8nY&#10;3X+u9tIrae+TM47mZMl10mTWq1uBdUm/la9Muz+ss+VR00TO2Pk1eCqI5FPe0LSIy+co1azH6q95&#10;NfRXTGyflUx36ZnlVDE9Vw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vx/iQeDdvD+pu3PPzmOq9m+7eys7pXpifIilskg614fusbL7J5BhX3W/QyMTlfYeqxtZ&#10;S6lfqQy8Ynt/S2WvrV3Hmp+sv29Ltz5Fvy6/SmPJjuUzj8qFu+zvSvV5e5q92PLuT2KPRifKnu1R&#10;EfJlcqV6ssB/N11tlt1991tllltbr77q0tttttp63XXXV9KW220p61rX9gMoH50PP+75A/Pnsbmf&#10;F9zdsukOorpumei7IJ6yazYcR4pscym65zi22Vthmu7F5ZLmbOGetlk9dXfgwSev29vpefDOlfyr&#10;S6LdcYZm55dfXO6n5MYR14zyvPnFesfzjV67tuccrb8i3zYRO2r5U4z1YRyIckgRoBMD8Ivx05Py&#10;N+b/AArgXJtZlzdDdWfa9qd/7COOSmLk8N0mdFXVcCrk23w0izuzd/bFq/SySzJi112blxUuriVo&#10;0HEmrxpGm1XaJ/xVfk0dc76vkxt68I5Uk4W0Wda1WmzXH+Et+Xcn4sbqflTs58MZ5GsHh4eJrsTF&#10;1+vxcbBwMHGgw8LCw4IsXEw8TFitgxsXFxoLbIcfGx4bLbLLLLaW2W0pSlKUooyZmZxnbMvQcRFM&#10;YRsiH6Xx9AAAAAAAAAAAAAAAUd/zLNDSl3x5cnhwbvW63yl0Oy2VK3Vt9La+Pmw0mDJSt/stur79&#10;hJZWltK1/e9a19LaUsr2e1f5uiZ/4c4f3mPuKr9pdH+TuRH/ABYmf7uY91R6WSqsAAAABcW/Ds4/&#10;9z5J+Y/Kvsfqfwbo/gfH/wCJfU9PtP5zc9n2P2P0vqU9/wDEP5pfU93su9v2vp62+70ur/2gV4ZP&#10;L0Y77tU96n/18KyvZtRjnszcw3WqYx66sfc8C/uqxbwAAAAAAAAAAAAAAAAAAAAAAAAAAAAACGX5&#10;0Pjlg+RXwh5bxvielt2HkF0tbs+1egZ4LbKbHacj1uur/OPreKS++K27G7M0ONXBjjvvjhptotfP&#10;JdS3HSHhnV50jUqa7k4ZS55NfRHJV8mdvVjHKjPFeixrWlVUW4xzlrGu3zzMRtp+VGzrwnkZR8sU&#10;sEskM0ckM0Ml8UsUtl0csUsd1bJI5I76UusksupWlaVpStK0Xlv2w8/btk738D4+9xXlHIuD8n45&#10;zTiG52HHOWcQ32n5RxfkOpyL8Pa6HkXH9hj7bSbnWZcVaSYuw1eyxIp4ZLa+6ySylafrRxroou0T&#10;buRE26omJid0xOyYnrhzt3K7Vym7bmablMxMTG+JicYmOqWvr8YvmtpPkC8Juk/JbB+0xeTcl4//&#10;ADe7T0eJb9OLjnbXEbqaTnushg9a3Y+ty9vj12GuturW6urzca+79bqqC1rTqtK1K5k58yJxpnnp&#10;nbTPe2T0xL0doWqUaxpdrPRh26owrjmrjZVHVjtjomHvpq23AeE/ks8NtJ57+E3fHjNsY8Szf8y4&#10;jkbTrTbZcv20XH+2uKXU5F1vt5sylkkuLracp18GNsa2UpdLq8jJh9fSSrZ6NqFWl6lazkeZTVhV&#10;HPTOyqO9u6cGp1zTKNX0u9kavPqpxpnmrjbTPVjsnomYY+e90W54vvNzxrkerztJyHju12Oi3ul2&#10;mNLhbPUbnUZc2v2mr2OHPbZNiZ2vzse+KaK+lLo5LK21pStF/wBNVNdMV0TE0TGMTG6YndLzfXRV&#10;brm3XExXTMxMTviY3xL5T64g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Oyumup+Zd8dudZdJ9d6/+Kc77a55xTrriOBdW6yGfkHMN3haHV1yprbb/ALbBiys62/Im&#10;up7IYLb5Lq0ttrV05i/bytivM3pwtW6ZqnqiMZd+Wy93N5i3lbMY3blcUx1zOENlTxq6F4V4udAd&#10;PeO/XcFsPDum+vuM8C00329mNPtKaHWw4ufv9hFHfLb/ABfkmzpNsM2/3X1ky8mS+t1a3VrXz3nM&#10;1czuauZu99pcrmqejHk6ojZHRD0vkcpayGTt5Kz9laoimOnCN/XM7Z6Zd3sZlAIIPyI/Oz/2K/jx&#10;51peKbn+G9y+Tl+b0T1t9rl/b7bVafe62WTtHmuJbHdZlx2cd4PfNhw5UN1l+HttvgSev7KVk/CW&#10;mfzHVqaq4xy9ny6uaZjzY7tW3DliJRPjPVv5Xo1dNucMzf8A1dPPETHl1dynZjyTMMtFdigwAGqL&#10;+P58e8PgZ4FcNyeXaC3Vd+eR0Wp7k7llysf6O41MWzwL5OuOus36ltuRBbwPiWwpXIxb/wD6W3ex&#10;2Xp+l6keKtW/mmqVRbnHK2caKOacPOq+VPLzRC/uD9GjSNIpm5GGcv4V188Y+bT8mJ3fCmpOQjSV&#10;AAAAAAAAAAAAAAAAKZ/5jWmtn6O8JOQ1yLrb9X2v21prcX6dK2zW77iHFM6/IrL76Vsuxq8cttpb&#10;7a+76ta+tPb+th+z6rDM5mjnt0z3pn8qs/aVTjlMrXzXK478R+RQiWgqMAAAABdu/DU08U/IPkM5&#10;BWaS2bWafxc08ePS236UsW9zfIHNmmvur+/SSC/jtlttKfpWkl3r+yiuPaFVhRlKOebk971f5Vpe&#10;zSnGvOV80Wo7/rPyLz6s1rAAAAAAAAAAAAAAAAAAAAAAAAAAAAAAAMyT8lr4/LfD/wA583ufguit&#10;1vSXl5buezNFZg41IdVx3tfEycanb3FIrYraRY9uZt9njcgx7fSyOke7ugit9uLd6XLwdqv8w0yM&#10;tdnHM5fCmeeafeT3o7Pcx5VGccaP/LdVnNWYwyuZxqjmiv38d+Yq+VhG5XNS5CgFtf8AE/8AO6/q&#10;Hyc5z4Rc23UkHAvJvByOW9aY+XPS3X6fvHgukny87Gx/qXxY+Hf2H13rZoJpLq3X5Gbo9bjR21vk&#10;p6wTjnTPvGSp1K3H62zOFXTRVP5tXgmZWJ7PtW+7Z+vS7s/qb8Y080XKY/OpjuzTTDQ2VOuQABmQ&#10;fk2+Fdni58iW67Z4xqrNf1n5f6afuTT0xYKw4OF2Xh5GPp+5dPZddT+XzsvkcuNyPIup62215JbZ&#10;T0pb6UubgzUfvukxYrnG9l57E+jvonvY0/JUXx1pf3DWZzFuMLGZjtx6W6uO/hVPpK6KWoW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tS/igeHVnc/mzzjym5Nq4&#10;8vh3ibwqleOX5ePWTHn7g7Zxd1xnjcsNs8d2Jl/ze4Tg8gyr/St0uHmyYE1PbdWO5COOdQ+76bTk&#10;qJ/WX6tvoU4TPfnsx0xin/s+0371qlefuR+ry9Oz068YjvU9qeicJaNCo10gAMwX8lbzau8sfkW5&#10;X1vxvbXZ3VfiNh5nR/F4YMus2uy+f4+bZm9z8hjgtkkgg2F/MYbdFLfZX0mxuOY19fSv6Uujg7Tf&#10;uOkU3q4wv5ie3Po+8jveV8qVE8b6p/MNaqsUTjl8tHYjm7Xv5+d5PVTCvYlaGgJufgC8CovOz5B+&#10;v8LmGik2/SXQMcHePb1J8a2bT7XH4zscanBeDbG6b0xZ4+a82vxY8nEr7pMnT4uwrbb6R33Wxvir&#10;VP5ZpVc25wzN3yKOeMfOq7kY7eSZhKuENI/m2sURcjHK2fLr5pwnyaZ9KrDGOWIlqqKQX8AAAAAA&#10;AAAAAAAAAAAqTfmBae6fwd8aN/TXxyW6zytw9PXaVhiulw7t51D2bm26+zIrT60Ueypx6sl1ltfb&#10;JXEtrd+tlqd8AVYaleox32McOqunxY+FXftHpx0qxXhuzGGPXRV48PAzy1sKbAAAAAXwvw3tPdB1&#10;j54b+uvjjs2fPOhtPbtKQxWy5l2j4/2hm3a+/IpT60setpyGkltl1fbHXLurb+t9ysfaDVjeytGO&#10;6mucOuafHh4FtezWnCxm68N9duMeqKvFj4V0tXSzgAAAAAAAAAAAAAAAAAAAAAAAAAAAAAAEUXzR&#10;eBmJ8hHgR2x1PqdXHm9ucJxL+3eiMqyCs2db2dwnX5+Ricdxa2WXS/T7A0OTnaC+n62WX7GOett1&#10;0FnpvOHdUnSdUt36pwsVeRX6M8vyZwq7mHKj/E+kRrGkXMvTGOYpjt2/Sp5PlRjT3ceRkpSxSwSy&#10;QzRyQzQyXxSxS2XRyxSx3VskjkjvpS6ySy6laVpWlK0rRe+/bDzxu2TvfwPjn3VXZnMOl+zuu+3+&#10;vdndped9W834t2Fw3bW21vpruT8O3eFyDR5d8VLrPrRQ7LXx1vjrWlJLPW2v6Vq6r9m3mLNeXuxj&#10;arpmmY6JjCXdl793K36MzZnC9briqmeaaZxjwtkjxK8jeH+XXjR0h5LcEvipxvuXrrjvNIsGLIpl&#10;36Db5+HbFyfiWZkW2WWS7ThvKMfM1WXW2nt+6w5KU9aelXnzP5S5kM5dyd3z7dcx1xyT1TGEx0S9&#10;K6dnbeo5G1nrXmXaIq6p5Y66ZxiemHodiM0BXt/Jf8PbfJ741Ocdh6HVW5vYvibt4e+NBNDFS7Nl&#10;4Lr8e/Udwav7i6Wy3H1cHB8y/fZH7t1ZJOPQ209K19Ur4N1D7lrFNqqcLN+OxPpb6J68fJ+VKHcc&#10;ab9/0Ou9RGN7Lz6yPR3Vx1dnyvkwzBF0KI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nH46HiXTxX+L3prO22u+x535IT5vklzG6WGy3J+z7Bw9bj9cYn1q0+4+1&#10;i6s02myfoX1pSHLzMn0tpW++t1JcXZ/79rVyKZxtWf1cfJ876Uz3IhfvBenfy/QbU1Rhev8A62r5&#10;WHZ+hFM9cynVRlKwHiX5HPLTXeDnhL5E+TmVJifxfrnr/P8A5iYWZ9O6Hb9m8mmx+Kda6qWCS2Su&#10;RiZXNt3g/dUtskrZh2zSVtrbZc2WkZCdT1Kzko82uvyuimNtU96Jw6Wr1rUadK0u9np86ijyemqd&#10;lMfOmMehjubbbbPfbXZ7zd7DM2253Wwzdtt9rscmXM2Gz2exyZMzP2Gflz3Xz5WZm5c18ksl91b7&#10;77q3VrWtXoCmmmmmKaYwpiMIjmh5tqqqrqmuqZmqZxmZ3zMvnvriA07/AMaHwgs8T/jw472nybUS&#10;YHbHl/nYPdHJ5MzDri7HA65jxcnX9Kccuvu9l+Rrf5qZU/Ioa32W32Tcnnj9brbbKqY4x1L79q02&#10;KJxsZeOxHpe/nv8Ak/Jhe3A+lfy/RqcxcjDMZme3PP2feR1YeV8qVh5E0yAAAAAAAAAAAAAAAAAV&#10;c/y4NNLs/jL6zzY5o4reO+ZPV+5msvturdkxT9S988fpDFWn6WSWzb2yT1r+ntjrT9taJrwHV2dZ&#10;rjny9UfSon3ED9olPa0Kifg5mmfoXI91m/LeUmAAAAA0Afw78PKs8X/L/YX48tuFk99cPw8fKrZW&#10;kE2Vg9ewTZmPHJ6e26XGh2EF19tP1tpLbWv7aKs9oEx99y8cvqp+st/2bRP3DMzyeup+r/6rhiv1&#10;kgAAAAAAAAAAAAAAAAAAAAAAAAAAAAAAAMtD8ijwip4b/I52JuOM6i7XdTeTcU3f/X9YILrNdgbj&#10;k+yyou0eL48tL7oLZdR2BFl5seNHSO3E1u1wrKWUt9tbrs4S1L+YaRRTXON+z5FXVHmz3acI6ZiV&#10;CcZ6V/LNarqojDL3/wBZTzYzPlR3KsZw5ImEEKTokAv0fiJeY0nL+m++PCDlG0um23T+7h7q6qxc&#10;meSWa7r3nubZqewdRr4fb9LF1fFefWYedf8ArSsmTym+tKV9tfSruPdP9XmLWpUR5NyOxV6VO2me&#10;uacY+St32c6l6zLXtKuT5Vue3R6NWyqI6IqwnrrXJVerLAfD5PxrQ8z41yHh/KtXibzjHLNHtuNc&#10;j0mfZWTB3Gh3uBkavcavNjpdbWTE2GvypIZLaVp62X1p6uVFdVuuLlE4V0zExPNMbYlwuUUXaKrV&#10;yMbdUTExzxOyY7zGr80vG7e+IHlh5AeM/Ia5MuX052fyfiGvz8uKsM284tBm3ZnCuTfSusjrZFyn&#10;h2Zg7KP92n8nlWvQmnZynUMjazlG65RE9U8sdycY7jzTqmRr03UL2Rr32rkxE88e9nu04T3XmJms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B6b8LvHfZ+Wfln47+N&#10;ur+7su7k7c4VwnbZuFZ9TJ03Fdluca7mfI7Y/Wnus4zxGHN2F9Kfr9PGu9P1Yeo5unIZC9nKv/bt&#10;zMdM4bI7s4R3WfpmSq1HUbOSpx/W3KaZ6ImfKnuRjPcbLui0en4xpNNxrj2uxNPoOParXaPR6nAi&#10;tgwdXp9TiQ4Gt12FBb+7DiYOFj2RR2U/S2y2lHnqqqquqa65xrmcZnnmd70vRRTboiiiMKKYiIjm&#10;iN0PquLkApL/AJfvlvXB494z+EPHNrbSfe5my8jO09fBLbZNZq9T/E+CdTYmTWy2skuHstnkcmyZ&#10;Yb7rbKS67FkrbfWll1lj8A5DGu9qVcbv1dPXPlVfm9+VXe0fUcKLGlUTtmZuV9UY00d+e1PchRaW&#10;YqgB7d+OHxI2fnL5tePPjLhw5ldN2Hz7Av59nYVJaS6bq/jUc3KOydvbkRVstxcnG4Zp8y3Fuvvj&#10;tvzb4YqXUvkt9dbq+fp0zTbudnDtUUeT01TspjvzGPRi2uiadVquqWcjGPZrr8ropjbVPzYnDpwb&#10;D+n1Gr49qNXoNHr8TU6XR67B1Gn1eBDZjYOt1etxosLX6/Cx46WxwYmHiQ2Rx2W0pbbZbSlP0o8/&#10;1VVV1TXVONUzjM9MvSNNNNFMUURhTEYRHNEPovjkAAAAAAAAAAAAAAAAArcflVanF2XxS7TMyKy0&#10;m0HkJ05tsGkd9LbK5U386NFfSe2tl1ZIvst1NWlKVtr76W19fSlaVmHA9UxrkRHLarjxT7iE8f0x&#10;Vw/MzyXqJ8ce6zOVxqNAAAAAaGH4fn+hD5Nf1qsj+iPrdVHH/wCJWf2H59S5PZv+FX/4j8ylbdQN&#10;YgAAAAAAAAAAAAAAAAAAAAAAAAAAAAAAACt7+UD4bW+SXx2bDujj2q++7G8PuR07V18uPBLPsZ+r&#10;t/TB433Bqcelll9kWDi663W8jzJLvb7YONV9Lv8AzbpfwXqH3PVoy9c4WcxHZ+VG2ifHTHpITx5p&#10;n37RZzVEY38tV245+zOyuO9hVPoszRcijQEpnwu+W1PC/wCSPxp7Z2u1j1PA99zGDqTtTJyZrINb&#10;D132tdHxDb7fbS3yRUs1vENjnYe9vr6+tLtXbX0u9PbdpOIsh/MdHvWKYxuxT2qfSp2xEde2nut/&#10;wxqP8s1uxmKpwszV2K+bs17JmeiJwq7jXBUO9EgAM878uXxbu6+8vOlfKrSaq3H4/wCRHWF/DeW5&#10;0Edb/uOzumcjG112dspqXVpBLs+uOR6HFxbLqW/Us001ba3ey+llscB531uQuZGqfLs14x6Nf5Ko&#10;qmetTftFyHqdStahTHkXrfZn0qNm3rpmmI6pVI07V2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tWfiVeNX+Mzzu7M8jNprPudH4x9QZ0Gl2F0Pupreyu6Zc3hmjujm&#10;ur6R3z9da7lkVaUpW6tsn/BT19YPx3nPU6ZRlKZ8q9c2+jRtn6XZWB7PMj6/VrmdqjyLFvZ0VV+T&#10;H0YraMKpF0AAMjX5nfKO3y9+Szyp7Z1uzl2fDdb2Dk9W9dS/XpNg14L1Jjw9f6jYaelLrqQ6vlOT&#10;ocjdWW/pWsmzvuupS666lL54dyX8v0exYmMLk0dqr0qvKnHpjHDuPOvE2f8A5jrmYzFM42or7FPo&#10;0eTEx0Th2u6i8bpoQF3P8QHxJjytp5M+b/ItZbfbqotf44dXZuRBHLZZn5tmo5/2xnYtZqVvx8zE&#10;wKcZxYp4qUurDmZcXu9t19ta34/z+FNnTaJ3/rKvDTT+dPchaXs407Gq/qtcbv1dHgqr/NjuzC80&#10;rRawAAAAAAAAAAAAAAAAACvz+Tvg4mX8QXd+RkwRzTazsPorOwJL6Vrdi5cna3GtbfPF6Vp6SXYG&#10;wni/X1/dkqlXBkzGv2ojdNFf1ZlD+OoieHLszviu3h8+I91l8LpUOAAAAA0MPw/P9CHya/rVZH9E&#10;fW6qOP8A8Ss/sPz6lyezf8Kv/wAR+ZStuoGsQAAAAAAAAAAAAAAAAAAAAAAAAAAAAAAABxjmvDuO&#10;dicN5b1/zDWQbriXOeMb7h3KdNlW0vxttxzk2qy9Lu9Zk2VpWl0GfrM2WK+n/DbfVzt3K7Vym7bn&#10;C5TVExPNMTjHhdd21RetVWbkY266ZpmOeJjCY7zGl8u/HjkXiZ5P98eNvKbcm7a9Ndn8s4PFm5VI&#10;rZd3o9XtJv5rcmtpDbZZTG5VxiXD2UP7tlfo5VvrZZX1tp6FyGboz+StZyjzblEVdUzG2O5OMdx5&#10;o1HJV6dn72RuedauTT1xE7J7sYT3XnNlsIBr6/Er5SW+Y3x1+KveeXtbtxyzadYanh3ZGZNJS7Nm&#10;7P60ul6+59nZ0Xtsvxpd7yPjk+yisup+uLmxX21usvtuuoPXsl/L9Wv5aIwtxXM0+jV5VPeicOuH&#10;o7h3P/zLRcvm5nG5NuKavSp8mrvzGPVKRhqG6AV8vyafGmzv74tOx+Ya/Xffct8aOY8P710d0EVa&#10;5n8FwcubhPP4fq2WXX01uLwnmeZs8iOtaR3V1cd9370dnpK+Dc5911ui3M4W71M0T176fDER3UO4&#10;5yP3zQK7kRjcsVU3I6vNq7nZqmZ6mX+uhR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DSc/FI8ebeq/jc2nc2fh1i3nk13JzHlmNmSWUjkl4P1zJb1hx3DrSttJLosf&#10;k/H9/kR3Vr6XW5nrbT09K1p/jnN+v1iMvE+TZtxHyqvKnwTT3l3ez7J/d9EnMzHl37sz8mnyY8MV&#10;T3VnFDE6AeHvkr8kf/ZF8CfK3yGg2H8K3nXvTnKP5l5/1fofQ7I5XFFwjrD+VpJDfb9XsPkuss/c&#10;upJX3eln7/pRstHyf3/VLGUmMaa7kY+jHlVfRiWq1zPfy7SMxnInCui1PZ9KfJp+lMMdW666+66+&#10;+66+++6t1991a3XXXXV9brrrq+tbrrq19a1r+16BebX8j4A11fhx8VrfDn43fFvp7N11uv5jldfY&#10;fZnZVl+PTHz/APGH2vJJz7keu2lafrPmcVu3kWktkr+3H1kVKfpSiheIM9/MNYv5iJxt9vs0+jT5&#10;MYdeGPdei+GtP/luiZfLTGF3sdqr0q/KmJ6sez3EnDTN6AAAAAAAAAAAAAAAAAAg3/JGggm+GHzE&#10;klhilkxZfHmfGvkjsvvx57vKbpLGumguupW6GW7GyJI63W+la2SXW/surSsl4Qmf9RZf/wCT/pVo&#10;rxtETwzmf/j/AOrQyul3KBAAAAAaH34gGtzYvA/yP28kPt12d5cbjW4uR9SKv1c3VdOdR5WfD9Kk&#10;lZ7PoQbnGu911tLLvqelta1tupbU/H8x/NLNPLGXjw11/kXL7OKZ/lN+r3s5mY71FH5YWz0EWGAA&#10;AAAAAAAAAAAAAAAAAAAAAAAAAAAAAAAzvvy3/Fz/ABceZfUHlHpdXfBofJPq6nHeVbCOP3x5HZ/S&#10;0mBocjIy5447bceTN623fHcfHslrW+WmtnusrW2y62O2eA8767TrmSqnyrNeMejXt+tFXfhTXtEy&#10;HqNTt5+mPIv28J9KjZ9WacOqVTNOleAL6P4fXktfu+p/KnxI3Oy98/AeZca704Ngzy0vnv0vPtdT&#10;hvO4cG26+skWt0u64fp5ro6W0jtyNxffT96S71rDj/J9m/Yz9MbK6Zoq66dtPfiZ7y2/Zvnu1l8x&#10;p1U7aKouU9VUdmruRNMd2VzxXazQHWvc3V3HO8OoO1Ol+YR/V4n251zzbrLk0f06S1u0PO+NbPi+&#10;29sdb4/ffTA2klbae6396lP1p+13Ze/XlsxRmbf2luuKo66ZxjxOjM5ejNZa5lbn2dyiqmeqqJif&#10;GxZud8L5B1vzfmXXnLMT+H8p4FyrkPC+S4HrdX7LkHFtvmaPc4nrfZHfX7bY4MlnrW22v7v60p+x&#10;6KtXKL1qm9b20VUxMdUxjDzFetV2LtVm5GFyiqaZ64nCfC4q5us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BsseBXRNPGTwq8WOg5MK3A2fV3RPWvGOTQWw3Y/1OawcX&#10;1+TznNvgvpS+GXZcxyc7Jvsu/W2+WtK/q896pmvvuo381jjTXdqmOrHyfBg9L6RlPuOl5fJ4YVW7&#10;VMT6WEdrv1Yy9asBsQFTL8uryDu4J4VdGePOtz7sXa+QHdkvI9xjWS1p/EuBdLaKmy2uFNDbWlb4&#10;qc55pxvJtuu9baX4tP0rX0rbO+Asp63UbubmPJtW8I9Kudn0Yq76vPaLnPU6XaydM+Veu4z000Rj&#10;P0qqZ7jO/WwpoB7y+L/xsr5dfIH4neP8+Bbs9DzTuHjefzfBvstvsyOtuDXT9gdmRVpJZJDS6XgP&#10;FtjbZ77brPqVtpWlaV9K6vWs59w0q/monCqm3OHpVeTT9KYbfQcj/MdYy+TmMaKrsdr0afKq+jEt&#10;htQD0iAAAAAAAAAAAAAAAAAAAhv/ACBoIMn4evNmPIhinjt4Z19PbZNHZLZbPi91daZONNS2+l1t&#10;JcbJhskju/bZfbS6npWlKpDwrMxxBlsPhVfUqRrjCInhvNY/Bp+vSygl5PPgAAAADRo/EL/s2O7v&#10;68XZP9AvjSqPj78Yt/w1P17i6fZz+CXf4qr/AKdpalQhPwAAAAAAAAAAAAAAAAAAAAAAAAAAAAAA&#10;AAFeH8njxrs73+LjnHO9fg2ZXKvGXnnC+6tVfHFW7Ok49fmydfc6woprafyeDBxzmt+1ybbq+y6m&#10;osr+t1liWcF5z7rrdNqZ8i9TNE9fnU+GMO6hvHeR+96DXeiP1liumuOrzavBVjPUzEFzqJATy/ja&#10;eQ93QfywdI6zMzbcLjXkBoeb+PvJZL762/Uu5dqbOS8Ix4463WRyzZvaPDNFjU91f3bJrq2+t1KW&#10;3RjjDKfetCuVRGNdqYuR3Jwq+jNSW8EZz7pxDapmcKL0VW57sY0/SpphqUKTX2AAykvyC+h4ug/l&#10;o8rdbr8P7Tj/AGjyPR98aKT2Wx/fy9v8d1vLOZ5n07a1pT17Myt5F7vWtZPpe+vpW6ttLx4UzX3r&#10;QrEz59ETRPyJmI+j2Xn7jHKfc+IcxTEYUXKouR8uImr6XaQvpEj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D2z8bfSlfIrz78PemZMS7O1fNvITrGDk2PZS2667hWn5P&#10;gci51LbbfStl12Pw7UZ0lKXUrSvs/X9Gu1jM/dNLzGY3VU2qsOuYwp8Mw2uiZX77q+Wy2+mq9Tj6&#10;MTjV9GJbGjz69JgAM378s3vSvYfyLcK6cwsv6mp8e+hOJarPwvqX3/bc37K2W27A3WT7a+2KH7zh&#10;mfxy320trdX6PurfWl1ttlvcC5b1WkVZifOu3Zn5NOFMeHtKU9oeb9drVOWjzbNmI+VVM1T9Hsqu&#10;aaoEAtp/iJeP8XOfM7vnyF2OFfk6/oPpXF4zpsisdv0cHm3dG9kwcDLpNdSt1J/5mcI3+PS2309b&#10;Mmta1p6UpdBOPc36rTrWUidt25jPVRH5aqe8sP2dZP1up3s5VGyzawj0q5/Rpq77Q6VOuUAAAAAA&#10;AAAAAAAAAAAABFF85WDibD4lvOfHzYI8mGPpifOsjkpWttuXrOTcd2Wvnp6Vp/KYufiRy2f/AIVl&#10;G84amY13LTH/ABPHEo/xXETw7m4nd6rxTEsk9e7zuAAAAA0aPxC/7Nju7+vF2T/QL40qj4+/GLf8&#10;NT9e4un2c/gl3+Kq/wCnaWpUIT8AAAAAAAAAAAAAAAAAAAAAAAAAAAAAAAAB1L331Jou/eju4uje&#10;T2RXce7h6w531luazRUmsh1/OOMbPjeRlWx1p6/VxLNj9WOtPS62+yl1taXUpV35W/VlczbzNHn2&#10;66ao+TMSx83l6M5lLuUueZct1Uz8qJj3WLZyzi+74RyrkvC+S4Umt5HxDkG54vyDXS/+lwN3oNjk&#10;6na4Un6U/lMXPxJI6/8A0bXoq3XTcopuUTjRVETHVO2HmK5bqtXKrVcYV0zMTHTE4S4+5ODszpbs&#10;/ddJdx9Tdz8b91eRdR9mcD7P0Ptlvx7v41wHlOq5Xq/bPH+/Dd99qY/S+39bf20/Y6czZpzOXuZe&#10;vzLlFVM9VUTE+N35W/VlczbzVHn27lNUddMxMeJtS8Y5Hp+Yca49y7j2ZHsNBynR6nkejz4q23RZ&#10;2n3eBj7PWZkd1tbrbo8nCyrL6VpWtK0uedK6Krdc269ldMzE9cbJenrddN2im5RONFURMdU7Yfcc&#10;XMBQY/MR6Zt0/ffh55BY2Nd//EDqXnvUW1yI7afSsm6n5dhcv1FMmtttPTJzIO4cqkdbq1rfHi1p&#10;T9I1o+z/ADHayuYyk+8uU1x8qMJ+pHfVF7Scr2c5ls5Hv7dVE/InGPrz3lNlYSt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Fi38WzqKzsr5YOGcsmxbMmDojpjuDti6s&#10;1K3RQ5Gw0+B07hTeyt1I5J4snti2+Kl1LvZfZSS2lLrLbrYlxtmPU6FVbjfduUU+Ht/mppwFlvX8&#10;Q03J3WbVdfg7H57TgUyvQABkAfLT3Hf318l3m52ZbmRbHAz/ACI7C4tx/YQSVlgzuJda7a/rPhuZ&#10;DJWt3rFlcU4hh32+n6Upd6U/SlF+6Fl/uujZazumLNMz11R2p8My84cQ5n73rmav44xN6qI6qZ7N&#10;PgiEeLbNMA0fvxMOkI+AfHVznuDLxvbuO/u/+W7LEzPpWx/X4X1tqNLwTSYvv9KyT/acuxOQ3+/3&#10;eyn1/bS2lbbrr6h47zPrdXpy8ebatR36pmqfB2V1+zzK+p0WvMz5169M/JpiKY8PaWj0KT0AAAAA&#10;AAAAAAAAAAAAABGX8zWmt3vxWeeeDfkXY1IPHDn+5pJbHSWt13HMCzkNmP7a32UpblX6ukVbvX9y&#10;l/u9K+npXc8PVdnXMrP/AO6mO/s91ouJqe3oGbj/APRVPe2+4yJl9POgAAAADRo/EL/s2O7v68XZ&#10;P9AvjSqPj78Yt/w1P17i6fZz+CXf4qr/AKdpalQhPwAAAAAAAAAAAAAAAAAAAAAAAAAAAAAAAAAG&#10;S/8AOt0bb4//ACu+ZPEsTCtw9Nyzsyncmj+lHSLEnxO7NHqe0dhXCjpdWkeNg8i5TnYftpS22y/G&#10;utttpbS2i9eGcz960PL3JnyqaOxPyJmnxREvPPFmU+58QZm3EYU1XO3Hy4iufDMx3ESTfI6A1wvh&#10;N7lr3v8AFR4Q85ly5M7N1nSuq6u2WRPdfdlybHpDabbprLlzbpf5eXKyZOB/Vulv9bp/qUl9bqX0&#10;urQ/EeX+665mbW6JuTVHy4iv856J4XzP3vh/K3ccZi1FE9dEzR+alLaRvwFXX8tHqanNfje4N2Ti&#10;4t1+x6X8kuDbjMzbce6auPxXm3GOZ8H2eNfJbdbTEiy+TbXSXVku9ba3w2x+nrfStJrwJf8AV6xV&#10;Zndcs1R3YmKo8ESgftDy/rdEovx51q/TPcqiqmfDNLN8W8pM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BdX/Dh60jzOfec/cORj22y8e4h0p1pqcqv063Sx8y3XP+Uchx&#10;460pWay2C7gmsuv9fbbd9S3091ba+2ufaDewtZbLxy1V1T3IpiPrStD2a2Mb2bzM+9popj5U1TP1&#10;YXtlZLYAdd9v9gYfU3U3aPamxstk1/WnXfNuwM6O62++2/D4bxrZ8jyrLrI7rJL7boNbdStLa0ur&#10;/wAFaVd2XtTfv0WI311xT35iHTmb0ZfL3MxVuooqq+bEz7jFE2mzzt1s9juNpkyZmz22dl7PY5kv&#10;tpLl52fkSZWXkyUstts+pPkS3XV9KUp61/Sj0ZTEU0xTT5sQ8v1VTVVNVW2qZxl+F9cQGvP8PHT9&#10;vRXxfeDvXv2cWBlf+z9wzne2woqUp9rv+3YZ+2+Rwz+2yy2uZZvucZNJ6091tZ/fWl19PS6tCcQZ&#10;j71rWZu749bNMdVHkx4KXo3hvLfdNBylnDCfU01T11+XPhqlJM07dgAAAAAAAAAAAAAAAAAAI6fl&#10;3ilm+Lzz7shjklvp4pd0y1tjsuvupFBwnazzyVttpWtI4YY7r76/stttrWv6Uq2+gfjWV/b0eOGl&#10;4j/Ac5/D1/VlkEL8ecQAAAAGkH+JBprtX8ZXZOddkWzU5H5j9o7myOkdbK4lsHU/RHHq4911b7qS&#10;3XX6KsvupS30pJS30/d9a1Dx5V2tZojmy9MfSrn3V2ezuns6FXPwszXP0Lce4tFIUngAAAAAAAAA&#10;AAAAAAAAAAAAAAAAAAAAAAAADPK/L46gpxjzV8dO6cXDtxcHtrx3l4lmT2WXUt2PJ+pud72XY5kl&#10;91a0uybON9h6bHrS30pbHBHX09a1rW2OAcx29OvZaZ2272Pcqpj3aZU37R8t6vVLOaiNlyzh1zRV&#10;OPgqphUnTtXYDR8/Ep7WrzL44+wut8vJukz+nPJbm2twcWstslMbivNuJcI5lrZLbP0khtyeT527&#10;/drStta2VupdWt11tlRcd2PV6vRejdcsxPdiao8WC6/Z5mPW6LXYnfav1R3Kopqjw9paRQlPQETv&#10;zndX2dufEt5xcZuxLsy/SdPS9oQ2x2T3S49/TPJeP9uX5dlca26aO3Gx+FX3SV/Sz6NL6SV+lW9v&#10;eGb/AN313LV89zs/PiafdR7iux954ezVvDHC12vmTFf5rJUXs8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NFD8QzglNN4B988/mh+lmc58reQaiC/3WX/caThXVnV9M&#10;Kf8Ak8iT6fpueR7KP2XxxyU+n7v3rL7K0qXj672tVtWo3U2InuzVV7kQuf2c2ezpF69O+vMTHcpo&#10;p92ZWvUGWCAi0+bXsa3qz4n/ADs5NdlR4lNn0Pv+ufqyX2R233dw7DVdR24tLpJoLayZt3N6Q22+&#10;6t110lKW231rSy7d8N2fX67laOa7FXzMavzWg4pvfd+Hs3XuxszT8/Cj85ker4edgHKeD8S2nP8A&#10;mvD+CaO22/dc15Tx/iWnsurZS2/ack22JptfbdWS+Kylt2XmWUrW662n/lrT9rhduU2rdV2rzaaZ&#10;meqIxdlq3Veu02qfOqqiI65nBtkcY47q+Ica49xPRwfa6Xi+j1PHdPjfuU+31ekwMfW6+D+Tsjj/&#10;AJLExrLf3bbbf0/SlKfo84111XK5uVedVMzPXL1Dbopt0U26PNpiIjqjY+44uYAAAAAAAAAAAAAA&#10;AAAADw78nP8AZsfIT/Ud8sf6BefNlov4xlP4m19elqtd/BM5/C3f+nUx1HoF5sAAAAAaUH4nH9l1&#10;yD+tT2z/AIHdVqf46/G4/YU+Opd/s9/AZ/iK/FSs2oYnIAAAAAAAAAAAAAAAAAAAAAAAAAAAAAAA&#10;AACnz+Yb1jbt/FjxG7kpj23ycA795V1t9z9PGukx4O2evcvkskf1Lq/eRxZEvTUfupZT6V11lv1K&#10;0upFSs/9n97s57MZf4dqKvm1Yfnq39pNjtaflsz8C9NPz6cfzGfwtRT4C7T+G/2NLByfzs6kyMm6&#10;+DZ6HovsbT4df0txZdHsOyeM8jyY/bD+9dnWch1Vt/vk/dpj2+y39b60rj2g2caMrfjfE10z3ezM&#10;eKVo+zW9hczeXndMW6o7naifHHeXpFZrXAdLeSXXv+Nvx1786p+3+7/xm9Ldp9e/afT+t91/PTg2&#10;9439v9L6GT9X638S9vt+nJ7vX09t37K5OTu+ozdq/wDAuU1d6qJYues/eMley+/1lqun51Mx7rFb&#10;einmE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BqL/AIy3EP5s/D54&#10;+bevtpdz7mfe/L7raSTX32/bdzc04RH9SOWGK2C6+Hhtt9ttlZLLrLrb/d7r7rbaV4yudviC7T8C&#10;miPoRPur54Gt9jhuzV8Oq5P06qfzU+yLJeArsflI83l4p8SnYGhjlljs7M7k6T4RPZHdPbZPFgcq&#10;v7IpFPSGWOO+Kk3X9l9KS0vj99ltaW++ll1st4Jt+s16ir4FuufB2fzkM49uzb4dro/4l2inw9r8&#10;1mMrmUUAkD+KHgVvZfyYeCPEpbLZcWbyn6X3uxgvupbbk6nhvN9RzLb4t11Zse623K1mgmjrW2+k&#10;lPd+5St3pSuq1276nRs1c5fUVx3ZpmI8Mtxw9Z9frmUt8n3iiZ6qaoqnwQ2ClAvSAAAAAAAAAAAA&#10;AAAAAAAADxJ8l+Lk53xw/IDhYWPPl5mX4SeVmLiYmLDJkZOVk5HRPPIoMfHgitvlnnnlvpbZZbSt&#10;111aUpStatlo0xGr5WZ3febX16Wr1yJnRc5EbZnK3f8Ap1Mc16BeawAAAAGlB+Jx/Zdcg/rU9s/4&#10;HdVqf46/G4/YU+Opd/s9/AZ/iK/FSs2oYnIAAAAAAAAAAAAAAAAAAAAAAAAAAAAAAAAACvp+T1wG&#10;3mXxD9y7+sVsknVnZHR3PofWlK3x3ZvZWk61llip/wAat1uN2JJ7vT9kdbq1/SlUr4Lu+r1+3T8O&#10;iun6M1fmodx3Z9bw5dr/AOHXbq+lFP5zL9XQogBaL/Em5vXjnyWdhcVlltpi9h+KHY2ohx7pbYvf&#10;t9D2D1PyvEyI6fbyyZEuPqtPn2UjpfFb7Jrr61rWy22sK47tdvR6LnLRfpnuTTVHjmE99nd3sa5X&#10;bndXl6o7sVUT4olpBKhXWAAxUfIThVOtu/e8OuqY9mHTgPb/AGXwqmJFZiRx4tOLc03Wjpjxx4F1&#10;2BHZB9h7aWwVrDSlPSyvt9HovKXPXZW1e+HbpnvxEvMGcteozl2zu7FyqnvVTDqBkMY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BrafBzxm7iXxMeC+quhngrl9K4nJvZk&#10;SxSyXW815FyDmVs1t8X7lIMi3fUkitr+9ZFdbbd+9SqiOJa/Wa7mav8A9mHeiI9x6I4Vt+r4eylP&#10;/wCrH50zV7qVlo0gAVLfy/8AlVMLwV8buFUmgsu5F5Y63ktYa2ZH3c0XEOoe0tbfWOSy+mNTEil5&#10;pZ9Wy+2t90lYq2VpS2/1nfAFGOp3rnNYmO/XT+RXntHuYaTYtfCzET3qK4/OZ4i2FNAJxfxwuKU5&#10;V8xviVWWltcTjdvdXK8un1roZa11PQXZ9utrD7bL/q3W7zKxbr7K1tpdDS/9f+Csa4vudjh+/wA9&#10;XYjv10+5ilfBVv1nEuX5qe3Pet1YeHBqkKRX6AAAAAAAAAAAAAAAAAAAA8redf8AoReY/wDVW8hf&#10;6I+Xs7TPxLL/ALe39aGBqv4Xmf4e59SWM29CvMwAAAADSg/E4/suuQf1qe2f8Duq1P8AHX43H7Cn&#10;x1Lv9nv4DP8AEV+KlZtQxOQAAAAAAAAAAAAAAAAAAAAAAAAAAAAAAAAAEWXzb8Us5n8T3nZqJPpV&#10;tw+id7yun1pp4LPfwPZannEfpfj2SSXS0k47T6dlaeyS/wBLL60suurTd8N3PV67lav/ANsR87Gn&#10;3Wg4pt+t4ezdPNZmfm4Ve4yP18POwCeH8afld/G/mL8Y8Cs10GNzPQ978Uy5K7CuDBWz/EP2NyXD&#10;hyI/bWPY25O143jxxY91baVyL477a1vsttujHGNHb4fvTy0zRP06Y8UpbwPc7HEtiOSqLkf8uqe7&#10;thqWKTX2AAx5/lO45BxT5LPPrS4tMa3Ei8wPIfPxIMPGsw8XDxN32pyfd4uvx8aOv04otdj7G2C2&#10;ltLba0j9aW20rS2l/wCiVzc0bK1Tv+72/BTEPN2v0Rb1zOUxu+83J79cz4MXgptGo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bDXxZarE0/xn/H1iYVt9sM3hf4zbW+kl&#10;9ZLvu9705w7d591Lq/ssuzthJW23/wA22tKf8CgNbqmrWc3M/vFyO9XMPSOgUxToeTiN33W1Pfop&#10;l7zattwFLj8yDeSY/VnglxqmfBHFtuwO9d5frLq433OZJx7jvWmBFnw232/eVg11vJ745Kx1pFS7&#10;Ks+pSt1Y/SxPZ9TjfzVeG6iiMeuavyeBWPtKrwy+Uox313Jw6op8WPhUOVnqlAWS/wAVLQ27j5V8&#10;HYXXxWV4t479xb6y2SCkt8t2RLxLjFbIJK3UrjS0s5HW6t9PX1stus9P3/WkP44q7OhzHwr1EeOf&#10;cTf2f0driCKvg2a58Ue60wlOLxAAAAAAAAAAAAAAAAAAAAeVvOv/AEIvMf8AqreQv9EfL2dpn4ll&#10;/wBvb+tDA1X8LzP8Pc+pLGbehXmYAAAABpQficf2XXIP61PbP+B3Van+OvxuP2FPjqXf7PfwGf4i&#10;vxUrNqGJyAAAAAAAAAAAAAAAAAAAAAAAAAAAAAAAAAA8dfIjpIuS/H95zcdmm+3j3vh75L6i7JpF&#10;bPXG/iHS/NcSmVZDddZbJfjXS0vtp7rfW62n60/a2Gk1djVctXHJmLc/ThrdZo9Zo+bo58tdjv0V&#10;Mbd6DeaQEtXwTbifR/Lj4N5uPFFNJP2zmae6yb3+ykHIeD8t0GTLT2XWXfVgxtnffH+vp77aetK0&#10;9aV0XE9MVaDmYn/h496qJ9xIuE6po4iykx/xMO/TMe61o1EvQwADJa+dfT5Oj+XDzkwsu+CSWftv&#10;G3Fl2PdJfHTG5Dwrim/wrLqyRQ3Uniw9nHbLSlK22y0upbddbSl1b24ZqirQctMf8PDvTMe4888W&#10;UzRxFm4n/iY9+mJ91Eu3qOg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NmDwPiig8HfDSGGOOGGHxS8d4ooorLY4ooo+oeH2Rxxx2UpbZHZbSlKUpSlKUo89ant1LMTO/19&#10;z68vTGk7NKy0Ru+72/qQ9WsFsAFHj8zL/wD5wf8A3YH/APq4sr2ef/7n/wAX/wBiq/aZ/wD6X/zf&#10;/Uo8rJVWAtNfiKYOJl/JZ2/PkwRzTazwo7MzsCS+la3YuXJ3b4662+eL0rT0kuwdhNF/w/uyVQnj&#10;2ZjRrcRy5mn6lxPvZ1ETrlyZ3xlavr24aOaol1AAAAAAAAAAAAAAAAAAAAPK3nX/AKEXmP8A1VvI&#10;X+iPl7O0z8Sy/wC3t/Whgar+F5n+HufUljNvQrzMAAAAA0oPxOP7LrkH9antn/A7qtT/AB1+Nx+w&#10;p8dS7/Z7+Az/ABFfipWbUMTkAAAAAAAAAAAAAAAAAAAAAAAAAAAAAAAAAB0T5RwQZXjL5FYuVDFk&#10;42T0T25BkY88dk0E8E3X/II5YZopKXRyxSx3VtutupWl1K+lf0ZWSmYztmY3+to+tDEz8RORvRO7&#10;1Vf1ZYtD0S8xAJIfh7ysnD+UnwHlxMifFlv8oupsW+XHmkgkuxs7k+HhZuPdfFdbddBmYeRJFLZW&#10;vtkivutupW2taV1HEEROiZrH/gVeJu+G5mNfymH/AB6PG17FBvRoADKS/IZ1GTo/mO81cLLvgklm&#10;5H1Rt7Lse6S+OmNyHoDqff4Vl1ZIorqTxYeyjtlpSlbbZaXUtuutpS6t48J1RVw/lpjmqjvV1Q8/&#10;cZUzTxLmon4VE9+3RPuoX0iRg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BsyeCn+hF4cf1VvHr+iPiDz1qf4lmP29z60vTOlfheW/h7f1IeqWCzwFGz8y6DLt2Hx05N+dd&#10;Jgy4fllBj637eG23Ey8efxtkzM6mXbT7ia7YQ5UEdY7q+yL7Wlbf1kvWX7PZjDNxht/Vf/Z/buqq&#10;9pkTjkpx2YXtn91/buKQqyFWALUv4hf9pP3d/Ud7J/p68aUI4+/B7f8AE0/UuJ/7Ofxu7/C1f9S0&#10;0aFRrpAAAAAAAAAAAAAAAAAAAAeVvOv/AEIvMf8AqreQv9EfL2dpn4ll/wBvb+tDA1X8LzP8Pc+p&#10;LGbehXmYAAAABpQficf2XXIP61PbP+B3Van+OvxuP2FPjqXf7PfwGf4ivxUrNqGJyAAAAAAAAAAA&#10;AAAAAAAAAAAAAAAAAAAAAAA6P8nP9GzyE/yH9sf4Bb9k5L/OWv2tP1oYuf8A8je/ZV/VlixPRTzC&#10;Aka+IT+1F8Bf61PTn+GOtajX/wAEzX7CvxN3w3+PZP8AiKPG181BvRoADK1/JC/tofMv/wC53/8A&#10;vUujF3cIf7dy/wD8n/VrUDxt/ufM/wDx/wDStoPElRU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BsofHztsXf+BPhDvcGktMLdeIXjXtsOk9lI56Yux6Z4XmY9Jo7b5LbJ&#10;aQzU91KXXUpX9PWrz3qtM0apmaZ3xmLkfTl6X0eqK9Iytcbpy1qe/RS9esBsQFIH8y/Dyr8P459h&#10;Zjy3YWNk+W2HkZVLK1ghys6Lxomw8eST09tsuTDr57rLa/rdSK6tP2VWT7PJjHNxy/qv/sVZ7TIn&#10;DJTyfrv/AKvyKOCylVALTP4iuww8P5Le3cbJntim23hV2br9dHW2+tcnMj7q8d9rfBbW2262263X&#10;6yeT1urS30jrT19a0pWE8exM6NbmN0Zmn6lyE+9nUxGuXInfOVq+vbn3GjoqJdQAAAAAAAAAAAAA&#10;AAAAAADyt51/6EXmP/VW8hf6I+Xs7TPxLL/t7f1oYGq/heZ/h7n1JYzb0K8zAAAAANKD8Tj+y65B&#10;/Wp7Z/wO6rU/x1+Nx+wp8dS7/Z7+Az/EV+KlZtQxOQAAAAAAAAAAAAAAAAAAAAAAAAAAAAAAAAAH&#10;Q3lRmYuu8YfI/YZ2RFiYWD0N2/mZmVPfbHBjYuN17yGbIyJpLq0tjihhsrdddX9KUp6srIxM52zE&#10;b5u0fWhiahMRkL8zuizX9WWLW9EvMQCTH4adPPvflS8DMLHlihkg8kuvNxdfN7/ZWDjuy/nBlRU9&#10;lt931Z8bWX2R/p6e+6nrWlPWtNNxDVFOh5qZ/wCDVHf2e63vDNM1a/lIj/j0z3px9xruKFeiwAGU&#10;J+QTlZOX8w3mzLl5E+VLZzHrvFskyJpJpLcbC6S6ywsLHtvkuuutgxMPHjiispX2xxWW220pbSlK&#10;XlwpERw/lsPg1fXqefeMZmeJM1j8Kn6lKG1IUZ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bA/xN727kXxieAGwvpjUrj+IXQOip9rfW+L28X6149xmyt1a3yemTWzUU+t&#10;T1/dm91PSnp6UoHXaexrWaj/AMiue/VM+69IcPV9vQsnP/jW471MR7iQZqm4AU0/zGdDdkdE+E/J&#10;6SS0s0/bXa2huipBW6C+7knDuM7CySTJ93pFLHTit1LLPSv1KXXV9aez9bC9n1WGazNHPbpnvTP5&#10;Vae0qjHKZW5zXK479MfkUHloqiAWSPxVeQW6b5WdZrrvtvXlnj13Hx+z681IpfdjV4tyqv2dla0r&#10;kZPs4zX1sp6+kPvv/wDN9UQ44o7WhzPwbtE+OPdTfgCvs8QRT8KzXHin3GmKpteIAAAAAAAAAAAA&#10;AAAAAAADyt51/wChF5j/ANVbyF/oj5eztM/Esv8At7f1oYGq/heZ/h7n1JYzb0K8zAAAAANKD8Tj&#10;+y65B/Wp7Z/wO6rU/wAdfjcfsKfHUu/2e/gM/wARX4qVm1DE5AAAAAAAAAAAAAAAAAAAAAAAAAAA&#10;AAAAAAAeNPkY31vF/j586eR3RxTV0fh35MbSPHmnpjR5U+F0xzSfHw6z1tv+ndmT2WxW1pbdX3X0&#10;9KVr6UbDSKe3quWo58xbj6cNZrVfq9HzdfNlrs/QqY3r0G81AJhPgH45/On5f/CPWfbT5X2vP+Yc&#10;j+lj3+yS3+Z/UvYXLfubq/8ADBh/wT60tP8AzorLqf8AC0HFNfY0DM1fEiO/VTHupJwhR6ziTK0/&#10;HqnvUVT7jWJUW9CAAMjz5tN7ZyP5X/O3YR5mTnW4/fPIdFWfKunulsv4tg6vjMmHbXI/lPttdJqK&#10;48NKfuUhitpZ+57V8cN09jQsrG79VE9/GfdeduKa+3xDm5xx/XTHewjwYYItW7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BrE/ARyqPmPxA+EW3jvgvtw+v+X8VrdjwZ&#10;OPHSTgvbXYPCJbLo8utZbp45ePVtlvp/JSy0uvj9I7rVGcU0er1/M0/HifnU0z7r0Jwhc9bw5lao&#10;5KJj5tdVPuJhEfSQBVZ/Lr4pXbfHR01yiGl1Z+I+XvB6T+s1tkVNVyDqbufAybqRVsrdPk02kODS&#10;z0up7Y6yVrSv/BN+Aq+zq9yjkqy9Xfiqj3MUA9otvtaLauRvpzNPemiuPHgzmFuKWATd/jm8wt4d&#10;8xfiHLPLdHg8jye4eH5ttlmNdfNdyLofs3D1MVt2TJFSK3+cVMO6+6y76lbLbrbaX1u9l0b4ut+s&#10;4fzGG+OxPerpx8GKVcF3PV8S5bHdV2479urDw4NVJSC/gAAAAAAAAAAAAAAAAAAAHlbzr/0IvMf+&#10;qt5C/wBEfL2dpn4ll/29v60MDVfwvM/w9z6ksZt6FeZgAAAAGkb+JTtsXY/GJzvDx6S0m0Hl72pq&#10;c6sllLbK5U3WvSm9srBdS+6skX2W6hpWtaW199LqenpSla1Bx3TMa1TM8uXpn6Vce4u32eVRVoVc&#10;RvpzNcfRon3VoBC07AAAAAAAAAAAAAAAAAAAAAAAAAAAAAAAAAARU/ODy6nCfiZ86dzdf7KZvSOw&#10;4j6/Ssm9a8/3ui4HbZ7JJI7ae+7klLfd61us9fdSl1aUtrvOGrfrNdytPNcx+bE1e4j/ABVc9Vw9&#10;m6ue1MfOmKfdZJC93ncBYK/GF4l/OP5e+ltx9GOX+YHXHenLaX30yK3Y/wB51fyDgn1ovo0rHSS6&#10;nNfp/wAr6R+2Svp+/wCxFeNLnY0C5T8OuiPpRV7iY8CW+3xHaq+BRcn6M0/nNQNSy9wAGON8knKL&#10;ua/Ib51cq+rPLDu/L/yPzMH7m6K6eLV17f5fHqMW+6G6+Kv2esjhhp7brrfSynpWv7XoLR6PV6Tl&#10;aObL2+/2Ix8LzXrdz1us5u5yTmbne7c4eB4rbFqw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GnP+LfzSnKfiT680f1JL/8W/cXdvC6233ZF1sNc7ln+MP6cVJv5OyOtOe+&#10;/wBIv5P3XVrX9+t6meNrfY16ur4duifB2fzV68BXfWcO0UfAuV0+HtfnLEyJJmAgQ/Jh4JJzP4f/&#10;ACF2cEF2Rk9dcs6S53DFZSS6X6dnbnEeI7CeyyOO+l1uJqeXZE0lbq222wx33evrbSlZRwbd9Xr9&#10;qmd1dNdP0ZnxwiPHNr1vDd6qN9FVFX04ifBMsuFdahQHvr4rOfWdZfJR4J8xnm+2wsPyp6S1W1yv&#10;WtKYuk5Vz3S8U3uVfS3FzZJY8bT7ueS6OyOsklttbbK2XVpfbq9cteu0fNW43+ormOuKZmPDDccP&#10;3vUa5lLs7ozFET1TVET4JbCagHpAAAAAAAAAAAAAAAAAAAAB5W86/wDQi8x/6q3kL/RHy9naZ+JZ&#10;f9vb+tDA1X8LzP8AD3PqSxm3oV5mAAAAAaNH4hf9mx3d/Xi7J/oF8aVR8ffjFv8Ahqfr3F0+zn8E&#10;u/xVX/TtLUqEJ+AAAAAAAAAAAAAAAAAAAAAAAAAAAAAAAAAAr1/lBc7t4j8RXbfH6zfTr2l2j0dw&#10;S2z22XfcXa/sPV9m/R9b8ee6z229dVk9bbobv3PT31pWsd8r4Ltes163X8Ciur6M0/nIdx5d9Xw5&#10;co/4ly3T3qoq/NZgy6FEALYf4hPA67nz27+7CmjtlxOD+Km70cPr7aVg3POO0+sr8PJtrTLjlrdT&#10;UcV2EXt+jLHWk1a3XR3UjpfBuPrvZ0u1a5ar8T3KaavdmFhezmz2tXvXp3UZeY7tVdPuRLRKVKuY&#10;B/hlZWNhY2Rm5uRBiYeJBNlZeXlTR4+Ni42PHdLPkZE8t1kUMEMVlbr77q0tttpWta0pR9iJmcI3&#10;vkzERjOyIYlfYvLJee9g865zPSSk/M+Zcn5ZNSWOGGWkvIt3nbiSkkWPWuPFJS/Mr62x19ltf0t/&#10;T0ejrNv1Vqm1G6mmI70YPLt65669XdnfVVM9+cXDXY6g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Ggd+Hn2JHs/E3y06mpLbWXhXkRx/sS+D1j90cfaHWul41FLWlMayWl&#10;s13UN9Ke6aS3+Tr7bI6+66Sq/aBZ7OesX/hWZp+bVM/nrh9m97tadmMv8G9FXzqYj8xb/QBY4CPr&#10;5Xus7u3vjT85uCQ4n3+fmeMnbW+02DSOKS/M5Fwfiew5zxvFipNfHFZPkb7jmNZHfddSkd9aXev6&#10;NroV77vrOWu7oi9TE9VU9mfBLT8QWPvOh5u1vmbFcx10xNUeGIY+6/nm8ByLiHJtlwrlnF+Zaa+2&#10;PccS5FpeTaq+73Uts2Wh2WNtcG+6tlbb/bblYlta+laV/wDI43KIuW6rdXm1RMT3djnbuVWrlN2n&#10;zqaomOuJxbZXEeTa3mnFOMcx0190mn5Zx7S8m1V9/t91+t32txtpg33ey66z3XYuVbWvpWtP/JV5&#10;xuUTbuVW6vOpmYnubHqK3XTdt03afNqpiY6pjFyFwcwAAAAAAAAAAAAAAAAAAHlbzr/0IvMf+qt5&#10;C/0R8vZ2mfiWX/b2/rQwNV/C8z/D3PqSxm3oV5mAAAAAaLX4hGywpfjr751Ec3u2OD5qc52WVj/T&#10;lp9LC2vRnj5i4E31ax0gv+vPpsm3223Vvt+n63UpS62t1ScfRP8AN7VXJOWp8Fdz8q6PZxVH8lvU&#10;++jNVT37dv8AJK1mg6wAAAAAAAAAAAAAAAAAAAAAAAAAAAAAAAAAAFO/8xHs6PU+Mnh70zWS6kvP&#10;u9ua9nWQ+2P23x9R9f14rJJW6tfrUuiu7tspSltK2199fd6Vpb62B7P7PazuYzHwbUU/Oqx/MVt7&#10;Sb/ZyOWy3w71VXzKcPz1AJaaoAF6/wDDg61lxeFedPcGTjy1g33KekOtdPl1tnsgsl4lqew+Uckx&#10;47qSUxciWWzmuquvpW2skNLLfStKS3UurL2g3sbmVy8b4prqnuzTEeKVsezWxMWs3mZ3TVRTHciq&#10;Z+tC68rlaADyp519i06i8J/LztGmTdiT9f8AjN3ny7Bmskuimrs9F1nybYaqHFvszNfJ95lbKCKK&#10;GluRBfdLfbS2SytaXUztMs/eNSy9jkrvUR3JqjFr9WvfdtLzOY3TRYuT3YpmY5uVjOvQrzO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uFfh49p2abyg8u+lr8i2P/GJ0&#10;Tw/sqLHurPb9zN1Fz2nG6eytLqYt0sMHc8laW3UrLWyt1bPS22VAPaBY7WSy+Z+Bdmn59OP5iyfZ&#10;tmOzn8zlfh2qavmVYfntANVa3wHx+RaHV8q4/veL7zFjztJyTT7PQ7jCltsvizNXuMKfX7DFkskt&#10;vjvjyMTIvsrS62tK0r+tK0cqKqqK4rp2VRMTHXDjXRTcom3XtpqiYnqnYxQezOC7Xq7sjsDrPfe7&#10;+Oddc35XwXc+6GuPd/FeI77P4/sfdBWSWsF33mvv9bPfd7f2etfT1ejbN2m/ZovU+bXTFUdUxi8v&#10;X7VWXv12K/PormmeuJwlwh2OoBrs/DP25Tu/4svBnndZ7cqfH6C4n11n5VJrsi/J23TN2Z05uMjI&#10;mvpS6/Mn2nA5r5/X9k1bqetfT1ULxDl/u2t5m1yetmruV+XHgqei+Gcz960DKXuX1MU92jyJ8NKT&#10;Rpm9AAAAAAAAAAAAAAAAAAAeVvOv/Qi8x/6q3kL/AER8vZ2mfiWX/b2/rQwNV/C8z/D3PqSxm3oV&#10;5mAAAAAaGH4fn+hD5Nf1qsj+iPrdVHH/AOJWf2H59S5PZv8AhV/+I/MpW3UDWIAAAAAAAAAAAAAA&#10;AAAAAAAAAAAAAAAAAAAAzu/y8O37OV+cnQvTeHNHNh9Q+OuPvs/23Vrfi8n7T5tyHIz8KSz3Vtt9&#10;vGeHaaelfSla0yP19aUotngLL9jTLuYnfcvYdymI92ZU17Rsz6zVbOWjdbs492uqfcppVNk6V4A0&#10;0fxYOp/8XnxScc5hJi2wTd6d5dwdnUmr9WsuTjafYanpzHuu+tSnsisv6pk9lkf8l+tb6fv33+tN&#10;8b3/AF2uTb5LVqinv41/nLz4By/qeH6bvLdu11d6Yo/MWPEQTUBCh+RD2j/is+IXyzyoMi2Ha861&#10;fX3V2pjrNDDXK/n52dw/Ucgx7PqV98t1OG3bOX2R2333Ujr/AMW33X2SPhOx6/X7ET5tM1VT8mmZ&#10;jw4IvxnmPu/DmYmPOrimiPlVUxP0cWVCvB5/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Tq/jedwf4pPlz8csbJyL8bT9s63svp/c3WTfS+r/ADo4DvdrxnHvsukijybM&#10;jnfHdTZWy6v6evvtpdfbZbWM8X5f1+g3pjzrc01x3KoifozKWcE5n7vxFYifNuRVRPdpmY+lENTh&#10;SS/AAGTL87vSl/RPyx+ZvGrMb6Gt5l2bTufUS22UjgzMfu3RantHZy49tK1/cxeScpzsW/8AZ/K4&#10;9/pT09F68MZn71oWXr99TR2J+RM0+KIl564syv3TiHNUe9quduPlxFc+GZjuIjG+RwBo2fiTd205&#10;38fPZvTebm/W23Q/kFyGzAwvfZX7HhHZ3HtFy3S3eyl31bPuuZ4/I7v1p7a+39K1r7qW1Hx5lvVa&#10;rRmIjybtqO/TMxPg7K6vZ3mvW6Pcy0z5Vm9PzaoiY+l2lqFCE+AAAAAAAAAAAAAAAAAAAeVvOv8A&#10;0IvMf+qt5C/0R8vZ2mfiWX/b2/rQwNV/C8z/AA9z6ksZt6FeZgAAAAF/38O6ee7xk8wsW6aW7Gh7&#10;34XPFj1kvrBFPk9f2x5E0cVa/TslnjxYrb7qUpW6kdtK+tLaelWe0CI++5eeX1U/WW/7Npn7jmY5&#10;PW0/VXEFfrJAAAAAAAAAAAAAAAAAAAAAAAAAAAAAAAAAAZJ3zh93Q9//ACteanNsLLtzNVou2sjq&#10;XUSQy/Ww/sukNJp+oZZdfJSlI78PP2PCp8q2+P1jluyKyW3XUvpdW9+Gst910PLW586bfan5czX7&#10;uDzxxVmvvnEGauxONMXOxHyIijx04oo28R4BsT/GT0xXx7+Pbw16hnwbdbteJ+O/WMnJ8G2y2OkH&#10;NeR8awuV85trbZ+lbr+Y7zOurdX9b6191f1rV5/1nMfe9WzGYicaar1WHVE4U+CIek9Cyv3PRstl&#10;pjCqmzTj6UxjV4Zl7maxtQFRn8v7t63jnhx4z9JQZFsGd2r5CbDnM8dLqfVzNB1DwLca7YYtba+v&#10;rjU3naermvrSnupJDHT1pStaXT3gDL9vUL2ZndRa7Pdrqj3KZV17R8z2NMsZWN9y92u5RTMT4a4Z&#10;7C1lO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JRvjp+ILzK+S7kFL+leFxcX6i1mzpruX9/diUztH1hoZYv5TN&#10;1uozIsTJ2fOuU48PpSus08GVJjySw1zZMOCWk9NLq+v6fo1H+Jq7V+Y2UU7ap6+SmOmcOjGdjf6L&#10;w5qeuV/4Wns5aJwm5VspjojlqnojHkxwicV4Lw2/F9+OzxywdZuO8NXyDzA7KxvZPk7fsyfK4z1r&#10;i5tl1PSuj6m4vtbdfPg3RU9t8HINhyGy+6t11PZ+5bZWuocaatnJmnLTGXs81O2ru1TH1YpWnpnA&#10;ejZKIqzcTmb/AD1bKe5RE/WmpPV1f0D0T0jr4NT0z0t1P1LrMWCmNj4HWnXfEeDYcOPbS6lIY8fj&#10;Go1kVsfpfd609P191fX9tUXv5rNZme1mLly5V8aqavHMpdYyeUysdnLWrdun4tMU+KIdl7TU6reY&#10;GRqt3rdfuNXmW2W5et2mHjbDAyrY5LJo7cjDy45see2yaO2+lLra+l1tK0/WlHTTVVTPapmYq6Hf&#10;VTTXHZqiJpnklG/5HfDp8aPlNrs/G7R8QeocPdZ0U1P57dZ8dg6h53DlSVpfFsJOVdaV4xsdvk4s&#10;1KX2WbGubjXfrbJFfHdfZduMnxBrORmJsZi5NMclU9unvVY4dzBpM7w1oefpmMxlrcVT76mOxV14&#10;04Y93GFR75GPxS+4Om9Rvu0vAbmu68heG6uKbY5vR/OLNRg94a7XwR3zZN3Et9q8fT8U7Plhjsuv&#10;phWYem2l9KWxYsGfPdS26eaRxxl8xVFjVKYtXJ9/Tj2O7E4zT14zHPMQrrWvZ/mctTOY0iqb1qNv&#10;Yqw7cR0TGEVdWFM80TKoxvdDvOL7rbca5Nptrx3keg2Wbpt7oN7rszUbrS7fW5EmJsdVttVsIcfO&#10;1uywMuK+KaCaOyWKS2tt1tK0rRPaaqa6YromJomMYmNsTHPEq6rort1TRXE01xOExMYTExviY5Jf&#10;KfXEAAAAAAAAAAAAAAAAAAAAAAAAAB3x4tdxZPjz5MePnfGJJPZL013V1h2dfbj3SUkyMbg/NNLy&#10;PNwrrYqXXTQZ+HrpIJYvbdbLFJdZdbdbdWlcXPZeM3k7uVn/ANy3VT86JhmZDMzk89Zzcf8AtXaa&#10;vm1RPuNozDzMXYYmLn4ORFl4WdjQZmHlQX2yQZOLkxWzY+RDJbWtskU0V9LrbqfpWlfV53mJicJ3&#10;w9NxMTGMbpfpfH0Bn4/mAdC3cX8pPGDyOwcG2HXdv9Ncg6z3GTjxVrZNyjpvlP8AGLczYyW+6keZ&#10;n8b7TwseH3+36sOtrSz1+lf6WrwBmu3kr+Tmdtu5FUdVcYeOme+p/wBo+U9Xn7GdiPJuWppnronH&#10;b3K4judCoAnytwFsD8RryDt6/wDOLujx92WfbiajyH6Qv2+pxay0trtOweld3/HNHiWQXVtpJdDw&#10;LlnKsj3U919lIa0pb7brrrYNx5lPW6bbzcR5Vq7hPRTXGE/SilYXs6znqdVu5OqcKb1rGOmqicY+&#10;jNctE1Uq5gAAAAAAAAAAAAAAAAAAHlbzr/0IvMf+qt5C/wBEfL2dpn4ll/29v60MDVfwvM/w9z6k&#10;sZt6FeZgAAAAF8b8N/Kyb+rPO3CvyJ7sPH5/0VlQYl00l2NBk5nHey4svIhgrdWKOfKiwYbZL7aU&#10;uvthspdWtLLfSsPaDEevys8vYr8dK2vZrM/d83HJ27fiqXR1drOAAAAAAAAAAAAAAAAAAAAAAAAA&#10;AAAAAAAAdM+Rncuk8dvH/u7vzklLL9H0v1P2D2jsse+/2VzcbgvFdrySuthp77LpcvZ3a6mPDHZX&#10;6ks0ttlnrddSjIymXqzeat5WjzrlymmPlTEeBjZ3M05LJ3c3X5lq3VXPyYmcO7gxb+Qb3a8p3275&#10;NvsyXY7zkW32W93OwnurfPnbXb5k2w2OZNdX1rdLlZmRffdX/hrc9E0U00UxRTspiMI6oeY666rl&#10;c3K5xrqmZmemd75Dk4PU3g90VL5OeYvjF0BTDkzcLtnvHrbh2/ij93rDxLZcp1tOZbC+tlLr6Qar&#10;ikeZlSVtpW6kcN1aUrVhalmvuWn3s1um3aqmOuI2d+cIbDSsp9+1Kxk8MYuXaaZ6pmO1PcjGWzLb&#10;bbZbbZZbbZZZbS2yy2lLbbbbaelttttPSltttKelKU/Y88vTD+gAZ2n5dXeH89fOfpDo7By/uNV0&#10;b0Bj7rYQe7/6Q5t27yra7PcY30/b+n1OG8S47N7/AHV931fb7aez1utrgLLer0y7mZ867dw7lERh&#10;4ZqUz7Rc163VbWUjzbVnGfSrmZn6MUqnqcq9AAAAAAAAAAAAAAAAAAAAAAAAAAesfD3wg8m/PHtK&#10;HqPxi6v3PYXJI48fM5FtbPZrOG8F02RJJHbv+d8vz6xaTjGqurBJSGs8tJ8yWysOLFPPW2K7B1DU&#10;slpdj1+driijkjfNU81Mb5nxcuENjpulZ7Vsx92yFua6+Wd1NMc9U7ojx7oxleE8GvxOvFvqrW6z&#10;lXnBzfb+S/YN1sGRl9fcK2fIOu+k9JPS31lwa7DWT6nsvnV0GRbS6PMky9Djy2VrZLrrqfvVrXU+&#10;Os7fmaNNpiza+FMRVXPjpp6sKutaelez3IZemLmq1zfvfBpmaaI72FVXXjT6Kx/014X+Ivjxh4+F&#10;0b4y9E9VUxrYKUzeE9W8M0W6yb8a+kkGRsuQYens3m2zIpKUupPlZE03rSlfd+lEQzGo5/Nzjmb1&#10;2vrqmY72OEdxNstpmnZKMMpYtW/Ropie7OGM92Xpe622+26y+22+y+2tt9l1KXW3W3U9Lrbra+tL&#10;rbqV9K0r+1hs54q74+N/wL8mtfmYPeHiP0PznIzo74peRyde6Lj/ADqCyWlKS263sTimNoueaj6v&#10;tpW6uLsoa3VttrX1rbbWmyyusapkpictfu0xHJ2pmn5s40z3YavN6JpGeiYzWXs1zPL2YiruVRhV&#10;HclV589vxJOJ7DA3XPfjx7T2HHt3DFlZ9vQXd21rtuO7K+OO6W3V8F7Ugw7d1oZb7IqR42NyCDZ2&#10;T5EvrNtMWKnrbNNL48uRMWtWoiafh0RhPXVTun5OHRTKB6v7O7dUTe0a5NNX/DrnGJ6Ka98dEVY7&#10;d9UKVfeXQvcvjT2VyHp7vvrflXVXZXF56w7jifLtbJr8+OO6SWPH2OBNSsmButHsKQ3X4ewwpsjB&#10;zYvSSCaSOtLq2Nls1l85ZjMZWumuzVumP7bJ54nbHKrDN5TM5G/Vls3RVbv074mPD0xPJMYxPJLq&#10;N3sY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BZj+CT4IN3&#10;5/7jW+TPkzrdzxjwy47tcqLTaqHIzNLyLyK5Bpc2bC2Gh45sMW+DYafrjS7PFkx91uoL7J8jIik1&#10;+vvtyLcvK18N4n4np0qmcnk5irUZjbO+LcTyzz1TG6O7OzCJnPCfCdesVRns9E06ZTOyN03Jjkie&#10;SmJ2VVc/kxtxmnR84FwHg/VnDeN9d9a8R45wLgfDtVjaPivDuI6bA4/xrj2nw7fbja7T6bVwY2Bg&#10;YkVK1rSyOy2lbq1rX1rWta1Fdu3b9yb16qartU4zMzjMz0zK67Nm1l7VNmxTTRZpjCKYjCIjmiIc&#10;udbsAAAAV4fmz+C3rf5FOFbjufo3U8c6780+L62/J1nILI8fS8f70wMDH9IuDdlTx2x40W/rDFSL&#10;T8hlpWXFvpZjZl9+FWy/ElnDfE17SLkZbMzNenVTtjfNHxqejnp5d8bd8N4p4Usa1anNZSKaNUpj&#10;ZO6Lnxaun4NXJunZuzOudcG5f1lzPlXXfYHHNrxDnPB+QbbivLuL7zFvwtxx/kOizZtdttTscWT9&#10;6HLwc3Hvjvp+tK1p60rWlaVXJau271um9amKrVURMTG6YndKjbtq5Yu1Wb1M03aJmJid8TGyYlxV&#10;zdYAAAAAAAAAAAAAAAAAAAAAAAAADXi+HbvyzyV+Mjwx7SvzPvtt/iV4719yfJvlrLlZHLun78rq&#10;blGbm++66SzK2m64XNmVpd6e63Itut/cutrWhOIMr9z1nMWN1PrJqjqr8qO9E4PRnDWc+/aFlcxj&#10;jV6qKZ66PInvzTikradvAFbb8pzx2l7k+MTY9m6rB+533jL25wTtG+aCK6bPu4dyOTM6r5XgQ2W2&#10;SV+xsyOc67aZdaUpWOLU/UrdSyy+lZhwTm/u+tRZqnyL1uqnux5UfVmI60J4+yX3nQpv0x5di5TX&#10;3J8ifrRM9TM7XGo0B7b+NzyQ/wDZG88PFXyHnz/4bpOuu4+LTczzff8AT+l1zyWeThvZlvv9t9Lf&#10;r9f8i2cfrWlafvfr+jW6xk/v+l38pEY1V25w9KNtP0ohtdEzv8u1bL52Zwpoux2vRnyavozLYwtu&#10;tvttvsutvsvtpdZfbWl1t1t1PW2626nrS626lfWlaftefnpN/QAAAAAAAAAAAAAAAAAAPK3nX/oR&#10;eY/9VbyF/oj5eztM/Esv+3t/Whgar+F5n+HufUljNvQrzMAAAAAu+fhoZ2JHnfIvrb547c7LxfEv&#10;OxsWta/VmxNfN5KwZs9lPT0rHjTbPHtu/wDoy2q29oUThlJ5P1v/ANf5Fp+zOYxztPL+p/8At/Kv&#10;Iq1WqAAAAAAAAAAAAAAAAAAAAAAAAAAAAAAAAArlflFeSlvR/wAYPJOttbsrcTlXk/2RwrqTChgn&#10;pHs7eJajMv7J5zsIY/qx336yXX8Mx9PmXUtvp7N1ZZWlPqUutl3BWT+861F6qPIs0TV0Yz5NPd24&#10;x1IVx5nvuug1WKZ/WX66aOnCPKqnq8nsz6TMnXKowBZo/FP8dru2fkoy+49hhXS6Dxi6e5nzWDMv&#10;grNiWc47Aht6t4zrpfX+TjyZ+Pcn32bBdd61tv1vrbT3UpdbDeOM36jR/u8T5d65EfJp8qfDFMd1&#10;OfZ/kvvGufeZjyLFuqr5VXkRHemqe40pVPLvAAZDPzB9/W+TPyaeZnbOLl25+mye6N9wTi+ZFfS7&#10;GzOIdQ4+F1LxXYYlLf3bMba6HhOPl2/pStaz1uup7q3L74fyv3LRsvYnZV6uKp66/KnvTODznxJn&#10;Pv2u5nMRONPrZpjqo8iJ7sU4o2G4aMAAAAAAAAAAAAAAAAAAAAAAAABJ18Vfxg9wfKH5D4vVvCLs&#10;vifVfEP4dvO9O4pdddm6jrnieZLlUw8XFjvvhx9rznl1+vnxtJrfqW3ZEsU2RJ7MTFypYtNrmtZf&#10;Rcp6+55V+rZRRy1T7lMcs9zfMN9w/oOZ17O/d7Xk5enCbleGymPdqnDCmOud0TLUv8PvDXx88FOk&#10;+O9C+OHBsPh3DNJbblbTYSW42Xy7nfJJIIYNjzXsDkceLi5PJ+WbakFlJMiS2yKCCOPGxYsfEggx&#10;4qS1DUM3qeZnNZyrtXJ3c1Mc1MckR/6zjMzK+9N0zJ6TlacpkqIptRv56p5aqp5Znn7kYREQ9SMJ&#10;ngAAAI7Pkb+Mfxo+THqCfrnu/QfwrmWlxcy/q3unjmHg29h9X7mesc31tVmZMdbNxxjY5EFlu00u&#10;Vd9pnw+tba4+VZj5cG20jWc5o2Y9dlpxtz51E+bVHTzTzTvjpjGJ0utaFkdcy3qM1GF2I8iuPOpn&#10;o54nlpnZPROExlned/gz3n8enkRyvx27209kG50/s2vEuX6uLKu4j2VwjOlmt0nOOHZ+TFFdl6rY&#10;2w3xTRXUpPgZsM2JkW2TwyW0u3TNTy2rZSnN5WfJnZMTvpnlienxxtjYoTVtKzejZ2rJZuPKjbEx&#10;uqp5KqeifBOMTth42bBr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Ernw6fGxyL5NPL/AI31Tk02Gq6U4JFi9geQXLsKt8E2r6/wc+KGPjOozfb9ODlnYGx9Nbr6&#10;+tb8eO7IzaWS2YUlldHxBrFGjafN+MJzNXk2456ueeinfPcjlSHhrRK9d1KnLzjGVo8q5PNTzR01&#10;Tsjm2zyNYfg3B+IdZ8M4r131/wAd1XEeD8H4/qeK8S4vo8WzC0+g49o8KHXanU67Fj/dhxMHCx7I&#10;7KfrX0p61rWta1UXdu3L1yq7dmartUzMzO+ZnfL0HatW7FqmzZpim1RERERuiI2REOVODsAAAAAA&#10;U3fykfinwuxev8j5Iuj+NRR9i9a6/W6rye1Oqx/SfmvWeJbiabjvaFcbGsrfl8h61p9HC2k1bbr5&#10;eOXRzSSRw6ilL7B4J1ybN3+T5mr9TXONuZ5Kt809VW+PjdNStePeH4vWf53laf11ERF2I99Tuivr&#10;p3T8XopUFFpKhAAAAAAAAAAAAAAAAAAAAAAAAAAaDH4hPkXZzDxW8jfGPZZv1dv0n25qux+Pwzy1&#10;pJZwvuTRVwr8DBirSlt+LquX9ebHJmutrWtku2t9/pS+z1qrj7Kerz1nOx5ty3NM9dE+7FUR3Fxe&#10;znO+s0+/kap8q1ciqPRrj3Jpme6t6oCsYB0f5M9IaHyW8d+8PHzk91kWk7o6q511rm5d9lZK6yvL&#10;+ObDS4u5htp63Uy9LmZceXDdT96yaG26n60oycnma8nm7Wbo863XTV14Tjh3dzFz2Voz2Su5O55l&#10;23VT1Yxhj3N7GE5fxXe8E5ZyjhHKcCXVcm4byLdcV5Fq57a2z63e8e2WTqNvgTW3Ututlw9hhyR3&#10;UrSlaVteiLddN23TdonGiqImJ6J2w8yXLddq5VauRhcpqmJjmmJwlx1ycAGuB8LHlNH5ffGh4tdo&#10;Zmwtz+Ycf4DidQ9j1vlklzreddQ1/mHsthtLpLpP/qhyvXafE3lfS6tKx7Syvpb6+y2h+Isj9w1m&#10;/YiMLc19un0a/KjDqxmnuPRPDGofzLQ8vfmcbtNHYq9KjyZmemYiKu6lNaRvwAAAAAAAAAAAAAAA&#10;AAHlbzr/ANCLzH/qreQv9EfL2dpn4ll/29v60MDVfwvM/wAPc+pLGbehXmYAAAABc5/Di3GNB3L5&#10;x6C+yeuZs+sumtxBJbbHXGsxtHyrnGFl2TX1lpLbPJLyGGsdKWXW1ttv9bra0tpdXntBpmcvlq+S&#10;K6478U/kWb7NaojM5ujlm3RPemr8q+oq9bYAAAAAAAAAAAAAAAAAAAAAAAAAAAAAAAADOf8Ayz/K&#10;iztfzj638ZtJnx5PHvFfrGObfwR3V9cftLuqzT8v38Elba/Smjx+vtVxWtn7boppp7f0r60W3wJk&#10;fUabXnKo8u/Xs9GjGI+lNXgUv7Q9Q+8arRkaJ8jL29vp14TP0Yo8KqknCvwGjL+Jd4zV6v8ABDsj&#10;yL22t+133k/25mW6bOux7478/rPpmPO4bx+62WSltZbI+wNjyu39z1s9KU/Wt3rS2o+O856/U6Mp&#10;TPkWbe30q9s/R7K6fZ5kfUaTXnao8u/c2ejR5MfSmtaoQhPwHlbzj8gsbxU8PPJbyKnnggyuo+me&#10;ecu0FuTfHZFncxxNDlwcH1FbpaXR0k3fMcnBw7PWl1K3z0/Sv7K52mZSc9qFnKRuuXKYnqx8qe5G&#10;MtfqucjT9Nv52d9u1VMelh5Md2cIY0E88+VPNlZU0uTk5Msk+RkTyXzTzzzX1klmmlkrdJLLLJdW&#10;6666ta3Vr61/V6FiIiMI3PNEzMzjO9/kPgAAAAAAAAAAAAAAAAAAAAAAADtDpTpzsLyF7c656O6o&#10;0MvJux+1eYaPg/DtLFJZBZmbvf50WFjX5mXL6Qa7V4f1Kz5eVLW2DExY5JpbrY7LrqdOZzFrKWK8&#10;zfns2aKZmZ6I93mjllkZXLXs5maMrl47V+5VFNMdM+KOeeSNrXP+OPwJ6r+OPxZ4L459aQ42w2GB&#10;FTkPaPPq4MWHtezu0Nri41vJ+Y7SllKy2Y112NHh6zGkvkuwNRiY2NW+SsV0l9C6vql/V89Vm72y&#10;J2U08lNMbojxzzzMy9FaLpGX0XIUZKxtmNtVXLVVO+qfFEckREPdzWNsAAAAAAiU+ZH4x+HfJv4n&#10;73gMODqtf3/1vBtuZ+OfOsuyHHn0/NKYkVc/hWz2d305YeFdl4uDFr9lZdfWCDIsw9hdHJJgQ2t9&#10;w9rNzRs9F3GZyteEXKeeOeI56d8d2OVHeJdCt67p82YiIzlGNVurmq+DM/Bq3T04TyQye+VcX5Fw&#10;fk/I+F8v02w45yziG+3HF+Uce22Pfh7XQ8i4/sMjU7vTbPElpSTF2Gr2WJLBNHdT3WSWVpX9aLzo&#10;rou0RctzE26oiYmN0xO2Jjrh58uW67Vyq1ciablMzExO+JicJieqXwXJw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m/48ngpi+Ffx3ddbrkGntwe5PJ3G1ffXZ+&#10;RPFbZssLW8l1kc3VvDZ63W25ONFxfgWTjzTYktKX4m42WwpWlK3VpSkuLNTnUdWrponHL2caKe5P&#10;lT3auXliIX5wbpMaXo1FVcYZm/hcq58JjyKe5Ths5JmpOsjKWAAOte2+5OpuhOC7js7uzsjhXVPX&#10;ugjpftuY8+5HquL6DFvvtkux8Smw22Tiw5Gyzax1sxsWKt+TkyelkVl99aW17rGXv5q7FnLUVV3Z&#10;3RTEzPg8fI6MxmcvlLU381XTbsxvqqmIjw8vNG+VYXyp/LZ8M+rdhsuO+MHUPZXlBtcKSaCPl21y&#10;7OlOsMy6lb448nVbDkGl5H2HsrIr7fffHkcb11sllbaWTfvVusmmR4D1G/EV525RYpnkjy6u7hMU&#10;/SlBNQ9ommZeZoyFuu/VHLPkU9yZiap+bHWiL5h+YD50ZuffJwDxs8TeM6ust1Y8PmGu7g5zn2wV&#10;iipZHfstL2p15jyS2zUvurfTEtpW262320rbW67fW+ANMiP1t6/VV0dinx01eNHbvtH1aZ/U2MvT&#10;T8aK6vDFdPidt9P/AJiXeOvzsGLv7w66p5drb7orNlndP855f11nQW1x4rJsrB1XNI+0cfLutyqX&#10;yWwSZkNKx3Wx1mpW2st3RmPZ/lpifuuYrpn49MVeGOz4mRlvaTmomPvmWt1U8vYqmnwVdrx91Zf8&#10;BfnE8AvkIy9Xw/rbsjJ617p2VsccPRvc8Gv4bzraZn0aSS4/C8yLZbLifP7vdZLdZBqdhkbGkEVZ&#10;ZsSC1DdU4a1XSYm5eo7eWj39G2mOvZE092MOmU50jirSNZmLVivsZqf/AG6/Jqn0dsxV3JmeWYhI&#10;x5F8z6h696E7k5n3/k6bG6S0HWvMsztSm/ug/hObwW7RZuNyLT5MORNj2Z1+9109+FDi230ky5p7&#10;IY/W+S2ldRlLeYu5q3byuP3ma47OG/tY7J7m/Hk3t1nbuWs5S7dzmH3WKKu3ju7OG2O7GzDl3MVh&#10;6LeYAAAAAAAAAAAAAAAAAAAAAAAAAAFhf8Y/yZt6B+UfgXCttnW4fFPJvhHL+jNrdkTUjw4ORZGP&#10;j876/wAmsVbL6zbDP5dwvH0+N7fbdbduLv19tbqVinGeS+9aJVcpjy7NUVx1ebV4Jx7iZcC577nr&#10;1FqqcLd+ibc9fnU93GmKY62nspdewADLV/JA8WJfGf5Su491rsC/F4Z5K4Op8juLS0hupBfs+cSZ&#10;2t7Jhuyrf5CbOv7R0G4zb46e2SLHzoPfb6X2333ZwhnvvmiW6Zn9ZZmbc/J836MxHclQnG2n/cdf&#10;u1Ux+qvxFyOurZV9OKp6phA4k6JALrf4gflx/C+XeSnhDyLaW2YfKdfgeRPV2DNfLZZTf6O3WcH7&#10;VxMet912PLmbbRS8cyY4rKWSUh1ORfX320r9OuePsh2rdnUqI20z6urqnGqnvT2u/C0PZxqPZuX9&#10;KrnZVHrKOuMKa+/HZnuSvZKyWwAAAAAAAAAAAAAAAAAA8redf+hF5j/1VvIX+iPl7O0z8Sy/7e39&#10;aGBqv4Xmf4e59SWM29CvMwAAAAC3n+HtuMmDzB8q9BZZBXD2fjXrdxPLdbJXJsydH2hxXCxLIb6S&#10;0itgki5DNWSl1l11brbPbdbSl1LoFx/TE6fYq5YvTHfpn8ix/ZvVMalmKOSbET3qo/K0GlUrhAAA&#10;AAAAAAAAAAAAAAAAAAAAAAAAAAAAAcQ7C53xfq3gPOOzucbOLScK654hyXnfL9zP/wCg1HF+IaXN&#10;5ByDZzetaU+lganXzS3frT9LHZatV37tNm1GNyuqKYjnmZwiO+67163l7Nd+7OFqimapnmiIxme9&#10;DGb8pe/OS+Uvkf3j5GcupLDvu6Oz+Zdh5OBLlXZlNJi8j3eXnajjeNk3W2Vk1/GNPJj6/G/dpS3H&#10;xrKUpSlPR6FyWVoyOTtZS35tuiKevCNs92ds9bzPn83Xn87dztzz7tyqrqxnZHcjZHRDoVlMN9vj&#10;XHN5zDkeg4jxjW5O55Jynd6rjnHtPh223Zm23m7zoNZqdbi233WWXZOdn5UcVlK1pSt19PWtHGuu&#10;m3RNyucKKYmZnmiNsy50UV3a4t24xrqmIiOeZ2RDZi8PfHzT+KHix4/eN+kugnxemep+F8Dy8/Hs&#10;tjj3W+02lxYuUciuttjht+vyXkt2Xny1pZZ6y5N1fbT9jz1qGbqz2eu5yrfcuTV1RM7I7kYQ9Mab&#10;k6dPyFnJUbrVumnrmI2z3ZxnuvSDDZoCq9+Wd5MU6u8CuvvHbVbL7bkPlB25rrNtgWZFkd+d1p03&#10;bhc35FddDSv15bIef5fFP2U9npdX3V9fbS6b8CZL1+qV5uqPIsW9npV7I+j2kA9oee+76RRkqZ8u&#10;/cjH0aPKn6XYZya3FLAAAAAAAAAAAAAAAAAAAAAAAAALD34vvKemuLfK3we7tnJ1GDvOQ9S9n8W6&#10;Pz9zNjYuPj9y7mPRR4ONi5WXBfDFt9717FyPWYVlJIJcrKzY8eK6+WayCWJ8aUZivQ6vUYzTFyma&#10;8PgRj4Iq7MzzRGPSmfAdzLW+IKPvGEVzbqi3j8OcPDNPaiOeZw5cGmfyrlnFuCcb3fMub8l4/wAN&#10;4hxnW5W55HyrlW513HuN8f1GFHWbN2u73m3ycPV6rW4kNtbpZ55Y4o7aet11KKbot13a4t2qZquV&#10;ThERGMzPNERtleVy5btUTdu1RTbpjGZmYiIjnmZ2RCsT5hflc+DvRux2fE/Gvg/OPLnlWukkx5OQ&#10;6vLt6r6f+5ikmx5ocXmvJNNuOWbuTGlipdSTC45LrsmK626HNupX1pM9P4G1LMxFzOVU5eieSfKr&#10;70TER3asehBdS9oOlZSqbeRorzNyOWPIo+dMTM9ynCeSUL3M/wAwHzmztlLL1741eJ/F9RWeS6DB&#10;5ngdv882UeNWOKkUMu10naPXOLNPZLS+t0lMOO26262lLLa21uukVvgDTIj9bev1VdHYp8E01eNG&#10;LvtH1Wav1NjL00/G7dU9+K6fE7S6l/MT781udhW96+HHUHM9Zd9vFsZ+ped8z6yzofdbBZl52Fi8&#10;xg7bx8n6d9JZY8W+aH30rbFdkWelZa9F/wBn+VmP8LmLlM/Gpirxdnv+B35f2k5umY+95a3VTy9i&#10;qqnx9vveFYU8J/yH/jd8zM3UcRv7IzvHTtXb34+JidfeQUOt4fjbXZTXSRUw+N9h4mx2XXm1knns&#10;tsxYMjY4Oxy7po7Y8St9brLYpqXCesadE3OxF6xHvre3Drp2VR3piOdMtL4y0TU5i325sZife3MI&#10;xnoqxmmejbEzzJ0UZSsAABnTflY+CGJ0R5ZcO8wuCaj7Pgfllg5uNzyHDxq2YGn7z4Lha7G3GdJd&#10;DbZi4f8AjE4jPhZ9kfp9XK2eBtcm666t9fS2+B9UnNZGrT7s/rbE+T00VbvmzjHRE0wpf2gaTGU1&#10;GnUrMYWcxHldFynDH50YT0zFUqpacK/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ewvj78eLPLDzc8W/HfLxp8rSdp91cH0PLo8a2t2RHwGDbwbfsLLhpbdZX6mBwf&#10;W7Cen71tKfT/AFrSn6tfqub+46bfzcedRbqmPSwwp+lg2Wj5L+Yarl8lO2m5dpifRxxq+jEtkaCC&#10;DFghxsaGLHxseKODHx4I7IYIIIbKRxQwxR0tjiiijtpbbbbSlLaU9Kfo8+TMzOM73paIiIwjc/1A&#10;BFp8qXysdFfFx0p/PbndYOb9xcygzsPpfo7XbWLB5BzvbY1LbJ9vtsmkOZLxngGgllsu2W1kgkpb&#10;W63Hx7JsqWOKu70PQ81reZ9Xa8nL0+fXhspjmjnqnkjuzhDQa/xBlNByvrb3l5mrzLcTtqnnnmpj&#10;lnuRjLMW84fkK8qfkM7QyezfJXsjYcjpBk5V3DuvdRfkafq/rbW5F93s1PBeGR5M2BrbbMf2RTZ0&#10;9cnbZ9sdl2Zl5ElKXrn03ScjpNn1OToiOeqdtVXTVPL1bo5IhReq6zqGs3/X56uauamNlNMc1NPJ&#10;17ZnlmXiZsWqAAf74uVk4OTj5uFkT4mZiTw5WJl4s0mPk4uTjyWywZGPPFdZLBPBLZS6y+2tLrbq&#10;UrStK0JiJjCdz7EzE4xsmHoPs/y/8tO7uJ4PAu5/KLyK7d4NrJ8TK1vC+z+7Oy+fcT1+TgRUhwcj&#10;B45yvk220+JPhQ0pZFfHDbdHb+ltaUYlnT8hlrk3cvYs27s8tNFNM9+IiWZf1LUc1bizmsxeuWo3&#10;U1V1VR3pmYedWWwgAAAAAAAAAAAAAAAAAAAAAAAAAHPuqeyeVdNdodc9vcGzrtZzXqznXEuxOI7C&#10;26S2uFyXhe+wOR6PKrWK+OT2w7LWx3VpS6la0p6erqv2aMxYry92MbddM0z1TGEu7L37mWv0Zm1O&#10;F23XFUT00zjHhhs69C9xcV8hukeou9+ES2y8R7i634Z2Vx+n148mTG1nM+P4G/x9flyx22UpsNbT&#10;O+3ybK22XxZEV9l1tt1tbaeeM1l68pmbmVufaW65pnricHprKZm3ncrbzdr7O7RTVHVVGOHXG6Xb&#10;ToZACqX+WX4jSdt+FfXPlPx3W25HJfFXn32fKZ4YI/uLup+48nScX2uRNLZfbkZVum7A1/HqxR1t&#10;ktggzMuWn07fq1unHAuf9RqNeRrnyL9Gz0qMZjv09rvQr/2had940ujUKI8vL17fQrwie9VFPfln&#10;TLbUuA9j/Hz5V7Xwl8z/AB38ntbdmXYfVvYuqz+W4OB61y9x11u48jjHZOix7PdbZJk7ngm62GPD&#10;7vW22aSy6tP3Wv1XI06lp17JTvronDoqjbTPcqiGz0fUKtL1Ozn6ccLdcY9NM7Ko7tMzDYv4/vtL&#10;yrQ6TlHG9nh7vjvJNRrd9odzrp7MnX7fS7jDh2Gr2eBkx1rHkYefg5EcsV9v6X2X0rT9rz9XTVRV&#10;NFcTFcThMc0xvh6TorpuURcomJoqiJiY3TE7Yl9dxcgAAAAAAAAAAAAAAAAHjL5HNxk8e+PTzw3+&#10;FZBLmaPwy8odxiR5Vsl+NJk6zpDnGbBZkWRSwy3wXyw0pfS2+y6tvr6XUr+rY6RTFerZWid05i3H&#10;frpazWqpo0bN1xvjLXZ71FTG/egnmoAAAABaj/EQ2tMP5Iu59ZLsLseDceFvYlsGBdk3Rw7HZ4Hd&#10;fj7lY9bcb30jyczD1v3l9lfSt8cVZfT0pW71hHHtOOj26sNsZmnvdi5/6J/7OasNbu047JytXdnt&#10;2/cx8LRqVGukAAAAAAAAAAAAAAAABw7sLsLg/U3B+V9l9l8r0fBuAcG0ew5Ly7l3JdhBq9Fx/Rau&#10;C7Jztlss7Jusigggis/+jdfdWlttK3VpSvZatXb92mzZpmq7VOERG2ZmXVevWsvaqv36oos0RjMz&#10;siIjllTm8mvy/wDgnFuxdjxnxS8WZ+1uvdLtftre0O0udbDr+XmeFjZVYsvJ43wHXcS2u20Otz4I&#10;634WXtM23M9kltcjWwX23Q1sHJcAXa7MV56/6u7MebTT2sOurGInpiIw5plW2e9o9q3em3p+X9ZZ&#10;ifOrqmntdVOEzEc0zOPPTG5Lz8TnzveO3yhbPZ9XU4jtehfJDS6bJ5FJ1NyHfY/KtPy7juv+hbtd&#10;z13zjH1XH7d9fp7p7b83X5WvwM+CG76sVmTBHPNFoNd4Yzei0xf7UXcnM4dqIwmJ5IqjGcMeSYmY&#10;6pwSPh7izJa9VOX7M2c7EY9iZxiYjfNNWEY4csTET1xjKdFGUrAAAAAAAAAAAVnvyk/M6njv4AQ9&#10;Aca2/wBj2L5gcnrwT6WPNZHnY3UXDbtdyPtPYx/vVv8AobOafT6GaytlbZcTdT+l1LraJlwTp33v&#10;VfvVcY2cvT2vlzsp722rriEG491P7lo/3OicL2Zq7PyKcJrnu7KeqqWamuFSACf78a7xFu8n/k26&#10;45futZdm9feLWoz/ACB5PLNi1kwZeT6GfG03VWrplXxyY8G0p2Dt8Pbwx3UrfNi6XJ9npW2t9sW4&#10;wz/3LRq7dM4Xb89iOqdtU9XZiY65hMOCNO+/67RcqjGzl49ZPXGyiOvtTE9VMtQ9Sq+AAGZZ+UP5&#10;TR9/fJfuur9HsLczh/ipwHjvUONTHlkvwcjnW1pfzzsXYWW33V9mww9jyPF0eV6W2U+poqUpSvp7&#10;7rl4KyP3XRov1R+sv1zX8mPJp8U1R6SjOPNQ++a5NiicbWXoij5U+VVPXjMUz6KuKlyFAAAAAAAA&#10;AAAAAAAAAAAAAAAAAP8AWCefFnhysWaXGycaWOfHyIJL4Z4J4b6SRTQyx1tkiliktpdbdbWlba09&#10;afqTETGE7n2JmJxje9C9l+X/AJad08Qwuvu4/KLyK7Z4DrZMKXXcH7L7s7L53xDXy62yyLXSYXGu&#10;U8m2ulxZMCOK22GscFtYrbaUt9KUoxLOn5DLXJu5exZt3Z99TRTTPfiIlmX9S1HNW4s5nMXrlmN1&#10;NVdVUbN2yZmHnVlsIAABZD+H78hPvbwR3fGelfI7a8n728QZp8DUWYO0zsjd9k9Ha+36OHFsustt&#10;ssm+bacR1eJbT6vFsqT7WkcdtddJhX/Wsyohr/CmV1OmrM5OKbWf37NlNfpRG6Z+FG3nx5Jtw3xj&#10;m9Jqpyudmq9pu7btqo6aZnfEfAnZ8HDbjpHdX9n9fd1decN7Z6p5bpud9c9g8f1/KOHcu0GT91qd&#10;7o9pDbPiZmNfdbHNDfSla2TQTWR5GNNZfFNZZLZfZbUF+zdy16qxfpmm9ROExO+Jhdli/ZzVmnMZ&#10;eqK7FcRNMxumJ/t3OVzx1O4BB5+RT45YfkT8UXkRJZr7M3lHREeg8ieH5F0dt9dZkdbZ9ac2zLa1&#10;trfb7upt1yGH1trb6XS0rX1tpW2sl4Szk5TXLW3Ci7jbnp7W76UUorxnkozvD97ZjctYXKejs+d9&#10;CamVqu5QI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CwZ+MJxPX&#10;cj+Xjpva51Lbp+C9bd48s1Vt0db6V2OR1tuuGVr+klltl1mv5fkXUurS+lK0/SlK1pdbFeNLk0aB&#10;cpj31dET86J9xMeBLdNfEdqqd9FFcx19mafFLUBUsvcB1v3F2zwfofqfsjursvbW6Pr/AKo4Rybs&#10;DmO1rbSWTE49xTUZe62d2Jj1vjuzdhLjYd0eNj2V+pkZF1kVlK3320r3ZexdzV+jLWYxu3KopiOm&#10;Zwh0ZnMWspl681fnCzbomqqeiIxn/wBOdkA+e/mr2n8gPlH2V5MdrZmTbnct2cuDwvil2bdmazrf&#10;rXWZeX/MvrzRV+ljw01/Htfk1rNLZFDXP2E2Tmy2/XyZbrr90vTrGlZKjJ2I2Uxtnlqq5ap6/BGE&#10;boecdX1TMaxn689mJ21T5MclNMebTHVHfnGd8vHDYNYAAAAAAAAAAAAAAAAAAAAAAAAAAAAAAAAA&#10;0iPxTfLj/Hb4Dcj8ct/s7MnmXiRz/L0Wuxr5fq5t/UvaM+05twjMyL5PSWT7XllvJdbFb+9bBh4G&#10;NZStKe2y2oeOMh921SM5RH6u/RjPpU4RPg7M9cyuz2f6j960irJVz+ty9eEehXjVT4e1HVELQqFJ&#10;4A6i7/6W4f5HdH9udB9gQXZHC+4+uuX9ccjpHbS7JxtZy7R5ulm2GBdW6ysOz1dcumTiy23W3w5M&#10;Vl9t1t1tK0yMrmbmTzNvNWvtLdcVR1xOPenlY2cytvO5W5k732V2iaZ6pjDHrjfHSxpO8+nOaePP&#10;c/anRPYuF/D+c9Qdgcs665Tj22y0x7txxLdZmly8zX3zRxX5Oq2N2J9xhz0p7MjFljlsrWy+2tfQ&#10;mWzFvN5ejNWZxtXKIqjqmMe/z9LzRm8tdyeauZS9GF23XNM9cTh3ubnh1U72OA0y/wAYjzes8n/j&#10;813R/KNzZndpeHWyweqs3GnnrJssvqLZY+VsemtzJZfLf7MHXarDzuN49tttttkPHbPWnrdSt1N8&#10;Z6b9y1WczRGFjMR2ujtx58d/Cr5S8uBNV+/6PGVuTjmMtPY6exPmT3Ixp+SshIgmwAAAAAAAAAAA&#10;AAAAADw78nP9mx8hP9R3yx/oF582Wi/jGU/ibX16Wq138Ezn8Ld/6dTHUegXmwAAAABZS/FM3Nur&#10;+VOPBux7pq8j8cO4NNZJSSllMW6DP4VyGuRdbWy6stt1mirF7aVt9KyUu9f3fSsP44p7Wh4816if&#10;HHupx7P6uzr+HwrFcfVn3Gl2pxeAAAAAAAAAAAAAAAAADO7/ACavlm2HkP3JtPAvo3lM9vQ3RvIK&#10;4vdOz02dWzB7W7r0eZ/yvj+VfjSemx4j1LsMf7ayG+tIp+RR5E11l9MPBmpbPBuhRlMvGqZmn/FX&#10;Y8jH3tE8vXV9XCOWVNcc8QznczOkZSr/AAlqfLmPf1xydMUTs9LGeSJVNk6V49c+A3enIPGjzW8W&#10;+8+N7HJ1ub153f19tNjJi35Fl2fxTO5Bh6XnGgn+1rTJk1/JuF7PP12VHZX3SY2VJZT/AIzA1TLU&#10;ZzTr+WrjGK7VUd3DGJ7kxEx1NlpGbryOqZfN0ThNF2me5jhVHdpmYnolsqPPb0sAAAAAAAAAAAyr&#10;/wAgnzis82vka7OyeL7yPcdQePtlegeqpMHIrNqdhBw3Y51/POWYd0fph5v86OwsvY3QZ0dK/d6n&#10;GwKe++OOOq7+FdN/lukURXGGYu+XVz7fNjuU4bOScVA8Yar/ADTWrk25xy1n9XRzT2Z8qe7Vjt5Y&#10;iEISSIqA0rfxa/DSvjt8f2R35yXVXYPYXmFyiznt188dseZj9ScLrtON9VYE1vtrdWLYy5W530F9&#10;L60kxN5D+7bW2vrT3G2o/e9V+60TjZy9PZ+VOE1e5T10yvDgLTPuWj/e64wvZmrtfIpxijv+VV1V&#10;QswIanADpTyR7z4l4y9Ady+QnOpbbOKdNdb8u7E3EP1rIZtjFxjS5ezxtLhXX0rS/ab7NgiwsSOl&#10;K3S5ORHZbStbqUZOTy1zO5q3lLXn3K4pjuzv6o3yxc7m7eRyd3OXfs7VE1T04Rjh1zujpYy/aPY/&#10;Le4+y+wu2+fbK7cc57Q5vyrsLmO1updbXZco5nvM7kW+zaW33y3WW5O02Mt9La3Xe2lfT1r6PQ1i&#10;zby9mixajC1RTFMR0RGEeB5nv37mZv15i9ON25XNVU881TjPhlwV2OkAAAAAAAAAAAAAAAAAAAAA&#10;AAAAAAAAAABb+/FZ+Srfdad35fx49nb6fL6t7r/jnJuirtjkUvh4L2/qdflb3fcZwJsnIisweP8A&#10;ZfH8DKl+hb9Sn8ew8ekEdJNhk33QHjfR6L2W/m1mP19vCK/jUTsieumfozOO6Fj8Aa5XYzX8mvzj&#10;l7uM28fe1xtmOqqMflRGHnS0D1VLhAdH+TnC8Tsnxs8hOu9hZBJgc+6P7Y4Xmx5VK1xr8TlPAt/o&#10;8mzIpSOatYLoc66l/pZd+76/pX9jJyVybOctXo30XaZ71USxc9ai/kb1md1dqunv0zDFieinmE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BYo/Ft5NDoflq4Bq5M2X&#10;Ev5p013ZxnHgju9tmzmxeLWcxuwp6e633xRwcTvyaU9K/v49tfT9PWkS42o7Wg11Yebconq24e6m&#10;nAVfY4iopx861XHXs7XuYtOVTK9AFd78ojs/e9efE12BotJPLi2dv9u9QdYbufHurHPboqbzM7Hy&#10;4LZrL45Ios/I67hxp6W+tJceaSK+lY5L6JZwVZpu67RVV/7duuqOvDs/nIbx5frs8PV0Uf8AuXKK&#10;Z6se1+bh1MxNc6iQAAAAAAAAAAAAAAAAAAAAAAAAAAAAAAAAAE8f45fmZZ4j/Jb1lpeR7T7DrTyc&#10;xL/HbmlZ5rrMHD3XMNjgZXVu8kiup9vSfF7J1+uwL8mS6OmJr9pmX1u9vutujHF2nff9GrqojG9Z&#10;/WR1R50fNxnpmIS3gvU/5drlumucLF/9XV1zPkT87CMeSJlqVKTX2AAz2vyz/B6Xq7yW6284OH6i&#10;SPhfkhp8bgPZ+VjQXfa6zunrrTw4ujzc6elscGPJz3rHCx7MWG2l18k3Gc+a+71kpRa/Ampevyde&#10;m3J/WWZ7VPoVTt+bVv8AShTntD0r1Geo1W3H6q/HZq6K6Y2fOpww9GZVF08V0AmY+CDzyt8CvkI6&#10;x5Vyre26bpTuS63pHu2XKkpbq9dxjmOfh049zPOulkthw4uB82x9fscnK9t8sWpszo46V+tdSse4&#10;n0v+aaTXRRGOZt+XRz4xvj5UYxEc+CTcJat/KNZt3Lk4ZW75FfNEVbqvk1YTM82PO1dVGvQQAAAA&#10;AAAAAAAAAAAACOX5e/7Lrz6/qq9yf4HbJt9A/Gsr+3o8cNLxH+A5z+Hr+rLIMX484gAAAALAf4xe&#10;3l1vy/8ARmFHm2YtnIOv+9tRPBfdDbdsooepeU7+mFFSWlb77459HZk+kfpf7ceta/uUuRXjOnHQ&#10;Ls4bq6J+lEe6mHAtXZ4jtRj51FyOvyJn3MWoUpZfAAAAAAAAAAAAAAAACFH52fkuw/jj8Mt9ncP3&#10;MeL5I97QbzrboHCglst2Oj2MmBDHy7tall8U8dMTq/VbWHIgrfZfZLucrXw321ilkuskfDGjTq+o&#10;xFyP8Hawqr6ean5Ux3omUX4s1yNF0yZtzhnr2NNvnieWv5MTj6UxDKnysrJzsnIzc3Iny8zLnmys&#10;vLyppMjJysnIkulnyMieW6+WeeeW+t1991a3XXVrWta1qvCIiIwjcoCZmZxnbMv8B8eqfBjqfO71&#10;80PFHp7Axvur+xfIbqDi2ZbW2a+LH0+y53o49/scqmPWmRTB1WjpkZWRWP8Aftghurb+tKMHU78Z&#10;XTr+Yn3lque7FM4d+djYaTl5zep5fLR7+9RHcmqMZ7kYy2ZHnp6YAAAAAAAAAARCfOF55weAPx/d&#10;rdgaHdXarubtDGl6X6JtxMiyHa43Pua63PiyuYYf6SSQ29dcWx8/dWTVjuhrnYmLj31trk2Vb/hr&#10;S51XVbdqqMcvR5dfN2Y5PlThHVMzyI5xVq8aPo9y9ROGZueRb5+1VG/5MY1dcRHKyb7rrr7rr77r&#10;r777q3X33VrdddddX1uuuur61uuurX1rWv7V6PPb+R8etvBHxU5P5ueXnQni7xauTBkdsc+1up3+&#10;2xY7JpeNcD1lk/IOxeWWxSXxxTXcW4Lqdhn2RXXW/Xkx7YqV919GBqeeo03IXc7Xut0YxHPVOymO&#10;7VMQ2Ok6fc1XUbOQt77lcRM81Mbap7lMTLYw4Tw3jPXXDeJdfcK1GJx/hvBOMaHhvEtDgWfTwdJx&#10;njGqxNJodRhR1rWtmJrdVgxQx09a+lllKPP1y5XeuVXbk43KqpmZ55mcZnvvSdq1bs2qbNqMLVFM&#10;UxHNERhEdyHJ3B2AKlP5aXmTF1f4ndZeHPGdr9Llvkvy6LlvO8TGnt+rjdQ9UbDA20GNsYbL7Z8e&#10;zlPZMmrvxL60rZNZpMyz9fbVO+BNP9fnq9Qrj9XZpwp9OrZ4KcceuFee0PU/Uafb023P6y/VjV6F&#10;G3b11YYejLPIWwpoAAAAAAAAAAAAAAAAAAAAAAAAAAAAAAAAB250B2rtuiu9emO7NDkT4u56i7V6&#10;+7M1k+NS26azN4PyvU8lg9kd9aRze+/W0trZd+5JStbbv0rV0ZqxTmsrcy1Xm3KKqZ+VEwycnmKs&#10;pm7Wao2VW7lNUfJmJ9xtYvOb0+A6l785LgcM6K7p5htbrbdZxTqXsbkuxuvlsgttwNFw/c7TMuum&#10;l/k4baY+Ld63Xfu2/tr+jvytE3M1bt0+dVcpjvzEMfN1xayl25V5tNuqZ7kTLFMejHl8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B71+LryLwPE75CfEjvzdZ12r4z&#10;wjuTjmJzXZ23WWV13X/NaZPAOwc6v1a2x3W4nCuU58lbbrrKX0t9vut9fdTV63lJz2k5jK0xjXVb&#10;nCPjR5VPhiG30HOxp2s5fOVThboux2p5qavJq+jMthhQD0iAhY/IJ8Yt/wCUvxZeQvHeHa2fcc26&#10;rj4/31xfVYuLdmZexr1bsK7Pl2Jg48McuXPspuuMvdUxYoLbpp8n6cVtK/UrSsi4UztOS1u1XcnC&#10;3XjRM+lsj6WGPQjHGGRrz+gXqLUY3beFyI5+xOM93s9rDpZTK8Xn4AAAAAAAAAAAB2Z1v0r3H3Jn&#10;11XUPUvZnau0pL9Cut634HynnOfSf6dZvo1w+MaraZH1fo09/t9vr7f1/Y6b2Zy+XjtZi5RRT8aq&#10;KfHMO+xlczmZ7OWt3LlXNTTNXiiUmfUnwJfLd3LTFm4/4X9i8UwMi22SXP7b2nDOnK4UF10dlZcr&#10;T9mcl4vyW66ystPWGHBlyPT1rSOtLbvTTX+KNBy+yvM0VT8WJr8NMTHhb3L8I8RZnbRla6Y+PNNH&#10;gqmJ8GKTrqn8RTz35TXGyu1u7fGnqfXTXRfXxNbueedj8qw7a2+6asmr1/DOPcZlujrdS22ke7up&#10;fdS71rbSlt12lv8AHul0bLFu9cnpimmO/jM+Bvcv7OtXubcxdsW6eiaqp70UxH0klHVv4dPROsph&#10;392eaHbXNa+6C/YYvVvWvDur6e33e7IxcPP5bt+3q+6llfZZPfjfrWnvrDT1+nTT3/aBmqv8tlrd&#10;PpVTV4oobzL+zbKU4fes1cr9CmmnxzX4u4kI66/Fx+JLhMcFnJuuu4e4LorbKSS9i928u1kmVW2O&#10;+y66enUl3V0Vt0l11L6/Ttjp7raelKW+ttdVe411655ldu36NET9btNxZ4C4dtfaUXLnpVzH1Ow9&#10;08G+F34qOvPo/wAA8DvHfYfQu91n8+eFRdn+6v1Z5v5b/GXkct+4t9+TdT0k91PZS2z/AItllLdZ&#10;d4i1y75+avR6M9n6uDbWuGOH7PmZSzPpU9r62L1hxLw+8SeA241nBPFzx04VZh3YF+HZxLpLrTjl&#10;uLdqqUpq7sa3T8Zw6QXa2ltKQVt9Po+n7nowLmoZ+79rfvVY89dU79++eVsLem6dZ+yy9mnDmopj&#10;du3RyO9tRotJx7GvwtBptVo8OWe7KkxNRrsTW40mTfHFFfkXwYUMMV898UNltb6091bbLaevpSjG&#10;qqqrnGqZmell00U0RhRERHRsfVcXJxzkHD+I8tipDyri3HOTQ2wZGLbFyDSazcxW42XbSzLx6R7H&#10;FybKQZVltKSWentvpT0rSrnRcuW/MqmnqmYcK7du5GFymmqOmInxvK/YHx1eAnasWRH2H4VeLHK5&#10;sm2+2/Z7PobrKu+i+p9r9W/D5FBxqHfa+WW3CitvvgyY777I7ba1rbT0Z1rV9VsfZZm/T0RXVh3s&#10;cGvvaLpGYj9dlcvVPPNunHv4Yx30bfc/40nxI9uw5kmp6M5Z0nuc26a+TfdMdpcz1E0N831LqVw+&#10;Oc2z+ecCwrYb5PWyyLUWWU9KW1trbSlrb5fjHXsv512m5THJXTE+GOzV4WkzXA/DuZiezaqtVTy0&#10;V1R4Ku1T4EKPkf8Ah47vGg2G28R/LvX7WW22tdbwTyG4fNqLq+yz3VpkdoddW7SKWWa7922ynE4b&#10;Lf09ZPT19JHk/aBTMxTn8vMc9Vucfo1YfWRfO+zauImrTszE81NyMPp04/UVsvL74jfkK8Hbdhte&#10;+/G/meFwTX3ZF93a3B7Mbsfq77OCkl1M/Ycw4ZNt8PisWRFDfJHDu7dZl1strWsNPSqYafr2k6lh&#10;Tlb1PrZ97V5NXenDHuYwhGpcO6zpWNWbsVRaj39PlU9+nHD5WE9CNxuGkAAAAAAAfrwM/O1edhbP&#10;WZuXrtlrsvHz9fsMDImw87AzsOazIxM3Cy8e+PIxcvFyI7b45LLrb7L7aXW1pWlKvkxFUTTVGMS+&#10;xM0zFVM4VQ1//i38y9f57eC3QXkhTKw5OX8i4nFxvtfAxLoLf4R25wq+vGuwMeTChrWurxtrusC7&#10;aYEF9KX01ewxb/1tvturQWt6dOl6ndyf/txVjT00Ttp68I2T0xL0foOp06vpNnO7PWVU4V9FdOyr&#10;qxnbHRMJA2qbgBHr8pvhLrPkE8HO7vG++HX2813OhpyzqDb7CkUceh7f4b79zwbK+9l/TWYe5zYr&#10;9PsMi31us1WzyqUpX3eldtompVaVqVrObfVxOFcc9E7KuvDfHTENNr+l06xpV3JbPWzGNE81dO2n&#10;qx3TPNMshHe6Lc8X3m541yPV52k5Dx3a7HRb3S7TGlwtnqNzqMubX7TV7HDntsmxM7X52PfFNFfS&#10;l0cllba0pWi/Kaqa6YromJomMYmN0xO6XnKuiq3XNuuJiumZiYnfExviXyn1xAakX48HyG2+dHgh&#10;xvivM9xdn99eLUWi6d7QrmZNJ9nyPjuLrZLOquxcit10mRNdyfi2rvwczImvumyt1ps+e70tls9a&#10;U4s0n+WanNduMMrfxrp5on31PcmcY5omIX1wbrP820mm3dnHN5fCirnmMPIq7sRhPPVTMp60XS4A&#10;AAAAAAAAAAAAAABGF80m4ydH8U/nhm4lkEks/jzzPT325Fsl8dMbkNmLoM2+2kcsN1J4sPZyXRVr&#10;WttstLa3W3W0rbXdcO0xVrmVif8AixPe2+40XE9U0cP5uY/4NUd/Z7rIvXy86AAAAAJq/wAdncRa&#10;L5lPC3Nmhknsn3Hc2npZHdbbdbLyLxy7g4/BNWt36fTx5tnbJfT9tbba0p+vojnFtPa4ezMdFE96&#10;5RPuJRwZV2OJsrPTXHft1x7rViUe9AAAAAAAAAAAAAAAAOC9n9l8F6Z665v2z2dyTX8Q68644tu+&#10;Z8z5PtL77cHScc49gT7La581sVkuRPdDi493shiskmmkrbHHZffdbbXts2buYvU2LMTVdrqiIiOW&#10;Z2Q6r9+1lrNeYv1RTZopmqqZ5IjbLJN+Vb5C+Z/JV5f867+3Nu103XuF6cK6O4FspobruDdVaTJy&#10;LtLiZUOLJNi28j5Hl5E+33F1kk9P4jnSQxy3Y0OPSy99D0m3o+n05WnCbs7a6vhVTv7kbo6I55l5&#10;34g1m7rmpV5yrGLMeTbpn3tEbu7O+emcN0QjebdpAFpD8UXxKm7l89OU+Sm81P3PCvE/rzP2Gtzp&#10;4LJsSvbXa+Ns+F8Pw/pzVpHJficMt5Ln2yW0vuxcrFxr/S26+O+2Fcc5+MvpdOTpn9Zfr2+jThM+&#10;Hsx0xMp77PtOnM6vVnq4/VZejGPTrxpp+j2p6JiGj6qFdYAAAAAAAAADMB/I++QuHzZ86tp1zwLe&#10;XbPonxMt3nU3Cb8ab6mr5J2DXYQ07g55i+26SGaLYch1UGmxJ4774MrW6LHyYvT7m/1ujhDSf5bp&#10;kXrsYZq/hVPPFPvKe9OM801THIojjXWY1TVpsWZxymXxop5pqx8uruzHZjnimJ5VfBK0OAXwPxIf&#10;BD+AcJ7Z+QjnGq9uy55Jsujui6ZuH6Vi4hotnhZvaPNNfNPDfZLHvOV6/F0ePPBdZJDdptlDf62z&#10;VorHjzU+3ct6TanZThXX1zHkx3IxnuxK2fZ3pPYtXNYux5VeNu31RPl1R1zhTHo1RyrpqulngAMl&#10;D5rfNmnnj8h/eHbOj238V6u4dsrOmulpIpbJsGXrTrjKztbibzWyRyS2yYPOOS5Gz5BFWtfdSza0&#10;trS320tpe/Dmm/yvSbViqML9Uduv0quT5MYU9x544o1T+bazdzFE42KZ7FHo07MY9Kcau6ihbxHg&#10;AAAAAH2ePcd5By7d6zjXFNFueT8j3WXHgabj/HtZm7rd7bOm9aRYWs1Wtgyc/Py5fT92OKO++7/g&#10;o4110W6ZruTFNEb5mcIjrlzooruVxbtxNVc7oiMZnqiE9Xil+NL8n/krZq93y7rfj/i7wfYRxZP8&#10;d8g9zLx/k9+JW6360eP1bx/D5D2JgbWOy71tx9zg6aO+tPSstv7UXz3GOi5PGm3XN+7HJbjGPnTh&#10;Th1TKW6fwPr2ewruURl7U8tycJ+ZGNWPRVFKwx4//iDeJ/EoMLO8kfJLubufcxfTnyNT1zqeM9M8&#10;OlkrfS+TBy4c+zszlefix2V+n9bH2etllrT6nti9fp2xPN8fZ65OGTs27dPPVM1z+bHglMsn7ONP&#10;txE52/du1c1MRRT+dPhhL91P8D3xJ9OWxV454UdX8lyrLoJJcztjL5d3NdlTwU9KSy4PanI+XaiK&#10;2av6yQwY0WPd/wDi/T0o0F/ifXsx5+Zrpj4uFH1YiUky/CXDuW8zK26p+PjX9eZjwYPeXCfErxV6&#10;0jxoeuPGbx96/iwvX7OLhPTPXPFI8T3YtcG77azRcbwLYPdhV+jX2Up6xfuf8X9GsuZ/PXvtr12v&#10;Hnrqnxy21rTtPsbLFizRh8GimPFDvjBwcHWYkGBrcPF1+Dix0ixcLBx4cTExoqVrWkcGNBZHDDHS&#10;tf2W20oxZmapxmcZZcRFMYUxhD9T4+uE8i60645fXNryzr/hPKK7K2G3Y15FxTRbuufbj2w2Y9ub&#10;XZYGT91bBZjx0spJ7vbSy2lPT209Oyi9et4errqpw5pmHVXYs3MfWUU1Y78YifG858z+PTwJ7Epk&#10;V5z4UeJ/K5sn7ismbu/HrqbP2dsmVZZHkZGPtZuJ3bLEy5LI7aVmilsl/dp6XfpRmW9W1Sz9lmb9&#10;PVcq8WLCu6NpF77XK5eqem3Rj38MXjbsP4AviE7L+6k3XhZwbRZWR9a+PK685d2h1l9nkS/e3W5G&#10;LgcB5zx3T/8AJ5M++6yGTGkxv3I7borrIo7bdha4q1+z5uZqmPjRTV9amZ91rL3CHDl/zsrRE/Fm&#10;qn6tUR4MHgzsv8TL4z+Y/Wn4Py7yb6jzK+6uLjcc7G4ryfQ2VvyLZK0y8HnvX/JN5kxxY/ujjpHs&#10;4LqV9t19b60rS7aWeOtZt7LtNm5HTTMT9GqI8DU3/Z5od3baqv256KomPpUzPhR09pfhw7KO3LzO&#10;lPOjByrq+v2HHe0ukp8C23+Vr6fd8y4n2Dsq3/yN3p+5obf3rfX9l3pZt7HtBp3ZnLT101+5NMfW&#10;aXMezWrbOVzcdVdH50VT9VGj21+Kr8qXXt2TfwfWdC9749l092JZ1z25j8d2E8Ntb649uRjdx6Tq&#10;7Bxcyaylvusty5YrL7vSkt1tPe3FjjjQ7v2s3bU/Gpx+pNXiaPMcAa/Z+yizej4teE/Tinx91GB2&#10;58THyXdG3ZN3Y3hB5G4WDhxyS5m84x1tvOxuMYcUV90d0mZyvriHlnGsWOt1v7tZMu2l1PStvrSt&#10;Kt1l9d0bM/Y5mzM801RTPeqwnwNDmeHtcyn2+VvxEcsUzVHfpxjwvAu30234/ssvTb7VbLSbfAkp&#10;Fnarb4OVrdlhy3WWS2x5eDmRQ5WPJdHJbdSl9tK1tupX9lW1pqprjtUzE0zyw1FVNVFXZriYqjkn&#10;ZL5r64gAAAAAAAAAAPbfxweMO88xvOPxn8etPrJNlhc47V4zNzStsUksOt6z4zm2cp7L2+T7YpbL&#10;bNdwfTZ98dJPbZLP9OKt1tZKVa3V87Tp+mXs3VOE00Th6U7KY+dMNromQr1LVbGTpjGK7kdropjb&#10;VPcpifE2Mnn56TAQ5/Pl5F4Hjd8U/lbuL86HF3/bPC6+PPEcS+6y2bbbPuq+7h3IMXD99aeuTr+v&#10;Mvd7H939+keDfdb+tKJBwtlJzmuWKcPIt1esnoijbH0sI7qNcXZ2Mlw/mKsfLuU+rjpmvyZ+j2p7&#10;jJ+Xm8+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NVX4CPkB1&#10;vnh4B9e277d2Z3enjtrdJ0r3Xgz5Ek22zMnj2trhcB7By7p7q5GXZ2Nw/WxZM+VWlI5N1jbKKz9I&#10;FIcU6VOl6rX2Iwy16Zro5tvnU/Jnk5sOdf8AwhrFOraRR25xzdmIor59keTV8qIxx+FFXMm4RtKX&#10;83W2323WX2232X21tvsupS62626npdbdbX1pdbdSvpWlf2gzdfn7+Drlfhj2By3y28aOJ5O78P8A&#10;nu+yN1yjj/HtfS6Txt5Rvs33zaLP1+LffJH1RttnkV/guxjisxtXdJZrMn6d1MKXNt/hbiW3qNqn&#10;IZyrDP0RhEz/AO5EcvpRyxy+dHLhSfF/CtzTL1Wo5GnHTa5xmI/9qZ5PQmfNndHmzyTNX5NEDAAA&#10;AAehuufEXyv7ihgyOo/GHyG7Tx8qy2XFn656W7J5vDkxXxZM9kkEvGeNbOyay6DDmvpW2taVsivr&#10;+y270xL2fyOX2X71qifjV00+OYZtjTtQzMY5axeuR8WiqrxRL3X1v8D/AMuHad0VOO+EPaemjkus&#10;pdN2Rn8H6kthsurPS6SWLtHlfEMn2x0x7q1ttjuv9PbSltayR0u1l7ifQbHn5mifR7VX1YltrHCX&#10;EWY8zK3I9KaaPrTCQjrD8Tb5MuaUxsjnfKPGnp7Evtrdl4vJux+Sco3+P6w+62zHwevuC8o0WVLS&#10;atLL6XbSKyltLrrbrvS22/VXuOtGt7LVN65PRTER9KqJ8DcWPZ7rl3bdqsW46apmfo0zHhSQ9U/h&#10;xaWKuNl94ecm0zqVuirmce6p6YxNVWy2lvrNTG5jy/nW5pLdffd6W1v0Vntpb61pd7vbZp7/ALQa&#10;t2Wy0R01V4+CKY+s3eX9mtO/NZuZ6KKMPpTVP1Ul/U34rfxUdeUhv5to+9u+JrYrbcizsvuDP0GF&#10;LP7qXySQw9L6nqjLgirX1tssuyJK2x+lK3X3099dNf431y79nNq16NGP15qbzL8AcP2ftYu3p+NX&#10;h9SKEn/UfxRfGx0bXGm628I/HLWbDDkjlw97vutNBz3lGHLDfbJHJicr5/j8o5JjSWyW0u9bMq2v&#10;rbSv/BRpb+uaxmdl7M3pieSKppjvU4R4G+y3D+iZTbYytiKo5Zpiqe/VjPhe9dVqdVotdiajSa3X&#10;6fU4EVIMHWarDxtfrsKCla3UhxMLEjhxsaKlbq1pbZbbT1q1dVVVU9qqZmqeWW3pppopimmIimOS&#10;Nz6D4+gAAAAAAAAAAP4lijnjkhmjsmhmsvililstkjljktrZfHJZfStt9l9ta0rStK0rSpu2xvN+&#10;ydyB3z6/Hc+P3zch2/KuN8Mi8We7c63IyIuzejtLqtRoNvs5vff91z3qaP8Ah/DOU2y5Mt82VkYV&#10;NNusya71l2N1Ke2so0vi3VdNworq9flo97XMzMR8WrfHRjjEcyJavwZo+qRNyin7vmp99biIiZ+N&#10;R5s9Mx2ap+EolfI18Kvmx8befnb/ALJ4dH2T0TXOrj6byD6wgztxwWsc+TdDrsbm+DfDbvett5kW&#10;XRUrDtIrcCXIkrDhZubWy66lm6RxHpusRFNmrsZrDbbq2Vdzkqjq288QqfWuF9U0SZrv09vKY7Ll&#10;O2no7XLTPXsx2RMojG+RwAAAAABb/wDxMPOyPrPvrs3wU5zu7cbifkBhy9kdQxZ2TJbi4fcfCdTW&#10;3lGi18V0luNFk8966wq5El91PW+XjOPFZ+/NSl0B470z12Vo1O1Hl2p7NfoTOyfk1fWlZHs81b1G&#10;buaTdn9XejtUenTG2PlU7fkw0DlVLgAAZu/5R3x9/wDs1eYWv8r+Bae/H6m8v79rveR3Y0P/ACLj&#10;vf2lpDJz3DmrFZWzGs5/rsnG38F0t/1czYSbX2U9mP8Apb/BWq/fNPnI3Z/X5fCI6aJ835vm9Edn&#10;nUnx7o/3HUo1CzH+HzOMz0XI8750YVdM9rmVek0QMBK78MvyF7H44vN/r/trbZ+db0vzf2dX+QGm&#10;xrZMmPK615Hn4d1/JYcC272z7nr7d4+Nucatlv3EkWLPiWXW2ZctLtHxDpMavptdimI+8U+VRPxo&#10;5OqqMY7sTyJDwzrNWi6rRmKpn7rX5NyPizy9dM4VR1THK1oNTtdZvtVrd5pNhh7bTbnX4e11G112&#10;TFma/Z6zY40eZgbDAy8e+SDKw83FmskiksuusvsupdStaVUTVTVTVNNUYVROExzS9DU1U10xXTMT&#10;TMYxMbpiX0Hx9AAAAAAAAAAAAAAAQ3/kBc6wuv8A4g/NDZ5l0VZN7wvhvBcCCT9b8nN572nwXiNt&#10;sFn1YbpJcXG28uTX0rX2WQXX1tupbW2sh4VtTd1/LxHJVNXzaap9xGuMLsWeHM1VPLTTT86umPdx&#10;ZQS8nnwAAAABJh8NfYmN1d8pvgnyrMyfs8XI8ieC8Jnyq3Rxxwx9n5cvWl1+RJLFNHFi+nLv5a+6&#10;ltLIvdX32envt03ENmb+iZqiN/qap+b5XuN7w1ejL6/lLk7I9dTT87yfda7qhXosAAAAAAAAAAAA&#10;AABnvfktfMdh+RPLs7wD8aOV2bHo3rfkEM/fnOtFmWyaztjs7j+X9TE4Nps3Fkus2fX/AFrsoaSZ&#10;M3urBtOQx0vjsrDrcXJyrW4O4enKW41XOU4ZmuPIpnfTTPvp+NV4KemZiKd444ljO3J0jI1Y5Sif&#10;1lUbq6o97HPTTO/nq6KYmaiaeq5AAarX4/vhHN4T/HB1RreT6iXVds99XXeQPakGZD9HY63P53r9&#10;fThXF8qKWKPMwJeMddYOqhy8OatbsbbX5v6W1vrbSj+KtS/mWr3JonGxa/V0/J3z3ascJ5sHoDg/&#10;S50vRLdNyMMxe/WV88dqI7MdynDGOScU2aOJQAAAAAAAAAg7+fX5IY/j38IuRx8H39ur8jvIaLc9&#10;WdH2Ys8kW349bk4UMfP+1MS6GWGbGu6649s7K4WRSt1It/n633x3xVlpSS8LaR/NdSj1kY5O1hVX&#10;zT8Gn5U7/ixKK8X63/JtKq9VOGdvY0W+ePhV/JidnxppZXF11191199119991br77q1uuuuur63X&#10;XXV9a3XXVr61rX9q7lBP5Hx6G8TvGjsXzE8jeofGjqnD+65t27zHX8YwcmSK6bC0GrrSXP5Py/b2&#10;WXxyV0fDOMYWZtc72V+p9phyUspdf7ba4mezlnT8pczl+f1dunHrnkiOmZwiOmWbp+RvalnbeRy8&#10;frblWHVHLM9FMYzPRDYl8e+jOAeMvR/VXj91brf4VwDqDg/H+CcZxr6RVy58LRYEWLJtdrNFHFbm&#10;bze5lsmbn5NbaX5ObkSy3et19avP+bzN3O5mvN35xu3Kpqnu8kdEbo5oeksnlLORylvJ5eMLNuiK&#10;Y7nLPTO+Z5Zl3Ex2SAhH/IB867PB747ezcjjW6/hncvkFHkdDdRW499abHByuX6/Jt55zDGrDLHl&#10;YP8AM7r6zYTY2bZStuPuZ9fZd6fVtSThXTP5lq1EVxjl7Xl19zzY7tWGzmxRbjDVv5Vo1yaJwzN7&#10;9XRz7Y8qr5NOOE/CwZVS71AAAAAAPpafTbfkW21uh4/qtlvd7uc7F1en0unwcrZ7ba7POmsxsLXa&#10;3XYUU+ZnZ2ZkSWxxQxWXySX3UttpWtaUfKqqaKZrrmIpiMZmdkRHS5U01V1RRREzXM4REbZmeaIW&#10;wfjk/Fa8gu9IuP8AZ/nVyLZeM/WWXfBnx9RaKPX7HyA5LrLrY5bY9tflx7Di/U0eZFLStv30W128&#10;N1l8WRrMW723oLq/G+Uy2NnTIi9e+FPmRPRy1dzCOaZWFovAGczeF/VqpsWPgRtuTHTyUd3GeemF&#10;2XxB+O3wy8EePU0fjB0NwzrvOmw/stzzm7Gn5H2dyWK/6F+TZyHsfks+15hsMPJyYKTfY/d2a6CS&#10;tfoY8NnpbSuNQ1bUdTr7Wdu1Vxjsp3Ux1UxhHdwx55Whpui6ZpNHYyFmmicNtW+qeuqcau5jhzRD&#10;2q1zaAAAAAAAAAAAAOt+xem+oe4NdXUdtdVdb9o6m6KsF2r7F4Nxjm2uugrW+6sNcLkur2eNWKtZ&#10;Lq+32+nrdX/y1d1nMZjLz2rFddFXPTVMeKYdF7LZbM09nMW6LlPNVTFUeGJRodtfA18Sfct2XPyL&#10;wq6z4vm5Usk9uZ1Lm8u6YtxJ5K+tb8TU9W8j4nx+yK3/AM2G7Dvx7f8AgjbmxxRr2X2UZmuqPjYV&#10;+GqJnwtHmOEuHcztrytumfiY0eCiYjwYIx+1fxGfj+5XbkZXVvcfkx1NspLKWY+Jlch4L2FxTGup&#10;JW+sv8K3HCdVyeaS6O6tlfXeUt9Lba0pStLvfubHHuq0bL9uzcjqqpnvxMx4GizHs60e5ty92/bq&#10;66ao700xP0kafa/4dHd2s+6l6O80uq+a+77uTBwO1+s+XdYfS/8AOwcTK23EN1279f8Ab7JcizCj&#10;/wCL77YP3vZbubHtBy1X+Zy1dPo1RV4Jijx91o8x7Ns1T/lM1bq9OmafDE19/DuI5+zfxevlu4Dd&#10;k/zb6w6o7lhxrpfTI6y7q4bhW5EUVYf5bGx+2Jurs+S2WyS66yysNJq0iup7PdWy2/bWeNdBu+fX&#10;ct+lRP5vaaW/wHxFZ8y3bux8Wun8/sI/+xfiF+UDqu/It5b4H+TcsWJHNNl53DerOR9l6nFgx6ZN&#10;0+Tk7nrbF5ZqoMWGPDvvvlvmpHbZ7bq3e2+yt21s6/ot/wCzzVnu1RTPeqwlqL3DmvZf7TKX/k0T&#10;VHfpxh4f5z1d2Z1hn11XZXXXOuvNnbLLBXXc54jyDiWfSeG+SKaGuHv9fr8iksUkN9t1vt9bbrK0&#10;r+tKtnav2b0dqzXTXT8WYnxNVdy9+xPZv0V0Vc1UTHjhwV2OkAAAByDinE+Uc75NoeF8J45vOX8v&#10;5TtcHRca4txnVZ285DyDdbKezF12p0un1kGTsNnss7JktjihhjvkkvrSltK1cblyi1RNy5MU26Yx&#10;mZnCIjnmXO3buXa4tWqZquVThERGMzM7oiI2zLS7+AT4Y6/HJ1lte8O+sHWZ3mB3NocTX7nDxpMX&#10;Y4fSPXU1+JtbOsdXtMf6sOw5Rt9njw5XJc2CW/DvnxMXDxa3xYkmXnU5xTxF/N70ZbKzMafbnZ8e&#10;rd2pjmiNlMb9szO/CLx4Q4Z/ktic1m4idSuxt5exTv7MTyzM7ap3bIiN2M2MkRTQBnj/AJW3n/i9&#10;2eR3CfCHr3dxZ/AfGK6Tk/aMuvy6T4O2745RrKQWaiasMkuLPL1hwrL+191taS4+x3WyxZbaXwel&#10;LY4G0qctk6tSuxhdvbKeiiJ3/Knb1RE8qm/aBrEZrO0aVZnGzY21YctyY3fJp2ddVUTuVKk7V2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kx+KP5I+wvjH8q+O91&#10;8dhzOR9a8iih4b3r1vDPZHFznrnMzI5sm/ApNWmPjcw4nlUpsdNk1rH7cqK7Hkv+0ysqyTTa5o9r&#10;WcjOWr2Xo20VfBq/JO6ejbviG94f1u9oWoU5qjGqxV5Nyn4VP5Y30zz7N0y1guiu8urPJXqPgfen&#10;SnLtfznq/srQ4/IuJcl11Jo48zCmukhnxsvDyo4M7V7fV50EuLm4WTHFk4eXDJDNZZJHdbSjMzlr&#10;+Tv1ZbM0zTeonCYn+22J3xO6Y2vQeUzeXz2WozeVqiuxXGMTH9tkxumJ2xOyXbToZD8Oz1mt3et2&#10;Om3Ouwdvp9vg5es22p2eJj5+t2etz8eTEztdscHLjlxc3BzcWW+OaGSy6OSO6tt1K0rWj7TVVTVF&#10;VMzFUTjExviXyqmmumaaoiaZjCYndMc0qxHmv+K14R+RO+3XO/HTl/J/D7mW6nkzMrjnFtFr+d9J&#10;VypKVvmk13W2fsuN7ji/3M37INXvcbV41tfSHBttpS1NNN431LKUxazdNOYtxyzPZr+dtie7TMzy&#10;ygmqcAaXna5vZKqrLXZ5IiKqO5TjEx3KoiOSEK3NPw+/NvByZLeu/JzxY5Th0yaWwz80l7b4Fk34&#10;ntn908mJo+uuyIosml1sdKRUmvtrS+6v1KeylL5Fb4/02Y/XWb9M9HZq8dVKMXfZvqkT+pv5eqPj&#10;dunxU1P9+Jfh8+aObdjU535Q+L/G7b7ZPvK8Ss7X5rdBdTJ9sNMa3c8E4BTLtvxP37q31g9kn7lK&#10;XW/yhc4/06PsrF+evsx4qqi37N9Tn7XMWKert1eOml7k6q/Dm6n192PP3f5tdh8tsukrfl6zqrqf&#10;jXXd0UVYqW0x8fecu5T2hTIktmpW7612ujpdbX2/SpWnvrrL/tBvzsy2Wop6aqpq8ERT421y/s1y&#10;8bc1mq6uiiiKfDM1eJKN05+Mv8SXU92Dk7rprnXd2019tKw7PuPtfl2fbNPSt3rkZ3HuAZPXnDtj&#10;ddZfW2sU+tkx/T0rSOl9KXNLmOMtev4xTcpt0zyUUx46u1Phb/LcDcO5fCarVd2qOWuufFT2aZ72&#10;CV3p/wAJPDrx+txP8SPi14/dWZWFdSSHa8I6j4Lod/fNSlltMrL5Fg6SPe5+Z7YrKfWnyJJa22W0&#10;93pbT00WY1LUM1/mb92uJ5JrqmO9jgkGW0vTcnh91y9m3MctNFMT38MfC9QMJngAAAAAAAAAAAAA&#10;AAAAAAPm7jT6jkOp2Wh3+q1u80e5wcrV7jTbjBxtnqdrrM6G/GzddstdmxT4edg5mPJdHLDLZfHJ&#10;ZdW26laVrR9pqqoqiuiZiqJxiY2TE9DjVTTXTNFcRNExhMTtiY5phTR+XD8Xzi3MsTknkB8a2rwe&#10;Hc0j+93PKvFXKzocHhfK631vysjI6X3GynixuEbz6tbvboM2a3ST2X0tw5tbSGzGybD0HjSu3MZX&#10;WJmq3ui7yx6ce+j40beeJxxitOIuA7d2Ks5ocRTd3za97PoTPmz8WfJ5ppwwmilyvifKOCcm33C+&#10;bcc3nEOX8W2udouS8W5Nqs7R8h4/utbPfi7HU7rT7ODG2Gs2WDkx3RywzR2SR30rS6lKrNt3KLtE&#10;XLcxVbqjGJicYmOeJVPct3LVc2rtM03KZwmJjCYmN8TE7Ylx9ycAAAAHZXTXbfOug+2et+7Osdxf&#10;oOwuqea8c59w7bW0vvjxd/xfa42219MvHtkipm63ImxaRZWNfX6eTjX3xSUrZfdSvTmLFrNWK8te&#10;jG1XTNMx0TGH/wCOZ35bMXcpmKM1YnC9bqiqmemJx73PHLDYl8MPKXgvmt4udK+UHXV9kfHe3OFa&#10;/fz6mmTZlz8W5Pj3zanmvC8/Iststl2XDOX6/O1c99KUskkxa32etl1ta+f9RyN3Ts7cyV7z7dWG&#10;PPG+J7sYT3XpLTM/a1TIWs/Z8y5TjhzTuqp66ZiY7j08wmeA8C/Jt4N8U+RDw07a8ad//DcHke71&#10;tnJ+p+V7HGpkU4R25xezIzOFcjjkpbdkYuJPPLLrNldD6TSabY5kNtf5WraaNqdek6jbzlGM0ROF&#10;Uc9E7492OmIajXdKt6zplzI14RXMY0TPva482fcn4szDIW53wflvWXNuX9cc90WdxfnPAeT73hnM&#10;eNbOyyzY8f5RxjaZWl32mzrYr5YqZes2mFLDJ7LrrK3WV9ta09Kr8tXbd63TetTFVqumJiY5YmMY&#10;nvPOV21csXarF6Jpu0VTTVE74mJwmO5Lirm6wGhh+LZ8nUXefR+V4Cduci+r2z486Ouy6VzttmW1&#10;y+a9ER5EePTi2JLkT3zZm16hzsmzFjhtpb7OPZGFZDZWPByL7ao420X7tmf5pYj9Reny8OSvn6q9&#10;/pY88Lk4C1373lf5Rmav8RZjGjH31vm66N3ozGG6Vt1A1iAAAAAAAAAAAAAAAKbv5fPlLi8b6L8c&#10;PD3S7S23f9nc7zu7ecYGPdT7iHhHXmBn8Z4njbG2t/rbr+Scv5Lk5EPpbWt0/H6/vW0srbfYPAOS&#10;mvM3tQqjyaKexT11bZ70R9JWvtHz8UZSxptM+Xcr7dXo07Ix65mZ+SoKLSVCAAAAA+zx3kO64lyD&#10;Rcr43sJ9RyLjO51nIdDtcX2fc6zdaXNg2Wr2GP8AUskj+vhZ2NHJZ7rbqe62nrStHGuim5RNFcY0&#10;VRMTHPE73Oiuq3XFyicK6ZiYnmmNsNj/AMFPK/h/m/4ldHeT3C5sb7PtDhGv2O/1WPfS6vF+d62s&#10;ml5/xHIt98l9kvGeY67NxLa3V/loorJbfWyS2tfPup5G5pufu5K5voq2Tz076Z7sYS9KaTqFrVdO&#10;tZ+1uuURMxzVRsqjuVRMPWrAbEAAAAAAAAAAAABSL+fT8hDExcTl3hF4Cc9jythlR5/Gu+/JDh+x&#10;rdBrILqy4W26y6f3+FfS3I2WRbS+LccixJLo8aO6uNgSXT3S5GNZHC3CkzNOpapTs30W55eaquPF&#10;TPXOzZNW8XcYxEVaXpFeMzsuXIndz00Tz89Ubt0bdsUZllqpAAS6fCD4JXefnyDdSdccg1dux6g6&#10;1ybO7e8bcnHrPr83r3gOz1k8fEc2y6lI5Yuw+VZmu0U1lL7JbcLPyJ4/WsFaNDxJqf8AKtKuXqZw&#10;zFfkUelVE7fkxjV1xEcqR8LaT/N9Yt2K4xy1Hl3Obs0zGz5U4U9UzPI1l7bbbLbbLLbbLLLaW2WW&#10;0pbbbbbT0ttttp6UtttpT0pSn7FFPQr+gAAAAAAAAcf5ZyrjfBOLcl5vzLd63jPEOG8f3PKuVcj3&#10;OVHhajj/ABvj2uydvvN3tc2atsOJrdVq8OWeeW6tLY4o7rq/pRzt0V3a6bVuJquVTEREb5mdkRHX&#10;LhcuUWrdV27MU26YmZmd0REYzM9EQyV/l8+RLkPyU+ZvOe6bZdlg9R8Z+p150DxTOrLDXR9XaLPy&#10;7tft87XXXVjxOT86zp5dxs6fvyQy5VmJ9SSHEgrS9tA0mjR9Opy2yb9XlVzz1TydVO6OrHll554j&#10;1qvXNTrzW2MtT5NuOaiOXDnq3z14bohF03TQAL8f4ofxx14H1zy/5E+0dFfDyvtbE2XW3j1ibLFv&#10;im1PWWBsbLOd8/x4siz9J+dcj1ketwJ7bY5I9fq8m6y6SDYqu451f1t6nSbE/q6MKrnTV72n5MbZ&#10;6Zjlhbvs+0X1NmrWr8frLkTTbx5KcfKq+VMYR0RPJUuVK9WWAAy7vyM/kB/9tjz35Hwjhm7/AIl0&#10;b4p/xnpzr77TI+tqt7zHH2Ef+N3neL7LpIJv41yrXR6vHyIr7ocrVaPDns9Pq3et1cI6V/LdLi5c&#10;jDM38K6ueI97T3I29EzMKH401j+aavVatTjlMvjRTzTVj5dXdmMI54piUAaUoeAAAA9y+Bnx2+T/&#10;AMjPbUXVfjlwm/Zw66TBn592Nvaz6vrjrHS5sslke45lyOkE9sEk9kEtcTX41mRs9hWK+mNjyeyS&#10;tmt1TVslpFj1+bqwmfNpjbVVPNEeOd0csttpGjZ/Wsx93yVGMR51U7KaY56p8URjM8kNJX4vPhL8&#10;TvjO4/ruR6DT43bvktla+6DlHkNzTU41d7i35ePfBn6frHSSy52H1rxqSKeSK+mJfJs86K+tubmZ&#10;EdIooqf1riTP6zXNFc+ryeOy3E7OuqffT17I5Ihdug8L6fodEV0R6zPYbblUbeqmPex1bZ5ZnkmT&#10;R5JQAAAAAAAAAAAAAAAAAAAHzdvp9RyDW5Wn32q1u71GdHSLO1W3wcbZa3MitvsltjysHMimxsiO&#10;2WO26lL7a0pdbSv7aPtNVVE9qmZiqOWHGqmmuns1xE0zyTthHz3H8RXxld9WZ1eyfCHx7yc7Z3Vv&#10;2O+4dwPA6s5VnS3UttrPl8v6srwzlGRk+2yltJLsyslLaUpSvp+jbZfXtZyuHqczdwjkmrtR3qsY&#10;8DT5nhzQs3j6/K2cZ3zFPYnv0dmfCif7j/E6+NHn9+Zm9Z8i8iOh8++KSmv1/FuwdTzXiWLPdWtY&#10;5MzW9mcY5VyvOii9fT2Wb3HrWlP1u9f1b3L8daza2Xos3Y6aZifozEfRR7M+z3Q72M2Kr1meiqKo&#10;71UTP0oRo9j/AIcHKYJp8jqLzr0G0x5JK1xtR2P0dsdDNiRUsjpSyfkXGOxuR2bGS+T33e63V4tL&#10;aelvtu/W5uLPtBomMMxlZieemvHwTTHjlo7/ALNbkTjls3ExzVW5jwxVOPeh5S3H4g3yFwZNlmg7&#10;+8Mtnh1gtukn3HMe79Hk2ZNZJaXw2YmF0NyGKSC2KllaSVmturdddT2UpbS67Op4+0mY8u1mInoi&#10;ifz4a+r2cazE+Rey0x0zXH/1y9B9Ufh09wZ2zjk7y8z+teMaaKel02L1R1vyjnWzz8a30rdDHn8v&#10;2vXeLqZ5P2UkrjZttn7fZf8AsYt/2gZeKf8ADZeuqr41UUx4Iqx8DMy/s2zM1f4rNUU0/EpmqfDN&#10;OHhWc/j3+GLwZ+N+kXIumeA53MO45MGbA2PfHa+Zh8r7KvxsuytmZhcdvx9fq+NcF1uRbJfHfZpd&#10;fhT5OPWkeXPle2lyF6rxFqer+RmK4py+PmU7Ke7vmruzOHJEJ3o/DOlaJ5eVomrM4faV7au5siKY&#10;9GIx5ZlK60aQAIPvm5+XfhHxmdA5uj4dttRvvLvtnS52v6X4J7sXYS8Rw8qzLwMnubm2uvvrbi8S&#10;4zkw326+Ga2t2629luPHZfjw7CbFkvDegXdZzUVXImMhbny6uf4kdM8vNG3fhExXiniO1oWTmi1M&#10;TqNyPIp5vj1RzRyfCnZuiqYyzORci33L+Qb3lnKdxsuQ8n5PudnyLke/3OZPsNvvN9us2fZbfcbX&#10;Pyr5MnO2Wz2GTJNPNJddfLLfdddWta1quyiim3RFuiIiimIiIjdERuiOpQldddyublyZquVTMzM7&#10;ZmZ2zM9My+M5O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CZ&#10;b4kPmZ76+LnsGusw/vuz/GHmO5izez+jM7YUhiiyp/tMXK571tnZNJIuL8/xMDFtsvp+mv3EEdsG&#10;bZ7o8XKw49r3D2V1u12pwoztMeTX+bVz0+GN8csTJuHeJs3oN7sxjcyFU+Vbx+lTzVeCd08kxpge&#10;G3nL4y+e3VGD2/4zdlarm+ivjxYuScekvi13O+vtzkw/Vv432BxGWa/Z8b3MNbb6W1vpfiZlllZs&#10;SfIx7rJrqc1DTM7pd+cvnKJpq5J97VHPTO6Y8McsRK8dM1XI6vl4zORriujljdVTPNVG+J8E74mY&#10;2vW7AbEAAAAAAAAAAAAB8rd73Sca1mVuuR7nVaDTYMf1c3bbvYYmq1mHFT/9plZ+dNBi48f/ANG+&#10;+lHKmmqurs0RM1TyRtlxqroop7VcxFMcszhDwL2r8tfxm9LXZEPYHnH43YufhyUizdNxjszQ9ici&#10;wpaxVmtjzeN9dZHKt9iSXRUpdSkmNbWtLrf/ANa312ljQdZzP2WWvYc80zTHfqwhqMxxFoeV2Xs3&#10;YxjkiqKp71OM+BG92j+Uv8TfX981nFuZd2921h/Sl3V3TG61tk93pdW62G/uPYdS23e2632+tfbb&#10;WtaVpWtP1bixwTrt3z6bdv0q4/M7TSX+PuHrP2dV276NEx9fsI8ex/zG+oNfXKj6i8IeyeW0rbdb&#10;hZnY/b3GOvK23XW+lk+VruMcP7PpdbFfX1rFZlU99Ken1LPX3U21n2fZif8AMZmin0aJq8c0+Jpr&#10;/tKy0Y/dsrXV6VcU+CIq8bwjz/8AMC81NrdlWdZeMvjJwmCb6tmPfzG7tDsTPw4778ull9uRqua9&#10;dYU2VDBJD7br8WsVZYr7ro62yUjj2drgDTqftr16qejs0+OKvG1N72j6pV9hYsUR8btVeKqnxPHH&#10;NPyhvly5RWauj7T6o64pLblUspwvo/gmdTHrkWxWxXQ/4w8LntbrsGsdbovqVkpWsl31KSU9tLdh&#10;b4K0GjzqLlfXXV+b2Wsu8ecRXPMuW6PRop/O7TzXyX5+vmA5XXIrtPNznuLXKlimk/m1wzqLhlLb&#10;4bbbLKY9OH9eaKmJFWlv78cXsskr61upWta1ZlHC2gW/Ny1HdmufHVLCr4v4kuedmq+5TRT9WmHU&#10;22+ZL5UN1lUzMzz08loZqRWQ0s1PZG30GL7LLr7ra1wdFfrcKsta319ZKx++6npSta0pT0yKeHtE&#10;pjCMrZ7tMT42PVxNr9U4zm7/AHKpjxYPz4PzEfKXrsuDNx/PfyfkmxpKSR2Z3anI9piXXUpWnpPr&#10;9lk5eBlR/r/xZY77f/oE8P6JMYTlbPzYh8jiXX4nGM3fx9OZ8bt/ivz8fL/w6SyTU+bnP8u6yebI&#10;tpyrh/UvOo6yZGNTEktvi5t17yGKSC2KnrZFdSsUUv8AKWW2yV9zor4W0C552Wo7k1U+KqGRb4v4&#10;ktebmq566aKvrUy9q9X/AJWnyk8Gnh/nr/7PfdGJS6ymTZzjqmfj2dJFS+W6SuNl9Wcn6/xcbJvs&#10;kpbS+/Gmjt+nbX6df3vdrb/A+iXY/V+ttz8WrH60VNpY9oGv2p/W+pux8ajD6k0+JLf0D+Yf1btc&#10;nE1vk/4gc34XDW6yPK5Z0hzrS9gxXXX2+n168J5vhde5GDjRSfrfSzd5sn0/Wttt11KWXaHNez+/&#10;TGOSzFNU81dM0+GO14oSLJ+0nL1TFOfy1dMc9FUVfRq7P1pWM/ET5YPj984r8TV+PPknwbfc2y47&#10;a06u5VLmdedpfV9ttZ4cHgvN8bRbzkUeHffbbNk6mPPwrbrraUmr7ra1iOf0LVdN8rN2aot/Cjyq&#10;fnRjEd3CU007iHR9Vwpyd+ibs+8nya/m1YTPXGMdKRJqW6AAV5vnD+D/AIH8jPANp3V0tqtLwrzT&#10;4LoZpNDuoo8PVanvXUarFuvxeuewsqv2+PZvfpRUh0O9nupdhSVtxcu+uDW2/ElnDXEt3SLsZbMz&#10;NWnVTtjfNEz76no+FTy74274bxVwrZ1qzOaysRTqlEbJ3RciPe1dPwauTdOzdmW8u4jyjgHK+S8F&#10;5vx/b8T5lw3fbfi3K+L8gwMjV73jvI9Dnz6vdaPca3LjiysDZ6vY4skE8Mltt8ctlba0pWi5bdyi&#10;7RTdtzFVuqImJjbExO2JjolRly3cs3KrV2Jpu0zMTE7JiY2TExzxLjrk4AAAALkn4nXyHfzC7Q5x&#10;8ePY229nF+4J9p2l0Lk52X7YtV2ho9LHdz3hGPbNS70g5xw3TWbPFstviigzNJPS2ySfY1rSvuOt&#10;J9bYp1azHl28Ka+mmZ8mfkzOE9ExyQsv2e6z6nMV6Nen9Xcxrt9FUR5VPyqYxjppnllfpVat0ABQ&#10;o/Kx+M6/hPOdH8j3UnHfZxHsXL03AvJPB1OHS3H0PYceNTX8H7NzIsalaY+DzrWYkeo2ORWyOGzb&#10;4eJdffflbSvraHA+s+stTpF+f1lGNVvHlp99T8mdsdEzyUqk9oGh+quxreWp/V14U3cOSrdTV8qN&#10;k9MRy1KZKw1ZAO8/GjyK7R8S++OsPIvpjeXaDsfqjlOHybj+VdWe7AzrI7ZMTb8d3mPjz40ufxrl&#10;WkysnW7PFpJZ9zgZU0Xup7/WmNnMpYz+VrymYjGzcpwn3JjpidsTyTDLyOdzGnZu3ncrOF+3VjHu&#10;xPRMYxMcsTLXc8EfM3q3z78XusfJzqfIji1HONVSDk3FpMyPM2/XnP8AVWx43Muv9/dZHjyU2XHN&#10;rW62OW6GG3PwZMfNit+3yYbrqF1PTr+l52vJX/OpnZPJVTO6qOuO9OMb4ei9J1PL6vkLefy/m1xt&#10;jlpqjzqZ6YnvxhMbJh6+a9sgAAAAAAAAAAAAH+GVlY2FjZGbm5EGJh4kE2Vl5eVNHj42LjY8d0s+&#10;RkTy3WRQwQxWVuvvurS222la1rSlH2ImZwje+TMRGM7Ihkb/ADE+blfP35Ae8e89RsZM/rPW7WLq&#10;7pO2vvpjx9S9eSZWp47ssSOalJ8ePmuykzuRyxX1rdDk7mWynpbbbbS+OH9N/lWlWstVGF6Y7Vfp&#10;VbZjubKe487cS6p/N9Yu5umcbET2KPQp2RPypxq66kYLdNCAAAAAAsXfAJ8zH+zk7S2fSffGy2uZ&#10;4fdzbzEzd7kY8eXs5+k+w5Y8bWRdn6nVQVkmy+N7XXww4vJcTGivy5MbFxsvGtkmw64uZEuKeHv5&#10;vYjM5WIjULcbOTt07+zM88b6Z3bZid+MTThDib+S5icrm5mdNuzt5exVu7URzTuqiNuERMbYwnS/&#10;4pyvi/O+NaHmfCeR6Pl/EOU6rC3vGuU8Z2uDvOPcg0uygsytdttLudZPk6/Z63OxpLZIpoZL45LL&#10;qVtrWinK7ddqubdyJpuUzhMTGExMckwvG3ct3aIu2qoqt1RjExOMTE7piY2TDkDg5gAAAAAAAAAP&#10;Jvlp5zeKXg3we/nvlB3Tw/q/WzY2TPo9Hsc2uw5xzCXFtr78PhXBNTZm8r5Tk0k9LL64eJJDj1up&#10;dPfFZ630zshpme1O76rJW6q6uWfex11Tsjuz1NfqOq6fpVr12fu026eSJ86r0aY2z3I61BP5aPyR&#10;O8/NvA5T0P4t4XIvHTxg21uXp99srs6PF7s7i0OTHdBl6/mO10ublYHBuH7XHurHkaLU5ORflw1k&#10;izdhlY09+JZaWhcIZbTZpzWdmL2djbEe8onoifOmPhTGzkiJjFUPEPG2b1SKspkIqs5Cdkz7+uPj&#10;THmxPLTE7eWZicFZBM0FAAAaQv4rPhR/iD8Ht75Pcs0/2nYfl3yO3daaTNwft9lrel+AZO00HB8a&#10;yuRS7Jig5RvpdvuqX2fTizcDJ18ntupHHfWoeN9S+9alGStz+qy8YT6dWE1d6MI6JiV2cAaX9z0q&#10;c/cjC9masY54opxinvzjV0xMLRCFJ4AAAAAAAAApS/lN/KrjaLQU+NPozlF3849/bp+R+Vm70uVd&#10;HfpuN3xY284d0xflw3++3N5P9TG3O8it9lbddZhY110kebmQ22NwToc1V/zjM0+RGMWonlndNfc2&#10;xHTjPJEqv4+4giij+R5Sry5wm7Mckb6aO7sqq6MI5ZhRMWaqcBIZ8XXgTzH5HPMfrPx10FM7X8On&#10;yv54dz8xw7af/WP1BxvJxJOW7iOW+KeOzc7SmRDqdTbdZfZft9jjUkpbD9WSzU63qlvSNPrzdWE3&#10;N1Ec9c7o6o3z0RPK3Og6Rd1rUreSoxi1vrq+DRG+eud0dMxyNdPgPBOI9XcG4d1rwHRYPGOD8A4x&#10;o+G8Q45rI/o6/R8a43rcbUaXVYcfrWtIMHXYkcdvrWt1aW+ta1rWtVDXbty/dqvXZmq7XVMzPPM7&#10;Zl6Ls2beXtU2LMRTaopimIjdERGER3nLnW7AENPzqfIVB8e3gfzvlHGNvdgd690W53TfQ8WJNZZs&#10;tXyjkWqy67/sKO2klJ8fG634xbkZ8WRSOWKm4u12PLSluTSqQ8M6TOrapTRXGOVt+XX0xE7KflTs&#10;6sZ5EZ4s1mNG0mu5bnDN3fIt88TMbavkxt9Lsxysoq666+66++66+++6t1991a3XXXXV9brrrq+t&#10;brrq19a1r+1eTz8/kfAAAEkXxhfGf3X8nnkNg9QdaWycY4Jx6PD33c3cGw1mTm8b6y4bLlVh+rdb&#10;HWCHb8y5BWKWDSaik0MufPHJfffDiY+Xk4+o1rWctouUnMXvKuzsoox21T7kRyzydcxE7vQtDzWu&#10;5yMtY8m1Ttrrw2U0+7VPvY5eiImY1S/D3w96I8F+iOJePPjzxKLi/B+LxVyM7OyKw5XJ+bcnyoYI&#10;91znnO6jgx5N9yzfSY9lZ562WRQxWRY2NFBiQY+PFSGoahmtTzVWbzdXauVd6I5KaY5Ij/1nGZmV&#10;/abpuU0nKU5PJ09m1T36p5aqp5Zn/wBIwiIh6gYTPAfK3m90nGNNtORcl3Oq49x/SYOTtN1vd5sM&#10;TU6bUazCiunzNjtNnnzY+FgYOJBZW+WaW+yOOyla3VpSjlTTVXVFFETNczhERtmZ6Ica66LdM13J&#10;imiIxmZnCIjnmUEvlX+ST8XXjLJstLou1d15L821918N3GvHXSRcu09mRSSsMd03ZW7z+N9ZZOH9&#10;W26sl2u22xnjjtrdSG6t1lt8myPB+tZ3CqqiLNueW5OE/NjGrvxCJ6hxtoORxpouTfuxyW4xj504&#10;U96Z6kCfeP5iHduzyMrG8bvD/q7hWHHJWPE3PdnNeVdl5mZD63f8pm47wanVWPqp7qVp6RU2WdZZ&#10;W31rffSvpSU5b2f5amMc5mK6p5qIinw1drHvQiOa9pOaqnDI5a3THPXVNXgp7GHflGZ2H+Th8vfN&#10;75/4H3lwPqvGyPfbfh9edI9XzWWQyUy7b4YMzsTjvYG2x/W3KtpSSzJtnsrBHW2+276lZNxa4M0C&#10;351qqufjV1fmzTDR3uOuI7vmXaLcfFop/OiqfC8tb/5xvlo5LdmXbHzo7pxq50FMeb+AZXHOJ22R&#10;0ipF7sO3i3H9Nbr5/bT1+rj0il9373u936s6jhrQqN2Wt7OfGfHMsCviriGvHtZu7t5sI8URg6//&#10;ANr38ov+v15U/wCePmP/ADk7f5Bon7rY+ZDp/wBSa9++Zj58uU6f5q/lb0eNHi4Xnd5ATRRy3TW3&#10;bjlUXIcmt911Lq0kzN/g7LMlipWn6R3SVspT9KU9HCrhzQ6pxnK2u5GHiwc6eKOIKYwjN3u7OPjx&#10;d6cZ/Iw+Y/jEllYvMPM3WL9z9zPhcm6a8ft7Hk1+nbHWG/NzeqrtxjY1aW0r7MfJhp7vWv7a19cW&#10;vhHh6v8A/wBfCeiu5H52DLo404lt/wD+zjHTRbn8zHwvU3Cfyu/lO4rbDbvcXxl7LrFFHHffzbqL&#10;eYF2RfZjfQunmp1z2DwCy2WWX+WupHSOOkn6W20j/cYVzgbRK/N9dR1Vx+dTU2Fr2g6/b8+LFfpU&#10;T+bVS9r9f/mNd2a+6GnanhJ1Zy+z3V+4u6/7b5b1zdW2tcz0rDZyPinaVLbrKSY/rS66vurFJ+tv&#10;1bfo6277PstP2GZrp9KmKvFNLaWfaVmqf8xlbdXo1zT44r/t4PfHW35f/hbuqwQ9r+NHkp19NN6W&#10;Xz8Nl617M1mLJdfBbS/JyNly3rjZVxLLLpLrrosOWWnstpbFd7q+zV3uANRp+wvWa46e1TPiqjwt&#10;vY9o+l1bMxYv0T8Xs1R4ZpnwJFerPyPPiF7Q+jjyeTmR1ttp7b76antPq/s7i/07LJaRe6bkWNxT&#10;b8Kiuu91t1LK7T31su9fb+7f7dTf4Q1+xt9T26eemqmfBjE+Bucvxrw5f2ev7FXNXTVHhwmnwpLu&#10;qvNnw47zux4umvKvx27Qy8qSsMWt4L3N17yXcUntipPdjTaXVchydrjZdsF1L6xSw2SUsrS6tvpW&#10;lWmv6bqGW/zFi9RHxqKojvzGDeZfVNNzf+WzFm5PNTXTM96JxenmEzwAAAAAAAAAAAAAFfT5cvn7&#10;8efjw0/I+qOpc3jXfXmFSLL1uP11r8+TP4V1Js7oLqQbbuncajJguxsnCmutkpxrDyY91lW0pSe7&#10;XwyxZVZXoPC2b1aqL9+Jtaf8LlqjmoifrTsjkx3IdxFxfk9Gpqy+Xmm9qW7s+9onnrmPqxPanl7M&#10;bWa93737275Qdu8271715tt+we0OwdvJuOS8l3EltZJZK22w4et1uHDbFg6bQ6bBijxcDAxY4sTB&#10;xIo4YY7I7LbaXBlcrl8ll6ctlqYos0RhER/bbM75mdsypHOZzM5/M15vN1zXfrnGZnxRzRG6IjZE&#10;bIdPMhj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O6Og/I&#10;rvLxa7I1Pbvjz2jzDqPsbS23xYfJ+HbSTX5M+FNfHfk6jcYd1JtZyDQ510Nn3Gvz4MnByaW0pLFf&#10;SlKMfNZTLZ2zOXzdFNyzPJMeGOWJ6Y2srJ53N5C/GZydyq3fjlifBPJMc8TjErefhR+XbyjSYum4&#10;d579EXc0ix4ocXK7r6C/hmn5PP8ATtujpm8i6k5Dm67i+zzMq+62/IyNXudPBFSy76OvvrdSy2A6&#10;lwFRVM3NLu9n4le2O5VG2O7E9axtL9o1ymItavZ7Xx7eET3aJwienCqOiFnLxy+Z74xvKTH19nWn&#10;l/1PqeQbH6cUPCe1d1/ib5pdn30t92rwtD2dHxeXkGdFW6vr/Cr8+K+lt11l99ltbqQzOcO61kpn&#10;12XuTRHLTHbjrxpxw7uCdZLibQs/EeozNuK597XPYq6sKsMe5ik3w8zE2GLj52BlY2dhZcVk+LmY&#10;c8WTi5MEltLo5sfIhuvimiktr623W1rStP2NNMTE4TslvYmJjGNsP0vj6AAAA45ybmHEeFa+u25l&#10;ynjnEtVb7vds+TbvWaHX09lKXX+uZtcrExqey2tK1/e/SlXOi3cuT2bdM1Vc0RM+JwuXLdqO1dqp&#10;pp55mI8bw/2Z8rnxqdRRy1515zeMWJkwWy3T6nj/AG7xHnPIIKRRxy1pPxvgux5Jv4bpY5aVipdj&#10;UrN+vs91aV9NlZ0PWMx9llr2HPNE0x36sI8LVX+INDy32ubsRPNFcVT3qZmfAju7T/J/+JHrquXH&#10;x3tPtHujJw/ubL8bqzpnmMFJsjGvsjrj4mf2nD1jqMv611bvpzR5F2NfbZW6kvtrZW7bWOC9evef&#10;RRbj41cfm9qWmzHHfDtnHsXLl2Y+BRV+f2Y8OCNntb8xjpvXVyYej/CnszmNLrpbMPY9rdpcW61r&#10;Fb7a/RysnTcQ492vSe6l/wDxoLM+P1p+yajcWPZ9mJ/zOZop9GmavDM0+Jo8x7SstTsyuVuVdNdc&#10;U+CIr8fdRj9tfltfInzK3NwusOs/GvprXz2VtxNhi8R5fz3l+DfWS66kn8U5XzS/iWT7YqW20pfo&#10;fT3e66vr6222bqxwHpNvCb9d65PXFMd6Ix+k0WY9omtXcYsUWLUc+E1T35qw+ijH7a+c75Z+5qzW&#10;8o84O4ePQSy3yWY/Us/H+j6Y1l1tY7IIcvp3RcH2N0UUdfSlZJ5L7q099111/rdXc2OGdCy/mZa3&#10;M/Gxr+vNTRZjiviHM/aZq5THxMKPqRTKNbnfaPZnaWypuezuxeddjbil0l1Nrzvl3IOX7Kl011b5&#10;bqZ3INhsMql0t9fW6vu/er+tW4tWLNiOzZopop5qYiPE0l7MX8xV2r9dddXPVMzPhmXBXa6QAAAA&#10;AAAAAH++LlZODk4+bhZE+JmYk8OViZeLNJj5OLk48lssGRjzxXWSwTwS2UusvtrS626lK0rStCYi&#10;Ywnc+xMxOMbJhY0+Nz8k7zJ8NcrQdfd+7Da+W3j5iyR4c2o53vciXuPh2s+nZjxXcG7Q2Vc7O2eJ&#10;rI7Lbo9TvaZ2NdFHTGxp9fbd9W2I6xwfp+oRN3KxFjN89MeRM/Gp5MeenCeWYlNdE431PTJiznJn&#10;MZPmqny6Y+LVO/DmqxjkiaWg74ZecPjX589Pa7uvxn7Bw+Z8amugwuR6PJst1nN+veRSY9s+RxPs&#10;Di0ssmbx3fYtPX2+tZcPNipTIwsjJxb4576p1HTc5peYnLZyiaa+Sd8VRz0zyx4Y3TETsXDpmq5H&#10;V8tGayNcVUcsbqqZ5qo5J8E74mY2vWrAbEBTV/KA+JHC7B4Vtvkj6B4vZH2FwDW4UPlHx3TYltt/&#10;MuutZjR6/X9wUxsaz6uVyPr3Fix8Xcye26svHrLMmS6OzV3/AFbC4L16bVyNHzVX6quf1czyVT7z&#10;qq3x8bZ75WnHfDsXrU63k6f11EfrYj31Mbq+undV8Xb73bQcWiqIAAABzPrnsLmXUnYHCO0+u99m&#10;cW591xyzj3OOF8k19Y6Zui5Txba4u70W2xqS2SQ3y4Gzwo5KW323R3+323W3W1rSvXetW79qqxej&#10;tWq6ZpmOeJjCY7ztsXruXvUZizM03qKoqpmOSYnGJ77Xy+N7zd4V8hXh/wBTeTPEftMLZcl1X8D7&#10;K4tjSX33cH7X47HBh864rfbLW6e3Ex9ldTK198npfk6rLxZ60p9WlFB6xptzSdQuZO5tppnGmeem&#10;fNn3J6YmHo3RNUtazptvPW8IqqjCqPg1x50d/bHPExL3Q1jbAOp+9ekuuPJHpzsnoft3QQcn637W&#10;4jt+Gct081sX1JNbt8a6GmbrsiWKf+HbzT5VI8zX5llv1sLOx4ciKtJI7a078rmb2TzFGay89m9R&#10;VExPV7k7pjljYx83lbGdy1eUzMdqxcpmmY6J5uaY3xPJOEsiH5C/CLsn49fK/s7xl7IjnzP5rbKu&#10;26/5fdjfbYfY3Vu7yMqXg/O9fbbWSCz+L62CsWdBFJLbgbbGy8Ot91+NfVfek6lZ1bI0Z2z76MKo&#10;+DVHnU9zk54wnlec9Z0u/o2oXMjf97ONM/Conzao64380xMcjxQ2LVgJ7vgO+WPL+ODyV/mX2juc&#10;v/2S+/dlq9H2zj3/AF8uDrjk1lK4XGO5NVhWVuvs/gl01MTfWQ0rJl6S+6T6eRkYOFEi/FOhRrGT&#10;9ZYj/H2omafjRy0T176eaeaJlLuEeIZ0TPeqzE//AOOvTEV/Fnkrjq3Vc9PPMQ1FMDPwdpg4ez1m&#10;ZibHW7HEx8/X7DAyIcvBz8HLhsyMTMw8vHvkgysTKgktvjksuusvsupWla0rSqlZiaZmmqMJhfMT&#10;FURVTONMv1vj6AAAAAAAAAAAArX/AJMHyOY/iH4bZPjj19vY8fvry71264VFZhZVLNnw3pGkX2PZ&#10;vLpaQX1nw5+TQZVvHdbW+kf1vvc6eCT6mvvtTDg3SJz+offLsf4XLzE9E1+9juedPVETvQjjjW40&#10;3TfuVmf8XmYmnppo99Pd82OuZjzWaEuNRwAAAAAAACXv42/mw80PjTyYuNdc8kw+0Oh8jMrk7foD&#10;tCfZ7TheNfkZN+RsNjwHY4uVFuut99l1nmvuk18lddk5En1s3BzLrLPboNY4c07WI7d6OxmuSunC&#10;J+VyVR17eaYSTROKNT0OexYqi5lMdturGaeumd9M9Wyd8xK7h4bfk0fG/wCTmNqdJ2pyva+InZeZ&#10;HBFl8e7p9l/X0mfdHZdk00vcenx68Ut1WPfdW23J38XHJZPbWtIKforjUODdXyUzVYpjMWeejzu7&#10;RO3H0e11rR0zjnRM9EU5iqctfnkr83uVxsw6auz1J9OD8/4H2bxzC5h1tzbiPYXEtl7v4dyng/JN&#10;Nyzjmf7KW1v+y3ehzc/WZXtpfT19kt3p60/8qLXbV2zXNu9TVRcjkqiYnvTtS+1etX6IuWKqa7c7&#10;ppmJjvxscudbsAAAAAdHdxeTfjj486+/ad899dOdNYNkF2RbL2d2Tw/g92RHSlK224UHI9xrsjPn&#10;muuttiigskllvuttstuuupSuTl8lnM3PZytq5cn4tM1eKGLmc9ksnHazd61aj41UU+OYQk+R/wCU&#10;D8W/R9udr+Acy7F8muT4tskNuu6a4Jn4fHos+2kn0os3m3ZUnBNHk6+6tttb8rUfxi222+nttvup&#10;fbbJMnwXreZwm7TRZo+PVt71PanuTgi2d470HK4xZqrv3OainZ86rsx3YxVt/Lz8r/zi7ox9lxrx&#10;k4PwPxM4rmxz41OQY1Ye2+27seWl0N9YeVcq0uu4ZpvuMa71pXF45TNxZK+6HMpdbbfSYZDgbTcv&#10;MV52qq/XHJ5tPeicZ7tWE8yE6j7QdVzUTRkaKMvbnl8+vvzHZjuU4xySrP8AZvavZvdPM9x2N2/2&#10;DzPtDn3IJaTbrmXPuS7jlnJtnfb60ity9zvMvNz5YoLK+2KOt/sispS2ylttKUTGzYs5a3FnL0U0&#10;Wo3RTEREdyEGv5i/mrs3szXVcvTvqqmZme7LgLtdIAAD0Z4ieOfKPLnyd6M8aeHXSw7zubsjjXCv&#10;4jFBXK/gOm2GbZJyflM+PStKy4fE+MwZmynp/wDiMS9iZ/N0ZDJXc5c823RM9c8kd2cI7rN07JXN&#10;Rz9rI2vPu1xTjzRyz3IxnuNk7rnr/inU/X3BuruB6qLRcI634hxvgnD9LBWtYdTxjiWnw9DotdHd&#10;X96+3D1mBFH7q/rd7fWv61ee7125fu1X7s43a6pqmeeZnGfC9LWLNvL2aMvZjC1RTFMRzREYRHec&#10;zdbtAAAAAAAARTfL/wDJpwn4xvFPfdmSyard94c6s2HD/Hvr3OlpdXkXOJMaz6/Jdthx3Uyb+Fdf&#10;42VZsNpfSsds9foYNssU2bDfTeaBo1zWc9FnbGWp23KuaOaOmrdHdnkR/iTXbWhafN+cJzVey3Tz&#10;1c8/Fp3z3I3zDJ55/wA95l2nzjl3ZXYvJNrzHnvPeR7nl3MeVbzJuzNxyHkvIM+fZ7ncbHJu9Pq5&#10;efnZN8l/pSltK3eltKUpSlL0tWrdi1TZsxFNqmIiIjdERsiHny9eu5i7VfvVTVerqmapnfMztmZc&#10;Rc3U/wBYIJ8qeHFxYZcnJyZY4MfHgjvmnnnmvpHFDDFHS6SWWWS6lttttK1urX0p+pMxEYzufYiZ&#10;nCN7Ur+Af4vo/jr8RsPe9j6G3B8ofIfG0nOO5a5uPHbteDaqPGmm4V0/SWl19YruHYWxln2lttf3&#10;93mZVnulhx8a62k+Kda/m+f7NmcclZxpo5qp5a+7hs6IjnlffCGg/wAl06K78YZ+9hVXz0x72j5O&#10;O340zyRCd1GEsAfxLLHBHJNNJZDDDZfLLLLfbHHFHHbW++SS++tLbLLLaVrWta0pSlDfsjebts7m&#10;Uz87fyN1+RTzh5Tv+G7b73x86Qj2HUvQ1mPLffgbzSa3ZX38q7Nstrf9OSfsvkUN2Vjy0jhk/geP&#10;rYZbPqwX3XXjwxpH8o02mi5GGbu+VX0TyU/JjZ1487z9xZrX861Wqu1OOTtY0W+mInbV8qdsfFim&#10;ORC2kSMAAAO1ejuleyfI3t/rrorqDjeXy3svtPlWr4fxDQ4lPb91tNpPSP7nNya0rDrdNq8a2TLz&#10;82atuPg4UEuRNdZFHfdTozOZs5PL15nMVdmzRTMzPRHuzuiOWdjIyuVv53M0ZTLU9q/cqimI6Z8U&#10;Rvmd0Rtlrb/Gl8fHVXxs+LfDvH7ruLF2/I/px8j7e7JrhWYm27Q7Mz8aK3d8jzKfvTY2mwqWW4On&#10;wrrrvsdXjwx3XST1nnmojWNVv6xnas1e2UbqKeSmnkjr5Znlnowh6I0PR8vomQpydnCa99dXLVVy&#10;z1ckRyREcuMzIC1TcAIDfld+fjxn+OOPc9V8Miw/IHytsxqxR9WaDbRw8W66yp4/djZ3cHK8T7n+&#10;CyxWXUms0eHbNuMm32UlphQzWZdJToXC2c1fC/cxtZH4Uxtq9COXrnZ1zsRHiDi/I6Ljl7WF7UPg&#10;ROyn055PRjbPRE4s+bzg+UDzV+QrkmRtvJHuLc7fidmyk2PH+n+KXT8U6c4jX6l9+JHpOC4OVJiZ&#10;uXr47/pRbLay7Lc3R09JcyT9q1dN0XTtJo7OTtxFzDbXO2ueur3IwjoU7quvaprNfazt2Zt44xRG&#10;yiOqn3ZxnpR+tq04AAAAAAAAAAD0p1P5meXfQ8eJB0r5ReQfVGHgxww42s6+7h7A4np7cbHrS6LD&#10;k02l5Bh6rIwbK0/9BJDfDWn6VtrRh39OyGa25mxauTPLVRTM9+YxZ2X1PUcphGVzF63EclNdUR3o&#10;nBJ91N+SD8u/Vd+PFkeSmD2lp8e+kn8E7Z6w645NZPd6R23UyOR6zjeg5zJZfZHSnt/i1LaV9bra&#10;UuuurXS3+ENAv7rM0Vc9NVUeCZmnwN9l+NuI8vsm/FynmrppnwxEVeFJx1P+Yb5P6OPFi7t8Reje&#10;yfoxfTyJ+tuZc66eycy+2SnsnuryKzufFhlugp6SUshpZdLX3WWx2+kdNNf9n+Sq/wAtmLtHpRTX&#10;4uw3uX9pOfo/zWWtV+jVVR4+2kx6q/L38IeR3Y+L2948eSPV2XkSVsvzOMR9fdn8dwraRUv+rm51&#10;/KuCcg+ndfS6ylMfVZF3r7a1pSlbq2aa/wAA6lRty96zXHT2qZ8VUeFvMv7RtKr2Zmzftz0dmqPH&#10;TPgSR9YfkQ/EH2j9lj4vlrq+EbbLtirJqOz+u+0+C/YXyw3y/SzeQ7fhdvCqXR/Tutuui2ksdL6U&#10;p7v37Pdp73Cev2Ns2Jqp56aqavBE4+Bu7HGfDmYwiMxFFXNVTXT4Zp7PhSEdcec3hX3DbBXqvy48&#10;aew5ci6OyPD4f3h1rv8AZWTS0x624uRq9dyWfY4mZ/yuKlYZYrJbayW0rbSt1PXVXtM1HL/b5e9R&#10;10VRHfwbmxqul5n/AC+ZsV+jXTM96JxeooJ4MqCHJxposjGyIo58fIgksmgngmspJFNDLHW6OWKW&#10;O6l1t1ta0upX1p+jBmJicJ3s+JiYxjc/1AAAAB192P211V07or+U9u9mdfdWcZjtmvk5F2PzPjnB&#10;9FHbj0sunuv2/Jtlq9fZbDbLbW+tZP3aXU9fT1o7bNi/mKuxl6K66+amJqnvRi6b+Yy+Wo9ZmblF&#10;u3z1VRTHfmYQh+U/5K3xd+OGNstfxHtHdeTvOMO26yHi/QWim3mkuyLq0sgvyezOQ38f66k1913r&#10;WSTW7DZzx2W1r9C6tbLbpLkeDtazkxNyiLNrnrnCfmxjV34jrRbUON9ByUTFu5N+7HJbjGPnThTh&#10;1TPUqU+ff5MvnX5e4G54B01dheHnT+zulgn1/Vu+2ew7f3mslspZfgcj7kkh02wwsaS62t1bOPa7&#10;QX3WX3QzyZMVa0rO9L4N0zITF3MY5jMR8KPIjqo2/SmrowV3q/HOrajE2crhlstPJRMzXMdNeyfm&#10;xTzTirkSyyzyyTTSSTTTSXyyyy33SSyyyXVvkkkkvrW6+S+6ta1rWta1rVLt2yEL37Z3v4Hw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B2/wBY+QnfvSc1&#10;MjpnvDt/qPIpPZlUn6x7L5pwKamTFLbPHkUl4rutTfSeOey2+2/191L6UrSvrRj3splczGGYtW7k&#10;fGpirxxLJsZzOZWcctduW5+LVVT4ph7f4f8ANL8rPBrMazS+eHkNm24n2/0q8w5ld2Hff9tBTHj+&#10;5k5/i8mkzfdHT1k+tWT61/79/uv/AHmtucO6Hd87K2o6o7P1cG1t8T8QWvNzd6cOertfWxd16b8i&#10;P5k9FbPZheaW6npk3R3SV3PTnjryO62sVL6W/Qv5D1BtL8W2tL6+6kVbKX/p7vX0p6Y9XCXD1W/L&#10;R3K7keKuGVTxnxLRuzU92i3Pjol/G5/If+ZHe3Y9+b5p76CuNbJbHTTdQePPHLbqS1srd9xZx7qP&#10;V2Zd1PZT21lpfWz9fb6etfVTwnw9Tuy0d2u5Pjqkq4z4lr35qe5RbjxUQ6q5N83nyx8srlV2nnX3&#10;li/eXY90382dvqOF0srjWxWR/a04dptDTBtupDT6lIPp0mrW6t/urddWvfRw3oVvzcra7sTPjmWP&#10;XxTxDc87N3dvNMU/ViHmfmXyAed3Yls0fO/NLyv5hBPdddJh8j8hu29vr7bbsq3NpFDr83ls2DjY&#10;0eXHbJZFHHbHHdZbW22ntp6ZlvStMs/ZZaxTPRbpj3GDd1jVr32uazFUdNyufBi8s7fd7nkGbJs9&#10;9t9nu9lLbbbLsNvn5eyzZLbPX22yZebLNPfbb619KVu/T1Z1NNNEYUxER0NfVXVXParmZq6dr5j6&#10;4gAAAAAAAAAAAAAAAAAPYHhD5y+Qvx+d6cf748eOX5Oj3evlx8TlfE82fMm4P2bxSk9suw4V2Boc&#10;fJxot3oc631rHd62ZWBk0sysSWDKiimswNS0zKarlpyubpxpndPLTPPTPJPgndOMNlpWq5zR83Tm&#10;8lVhXG+Pe1R8GqOWPDE7Ywna1R/ja+R3o35MvHrW929QTy6Xf6qXE0HbfVe3yY8jk/VfObsO3Kn0&#10;mwmjix49zodjHS6fUbeGOyDZYlK1rZBlRZWJjUhrGkZnRs3OWzG2idtNUbqqefonnjknnjCZv7RN&#10;aymuZOM1ltlcbK6J30Vc088TyTyxzTjESDNU3D5u40+p5DqNroN9rcHc6Pea3O0+50+0xYc7WbXU&#10;7PGlwtjrdjhZNkmPmYOdhz3xTRSW3WSR31tupWla0faaqqKoromYqicYmN8THK41U010zRXETRMY&#10;TE7pid8SySvmJ8Bcr46POrtDo7VwZP8Aiq5DdH2n0Rn5F2TNfkdScz2Gzro9PPmZd0k+dsOEbXXZ&#10;ugyci+6t+VNq65FaW0mttpfHD+qRq+mUZmr7ePJr9KMMZ+VGFXRjhyPPHEukTourXMrT/l6vLt+h&#10;VjhHXTMTTPPhjyouW6aAAAABY6/G6+TSnhL5cR9EdocguwPHLyt2mi4hups/Iut1PX/b/wBb+G9d&#10;c+rdNJ9rq9Xtp82uk3c38lZ9rk42XkSfS1ttqI8X6N/Msh96sRjnLETMc9VHvqeuPOjpiYjemvBO&#10;u/yvUful+cMlmJiJ5qa91NXRE+bV0TEz5rTTU0vMABAv8+3xVwfI34tX8q6y0+Nd5VePeHueV9ST&#10;wQWWZ3YXHpIbcrl/Tebk2R3ST3ckhw7crR/UpW2De48UdL4IM3NkrKOFtcnSM72L0/4G7hFXxZ5K&#10;+5un4vPMQiXF/D8a1kPWWI//AMhZiZo+NHLR3d9PxuaJllx5mHma7MytfsMXJwc/ByZ8POwcyCXF&#10;zMPMxZboMnFysae2ybHyceay6y+y+2l1l1K0rSlaLriYmMY2xKhZiaZwnZMPzD4AvVfjK/MnFvcH&#10;j3xs+TnLfZvdbB9p4lc+5Bl2+zc6rGhvkm6D3GzyL7ax7XVQxVn4ndNW63KxqS6q2+yWHV42TWfG&#10;XD3ZmdYyVPkT9rTHJPw4jmn33N53LVMWvwNxL24p0TP1eXH2NU8sf8OZ5495zx5PJTE3Y1cLRAAA&#10;AAAAAAAAeefKryi6d8NOhewvIzvbklnG+vOutNJsc66OkU243+1mr9vouI8W18s2PTbcq5TtZI8P&#10;AxvfZbfNLS6S+KG2SWzLyOSzGo5qjKZWMbtc9yI5ZnmiI2yw9Qz+W0zKV53N1dmzRGPTM8kRHLMz&#10;siPcZH/nx5q9o/IH5SdleTnasl2JseY7C3B4lxGHOmz9T1z15qL5oOH8B0cs0cFt+Ho9fJW7Insh&#10;g+/2M+TmXx2S5MlF8aXp1jSslRkrG6mNs8tVU76p6/BGEcjztq+qZjWM/XnsxsqqnZHJTTG6mOrw&#10;zjPK8cNg1gAAAAAAAAADsPrbt3tjpreU5P1B2f2H1TyWn0fTkPW3NeScG3lPt5Ky4/ptuMbPV59P&#10;oS3Vus/lP3bq+tPSrqvZexmKexmKKK6OaqIqjvTEu+xmcxlq/WZa5Xbr56appnvxMJL+s/ni+XHq&#10;eDFxeN+bvaO6xsSOyGlnZmt4L3FPPDZfffWzK2Pa/EuZbXIkk+pWl0tZ/r+np6X09tvppr3DGg35&#10;xry1ET8XtUfVmIbyxxbxFl4iKM1cmI+FFNfhriqXs3i/5Unyvcfitj22/wCg+cX2wXQ1n5R0ziYk&#10;t8l031aZV1OFb7iEFJ7LP5OlKWUi9n61srf+811fBGhV+bF2nqr/ACxLZ2+P+IKPOmzX10fozDtb&#10;Wflz/JfgYceNldT+Fu7nsukrdsdn1j3NFmTUvvuuttks03kJqNfS2K2vtt9kFta20p7q1r61r0Vc&#10;BaNM4xczMR0VUe7blkU+0XXIjCbeVmemmv3LkOIbf8sL5SdlFmx4Wo8XOP35Ul18E+o6k5RNLrbb&#10;pqS0iwqb7szdwSR2WU+nT7mzIu9n61rW/wDedlPAuiRhjN+euqPcph1Ve0LXqonCMvT1UTs79U+F&#10;535v+Sl8wvMqSxYXkzpOCYU90tZcPhHSfSuJX2X3Y98ccW03/A+Rb7FtxroK+26LLjvupJfSS6+3&#10;20ty7fB3D9vfZmqemuvxRVEeBh3eN+JLuyL8UR8WijxzTM+F4O7R+UD5Fu56ZMPY/m35N77XZns+&#10;60ON3DzXjnFp6x2Wx2XScS4vttLxm6+2239LvtPd61ur6+t11a7SxoukZf7HLWYmOXsRM9+YmfC1&#10;GY17Ws1sv5q/NPN26ojvRMR4HhvMzMzYZWRnbDKyc7Ny5b58rMzJ5cnKyZ5K1ukmyMia6+aaWS6v&#10;rdddWta1/a2cRERhGyGqmZqnGdsy/MPgAAAAAC37+Ip4mxc78lO9/MLkWujm1PQnB8LrPr6bLxLb&#10;7a9i9ufeXb7c6nMr61hzuMde6DKwMm2lKVug5Pb+vp60QHj3P+qydrT6J8q7V2qvRp3RPXVMT8lY&#10;/s6071uevalXHk2aOzT6Ve+Y6qYmJ9JoIKqXCAAAAAAAA6W8ifIPqfxV6V7D8ge8OVYnDusesuP5&#10;PIOS7nJ9JJ5LLLrMfX6bT4Xvsm2/I+Q7SeHB1uDF6zZudkRQx0rdfRk5TKX89maMrlqe1ernCI92&#10;eaIjbM8kMXO5zL6fla85mqopsW4xmfFEc8zOyI5Z2MmL5MvkL7T+Sryj5X3/ANg/c6TjUVt3GOoe&#10;t6Z12ZrOtOtcDLyJtPoYL7bY4Mvd58k9+bt822y2uZsJ5LraWQWwQxXro2k2NHyVOVtba99dXLVV&#10;yz1ckRyR04vPWuazmNcz9WcvbKN1FPJTTyR18szyz0YQj4bVpgFtP8Yv4npfIXt3G8+e8uNWT9Hd&#10;F8jui6W0W5xLq4vZXd+mkhnx+U2QTWe3M4r1FkVsybZKUpHkcj+2ssvvpgZsNYJxnrv3TL/yvLVf&#10;4m7HlzHvaJ5Ouv6uPPErE4F4e++Zn+b5un/C2qvIiffVxy9VG/0sOaYaHSp1yAAKwP5NvyaU8TvF&#10;+PxK6s3/ANr335W6Pa6vkGRrsqyPY9f9AX1m1PMd1L7LrsjE2XY8/wBXj+tr7LaX4lNrNZJHNixe&#10;+acGaN9+zv3+/H+FsTEx8avfEfJ86ensxyoJx1rv8vyH8uy8/wCLzETE4b6be6qeurzY6O1O+Gbg&#10;t9SQAAAC9n+Jp8d+LqOLc6+Rzsrj9t+75PLu+pPG7+JY1t38P4xr8iuD2r2Nq6TWSWW5O+3WP/Nv&#10;DyoqxzwQa/bQ190WZX1rLjrVpqrp0izPk04VXOv3tM9UeVMdNPMtj2e6NFNuvWr8eVVjRbx5o8+q&#10;OufJieiqOVdaVytABUg+f358crxWm3vhd4Xcn183kPma+fB7m7g1c0Ows6Jw9hjyRfzN4jfZWTGu&#10;7hysaWkuTl3e+zjcN1lLLbtjJ7tdPOFeFoz2Go6jTP3THyKJ9/0z8To991b674v4unT8dM0yqPvs&#10;x5dcf+3j72Pj88+99Lzc9/abTZ7vZ7HdbrY5233G3zsvabbbbTLyM/Z7TZ5+RJl5+x2OflyS5Wbn&#10;ZuVLfLNNLfdJJJdW66ta1rVa1NNNNMU0xEUxGERG6IU7VVVXVNVUzNUzjMzvmeeX4X1xAAAAAAAA&#10;AAAAAAAAAAdh8H7d7Y6xmtyOtez+w+vciyezKsn4PzXknE5rMmOWCezItl0Oz199s9k+NHfS+lfd&#10;S+O2vr6209Oq7l7F6ML1FFcfGiJ8cO+1mcxYnGxcron4tUx4pesuJ/Kd8lPCY44OO+evlzj4kNuP&#10;Zj4Gw7/7N3+txY8aS6SKLE1vIOSbTAxYq3X199kcdtslP0vpdSlKMC5omj3NteVy+PoUx4ohsLev&#10;65a2UZvM4dNyqY70zLv/AE/zzfLto4JcfC84ez545pfrX3bjS9c8hnpf7LbPSLK3/CtnkwRe2yn8&#10;nZfbZ6+tfT1rWtcWrhfQKpxnLUdyao8UwzKeLeI6IwjNXO7FM+OmXYuD+Rt8zevxIMKDzOypIcaO&#10;kcd+d0N4wbPLutpWtfWfP2XSmXnZUn6/8eWS+6v/AJXTPCPDszjOX+ncj893RxrxNEYRmtn7O1Pj&#10;ocR3H5AHzB7z+Ife+bfOIP4l9b7j+D8F6b499P6/r7/4f/AOuNZ/Cfb6/ufa/R+n/wCZ7fR2U8K8&#10;P04YZanZz1Vz46px7rrq4w4krxxzVe3mpojxUxh3HnDnvyq/JT2bFkY3MfOvynzcDLupdl6rVd1c&#10;64tpsr2/b1ssydLxTc6TVTxRyYtl9tl8NbLJKVvpSl9bq1zLWh6PZ228rYx55opme/MTLCvcQa5f&#10;jC7m8xMc0V1RHeiYh4f5FyfkvL9pPvOW8h3nKN3k/wD0zuORbbP3e0yP375P5fYbPIycuX+Ukuu/&#10;evr+9dWv7a1bKiii3T2bcRTTzRGENVXcruVdu5VNVXPM4z4Xw3JwAAAAAAAAAAAAAAAAAAAAAAAA&#10;AAAAAAAAAAAAAAAAAAAAAAAAAAAAAAAAAAAAAAAAAAAAAAAAAAAAAAAAAAAAAAAAAAAAAAAAAAAA&#10;AAAAAAAAAAAAAAAAAAAAAAAAAAAAAAAAAAAAAAAAAAAAAAAAAAAAAAAAAAAAAAAAAAAAAAAAAAAA&#10;AAAAAAAAAAAAAAAAAAAAAAAAAAAAAAAAAAAAAAAAAAAAAAAAAAAAAAAAAAAAAAAAAAAAAAAAAAAf&#10;74uLk52Tj4WFjz5eZlzw4uJiYsMmRk5WTkSWxQY+PBFbfLPPPLfS2yy2lbrrq0pSla1JmIjGdz7E&#10;TM4RtmXI+X8E5x19sYdPz3hvKuEbbIxLM/H1fL+PbfjWxnwZJJYY8yHC3OHhZMuJJNBfZSS22tlb&#10;rLqUr60q4W7tq7HatVU1U88TE+JzuWrtmrs3qaqKsN0xMT4XFXN1gAAAAAAAAAAAAAAAAAAAAAAA&#10;AAAAAAAAAAAAAAAAAAAAAAAAAAAAAAAAAAAAAAAAAAAAAAAJGvi3+RHsn41PK3h3evEZ9jtuA7Cf&#10;F4t3j1xj5VY8LsXrDOzIrtvgUglvtxbOT6H/APeGky7vSuNsIbbb61xpsmKXUa3pNnWMjVlrmEXY&#10;20VfBq5O5O6Y5unBu9B1m/oeoU5u3jNmdldPwqeXuxvpnknomWtt1Z2fwXuvrXgfb3WPIcPlfXnZ&#10;fE9FzfhnI8Ct9Mbccc5JrsfaarMtjltjyMaWTFybaSwS2WTQS0ujkttvtutpRF+zdy16rL3o7N2i&#10;qYmOaY2S9D5e/azVijM2Koqs10xVTPPExjDnrqdyrF+V14d4ncvg7xTyn0Oq+rzvxO5riXbnMxca&#10;suXmdQ9rbHT8S5NiZFIPbPk2aXmtNBnx330kswsWmdfSllss19JvwNqE5fUqsjVP6q/Ts9OnGY78&#10;dqOmcEB9oOmxmdKp1CiP1uXq2+hXMRPeq7M9EY9LOPW4pUAAAABpxfjp/KZH53eLMHSPa/Irc3yj&#10;8ZNLquO8qm2GTH/FezOrIbrNVwbs6K2S/wC62GzwMeyHT8hm/lb67KKHMmvtu2kcdtM8W6J/LM99&#10;5sRhkr0zMc1NW+qnq5aejGI81enBev8A82yH3XMVY5+xEROO+qjdTV0zyVdOEz5yxWiSaAAKDX5O&#10;vxBX9acr3XyQ+O/Gfb13zzc43/tR8R0uFS2HhXYW8zI8PD7jxMfFjtih452JtMmLH3la223Qcims&#10;yrrpf4nL9taPBmv+uojR83V+tpj9XM8tMe866Y834uz3u2ouOuHPUXJ1vJU/qa5/WxHvap9/1VT5&#10;3xtvvtlNdYStAH0tNudvx3b6rkHH9rstFvtFssHc6Td6bOytZt9Pt9ZlRZut2uq2WFLBm6/Za/Ng&#10;smgnhvslilstvsupdSlXyqmmumaK4iaZjCYnbExPJLlTVVRVFdEzFcTjExsmJjdMTyTDTe+Bj5nN&#10;H8i/UkXTHdm71eq8zOpNDi28qx5btdq4+7+JYdtMSLtTimshux7K7rHrZZZybAxYbYMPMljyYLY8&#10;bLsgxqZ4o4dq0i/94y0TOnXJ2cvYn4MzzfBmd8bJ2xjN6cJcTUa1l/uuamI1O3G3dHbj4cRz/CiN&#10;07Y2ThFh1E0yAAAAAAAAAeefKDyq6E8NeoeR94+RnYuj656/45BJ/wAr2mRbftuQ7X6Es+Hxjh+i&#10;irdtOVcq2tIbqY2BhRyzyUtuvrS2KyS+zLyWRzWoZiMtlKJruzzbojnmd0RHPLDz+oZTTMtVms7X&#10;FFmnn3zPNEb5meSIZh3zD/MH218pXbtkcdm16/8AF3rrc5kvTHTkmVZ9W+f6eRr/APGV2L9nNLhb&#10;fsbc66eSyy2y+XE0eFPfh4d19ZMzLzrn4f4fsaJl8dledrjy6/zaeamO/VO2eSIoniTiTMa/meWj&#10;IUT5FH51XPVMdymNkcszDSkKMgAAAAAAAAAAAAAAAAAAAAAAAAANT78dLxR2Pit8XPTdvJdbLquc&#10;eQWz3fkjyzByYKRZOLB2Jj6rA4BDL7q/Xtul6q43osmSKSll8GTkyx1tpW2ta0lxbnoz2t3OxONq&#10;1EW4+Tj2vpTUv3gvT6tP0G16yMLt6ZuT8rDs/QimeuZTnoylYAAAAAAD5HIN/ouKaHd8p5RuNZx3&#10;jXGtRst/yLkG7zsbV6bRaLTYc2x2242+zzZYcPXazWYGNJPkTy32RQxWXX3XUtpWrlRRVcqiiiJm&#10;uqcIiNszM7ojplxrrot0TcuTFNFMTMzOyIiNszM8kQzFfnn+ZDcfJB3JTqjp7a7PWeHPTW+zKcGw&#10;brJ9bN27zHGtm1ub25yTAukpJ/D74LpYeN4eRZbNha2a+eWOHKzJ4Ybm4X4ep0jL+vzEROoXI8r4&#10;kfBj86eWdm6IlRXFvEtWt5n7vlpmNNtT5PJ26t3bn82J3Rt2TMxFfNK0OASNfFz8dHZnyY+VHFei&#10;OG/faHgmu+jyvu7s2LFpNhdb9Z4WVFHs9hHdNZfi5XK99LdTX6PCupd9zsJrb5KWYkGXPDqNb1ez&#10;o2RqzVzCbs7KKfhVcncjfVPJHTMQ3eg6Lf1zUKcpaxi1G2ur4NPL3Z3Uxyz0RMxrSdLdNda+PPVH&#10;AOkenuLa/hXWfWXGtfxTh3Gtbbd9DX6rXR1pS+eeSt+TsNnsMm+TJzcye+TJzcyaXInvvlkvvuon&#10;M5i9m79eZzFU1Xq5xmZ5/wAnJEbojZD0NlctYyeXoyuWpimxbpiIiOSI93lmd8ztna7PdLvAdCeU&#10;Hkl1b4h9BdoeR3c25/gvXnVXGMvkW5kipHfsdrk0ujw9JxnQ40skMebyPlW8ysbXa+Ct9lsuZkx2&#10;3XWW1uutyslk7+fzVGTy8Y3a6sI6OeZ6IjbPRDEz+ey+m5O5nc1OFm3TjPPPNEdMzhEdMshPzT8u&#10;O0PObyY7U8nO3Mr/AOujsnkEubhaHHy8nL0/COKYVtMLifBOO1yfbfZo+KaOGHFiurbZfkX2X5Et&#10;KzzS3XX5p2Qs6Zk6MlY8yiN/LM8tU9Mzt8G55y1TUb+q565nsz9pXO7kpjkpjoiNnTv3y8ss1rwA&#10;AHZHTnVfLe8+2+sul+BYV2x5r2xz7iXXXFMOlt11s2/5lvcHj+rpNWylax41mXn2XS319LY47brq&#10;1pSlaunMX7eWsV5m7OFu3RNU9URjLvy2XuZvMW8rZjG7crimOuqcIbL/AI69HcN8Z+h+oPH3r2D6&#10;HDenOvOK9e6G66K2HIzsXjOoxdbJuM+22+T37XeZUMmZmSVuuulyp5L7rrrrq1r56zeZuZzNXM3d&#10;+0uVzVPdnd1Rujoel8llLWRylvJ2fsrVEUx3Iwx653z0u5mOykJPzrfKLj/Gn4mS5XBs3Dk8l+9b&#10;t3wbonXTfRmu49fiYeN/PDtfNwp45YsrX9eYe1xa48V9t9mRt87CjksugrPW2ScM6JOs57C7E/c7&#10;WE19PNT8rDvRPLgi3FmvRoenY2pj79dxptxzc9fVTjHdmOTFld7vd7jku52/I+Q7TYbzf7/Z5+73&#10;m722XPsNruNxtcuXO2e02eflXy5ObsNhmz3yzTSXXSSSX1uurWta1XdTTTRTFFERFERhERuiI3RC&#10;gqqqq6prrmZrmcZmdszM75npfMfXEAAAAAAAAAAAAAAAAAAAAAAAAAAAAAAAAAAAAAAAAAAAAAAA&#10;AAAAAAAAAAAAAAAAAAAAAAABzW/rXsWLh9nYcvAeax8Akktij5zfxXe2cPvlvzK66yOzk12BTS3S&#10;XbCn0KUpP61m/c/436Ov11n1nqu3T634OMY97e7fUXvV+u7FXqfhYThzb929wp2OoAAAAAAAAAAA&#10;AAAAAAAAAAAAAAAAAAAAAAAAAAAAAAAAAAAAAAAAAAAAAAAAAAAAAAAAAAAAAAAAAAAAAAAAAAAA&#10;AAAAAAAAAAAAAAAAAAAAAAAAAAAAAAAAAAAAAAAAAAAAAAAAAAAAAAAAAAAAAAAAAAAAAAAAAAAA&#10;AAAAAAAAAAAAAAAAAAAAAAAAAAAAAAAAAAAAAAAAABZf/FO470pv/k32EnaOFptjzjQ9Ac/33QmN&#10;vcbGyYYOycLkHC7NttdFbPbfdby7V9bzbuTFutp/J4f3ktK0kjjrSHccV5mjRo9RMxam7TFeHwcJ&#10;wieiasMenBOfZ/Rla9dn18RN2LNU28fhY04zHTFPaw6MV5z5LvjZ6K+TPx82vT/a+vg1HNNLBs9t&#10;0z25g4UU3Kequb5GJbHBscKT1il2nFdvLjwRbvT3yW4+zxI7a0uhy4MTLxqz0bWM1o2bjMWJxtzs&#10;ro5Ko9yY5J5J6MYm1tc0TKa5k5y2YjC7GM0V8tFXP0xPvqeWOaYiYylfLXxR7o8J+++eeOffXGr+&#10;O8+4JsroLp4LcuTj/KtFkXyXaPmnDtnl4mFdu+I8lw7Pr4eVSOy7090UtkWRFNFHeOQz2X1LK05v&#10;KzjaqjuxPLExyTHLHuPP2o6fmtLzdeSzdPZvUT3JjkqpnlieSe/txh5uZjBAAAAAAAAAAAAAAAAA&#10;AAAAAAAAAAAAAAAAAAAAAAAAAAAAAAAAAAAAAAAAAAAAAAAAAAAAAAX8fxJvOnL590/2z4E843P3&#10;W66Qkm7d6Wiy8il+Xd1ZzDeW4vYPHcOK6+l1Nbw7sXbY2fbX23XVk5RfbWtLI7LaVbx3pkWsxb1S&#10;1Hk3PIr9KI8me7TGHyVvezvVpvZa5pF2fKteXR6Ez5UdVNUxPylxxXyynSHkv0po/JHx47x8f+R2&#10;41dN3N1Tz3rXLmyrLr4sGvMONbLR4u1s9lt8sWTp8zMjyoZI6fUimhtvs9LraVZOTzNWTzdrNUed&#10;buU1d6ccO7uYueytGdyd3J1+bdt1U/OiYx7m9i6bvTbTjm52/Ht5hS67daHZ5+m2+vn9n18DaavL&#10;lwdhhTey6+z6uLlwX2Xela09bf0rV6JpqprpiunbTMYx1S8x101UVTRXGFUThMdMPmPriAAAA9ae&#10;DnmJ2l4G+TvWHk31Jleu/wCA7m3+N8eyJ5IdRzvhGy9uHzDge/pZS/3arkumukh+p7bpMTJpDlQ+&#10;2eCK+3B1PT7GqZKvJX/NqjZPLTVyVR0xPf3bpbHStSzGk5+3nsv59E7Y5KqZ30z0THenCY2w10/F&#10;Pyd6o8yPH7rHyR6W3dm64D2fxzF3WDbdJDXZ8f2tvuxeQ8P5FBBJLZg8n4hvIMjXbCGl11tmTj3+&#10;y6+Otl91C57JX9PzdeTzMYXaJw6JjkmOiY2x0PRen5/L6nk7edys42blOPTE8sT0xOyemHoZiMwB&#10;xjmvC+J9j8P5R1/zzj2q5Zwnm3H9vxXlvF97iRZ+m5DxzfYE+s3Om2mFNS6LJwdjgZMkUtlael1l&#10;1XO3cuWblN21M03KZiYmN8TG2Jh13bVu/bqs3qYqtVxMTE7pidkxPWyu/mt+Jzl/xh+RuTj8cxdv&#10;v/FvtnYbTd9D86ybMnLu1WNSSuVsOqOXbK+l8f8APPhUc1LI5r7/AF2+s+lm20tkrlQY13cOa7b1&#10;rKY14RnbcRFdPP8AGiOafBOzmmaC4o4euaFncKMZyFyZm3Vzc9Ez8Knwxt54iF1IkYAdp9Jd19oe&#10;Ofa3Bu7emOYbfgfZnXO+xORcU5Ppcm/HysLNxq3WTY2RZbWkWw1G1w5JMTOwp6X42dhTy489l8Ul&#10;9lejM5axnLFWWzFMVWa4wmJ/tvjfE74nbDIyuav5LMUZrK1TRfonGJj+26d0xumNk7Gp18P3y29U&#10;/KP0XBtbJNHwnyX6/wBbi4/efTWNmS+7XZNZvssfn/B49hJdn7Xrjk8tLL47vdPNqMuWuBlSSXWw&#10;ZOXSWv6Df0TM9nbVk658iv8ANq5qo8MbY5Yi/OG+Isvr2U7WyjPUR+so5vjU89M+Cdk8kzMA0CSA&#10;AAAAAAPO/l5z3m/VXid5QdodZz6zG7H638d+6+e9f5O7xbc7TY/N+H9bcl5DxSfb4V3rbmayLfa7&#10;HuyIq/pJFS63/hZeQtW7+es2b2Pqa71FNWG/CaoicOnBhajeu5fT79+xh6+izXVTju7UUzMY9GMM&#10;gfya8uvJXzJ5/J2b5N9yc17g5d/yqzXZHKNlSun43iZssc2Tq+HcV18WFxbhemmmhtvuw9Vh4eNd&#10;fbS6tlbv1X7kshk9PtepyVum3b6N89MzvmemZl5xz2o57U73r89dquXOTGdkdFMbqY6IiIecmWwg&#10;AAAAAAAAAAAAAAAAAAAAAAAAAE2nwbfFhyb5JvKnS5HLNFmReK/Sm303Le+uTTWS4+v5DHBkUztF&#10;09qMq2lLsrfdgTYlY8z6V1l2BpbcrIrJZPXEjnjnEut0aPkZiif8dciYojm5656KeTnnCN2OEp4U&#10;0C5reoRNyJ/l9qYm5PJPNRHTVy81OM78MdVLFxcbCxsfCwseDEw8SCHFxMTFhjx8bFxseO2KDHx4&#10;IrbIoYIYrKW2WW0pbbbSlKUpSikJmZnGd6/oiIjCNkQ/3fH0AAAAAB/lPPBiwTZOTNFj42PFJPkZ&#10;E8lkMEEENlZJZppZK2xxRRR21uuuurSltKetf0IiZnCN5MxEYzuZ5n5DHzo2eUu23vhL4gcwul8a&#10;+PbCzG7j7T4/lTwWd7cp1OZN7+Kcbz8ae2zP6b0GXFFJdkUp9PkOxipLH7sCDHlzbY4T4Z+5UxqW&#10;oU/4yY8imfeRPLPx5+jHTM4U3xlxX9/qnS9Nq/wNM+XXH/uTHJHxI5/fT0REzUqTtXYDtfo3pDtL&#10;yR7b4F0b0txDZ877P7L5DhcZ4lxrVR0rNl5+ZdWsmVm5UtbMTU6TU4lkmXsM/Jviw9fgwS5ORJHD&#10;Fffb0ZnM2MnYqzOZqimzRGMzP9tszuiN8zshkZTK5jO5ijKZWma79dWERH9tkRvmZ2RG2djWE+Kb&#10;41es/jE8XtF03xeut5H2hyX7LlPfXaePi1jy+wuwbsW6y+LCnnggzoOD8QjyJMHQ4V9sf0cX35El&#10;n3mXmSS0ZrmsXtazs5ivGLFOyin4NP6U76p59m6IehOH9DsaFkIy1vCq/VtuV/Cq/RjdTHNt3zKT&#10;Jpm8AAZu35KPyx08w+9v/ZC6R5Fbl+NfjlyXJt5JutTl3S63t3u7BiydXud5ZNDL9vn8T67jyMjU&#10;6mtLPZPm35+ZbJNBNh3R2/wfoX8vyv3/ADMYZy9GyJ30Ub4jrq3z0YRvxUnxvxD/ADLN/wAuytWO&#10;RsVbZjdXXumeqndHTjO2JhV7TRAwAAAFib8Xzx7wu7flO4fzLcYUebpfG7q7sHu26HKhtlwZuQ/T&#10;1fWXErJPfHfbTO1u67Gs2uJ6Vtvtn1lJKV/k60rEuNc3OW0Sq3TOFV6umjubap78U4T1pnwHk4zW&#10;v03aoxpsW6q+7spjvTVjHU051Mr1AZL/AM3HnJmeefyE9zdi6zc3bPqjrjZ5HSvSEUM9k2s/xd9f&#10;7LYYNeRa66GeeCaHn3J5tjvbZfX6l0Gwiju9LYrLbb14b0yNL0m3ZqjC/XHbr5+1VG75MYU9x554&#10;p1WdX1m7epnHL0T2KObs0zO35U41d2OZEk3yOgAAAAAAAAAAAAAAAAAAAAAAAAAAAAAAAAAAAAAA&#10;AAAAAAAAAAAAAAAAAAAAAAAAAAAAAAAALD/wOfCzvPkc7Pr3T3brtzx/w26p3kFm/wAyKyTBzO7e&#10;a66bEzLerOM5t9LL4OP42PfbJyPZwe6THx748PHrZk5X3OFE+KOIqdIs/dstMTqFyNnxI+FPT8GO&#10;7OyMJmfCXDFetX/vWaiadMtzt+PVHvI6PhTyRsjbOMaSPMuuuksPo7k3WHNeIcB1fj3rut9rxfk/&#10;C9hqtVqettT1brtBNibTUZOqjixdPqOLavjuPfSttlsUWNBH62+z20rSoLd7Mzmab1uqqc3NcTE4&#10;zNU1Y7Jx3zMyuy7ZysZSqxdpojJxRMTThEUxREbYw3RER3mLNyCmot327t4/dLfobdvsqaS+f6lJ&#10;79RTMmprbpqS22S0luwvZW73Upd6/tpSr0TR2uxHb8/CMevleY6+z257HmYzh1cj5Dk4AAAAAAAA&#10;AAAAAAAAAAAAAAAAAAAAAAAAAAAAAAAAAAAAAAAAAAAAAAAAAAAAAAAAAAAAAAAAAAAAAAAAAAAA&#10;AAAAAAAAAAAAAAAAAAAAAAAAAAAAAAAAAAAAAAAAAAAAAAAAAAAAAAAAAAAAAAAAAAAAAAAAAAAA&#10;AAAAAAAAAAAAAAAAAAAAAAAAAAAAAAAAAAAAAAAAAAAAO+vFzyH5z4m+RHTfkj1tLbbzLpvn2h5v&#10;q8SWeXHw93j6zKtpuuL7SaClZ7dJy3RS5OszqWfv3YeXLSnpWrFzuUtZ7KXMne+zuUTE9GO6Y6Yn&#10;CY6YZmQzt3Ts7aztj7W1XFUdOG+J6JjGJ6JbGPj33nwDya6P6q8gerdl/FeAdv8AB+P874zk31ip&#10;lwYW9wIsqTVbWGKSW3D3mizLpMLPxq3Vvxs3Hliu9LrK0efs3lruSzNeUvxhdt1TTPc5Y6J3xzw9&#10;J5PN2c9lLecy842blEVR3eSemN0xyTCKz5t/iQ4l8nnj5XK4lh6rQ+V/T+t2m06O5tPfj66LkcMl&#10;l2Xs+oOabGSz2ScR5XkR0vw55a0rpdt7MmO+zHl2EOXvOG9euaLm8LkzORuTEVxzfHjpjl542b8M&#10;I/xTw7b13J424iNQtxM0VbseeiqeaeT4M7d0zE5ZnM+G8r675dyfgPO+PbfiXNeF77a8X5Zxff4M&#10;+s3fHuRaLOm1u40221+TZHkYew12fjXxSx30pdbfbWi7Ldyi9bpu2piq3VETExumJ3TChLtq5ZuV&#10;Wb1M03aZmJidkxMbJiepxpzdYAAAAAAAAAAAAAAAAAAAAAAAAAAAAAAAAAAAAAAAAAAAAAAAAAAA&#10;AAAAAAAAAAAAAAD+4opZ5Y4YY5JpppLIooorLpJZZZLqWRxxx2UrdfJfdWlKUpSta1qbtsvu/ZG9&#10;ND4pfj+fKJ5a67V8l470Ff09wPb/AErsPnfkPt/8VWumx547ZoM/H4ll4Wz7S2OqyIL7b4svE4/k&#10;YsttaVskuR3PcVaLkJmiu76y7Hvbcdrw7KceiasUm0/g/XtRpiuiz6uzPvrk9iOvDbXMdMUzCYLg&#10;/wCHR39n4mPf2T5p9PcTzrrsb7rH4P1jzTsLEhtummty64+bvt71jNk3QY9sd8dLoIvq33XWXVjp&#10;bS+/QXfaDlYn9TlrlUfGqinxRUklr2a5yY/X5q3TPxaaqvHNLn++/DW5Xj22V4x8gvHtvfWKestu&#10;+8Ztlxy2ye2lv20dl+v715TWSKWvr776221jpSnpbf6/p00+0K3Pn5SY6rmP5kO6v2aXI+zzkT12&#10;pj/7Jd5/Gp+Pd54fGz59dJ+TGl7p8eezup9Jlck4h2tptRueweMcz2vX3OOK7bRbOXH49teDS6LP&#10;/m/uJ8PaQw/xuOSTK18H7t1lb7aY2scV6XrGl3MnVbu0X5wmmZimYiqmYnfFWO2MY3bpll6Hwdq2&#10;iavaz1N2zcy8YxXETVFU01RMTsmnDZOE+dviFzVXizAGPr8rvXuL1b8lvnTwvAhixdbh+UHcG51W&#10;HB7foYOo5fzHZ8w1OvhpbWvtiwNbvoobaVrW6lLPS6vr6r+0K7N/Rsrcnf6iiJ64iInxPN/EFmMv&#10;rmbtR5sX65jqmqZjwSj8bVpwAAAAFjb8ej5dr/ADve/ofuvkMsPiV5Aci1uPvszPyZLtf032Xk2w&#10;ajT9oY9l91YcPju1htgwOS+2ltfsocbMrWv2H0pYjxZoP81yv3rLR/j7UTh8enfNPXG+npxjlTXg&#10;3iP+T5v7pmqv/wDHXqox5qKt0VdU7qujCeTbppQTwZUEOTjTRZGNkRRz4+RBJZNBPBNZSSKaGWOt&#10;0csUsd1Lrbra1pdSvrT9FNTExOE715xMTGMbn+oAPL/mP4h9Mec/j1z7xt730V234TzjX1pi7LCr&#10;FByLhXKcOOW7jfPOH7CWKa3W8p4tnyUnxr77JMee334+TFPizzwSZun5/MaZm6c5lZwuUz3Jjlpn&#10;on/1jCYiWBqem5XVcnXkc3GNquN/LTPJVTzTHJ3pxiZhk6fIP4C93/HN5Gco8f8AujVyS2Ysku36&#10;67BwcLLg4p2nwLInvt1HL+MZORZS273W0+hsMP33y63Yxy40lbq2W333ppWqZbV8pTmsvPRVTy01&#10;csT7k8sbXnvWNIzWi52rJ5qOmmrkrp5Jj3Y5Jxh4dbJqgHoHxc8n+5vDjvPgfkR0JyqXiXZPX2z+&#10;+1uVdHdlanca7Jjuxd1xfk+r+rDHuuLck1skmLnYt11tZIZK1jvjltjlsxc7ksvqGWqymap7VmuN&#10;vPHNMTyTE7YlmZDP5nTc3RncpV2b9E7OaY5YmOWJjZMNT34qPlX6P+Ubo+PmvCpMThndHDMTXYfd&#10;3SOZsbMnd8I3eTZWOPdaWSSkM/IevOQzwyXazZ2x0/Zdj5FsWVFJHSkdc0PM6JmfV3PKy9XmV8lU&#10;c081Ucsd2Ni/eH+IMrr2V9ba8nNU4dujHbTPPHPTPJPcnalPaRvwAAAAAHBe0OKV551p2JwenurX&#10;mXBeW8Up7Zrce715FoNhqKe3Ivsksgu/5Z+l9bbqW/trSvp6O2xX6q9Rd+DVE96cXVft+usV2vhU&#10;THfjBiWPRzy4AA5VxvgnN+ZX2RcQ4byrlUkmXZgRx8b49t95fJnSUsujwrLNXh5V12XfbJbWkdP3&#10;60up6U/WjhXdtW/tKqaeuYjxuyizdu/Z01VdUTPid78e8IPNLltMavFPELyh5NTNyfs8OvHuge19&#10;1TLy/dSz7XGrreJ5NJ8n31pT2W+t3rX09GLXqWnW/tMxYpw566Y91l0aVqlz7PLZirHmt1z4odu6&#10;X4pfk2333P2Px++YsH2n0fq/xrx17V457vr/AFfZ9t/OHi+r+89v0a+/6P1Pp+tvv9vut9eirXNG&#10;p35vL9y5TPimWTTw/rte7J5nZz2648cQ5np/hp+VLezy4+F4GeSUEkMX1r7tx15suOwVs99tnpFl&#10;cg/hmNPL7r6fydl91/p619PSla06quIdDpjGc1Z7lWPixdtPDOv1ThGUv92mY8eD6W0+FT5W9Rhy&#10;Z2X4I+QEsEV0dt1mr4rFu8ytZL7Y7fp67S52fsJbaXXfvVsiupZb61u9KUrV8p4j0OqcIzVrHpnD&#10;xvtXC/EFMYzlL2HRGPicW/2Qnyi/6gvlT/mc5j/za5/z/RP3qx8+HD/TevfueY+ZLjW2+K/5MdLl&#10;Uw8z4+/M6aWsVk1L9T409w7/ABfZfdfbSlc7RcQ2OFSWlbK+sdZPfbT0rWlKVp686db0aqMYzeX7&#10;tyiPHLrq0DXKJwnJ5rHotVz4olwXa/H3566LLrgbvwj8u9PnWx2S3YW18bO5dfl2xSUrWOSuNl8L&#10;hmpHJSn7tfb6V/4HbTqul1RjTmcvMdFyj8rqq0fV6JwqyuZiem1X+i6z23jJ5JaGmwu3nj53fpaa&#10;m7Jt2tdt1PzzXU1l2HddZl27CuZoIaYV2LfZdSSknt9laVpd6ejupzuTqw7N21OO7Cqnb4XRVkc9&#10;Rj27N2MN+NFUYeB1ZuuMcl459t/OHj280P3n1vs/41qc/V/d/b/S+4+2++x4Pr/Q+vZ7/b6+332+&#10;vp60d9NdFfmTE4c04seq3co8+mYx54wfDcnAAAAAAAAAAByXRcM5hyi2t/GeJ8l5FZTJsw636LRb&#10;Tb20zJKWVsxa3a/FyKfc30ltrSP/AI1fdT9P1o4VXLdHn1Ux1zEOyi1dufZ01VdUTLujS+HflzyP&#10;7n+b3iz5G777P6P3n8F6Q7N2n2n3H1ft/ufseMT/AEPr/Qv9nu9Pd7LvT19KserUMhR59+zGPPXT&#10;HusqnTdRr8zL35w5qKp9x3Nxf4s/kr5ll63E0XgL5hX029mPLr9htfHbtbjmhngyqR3Y+TdyPkfF&#10;tVx+DEmsmtvtlkybI62V93u9tK1Y1et6PbiZqzWX2c1ymZ70TM+Bk29A1y7MRRk8zt57dcR35iI8&#10;KcLwT/FP8v8AuHkWi5R5qbfUeL/U8WTDlbjiGo3vH+c95cjwLb6SfYanF4/PvuBcMt2EFtba5ux2&#10;GVmYN19tbtXNWl1lsb1PjjT8vRNGnRN+/wAkzE00R144VT1RERPwkq0n2f6lma4uapMWMvyxExVc&#10;nqwxpp65mZj4Mr6/jD4udGeHHTPFehPHfges6+624lFJdi6zB+pkbHcbbKtj/inJ+UbrKul2XJOU&#10;bqSK27KzsqSSaSltllK2xRxx2Vfnc7mdQzFWazdU13quXmjkiI3REckQtvIZDKablqcpkqIosU8n&#10;LM8szO+ZnlmXoFiMwAAAAAB/N11tlt1991tllltbr77q0tttttp63XXXV9KW220p61rX9gKE/wCQ&#10;F8/v+NP+e3gr4Ocy/wD4X/8A1Q4r5A9+cazf+sz/ANJhbrq/rPbYt/8A1c/8fH3W4gu/+uH97Fxb&#10;v4X9WXZ2jwrwt6js6nqVP67fRRPveaqqPhc0e93z5W6o+MOL/vHa0nSqv1G65cj33PTTPwfhVe+3&#10;R5PnUzFhKzAfS02m2/ItvquP8f1Wy3u+3uywdNpNJpsHK2e33G32eVFha3VarW4UU+bsNlsM2eyG&#10;CCGy+WWW+2yy2t1aUfKqqaKZrrmIpiMZmdkREcsuVNNVdUUURM1zOERG2Zmd0RHLMtND4D/hh1Xx&#10;29U2d4956TWbLzK7b0MNN9WSzGz7ejeE59IcuPq7j+wjmycabkOddHFPyPYY9bbJcm2zCgukx8X7&#10;jLprijiKrVr/AN2y0zGn252fHn4U9HwY5ts7Zwi8+EeGadGy/wB6zcROp3I2/wD66fgR0/CmOXZG&#10;yMZsVokmYACr5+SB8vNvhr0xP4h9CcptxvKHvvjWTDynd6fJpTZdKdM7mLL12y3seXDJ9XVc+57b&#10;ZLgaX2Upk4OH91sbb8eaPXyTTThDQP5jmPv+ap/wVqdkT7+uOTppp3zzzhG3bhA+NuI/5Zlf5dlK&#10;v8fep2zG+iidkz0VVbqeWIxq2T2cc3Vb6kwAAAAF4r8N7ruH6Xnh2zk419cj6nQvXekzK499sUcN&#10;Le0OS8oxrMq6L6c1819dPddHZfSsdLLa32198daVr7Qb0/4WxG7y6p+jEe6tX2a2YwzeYnf+rpj6&#10;Uz7i8GrZabz/AOV3He4OYeM3ffDvH7K1Gu7u5h1LzviPVm3323yNDqNDzblHHc/RaHkmdtsTB2WV&#10;hRcbzdhbn0ujglvuux6W0trWrKyNeXt5y1czeM5am5TNURGMzETjMYdO5h6hRmbmRvWsnhGaqt1R&#10;RMzhEVTGETjt3b1Hbgf4ePlVsIrK9neXPj7xCatla3x8D4x2N2NFbJ7fWllk3INb1ZffZW/9PdWy&#10;2vp+vt/4FlXfaBkY+xy92r0ppp8XaVXZ9m2oVfb5mzT6MVVeOKHdWR+GpyC3UxzYvyGaebe1jgrL&#10;rsjxczcbU2S3XW/c2R7qPyBy8ySOK2ta2XVwLKyVpSlbbPX1pjx7QqO1tyk9n9pt73Y91lT7NK+z&#10;jGcjt83qtnf9Z7jy329+Id5xcUw8vYdO9+eO/b1mLbNfZp93NzXq7kuxttvupBFrsfL0HLeMfcyx&#10;+2t1Mrb4sdla1p9S70pWubl+PdNuThmLV630xhVHjie9EsDM+znVbcTOWvWbnRPapmerZMd+YQB+&#10;WXx4+aXg3s4MDyk8eefdWYObmfw/Vcvy8TC5F11vM76NMmmFo+yOI5u+4Ltdh9tdSS7Fh2F2VFb/&#10;AOkjsrStKSnIatp2p045K7RXOG2N1UddM4VR14YIhqOjappVWGfs124mcInfTPVVGNM9WOLxi2LV&#10;gAAAAAAAAAAAAAAAAAAAAAAAAAAAAAAAAAAAAAAAAAAAAAAAAAAAAAAAAAAAAAAAAAAJRfia+Mfs&#10;z5P/ACZ1nVfHr87jHUXDf4fyfvrtKPFpNj8K4Tdk32x6zV3TU+1y+c8ylxZMPT4t3v8A5SkuVJZX&#10;GxMitNLrus2dFyc368KsxVsop5555+LG+Z7m+Yb/AIe0K/r2ejL0Y05anbcr+DTzR8ardTHd3RLV&#10;16S6V6x8c+puA9HdM8R1fBesOs+O4fGOIcY1EX08bA12LW+WWfIlurdkbHb7bPnmzM/Nnukys/Oy&#10;JsmeSSaWS+6jczmb2bv1ZnMVTVernGZn+26N0RuiNkPQOVytjJZejK5amKLFFOERHN7szvmd8zjM&#10;7VeT8oPz/t8YvCqPxi4PubcXtzzEt23D9jZiz0pnaDojVW41Oz9jNbZdfWG3mtc3G43FZNZSzLws&#10;/ZVju9+NX0lnBelffdR++3Y/UZfCeuufN73ndExHOhvHmsfcNL+4Wp/xOZxiei3HnT8rZT0xNXMz&#10;YFwKRAAAAAAAAAAAAAAAAAAAAAAAAAAAAAAAAAAAAAAAAAAAAAAAAAAAAAAAAAAAAAAAAAAAAAAA&#10;AAAAAAAAAAAAAAAAAAAAAAAAAAAAAAAAAAAAAAAAAAAAAAAAAAAAAAAAAAAAAAAAAAAAAAAAAAAA&#10;AAAAAAAAAAAAAAAAAAAAAAAAAAAAAAAAAAAAAAAAAAAAAAAAAAAAAAAAAAAXk/xMfkQtnwudfG92&#10;RuLaTYV3Iu4/G+fYZtKVkxJr4s3tbrHWQye22t2NlX38pwoIvdffSbczX+lsdvpWvHek4TTrFmNk&#10;4UXPzap+rPyVq+zzWcYr0S/O2Ma7f59MfWj5UrvStlpqgP5KnwyV714pvvkJ8ZOL2y90cA0NmR5F&#10;8C0mFbTK7W6747gWRR9lafHxrKX5nYPXemxLbM+G6l0m24/j2/Tupk66HHzp9wdxD91rjSc7V/hq&#10;5/V1T72qfez8Wqd3NV0TjFccb8M/e7c6zkaf8VRH6ymPf0x76PjUxv56emmInPwWqp4AAAAAAAAA&#10;AAAAAAAAAAAAAAAAAAAAAAAAAAAAAAAAAAAAAAAAAAAAAAAAAAAAAAABzHrzr3m3bPO+H9Y9bcZ2&#10;vMuf8/5Hp+I8N4po8euVtuQcj32dDrtTqsCH1ttrPmZmRZZS6662Oyla3X3W20rWnXdu27Fqq9eq&#10;im1REzMzuiI3y7bNm7mL1NixTNV6uqIpiN8zOyIaZXw+fAj0J8fPEOL9rdz6LjXdPmRstfr9tuOa&#10;brXY+24r01s8nGgycjinUOtzfucOLM0mVWsE3KL47dpn3WXXY/2ONLdiqb4g4ozWq3KrGXmbenxO&#10;ERGya456+v4O6OXGdq8uG+Ecno9unMZqKbupzETNUxjFE81EdHwt88mEbFhJFExAAAAAUkvmn/HO&#10;8tPJbya7x81fF7nPX/aeV2nnabkWz6J3113XfOdVkaDhfG+J01nEOT7jYZvB+XyZ9eO1yfdscvjn&#10;0vrUhtpNWz6l9kcOcXZDJ5K1p2dproiiJjtx5VM4zM7Yjyo34bIq7iruJ+C9Rz2eu6pkK6Lk3JiZ&#10;tz5NUYUxGETM9md2O2aebapbd0dFdy+OnPdr1f3v1hzfqXsDS3f8v4pzzj2x47tqQXXyRwbDEi2E&#10;EVmz1Gb9Ot2Nm4102Jkx/vxSX2VpdWxMvmsvm7UXsrXTctTy0zjH/pPRvVhmspmclemxm7ddu9HJ&#10;VExPXt3xzTGyeR1Q72OAAAAAvv8A4z/zMWdlaDjfxx+TfJv/AOIvEtVfieLnYG6y63Xc74dp8WTI&#10;k6Z3mZk31v8A53cM1sF8vH5q3Vs2Gmhuwq/SyMHH/iFXcZcPeprnV8lT+pqn9ZTHvZn38dE++5p2&#10;7pnC3OB+JvX0U6Lnqv11Mfqqp99THvJ6aY83np2b4jG5cr1ZgACOL5OvjU6U+Tnx32fTvZcUHG+d&#10;aP7vd9M9w4Wqxs/k3V3MpIoqfc49JLoJtpxHkFMaLG3mprNFFsMW2262+HLx8TKx9vo2sZnRs3GY&#10;s7bU7K6MdlUe5Mck8k88TMTpNd0PK67kpy1/ybsbaK8NtFXuxO6qOWOaYiYynvLLxR7s8Ke9+ceO&#10;/f3E8nivP+EbCSL30snk0XK9BNNPbo+b8N2ssGPZveH8mxYazYeVZbbd6e6KayLJimhjvHIZ7Laj&#10;lac3lau1aqjuxPLExyTHLHuYSoDUdPzWl5uvJZyns3qJ7kxyVUzyxPJPcnCcYecGWwQHevjZ5J9z&#10;+I/c/Cu/egua7LgfZnA9lbnajb4N1JMXNxZKfS2fH+QayX1w99xjfYdbsbPwMm2+DJgvrbdT19K0&#10;xs5k8vn8vVlc1TFVmqNseKYnkmOSeRl5HPZrTs1TnMnVNF+idk+OJjlid0xO9qAfEV8y3Rvyjdb2&#10;4EdNV1f5RcP1VcntDoufa1yZJsTEvxMSbsHrbLzLYcrkfX+xysyKl9laX52lyZaYuX77a42ZmUtr&#10;3D2Z0S9jtryVU+TXh9Grmq8E745Yi9+HOJspr1jDZbz9MeVbx+lTz0z36Z2TyTMzCPJMAAAAAAhj&#10;0H49/wAQOg2mTvK+HWj5Bus7Ov2Wfncu7P7t5TDmZ0mXPmyTX6Tc9k5XG8eOSbIu98MGFFBfbSlt&#10;1laUpRIquK9fqp7P3iYpiMNlNEeGKcfCjNHB3DlFXb+7RNUzjtqrnwTVh4Hp7h3xT/GhwP6F3G/A&#10;rxLjyMb7OuLn7nojrrlW0xpMD6n22RjbblWg3Wzx8ulZa1vmsltllupbW+66tttaYVzXNZu+fmr+&#10;HRXVEd6JiGfa4f0Oz5mUy+Mc9umZ78xMvTHF/HLx64PFbBwrofpniEFkF2LZDxfq/hHH4rca+b7i&#10;/Htj1OjxLLYLsj9+tlKe2t/73p6/qwq85m7u25duVT01TPjlnW8lk7Wy1ZtU9VNMeKHczHZIAAAA&#10;AAAADrXe9M9P8ojrDyXqnrXkUNcuufWLe8F4vto651bZrK5tY8/V5FtcutuRJT6np7/S+79f1r69&#10;1OYzFG2i5XE9FUx7rory2WuRhct0VR00xPuOo954M+E/J7s+/kvh54s8hv2kdYtndvPH3qXbXbGK&#10;6K2G6PPuz+I5FcyO6G2llaSe6lbaUp+x306nqVGHYzF+MN2FyqPdY9elaXcx7eWy9WO/G3ROPgdV&#10;7j4qfjL3sUMOb8fnhtBZBJdJZXT+OHUvHZbrrrfbWk0/H+KaybIj9P2WSXXW0r+tKev6u+nXNZp3&#10;ZvMd25VPjmWPVw/oVe/J5buW6I8UQ4Dufhh+Kre3Y9+d4G+OcFca2S2Omm4Li8ctupLWyt33FnHp&#10;dXZl3UrZT21lpfWz9fb6etfXtp4i1yndmr3dqx8eLpq4Z4fr35Sx3KcPFg+L/sQvib/1Fejv/VO5&#10;/wCenP8A1Jrv71d78fkcf9LcPfulrvT+Vw/M+An4gc7KyMyfwi6+smyZb5pLMPlva+uxbb5K1uup&#10;j4Ov7AxsLEipWv7scUdlltP0pSlHOOKdfiMPvNfep/RdU8I8OTOM5Wjv1/pP84PgF+H/ABp4ciPw&#10;j4DdJBLHNZbPzLtzKguvivpfbSbFyuw5sbJirdb+9HJZdZfT9LqVpWtH2eKdfmMPvNfep/RI4Q4c&#10;icfutHfr/Sc4i+Eb4nYZY5bPBToqt0UlkltJdLtJ4q3WXUupSSGbbyQzR1rT9bb7brbqfpWlaOr/&#10;AFJrv71d78fkdv8Apbh6Nv3S13p/K7I1PxN/GJpcquZh+AHiFNLWK+Gtm26B613+L7L7rLq1pg73&#10;j2xwrZaVsp6SUj99tPWlK0pWvr01a7rVUYTmsx3K6o8Uu+nh7QqZxjJ5bu26Z8cS7W0HgX4M8Ttw&#10;7eLeGHifxq3Xz1ysC3QeOvUGmtwcmstZq5GHTXcOxqY09Zq1v99ntu91fX19XRXqmp1+fmL8489y&#10;ufdZFGkaVbw9XlcvThzW6I8UO5tB0z0/xP0/mt1T1rxr25cefb/AOC8X03tzovp/Szafw7V43plx&#10;fSt9sn/Ht9tPSv6UY9eYzFzz7lc9dUz7rJoy2Wt/Z26KeqmI8UOynS7wAAAAAAAAAHzdxuNRx3Ub&#10;XkHINrrdFodFrc7cbvd7jOxdZqNPqNZiy5uy2u12WbLBh6/W6/DgvmnnmvsiiisuuuupbStX2mmq&#10;uqKKImapnCIjbMzPJDjVVTRTNdcxFERjMzsiIjfMzyRDP0+dv8hbP8jf51+Hfgxyna6HoWHLzdF2&#10;33ppMvJ1e47xih/5NmcS4LkwVgz9P1HJLSSzNy/WzJ5NZSkdKR6ysluxtXhjhOMp2dQ1OmJzW+mi&#10;dsUdNXPVzR730t1P8WcYzne1pulVTGU3V3I2Tc6KeajnnfV6PnVD09VyA/q226+62yy26+++6ltl&#10;ltK3XXXXV9Lbbbaetbrrq19KUp+0fWhN+PP8FN3jPr+OecnmBxXGv8g99rMba9F9WbaKssnRmg2+&#10;BPbdzHlmLfddj17X5HrM223Gw77a3cbxLrvqV/iU18euqjizib75M6bp9X+EicK6o9/MckfFieX3&#10;09G+4uDeE/uMU6rqVP8AjJjG3RP/ALcT76fjzG6Pex8afJtyoGsUABGh8qnyU9YfGL4xbvuTltdb&#10;yLs3kn3/ABjojqyfMuhzOxOwKYlJbK5UeNfbnY3CuKRzx5m8zrPZbBj1jgsvpl5eJHLudD0e9rWd&#10;jL28Ysxtrq+DT+Wd1Md3dEtHxBrljQshOZuYVX6tluj4VX6Mb6p5tm+YZO3ePdfZnkd272F3p3Hy&#10;nO5n2b2hyfY8s5hyLPrSl+Zs9hfT2Y+HjWemPrNNqsOOLD1+FBbZi4GDBDjwWWQxWWW3nlstZyeX&#10;oy2XpimzRThEf25Z3zPLO2XnvN5q/nczXm8zVNV+5VMzPT7kRuiN0RhEbHVTvY4AAACRPwp+KXzt&#10;8/s7Hk8deieR7Lg1898Od3DzK2vBun9b9Cb7fMtt53v48fA5FnYE3pSfA0tu02cVLqXVxvb+9TU6&#10;jrmmaVH+LuxF34EeVXPyY3dc4R0t1pfD+raxP+CtVTa+HV5NEfKnZPVTjPQ0TvhD+KflfxVdB9kc&#10;D7D7W492j2D27zrV845JfwzT7LW8N4rbqOOY2iw9BpM/eVh3fJbvrUyJ5c+fD1vvtkjjtxLKxXST&#10;VLxJrlvXM1RdtUTRat0zTGM7ZxnHGcNkdWM9a5uFuH7nD+Urs3rlNy9criqezExTGEYYRjtnl24R&#10;1c81iOJQAAAA4xzPhXDux+K77gvYPFOOc54TynWz6fk3EOX6TW8j4zyHU5VKW5Ot3Wi2+NmazZ4M&#10;9KU90U0V9l3p+tHO3cuWa4u2qppuUzjExOExPRMbnXdtWr9ubV6mmu1VGExMRMTHNMTsln4fPh8A&#10;Wr8RNNufMnwu02yk8cosuG/t/qC7K2G72XSeTtM6mNi8u4nnZl+Xstn1Xl5eTFj5UGVLNl6LIvsk&#10;+pNgy3fw+1eF+Kqs/VGn6jMfe/eV7u3hyTyRVzYbKuid9P8AF3CFOnUzqemRP3L39G+aMeWOWaOf&#10;HbTPPHm1KE7V2AAAAAAAAAAAAAAAAAAAAAAAAAAAAAAAAAAAAAAAAAAAAAAAAAAAAAAAAAAAAAAA&#10;AA778YPGnt3y/wC9eu/Hbo3jU/Kex+yt5FqNTiW0vj1+rwo7L8rdcn5Dm2Ry26rjHGNRBNnbDKup&#10;WkGLBfdSl13ttuxc7nMvp+VrzeZq7NmiMZ6eaI55mdkRzszIZHM6lm6MllKe1frnCOaOeZ5oiNsz&#10;zNZr43fj56g+Nrxk4p4/9WwRbTc0ti5D2v2TkYUWJve0uyMzFhi3XKNlbbdLfh6yD6VuJqcD6klm&#10;u1sMUVb5ZvrZE1FaxquY1jO1Zq/sp3U08lNPJHXyzPLPch6F0TR8tomRpyeX21b66uWurlmejkiO&#10;SOnGZ9x73eabjGk3PJeRbTB0nH+ParYbze7raZMWFrNRptTiTZ+z2mxzJ7rIMTBwMLHvlmlvrSyO&#10;Oyt1a0pRraaaq6oooiZrmcIiN8zO6G1rrpt0TcrmIopiZmZ3REb5lkXfLT537P5E/OLtvyDjyNhb&#10;1zFmR9f9H6bYWSwS6Pp7h0+Zi8Vrfgz+smu2HKMjJyt9n49a3fQ2O2njpWtltvpfOhaXTpOm28ps&#10;9d51c89c7+9spjoiHnXiHVqta1W5nNvqMezRHNRTu6sdtUxzzKNhuGjAAAAAAAAAAAAAAAAAAAAA&#10;AAAAAAAAAAAAAAAAAAAAAAAAAAAAAAAAAAAAAAAAAAAAAAAAAAAAAAAAAAAAAAAAAAAAAAAAAAAA&#10;AAAAAAAAAAAAAAAAAAAAAAAAAAAAAAAAAAAAAAAAAAAAAAAAAAAAAAAAAAAAAAAAAAAAAAAAAAAA&#10;AAAAAAAAAAAAAAAAAAAAAAAAAAAAAAAAAdudCd39heNndHWXffVG5v0PYfU/MdLzXiuxt99Yf4hp&#10;suye7A2ENl8f3um3GL9TDzsa6vsysOeWK/1svrR0ZrLWs5l68rfjG1cpmJ7vuxvjmlk5TNXsjmre&#10;by84XrdUVRPTHP0TumOWNjYB8H/Lvrjzq8XOpPJ7rCeyzR9kcchytxoLsmLJ2PCeaa6+7W8z4Puf&#10;p+lbdlxjkONPje+62ymVBbFkx0rDNHddQOpZC9pmduZK951E7J545Ko64727kej9K1Gxq2Qt5+x5&#10;ldO2OWmqNlVM9MTs6d+6XrBgtgzufyLPhMk8WeXbzzh8WOIWxeNHO919z29wDjuDHFhdC873udZZ&#10;ZudRrcWltuB1TzXZ5VLYI4o7cbRbO/7Wn08XJwYYrZ4S4j+/W403PVf4ymPIqn39Mck/Gjv1Rt3x&#10;KmeNOF/uFydVyFP+Brny6Y/9uqeWI+BVPcpnZumIVOE6V6AAAAAAAAAAAAAAAAAAAAAAAAAAAAAA&#10;AAAAAAA9DdR+I3lV37XHr0d4198dvQ5UkdkWZ1v1LzzmeutpLfbHSbI2fH9Dn6/ExLLrvW+aWWyG&#10;O31uvuttpWtMTMZ/I5X/ADN61b9KqmPBMs3LadqGc/yti9cx+DRVVHfiMEmfVX46vy89q24+VF4q&#10;5XX2oyLK3/xbtXsXrPhF0F1JKR0iyONZvLZ+cRX3U911K/wqtvtt/WtK3WUu01/i3QLGz1/bq5qa&#10;aqvDh2fC3mX4M4jzG2Mv2KeeuqmnwY9rwJCOvfxDPPbeWWZPY3ffiz1/jyx1utxNNuuzud7vHvtr&#10;lWVjzcW3rnjGlj910cV1lYNjkUrHLWt3tus9l2qu8faXTss2r9c9MU0x9aZ8Dc2fZzq9e29ey9Ed&#10;E1VT9WI8MvanDPw2tZZ9OfsPz7zsqtb7fq6zhnjrj4HsisyP3/p7zedybL6t+Ri09KeuvspDJX1/&#10;laU9K6257Qqt1rKx3bnuRR7raWvZpTvvZyZ6KbeHhmufE9N8Y/D88IcT7f8Ann5NeVW+9v1/uv5s&#10;ZHUfEfre73/a/b/xXrfm3230fW36nu+r9T0r6ez1p6YdfH+pT9nZsR19ufFVDOt+zfSo+1v5iers&#10;R46anben/En+MXWY18Gbz3y+5DLfPdNbm7jtPrODJijujispi2WaDpLR4dYLLo630rdFdL7r7vW+&#10;tvtpbj1cd61VOMU5eOqmr3a5ZNPs80KmMJrzNXXXT7lEPq/7px8XX/5weVP+dnh3/ZW+f661vmsf&#10;Nn9Jy/p7oPPmPnx+i49uPxHfjM2c8UuF2d5l8ejji+nfjaftDqOeCe/33XfXlu3/AEJvMmkvtupb&#10;6WSWWeltP3fX1rXlTx5rNMbaMvPXTV7lcOur2d6FVOMXMzT1VUe7bl0Byr8O/wAYMyG63hHl/wB9&#10;ceyPpR0tl5Vw/r3mUNJ6ZFLppLoNRDwS+6KTE9bLbPqUrZJX31uupT6dcuj2gZ2PtcvamOiao8fa&#10;Ylz2bZCfsszepnpimrxdl4+7C/Dj7e19Jr+qPOHrfll1bvXHx+wunOT9eUttuup/JzZnG+a9nVuu&#10;isrWnvtgp7609fZZ6+lNha9oOXn7fLV0+jXFXjilrb3s1zMf5fNUVelRNPiqqRx9ufi6fLN1nZkT&#10;cY4B0/3rj4sEmRJN1H3Foca+6OKt31LcfB7fxOptplz0itrfbFFBfLJT0tstukrSyu3sca6Fe8+u&#10;5an41E/mdqGkzHAfENjbbot3Y+JXH5/YlEX3n4JeZ/jPTMn788Wu9uq9Xg3XWz8k5b1nyrB4dd7L&#10;r7Lr8Tmlmtm4nnxUusr+/BmyWen6+vp6N9ltT07OYRlb9quqeSKox72/wI7m9J1PI4zm8vdt0xyz&#10;TOHzsMPC8oM5rgAAAAAAAAAAAAAFyr8Rzwm0XOu0+7vOnmmBjbC3pa3G6d6chyIaT2YXPuZaa7ad&#10;g8qsrfHb9rs+P8Gy8LXYt1t19L4eQ5dbrbLo4rrq9481Kq1Yt6ZbnD1nl1+jE4Ux1TVjM+jCzPZ1&#10;pdF3MXdWuxj6ryKPSqjGqeuKcIj0pX41XLcfmzMzE12JlbDYZWNg4GDjT5mbm5k8WLiYeJixXT5O&#10;VlZM91kOPjY8Nl199991LbLaVrWtKUfYiZnCNsy+TMUxjOyIQod7/kRfE10JyTK4hsfJSPs/kWuy&#10;psTZ4/SPDuU9maTBvhkvhukt5zqNbF19trKyx3W+mv22ZfT2+t1tLbrK3SPK8Ja7mqPWRZ7FE7u3&#10;MUz82fKjuxCL5vjPh7KV+rqv+sridvYpmqPnRHZnuTLo7h/5SXxK8mkw7N1z7ubr23J9/wBaXmHS&#10;fKM2PX+3K+3t+8pwCXnEt/1Iv5en29s/8l+lfST+TZNzgnXqPNot19Vcfndli2+PeHa8O1Xdo66J&#10;/N7SVjxa+RTwi81svN1fi95J9b9tch1uon5BseH6nYZul55gaDFzcHW5W+zOA8rwNBzTG0mNsNnj&#10;QSZd+Bbj2TZMVlb6XSWUu0ed0jUtOiKs7Zrt0TOGM7acebtRjGOzdikGQ1rStUmachfouVxGM0xO&#10;FWG7HszhVhjMbcMNr2i1zZgAPNflB4feM/mf17ldX+TfTnDu2+Jy2ZH2FvIcC6LkHGsrKstjl2nD&#10;OX6yXB5Xwvc3WWUtrl6vNxMi6ynsuurZWttczJahnNOu+uyVyq3c6N09ExOyY6JiWDn9NyOp2fUZ&#10;61Tct9O+OmmY20z0xMKGnypfjHd3eLmLyDurwlyuU+SHReBblbTedb5OJDn99dca2OlZZZ8fA0uH&#10;i4va3HsOy2tb59Zi4+2x7K09+BNFHNmUs/Q+M8tnZjLal2bOanZFXvKu/wCbPXOHTyKl1/gXNZCK&#10;s1pfav5SNs0/+5THc8+OqImOadsqqd1t1l11l9t1l9l1bb7LqVtututr6XW3W19K23W1p6VpX9ic&#10;IA/kfAAAH2eO8i3/ABDkGi5ZxTd7XjXKeL7nWci43yPRbDK1O80G/wBJmwbLT7vTbTBlgzdbtdVs&#10;caOfHyIb7JYZo7b7LqXUpVxroouUTbuRFVFUTExO2JidkxMc0udFdduuLluZpuUzExMbJiY2xMTy&#10;TE7mn98FPzIcc+Svpm7rrtXZ6jR+Y3T+lwI+xtFS/B1tna/G4rYsLH7j4dqYIsPHthy8r2w7/Aw4&#10;6xajYyR3Utixc3DspS/E3D9ej5j11iJnT7k+TPwZ+BM/Vmd8dMSvbhPiWjXMt6nMTEalbjyo3duP&#10;h0x9aI3TzRMJ9kWS8ABFh8q/xUdH/KN0fJwrmseJwzujhmJsczpHu7D11mTu+EbvJspJJpd1HHWG&#10;fkPXnIZ4Y7dnrLpKfstyMe6LKijkpu9D1zM6JmfWW/Ky9Xn0clUc8c1Uck9ydjQcQcP5XXsr6q75&#10;Oapx7FeG2meaeemeWO7G1ll+Vfip3h4Xd4cy8e/IThuXwzsThmXS2WK6t+TpOSaTJvl/g3MOH7n6&#10;UUHIeI8hgirLh5kVKevpfFLZFkRTQx3bkc9ltRy1ObylXas1d+J5YmOSY5Y9xQeoafmtMzVWTzlP&#10;ZvU96Y5KqZ5Ynkn3cYedWWwgHYfU/bPZXRXY3Ee3On+a8g677J4HucXfcT5hxjOk1+30+zxbq+2+&#10;KS33RZOJkxXXQ5OLPZLi5eNJfDPHJDJfZd1X7FnNWarGYpiuzVGExO6f7ck743w78vmL+UvU5nLV&#10;TRfonGJjfE/23xumNk7Gjd8L35BnV3nhgcZ8efJvP491L5hwY2DqdPkS3w6bgHkLk2WW41M/g8st&#10;1mHx/sXLltpdlcavutplSSfV1VZo6zYmDUXEXCl/S5qzeSibmn755arfpc9PNVye+55unhjjHL6t&#10;FOTz0029S3RyU3PR5quenl97jtiLLiHJwAAAAAAAAAAAAAAAAAAAAAAAAAAAAAAAAAAAAAAA6u7o&#10;7r6n8dus+Wdx938+451n1lwjWybXk3MOU51uFrNfj21pZDBFbbbLmbPa7DIutgw8HEinzc7Kksgx&#10;4pZpLLLu/L5a/m71OXy1E13qpwiI3/8A455nZEbZdGazWXyVirM5qum3YojGZnd/6zPJEbZnZG1m&#10;+/NB8/PaXyFbLc9EeP8AJyXqHw4wMz6WTq5Z6avnves+LdfSPcdkya6eX+F8Ptvr78LjMU82Pddb&#10;blZ98+RTHiwbe4d4WsaTEZrNYXNQmN++mjop5556u5GEY40nxPxfmNZqnKZPtW9Mid26q501Ybqe&#10;anuzjOERXFS5CgH9W23X3W2WW3X333UtsstpW66666vpbbbbT1rdddWvpSlP2j6vsfAB8AFvV1vC&#10;/Obzm4Xbf2dfbgcn6B6B5PgUut61tupZmafs7s7T5llaXdi3UrZPptNPZ/8AW/8Au5WVb/FPpRay&#10;ruKuKvX9rTNMq/Ubq6499z00z8Hnn326PJ862+D+D/UdnVdVp/X77dufe81VUfC+DT73fPlebczV&#10;6swAB558qfKLpvwz6H7A8i++OTWcY66681X32fLHHTJ2+82uVJbiaLinGdbS+OTbcn5NtZosTCx6&#10;XW21lk98t8UNkktmXkclmNRzVGUytPavVz3IjlmeaIjbP5WHqGfy2mZSvO5urs2aI7szyREcszOy&#10;PyMnb5JvkM7h+SnyZ5P372jNJqNFH9XjvUvWWJmy5Wg6s65xMmWTU8c1919LLc7c5t19czcbGtll&#10;+x2U0l9tkOPbj40F6aPpOX0fJU5Wxtq31VctVXLPVyRHJHTjM+e9b1nM65nqs5mNlG6inkop5Ijp&#10;5ap5Z5owiPALaNOAAA7s8e/HLvDyt7U450p489bcl7U7M5TL7dZxrjWJbLfBiWSwQ5e73mzypMbT&#10;8a41q65Nl2btNjkYuvw7LqXTTR2/qxs3nMtkbE5nN100WaeWfFHLMzyRGMzyMrJ5LNahmKcrk6Kr&#10;l+rdEeOZ3REcszhEcsr7Pxlfi49AdA4/Hu1/O/J0fkp3FHZBsYOo8WOeTx+4RmV911MTcYedBjbD&#10;uDY49Pb77tjDiaT3XXxV1+VSyPKuq/WeNc1mpmxpeNnL/C9/PV8DuYz0xuW5oXAWTycRmNWwv5nf&#10;2P8A26evlrnrwp+LO9a20+n1HHtTrdDoNVrdHo9Ng4ur0+m0+DjazU6rWYMNmNha7W67Cigw8HBw&#10;8eO2OKGKyyOOy2lttKUpSiDVVVV1TXXMzVM4zM7ZmelYFNNNFMUUREURGERGyIjmiH0nxyAAQ+90&#10;fPd8S/Rew2Wk5R5icI5Tv9ZkyYc2p6l0POO37ZcuCekGTBDyHrnjPIuH23Y9fdW66XZR2V9laW3X&#10;X+ltd/luF9dzURVRl6qaJ5appo8FUxPgRvNcXcPZSZpuZmiquOSiKq/DTEx4Xj+n5U3xR120Wurv&#10;O/6YcmJTIu31emp/4TDNWa6L7CWGnIq72uXSyn1PWzCvg9laU+p7/W2mw/0RrnZxwtY83b2+LDwt&#10;b/r/AIf7WGN7Dn7Gzx4+BKN4g/KJ4Geds8mq8ZPI3hnO+XQY0+Xk9dbOLdcF7LixcOKybPzIOAc8&#10;1fG+UbbV662+n187BxsrBsrX/wBN+xpc/ouqaZHaztmqm38KMKqfnUzMRPROEt/puvaRq09nI36a&#10;7nwZxpq+bVETMRzxEx0vfjVNu45zDiHGOwOJcn4JzbRa3k/Duacf3HFeV8b3GNZmanf8c5Br8jVb&#10;rTbLFk/cyMHZa7Kkhlsr+l1l9aOdu5XauU3bczTcpmJiY3xMbYmHC5bt3rdVq7EVWqomJid0xOyY&#10;nrhjx/Ih4sT+E/m15I+L102Tk6zqnsjYYHE8vN9/32d19yLDweZdbbDYVvpT12GfwDketmnrT1sr&#10;NfdW2t1vpdW/9Jz0alptnO++uUbfSjZV9KJebtZ0+dL1S/kPe269noz5VP0Zh4xbFqwAAAAAAAAA&#10;AAAH7tZq9nuthh6nTa7O2212E9mLgazWYmRn7DOyZa+2LHw8PFjlycmeS79LbLLbrq1/ZR8qqppj&#10;tVTEUxyy5U01VTFNMTNU8kJLukfhg+UnyEtxcjrrwn7rxtbm22S4u77J0eH0tosnFkpHdbnYW37h&#10;2PBcHY4dY5KXW34181JKUrSz3VpWjT5niLRMpsvZm3jHJTPbnvUdrwt5leGNfzm2zlbvZnlqjsR3&#10;65px7iVTqv8AEp+R7mNuLl9jdg+M/T2DJ9CuXg7Tm/LuacpxaSS20mpFruG8F2HGcmTHgpddWn8a&#10;jtuv9ttLvS66+zR3+O9It7LNF65PRERHhqx8Df5f2ea3d2367FqOmqap71NOH0nvzgH4bkFKY2T2&#10;n56TSV90FcvS8A8f7IqUtpdj35NuNyfkXa83uuvs+rHZW7UU9tfZJWl36xNVd9oU7rGV7tVfuRT7&#10;rcWfZpG/MZvuU2/dmv3HqvjP4f3gxiWw05l5KeWO+vtgktnu4zsOn+JWy5NZaVhmht2vVvNawQRw&#10;/u3R3Vkuvu/epfbT91g18f6nP2dmxHX258VUNhb9nGkx9rfzE9U0R46Knbet/Et+MHBwocXK5n5b&#10;7meL6nv2Wy7V68izcn3yySW/Wj0/Teq11v0bL6R2/Tx4/Wy2nu913uur0Vcd61M4xTYiOaKavdrl&#10;kU+zzQYjCasxM8810+5REP3f7px8XX/5weVP+dnh3/ZW+f661vmsfNn9Jy/p7oPPmPnx+i4lu/xF&#10;vjW2MuVkavtzzN49dLB7MXEw+yOnM7WYuRbD7LJ7ott0Hm7PIsulpS+SyuZb7v1pbdZT09OdPHus&#10;Rsqt5efk14+CvDwOqv2daHVONNzM0/Kow8NvHwui+Vfh3eMWZHfThHmD3xx6WsEFsd/KuGdfcxjt&#10;ybcmt+TNfFqI+C3SQS4fpHZHS+26OX+Urffb/Jsqj2gZ2PtMvanqmqPH2mJc9m2Qn7LM3qeummrx&#10;dl5Q55+G/wBj4VMiTrDzs4TyStbb78TD550XveE0surdlVjxcjZce7J5/WW2Oy2Cl09uLZ76331p&#10;Db7Lbb8617QbM/b5WqPRrifBNNPja+97Nb8fYZuir0rc0+GKqvE8Mdk/if8AygcLrPJw7beNfb+P&#10;b634sXDe0t5oNnLHW+e2yzJxuyuDcH12Nl+yK2662zMmit+pbSkl3pf7dnZ450W59pF63PTTEx9G&#10;qfE1V/2fa9a+ymxcj4tcxP0qaY8KOftj4RPlf6YtypOYeDfde0gw7ffNkdY63Td1wUi9K3Vmtv6c&#10;3XO63RW2W+6+vp/J0/4/tbexxJoWY+zzNuJ+NjR9eKWlzHC3EOV23cpdmI+DEV/UmpHBzbrrsHrP&#10;cS8e7H4LzLr/AH8Mk0U2j5txjd8U3EUuPdbbPHLrN7g4GbHJBdfSl9K2UrbWtPX09W3t3rV6nt2a&#10;qa6OeJiY78NJds3rFXYv0VUV81UTE96XDXY6gAAAAAAAAAAAAAAAAAAAAAAAAAAAAAAAAAAAHI+H&#10;8P5V2DyzjfBODcd3PLuacx3mr4zxTi3Hdfk7bfci5Du82HXajS6fWYUcuXn7LZZ2RZFDFHbdfffd&#10;SlKetXC5cotW5u3Zim3TEzMzsiIjfMuy1buXrlNq1TNV2qYiIiMZmZ2RERzy1BPgu+HjjvxndI3c&#10;47LwdVu/MHuPR4MnanIYL8bY4/XHHZr8fZ4XTXENlFS6K7A1eVDDNvMvHvuj2u3hpW2SXFxMK62l&#10;+JuIK9ZzPqrMzGn258mPhT8OY6fexyR0zK9+FOG6NDyvrb8ROpXY8ud/Zjf2Ino99PLPREJ5kXS1&#10;Ut/Kc+SeLovx/wBX4HdX7yOPtbyT1Vu37cycDLt+94h0Ji58sF2mnsirSXFzu2d9gX4X63VpdpcD&#10;YRSR+mXDfSd8E6P95zU6pfj9RZnCnpr5/kxt65jmV5x9rn3TJxpNif8AEX4xr6LfN8udnoxPPDPE&#10;WwpoAAAAAAAAAAAAAAAAAAAAAAAAAAAAAAAAAAAAAAAAAAAAAAAAAAAAAAAAAAAAAAAAAAAAAAAA&#10;AAAAAAAAAAAAAAAAAAAAAAAAAAAAAAAAAAAAAAAAAAAAAAAAAAAAAAAAAAAAAAAAAAAAAAAAAAAA&#10;AAAAAAAAAAAAAAAAAAAAAAAAAAAAAAAAAAAAAAAAAAAAAAAAAAAAAAAAAAABZ7/Gd+USLxC8kpvE&#10;zt/kX2Hjz5Scg1+Jo9jtM23H0nWXfMkEGp4zyKa+b1hwtN2NjY+PoNnJ+7bZk2azIlkix8We6sL4&#10;y0X7/k/v+XjHN2I24b6qN8x10+dHR2o3zCd8Da9/Lc9/LszVhk8xMYTO6m5uieqrZTPT2Z3RLSSV&#10;Au18XknG+Pcx49vOJct0eo5Pxbk+o2Og5Jxvf67E2+i3+i2+JLgbXT7jVZ8U+DstXssGe+GeCay+&#10;KWK+6262tK1o5UV1264uW5mmumcYmNkxMbpiedxroou0TbuRFVuqJiYmMYmJ3xMcsSzSvnQ+C/ln&#10;x48s2XkF4+63dcw8LeYbq2lt1bsrcb/x83+4yqWYfC+aZl9ZsvP4Rn5c1sGh309111brrMDPv+8+&#10;3yNlcXDPE1vVrcZTNzFOo0x1RciOWPjfCp7sbMYij+K+FLmjXJzmTiatLqnrm3M+9q+L8GruTtwm&#10;quCl6EgAAAAAAAAAAAAAAAAAAAAAAAAAAAAAAP8AWCCfKnhxcWGXJycmWODHx4I75p555r6RxQwx&#10;R0uklllkupbbbbStbq19KfqTMRGM7n2ImZwjek38efhl+Tzyeuw5+sfDnt3C0WdbHNBy/s/TwdM8&#10;Qnwb620u2Wu3/a+Vw/E3+HHS6v66372S+tt1tll19tbWlzfEWi5LZezFuao5KZ7c96nHDu4N7k+G&#10;ddz+E2MtciieWqOxHXE14Y9zFOL0L+H/AOUPKP4fn+R3lD051DgzeyfK0vWfHeUdycmgip7brsDK&#10;l29/VnHMLOl9LrKy4+XsYIfWl9PrfrGjWa4/yVGMZOxcuTz1TFEeDtT4ISrKezjP3MJzt+1bjmpi&#10;a58PYjvTPdTU9Gfil/GR1lXDzO0p+8vIzZR223Z2HznsSvCeKTz0ttpWuFqOpdbwfkWJje+2t1I5&#10;tzl19a1pW+6n6I7meONZvbLHqrNPxacZ79WMeCEnyns/0KxhOY9beq+NV2Y71EUz9KUwvSvxq/H/&#10;AOO9mvu6c8OvHnh2y1f0vsuT29YcY3vN46w1pdFfJz3k2BuuaZMkd9PdS6XPvupd+vr6/qj+Z1jV&#10;c3j94zF2qmeTtTEfNjCPAkuV0PR8lh92y1mmqOXsxNXzpxq8L25bbbZbbZZbbZZZbS2yy2lLbbbb&#10;aelttttPSltttKelKU/Y1raP6AAAAAAAAAB/N1tt9t1l9tt9l9tbb7LqUututup6XW3W19aXW3Ur&#10;6VpX9oI3/JL4hfja8sbdhkdyeIvUuXyLZUluyec8F00vVHP5cu+lv0c/N5l1jk8T3u6ycWSy26y3&#10;YTZcFaU9l8d8d19l24yev6xkcIy+YudiPe1T2qe9VjEdzBpM9w5omoYzmctb7c++pjsVfOpwme7i&#10;rl+Vf4f3CtpXZb7ws8n9vxPKvuvlweuPInUWcj0VZZba3/Qh7Q4Frdfu9Rr8eWntjsm43t8isV1P&#10;fPdfZWskuyPH9ynCnUbMVR8K3OE/Nq2T86OpC9Q9nFqrGvS780z8G5GMfPpjGI+TPWq3+Y3xF/IJ&#10;4K12Oz768eOWQ8B19111e3eBWWdidU3Y1La3WZWfy/i330HFbZvbd7Id5Hq8q72XVpF7aetZrp+v&#10;aVqeFOVvU+tn3lXk1d6d/cxhAtS4c1jScas3Zq9THv6fKo78bvlYSjYbhowAAAAAAAAAAGkj+JXi&#10;a7G+MLm02FZFbk5/lz2rl7esctZL5NjZ110zgxXz21vupDLTU4WLbS2lLaVsttu9P3vWtQcdzM61&#10;TjujL04fOr93Fdvs8imNCqmN85mvHr7NHuYLPiFp2qSflxd5eQvW3it49dY9aT77RdJd4c+55qO/&#10;OT6OuZiWZ+TxPT8W2nWvWW82eNJZZboebfxHe7KbCvp6Zt/HI/WtY45LL55wHlspez129ewnM2qK&#10;ZoiemZiqqI548mMeTtK79oubzljT7NixjGVu11RcmOiImmmZ5qsapw5eyzzVrqbexvDLwH8qvPrs&#10;nE608ZOqd5zbLpl48PJeZZEM2p626/wpv35Nvz3nOVDXS8fxYcal0tkFb5Nhm+yseHjZM9bIrtfq&#10;OqZHS7Prs7XFMckb6quimnfPijlmIbPTNI1DV78WMjbmucdtW6mnpqq3R455ImWnP8SfxRdR/Fl0&#10;Vk8N47nQc87u7D/he27w7hlwPsZuUbXXRT01fGOM4ct0mRpuAcTrmz24GPJfdPkTTzZU9aXzUihp&#10;nXtcv63mvWVx2ctRjFFHNHLM89U8vciOm9OHeH8voGU9VRPbzVeE1188xuiOamOTn2zO/CJYGiSF&#10;5B8yPO7xf8BeD8P7G8pux4+uuJc555reu9BnRaTecnzp95sMDY7WXLu0HF9ft+QSaPT67VyS52XD&#10;iyx4tLo7bv35orb8/T9MzuqXarORo7dymntTtiNm7fOEYzjsjHa1up6tkNItU3s/X2LddcUxsmdu&#10;/dGM4REbZw2d13p1J3J1N33wXT9ndJ9kcK7W6938db9TzHgPI9VyjQZV9lsd2RiV2GpycqHH2WFW&#10;SlmTiy1sycaT1slssvpW2mNfy9/K3Zs5miqi7G+KomJ8Pj5WXl8zl83ai/la6blmd1VMxMeDl543&#10;w7KdLvAVbfmp/Hf698ycHlXkp4daXj/WXlnb91veU8KhkxOP9deQU911+Tsbtjb9OzX8Q7Vzq1uv&#10;g29tYcDaZNa2bOlt81djjTbhziy7p805PUJmvIbonfVb/LT0b497zTAuKODLOpxVntNiLeo75p3U&#10;3Ofoivp3TPnb+1GdTzLhvLOu+Wck4Hzzje74dzXh272XG+VcV5JrcrT7/j2/0+VLg7TUbfV50UOX&#10;gbDAy4bo5YpLbbrbra0rRbVu5bvW4u2piq3VGMTG2Jid0xKmLtq5ZuVWb1M03aZmJiYwmJjfEw40&#10;5usAAB3H4/8AfvbPi73FwLvro/l+y4N2d1vvIN7xnkGtkrT2yW2X4+dq9ni1rSDbcf3utnmwtjgz&#10;0vxs7BnlgltujkupXHzWVsZ3L1ZXM0xVZrjCY93omN8TyTtZWTzmYyGZozeVqmi/ROMTHinniY2T&#10;G6Y2S1UfiX+VTqH5Regcbm3H79VxDvXhGLrtb3x0zHmyS5vDuQZFJocbkXH7cytM3adectuxJJ9Z&#10;l+stYK+/DyJK5OPJW6kNd0PMaJmvV141ZWrbRXzxzTzVRyx3Y2Sv7h7iDLa9k/W0YU5uiIi5R8Ge&#10;eOemeSe5O2ErLRpAAAi5+Uv4p+g/lG6Zj4T2Jbbwrtvh0Wbl9Od4afWY+ZyXgm0yrbb8jU7LHvkx&#10;ruTcB3ssVlNlqZZo6X1ttnx5IMqOOa3d6Jrma0TMess+VYq8+iZ2VRz9FUck9ycY2NDr/D+U17K+&#10;qveTmKfMriNtM8089M8sd2MJ2suPzJ8LvILwO7v5D0L5GcLyeKcu1F0uZpNrB9XL4nz7it2bl4Ws&#10;5xwTe3QQRb3i24uw7/pSeyPIgktvx8qGDJimgjurTtRymqZaM1lKu1bnfHLTPLFUckx/6xjG1Qup&#10;6ZnNJzVWUztPZuRunkqjkqpnlif/AEmInGHlRnNeA/3xcrJwcnHzcLInxMzEnhysTLxZpMfJxcnH&#10;ktlgyMeeK6yWCeCWyl1l9taXW3UpWlaVoTETGE7n2JmJxjZMLoXw7/k4bbhUPE/Gv5JN9s+S8Vgt&#10;w9BwnyumjzNvyvQQW+zGwNd3lj49mRseW6yGP2x/zlgsl2tntpfsbMyt82bFXfEHBlNztZzR4iLm&#10;+bW6J9Dmn4u7mw3LN4b46qtRTkdbmare6m7vmP2nLMfG3/Cx2yvScU5XxfnfGtDzPhPI9Hy/iHKd&#10;Vhb3jXKeM7XB3nHuQaXZQWZWu22l3Osnydfs9bnY0lskU0Ml8cll1K21rRWdduu1XNu5E03KZwmJ&#10;jCYmOSYWvbuW7tEXbVUVW6oxiYnGJid0xMbJhyBwcwAAAAAAAAAAAAAAAAAAAAAAAAAAAAAAAAAA&#10;AEcvyLfKN4r/ABndZ/zz735X/EOdb7BypesukeKzYud2Z2Rmw1vhtv12rklti0PFcXJsrbm7zYVh&#10;1+NS2sdl0+XfBiTbfSNEz2s3vV5WnC1E+VXPm093lnmpjbPRGMtLrWvafodj1ubqxuzHk0R51XVH&#10;JHPVOyOmcInNG+S35YPKL5POybeSdwbmzifVnHM7Kl6w6F4jnZtvAOC4snviiz8yk1YpuZc4yMS7&#10;25m8zrKTSXX32YsWFiVsxI7j0bQslotnsZeO1fmPKrnzqvyU81Md3Gdqj9c4hz+u3+3mZ7OXpnyb&#10;cebT+lVz1T3IiNiMVuWhAfs12u2G42GBqdTgZm02u0zMXXazWa7Fnzdhsdhmz2Y2FgYGFjWS5OXm&#10;ZeTLbHFFHbdfJfdS22la1pR8mYpiaqpwpjfLlTTVVVFNMTNUzhERvmWgD8En48uv6Ct4p5i+ePDs&#10;Hb97WSavk3THRe59M3VdLX22RZ2t5p2FgUurg7btmOS+2/C1stJsXjV1lJpKSbWkf8Mqzifiyc12&#10;tP0uqYyu2K64319FPNTzz770d9v8J8G05Ps6lq1MTm9k0W53Uc1VXPXzRup3+d5twBAFjgAOvu1u&#10;1eu+juuOZ9u9tcv0nA+t+vtDm8l5fy3kOZHg6rTajBspWSWaWSvumyciW6yHGx4qXz5WTLHDDZfL&#10;JZZd22LF7M3qcvYpmq9XOERG+Z/t3o2unMZizlLFWZzFUUWKIxmZ3RH9t3POyGWn8zny89g/KP3h&#10;Z/CLNzwrxa6v2WdB0h1fn348efkyzRUwc/s3ntuFfJj5fOOTQWfyePSWfG0mBfTDx75L7svLzLs4&#10;d0C1omW8rCrO1x5dX5tPxY8M7Z5IihOJuI72vZrycachbnyKfzqvjT3qY2RyzML6RIwAAAkL+OD4&#10;1vIX5Mu8sXqPpbW26fjOntxtp2r2/vcHMl4N1ZxiWS6y3P282P8ASrteRbWsV8Wp00EluXsp7bq+&#10;sOLDlZePqdY1jKaNlvX5ica52U0R51U9HNEcs7o6ZmInc6Joec1zN/dsrGFEba6582iOnnmeSnfP&#10;RETMahHx7/G54y/Gx0/D1b0Bxb3bna2YmT2R2xyOLCzOye0t5jW3+zYco3UGPBbBqsC6a+3XanEt&#10;h12vjvurHFWeXInnpbVtYzusZj1+aq8mPNpjzaY6I5+eZ2z1YRF8aPomR0TLfd8nT5U+dXPnVz0z&#10;zc0RsjrxmffTVtuA8B+Y/wAoPgx4Fxw4vkt39xPiPLsuLFyNf1npq5XMe0M3FzJIbMXPu4JxeHZ7&#10;7Vaie2X32Z+wiw8G+2y/2zVrbWja6foup6ptydqqq38KdlPzpwiZ6IxlqNS17StI2Z69TTcn3seV&#10;V82MZiOmcI6XunSbrT8l02o5Fx7aa/eaDf6zA3Wj3Wpy4Nhqtxp9rixZ2s2msz8WSXFzdfsMKeyW&#10;GaO66OWO+l1ta0rSrWVU1UVTRXExXE4TE74mN8S2tNVNdMV0TE0TGMTG2Jid0x0PpuLkpi/Oz+Ox&#10;vu5eVcr8zPALi+Hk9i8hyc/kfeXjvh5EGuu51uciSuVsew+pbcmsWui5hsZL75tvo75YI9pJ7snC&#10;r99ffjZlh8McW05einTtUq/UxsoufBj4NXRzVcm6dm2Ky4s4MrzNyrU9Hpj11W25b3dqeWqjk7U8&#10;tPLvjbsmiZyvifKuCck3fDecca5Bw3l/GdllabknFOV6bY8d5Jx/b4UlYc3VbvR7fGw9pqtliTW1&#10;tlgnijljup6XW0qs6i5Rdoi5aqiq3VGMTE4xMc8TGyVT3Ldy1XNq7TNNymcJiYmJieaYnbEv3cB5&#10;9zXqzmnGOxuuOU7zhHO+GbnC5BxTlnGtjk6ne6Hda6Wk2HsNbsMS+OfHnivp/wAFfS62tbbqVtrW&#10;lfl21bv26rN6mKrVUYTE7YmHKzeu5e7TesVTRdpnGJicJiY5YbKniDzrtPs/xT8bex+8OOXcR7j5&#10;30Z1Zy7tDjd+FdrJNRzvkHCtNtOT40unkihl0Uv8Xypbr9ffb9TAuurj31rdFWtfPWftWLOevWct&#10;Pay9N2qKZ340xMxG3l2cvLveltNu5i/p9i9mqezma7VE1xuwqmmJnZybeTk3PRbEZrMB/J+wtLi/&#10;Lx3FPqprpc7Y9Z9GZvJLK22W0xt1Z1tpdfBDbW3Hhrfbdx3AwJPW66WvrJWnvpSlLLLo4LmqdAtx&#10;VuiuvDq7U+7iojjuKY4juTTvm3bx6+zHuYK+CVocAAAAAAAAAA+zx7jvIOXbvWca4potzyfke6y4&#10;8DTcf49rM3dbvbZ03rSLC1mq1sGTn5+XL6fuxxR333f8FHGuui3TNdyYpojfMzhEdcudFFdyuLdu&#10;JqrndERjM9UQsB+H/wCMv8lXk1ZquRdjcR4/4mde5/2+Rft+9crKxewJ9fJdfZPXV9QaGHYcww9r&#10;jXW09cTkX83PfbX1tkr+nrFdQ4y0fJY0Wapv3Y5KPN7tc7MOmntJfpvA2uZ7Cu9TGXszy3PO7lEY&#10;zj0VdlZy8X/xRvj06et1u2795F2n5W8pxbrJMzF5BuZuqes8ieKkd0U2Lwzr7Pi5bHbSe2t18OZy&#10;jYY8tvpZfHW33Uvhmd451bMY05WKLFHRHaq79WzvUwneQ9n2jZbCrOVXMxc6Z7FPzadvfqmE/vRv&#10;id4xeM2ss1Pj54/9QdNYtsH280vXfX/GeMbPPjr/AMa7b7rWa6DcbqeT/wA+XLnmlv8ASnuur6It&#10;mc9nc5Pazd25cn41UzHcidkdxL8pp+QyNPZydm3aj4tMRPdmIxnuvQTEZgAAAAAAAAADjXLOGcP5&#10;7pcjjfOuKca5px3KupdlaHlmi1fI9Lk3W2Xx23ZGr3GLmYM11LJbraVujr+l1af8NXO3cuWqu3aq&#10;mmvniZie/DhctW71PYu001UTyTETHelGF3f8GvxSd/XZmTzDwu6o4ztcy31ruOn8fcdIZkWTWvur&#10;nfa9TbXh+mzMyS+tbpL8rFyKTXVrdJS+ta1brLcS65ldlvM3KqeavCv60TPeloc1wpw/nMZuZW3T&#10;VPLRjR9SYjvwhq75/EB8U+VVys7x08m+6OnM6a2SWzUdj6Livc/GIZqW1+li4FNZ/is5Jg4claW0&#10;uvyc/ZS2VrddT3U9sdJDlePs9Rszdm3cjnpmaJ8PajwQjWb9nGn3NuSv3bU81URXHg7E9+ZQkeQH&#10;4qXyZ9U/e5/U9/TPktpYfqS4kHAueRcJ5jJix+tbr87jva2Lw3Rw5VbLa3Ugw9zsLr6elLa3X1pa&#10;kmV440a/hF/1lmr41OMd+nGe/EItnPZ/ruXxnL+qv0/Fq7NXer7Md6qUHffvhb5b+LGTfB5FeN/c&#10;3TsFJ/toNzznr/kem4vsZfqWxUppuXS4F3Ft5ZWW+llL8PMnsrdX09fX9Elyuo5DPRjlL1u5PNTV&#10;Ez3Y3x3YRXOaZqOQnDO2LtqOeqmYieqd09yXmRmMAAAAAAAAAAAAAAAAAAAAAAAAAAAAAAAB9vjX&#10;GuQ8y5DouI8R0W35Pyrk+313H+N8b4/rsvb73f73b5cWBqtPp9VgRT52y2eyzp7IYIIbL5ZZb6W2&#10;0rWtKONddFuiblyYpopjGZnZERG+Znmc6KK7tcW7cTVcqmIiIjGZmd0RHLMtG34CPgtwfB3jeu8q&#10;vKnjem23l3y/VWS8O4tmRw7ODxv4ztcOSPL1uNkUmn12R2pv8LJ+lts+C27+GY9b9fiS1skzJcmo&#10;uKeJp1OucjkZmMhTO2d3rJjl9GOSOXfPJhdPCHCkaVRGoahTE6jVHkxv9XE8nN255Z5I2RO/G0Kh&#10;aePN/l15SdX+F3jl2r5L9wbH7LhPVvGMrdzYMM+NDteUbuStuFxnhXHrcuSKCfkfMeQZOPrsKy+6&#10;2Ok+RbdJdZFbffbmZDJX9RzdGTy8Y3K6sOiI5ZnoiNssLUc/Y0zJXM9mZwtW6cemZ5KY6apwiOtk&#10;HeWvk/2d5meRfa3kt29sbs7m/avKcvfZWLHPkT67jmostjweNcO0P3V980PHeH8excbW4Nl1a3Ux&#10;sayt1a31uurfmQyVnTspRk8vGFqinDrnlmemZ2y846jn7+p525nszON25Vj0RHJTHREYRHRDzmy2&#10;EAAAAAAAAAAAAAAAAAAAAAAAAAAAAAAAAAAAAAAAAAAAAAAAAAAAAAAAAAAAAAAAAAAAAAAAAAAA&#10;AAAAAAAAAAAAAAAAAAAAAAAAAAAAAAAAAAAAAAAAAAAAAAAAAAAAAAAAAAAAAAAAAAAAAAAAAAAA&#10;AAAAAAAAAAAAAAAAAAAAAAAAAAAAAAAAAAAAAAAAAAAAAAAAAAAAAAAAA/q266y62+y66y+y6l1l&#10;9ta23W3W19bbrbqelbbra09aVp+wfWmz+O98scPnv4529Fdxckty/LDxz0Ot1vI59lk1v2vbPVmL&#10;TE0/Ge1LJZ60m2W+wZro9XyS6lZb6Z322bLfSuytjsprizQp0vN/esvH+BvTMxhupq3zT1ctPRjH&#10;IvPgziH+b5L7pmasdQsRETjvro3RX0zyVdOE++WMkRTR8Pk3GeOc047vOIcw0Om5TxTk2qz9FyPj&#10;XIdbh7nQ77S7TGkw9lqdxqdhDkYOy1ufiTXxTQzR3xyR3VtupWlXKiuu3XFy3M010zjExsmJjliX&#10;C5bou0TbuRFVuqMJiYxiYnfExO+Gfd8z/wCNzznx2yeVeTPgNx3fdkeP/uzN7znovBrm8g7J6Xxf&#10;bfk5u04fHfXJ23YfWeFWl1b7LazbzTQVtumtzcWzIzca1eHeMLWbinJapMUZrdTXupr6J5KavBPR&#10;OETT/E/BN3JTVntIpmvJ76re+qjpjlqp+lTy4xjMVH08V0AAAAAAAAAAAAAAAAAAAAAAAAAAA9C9&#10;D+Jfk95QbWmm8d/H/t7ufLtybcXLm674DyTk2p1Ut1Yqe7fb7Xa+XR8fxrKzWe+bOyMeGz32+66n&#10;rT1xM1n8lkqe1m7tu3HxqoiZ6o3z3GblNOz+fq7OSs3Ls/FpmYjrmNkd2U+3jV+KN8ivbf2G0703&#10;3Ufi1x3I9LsvC5LyOPtDsaGG/wBLoZsTinW8+x4hN7o6+t0eVybBnjr6W3WUu91LYtnOOdIsY05W&#10;Ll+vojs09+rb3qZS7I+z7WszhVm5t5ejpntVd6nGO/VCf/xu/E2+Prq2/C2vfnNu4/KDdwe37vU7&#10;LdWdRdcZdbaWVpfZx3r6e3nuPJWSl1a0u5XLHWytLfZ60rddFs5x1qt/GnK027FPPh26u/V5P0Uw&#10;yXs90fL4VZyu7fq5pnsU96nyvpp6vH3wc8PPFTGgg8dfGnpnqPKggsxrt/xHgehxOY50VkdYrabf&#10;nE+Jk8x3clI7q09+ZnT31pdX9f1r6xfN6nqGenHN3rlyOaapw7lO6O5CW5PStN0+MMlYtW554pjt&#10;d2rfPdl6pYLYAAAAAAAAAAAAAAAAAP4lijnjkhmjsmhmsvililstkjljktrZfHJZfStt9l9ta0rS&#10;tK0rSpu2xvN+ydyCXzq/Hd+O7zRj2/JdHwC3xh7iz4sqSHsjofX6zj2n2G0mvrPZmcz6tpFDwbkt&#10;t+VfffkzY0Oq22X9StL8+npZW2T6Zxbq2nYUVV+uy8e9r2zh0VedHdxiOZE9W4M0bU8a6aPUZmff&#10;W8IjH41Hmz04YTPOpI/IH+P/AOfPgXbveZX8Lt8huiNTbk5t/cfS+BsdzbpNPj0vluzuw+AVsm5f&#10;wa3GxbPqZWV9PO0mN+z+I31WRpXFWl6phb7Xqs1PvK9mM/Fq3VdEbJ6FW6xwfq+kY3ez67KR7+jG&#10;cI+NTvp6Z20x8JB6kiKgAAAAAAAALz34e3k3pf5veVvhvtdhbj76PfaTyS4Prb5LP/qprs7WaXrT&#10;szIhsukpdSXUTafitLqW23Vvsy/WtaUj/WtOP8lV27GoUx5OE26p5ts1U9/GrvLW9m+ep7GY0yqf&#10;Lxi7THPGEU1d7Cjvrt6t1pOqe6+jOnfI7rredSd79bcP7Y625JbD/GOH830uJu9PkT4sn1sHYQRZ&#10;Vl0mv2+syKUlxM3Guiy8SalJIZLL6Uup35bM5jJ3ov5Wuq3ejdMThP8A+J5Y3Sx81lMtnbM5fN0U&#10;3LFW+mqMY/8AzHJMbY5EXPHfx6/hz4vyGPk+t8KeMZOyinkyLcbkXaXfXL+PVkklpNdbJxHlnau7&#10;4pNBS+30tivwrorbP3LbaW1rRu6+K+IK6OxOZqw6KaInvxTE+FoaODuGrdfrKcrT2umu5Md6a5jw&#10;JZuu+tOueouJargPVHAeGdZ8G0cVINNw7gHGNLw/i+qhpbZZ9PXaHj+Fr9Xh21tjtpX6cVvr6U9W&#10;hvXr2YuTdv11V3Z3zVMzM92dqQ2bFnLW4s5eim3ajdTTEREdURhDmzrdrh3YXYXB+puD8r7L7L5X&#10;o+DcA4No9hyXl3LuS7CDV6Lj+i1cF2TnbLZZ2TdZFBBBFZ/9G6+6tLbaVurSley1au37tNmzTNV2&#10;qcIiNszMuq9etZe1Vfv1RRZojGZnZERHLLKp+aj5Rt/8n3lVlcx0dNnpfHbqaLacK8e+H7H6sGXT&#10;j+Rlwyb/ALE5Dg3X3RYvMOyMzAgyMiK2lPstdjYODdWW/FvyJrw4c0SnRcj6urCc3cwm5PTyUx0U&#10;+GZmeXCKB4n16vXtQ9bRjGSt4024nm5ap6avBERHJjPiLxM82vKPwd7Ci7L8YO4eVdX76+TGpu9b&#10;rcqzO4fzHCxr632arm/CtpZmcY5ZraUuu9lmbiy349131ILopaWyW7HP6bktStepztumunk546Ym&#10;NsdyetqtO1TP6Ve9fkLtVuvliN1XRVTOyY642cjQK+Jb8jfobzmyOOdHeSmNx/x18pc/7fWaf358&#10;mP093BtL/ZFFDwXd7fJlyeJ8qz5q+2zQbWeW6e+tluFm5kslYIqr13hHNaZE5nJ43slG2fh0R8aI&#10;3x8aO7Eb1wcO8a5TVZpymews5+dkfArn4szun4s9yZ3LLSHJwArS/Pn8Ieh89Ov9t5L+OHGdbqPM&#10;/r/TUyM7AwI4MCDyL4do9fLbZwrd19YMX/GVqsWGOzju2mrSs0cdNXmXVx7sPI10x4W4kq0u7GTz&#10;lUzp1c/3czyx8WffR8qNuMTB+LuFqNXsznslTEanRH95THvZ+NHvZ+TOzCac1fPwM7V52brNnhZe&#10;u2Wuy8jA2Gvz8ebDzsDOw5r8fLws3EyLI8jFy8XIjuskjvttvsvtrbdSlaVouGJiqIqpnGJUhMTT&#10;M01RhVD8j6+AAAPUPh55h97+C3e/EvIbx55bLxjm/GJa4+dg5FJsri/N+L5U0Em64NznSxz48e+4&#10;nvo8eyk8Fb7JYZbIsnGlgy4IJ4sLUNPyup5WrKZuntW6u/TPJVTPJMf+k4xMwz9N1LN6Tm6c5k6u&#10;zdp71UctNUcsT/6xhMRLVS+Mn5Kekvk28d9T3F1llYug51pbMLT90dPZW0izuTdVc0limrXBy61h&#10;xJtrxXfUxZcnSbeyGyDYYtt1t1IsvHy8XHpDWdHzOjZucve22p20V4bKo9yY5Y5J6JiZv/Qtcyuu&#10;5KMzYwi7GyujHbRV7sTvpnljpiYiRpqG6AAeGPP748/HH5Hekth015AcYtnmxbc3P677I0sePjc/&#10;6r5TkYt2PFyLiO4vjur9K+tLPvdbkUl12zjjtsyIrq2RXx7PStWzmkZmMxlatnvqZ82qOaY8U745&#10;Gq1jRslreVnLZynbHm1R51E88T44nZPKzBfkt+LHyV+MPtivCe4dT/OXrbkmdn06m7045r8uLgnZ&#10;Orxbqy2xekt+VdxbmuDh3WXbLRZU0mRiX1rfDLl4l0OXNdGja3k9asety89m9EeVRPnUz7sc1XL0&#10;TsURrmgZ7Qsx6rMx2rFU+Rcjzao9yrnpnbHJjGEzGm3DRgAJhPjA+anyy+Mff42j4fsv8bHjrsNl&#10;XM5X47842+dZxml2XlUyNnueudzZHnZXWfLsz3SVvycWDI1+XJf783By7rIqx6DWuHMhrNPauR6v&#10;NxGy5TG3oiqPfR17Y5JhJNB4n1DQq+xan1mSmdtuqdnTNM+9npjGJ5Ylo5/H18pXiJ8kvBrOReP/&#10;AD6CLnWr1WPseedJctvxdN2vwG+SsEORJs+PVyJbd3x+LMyLIrNzq5MzVyX322VmsmrdDbUWq6Jn&#10;9Hu9jNUfqpnya4201d3knonCe4urR9f07W7Xbydf62IxqonZXT1xyx8aMY6cdiRZqG6AAAAAAAAA&#10;AAAAAAAAAAAAAAAAAAAAAAAAfmzMzE12JlbDYZWNg4GDjT5mbm5k8WLiYeJixXT5OVlZM91kOPjY&#10;8Nl199991LbLaVrWtKUfYiZnCNsy+TMUxjOyIVJvld/J86n6Gh5P0d8f0/He7+547Z9Rt+98myPc&#10;dJ9c5d3vhyZOH2R30i7c5Tg20rWGWK6nG8ea6OS6bZUsmwk70Pgu/muzmdVxt5ffFG6urr+DH0ur&#10;ZKvOIOO8vlIqymj9m7mt03N9FPV8Ofo9NW2FCLuPujtfyE7H5P293bz/AJP2d2XzLOrsOScx5ds5&#10;tpt9jNbZbDjwUkkrSHC1uvxo7IMTDx7IsTDxo7IYI44rLbKWjl8tYylmnL5aimizTGyIjCP7c875&#10;5VR5nNZjOX6szmq6rl+qcZqmcZn/ANOaI2RGyHWLuY4DsXqXqPszvjsbiPUXTnCORdjdlc728Gj4&#10;nw7i2vl2O42+wnpdfWkcVnpFjYeHjx3z5WVPfFi4eLFJPPJHDHffb1X8xZytmrMZiqKLNMYzM7o/&#10;tyRvmdkO/L5a/m79OWy1FVd+ucIpjbMz/bfO6I2zsaOfwp/j/wDXXgHgcd8ifJPH0PZ/mRl4cedq&#10;o4ro9twXx8tzcSeGfU8Ivvjtg3/Pb8TMuh2XIL7bo4a0rj6ylkNJcvOqLiPiq9qszlMnjRp/LyVX&#10;Omeanmp7tXNF1cL8H2dIinO57C5qcxs5abfRTz1c9Xcp2YzNlVDk3AAcO7C7C4P1NwflfZfZfK9H&#10;wbgHBtHsOS8u5dyXYQavRcf0Wrguyc7ZbLOybrIoIIIrP/o3X3VpbbSt1aUr2WrV2/dps2aZqu1T&#10;hERtmZl1Xr1rL2qr9+qKLNEYzM7IiI5ZZlXzjfNly35LewadTdRybnhvhr1tyCbL4josr7jXbzuH&#10;kmF9XEg7O59gVutri4kUN8lNDqJKe7X4818+R65c1Y8a5eGuHLejWvX5jCrUK42zyUR8Gn86eXdG&#10;zfRvFXFFzXL33fLY06ZROyN01z8Kr82OTfO2dlfhKkOAAAe4vj18CO5/ka8lOJeO/TmH9p99673s&#10;Pn+fh5WTxrq7rzXzwWb3mXIb8a3976X17MbX4nviu2OzyMfFtvj+rWSzW6tqmX0jJ1ZvMcmymnlq&#10;q5IjxzPJGMtro2kZrWs9TkstGGO2qrkop5ap8URyzhDV48J/CzorwE8fuJ+Onj/x6/UcS499TZbv&#10;d7K+LK5Vz/mWfj4sO+55zTaRQwW7Pkm8uw46XVssjx8XGihxcaKHFghhjo3UtRzWqZqrN5ucbk7o&#10;5KY5KYjkiPDvnGZl6C0vS8ppGTpyWTpwt07Zmd9VXLVVPLM96IwiMIiIes2A2Lr7tXtfrXo3r3lX&#10;a/cHOONdcdb8J1km45VzPl21xtPotNgR32RWXZOZlX2W35OXky2QY2PHS/IysmWOGGySWSyy7tsW&#10;L2Zu02MvTVXeqnCIiMZn+3gdOYzFjK2asxma6aLFEYzVM4RH9uTnnZChx8o35S/ava+Xybpr47LN&#10;r011h783T5/kRusGKHt/nGHWl+JkZfANNnQzwdU6POsuvuxs2W2XktY7op7LtRk23Q0s/ROCbFiK&#10;cxq2Fy9v9XHmU+lPvp6PN5PKhUuvcfZjMTVltFxtWN3rJ8+r0Y95HNPncvkzsVFOScl5HzHf7flX&#10;L9/u+Vco5DsMnbb/AJJyTa5283+82ubLdNmbPb7jZz5Wx2Wwy5rq3yzTSXySXVrW6tap7RRRboii&#10;3EU0RGEREYREc0RG5XVddd2ublyZquVTjMzOMzPPMztmV8L8Y75gdPzfhfGfjb8h+TWYXYPCcHIx&#10;PFvle5yLbYea8IwIps6TpzJzJq09vJ+E4tksmitvu9uXpY/s4/Zfgw2ZNY8Z8P1WrlWsZSMbVU/r&#10;Ijkq+H1T77mnbyzhbPAvElN21TomdqwvUR+qmffU/A66fe89OzkjG5irxZgDyb5K+CXh15h42PD5&#10;M+OHVPcGZh41mFr+R8n4vh2821WDZdNfTA0/PdV/Dua6fX1kyL77oMXPhhuvr7q21upStM7J6nqG&#10;nzjk71y3HNE7J66Z2T3Ya7PaTpupR/jrFu5Mcsx5UdVUYVRHVLx/098D/wASvRHOtN2T134ZcKt5&#10;dx7Khz9Jl865t2725qtdsMa/6uHssfi3bfYXOOK02WBPSkuPkVwqzY81lkkd1sllt1NhmOJ9ezVq&#10;bN3MVernf2Yopnv000z4Wuy3CXDuUuxfs5Wn1lM7O1VXXETz4V1VRj3EuTQpE/m662y26++62yyy&#10;2t1991aW222209brrrq+lLbbaU9a1r+wGQp8u/k5qvMH5IfLPvfjedFs+G77syXiXA9li5FMnX7b&#10;gnVel1HVvEd/rrrfSOPC5Ro+HQ7S222lP3s26t3rfW66t+aBkqtP0exla4wuRRjV0VVTNUx3JnDu&#10;POXEefp1LW8xm6JxtTcwpnnpoiKImOuKce6jfbdpAAAAAAAAHNeu+tuwu3eY6Przqrg3LuyOe8ly&#10;6YPHuGcF47tuVco3WXWlbvoazRaPEzdlm322W1uu+nHd7bKVur6UpWrrvXrWXtzdv1U0Wqd81TER&#10;HXMu2zYvZm7FnL0VV3qt1NMTMz1RG1bW8BvxNO6OysfR9gee3ZP+Ifi2V9pnV6V6zl0/Ke387Ck9&#10;skmJyTmM9NnwLr/KvjrStLMaHkk9KVrZLZjSW1pSCapx1l7Mza0uj1tfw6sYo7kbKqvo91Ymkez3&#10;NX4i9q9fqbfwKcJr7tW2mnudruLlXiD8dHhd4JaKzT+MPQXCOvNnLh24W357fhy8k7R5JFWltZ7O&#10;Qdlclm2vMs/DnyKXS0waZlmux777qY+PDZX20r3P6vqOp1drO3aq6cdlO6mOqmMI7uGPPKy9N0XT&#10;NJo7OQs0UVYbat9c9dU41dzHDmiHthrW0AAAAAAAAAAAAAAAAAf4ZWLjZuNkYWbjwZeHlwTYuXiZ&#10;UMeRjZWNkR3RT4+RBLbfFNBNFfW2+y6lbbra1pWlaVfYmYnGN75MRMYTtiUW3kX8J/xe+T9M7K7E&#10;8Qer9DyLOtuuk5j1Hg5PTHJ65l11b67PMy+scnjGFv8AYet3pW/aY+dbfT0pdbdS22lN1lOI9ayW&#10;EWcxXNEclXlx9LHDuYNDneF9Bz+M3stbiuffUeRPX5OGM9cSgH8jvw9es9pTP2vib5Z8w4fkes02&#10;Fwvvrimq5vrJpJbqXWYlvPeCW8N2Wmwsb1rSy6TRbWa6z20uurdSt90qyfH96nCnP2Kao56JmJ+b&#10;Vjj86EQzvs3sVY1admKqZ+DciKo+dThMfNlX68lvx2vlZ8a7NlspPHz/AB78U1v1Pdyrxu3sPaVM&#10;ukdb/wB7B4HTF0nb89l0dnvpdXjdttLa0pWtLvW2kqyfFuh5zCn1vqrk8lyOz9LbR9JD89wZxBkc&#10;avU+utxy257f0dlf0UMPKuIcs4Jvc/i3N+L8i4bybVS3QbTjvKtLsuPb3Wz21rbdDn6jb42HsMOW&#10;262tK2yR21pWiRUXLd2mK7VUVUTumJxjvwjFy3ctVzbu01U3I3xMTEx3JcdcnAAAAAAAAAAAAAAA&#10;AAAAAAAAAAAB2/0R0F3J5Odo8Y6X6F685H2f2Zy/L+10nFuM4VcrKvssrb91stjkyXRYGl0esiu+&#10;rmbDMlgwsOGlZJpbLKVuY+azWXyVirM5quKLNO+Z/ttnmiNssnKZPM56/TlcpRVcv1bojx9ERyzO&#10;yOVpB/C98CPVvx1azT9694V0PbXmVtNZS63fxQ1zOF9FwbLClx9nxzrG3Kssu2XIcrGyr8fY8kmi&#10;jyJYfdj4UeNj35NcyoeIuKL2r1Tlctjb0+J3cteG6aujmp7s4zhhdnDHCOX0WmM3msLmpzG/3tvH&#10;fFPPPJNW/kjCMcbFaJJmAzTPyOPlnt84+/rPGjpLkkWf4r+OXIs6GzcajLpkavuLuLFjytRv+ex5&#10;UEl2JsOJ8Ugmn1PHr4/fHPZJm59sssWdj2wXFwjoX8tyv3zMxhnr0bp30Ub4p6531dyOScaP414h&#10;/muc+45WrHT7NW+N1de6aumI3U92d0xhWlTFBwAAAAAAAAAAAAAAAAAAAAAAAAAAAAAAAAAAAAAA&#10;AAAAAAAAAAAAAAAAAAAAAAAAAAAAAAAAAAAAAAAAAAAAAAAAAAAAAAAAAAAAAAAAAAAAAAAAAAAA&#10;AAAAAAAAAAAAAAAAAAAAAAAAAAAAAAAAAAAAAAAAAAAAAAAAAAAAAAAAAAAAAAAAAAAAAAAAAAAA&#10;AAAAAAAAAAAAAAAAAAAHojxR8oe3PDPv/rbyQ6Q312i7A6130O1wrZqzX6fkOplpXF5Bw/k+HDLB&#10;fseLcs0002BnwUvjkugmuuivjmtjlsxM9krGo5WvJ5mMbVcYdMTyTHTE7YZun5/M6ZnKM7lZwvUT&#10;j0THLTPPExsn8rWr+Przt6d+RPxm4T5G9QZlmNZuILNR2BwXJzYszf8AV/Y2vxse/kvBt/WyPHvl&#10;k1889suFl1hhs2Wtmx8uOyyyalttE6rpmY0nO1ZPMcm2mrkqp5Ko92OScY5HofR9Wy2tZGnO5ad+&#10;yqnlpq5aZ9yeWMJ5XtprW0AVpflZ/G98d/N7I5N3V41T8f8AGjyd2f3222n2esvg6Y7a3s/vyJcj&#10;nnG9NjyZHEeR7XMr7sjf6bHkkmkklnzMDPyL/q2zHQ+L83psU5bOY3slGyNvl0x8WZ3xHwZ6omIQ&#10;fiDgnJarNWayPZsZ+ds7PIrn40RumeWqmOmYmWf95eeDnlL4KdiS9Z+T/UXJettzLLmfze3eVBbs&#10;eEc4wcOS2y/b8F5rrbsnjnKNf7JI7pKY092RiVktjyYoJvdHbamQ1PI6nZ9dkrlNdPLHLT0VRO2P&#10;d5MVQajpWf0m96jP26qKuSd9NXTTVGye5tjlwl5NZzXAAAAAAAAAAAAAAAAAAAAAPaXRPxy+ePkz&#10;XCl6N8SO+uf6rYXQ243KcHrrkGr4LWuRbSSCs/P+QYmo4ViWyx191tZs+ylbf1/Z+rXZrV9LyeP3&#10;m/aoqjk7UTV82MZ8DaZTRdWz2H3TL3q6Z5ezMU/OnCnwpmeifxR/kw7MrhZva+w6M8ctTJdDdn4n&#10;Muf3c75hBBLbS66uBpeqtdy/jGbkw1r6XRz73Dp6/svqj2a450azjFiLt6rop7Md+rCfoyk2U9n2&#10;uX8JzE2rFPxqu1PeoiY+lCZzon8Pzxh41TCzfIzym7l7ZzYrYZ8jUdX8a4n05x6TI91L5cHLm3te&#10;2d9n6+22v06yQZGtnl9PqU+l6/Ttjua4/wA7XjGUsW7cc9UzXPg7MeNJsp7N8hRhOdzF25PNTEUR&#10;4e3PhhM/0V8GHxS+Pn2mRxDw06u5bt8T9+u87mg2veGdNlfp7c6mH2rsuWaHX5cVbbax1wsLFtiv&#10;tpfHbbf63Vjua4m1zN7LmYrpp5qMKPq4T35lJ8pwpw/k9tvLW6quevGv68zEdyISoaHj+h4rp9dx&#10;3jGk1HG+P6jGsw9TotDrcPT6fV4cda1jxddrNfDj4WFjWVur6WRWW209f2NJVXVXVNdczNc75nbM&#10;91v6KKLdMUW4imiN0RGER1Q+u4uQAAAAAAAAAAAAAAAAAAAAAACvR8lP453hr5yRb/sTqjAwfFfy&#10;MzvutjXm3ANFj/4u+bbe+2SX07H60xJddrJZ9hk3VrNttRdr9l9WSs+RXO9tIbpZo/F2o6ZhavzN&#10;/KRyVT5UR8Wr3JxjkjBDdc4L0zVe1ey8Rl87PvqY8mqfjU7tvPGE8s47mfN5zfHl5UfHf2hJ1l5L&#10;deZPH6Z02ZdwrsDS3y7rrTsjWYd9tt224RyyzHgx8622KWO+fCybMXaYNJbLcvFguupbW1dM1bI6&#10;tZ9dk68cN9M7KqZ5pj3dsTyTKntV0bUNGv8AqM9R2cfNqjbTVHPTPubJjliHiJsmqAAAAAAAekfE&#10;Xyo7W8KvIrq/yZ6W2UGBzzq/kFm1xMTYWzS6Pkumy8ebWcm4dyXFx5sefK45y3j+Zk4GZbHJFPbD&#10;PWSCSKeyOWzDz+RsajlK8nmYxtVxh0xO+JjpidseHYztO1DMaXnbeeys4Xrc49ExummeiYxifBta&#10;tXx0fJv4y/JX1Fg9g9JcpxMHnOr12Hd2j0rvc7Ch7G6y3V9kEeXFs9TbLSbbcVnzZfbrt5i2XYGd&#10;Z6W+6LJsnxoaO1fRs5o+Ym1macbUz5NcebVHXyTzxvjqwl6A0XXcjrmWi9laoi7EeXRPnUz0xyxz&#10;VRsnrxiJEmpboAB5E8v/ADu8U/BHr7I7F8nu4eMdd4F2JkT8f4zLk02fYPOcqD9y3WcF4Jra5HJe&#10;TZcmRdZHfJBB9pie/wCplzY8Ft8tufp+mZ7U7vqclbqrnlndTT01Vbo8c8kTLXalq2n6TZ9fn7lN&#10;FPJG+qroppjbPijlmIZyHzFfOf3L8ne5p1nw/W7XprxH43ubdloOr658d/J+w9ngy+7Vct7gz9bk&#10;Ta/PzsKtPrYOmxb5dZq5bvf9TMyI48ulu8P8M5fRafXXJi5n5jCauSnnij3ZnbPRGxSvEvFeZ12r&#10;1FuJtadTOMUctU8k14eCmNkdM7UDiTokA/q266y62+y66y+y6l1l9ta23W3W19bbrbqelbbra09a&#10;Vp+wfV6P8fj5/NzzDccJ8D/Obmd2z32wt13FPHbyA5Ll5eRuOR7W+f7TU9VdrbvLlnrsN3m2Sx4+&#10;i3k9bJMqSO3DzZJcmWCaSs+KuFqbdNWqaZThTG25RG6I5aqY5vhU8m+NmK1uD+L6rtVGk6rVjXOE&#10;W7k75nkornln4NXLunbhK7QrhaIChp+UZ8TWLwTeT/JL0Fxe3F4tzPdYus8q+OabHtjxNHzbdZMW&#10;Fx7ueHCgjpHj4fN9jNZr+QSU9tK7qTFy7rZJthly22fwVrs3af5PmqvLpjG1M8tMb6O5vp6MY5IV&#10;Lx5w9Fqv+d5On9XVOF2I5Kp3V/KnZV8bCeWVL1YisQAAAHrHwv8ANbyD8B+8dB3745cxv4xy7VR3&#10;a3d6jNiv2HEOe8UyZ4JtrwvnWg+tDDvOObSuPZdW33R5OLkRx5WJNj5cMM8eDqOm5TVMtOVzdPat&#10;zunlpnkmmeSY8O6cY2NjpmqZzSM3GcyVXZuRsmN8VRy01RyxPfidsTExEtSz4wflE6D+T3o3E7G6&#10;0zcbi/Z/HMbCwe5ekdntMfJ5Z1tyOSOlt80VPZjTcg4LuZrbr9RuoobIcuOlYpbIMyHJxYKT1rRc&#10;1ouZ9TejtWZ8yuI2VR7lUcscnTGEzfeg69k9dykXrE9m/T59Eztpn3aZ5KuXomJiJMGmbwAB0735&#10;4/dNeUPVXK+ku/OveP8AZvWPNMG/B33F+Q48l8N1a2X24+y1efiy4214/wAg1kl/1cLZYE+Nn4M9&#10;KSwTRyW0upkZXNZjJX6czla5ovUzsmPFPJMTyxOyeVjZvJ5bP5erK5yiLliqNsT445YmOSYwmOSW&#10;cn8wP49nd/gNmcm7w8e4eR96eIVs+Rssnaw4n8S7L6U1991ZPtOzdbq8WK3b8YwrK+2zkuFBHi0t&#10;t/5dDhXfTuntzQOK8tqkU5bN4Ws/ze9r9HHdPxZ280zyUtxJwdmtImrNZPtXdN3476qPSiN8fGjZ&#10;zxHLXAS9CQAHN+uOyuwunub8d7K6q5tynrrsDiOwj2nGeZ8L3mx45yTR58dt1lMjW7fV5GNm410k&#10;V90clLb/AGyxX3WX0usuutr13rNrMW5s36aa7VUYTExjE9yXbYv3stdpv5euqi9TOMVUzhMdUwuq&#10;fGT+VrHdZx3qD5LdN7JLftdXg+VPX3H61tlpWsUVuZ2/1jx7Dr7JLfW++ba8XxvbW32WfwelaSZN&#10;1c6zwPvzGjT0+qqn6lU+Kr53ItDQvaB5uW1yOj1tMfXpjx0x8nlXQ+r+1us+7eDaHszp/n3Eezev&#10;eUYlM3j/ADLg+/1vJeO7WD19sn2u01WRk4t0+NLSsc0VbqSwS23RyW2323W0ru9YvZa7NnMU1UXa&#10;d8VRhMdyVm2MxYzVqL+WrpuWao2VUzExPdhz91O4AAAAAAAAAAAAAAAAAAAAAAAAAAAAABGB8g3y&#10;9eFHxvaLKs7u7Gi5B2vLh25HH+guuZNfyXtrcXZONTJ1+Rs9JTOxsPhGhzIr6SWbLeZGBjTR0u+2&#10;rkS0pDdutK0DUtYq/wANRhYx211bKY7vLPRTj04NDrHEel6JR/iq8cxhst07a55sY97HTVhHNjuZ&#10;8/ybfO55i/I/k7jg+TtpOifGnInuswuh+vNznUx+RYNkkMsF/bXL7I9dsuycu2eCyWmLJDiaWGSy&#10;O+LAtnsrPfa2jcMafpERdiPW5z4dUbvRj3vXtnpw2Ke13izUtbmbUz6nI/8ADpnf6c7Jq6tlPRjt&#10;QkpGiwAD3P4GfHV5RfIx2vD1d458Hl2eNgS4cvPOyd79xq+tes9PlSVtptuY8lpjzxwyyxx33Yuv&#10;xbMnZ59Y7qY+PJSy+tms1TV8lpFj12bqwmfNpjbVVPNEeOZ2Ryy22kaLn9azH3fJUYxHnVTsppjn&#10;qnxRGMzyQ0wvi5+H/wAZvi+6++14Fg2did78k1sWN2X5Bcn1WNByvkNa+yWfQcTwaS5sXAuBxZVv&#10;uj1uLNJLkVssvzsnLljjvspzW9fzmtXcbs9jK0z5NETsjpn4VXTPciF46Dw3kdBs4WY7ebqjyrkx&#10;tnoj4NPRG/lmUsjRJCAA4B2p2p110f11zHtvtvmOj6/626/0eZyPmHMOR5luFqNHqMK2lZcjIlrS&#10;+WaeaW+yHHx4bJMnKyZI4YY5JpLLLu2xYvZm9TYsUzXernCIjfM/272+XTmMxZytmrM5mqKLFEYz&#10;M7oj+26N8zsjazQvnA+cDnHySc4y+m+m8vecG8LuDbz6vH+Py/X1e97r3urnrTD7F7Fw6Vslg1UE&#10;tn1dFopfW3BtrblZVtc2tlmJcfDXDVrR7X3jMYVajVG2d8URPvaen4VXLujZvo/iriq7rd2ctlpm&#10;jTKJ2RumuY99V0fBp5N87d1e5K0NAAAcg4nxTknO+Vca4Pw3SbLk3L+Zcg03FOKcb02LJm7fkHJO&#10;RbHG1Gj0mqwoaXTZey2u0zIoIIraVuklkttp+tXG5XRaoqu3Jim3TEzMzuiI2zM9UOdu3XduU2rU&#10;TVcqmIiI3zMzhER0zLWB+G34xuH/ABj+KGk4FPh6zZd/9lRanmnkXznFsxsibacz+yvpgcI1O0jt&#10;umn4R1rj5s2DrbPfWGfJlzM+2yO/PlspRnEOtXNZz03YxjK0Yxbp5o55jnq3z0YRyPQfDWhW9C0+&#10;LMxE5yvCq5Vz1fBifg07o6cZ5UtjQpE6d8gO/Op/F7p3nvfPeHL9bwbrHrfRz77k3INlJSlLIrL7&#10;MfB1esxaVpPtuQb3ZTw4WuwYKX5OdnTxQRW3SSW0rkZXK387mKcrlqZqvVzhER455ojfM8kbWNnM&#10;5l8hlq83mqoosURjMz4o55mdkRvmdkMtb5bPmE72+UXtWeuzydn194zcM3eXP070XjZcVMbBjpZd&#10;hxc27CyMH0i5T2LtMP1rdfJfLh6eKa/FwKW235M+Xdmg8P5XRbHk4V52qPLr9ynmpjvzvnkiKE4i&#10;4kzevZjysaMjTPkW/wA6rnqnvRujlmYfW/RsB9LTbnb8d2+q5Bx/a7LRb7RbLB3Ok3emzsrWbfT7&#10;fWZUWbrdrqtlhSwZuv2WvzYLJoJ4b7JYpbLb7LqXUpV8qpprpmiuImmYwmJ2xMTyS5U1VUVRXRMx&#10;XE4xMbJiY3TE8kwvVfEV+UBxffanjfj58lm5j4zyvBsxNNxLyugwJbuOcpirWDEwMHuvT6jEku41&#10;yCO+70u5JiRfwvJjrS/YQ4V0M2blVlr3BddNU5vR4xtztm1yx6Ezvj4s7Y5Md0Wvw5x3brppyeuT&#10;2bkbIu8k+nEbp+NGyeWIwmZuXcQ5jxHsHjOl5rwLlPHOb8N5JgxbTjvLeIbzWcl4zv8AWT+tIdjp&#10;d9psrN1W1wZvbX2zQSyR3en6VV7ct3LVc27tM03InCYmJiYnpidsLMt3Ld6iLtmqmu1VGMTExMTH&#10;PExslyNwcwAFPj8gj55uAdZde8/8G/DXnWDzHubm+t2nC+7u3eF7ePL0HTvG86y/X8k4NxnkGuuk&#10;x9p2jusOSbCzZsOatvHIr5bKyU2f7mFP+FeF7t67RqeoUzTl6ZiaKZjbXPJVMclMb4x870d9b8Yc&#10;W2bFmvStMrirM1xNNddM7KI3TTExvrndOHm+luz+VqKfAAAAAAAAWKPiv/HX8n/PjG433F3FNsPG&#10;rxa2d0Gfg8r3urrf2h2fqa3Wy/U6w4TsLIvtdJsIKekXINvSHAutlsmwoNnZbJZbEtb4tyWlzOXy&#10;+F7OxyRPk0z8aef4sbeSZpTTQODM/q8U5nM42MhPLMeVVHxaZ5PjTs5YipoC+E/xz+IPx88Is4b4&#10;x9RaTiWdl6+DB5V2PtbLOQdr89rHWCaWbmXPs+Ku4z8afNgpk267Hri6fEmur9ph49npZSq9S1fU&#10;NVuesztyaox2Uxspp6qd3d2zPLMrf0vRdN0e16rI24pmY21Ttrq9Krf04bIjkiHuBrW1AAAAAAAA&#10;AAAAAAAAAAAAAAAdL9y+OHj75Faazj/fvR/UvdOmiilhxdf2l17xTnUOBSWvuuk1n85dVspNXk2y&#10;el9k2PWKWOSlL7LrbqUrTIy+czeUq7eVu3LdXxapp7+E7WLmclk87T2M5at3afj0xV3sYnBDd3t+&#10;M98TfdNM3K0nT3M+hN5m0mrJuujuyN/p7I5pLq32S43Fedf4wOCYNsNa1pbHj6qGP219K0/SlaSH&#10;K8Za7lsIquU3aY5K6Ynw09mrwo1m+BuHs1jNFqqzXPLbqmPBV2qfAhg72/Dp28d+dsfGXzP12XHd&#10;7/4ZxDvbrfJ118PtpfdF992N1/tdpblfUurbbd9PisPspSt1Pf60spIsr7QKdkZ3Lz0zRV+bVEfW&#10;RnN+zarbVkc1E80XKcPpUzP1EMve343Xy09H25WbidA6ju3Q4d11sm+6J59xrmN0laUpWP7Xh+6y&#10;eKdk5lstPd6Vi0l9Lfb6X+2t1nukWV4v0LM7JuzbqnkrpmPDGNPhRjN8E8Q5XbFmLtEctuqKvBOF&#10;X0UPna3QveXRG2/gPd/TXavTu7rf9O3Udo9e8t4Dsr7/AG3X0pFh8q1OqyJfdZZW6lbba0rbT1p+&#10;n6t/YzWWzVPay1yi5Tz01RV4plHMxlM3lKuxmrVy1XzV0zTPhiHU7vYwAAAAAAAAAAAAAAAAAAAA&#10;CdT4z/gG8zfkKydDzvb6TM8c/GnPuxsyXursjQ5kedyvUTWxTUl6k4Fkz6rcc9tyoJaVh2V0mDoL&#10;vS+lM++aOsF0Z1ninTtJibVMxezke8pndPxqtsU9W2ro5Us0PhDU9ZmL1UTZyM+/qjfHxKdk1dey&#10;np5Gh74BfGn4o/G71p/MHx04Nbj73bY2Lbz/ALa5TXF3PanZWdjW2VtyOUcmsxMS2DWQy2+/G1Ov&#10;hwtRiX1uvixrZpJpZKm1XWM9rF71ubq8mPNpjZTT1R7s4zPOuXR9D0/RLHqclR5c+dXO2urrnm5o&#10;jCI5scXvxq23AVL/AMk/5kLfGnr7ceBvjfym2HyD7W47bD3VzHSZlPv+mOq+Q4Xuu41g5WLNSTV9&#10;kdl6rJpSy+v8vq9BNfk2Wx5GbgZMM74P4e++XY1TOU/4S3PkRPv6o5emmme/Vs3RMK8434l+42Z0&#10;jJVf4y5T5dUe8onk6Kqo71O3fMTGeEthTQAAAAAAAAAAAAAAAAAAAAAAAAAAAAAAAAAAAAAAAAAA&#10;AAAAAAAAAAAAAAAAAAAAAAAAAAAAAAAAAAAAAAAAAAAAAAAAAAAAAAAAAAAAAAAAAAAAAAAAAAAA&#10;AAAAAAAAAAAAAAAAAAAAAAAAAAAAAAAAAAAAAAAAAAAAAAAAAAAAAAAAAAAAAAAAAAAAAAAAAAAA&#10;AAAAAAAAAAAAAAAAACVH4l/lJ7V+LryKxOxOP27Tl/SvNrsDQ989QQ51kGLzPi8M19cXe6OzLu+w&#10;wOweHX5EmTqcu76fvpdNhyyWY2XPVpNd0SxrWU9TXhTmadtFfNPNPxZ5Y7u+ISDh7X8xoOd9dRjV&#10;la9lyj4Uc8fGp3xPXE7Jlqt9B9+dR+T/AFHwnvTovm2o7C6v7C1EW441yXTy3VjljrddDma7Y4c1&#10;sWdpt9ps6KTFz8DKjiy8HLikhmjsksutpR+ayt/JX6stmaZov0ThMT/bbE74mNkxthf+TzmWz+Wo&#10;zeUriuxXGMTHinmmN0xO2J2S7hY7JAdWdy9IdP8AkR1/ueq+9OteGdsddb+23+KcQ51oNfyHTTTx&#10;WyW4uwgx8+GWuBt8Cst1+Lm49YsvFk/fhksvpS6nfl8zmMpdi/lq6rd6N00zhP8A+OeN0sfM5XLZ&#10;2zOXzdFNyzO+Koxjr6+aY2xyKi3nh+JH15yyXd87+Pztn/Fht55LsyHorunM3HIOv61uuvvlw+Kd&#10;oYePuOb8cgiitttgx9th7+6aa6v1M6CP09s90zjy7bwtarb7dPw6MIq7tOyJ7k09Uq61b2d2bmN3&#10;R7nq6v8Ah14zT3KttUd2KuuFQXy1+OjzW8HNzkazya8euf8AXerjy64mDzz+GU5F1dvL6y2Rw/wP&#10;szjMm24TsJ56TRXfa0zbc2H6tls0MV93sT7Iavp2p09rJXaK6vg44VR10zhPdwwVxqOi6ppVXZz1&#10;muin4WGNE9VUY09zHHnh4obFqwAAAAAAAAAAAAAHcPVHjx393xm3a3pDo/t7uLYWS2wSYfVvW3Me&#10;f5MUt/8AxbJouK6ba3w3VpT1/epT0pT1/Yx7+byuVjHM3bduPjVRT45hk5fJ5zNz2crauXZ+JTVV&#10;4olK/wBK/jpfLf3Rfr8injJf1Roc/wClW7kPdXOuFcDswLZaUupdsOJ3brZ9kQ+22v71LdJfdbX9&#10;K0pd+jR5ni7QcvjHrvWVRyUUzV4cIp8KQ5XgviLNYT6j1dE8tdVNPgxmr6KXfpL8O3ubaXQZXkZ5&#10;j9Z8JistjkyNL0vwDlHZk+XWtafUxLOR83zeqYtXdbbX1pN/DM2la09v0/SvupoMz7QMvTsyeXrq&#10;6a6op8EdrHvwkeV9m2Zq253M26eiimavDV2MO9KYbo/8Vj4uusPtMrsfB7t8idlF7ZMqLsbs3J4t&#10;x6TIt93pXE1HUGu662cOL61tr9LI2OZ61t9Lrrra1trH8zxvrd7ZZm3Zj4tOM9+vteKEkyvAGg2M&#10;JvxdvVfGqwjvURTPfmUx/Rfx9eDvjRdiZHRPid0J1rt8L6f0eU6HrPi93N7vo3/Vg+553sdfncyz&#10;ft5f3o/rZ0n07q1rb6VrVH8zqupZzZmr92umeSapw+bu8CS5TR9KyOE5TL2aKo5YpjtfOnyvC9gt&#10;e2QAAAAAAAAAAAAAAAAADq3c95dJ8ctx7+Q9w9W6KzKuktxb9z2DxLV25N0VLKy2492dt4KTXRUk&#10;trdS319vup6/td9OWzNfmW656qZn3GPVm8rR59y3GPPVEe64DufMjxC47LDDyDyq8b9FNkx3S48W&#10;57x6x1cs8Vl3svkhjzeUQXSx23fpWttK0pV206fn69tFi9MdFFU+46qtS06jZXmLET010x7r/um8&#10;xvEXkd2RZx7yo8cN9fiWx3ZVmm7w6y2l2NbLW+kV2Rbg8nnrDbLWO6ltbvT3e2vp+wq0/P0efYvR&#10;10VR7hTqWnV+ZmLE9VdM+67O43211VzKsNOIdmdfcqrk5N2Hj043zPjm8rPl2W2334sNNXssqsuT&#10;ZZdStbLfW6lK0r6Oiuxft/aUV09cTHjd9GYy937O5RV1VRPil2C6ncAAAAAA6O8i/G3pDyy6l5N0&#10;f5Cdd8f7N615XB7NjoN/jfUuw86OKaPB3+g2UN0Wz45yfUVnuvwtlgywZmLfWtY5LfWvrk5TOZnI&#10;36czlK5ovU8seKeSYnlidksXO5HK6jl6srnKIuWKt8T44nfExyTG2GbD8y3wUdvfGryHP7Y6xu33&#10;b3hzvdn7NR2BXCrkco6lyc/LxsbW8S7hj1+NFg49uTl5tmLrd9DZFg7OSlI5I8TKvjx5Lh4e4ny+&#10;sURYvYW9QiNtPJV00eOad8dMbVI8TcJ5nQ65zFjG5pszsq5aOaK/FFW6eidiAFKUPAAAAAAAc/6w&#10;7X7O6T5tpeyen+wOY9Yc/wCOz/caTmXA+R7Xi3I9bJWtPqW42202Vh5lsGRbT2yxVvrFNHWtl9t1&#10;ta0r1X7FnM25s5iimu1O+KoiY70u6xmL+Vuxfy1dVu9TuqpmYmO7CxD4+flW/Jb1Fqtbx7s/D6T8&#10;k9Zg240Em77G4Vn8X59NhY1LI7YKcj6y3fENDPk3Y9vtuys3TZ2TLf6SS3yX1vrfE83wPo2Yqmuz&#10;6yzVPJTONPeqiZ7kTEJnk/aBrmWpii/Fq/THLVThV36ZiO7NMy9m5n5jPet+oxodf4TdTYu+tut+&#10;72WZ2vzDO1E9v05qXUxtJBxjXZmLdWW6O6lbthN6W23W+la3Uus10ez7K9rGczc7PN2Yx7+PuNnP&#10;tKzfZwjK2+3z9ucO9hHjR/8AkJ+UT8pXduszdFw3k3U/jdqM2ObFmm6S4BL/ADnmwZfqU+nfyvs3&#10;edjbLW51LL6U+71VNZPbW2lY6x19fXa5TgrRMtVFVym5eqj4dWzvUxTj1Ti0+c481/NUzRaqt2KZ&#10;+BTt79U1THXGCArsbs7sfuHl+37B7Y57zHsznW/nuyd1zHnvJdxy3k21mvvvkrfnbve5mdscn0vk&#10;urbS6StLfX0pSlEps2bOXtxasUU0Wo3RTEREdyERv37+ZuTezFdVy7O+qqZmZ7s7XB3Y6QAAH9W3&#10;XWXW32XXWX2XUusvtrW26262vrbdbdT0rbdbWnrStP2D608Px2flH2Hn94rZXV/cPJJNz5QeM8Gm&#10;41znabKWt227J67zrJ8XgHZuRNNfdNs95dFr5dXvpvWSW/Y4seZPdbdso7VMcW6JGlZ71+XjDJXs&#10;Zpjkpq99T1ctPROEbl68Ga9Osaf6jM1Y5+xhFUzvqp97V0zswq6YxnzlhtE0ycA7W6v4N3b1nz7p&#10;/szQ4nKOvezeI7/g/MuP5tK/Q2vHeS63I1W0xfqW+kuNPdi5N1Ypo62ywS0tkjutvttup22L13LX&#10;qcxZns3aKoqieaY2w6cxYtZqxXlr8RVZuUzTVHPExhLHz8+vEHmPgj5dd2+LvMq5eXJ1ry7Jg4py&#10;HKgpD/PLrvcxx7zr7mMf0rLcX6nIOJbDEmyY4a32YmdWfGrd74b6Uv7S8/b1PIW87b9/TtjmqjZV&#10;HcnHrjCeV5v1fTbuk6jdyF33lWyfhUztpq7sYY804xyPHrYNaAAAA9DeLPlR3l4Zd18R8gPHnm+d&#10;wXsfh899IMyC2mVqd9psusdNvxTlmlmr9lyLiu9hipZlYc9tbbq22Sx1jnihljxM9kctqOWqyubp&#10;iqzV34nkmJ5Jjkn3GbkNQzemZqnOZKuaL9PemOWJjlieWPdwaenxI/Mr0N8onXVmvw79f1p5PcP0&#10;sGV2l0bnZ9t08seNHgY2w571rPkS35HJOusvZ5tsf71bs/Uy32wZtvpfjZOXTGvcPZrRb2M415Kq&#10;fJr/ADauarDuTvjliL24d4mymvWezGFGfpjy7f51PPTj3Y3TyTMyaPJKAA/ynggyoJsbJhiyMbIi&#10;kgyMeeOyaCeCayscsM0UlLo5YpY7q23W3UrS6lfSv6ETMTjG8mImMJ3Kg3y4fjE8C7tu5L3/APHl&#10;icd6o7byLszc8p8eMyePSdUdhZd1ZcvLyuu826l2J1hyzMvrW2zX3Us43lSXWUtrq6WyzTT7QeM7&#10;uW7OV1bG5Y3Rc31U+l8KOnzo+MrjiLgSzmu1nNG7NvMb5t7qKvR+DPR5s/F3qGPanU/ZnR3P+S9W&#10;dw8E5T1r2Lw/YX6zkvDeZafM0W+1OXZSl9lMjBzoopL8bKgvtmx57PfBkwX2SxX3x323VtCxfs5m&#10;1F/L1U12aoxiYnGJVJmMvfyl6rL5miqi9TOE01RhMf25OfkdfO10gAPZ/hr8g3l14C8zk5n4vdyc&#10;h4BTYZME/J+Gy1g33XPNbIPZZ9Hl3BNzHmce201ca2sMeZSGPY4sd1ftsiG6vuprtQ0rIapb9Xnb&#10;cV4bp3VR1VRtjq3Tyw2emaxqOkXfW5C7VRjvp301ddM7J698ckwu+/H9+Vb4v95/wTgHmxxb/wBl&#10;nsvK+3wv8Y2mrtOU9A7/AD5PbH9fJyfZm8z6w+7yZKW2RbGPa6zGitukydtHb+lK21XgfO5bG7pt&#10;Xr7PwZwiuPcq7mE81K1NH9oGQzeFnVKfu9/4UYzbn86nu4xHLUtPcQ5jxHsHjOl5rwLlPHOb8N5J&#10;gxbTjvLeIbzWcl4zv9ZP60h2Ol32mys3VbXBm9tfbNBLJHd6fpVCblu5arm3dpmm5E4TExMTE9MT&#10;thPrdy3eoi7ZqprtVRjExMTExzxMbJcjcHMAAAAAAAAAAAAAAAAAAAAAAAAAB4X80vkl8Mvj/wCM&#10;133k33Xxzh+5y8G/O471rqpK8m7Y5fZT6kcNeOde6auTv5sHIyo/o12OTHi6nHlupTIy4ba+5s9O&#10;0fUdVr7OStzVTjtqnZTHXVOzuRjPNDU6premaPR289dppqw2Uxtrnqpjb3ZwjnmFJH5DfyovJ3yA&#10;i3PXXhVx3L8Uur8qSfEk7FzsrX73yD5LrrrZYrboNlj0yuL9VR5UUvrJHqf4jtYJorL4NxHbW+Ot&#10;kaTwRksrhe1GfX3vg7rce7V3cI56VXazx/n85jZ0un7vY+FvuTHXuo7mM81Sq/v+Qb7le723JuU7&#10;vb8l5Jvthlbbe8g3+yzNxu91tc6a/IztnttrsZsnP2OwzMiS6+WaaS+SS+6t11a1r6ptRRTbpiii&#10;IpoiMIiNkRHNEIDXXXcrm5cmaq5nGZmcZmeeZne+Q5OAACzT8TP433fvmpfxjuzyoj5P45eLuZ9r&#10;ttbgZOFbrO6u4NTLS2bGv4Zotzh5FnCuKbOCtJLN9tsWSuTBdHJg4WXDLTJihuu8X5XTu1lsj2b2&#10;djZPwKJ6ZjfMfBieuY3J1w9wTnNU7Oa1DtWMhO2OSuuPixPmxPwpjbyRMTi0MPHPxo6K8SuquP8A&#10;Snjt1rxzq3rfjdla4Wh49jX0kzs6WyOzL3nINvlyZO55NyPY/Strk7HYZGTmZFbae+S6lttKVPm8&#10;5ms/fnM5uua708s+KI3RHNEbFx5LI5TTsvGVyVFNuxTyR45nfMzyzOMy70YzLAAdF+SPkr0l4j9P&#10;8s738g+fabrnrPhuJ9fabzbSX3z5ubLbJ/D9Bx7U41k205Hyfcyx1iwtdhRTZeVJ+lllfStaZOTy&#10;eZz+YpyuUomu9VuiPHM7oiOWZ2QxM7nsrp2WqzecriixTvmfFEb5meSI2yzI/mF+a3ur5P8AnkvF&#10;NNTc9V+JXENzdkde9Nx7C2uZyfMwZsqLA7F7Ynwb64u55jlYs3rj4Fl82t0Ud1Ycas01cjOyrm4f&#10;4cy+i2u3VhXn6o8qvm+LTzR076uXkiKM4k4ozWvXfV0429OpnyaOf41fPV0bqd0YzjMwhJIioAAA&#10;C4N+KN8deL2t3BzTz+7N0V2Vw7obYS8D6Mgz4LbsHcdx7bUUm5TyuyOaO63It644ltoIsavpW2mx&#10;3Nk0d1JsH9IBxzq82MvTpVmf1l2O1X0UROyPlTHejpWR7PtFjMZmrWL8fqrM9m301zG2fkxOzpqx&#10;3w0B1VrgAZtH5K/ymbTy38ldh4i9Ucluv8a/GPkuVrNzdqsy2XWdod7ayzM1XKeU5M2NLdBn6TgP&#10;3ORo9Rb+9bSe3YZdt8keXDSK4ODtEpyGTjP36f8AGXqcYx300b4jrq86e5HIpLjjX6tRz06dl6v8&#10;DYqwnDdVcjZM9VPmx3Z5YwrEpmggAAAD2N4p/IJ5neEW1v2fi75Edh9UY2Rl352w4trthjb3r3cZ&#10;skVkF+bveteWYm+4Bu876FlLLcjK1ss8dtKey+30o1+e0rTtSp7OdtUVzz7qo6qowqjuS2en6xqe&#10;l1drIXq7cc0TjTPXTONM92E9/VP5dHnzxPWwaztLpfxt7bvxoqWU30Gl5v19yTNk9taVm2d+l5fs&#10;uLyXVu9K+3F1OHb6etPT9aVpF7/AWl3Ku1YuXrfRjFUdzGMe/Mpdl/aLq9uns5i1YudOFVM93CZj&#10;vRDuzlf5i3kLmYt9nB/DDpnjubWCtseRyvsjm/M8W3J+pbW2a/D1Gp4HLfBSKlbax0nturdWl3vp&#10;SntrjW/Z/lIn9bmLkx0UxHjmplXPaTnJj9VlbVM9NVVXiilDl5hfPd8mXmfpdtw3m3eFvVnW28xs&#10;zB3HW3QGql6w49ttfsLKw52q3W8g2O17E5BpMzFrWGbA2G8ysKaGt1t8V3vv90g0/hfRtOqi5btd&#10;u9G6que1MdMRspiemKYlGtS4u1zU6ZtXbvq7E76bcdmJ6JnGapjomqYQ1pCjIAAAAAAD6Wm0235F&#10;t9Vx/j+q2W93292WDptJpNNg5Wz2+42+zyosLW6rVa3Cinzdhsthmz2QwQQ2Xyyy322WW1urSj5V&#10;VTRTNdcxFMRjMzsiIjllyppqrqiiiJmuZwiI2zMzuiI5Zlfo+Fv8bHi/UGPxLyj+Q3i2s5j27W3H&#10;3nAfGnb26/d8I6ylpLdLgbvtOKGXO1POub0itslg1NbpdRqa3VrkW5eZSz7KreIuMK8xNWS0mqab&#10;G6q5Gyauinlpjp3zyYRvt3hjgi3lopz+s0xVmd9NqdtNPTXyVVdG6OXGd1xG222y22yy22yyy2lt&#10;lltKW222209LbbbaelLbbaU9KUp+xX6yX9AAAAAA/NmZmJr8XIzs/KxsHCxIr58rMzJ4sbFxoI7a&#10;3STZGRNdZFDFHbT1uuurSlKftfYiZnCNsvkzERjOyHVO18g+g9Fl1wN33f1Bp8+2OyW7C2vZXDNf&#10;l2xS0rWOSuNl7qGakclKfu19vpX/AIHfTlM1VGNNq5MdFM/kY9WcylE9mu7biemqmPddeZXnD4V4&#10;OTkYWb5f+LuHmYc82Ll4mV3/ANT4+Ti5OPJdFPj5EEvLbJYJ4JbK232XUpdbdStK0pWjtjTdRmMY&#10;y9/D0KvyOmdV0yJwnM2ImP8A9lH5XJdf5W+Lm2w4NjqvJPoLZ6/Ktuvxs7X9xdd5uHkW233R3XQZ&#10;WNyKSCW22Sytta23V9LqVp+2jhORztM4VWbsT6FX5HONQyFUY037Mx6dP5Xaei51wjlN8UfGeY8V&#10;5HJPiUz4I9FyHUbe+bBupHdbmRWa/MyLpMS62aytJKetlaXU/X9aOiq1co8+mqOuJhkUXbVz7Oqm&#10;rZyTEuVODsAAAAAAAAAAAAAAAAAfI3vH9DyjVZmi5NpNRyLR7GK6DYabe63D2+qzoLqel0OZrthD&#10;kYmVFdT9tt9l1KuVNdVFXaomYqjljZLjXRRcpmiuIqonfExjHeRid4fCP8VnkD93Nznwr6f0mzy/&#10;dffuup9dsukdp91d7a/fSzdRbPhcGfl++yl11cqOe2Svr9S2/wB11K7rLcSa5lPsszcmnmq8uPp4&#10;+Bos1wtw/nNt3K24qnloiaJ+hNPhQ7d3fiE+GXLq5eZ0R5Fd9dLbDJtlrDg8vwuIdy8T18tbaUgp&#10;h6ymJ1vym/Gsup632ZG8nkv9f0ksokGW4+1G3szVm1cjoxonv+VHgRrNeznTLmM5S9etT04VxHc8&#10;mfpIfe6/xHvPjhFmTn9M9u+PveWvg9/0dZk7fk3VvM8z0rT6X0dXyHSbbh8fut9fd9XkEftr6Up7&#10;vX1pv8tx5pd3ZmLd21PPhFUd+Jifoo3mvZ3q9rblrlm7TzYzRV3piafpIku5vhX+VHoa7Jrzvwh7&#10;v2OJiW3SzbTrDRYfdmpjxra3euXNsenNjzrFxMallvuuunuirHb/AMelrfZfiPRM19lmbUTzVT2J&#10;+n2UdzPC+v5T7XK3Zjnpjtx36JqRr8h41yPiO1ydDyvQbvjG8wrvbmabkOqztLtcS71rT25Ou2UG&#10;NmQXettf0vsp+xuKK6LlPaomKqZ5YnGGkrort1di5E01xyTGE96XxHJwAAAAAAAAAAAAAf6wQT5U&#10;8OLiwy5OTkyxwY+PBHfNPPPNfSOKGGKOl0ksssl1LbbbaVrdWvpT9SZiIxnc+xEzOEb05PhP+PH8&#10;kXmRPqd7ndWyeNnVOfJDLP2R5BwbHhuVPr77Pr3ZHGutrsSXsXkMk+NWl2LLfgYerybr7affR21u&#10;vtjWpcWaPp8TTFfrr8e9t7e/V5sdO2Z6Eq0vg3W9TmK5t+oy8++uY096nzp6NkRPOue/H9+OP4Fe&#10;E+TpOd820c/lZ3frYMeS3nHcmn1WRwbQ7eKS2a7ZcE6hp/EONaaeyaKO/HydtNvdlhyR+/Gy4fdd&#10;Std6rxdqmpRNq3PqMtPJRM9qY+NXvnudmJ5YlZuj8FaRpcxeux94zUe+riOzE89NG2I657UxyTCw&#10;BbbbZbbZZbbZZZbS2yy2lLbbbbaelttttPSltttKelKU/YiqYP6ABCB82PzBcG+MLpKul4jk6blX&#10;lv2tps+LprgOR9DY4nFsL33YOT2x2FrrMqHIxeI6XIpJZr4L/S/ebOGuPFSsEGdPiyThzh+7rWZ7&#10;VzGnIUT5dXP8Wnpnl5o278ImK8UcSWtCyvZt4VajcjyKd+Hx6o5o5PhTs3RMxlv8+57zTtPm/LOy&#10;exuT7nmnPedcg2vKuYcs5Dmy7Hd8h5Du8yXP2u22ebNWsk+XmZc9191f0pT19KUpSlKUuy1at2Ld&#10;NmzTFNqmIiIjdERuiFDXr13MXar9+qar1czMzO2Zmd8y4i5uoAAAAAAAAAAAAAAAAAAAAAAAAAAA&#10;AAAAAAAAAAAAAAAAAAAAAAAAAAAAAAAAAAAAAAAAAAAAAAAAAAAAAAAAAAAAAAAAAAAAAAAAAAAA&#10;AAAAAAAAAAAAAAAAAAAAAAAAAAAAAAAAAAAAAAAAAAAAAAAAAAAAAAAAAAAAAAAAAAAAAAAAAAAA&#10;AAAAAAAAAAAAAAAAAAAAAAAAAAAAAAAAABN78MfzMdn/ABedpXcc5FTc9g+JHY28xsntjqyCe2bY&#10;cb2U0eNr7+0usbMyaLEwOa67Bx4rMzDuvhxN/hQWY2RdHNFh5mHG+IuHrOtWO3RhRn6I8mrn+LV0&#10;c076Z2xyxMq4Z4mv6DmOxXjXp1c+XRyxPw6fjRyxuqjZO3CY0+uke8epPJDq7iHdPRvPeO9l9Yc7&#10;1ke24zy3jObbmYGZDWtYsnDyo60sy9VutVl2X42fr8uODO1+ZFJj5MUU0d9ltL5nLX8nfqy2Zpmi&#10;9TOExP8AbbE74mNkxthe2VzeXzuXpzWUrprsVxjEx/bZMbpidsTsna7WdDIAAfP2up1e91ubpt3r&#10;dfudRs8aXD2Wq2uHj7DW7DDntrZNi5uDlxzYuXjTWV9LrJLbrbqfpWj7TVVTMVUzMVRyw41U010z&#10;TXETTO+J2whD8q/x1fi28pK7HbQ9IS+PHNthdfLXmPjZs4Ot4rZq23Vtpf15Lr931NWK+avvlui0&#10;MOTL+v8ALW1r6pJkeLdbyWFPrfW245Lkdr6Wyr6WHQi2ocGaBn8avVepuz761PZ+jto+jj0q83kB&#10;+Hv3rpJc3YeMHlj1l2Hg1kknxON908U5H1fucbGpdWtmDbyTh/8AjM1W7zqR0/SaTB1MN99fStsd&#10;P3ksynH+VqwjO2K6J56JiqO9PZmO/KG5z2b5unGchmLdcc1cTTPfp7UT3oQ6dufj5/Ln09fky7Lx&#10;D5NzrVRTyQ4256j5ZwHs+zYWx0uu+4xtBxTlGfzTHgvtt/d+61eNdWvpT2+v6JDl+K9BzG7MU01c&#10;1cVU+GYw70o3meDuIst52Wqrp56Jpq8ET2u/EI8+feG3l51TfNH2f4r+RvXV2P6/X/nz0j2XxS2O&#10;ltMW6t91+94zg2fT9udBWl3r7a2zR1pX0vt9dra1DIX/ALC/Zr9GumfFLTXtM1LL/b5e/R6VFUeO&#10;HnXKxcnBycjCzcefEzMSebFy8TKhkx8nFyceS6KfHyIJbbJYJ4JbK232XUpdbdStK0pWjMiYmMY3&#10;MKYmJwnZMP8AAfAAHPuL9U9o84sik4V1tz7mEc8U88F/F+Hch5BZNBiz1xcmaK7U67LpJFj5NKxy&#10;XU9aWX09tfSv6Oqu/YtfaV0U9cxHjd1vL5i7ttUV1dVMz4oeoOHfGf8AIpz+63+aPgt5b7jHukvi&#10;/iNnj12ph6ayayKGa6CXebDi2Jp4Z6Q5Ed/svntvrbfStKelWFc1nSLX2may8T+0px72OLPtaHrV&#10;77PKZmY5/V14d+YweyeBfjx/MF2D9OXB8PN5xrBu9/1c7nvZPTnCPt/T7y2z6mp5D2Fhcil+rNhV&#10;sp9HCl9v1I77/bFJbJXX3eLOH7W/MRVPxaa6vDFOHhbOzwbxJe3ZaaY+NVRT4Jqx8D3l1x+JD8jX&#10;KJMTI592d4t9X62+W23Ngyubc95fyXGhrJ7b5cbWcb62l49mXWxUrdS27cQ+ta209aeta26u9x5p&#10;FGy1RfrnqpiO/NWPgbax7O9aubb1zL26fSqme9FOHhSGdV/hxcXx7sfL7u85N9trLrsauXoeq+mN&#10;fx66G22ta5kePy3l3OuUUyLpra+2K+7SRfTrb7rrb/d7bdTf9oNc7Mtlojpqrx8EUx425y/s1txt&#10;zWbmeiiiI8M1T9VJN1N+K58U/XtmPXm2g7073nsj/wCU/wCMvuDY6DFnmurZdfdFB0xq+qcjHgtr&#10;bW2Oys999tl3pdffdSl7T3+N9cu/ZzatR8WjH681N3l+AOH7P2sXb0/GrmPqRQlE6h+Kv43+ivpS&#10;dZeE/jlp9hB9D7ffbnrLj3OOU432/pWP7blnO8XkvJsf1uttuv8AZl2/Uvttuv8AddbStNLmNc1j&#10;NfbZm9Mc0VTTHepwjwN9luH9Eyn2GVsRPPNMVT36sZ8L3rh4eJr8XHwcDFxsHCxIrIMXDw4IsbFx&#10;oI7aWxw4+PDbZFDFHbT0tttpSlKfsauZmZxnbLbxERGEbIfpfH0AAAAAAAAAAAAAB+HZbPW6bByd&#10;puNhg6rWYcf1czY7LLx8HBxYq3W2fUycvKkix4I/fdSnrddSnrWlH2KZqns0xMy+VVU0x2qpiKY5&#10;ZeA+3vlj+NToquXD2T5u+Omu2OBLNBn6DjfZGk7D5VgTwW3XyQ53EuupuV8mw5aUsrSlsmJbW679&#10;2nrWtKNrl9C1jNbbOWvTE8s0zTHfqwjwtPmeIdDymPr81ZiqOSKoqnvU4z4EXfbP5VnxX9fVyouD&#10;53fve00duRbhz9c9SSce1mTNHbb9tdPkdxb7q/ZYuHkSXfrfTDlljstur9K6vttu3VjgfW7v2sWr&#10;UfGqxn6EVeNocxx/oFn7Kb12fi0YR9OaZ8CNXtL8x7WR3ZeH0r4L52XZX1+w5D2l3bj6+63+S/T7&#10;vhvE+vtnS/8AlrvX9zfW/u2+n7bvWzcWPZ9VvzOZjqpo92ao+q0mY9pVO2MrlJnprrw+jFM/WR3d&#10;lflo/JXy6TJh4Nwrxi6n19brvspdH15y7lO/hjujjp6Zux5t2FvNJmSxy23Vtuj1eNb7bvS626tP&#10;dXb2eBNHt/a1Xrk9NURHgpifC0t/2h65c2WqbFuOimZnv1VTHgeD+f8A5A/y/di3TU2vmdy/QYsl&#10;1/0sPgHCOp+vLcWK6s1bYYc7hnAtLuJLY6T1pS+bJlmr6W+t9a2W1ps7XCugWfNy9Mz8aqqrx1TH&#10;gam9xhxHf87NVRHxaaKfq0xPheMub/Il599k1lpzzzZ8r+VY81stl2v2/kF2rk6iOOe3HsyIsfTf&#10;zqt1OJFkUxI6yWRQ2WyXWUuupW6nq2NrSdKs/ZZaxTPRbpx7+GLWXda1e/8AbZrMVRzTcrw72ODz&#10;DyXnHNeZzXZHMOYcp5XPdky5l0/JeQbbezXZk/6TZV0m0y8q+uTNT/jX+vuu/wCGrNotW7ey3TTT&#10;HRER4mBXdu3dtyqqqemZnxuLObrAAAdw8B8h+/8AqqTHm6v7y7h63mxLYbcSXgPZnNeHyYtuNHfF&#10;j249/Ht3rrobYIpLrbKW1p7ba1pT0pVj3cplb+y/at1+lTE+OGTZzucy+2xdu0YfBqqjxTCQfqf5&#10;1Plo6bvxP5tebnbfI8fFkhrfidsX8c7qszIYqUsvxsvL7a0PMtpdHkRett99mRHP6199slslKX01&#10;V/hnQsx5+WtxPxcaPqzENzl+K+Icth2M1cqj4+Ff14qlL74//l6eX3Dp8LB8jfHjpXu7SQ/Tiydp&#10;wTO5J0zzbIsrZSyTLys2WTsTiGTPZd/KUig02DZf+tnuspWl9ugzXAOn3ImcnduW6uarCuPzZ8Mp&#10;Hk/aNqVqYjO2bV2nnpxoq/Oj6MLCXit+TV8YnkXdrtLzrnPLPFrmubdj438I720FMPiU+bLX0l+x&#10;7M4lk8l4dhauCtf/AKa3k2j9afr9OiKZ7g3WspjVappv245aJ2/NnCceintJlp/HOhZ3Cm7XVl7s&#10;8lyNnzoxpw6auynx4hzPh/YXG9VzHgPK+Nc44hvcamZo+VcQ3ur5Lxvc4d1a225eq3mlys3WbHGu&#10;utrSkkMt9ta0/ai1y3ctVzbu0zTcjfExMTHXE7Uut3bd6iLtmqmu3O6YmJieqY2S5K4OYADjXMuG&#10;8T7E4nyTgfPON6XmHC+YaXZcb5VxXkmtxdxoOQ6DcYsuDtNRt9XnRTYmfr8/EmujliktututurSt&#10;HO3cuWrkXbUzTcpnGJjZMTG6Ylwu2rd63VZvUxVaqiYmJjGJid8THMzYfnc+DPf/AB7ctyfITxw0&#10;nIOTeF3L87FhyaTZOVv950ByzZ5H0IuKctzpLb87L4FucuSyzRbrIuvutmkprs6T7r7XI2NwcMcT&#10;Uarb+6ZyYp1GmOqK4jlj40e+juxsxiKR4s4Ur0a598yUTVpdU9c25nkn4s+9qn0Z24TVW1TBCAAA&#10;AAAAAAAAAAAAAEtvwdeXuf4afJX46c7m212s4F2PyjE6I7YskuvpgZHAu2Nhgcfrn7SkdaSfZ8R5&#10;ZXVb6tbfdd7tVSntvpWtl2h4lyEajo961EY3aKe3T6VO3Z1xjT3Ui4V1GdM1yzemcLNdXq6/RrmI&#10;29U4VdxrQKKehgFLP8vPw4xtzwDx986uM6y6u64Xt/8A2e+1snGiukvn4hyOu65d1lt82tllLMbC&#10;45yiLcYN8t9a1lm32LH+ntosXgHUJpu3dMrnyao9ZT1xhFUd2MJ+TKsfaNpsVWbOrW48qmfV19U4&#10;zTPcntR8qFD5ZypQAAAAHPOr+0OxOleweJdrdTcy5B192PwTc42/4jzHi+wm1e80W1xfdbZkYeXB&#10;dStY5oZL4Z4b6Xw5OPJfDLZfFffZd1XrFnM2qrF+mK7NUYTE7YmHdYv3srepzGXqmi/ROMVROExP&#10;9u/uaLfww/kO9Z+b+Pxbx08sM3jnUnlzf9HTcd33vg0vWvkBk0pZHh38bvnrHh8P7Kz7rvpy8fkk&#10;rBscilJNZJW6f+HYlScRcJ3tNmrN5GJuZDfMb6qOvnp+Nye+3Yzc/DHGVjVYpyWoTTb1HdE7qbnV&#10;zVfF5fe7+zFnZDE7AAAR5fIB8XviL8knBLOK+Q/Arf526fDyMbgvcvDq4ei7Z4DJN77/AGaTk1+F&#10;mR7LS3TyVkl1OzgztVNJ/KVx6TWxy2bbStaz+j3e3lK/1c+dRO2mrrjn6YwnpabWNB07W7Pq87R+&#10;siPJrjZXT1Tyx0TjHRizw/k5+BjzD+OXJ3fPIdTP394y4s882L3n17psu6/i+t+pPWC3tzhUU2y2&#10;3Xs8cEVv1c+smZoK3yxx27D69/0LbY0XijT9XiLUz6rO/Aqnf6M7qurZV0YbVNa7wlqWizN6I9dk&#10;f+JTG6Pj07Zp69tPTjsQdpKioAAD2t4gfIn5m+CHILd54wd88z67wJsz73c8GvyYOSdY8llv+jZk&#10;38h645LBteH7DNycaCkP31MSzYwR1r9DIhv9Lqa7UNJ07U6OznbVNc4bKt1UdVUYT3McOeG003Wt&#10;T0mvt5C9VRGO2nfTPXTONPdwx5phcE8Jvy5urOVU1HEPPTpXYdV7qS7DxMnuTpCHY8v69lllvrZl&#10;bPkHWu0ycrnvFdfiWUpfd/DM3lGRNW6tLMeP0pS6AalwFfoxuaXciun4FeyrqiqPJnuxT1rI0v2i&#10;5e5hb1e1Nuv4dG2nrmmfKjuTV1LVfjr5a+M3ltxO3m3jX3j1v3Lx+kUUudfwnk2BstvoqzVrSLG5&#10;Vxm+SHk3EdhfT0r9ttMPEyPbWlfZ6XUrWD5vIZzIXPV5y1Xbr6Y2T1TunriZT/JajkdRt+tyN2i7&#10;R8WcZjrjfE9ExEvRDEZoAAAAAAAAAAAAAAAAAAAAACHPzP8Ang+Nnwnt2ml5d3jr+3eztdbNH/ik&#10;6A+x7N5XHmw0ktkwN9u8DYYvX/Dc2Ce222XG2+5ws622+l9mPJSlfSQadwxrGpYVW7U27M++r8mO&#10;5HnT3ImOlGtT4t0TS8abl2Ll+PeW/Knuz5tPVNUT0KgHnJ+U75ueREW44b4xaXTeH3W+b91h03PH&#10;c6zmvd2110tv0PdkdhbTWYOq4hfPHb9az+BavE2OFJfWyzZTUtpJWf6bwRpuUwuZ2ZzF6OSdlEfJ&#10;icZ+VMxPMrjVePtUzuNrIRGWsTyx5Vcx6UxhHyYiY+FKtBy/mPLuweTbrmvPeVcj5vzLkmdLtORc&#10;t5fvNnyXk2/2c/tpNsd1vtzlZu12udNS2numnlkku9KetUxt27dqiLdqmKbcRhERERER0RGyEHuX&#10;Ll6ubt6qqu7VOMzMzMzPPMztlxxzdYAD1p4feDXlH54dlQ9W+MHU/IOxd3DJh38k3kMdms4PwPWZ&#10;t8tse757zTY1x+P8X11Y8aa6K2eamVm3Q3RYkORP7YrsHUNTyWl2fX525FFPJG+qropjfPijlwhs&#10;dN0rP6tf+75C3NdfLO6mmOeqqdkR4Z5ImWgR8WH43fjT4RS8c7h8jpdD5P8Ak3rbsPaa7J2Wqvl6&#10;V6t3MFKTRzcA4jucayflO+1uXX3Q7/eQ0lskhhyMLA1s9l191Va3xfnNSxy+Txs5Kdm/y6o+NMbo&#10;+LT1TMwuDQOCcjpU05nO4X89G2MY8iifixO+Y+FV0TEUysooem4AADwB8hnyUeMnxrdQS9n9/cpt&#10;v3+5iz8frHqPj02Ll9kdqb3CisulwONaeWWz7PS6++eKuy3OXWLW62yWO2SS7InxcfI2uk6PndYz&#10;HqcrT5MedVPm0x0zz80RtnqiZjT6zrmR0PLevzlXlz5tEedXPRHNHLVOyOuYicxL5JvlE8lfk47d&#10;v593Nu79D19x7LzY+p+juPbHLv4B1jp8m+6lK40F9mLTkfMs/H9tNnv8qG3NzrraR2W4+HFjYkFz&#10;6PouT0bL+qy8Y3Z86ufOqn3I5qY2R0zjM0VrevZ7Xcz67MzhZp8yiJ8mmPdq56p2z0RhERvNu0gA&#10;AAD9mu12ft9hganVYeTsdntMzF12u1+HDfkZmdn5s9mNh4eLjxW3ST5OTkS22WWW0rddddSlKetX&#10;yZimJqq2UxD7TTNUxTTGNUzhDYq+OnxK03g54VePXjLrMfEj2nXfX+s/n5nYlIq2bztDkVZOS9mb&#10;z60d81Z4NhzbbZtcX3Sy/RwqQw233WRWPP2r5+rU9Ru52rza657PRTGymO9EY9L0nounU6VpdnI0&#10;+dRRHa6a521T86Zw6MIe12ubRHL8tPlxleEHx7eS/kFo9hZred6Tg1/EurcitY65EPZ/YudicG4T&#10;s8TGltvtzr+M7fe27eWGtK0vxtfL7vS2la02+hZCNS1azlKoxtTVjV6NPlT34jDutLxFqM6Vo1/O&#10;UThdijCj0qvJpnuTOPVDIPlllnlkmmkkmmmkvllllvuklllkurfJJJJfWt18l91a1rWta1rWq/N2&#10;yHnLftne/gfAAAAAAAAAAAAAAAH0tNptvyLb6rj/AB/VbLe77e7LB02k0mmwcrZ7fcbfZ5UWFrdV&#10;qtbhRT5uw2WwzZ7IYIIbL5ZZb7bLLa3VpR8qqpopmuuYimIxmZ2RERyy5U01V1RRREzXM4REbZmZ&#10;3REcsy0jPgj+B/jHgrxnR+TvlDodNyvzF5RqoszRaHLjxNvo/G/TbKC2S7SaKStJ8PO7UzMeT6e4&#10;3MVbrcG2t2Br7/o/dZWwqDifievU65yWSmadPpnbO6bk88/F5o5d87cIi7OE+Erek0Rn8/EValVG&#10;yN8W4nkj4/PVybqdmM1Wb0MToAAB5j8kfNHxQ8QNFTkPkx5AdYdN4cuNLl6/X8v5Pg4/KN5DDS+s&#10;v82OF4d2ZzDlUtlI7v5PW4OVJ+n/ABWbk9Oz2fq7GTtV3J6I2R1zujuzDAz2p6fptHbz163ajpnb&#10;PVTvnuRKtz5P/l0+JPAJNjpfFnovtDyG2+NNkY2PyzmmZidK9dZNtsl8UG01dMzA5b2Ds8attv1f&#10;t8zSaaW+2tLa3x3VurZL8lwFn7uFWeu0WqeaPLq6p3U96ZQnP+0XTrONOQtXL1XPV5FPXG+qe7TS&#10;gj7z/Km+UTtCbMg602HS/jnqZLrrMOnXfWeDy3kMeLd76e3O3Xb+V2Fr8jMrbf6Vmxddg0p7aVss&#10;su9a1k+W4I0WxtvRcvVfGqwjvUdnwzKJ5vj/AF7MYxYm1Yp+LTjPfr7XgiEVnZ3yqfJL3DNkX898&#10;5PJ3YY2XdJdk6fSdv8w4XxqasnpS6l/FeE7PjvG6220p6W0+09LKVrS3091fXeWdD0fL/ZZazE88&#10;0RM9+YmfC0F/iDW8zP67N35jmiuqmO9TMR4HirlHNuZ83y7dhzTl3J+X59sk8tubyjf7Xf5dsuTS&#10;GmTJbk7XLy5qSZFMeOl9fd63/Tt9fX209NjRbt24wt000x0REeJq7l27dnG7VVVPTMz43GHN1gAA&#10;O3OI+QHfHX90N/Au7O3OEXY/23293EeyOZcaug+ziuhxPo1025wqxfaw31sj9vp7La1pb6Uq6LmV&#10;yt37W3bq66Ynxwybeczdn7G7co6qqo8UvV3Bfln+Tbrj7e3i3nj5T0x8S2yzFwOR9zc15xq8aKOG&#10;sEcGPqeb7XkWthxo46/uxWxUjtrSlaU9aUqwbuhaNe8/K2MeiiKZ78REtha4h12z9nm8xh011VR3&#10;qpmHt3rv8ln5f+B3QR7HyK432VgY8lb7Nf2J0x1Ll23W33zyyRT7bi3EeJ8kyY75J/Wn1M666y2y&#10;2yyttlPa1t3g7QLu6zNE/Frq8UzMeBtbPHHElnzr1Ncc1VFHjiInwvfXWv5gHmjpaQRdr+M/jX2D&#10;DD6WXz8Nl7J6z2eVHbZBbS/JyNlyzsjW0y777ZLr7osOKKvvtpbFb7a+/VXuANOq+wvXqJ6ezVHi&#10;p8bb2PaPqdP+YsWK4+L2qZ8M1R4EjXV35iPjRuL4be6PD3vHr62/9J5Os+ccD7dthrWlvpW23k8P&#10;St80dL6191fS26ltPWlta19rUX/Z/nKf8vmLVfpU1UeLtt1Y9pORq/zWWu0ejVTX4+wkz6k/JO+I&#10;rtT7XHzvIfedS7fL+jSLT9t9V9h6L2XSe/325XJOPaHlfB8L7ettPfWba2W199PZW6lLvbpr/B+v&#10;WNsWouU89NVM+CZirwN7l+N+HMxsm9NuqeSuiqPDETT4UpfT/mV4j+QX2tnR3k50J21lZnspDrOv&#10;+2uC8p3dsknp7cfJ0Wp3mTucPK/WnrDNBHLT1/W1pMxp+fyn+Zs3bcc9VNUR35jBvstqenZz/KX7&#10;NyZ5Ka6ZnvROL0ow2cAAAAAAAAAAAAAAA4Fz/qrq/tjVV0PafW/Auy9HW2+2um5/w/j3MtVW2Wnp&#10;JbXXci12xw62yUp+9T2fr/wu21fv2Ku1Yrroq56ZmJ8DpvZexmKexmKKK6OaqIqjvTEozO3Pgi+J&#10;Xuis8vJfCfqzjOXLdNJFl9Rzcp6SpiTzW0t+rBrepeQ8N0d9sXpStkM2LLj21/8A2f619dzl+J9e&#10;y3mZmuqPj4V/WiZ8LR5nhPh3NfaZW3TPxMaPBRNMeDBGB2r+Iz8f3K7cjK6t7j8mOptlJZSzHxMr&#10;kPBewuKY11JK31l/hW44TquTzSXR3Vsr67ylvpbbWlKVpd791Y491WjZft2bkdVVM9+JmPA0OY9n&#10;Wj3NuXu37dXXTVHemmJ+kjj7P/Dl7ZwPuZumPNvrvlnuupdh6/s/qTkvX30rbpvSsGTuOKcr7N+4&#10;uig/X6tuDF9S/wDT6dlP1pt7PtBsT/mMtXT6NUVeCYp8bS3/AGa5iNuVzVFXRVRNPhiavEj67E/F&#10;d+V/hVcinGuO9C9vfRturHXrvubC1lMutLZbqW4/+NjR9X1tuurHS2n1fp09ZLfWtKe6tu2s8b6F&#10;c8+btv0qMfqzU097gDiG15lNm56NeH14peIed/Bl8tfXN80fIPBjuTYXY91bb68Es4r2lZdWkkkX&#10;8jL1lyXl8WTb7o619Y630rbWl3/FutrXZWuJtBveZmbceljT9aIaq9wpxFZ8/KXZ9HCv6sy8g8u8&#10;IPNLr++sfPPELyh4TfbdZbWzl3QPa/G76XSQVyrLa27nieFWl1+NbWSlP+Gynu/Z+rPt6lp137LM&#10;WKuqumfFLW3NK1Sz9tlr9HXbrjxw857jRbzj2TZhb/TbXR5ksFuVHibjXZesyZMa+SWKzIsgzYYZ&#10;b4L5Yb7aX0p7a3WXU9fWlWZTVTXGNExMdG1hVUV0ThXExPTGD5T64gAORcc4hyzmGZTX8R4xyLlO&#10;fWXFgpg8c0uy3eZWfNlrBhw0xtZjZU1Zcuansit9vrJd+lvrVwruW7cY3KopjpmI8bsot3Ls4W6a&#10;qp6ImfE9gdbfGZ8h/b18H+Lzwj8ouQYmTHSSHdXdJ9gafjN9t1IL7KV5VvtHq+N2SSR5Nl9tt2VS&#10;66OvvpSttK1pgXtZ0nL/AGuZsRPN26ZnvRMz4GxsaFrOZ+xyuYmOfsVRHfmIjwpPOlvxfPli7Vmg&#10;u5d131Z0BrZrrbqbHt/trjuXJWCtLq3SU0/Udvam8hm/d9LYsnHx7q3Vp6+22tbqaXM8a6FY+zrr&#10;uz8SmfHV2Yb7K8B8Q5if1lFuzTz11x4qO3PfwTa+Nn4fXUukmwNx5Z+VXM+wJLLrJ8vhHR3GNb19&#10;p6Sx+y77PJ5xzC7mm42+vmvpWklYNTqMisdfSy+O79+kbznH9+rGnIWKaPjVz2p+bGER35SjI+zf&#10;L0YVajmKq/i24imPnVdqZjuQsi+J3xheBnhHFhT+OHjT11wvlGHFSOnY+z18/Nu05rr8e7Hy7/8A&#10;GTzbJ5BzHCiz6X33S42Jl4+F631pZDZZS22kQz2tapqWMZy9XVRPvY2U/NjCO/GKbafoWkaXETkr&#10;FFNyPfT5Vfzqsau5ExHQ96tW24AACHr5cPmF6O+Lbq23+KUw+xPJXnelz8jp3pLEzKWy5NbazYUP&#10;OuxZ8aazK411trtjHdZWSnpmbfIhkxcG2tY8rJw5BoPD+Z1u/wCTjRk6Z8uv82nnq8Eb55ImN8Rc&#10;SZXQMv5WFeerjyKPzquamJ7s7o5ZjLe8hPIHtrym7k57313jy/Zc37M7G3mTvOQ7vYzS32R1krSP&#10;B02nxb5JItRxvQYFkeHrcCH24+FhQxwxW0sspRdeUyljJZenK5amKbNEYRHuzzzO+Z5ZULnM5mM/&#10;ma83mqprv1zjMz4o5ojdEbojY6YZDFAAAAAAAAAAAAAAAAAAAAAAAAAAAAAAAAAAAAAAAAAAAAAA&#10;AAAAAAAAAAAAAAAAAAAAAAAAAAAAAAAAAAAAAAAAAAAAAAAAAAAAAAAAAAAAAAAAAAAAAAAAAAAA&#10;AAAAAAAAAAAAAAAAAAAAAAAAAAAAAAAAAAAAAAAAAAAAAAAAAAAAAAAAAAAAAAAAAAAAAAAAAAAA&#10;AAAAAAAAAAAAAAAAAS2/FP8AL95D/Fz2XXK4hNL2H4/cw2+Llds9C7vYzwaPd0rXDxsvlvC8uv1b&#10;eG9kY2rxbYYdhZHJj5cVkcOdBkRxQfR0OuaBlNbs4XPIzdMeTXG+OieenHk5OSY24yLh/iPOaDfx&#10;t+Xk6p8u3M7J6afg1Ycu6d0xOzDTe8J/Ozxr+QLp7A7n8bOeYnKdL/ybE5XxbOrBr+e9ccgyIr5b&#10;uM8/4vTJyMrQ7W36MlYb/dLh50VlZsSfIgrSStNalpmc0rMTl85RNNXJPvao56Z5Y8MbpiJXpper&#10;ZHWMtGayNfap5Y3VUzzVRyT4J3xMw9hNe2QAAAAAD4u543x3kdsFnIdBpd7Zi3SXYtm51WDtLca6&#10;WllJboLc2CekN0tI7aXVt9Pd7aev7HKmuujzJmOqcHGqiivz4ieuMXWGV42+Oudk5Gbm9B9LZeZl&#10;zzZWXl5XVnBsjJysnIkulnyMieXRXyzzzy31uvvurW666ta1rWtXfGczcRhF25h6VX5WPORyUzjN&#10;m1Mz8Sn8j/D/ANmPxs/1e+j/APNPwL/mA++5z/i3fnVflPuGR/4Nr5lP5HYWo4BwTj+Ri5mh4TxH&#10;SZeDHWLBytRxvTa3Iw4roL8W6PFnw8KGXHjuxpLo60srSlY7q2/sr6Oqq7drjCqqqYnnmXdTZtUT&#10;jRTTExzREOXOt2AAAAAAAAAAAAAAAAAAPGPefyK+CPjTTMi7x8t+guvtrgXXW5PFtl2VxrYc5pWO&#10;6+yX6PANHnbTmuVbDJZW2+sWBfSy70tu9K1pSuxy2kannMPu1i7XTPL2Z7PzpwjwtZm9a0nI4/es&#10;zZoqjkmqO182MavAhz7x/Kv+MHrKzKxusb+8fIrZ2+tmFLwHrWbhvGpJqVu9a5+37e2PAN1i4tLb&#10;K/ymPqsy6t11vpZW2t11sgy3A+tXtt71Vmn41WM96jtR4YRrNe0DQbGyx629V8Wnsx365pnwSh77&#10;v/MQ7w2/3OJ45eHvV3A47ZJYsbd9zc65T2lk5MFfW2LKrx7hmJ1Lj6vL9tfX6Vdhnx23U/W6+n6J&#10;BlvZ/lqdubzFdXRRTFPhntY96EbzXtJzVWzJZa3R011TX4Kexh35RC90/kR/Lf3TLmQzeUmd1do8&#10;r6n0+PdLcL4V15Fg/Uuurd9nynB0eV2J+llaW2/V3UvspZStvpdW667f5bhLQct/7EV1c9czV4Me&#10;z4EczXGfEWa//wBibdHNRTTT4cO19JFF2l313n3jnW7TuvujtjuDZ2T1yrdj2l2LzDsDOtybrb7L&#10;si3L5ZuNtkUnuskupW+l3urS6tPX9at5YyuWy0dnLW7dun4tMU+KIR/MZvN5ue1mrty5V8eqavHM&#10;up3exgAHcPV/jx3/AN3z0xuluje4e3smstIKY/V/WfNefz1nrfSOkNIuKaTbSfVrJdS32+nr619P&#10;2se/m8rloxzN23bj41UU+OYZNjJZzNThlbV25PxaaqvFEpKus/gD+XftT6Uul8MOccbw7/SsuZ2Z&#10;yjrfq37WOvs/lJdZz/mXH97L6Vkp+5DiSy/t/d9LbvTT3uKtAsedmKap+LFVXhpiY8LeWOEOI8x5&#10;uVrpj4000eCqqJ8CQPr78Sb5JeUUiyOadieK/WWJW6+k+LtewOecm31lKXT2WXwYXE+sdpo57bvp&#10;W3V92zirSyW39K3Uvst1V3jvR6Nlui/XPRTTEeGqJ8DcWfZ3rdzbdry9uOmqqZ8FMx4XtThX4bfM&#10;Mm2CbsXz341pbrJYrsnX8K8e9pye2eC3KkpPBBuN725xGuJLLhW2VsluwZ6WS31pWO+2ylZNdc9o&#10;VuPscrVPXciPBFM+NtLXs0uTtvZumOim3M+Ga48T0zxj8O3xnxLcenM/MPvXf32x5FMq7jHCOAcR&#10;tmlulvri349u1rzauNHDDW22S26stZLqVupdZStLaYVftAzk/Z5e1HXNU+LBnW/ZtkY+1zN2eqmm&#10;PH2nbmq/EH+O+HEts3ffnmhsM/331uydVzXo7T4lY61/k7LcLL6B3s1t9lP+Nd9xWl3/AAW2uirj&#10;7VsfJtZeI6Yrn8+GTT7ONGiPKvZqZ6KqI/8Arl9H/dC/jY/+3d5xf5yehf8A9Glx/wBfax/w8t82&#10;v/8Ao+/050T/AIua+db/AP5Ord3+Hr4iTwR28c8r/I/VZNLr/qy7vT9Y8ggvtrZ6R0jx8DjfGpIr&#10;rJP1urWW/wB1P0pS2v6u+n2gZ+J8uxZmOiao92XRX7N9NmPIzF+J6Ypn3IeU+f8A4bvJceKfI6s8&#10;89Htpq+z7XT8/wCgc/j8UfpbjWyfX5Jx3tXk1831L6zX2+3VR+ylLLK+71ukpnWvaDROy/lZiOem&#10;vHwTTHja+97Na425fNxPRVbw8MVz4kcHcv4rHym9aQ5GXwXX9E9/4sds8sON1l2rboN1dBFWtbLZ&#10;8DuHRdYYFmZLZT1+lBmZNvr+7S+6vp67fL8b6Je2XZu2p+NTjH0Jq8UNJmeANfsRjaizej4teE/T&#10;inxyha8gvB/zB8U5pbfIvxq7m6gwo56Y0fIOZcC3+Bw/Nnulsgts1XNrMOfiG59ZpbbKVxM6albr&#10;raevrWnrI8pqWn57/KXrdyeaKox7sb47sIxnNK1LT5/xti7bjnqpnDuVbp7kvLLNa96d8ZfNHyr8&#10;NuUfzv8AGHvnsXpzbSZMWXscTi27vrxbkEsH0/o28s4PtY9jwrmGNZ9Gz0h2uvzIf3afu/pRhZ3T&#10;sjqFHq87aouU9MbY6qo2x3Jhn5HU9Q0y56zIXq7VXLhOyeumcaZ7sStu+B/5cObHPpeCfIV1BFk4&#10;t90eHJ370VhfRysb3X0jjzeZ9RbHLrBlxU9/1MvM0WwhvsssrSDUy3VpagmqcBxhN3Sbm34FfuV+&#10;KKo66liaT7RJxizrNvZ/xLf51HjmmeqlcW8cvKbx38uevsXtPxr7g4R3FwfJuiim23ENtZk5elzZ&#10;oaZFmo5VoMqzE5Hw7fUx7qSXa/a4mHnWWXUuuipStK1r7N5LN5C76jOW6rd3mmN/TE7pjpiZhZOS&#10;z+S1Gz94yNyi7a54nd0TG+J6JiJd+sVmAOI8+4FwvtPhPLOtuxuM6bmnAudcf2vFeYcT5DhRbHSc&#10;h49u8OXA2up2eFPS6OfEzMSe6y6n6Vp6+tK0rSladlq7csXKb1mqabtMxMTG+JjdMOu9ZtZi1VYv&#10;UxVZriYmJ2xMTviWXF83fxC8s+MPvem44Xj7fkfiV27t9hl9Mc0ybcrNn4ln1tl2GZ09zbZSW32f&#10;zo47i2yX67Jkkrdu9TF9zb/Lw50WPdfDev29ayvZuYRn7ceXHP8AHjonljknZuwxoXinhy5oWb7V&#10;rGrTrkz2Kub4lU88ck++jbviYiD1JEVATt9bfjffK92h0rh91afpHjWhg3Glg5DxzrTm3YvG+Jdr&#10;8g1WXhzZuFLHxjbTRa7j2ZlQx2Utw93n6rNsunspfDZ+/wCyMXuL9Cs5n7tVcqmYnCaopmaYnrjf&#10;1xEwlljgniC/lYzVNqmImMYpqqiK5jqnZHVVMT0IS+acK5f1xy3knAef8Z3nDObcP3Ofx7lXFOTa&#10;zL03IOPbzV5F+JsdVt9VnxQZmDnYeRHdZfHJZbdStEkt3Ld63F21VFVuqMYmNsTE8sSi921csXKr&#10;N6mabtM4TExhMTG+JhxhzdYAAAAAAAAAAD/WCefFnhysWaXGycaWOfHyIJL4Z4J4b6SRTQyx1tki&#10;liktpdbdbWlba09afqTETGE7n2JmJxje2regOwJu2OiOk+08m73ZHZfUnW/YE930bMf3Tcy4bpuR&#10;S3fQjsisg9b9lX9y222lv7KUp6ejznmrUWM1csRuouVU96Zh6fyd6cxlLWYnfXbpq+dTE+67bdDI&#10;R6/K/wCPuL5QfHH5i9OSYlubs9x0hy/lPEoKx0krJz7rTFt7L4BHbd7JL4bcjmPEsKKSSy26+2KS&#10;720ur+7XbaFm5yWr5fMbqYuxE+jV5NXgmWm4hycZ/RczlsMaptTMelT5VP0ohj+L9ecAAAAAAH9x&#10;SywSxzQySQzQyWSxSxX3RyxSx3UvjkjksrS6ySy6lK0rStK0rQ37Jfd22N6458PH5NfJup7eMeN/&#10;yM7nd8560iuw9NwvydrBm73n3AsWlI8bG1vbeFiR5O17A4nix20rZuMeOfkGHSl1MizZWX23Ylfc&#10;QcGUX+1nNIiKb2+be6mr0eSmejzZ5MOWyuG+ObmX7OS1qZrsbqbu+qnor5ao+N50cva5L4/C+a8P&#10;7H4nx7nnX/KOP824TyzVYm94vy3iu3wN9xzkOmz4qTYW00251k+TgbHByYrqVslikusup/wqwuW7&#10;lm5Nq7TNNymcJiYwmJ5piVs2rtu/bpvWaortVRjExOMTHPExvcncHYAA/wAp4IMqCbGyYYsjGyIp&#10;IMjHnjsmgngmsrHLDNFJS6OWKWO6tt1t1K0upX0r+hEzE4xvJiJjCdysn8lH4yXij5Z3b/s7xYl1&#10;HiZ3tn3S58+r0morf0JzTZX198lN5wTVR2S8DzM26lKXZ3H7bMey6t8sutypb63Jno/GeeyGFnPY&#10;38rHLM+XHVVPndVXfhBdb4F0/Ucb+Qwy+bnkiP1dU9NMeb107PizKiP5r/HD5ifH1zCnFfJzp/dc&#10;R12dmT4nF+xdTWzknVnN7YayXRzcW53qqS6jIyZ8ayk9dflVxNvjRXW/c4kF1fbSztN1fT9Vt+sy&#10;VyKpjfTOyqOumdvdjGOaZVPqmialo9z1eftzTTM7Ko20VdVUbO5OExyxDw22TUgAAOZcB7F7B6p5&#10;TrOc9Xc65l1tzbSyXS6bmPAeT7vh3KdTLfb7b5NZyDj2drttgSX2/pWsU1la0dd2zav0Tav00125&#10;3xVETE9ydjts3r2XuRdy9dVF2N1VMzTMdUxhKwl4k/lE/I/49U1eh7g2HDPLbgmDbj41+J2prbOP&#10;djwa+G6l10Wt7R4bj4GbmbCanrS7M3+v5BNX1/4fSlKRTP8ABWkZvGrLxVYuz8HbT82fFTNKY6dx&#10;5reTwozM05i1Hw4wq7ldPjqipZY8YPysPjp7lprNR3pqu0/FLlWVbFHm5HLePzdl9aRZs91Y4cXX&#10;8264xdjyeSKt/pS/J2PGtVjQ0updffbZS++2HZ3gfV8vjVlZov0dE9mrvVbO9VMpxkPaBouZwpzc&#10;XMvc6Y7VPzqcZ7s0xCf3pDye8cvJbTXcg8fO9Op+6NVFBZkZc/WvPeNcvm1kcl/07bdzg6XY5efp&#10;Z6S19l0WXFDLZf8Au3W0r+iK5nJZzJ1djN2rlur41Mxj1Y7+4l+Vz+Sz1Pbyd23dp+LVE4deE7O6&#10;70YzLAAAAAAAAAAAAAAAfxLLHBHJNNJZDDDZfLLLLfbHHFHHbW++SS++tLbLLLaVrWta0pSlDfsj&#10;ebts7kY/kt8y3xneJ9Nhh9reW3V+ZyfXWz2TcE6y2U3b3N486G6sf8K2Gh61x+TScc2EklPSlu2v&#10;wI7aV9199tn7zdZPh7Wc9hNixX2J99V5EdeNWGPcxaLPcTaHp+MZjMW5uR72me3V1YU44d3BXO8q&#10;fzBNBi27HR+Ffi3sNvke3IiwexvJHcRarXxTWU+nFNH1V11ts7O2eFNJWsll8vKtfLSy2lL4KXX1&#10;pHLsjwBVOFWo34iPg24x+lVH5s9aF6h7SKIxo0vLzM/CuThHzKZ2/PjqVjPL35f/AJEPN+mz1feX&#10;kjzP+YWzumsk6m68mj606urhTXx32a3Z8U4fTWR8uxsW6OlYpN9Ltcmyta+kv61TPIaBpOm4VZaz&#10;T62PfVeVV3JnHD5OCCalxHrOq405u/V6mfeU+TR1TEYY/KxlGi3DRgAAOfdY9V9l91c30fWvUPAe&#10;YdndgclyftNBwzgvHtpyjkm1mttrfL9nqNPi5ebJFjxUrJNJ7KRwxW3X33W2W1up1Xr9nLW5vZiu&#10;mi1TvmqYiI7su6xl7+auxYy1FVy9VuppiZme5C4V8cP4n3MeUXce7T+RzmF/BuP3/abSDxt6w2+N&#10;mc22UN0dJ7Nf2V2Tifc6XiVn1raWZOBof4lly499aW7LAnt9LYBq/HNujGxpFPar3esqjZHo0756&#10;6sI6JhZGiez67c7OY1qrsUb/AFVM+VPpVbo6Ypxn40SuydFeP3SfjJ1vouougOseH9TdcccipHrO&#10;K8N1EGrwqz1sssyNns8i2l+w32+2F1lL8zY502Tn5s1ayTzSSXVurXGazeZzt6cxmq6rl6eWZx7k&#10;c0c0RsjkWjlMnlcjYjLZO3TbsU7opjDuzzzPLM4zPLLuFjskAABXR+Xr8g7ob4/cTkXSvRl+h768&#10;vPtsjBl45h51MzrjpnNkirZFn9rbrWZFJM3kOLJfSSPjGDJbnX0sr97Pr7L4Lp5doHCma1WYzGZx&#10;tZDn99X6MTyfGnZzRO3CF8R8Y5TR4qyuUwvalze9o9OY5fixt55p2Y5yfkd5Kd4eWvbfJu8fIbsP&#10;fdmdl8rltrsN9vJ7fp4WBBfLdgaDQavGsg1fHONam2a63E12FDBiY1t1fZHSt11a25k8nlshYpy2&#10;UoiizTyR45nfMzyzO1S2dz2a1HMVZvOVzcv1b5nxRG6IjkiNkOjGSxAAAAAEu3wReP2P5H/Kx4i8&#10;Q2mvs2HG+Gc8ye6eTWZGPTKwbMDpfR7PsXUxbKC6ySKbB2nLdBrcC+ySlY5K5dLb6VturRoeJ83O&#10;T0PMXKZwrqp7EfLmKZ70TM9xI+E8nGd4gy1uqMaKa+3PyImqMeuYiO61l1FPQoCpT+X3z/Z6Xwi8&#10;cuucO6SLB535MRb7byR19KT4/BOtuZR4uum/e/egmz+Wx5Hp7a/ymJZX1p6elZ3wDapq1K9enfTZ&#10;wj5VUfk8KvPaPeqp0qxYjdXfxn5NNWzw49xnkLYU0AAAAAAAAAAAA9weD/x0eXHyIc42/CPFzq/J&#10;5hTi+Ni5nNuZ7jY4XGOvuD4uddLZrv5y8t20kOBBsNpfjyfaa/Hpk7LLshlkhx744Jr49bqWr5DS&#10;bUXM7X2e1uiNtVXVEeGZwiOfbDa6Vouo6zdm1kLfa7PnVTOFNPNjM8s8kRjM8kbJdh+fHxO+a/xu&#10;ScazvJXrnX4vCOZbDM0/Fu0OCb/E5l17tt3hRyZEmjm22JHi7Hj26yMCK7JxsXa4eBPmY9kt+PbL&#10;THyfo9Ol67pusYxk659bTGM01RhVEc+G6Y55iZw5d8O7V+HtU0TsznqI9VVOEVUz2qZnmx3xPLET&#10;EYxu3ThG43DSANBj8cf4SYugeN8b89/K7h18ffHLtVZseguteS4FtmR03w/c4d1LOf7/AFuVS6XF&#10;7O5fq8r0w8eWyObQ6yW6kltM3Kkjwqq4u4k+9V1aXkav8LTPl1R7+Y97HxYnf8KeiNtxcFcLfc6K&#10;dX1Cn/F1Rjbpn3lM++mPhTG6Pex0zst6oCsYABE75/8AzS+B/wAdkGXpO2uyrud9vxW1tx+hun/4&#10;VzLs6KS6yl0cnKMa/a63j/AMP0ksv927z8HInhrW7Fhya21tb3SuHdU1ae1Yo7OX+HXjFPc2Y1dy&#10;J6ZhHtY4n0nRY7OZr7eZ/wCHRhVV3dsRT8qY6IlSu84vyhfPbyVl3PFfHuTV+HfVmZbm4UVvX+TT&#10;kHcmz1+T6xW37btnaYONNoMyyO2l8MnG8DSZWNfddSuVN6W3UsXTeCtLycRXm8cxf+Nsojqpjf8A&#10;KmY6IVhqvHmr56Zt5PDLZefg7a5jprnd8mKZjnlXH5Xy/lnPOQbTlvOeUci5nyrd5N2ZueTcr3Wy&#10;5FyDb5d//Hytputvk5myz8m/0/W+WS+6v/lS+3bt2qIt2qYpojdERhEdUQhVy5cvVzcu1VVXJ3zM&#10;zMz1zO18KCCfKnhxcWGXJycmWODHx4I75p555r6RxQwxR0uklllkupbbbbStbq19Kfq5TMRGM7nG&#10;ImZwjelC6B+Fb5RvJSDE2HW3hr21g6LNusrj8l7QwdZ0toJ8W6ykn8RwM7tvZcMrutfSz9kmBZlU&#10;vupW2z3X/utLmuI9Eyc4XsxbmqOSnGufo44d3Bvsnwxr2eiJsZa5FE8tWFEdflzTjHVil56m/ER8&#10;8OU0xcvtvvPxt6mwMi7HrNhafZc77L5Vg2XXXfd/c63D4jxfjF8sMfpWO2Hdy2y3etLro6UpddoL&#10;/Hul0bLFq9cnp7NMeOZ8CR5f2c6tc25m7Ytx0TVVPewiPpPevCfw3uB4sEN/Y/nhy7d5N8fvyMbh&#10;PQ2m4tBjy348H/J4c3e9ocwkzI8bLpL/AC12PBWeOtv8lFdSvu1dz2g3Zn9TlaYjprmfFTDb2vZr&#10;ZiP1+bqmfi24jx1VPRek/EA8DYJbLuR+RvlztYKY3tkj0m66b4/Ldmfyf8vZNn9Q8lsjxv0u/kqx&#10;3XfrT+U/SvuxKuP9UnzLOXiemK5/Phm0+zjSI8+/mZjomiPzJco/3Qv42P8A7d3nF/nJ6F//AEaX&#10;X/r7WP8Ah5b5tf8A/Rz/AKc6J/xc1863/wDycX2/4gHgbNk33aHyN8utbiVitpHBt9103u8myelt&#10;fdJflYXUPH4pIq3elaWUhtrSn6e6v7ac6eP9UiPKs5eZ6Irj8+XXV7ONImfIv5mI6Zon8yHRPKPw&#10;4Op8uK6nCvOrsPj89YLbbJOUdHcb5fFbk0m91810Op7G4PfdBdj/ALtI6SUupf8Ave+tP3GVR7Qb&#10;8faZWiY6K5jx0yxLns1y8x+qzdcT00RPiqpeVOefh1eQ+v8Auf8AFj5ndL8v9l0v2f8APzrnnHXP&#10;17aTTWw1yf5v7PtP7S6SC2O66lv1vZfddbSt1LaX351r2gZSftsvcp9GqmrxxSwL3s2ztP2GatVe&#10;lTVT4preGOyvxYfli4LSevF+LdFdzVi9fp29a9z6vV1yfSOe+n0P8cGp6ott910VttPqVj/elt/8&#10;2l9bNnZ430K759V236VEz9Sampv8A8Q2vs6bV30a4j68UI7O1fh5+UPpi7I/nz4L+RMkGJJSzK2P&#10;BeBZ/bGnx6VirL9abd9U3c01EWJS2npWas9Ibb60srdS6tKV21jiDRcx9lmbOPxquzPeqwlpsxw3&#10;r2V+1yl7Dnpp7cd+jtQj25FxjkvENpPo+W8e3nF93jf/AEzp+RanP0m0x/374/5fX7PHxsuL+Uju&#10;t/esp+9bWn7aVbaiui5T2rcxVTzxOMNNXbrt1di5TNNXNMYT4Xw3JwAAeyenfkQ87/H++H/E55fe&#10;RPBMGD6Pt0Gq7Z5lPxOX7entx/uuHbPbZ3Fc37ez1tj+thyey2tbaelLq0rr8xpOmZr/ADGXs1Tz&#10;zTGPfiMfC2eW1nVsn/lszeojmiurDvTOHgS49MflNfKt1hTCx+ccl6X8gcHGusjnp2p1PrtNs58O&#10;l3pdHZs+ndh1bSmZZB+7HkTw5N3vpS+a2avu92hzHBOh3sZtU3LU/FqxjvV9pIsrx9xBYwi7VavR&#10;8eiInv0TR7vTil+6S/MW6+zL8LC8jvDDmXHI7b7LdjyTpLsjSc0vljrSn1JsLhPO9VwK2C+2719I&#10;7+QSUup+2+jQZn2f3YxnJ5imeiumY8NM1fVSTK+0mzOEZ3K1U880VRV9GqKfrJhujfyOviU7uuws&#10;KXyJzOm99nXR22aLvLgnKeEWwVvrdSv3vMMLB5B1thWx1pT3Vk3dtP3qVp609fSP5nhHXstjPqfW&#10;Uxy0VRV4NlXgSTKca8O5rCPXTarnkuUzT9LbT9JLz1X3v0h3nqv470p3H1Z2/pfpWT123WHYHFOe&#10;66yKSkdbJJMzi222uPHbX6tv/Gup+t1P/K0F/K5nLVdnM267dXNVTNPjiEjy+byubp7eVu27lPPT&#10;VFUeCZdrOhkAAAAAAAAAAAAAAAAAP8MrFxs3GyMLNx4MvDy4JsXLxMqGPIxsrGyI7op8fIgltvim&#10;gmivrbfZdStt1ta0rStKvsTMTjG98mImMJ2xLrXc9H9Lciihh5B1B1dvYcaS6XHi3PAOJ7OKCW+3&#10;2XSQx5upntikut/StbaUrWjupzOZo20XK4noqmPddNWVyteyu3bmOmmJ9x8D/wBmPxs/1e+j/wDN&#10;PwL/AJgcvvuc/wCLd+dV+Vw+4ZH/AINr5lP5H3NL0V0jxz7n+b3TnVeh+8+j95/BeveI6v7v7f6v&#10;2/3P2Oog+v8AQ+vf7Pd6+333enp61cas1ma/PuVzhz1TPuuVOUytHmWrcY81MR7js3FxcbCxsfCw&#10;seDEw8SCHFxMTFhjx8bFxseO2KDHx4IrbIoYIYrKW2WW0pbbbSlKUpSjpmZmcZ3u+IiIwjZEP93x&#10;9AAAAAAV0/mP+f7pf49dZyDo/oufj/dXmRk4OViX8dx8uzYcC6MnyMe+zE3PbGdgTeuZyaKS+2bG&#10;4rjSWZ0kVv1c6XAglxa5ct4e4VzGrVRmczjb0/Hf76vop6PjbubGccIXxLxfldGpnK5TC7qeG73t&#10;vpr6eaiNvPhGGObn3b3f2z5Hdo8w7o7w53yDsjs3ne1m3HJuWckzLsrOzMiSvthxMWK2keHqtNrM&#10;eluPg4GJHBhYGJHHBjxRQx2WW2/lstYydinLZamKLNMYREf22zPLM7ZnbKk81msxnb9WazVc1365&#10;xmZ/tsiOSI2RGyNjqp3scAAAAAAAAAAAAAAAAAAAAAAAAAAAAAAAAAAAAAAAAAAAAAAAAAAAAAAA&#10;AAAAAAAAAAAAAAAAAAAAAAAAAAAAAAAAAAAAAAAAAAAAAAAAAAAAAAAAAAAAAAAAAAAAAAAAAAAA&#10;AAAAAAAAAAAAAAAAAAAAAAAAAAAAAAAAAAAAAAAAAAAAAAAAAAAAAAAAAAAAAAAAAAAAAAAAAAAA&#10;AAAAAAAAAB6P8WPLfyG8LO2dR3X419mb7rPnmrtpi5OTq5I8jTcl0t08ORlcZ5jxzOsyNJyvjWdL&#10;BZdJh50E0VJLLJbKWTRxyWYmeyGU1GxOWzlEV2p598TzxO+J6YZ2Q1HOaXmIzWRuTbvRzbpjmqjd&#10;MdE+NoJfFz+Sx40eYv8ANnqLyopx/wAXfI/YfZanCz9hsZYOi+zd3N7II7eJcr288s3A9ztMn1pD&#10;p99kXR1vvjgxtlm5ElsVKq1vg7OafjmMjjfycbd3l0x0xHnRHPT1zEQuDQeOMjqXZy2oYZfOzs3/&#10;AKuqeiZ82Z5quqKplZsQxOgAAAAAAAAAAAAAAAAAAAAAAHyN9yDQ8V0+x5Fyfd6jjfH9RjX5m23u&#10;+2WHp9Pq8OOtKSZWx2ewmx8LCxrK3U9b5b7baev7XKmiquqKKIma53RG2Z7jjXXRbpmu5MU0RvmZ&#10;wiOuUU3e3zsfFF4+VzMXlvmP1tzDdYl00Nmg6Ys3ndubk5sFtbpMD+JdX6rlHGdbk21pW2tc/PxI&#10;rJKVsuvtv/dbzK8M65m8Jt5eumnnrwo+tMT3olH83xZw/k8YuZmiqqOSjGvw0xMR3ZhDF3n+YN40&#10;8crmYfjr4pdw9q5Mdt0OPt+0uV8U6d0t01bb7aZsGLx+HtvcZ2HDf7bqRTR4Es1KVtrWH9Lkiy3A&#10;Gcr25u/bojmpia58PZjxozm/aRkaMYyWXu3J565iiPB258XcQw96flZ/Jv2bXLxOrYejvHPWX/Us&#10;wsng3XdnNuUxQ33+62udt+29hzjj+XlWWfufUg0+JZ6fr7KXelaSHLcD6NZ23/W3qvjVYR3qezPh&#10;lGM37QNdv7Mv6qxT8WntT36+1H0YQzd6fIf50+S1cuPvPy0777E1eb9T6/F9r2VyXE4RT61/1Jft&#10;uB6fO1vC8L6t1KUu+jgR+62yy2v7tltKSLLaTpmT/wAtYtUVRyxTHa+dO3wozm9Z1bPf5vMXq6Z5&#10;Jqns/NjCnwPGzYNYAA+ro9FvOT7bA0HG9NteQ73aT0xdZpdHrsvbbbY5N1t11uPga3AhyMzMnutt&#10;rWlkdl11aUr+j5VVTRTNdcxFMb5nZDlRRXcqiiiJqrndERjM9xKj0J8GfyreRN2DPw/w47P4jpc2&#10;2Kb+cfc+PrekdVDgzV/k9lbjdo5/F99tMOS30vsrgYWZJLHdS+yy6ytLmjzXE2h5TGLmYoqqjko8&#10;ufo4xHdmEgynCnEGdwm3lrlNM8teFEdfl4TPciU03RX4fXktySzBzvIvyr6g6nx5fp5GTper+Kcp&#10;7i3kUXrZddgZOZvcjqfSYWdJZ7rLpYJdhBDd6XW/Wp+6jua4/wAnRjGUsXLk89UxRHg7U+LuJPlP&#10;Zvnq8JzuYt245qYmufD2I8fdTJ9I/ih/Gb1zTEy+09n315C7Gy6K/Pw+YdhxcF4pk3R3VrdHh6vq&#10;nUcO5Rg409npS+l+8yJP+GyS1HszxzrN7ZYi1ajop7U9+qZj6KS5X2faHYwnMTevVdNXZjvURTP0&#10;pS49MfFZ8cXj99vL1V4WePOj2WJ9P7TkW5660nOuX4v0vX2/bcz5/DyjlkHur6Vv9mbT6l1ttbvW&#10;tttaaHMa5q+b+3zN2Y5oqmmO9ThHgSLK8P6Jk/8AL5WzFXPNMVT86rGfC97YuLjYWNj4WFjwYmHi&#10;QQ4uJiYsMePjYuNjx2xQY+PBFbZFDBDFZS2yy2lLbbaUpSlKUauZmZxne28RERhGyIf7vj6AAAAA&#10;AAA/Hsddr9vgZmr22Dh7PWbHGmw9hrtjiwZuBnYeRHdFkYuZh5NkuPk408V1bb7L7brbra1pWlaP&#10;sTNM9qmZiqHyqmKommqImmeSUJ/mN+Pb8Znl9BuNvd0vB499l7P7nIj7I8dLsHrueuynvvyL8vc8&#10;Ciwc3rDf/e5t31MyWXT2bHIpdf7cyK+/6lJHp/Fes5CYp9Z62zHvbnld6rzo6NuHQi+pcHaFqUTV&#10;6r1N+ffW/J29NPmz07MelTY+Qr8a3zj8MsTfdhdR41nl10dqLJs7K5H1jos3E7S4zqoq+6XL5d0/&#10;91uNxLi4kda3zZWhyt3BDBHfkZX2kVt3tsLSeMNN1GYtZj/D5meSqfJmeivZHcqiOaMVaazwRqum&#10;RN7Lf4nKRy0x5cR00bZ7tM1c84K691t1l11l9t1l9l1bb7LqVtututr6XW3W19K23W1p6VpX9iWo&#10;Y768cPKPyC8ReytV27439r8u6l59qZIvbt+MZ/08TbYkcn1a6flGgzI8vj3LuPz3/rLr9pi5eFL/&#10;AOfFWtKemLnMllM/ZnL5y3TctTyTydMTviemJiWXks/nNOvxmclcqt3o5Y5eiY3THRMTC+R8Vf5P&#10;XTfkdLxzpLzvi4t4991Zd2NqNJ2/iTS63orsTPr9OHH/AI/Psp8ivUXIs2ta1vrnZMmgmktuuty8&#10;OskOFSsNc4LzGTxzOmdq7lt80e/p6vhx1R2uid62uH+O8tnezldW7NnNTsivdbq68fMnrns9MbIW&#10;xopY5445oZLJoZrLJYpYr7ZI5Y5LaX2SR32VrbfZfbWlaVpWtK0qgu7ZO9YW/bG5/YPN/lv4q9Q+&#10;anj92L4394aGPd8E7D00mDJPHZBTc8Y3uP8A8o49zPi+ZNFLTW8n4vtbI8rEmpSttb7Kxy2yQySx&#10;35mQz2Y07N0ZzLThdonuTHLE88TGyWFqOn5bVMnXks1GNquO7E8lUc0xO2PyMkrz08Je3Pj78muw&#10;PGvuDCuv2fF8yuw4hy3HxZsfR9j9fbKfIrxXnvHbpa30u1+6xIK2zQ0vkvwc+HIxJa/VgkovfS9S&#10;y+q5OjOZedlUbY5aauWmerwxhPK876vpeZ0fPV5HMx5VM7J5KqZ3VR0T4JxjfDprx25hxTrzyB6L&#10;5/zvC/iXB+Ddx9Y8w5lrvtKZ/wB/xTjPNtJuuQ4X2F1klub91qMKaz6NbbqSe72+lfVkZu3Xeyl2&#10;1anC7VbqiOuYmI8LGyVy3Zzlq9ejG1RdpmqOiKomfA2ldFvNNyfSabkvHdpg7vj/ACHVa/eaLdav&#10;JizdZt9NtsSHP1m012ZBdfBl4OfhZFksMtla2SR30upWtKvO1VNVFU0VxMVxOExO+JjfD05RXTco&#10;i5RMTRVETExumJ3TCCr5lvg46h+TTiuZ2dwOTTdUeYvF9Hbi8V7LuxJLePdlYGpxpv4VwHtrFwv5&#10;TJwL61tx8HfRRTbPT2eynsy8SOmFWTcPcS5jRq/U3cbmn1Ttp5acd9VPu07p6J2onxNwrltdtzfs&#10;4W9SpjZVyVYbqa/FFW+OmNjNE8g/HjubxX7b5f0b37wDfdbdm8I2EmDu+Ob7Fuhuki99/wBlutNn&#10;We/A3/Gt1j20yNfssOSfCzsa+2WCS+y6ly48pm8vnrFOZytcV2ao2THinmmOWJ2xyqPzmTzOn5ir&#10;KZyiaL9E7YnxxzxPJMbJjc6XZDFAAAAAAAAAAf3FFLPLHDDHJNNNJZFFFFZdJLLLJdSyOOOOylbr&#10;5L7q0pSlKVrWtTdtl937I3tqTxy4Fl9VePXQ/V+f7/vut+mer+BZv1ZKTS/d8P4Ro+PZP1JaY2HS&#10;W/62uu9bqQxe6v6+y3/i086Zy7F/N3b0bq7lVXfmZenslZnL5OzYnfRapp71MR7juZjsl/lPBBlQ&#10;TY2TDFkY2RFJBkY88dk0E8E1lY5YZopKXRyxSx3VtutupWl1K+lf0ImYnGN5MRMYTuYn3cXCbete&#10;3O0+ubPr+3gHY/OOE2/dRSwZPt4rybZ6Kn3EM1azQz+mB+/bf+9bd60r+r0dl7nrsvRe+HRTPfiJ&#10;eXsza9Rmbln4FdVPemYdcO10AAAAAAAJb/jF+ZXyv+MblUGHwDcf4yegNrtfv+c+O/M9hkU4jtL8&#10;i623O3XDNrbDmZ/XXMpIaVrTOwbL8XJkpZXPw822OOy3Q61w9kdaoxux2M1EeTcjfHRMe+jonbzT&#10;CRaFxNqGhXMLM9vJzPlW6p2T00z72rpjZPLEtIH48vlP8R/kq4HTkfQnOI8Ln+o1sWZ2B0dzCTE1&#10;HavAZK3Qwzz5ujtyJYuQcY+6yI7Id1q5MvWyVlsjvkhyvqY0dQ6tomf0e72M1TjamfJrjbTV3eSe&#10;icJ7m1dmja/p2uWe3lK8L0R5VurZXT3OWPjRjHVOxI61DdAAAOJ854Hwfs7im74H2Rw7i/P+Eclw&#10;79dyLh/NNBquUcY3uBJWl1+Ht9FusXN1mxxrrraV9ksV9vrSlfT1pR2Wrt2zci7ZqqouRumJmJjq&#10;mNrru2bV+3Nm/TTXaqjCYqiJieuJ2SqnfID+KR459yfxvsDwY5j/AOzV2Fk/cZv+Kvlsu35T0VvM&#10;2/3Sfb6zN9dlznrP7nIkuuvvgru9fDZS2LH12PZT1pONK45zeXwtanT6618KMIrjr97V4J55lX+s&#10;ez7JZnG9pNXqL3wJxm3PVvqp+lHNTCl35lfGl5s+BG7k13kz0Py7hvH78uLE1PZmrx7eV9S8glyP&#10;fXEh1HZHHa7Di/8AEsqKOt9Ndkz420itrT62NHX9FiafrOm6pTjk7tNVfLTOyqOumdvd3dKsdT0P&#10;VNIqwz1mqmjkqjbRPVVGzHonCeh4TbNqQAAAH2ePci5BxLda/knFN7ueM8i1E/3Wq33Htnm6Xdaz&#10;J9l8f3Gv2mtnxs7Cn+nJdb745LbvS6tPX0q410UXKZoriKqJ3xMYxPcc6K67dUV25mmuN0xOEx3Y&#10;SxdA/PH8rfjtbiYXF/LznvO9Bi22R3cd7wh0/deJPjR09IsSm67F1++5jrsaGlKUstwdni1ttpS2&#10;lfZ+60Wa4Y0PN7a8vRTVz0Y0eCnCO/EpDk+LeIMlhFvM110c1eFfhqxqjuTCZ7pX8wzyJ0VmvxPI&#10;PxF6g7Ksj+lBnbfqnmvLuos+SKlaR3Z9ddyfF7fwMnOti/lL4rL8SGaSlaWVx7LqeyPZn2f5SrGc&#10;pmLlHRVEV+Lse73UmyvtIztGEZzLW6+miqaPBPb9zuJY+ofy1Pjm5vTExO0OAeR/SezkuipmZux4&#10;bxnnvEcWkt1tl10O14Xy7M5Vl24/63X+uhir7KU9lL7q+2mizHAmr29tiuzcp65pnvTGH0khy3tD&#10;0W7hF+i/aq6aYqjv0zj9FJN1p87PxJdr2Q3cb84OptLfL7baw9lwcw6evhkurdbdHNf2txjhuPb9&#10;O+2tK30vuirT0updW2tt1dPe4Y16x5+WuT6OFf1Zlu7HFnDuY8zNW49LGj68UvdfBvLLxX7Qjsl6&#10;08l/H/sSKSK2eOTg3cvXXLY5ILo6TWzWX6DkewtuiuhrS+l1K+lba+v7Gru5HPWftrN2j0qKo8cN&#10;ta1DIX/sL9mv0a6Z8UvQDFZgAAAAD4HIuWcW4hg3bPlvJdBxfW2WTy37DkW512kwbI8WG7IyZLsv&#10;ZZONj22Y2PZW+StbvSyylbq+lP1c6LddyezbpmqeiMfE4V3LduO1cqimnpmI8bx92H8mHx4dU25F&#10;Ofeb3ivoMvEuybJ9PXvPrrZ8jsuxKZf3NtOM6bkGx5DJdFLgyRVpbjVr9e2kX/pbrbK59rRtWv8A&#10;2WWvzHP2KojvzGHha29rmjZf7bNZeJ5vWUzPeiZnwI/O0/yU/iG6zplw6/yI5B2rtcL7mkuo6s6j&#10;7M21ZJILLL448TkHJuNcS4ZnfeXXVtjvh2d8VLra++6ynpWu1scHa/e32Yop56qqY8ETM+Bp8xxv&#10;w5YxiL03Ko5KKKp8MxFPhRgdwfmI+Pupty4ehPDvuHn0v0q2YWd23zrhnU8FmRdS+37ifXcQx+5J&#10;sjGgu9t9I6ZEN89PW2t8Nf3qbrL+z/N1f5rMW6PRpmrx9hosz7ScnT/lMtdr9OqmjwR2/H3kQfef&#10;5XfyXdlw5mv6q1XRPjtr5aXWYey4dwGfnPMMa273/rPte1Nty/i2RLbbdSlLrNFB6Vp6+iQZbgbR&#10;rMxN+bt6emrsx3qYifpI3m/aDrl/GMvFqzHPTT2p79czH0UJPf3nz5reUt2XZ5BeUnd/aWrzbr7p&#10;uL8j7B5B/MeOsla1k+y4Dr8zB4VrrZP/ADqY+BFStKUpX9KU9JHldL07Jf5SxaoqjlimO187f4UX&#10;zmr6pn8fvmYu3KZ5Jqns/NjyY7zyMz2tAAAAdmdR9Mdt9+c41HWnSXWvN+1+f72WkWr4jwHjW25R&#10;vMinupSXJuwdTi5UuNr8S2vvyMqX6ePjRUuklvsstuup038xYytqb2Zrpt2o3zVMRHh8Tvy+WzGb&#10;uxYytFdy9O6KYmZ8Hj3QtdeBX4mfeXZF2h55569j43Q/DZ7YM6fpvrPM1HLu5Nhj3Vturr99y26P&#10;add8Alkjupf78anJZqUpWOSHHk9a2QbVOOstZxtaXR6258OrGKO5Gyqr6PdWDpHs8zd/C9q9fqrX&#10;wKcJr6pnbTT3O11Qui+IXgN4jeCPDq8N8XekuI9axZeJBi8h5VBjSbnsPmX0a2S/U5j2DvJNhy3k&#10;Fn3VtZo8abLrhYt991MaCGz0spXef1TP6nc9ZnblVfNG6mOqmNkd7GeWZWdpukadpNr1WQtU0c87&#10;6qvSqnbPVjhHJEPYTXtkAAA6y7i7o6n8feu+R9td29hcV6v634nifecg5jzLb4um02BZdX2Y+PbP&#10;k30vzNlnz1pFi4kFsuVlz3WxQxySXW217svlr+bvRYy1FVd6rdERjP8AbnndDozOay+Ts1ZjNV02&#10;7FMbaqpwj/8APNG+eRQt+Wf8njsnvi3knQ3x8z8i6c6dnuytTyLv7Lim03cXY+D6SY00PBsWtaZP&#10;VHE86l1b6ZP/APkmVH9Kvv1f8viy2hoXBdnK4ZrVcLmY3xRvop9L4U9Hmx8bZKpOIeO7+b7WU0ft&#10;Wstum5urq9H4EdPnT8XbCotPPPlTzZWVNLk5OTLJPkZE8l8088819ZJZppZK3SSyyyXVuuuurWt1&#10;a+tf1T2IiIwjcrqZmZxne/yHwAAAAABbF/EK4FDuvPLv/sLJxvrx8E8WdvpsKW6+KlmHt+b9n9c0&#10;hybbPrW5F09+o4znQ21pZfFSyW/31turH6wXj672dLtWo99fie5FNXuzCwvZzZirVr16feZeY7tV&#10;VPuRLRIVMuYBUi/L+4Ls9t4UeNfYWLbfJruF+TH83drHHH7/AKNvOes+ZZOFnTX0r6xQRZPDfoev&#10;p7ayZNlPWla0pWecAXaadSvWp31WcY+TVH5Vd+0e1VVpdi9Hm038J+VTV+j4WeetdTYAAAAAAAAA&#10;ACZH4mPhn8gvlD7Aj2OuszOr/GTim3sxezO99rrZZcS+XGuxZs3hHWmFNZZBy7sHIxMq266yt9mB&#10;qob6T5ktLrsbFy4/rvEOU0W1hPl52qPJojx1c1PhndHLMSbh7hnOa9e7VONvI0z5VyY+jTz1eCN8&#10;8kTp0eJviP0J4SdKcZ6C8c+DYPCOA8bjpPP7Pblcg5byGbGxcba8z5tvbo48rknLt59pHXJy5fSl&#10;LLI4YbIcaGGGOmM/n81qWZqzWbqmq7PeiOSIjkiObuzt2r007TsppeVpyeSoiizT35nlqqnlmeWe&#10;5GEREIY/ykO0utOE/FLz7gXMfscjm/cvZvUfGOosOW2CbY43JeK880fYnJuQYcN/rkQYmBwDi20w&#10;MjKspS2O7aRQ3XU+4ttukXBNi9c1yi7bx9VboqmvqmmaYj50xPc6EZ49zFi1w/XZu4etu3KIo58Y&#10;qiqZ+bExj04crMiXKota5/Gx+HiDys7GxfOLyL4vbm+OfTnKKQ9VcQ3mJZfrO6e3OPzw5N2w2GDl&#10;R32bfrfrbLpZflWXW/abXdfTw7rpocTZ41YNxhxBORs/y3KVYZu5T5UxvopnxVVcnLEbeWJWDwRw&#10;3GoXv5rnacclaq8iJ3V1xz89NPLyTVs2xFUNFRUq5wHRHkh5OdD+IvVW97r8jOzOOdWdccf9kWTv&#10;eQZEn1thsZ7Jb8PRcd02FFlbvk/I9hbDfXH1+vx8nMmpZddbHW2y+tuVk8lms/fjLZSia708keOZ&#10;3RHTOxiZ3P5TTsvOaztdNuxTyzyzzRG+ZnkiMZUEvk//ACe/IjyVyOR9S+ElOQeMvRc/3WryexbM&#10;izD8g+f4N1ZoZMmPe6zLyMbqbVZkN1t0ePppZNxZdZ7rtpbbJdjWWlovBeUycRf1LC9md/Z/9unu&#10;T509ez4vKqLXuO87npqy+l42Mpu7X/uVd2PMjop2/G5FV/MzMzY5mVsNhlZOdn52TPmZ2dmTy5WZ&#10;mZmVLdPk5WVkz3XzZGTkTX3X3333VuvurWta1rVN4iIjCNkQgEzNU4ztmXaPSPQ3cvkn2Lpepehe&#10;tOYdsdjcguurrOJ8K02VuNndjRyQxZOzzvoW/bajSYF09lcrPy5IMLFsu980tlv6ujM5rL5OzN/N&#10;V027Mb5mcP8A8zzRG2WRlcpmc9ejL5Siq5fndFMYz19Ec8zsjlXBPA38SDke6xdTzv5C+25eGxzW&#10;wZf+ITozYava8kitrbSSuHzbtnOxNpxrXZMUtlY58TRYW1jliu90W1jvp6UgGqceUUzNrSbfa+PX&#10;jEdynZPdqmPRWPpPs7rqiLus3Oz/APrt4TPyq9sR1UxPRUtseKvxzeEXhRrsbE8afG7rXrjawQfb&#10;zc4s0384+zdjHWOsclm07O5XLu+eZ8Envvr9C/YVxo6yX/TjspdWiCZ7V9S1Gcc5errp+DjhT3KY&#10;wp8CxNP0XStLpwyNiiir4WGNU9dU41eHB7Xa1tAAAAAAAAAHCOddZ9cdo6r+A9mdf8I7E0dbZrK6&#10;bnXFNDy7VVtyKR0yLf4dv8DYYftnpFZ76ez97209fX0o7LV69Yq7VmuqirnpmYnwOq7YsX6exfop&#10;ro5qoiY70ouu6fgX+JfvKPLu5B4adccI2WR9S/H23S2RyLpSTXZElt1tMjE03We541xSb6dL6+2H&#10;K12RjUr6V+lWtLa03eW4o13LeZmK6o5q8K/DVEz3paHNcJcPZuJ7eWooq56MaMO5TMR34mEP3en4&#10;f3ivyemVmePHlD3V1Hny/Umi1fZXH+JdyccikpZ/JYmHTT29Ucgw8S6+lKVknzc+Wz1rX9/0pa3+&#10;W4/z1GzN2LdyOemZonw9qPBCN5v2cafc25K/dtzzVRFceDsT4ZQ1d8fiffJJ1t91m9P7/ovyN1dn&#10;1q4Ov41zeXrnmmRSP31jpl6jtDA45w/DvyLaW0tpZyGe2l9a0urbbSl1ZDleOtHvbMxF2zV0x2o7&#10;9OM/RRnN+z3W7G3LTav09FXZq71WEfSQleQPx7ecXix99P5AeKnePWen131PueXbngG9y+AfyPr9&#10;b7bsXS42z4LnfRtpS6/6Gxk9lt1t1fSl1tayTK6tpuewjK37VdU8kVR2vmzhV4EXzmjarp+M5zL3&#10;bdMcs0z2fnRjT4XjlsGsAAfX0XIN9xba4e+4zu9vx3ea6W2fX7nRbLM1G1wZ7K+ts2HsdfNj5mLL&#10;bWn6XWX21o41UU109muImmeSdsOdFdduqK7czTXG6YnCe+lF6M+cL5VvHyuHDwvzQ7a5JqsO22G3&#10;R9wZut7v1l2HZbZZZr4q9ta7mGx12HFHHbZHbh5GNdDZT2x1sp+jS5nhrQ839plrcVc9HkT9HDwt&#10;9lOKuIMnhFrNXKqY5K8K4+nEzHcmEzXQ/wCX75XcV+zwfIrxl6V7iwIb7Iptv1zu+VdNconxq+v1&#10;MnNu2V3aXGszOjuu91tuPr9fDfZbSytLbq1lR3NcA5GvblL1y3PNVEVx4OzPhlJsp7R9Qt4RnbFq&#10;7HPTM0T4e3HeiEzfRP5YXxudkVwsHt/j3e3jps5bobc/Y8k4RB2LwrErJbT6l+Pt+sNjyLmObFBf&#10;StLq147DfWntrbbdWtaWx7NcC6xZxnLzavU9E9me9VhH0kmyntC0S/hGZpu2aueae1T36Zmr6Kaf&#10;oD5HfA7ylytfq+hPLPozsXkW1ust13DNfz3T6rsDKukrW2y2LrzkU+n5v7rrqelKV19P1/T/AIUc&#10;zWkapkomrNWLtFEcvZmafnRjT4UnyetaTn5inKZi1XXO6ntRFXzZwq8D2q1zaAAAAAAAAAAAAAAA&#10;AAAAAAAAOpO8e+umvGnrXkPcHfXZHFequteLQVm3PLOXbKPX4EclY5ZMfXYEPpJnbrebD6N1mHr8&#10;KLIzs2X0jghkkrS2vflsrmM5ejL5Wiqu9VuiP7bI55nZHKxs3m8tkbE5nN1027FO+ZnDudMzyRG2&#10;eSFEv5Vfyi+yO6YeS9H/AB5R8j6Y6vy7M/S77yF20VdT3JzPEvvkxJr+uMGKWW/qjR5uPS6+HY33&#10;3clvjkjkj/hE8d8d1naHwVZy3ZzOrYXL++LcbaI9L4U9Hm+lCqOIOPb+airK6N2rVidk3J2V1ej8&#10;COnzvRlUKzMzM2OZlbDYZWTnZ+dkz5mdnZk8uVmZmZlS3T5OVlZM9182Rk5E19199991br7q1rWt&#10;a1T6IiIwjZEK4mZqnGdsy/MPgAAAAAAAAAAAAAAAAAAAAAAAAAAAAAAAAAAAAAAAAAAAAAAAAAAA&#10;AAAAAAAAAAAAAAAAAAAAAAAAAAAAAAAAAAAAAAAAAAAAAAAAAAAAAAAAAAAAAAAAAAAAAAAAAAAA&#10;AAAAAAAAAAAAAAAAAAAAAAAAAAAAAAAAAAAAAAAAAAAAAAAAAAAAAAAAAAAAAAAAAAAAAAAAAAAA&#10;AAAAAAAAAAAAAAAACxf8V/5Fvk/4Gx8d6h7tt2/k14u6+7F1+Hxrfbet3avV2ptkihrTrLmm1klr&#10;sdJrcKlaQcd299+BbSKOHCydZHWS6+Ja3wjktUxzGWws52eWI8mqfjRHL8aNvPFSaaBxpn9J7OWz&#10;WN/IRswmfLoj4tU74j4M7OSJpaEvhz50+Lvnr1nF2n4xdp6Tn+mgtw4uTaD3fwznXAdpmxSSR6Tn&#10;nDc2tm643sLqwS0hvljriZtsV0mJNkQ0pJWqNQ0zO6Xe9RnaJoq5J301Rz0zunxxyxC49N1bIavY&#10;+8ZC5FdPLG6qmeaqnfE+CeSZh65YDYgAAAAAAAAAAAAAAAAAPKfkH50eHPilj5EvkV5MdM9SZuPB&#10;bk047yzneix+aZkF1PW2/VcExcrK5nuvW39fTEwJ6+n6+nozsppmoZ6f8JZuXI54pnDu1bo7stfn&#10;NW03T4/xt+1bnmmqO13KfOnuQgT8kPyzPj+6vrstX0DwPuXyd32LdLbr9ph6iHqDrbY1jtupb7uS&#10;c7il59iWyze2lK/zSkp7Pdd+2ltt0oyfAuq38Ks1Vbs082Pbq71Pk/SRHO+0PR7GNOTou36+fDsU&#10;z3avK+ggA8kvyt/ka7bu2Gs6P03UPi5xye6W3ByuLcXj7M7Dgxpa20uhz+V9lx7fieTLbHbW22bD&#10;41rpbPdddStLqWVslWT4G0ixhOZm5fr6Z7NPepwnv1SiGe9oOtZjGnKxby9HRHaq79WMd6mEBnfH&#10;lj5OeUO3pvPInv3tzujOjnkyMKzsTnnI+TazUXS3XXXRaDR7HPm0nHcSl191bYMHHx4bPWvttp61&#10;SnK5HJZKns5S1btx8WmImeud891Ec3qGez9Xbzt65dn41UzEdUTsjuRDz4ymEAA/1ggnyp4cXFhl&#10;ycnJljgx8eCO+aeeea+kcUMMUdLpJZZZLqW2220rW6tfSn6kzERjO59iJmcI3pMfHX4bPk28o/4d&#10;ldV+HvbkHHtn7ZMTmfZOnh6e4ZkYVfX37LX8i7TyuI4O9wYqW3Urdrq5l999tbLLbpKexps3xDo2&#10;Sxi/mLfbjkpntz3qccO7g3mS4Z13P4Tl8tc7E++qjsU9eNeGPcxTvePH4f3kRyWmu2nk/wCUXWHV&#10;GFJdHkZnF+puN77tjkv2/up9TXZO738vXXHdPsL7KVp9aC3cQR19K0pJ+tEYzfH+UoxpyViu5PPV&#10;MUx3o7Uz4EtyXs4zteFWfv27cc1ETXPVjPZiJ76dXx8/F++K/pW7A2HNuE9meSG/wrocimb3P2Hn&#10;w6SmdHWl118fEessXrzQ5mvrdStLcXZx7KP2V9JKyVp7kZzfGmt5nGLdVFmifgU7e/V2p7sYJXk+&#10;A9AyuFV2i5frj4dWzvU9mO5OKbrprxu8evHbU10XQfRvUfS+pvgsx8jC6u674nwWPNjsusvrdsru&#10;N6nXS7OeWWykkkuRdLLLL+/fddfWtUbzGczebq7Wau3LlXxqpq8c7Epy2SyeSp7GUtW7VPxKYp7+&#10;ERi7qYzKAAAAAAfH33IuP8V1eVvOUb3T8b0mDHdLm7jfbPC0+rw4rLLpL5MrYbCfHxMeOyOy66tb&#10;76UpSla/so5U0V11dmiJmqeSIxlxrrot09u5MU0xyzOEeF4g7G+U343ep5sjE535y+Lur2WJJdFm&#10;aXXdzcH5PyDClslxobo83j3Fdvu93hye/KtrSkmPbWtlL76fuxyVt2VnRNYv7bWWvzHP2KojvzEQ&#10;1V/X9Ey84Xc3l4qjk7dMz3omZeNeWfkc/DlxO6WCvlxbyPNiuipXD4n0v37u7b7Ja1pWSLbR9YQ8&#10;flti9vrfbTM99Kfstq2NvhHiC5t+74R010R4O1j4Gsuca8NW9n3ntT0UXJ8PZw8LpPK/KV+JfHyc&#10;iCLnPdOdFBPNDHm4vSnI7MbLjjkussysezNycTMtgyLbaX2UliilpbWnustu9aUyI4J12Yx7NuPl&#10;wxZ494eicIruz8iX+Vv5TPxNXXW215l3fZS66lK33dLbyttlK19K3XUsz776220/WvpStf8AyUq+&#10;/wCidd+Da+fB/r7h74V35ku7+HfkdfDrzGe3Ep5afzXzpJ74YsfmPTfeuigvjtshuplXbi/rWfj2&#10;NBffLW2lJsyOX1surWylvpdXGucI8QW4x9R2o6K6J8Hax8DKtca8NXJw+8dmfjUXI8PZw8L351D8&#10;h3gj35NiYfT3mD44c+2+bdFbjcb0nb/B68uuuyPb9C2/h+XucXlMF0113ttpfh21uvpW2n71t1Ka&#10;rMaTqeV25jL3qKY5Zoqw7+GHhbfLazpObmIy2ZsV1TyRXTj83HHwPY7XtmAAr3/LD+Pr40/ILr+S&#10;9r9TYmj8evLaaDL2MPPtFrLMTgfam49L57MPuPjOrgpTKztlN6x3ckwI7dxBWSkmTbsY4Y8VK9C4&#10;rzmlTTYv43ch8GZ8qmPiTP1Z2c2G9DuIeD8jrEVZjLxFnUd/aiPJrn48Rz/Cjbz9rDBnC+T/AIs9&#10;6+G/cnKeh/IngO16+7G4pPbTIwM6lmRrN1q563V1vJeK7zGrJrOS8Y28Vvvxs3Ekkiv9LrLvbLZJ&#10;HZb2Sz2V1DL05rKVxXZq78TzTG+JjmlSmfyGb0zM1ZTO0TRep5OSY5Jid0xPJMPPjKYazJ8Mn5Cv&#10;avgvn8X8e/KLYci7f8QZcnC1Go2M8mTu+xvH7Ekvjxo83h2RPJJm8l6618VaVyeOSXX34kMdL9Vd&#10;FdbJh5kN4i4UsanFWbyURbz++eSmvr5qvjcvvueJzwzxjmNJmnJ5+armm7onfVb9Hnp56eT3vNOj&#10;V1X2p113h11w7tvqTmOj7A627A0eHyPh/MOOZlubqN5qM22tYsjHlpSyWGeGWy+HIx5rI8nFyY5I&#10;Zo45o77Lajv2L2WvVWL9M0XqJwmJ3xP9u/vhdOXzFnNWaczlqorsVxjExumP7b43xOydrn7qdyDf&#10;52/is1XyTeLOXseBajDi8qOisPcct6S3FkWPDm8xxKYtcnkvTO1zZr4Y66zm8eNZfrr5b7bcHdwY&#10;0n1I8eXMtmkvDGuVaPnsLs/4G7MRXHNzVx0xy88Y8uCK8WcP063kO1ZiP5haiZon4XPRPRVyc1WH&#10;JjjljbHXbDT7DP1O2wMzV7XV5mVrtnrNjiz4Ww12wwp78bNwM/CybIsnEzMTJiujlikttvjvtrbd&#10;SlaVou2JiqIqpnGmd0qDqpqpqmmqJiqJwmJ3xK/9+Lv8rOv7Z6txPjq7u5JZH2r1BqsrL8dNvtsq&#10;lsvPOocGO/Lzeu4ZZ6+7J5H1VbSS/CipfW6bjd9kcUVseqmvvqzjXQ5sX/5tlo/UXJ/WRHva/hdV&#10;XL8b0lvcB8QRmMvGi5qr/EW4/VzPvqPg9dHJ8X0ZXA0AWQjn+Rv4v/F/5NOqf5hd6ccu1fNuP42X&#10;f1b3ZxbHw8bsjrLaZFPfdTW7CaK6PecT2U1ttNlos76mBm2UpJZSDMixczH2+ka1ndGv+ty04258&#10;6ifNqj3J5qo2x0xjE6XWtByGu5f1Obpwu0+ZXHnUz0TyxPLTOyeicJjNG+Sb4mPK74yef3abuLjV&#10;3KOpt5s8jE637+4fh5WT11zaClLpsbCzpa1nyOEczpi2XVn0mzusyPdFLfiSZmLZblX3Fo+u5HWb&#10;Xay89m/EeVRPnR+WOmO7hOxR+t8PahoV7s5mntZeZ8m5Hm1fo1fFnbzYxtRht00IAAAAAAAACXv4&#10;M/Cza+bnyN9F8Pm1N2f1r1PvsDvjuPKmirJrYOD9a7bW7TF0ud62XWS2825dfrdL9KlaX1izpJKf&#10;uxX3W6DibUadN0i7cicL1yOxR6VUYY9yMZ7iScKaXVqutWrcxjYtz6yvm7NMxOHypwp7vQ1klFvQ&#10;gADGP82thh7bzO8udrrp7cnX7Pyd782GDk223225GHm9q8rycae22S2yS22WCS26lLqUup6/rSlX&#10;obTYmnTsvTO+LNH1YeZtUqirU8zVT5s37k/Tl5iZrAAAAAAAAAc66z7P7F6Z51xvs7qXnHKeuOw+&#10;IbCzacY5nwzd5/HuR6TOtsviumwNprZ8fKitnx5b4prPdWOeGS+OS26y+62vXes2cxamzfpprtVR&#10;hMTGMT3Jd1i/ey12m/l66qL1M4xVTOEx3YXb/i9/Kq1G3t470z8leBFotpS3G1eq8qOFaOS7SbGT&#10;0vsjm7f6/wBDiXzaTJvutstv2/H8eTDvvkpWbXYkdkuTWt9a4HqpxzGjzjTvm1M7fkVTv6qtvTO5&#10;aOg8f01dnK65GFW6LtMbJ9OmN3XTGHPTG9c44LzzhHZ/ENB2B1vy/jXPeDcq18e14zzDh+713I+M&#10;7/Wy3X2WZ2o3eoyMvXbDGrJHdZW+KS6lL7bra+l1K0pXl21cs3JtXqZpu0zhMTGEx1xKzbV61ftx&#10;esVU12qoxiqJiYmOiY2OWOt2AAAPkb7j+h5VpdnxvlGk1HJOO7vDn1250O+1uHuNLt9fk2VjycDZ&#10;6vYQ5GDn4eRHX23xSx32X0/StKuVNdVFUV0TMVxOyY2THVLjXRRcpmi5EVUTGExMYxMdMSru+an4&#10;xPx4+T8m25R07rd14d9k59ss0Wf0/iYex6pn2Esl9/3G26Y20+LpsTCisv8AbZiccz+NQ09tta+v&#10;73ulmncZ6tksKMxMZizHw/O7lcbe7VFSGapwLo2fxuZaJy1+fgbaO7ROzuUzSqXeY3413yV+LH8V&#10;5BwngGt8reuMH3zxcl8f783e8xixKfVrFbteodjj4fP79lWOGt0kemx95jRUutpXJrWvpSd6fxho&#10;+ewouVzYvTyV7I7lfm9/sz0K81LgjXNPxrtURmLEctvbV3aPOx9HtR0oE9/x/fcU3Wz43yjSbfjf&#10;ItJmT67c6Df63M0+61Gwxr6x5OBs9XsYcfOwMzHvp7b4pY7L7K/pWlEoorpuUxXRMTRO6Y2xPVKJ&#10;V0V26pouRNNcThMTGExPTEvkOTgAAAAAAA5rxXsrsXgt1l/COfc14dfHfPLHdxXlW949dZJkxUhy&#10;ZLLtRn4dbb8iGlLL60/W+2npX1o667Nm79pRTV1xE+N2279619lXVT1TMeJ37x7z486eJVxq8U80&#10;vLLjNcLG+zw68e8jO4dLXEw/bSz7XGrreY430Mb2W0p9O30t9Kenoxa9L0y55+WsVY89uifcZlGr&#10;6tb+zzWYpw5rlceKp2HqflQ+THS5VczD+QTzOmlrFfDWzbeS3cO/xfZfdZdWtMHe8v2OFSWlbKek&#10;lI/fbT1pStKVr69NWiaNVGE5TL9y3RHih3U6/rlE4xnM1j03a58cy5BP8uvyhZME2PJ59+V9sc8U&#10;kN90HdXN8We2yWytl1YcnG20OTjS0tu/dkjvtvsr+ttaVpSrjGgaLE4/dbHzI/I5zxHr0xh98zHz&#10;6vyuC5XyX/I9m42RhZvyA+beXh5cE2Ll4mV5Wd7ZGNlY2RHdFPj5EEvPL4poJor6232XUrbdbWtK&#10;0rSrsjRtIicYyuWx/ZUfouqdc1uYwnOZqYn/APbc/SdS8i8s/Knl9slnLPJjyB5RZLhy66WzkXcv&#10;Y27tk1+RSSk+BJbsuSZNL8Oak19L4q/uXUur60/WrIoyGRt/Z2bVPVRTHihjV6jqFz7S/eq2Yba6&#10;p2d2XRmy2my3ObNstxsc7a7HJ+n9xn7LLyM7Nn+jFHBD9bKypJZ5fpQRW2W+66vtstpSn6Uoyaaa&#10;aY7NMREdDFqqqqntVTM1dL8L64gAAAAAAJJfEL4i/kK84Jddm9E+N3NZ+D7C+Gte1+e49nW/VkOH&#10;JdBSXPxOY8wu1eJyePEjybJJMfSWbTO+nX3WwXNPn9e0nTcYzV6n1se9p8qrvRjh3cI6W803h3Wd&#10;VwnKWKvVT7+ryaO/OGPycZ6Frfww/EV6q4nLrOWedXeey7X2cX2+RP1F0hTYcL4FbPHdbdPhbzsj&#10;bwx865Prcmytba012BxnIjrT1tnu9fSkH1Hj2/cxt6Zai3T8OvbV3KY8mO7NXUsDTPZ1l7eFzVrs&#10;3KvgUeTT3ap8qY6opnpWsfHbxT8b/ErhdnX/AI2dLdfdN8V9sP3mHwrj+Jrs/eTY/wBX6GbynkF9&#10;s/IuW7SK2a62mXs8vLyfbX2/U9PSiD5vPZzP3PW5y5Xcr6Z3dUbojoiIWBktPyWnWvU5G1Rat/Fj&#10;DHrnfM9MzMvQDEZgAAACA35OvyDfD74+4t91zwvYYfkr5O4duVg06q4Du8WvFuB7aOt8VK9u9gY1&#10;mfrONy4c0d/1NNg2Z+9+pZbZPj4cU1uVbKdF4U1DVcL1yJs5L4VUbao+JTvnrnCnmmdyI67xjpuj&#10;xNm1MX89HvKZ2Uz8erdHoxjVzxGOLPY88Pko8t/ka7BpzfyT7Gn2mn1eXkT8J6r4zZkaDqfruCf6&#10;ltYeJ8Qpl5dn31YJaxS7TYTZ24yYqW2T5cllllttraXo+Q0i16rJ0YVTvqnbVV1z7kYRHJCnNW1z&#10;Udavetz1eNMT5NEbKKeqPdnGqeWXgttGoAAAAAAAAXE/w7ZYqeS/mJDWSOk0nRfB5Y4q320lvih5&#10;/dZLJZHWvuujiunspdWlPS2t9vr+2iv/AGgf5PLzyetn6qyfZt/nszHL6qn6y/0qxb4CO35XvD2X&#10;zs8AfIzx01EEc3OeQcN/nT1XW+WHH/8A4qdfZ2LzTguvuzMj+RwMTkm60tmoy57qV+lg7Ca6lPWl&#10;G20LUP5ZqtnN1fZRVhV6NWyrvROMdMQ0vEOm/wA20e/kqftZpxo9Onyqe/MYT0TLIPz8DO1edm6z&#10;Z4WXrtlrsvIwNhr8/Hmw87AzsOa/Hy8LNxMiyPIxcvFyI7rJI77bb7L7a23UpWlaL8iYqiKqZxiX&#10;nKYmmZpqjCqH5H18AAAAAAAAf1bbdfdbZZbdfffdS2yy2lbrrrrq+lttttPWt111a+lKU/aPq2v8&#10;QH40PZnkPk8Z8g/PvUch6g6HrdibnjPRs/3mg7d7axfbbkY03K4/+T7LqzguZ7rfWkns5BsIqX0i&#10;iwY74M6SCa/xjZykVZTS5i5mt0176Ker4VX0Y6dsLD4b4Hv52ac5q8VW8pvi3urr6+Win6U9GyV/&#10;3rfrbgHT3BOLdYdWcO471/15wnUY+h4nw3imrxdNx/Q6nF91YsPX67Djjgitukvukku9KyTTX3yS&#10;XXX33XVqu9eu5i7Vev1TXdqnGZmcZmVv2LFnLWqbGXppos0RhFMRhER0Q5Fvd7peL6Tc8m5Jttbo&#10;OO8d1Wx3u/3u5zcfW6jS6XUYk2w2u22uxzJIcTA1utwceSaeaW+2OKKy666tKUrVxppqrqiiiJmu&#10;ZwiI3zM7ohzrrpt0TXXMRRTEzMzsiIjfMzzQypvnG+TrM+S7y92PIeHZ2zi8bumItnwDoHSZv1ce&#10;3Y6y7LhryvtDL18lsd2Jt+zNpr4Z7bJLLJ4NRia/HmtpNBJW67+GtFjRshFFyI++XPKrnmnkp6qY&#10;8MzPKoDirXZ1zUprtTP3K1jTbjnjlqw56p8EUxO2Hm74v/j6598k/ltwXx54pfsNJxCl387e5uf4&#10;mNSePr3qnTZeLZyLdx3Swz4l2+2d+TFrdPDLbWOfa5kFJPSCk19mZrWq2tHyFWbrwm5uop+FVO6O&#10;qN89ETysHQdHva3qNGTt4xb311fBojfPXO6OmY5MWtv091H150J1bwHpfqbjOv4d1v1nxfU8P4dx&#10;vWR0sxtbpdNi2Y2PSSSvrNm7DKutuny8qat+RmZUsk8198sl991EZi/ezV+rMX6pqvV1TMzPLM/2&#10;2RyRseiMtlrOUy9GVy9MU2LdMRTEckR/bbO+Z2y7IdLvRf8Ayf8Ayt+Ovxd9Sx8v7Qyf56dscsxM&#10;6zqPojj+1xMTl/PdhjxTW27LYzyRZt3EOAYObHbFn7ybGnshuu+njwZWTWzHv3Wi6Hm9av8Aq7Hk&#10;2KfPrmNlP5auanvzEbWh17iDJaDl/WX/ACsxV5luJ21TzzzU89WHVEzsZinnj8h3k78i/buT2x5G&#10;c3n2kWFJlwcD640l+XrutOsNLlSWXXafhPGJMrJgw5MiyCKmZsJ7p9nsborLsrIl+nHSy59L0nJa&#10;Rl/UZSnDHzqp86qeeZ8Ubo5IUVq2s5/Wsz94zteOHm0xsppjmpjxzvnll4dbJqk3fxI/CB5C/J5y&#10;SDmeXfsOmvFLQ7P7flvd+308k8/KZ8LKuh2HD+n9Tl1xoOXclpJBJDlZ1b/4Tpa0uuyb5cikWBkx&#10;vXuJMpotHq4wuZ6Y2URO7prnkjmjfPJs2xKuHeFc5rtfrZxtafE7a5jf0URyzzzup5duETpE+Ffg&#10;N4s/H71hF1b4ydZ63h2Dkx4V/LOYZ309v2L2JtMKGsdm657zKeGPY7vL98kl8WPb9DXYNZr7MPGx&#10;orvpqg1HVM7qt71+drmqeSN1NMc1McnjnlmV16XpGQ0ex93yNuKY5Z31VTz1Vb56t0ckQ9kte2YD&#10;j/JuWcW4Vp8nkPMuS8f4loMP0+73nJtzrtDp8X1tuup9zs9rk4mFB622Vr+9fT9KV/8AI50W67lX&#10;Yt0zVXPJEYz3ocLly3ap7d2qKaI5ZmIjvyju7N+ZT4s+o58nF5j50+Pc+Xhyy4+XicG5pD2rmYuR&#10;BfDHPjT4nVsHMsiLJglmpbfHdbS+262+laUrHJS3bWeHtbzEY28rdw+NHZ+tg01/iXQMtOF3N2cY&#10;+DV2/qdp4x5P+Tj8P2huyKarvjnnNqQyQWR38Y6I7fxLcu2aKySSXHpzPiXEbrY8W66tkn1aRXVu&#10;tr7KX2+l1djRwZr9XnWqaeuuj3JlrLnHXDdHm3q6+q3X+dEOFf7038Tf/wCd/eH+Zbdf84uz/ROu&#10;/BtfPh1f6+4e+Fd+ZP5X3tH+UH8Re2untz+2e0uMUiugpHfvOjuwci3JpNWWkl0FONa3kN9tuLSO&#10;lZPqUjrX32+yl/73t41cF69Tut0VdVdPuzDnRx5w5VvuXKeu3V7kS9LcJ+fP4guwJ4cbReb3XmBJ&#10;Pf8ATsu5txTtXrSC277iDF9ZsrsfgPFMXGs+rkW190l9tv06XSev07L7rcK5wtr9qMastXPVNNX1&#10;apZtri7hy9OFGaoj0orp+tTD3L1l5q+HXdNcazqHys8cuzcjLstvhweC91dcco2dK1x6ZV0M+r0/&#10;I8vY4uXDBX3SwyxWTRelaX221pWlNbe07UMt/mLF6iI+FRVEd+Ybaxqmm5r/AC2YsXJn4NdMz3on&#10;F6bYTOAAAAAAAeAfIH4rvjq8ovvp+7fDvo7k+42X1P4hy7TcRg695/m/U9fX7nsXraXiPOpvZddW&#10;6z3bGv07rrrrfSt1a12uV1vV8lhGWzF2mmOSZ7VPzasafA1Gc0DRc/jOay1qqqeWI7NXzqcKvCg0&#10;8hvxGPCjn12bsvHfu7ujx62uRbf9vp9/Hp+6uBYN3rddFTF1W3l4fzn2+t3tvrPyTI9baU9KUr61&#10;ukuU491G1hGbt27tPPGNFXfjGn6KKZ32daXexqyV27Zq5pwrp704VfSlBN5D/imfJP1PTY7Lp3P6&#10;a8mtFj3SX4OJwzmVvAOeZGJHd+subxrtCHjXGcfJrF+/SDE3+ffd6Vts91/ttuk+U440e/hGYi5Z&#10;q6Y7VPfpxnv0wied9n+t5fGrLTav0fFq7NXeqwjvVSgq798NPLHxZzZMLyK8c+5OnLbMm3Eg2vPO&#10;v+R6TjOymv8A0s/gfLZ8D+a/IIr7qVtpJg5mRHW+262l3utupSTZXUcjnoxyl63c6Kaome7G+O7C&#10;J5zTNQyE4Z2xdtdNVMxE9U7p7kvNLMYIAACSfxp+X/5JvEu7Bx+nPLjtaHjmBbZDj8F59t4u2OAw&#10;Ydta1kwtfw/s3H5XpdFFPS6tLr9bFhz0rX3WyW3UpdTT5zQNHz+M5ixb7c++pjs1d+nCZ7uLeZHi&#10;TW9OwjLZi52I97VPbp71WMR3MFgjxr/MD7o0NcHU+Wfi1wPsbBp9LHyuZ9I8j23XHIYIrb6fUz8n&#10;h/LrucaHf518X6Vig2Gkgrf+tPbT91Fc5wBl6sashfqonmriKo78dmY70phkfaRmqMKdRy9FcfCo&#10;maZ+bPaie/Sn48b/AMkr4pfIX7HX7XureePPKc72W2cb8huIZvDcay796k103PuPz8v6swYIrqU9&#10;K5e8xr77b6Vts/S+lkWznB+uZTGabcXqI5bc4/RnCrvUyl+S424fzmEVXZs3J5Lkdn6UY0d+qE1n&#10;XvaHWfbnHcbl/VHYnBezuJ5ltl2Hyjr3lug5px3LtlspLHdjbvjew2WtntkjupdbW2WvrbX1p+iO&#10;XbF7L1+rv0VUXOaqJie9KUWcxYzNHrMvXRctzy0zFUd+MYc6dTtAAAAAAAAAAAAAAAAAAQJfKP8A&#10;kBeJfx4Q7vrbh+Xg+RvlFj2ZeFTqfhO8xf5u9fbS2K+kE3cXNcW3NxONSQTU9btLiW5W8k9LaSwY&#10;kM1mVSUaJwrn9WmL1zGzkvhVRtqj4kcvXOFPTO5Ede4w07Romxbwv5/4FM7KZ+PVyejGNXRETizv&#10;/Ob5EvK35EOy7+x/JbsfM5BBg5OZfwrrrS/X0vV/W+BmXW0v1vCOH2ZM+Lg3XQRRxz5+TflbXOti&#10;srl5U91tK0tnTNJyOk2fU5OjCZ31Ttqq659zZEckQprVdZ1DWb/r89XMxHm0xspp6Kafd2zPLMvD&#10;7ZNUAAAAAAAAAAAAAAAAAAAAAAAAAAAAAAAAAAAAAAAAAAAAAAAAAAAAAAAAAAAAAAAAAAAAAAAA&#10;AAAAAAAAAAAAAAAAAAAAAAAAAAAAAAAAAAAAAAAAAAAAAAAAAAAAAAAAAAAAAAAAAAAAAAAAAAAA&#10;AAAAAAAAAAAAAAAAAAAAAAAAAAAAAAAAAAAAAAAAAAAAAAAAAAAAAAAAAAAAAAAAAAAAAAAAAAA7&#10;q8f/ACM7y8VuzdF3J48dncq6m7J45JWuu5NxTOpjyy4199l+RqdzrcqLK03JOP5/07bcrW7HGysD&#10;Lsp7ZoZLf0Y+aymWz1mcvm6KblmeSfHHLE80xhMMrJ53N6ffjM5O5Vbv07pjxTG6Y54mJieWF7b4&#10;wPylune67dB1B8guJoeg+0pLcbWa7vbSxZGP0bzLJpS2CKbmeLPPmbDqXdZd1bay5F9+Vx6+/wCr&#10;NfPrIvp46sda4JzGWxzGlY3bG/sT58dXwo71XRVvWzoPHuWzWGW1iIs5jdFyPs6vS+BPfp5cady2&#10;7qttqt9rNfu9HstfudNtsPG2Oq2+qzMbY6zZ6/MisyMTP1+fhyTYubh5UElt8csd91l9l1K21rSq&#10;B1U1U1TTVExVG+J3wsSmqmumKqJiaZjGJjbEw+g+PoAAAAAAAAAAD+JZY4I5JppLIYYbL5ZZZb7Y&#10;44o47a33ySX31pbZZZbSta1rWlKUob9kbzdtnc8Nd0/Jx8evjx99D2/5lePPFNrrfX73jEPZnHOT&#10;c2x/T0/43BOI5m+5ld6+v6e3Br6/8DZ5bRtWzeH3fL3aqZ5ezMR86cI8LU5rXdGyeMZnM2aao5O1&#10;E1fNjGrwIee8vyu/jO62tzcTqjW97eRW0stkprcviHX1vAeIZUtlLa2ff7ftfZcP5Vr8aX1rSl8e&#10;hypKVp+sdKelUgy3A2s3sJvzas09NXanvU4x9KEbzftB0OxjGXi9eq5MKezHfrmJj5soWO/vy/fK&#10;rltuXr/HDxl6b6XwZ7b4LN12Pv8Ak3dXKseylPSzO1tddH1ZxfAzJLraXfTytdtIY7a1s/lK+kiR&#10;ZXgHI29ucvXLk81MRRH5096YRjOe0fULmMZKxatRz1TNc9zDsR34lB15C/Mj8nHk/Zn4Xa3mP2/T&#10;QbL3x5fEeu9vidO8PysK6vrHrdlxzqbB4ZrN5gwUpb6W7CzLvvustkkuvlp70lynD2jZLCbGXt9u&#10;OWqO3PXjVjh3MEVznEuu5/GMxmbnYnkpnsR1TFHZie7ijRnnnyp5srKmlycnJlknyMieS+aeeea+&#10;sks00slbpJZZZLq3XXXVrW6tfWv6tzEREYRuaOZmZxne/wAh8AAe8PH74v8A5CfKP7Gfo3xB7x5h&#10;p9l9P7Hl2bw3M4VwDJ+r6e36XYvPa8X4LX0tupdd/wDVGnttrS6vpStKtZmta0nJYxmcxapqjkxx&#10;q+bTjV4G3yeg6zn8JymWu1Uzy9ns0/Oqwp8KcPx+/Eg87uwfsdh35250d476fI+n93rMLM2/cfP9&#10;f6+lZfq6PjUeg4Lkey2vpb9LlF3uupWn6U9LqxrNceaZaxjK27t6rn2UU9+cavopVk/Z3q17Cc5c&#10;tWaebbXVHcjCn6adfx4/E8+Ojq+7C2fdvKO6/JncxW2UzdXyDlUXWHX2RfHW276uLx/rWHU83xbp&#10;LvWl9svJ8mOtnpSltK0rddGM3x1q9/GnLU27NPPEdqrv1Yx9GEryfs90WxhVmqrt+rmmezT3qcKv&#10;pSnV8ffBXw28VIMWzx38Zel+ps7Ehugt5HxXgWhg5rkx32XR3U2fPMvEy+abi6sV91vuy8+a72Vr&#10;b6+n6Izm9T1DPT/i71y5HNNU4dyndHchLMnpOmafH+CsWrcxyxTHa7tXnT3ZermC2AAAAAADqntv&#10;vbpPoLjt/Lu8u3us+nuMW2y1pvuzecca4Pq5robKySQ4uZyTZa6HLyfbT92KKt8l1a0pbbWtaUd9&#10;jK5nNV+ry1uu5XzU0zVPghj5jN5XJ0eszdy3bt89VUUx4ZhBj5Gfk/fFt0fds9ZwbmnYvkryXAuk&#10;xqYHTHBcyLjv31tfS2yTm3YuRwbj2br/ANaVuytXftI/b/xKX3Urak2U4L1vM4VXaaLNE/Dq296n&#10;tT3JwRTO8d6BlcabVVd+uPgU7PnVdmO7GKDDvz8wfyG39+Zg+NHil1P1ng3fVx8ffdwco5R2zvL4&#10;rqXW2Z+PqeLV6s02pzqetLrYppNpBZdT0urLT9EmyvAGUo25y/crnmoiKY789qZ8CKZv2kZyvGMj&#10;l7duOeuZrnvR2IjwoZu6/ns+WjvS/Kj33mR2HwXVze+3H1HSmJxzpWzXQyUpS6HF3vWum47zDI9L&#10;qVutkytlkz21r6W30t9KUkOW4X0LLebl6KquevGvwVTMd6EZzXF3EOb8/M10U81GFGHdpiJ78yi3&#10;552d2V2ntLd52d2Hznsbd2fW9m455yzf8v2ln3N9smR7dhyDYbDLt+vJZS6/0v8A3q0pWvrWjd2r&#10;NmxT2bNFNFPNTERHgaG9fv5irt36666ueqZmfDi4M7HSAAAAA9r+N3yP+dviJfhWeO3lT3H1xp9d&#10;7fteG4/KsnkfXFtbKW22XzdY8ws5D15lSR2WUttul1l91tvrbStKVrRrs5pGmZ/H73Yt11Ty4YVf&#10;OjCrwtpktb1bTsPuWYu0Ux73HGn5s40+BZf8Mvy7O1eN5On4r51dE6Psnj9JIMXN7a6Lti4fz7Ex&#10;vqXVn2W4643ufLwnluddS+lPZr8/jMNlllPSOS+tfWG6jwFYria9MuzRX8GvbT1RVG2O7FSc6Z7R&#10;cxRMW9WtRXR8O3sq65pnyZ7k0rg3ht8hXiB588Qk5b4vd0ca5/Nr8PHzOTcJlkl0PZXCqT3WQ+3l&#10;3ANzZh8k1ONTLurBHm/Qk1uVLbd9tkzW091YBqGk5/S7nq87bmjHdO+meqqNk9W+OWFkaZrOm6vb&#10;9ZkLtNcxG2ndVT10ztjr3TyTL2i1zZo0vk/+MDoj5PuiMnrLs3Gi4x2TxiLY7LpbunW66HK5R1ny&#10;jKhspfbdZW/Gk33Cd9JjQx7nTSTWRZkVlkkd8GZBi5UG40XWs1oua9dZ8qzVsrondVHuTHJPJ0xM&#10;xOj17Qcpr2U9Rf8AJv04zRXEbaZ92mffU8vRMRMZWHlr4o90eE/ffPPHPvrjV/HefcE2V0F08FuX&#10;Jx/lWiyL5LtHzTh2zy8TCu3fEeS4dn18PKpHZd6e6KWyLIimiju/IZ7L6llac3lZxtVR3YnliY5J&#10;jlj3FA6jp+a0vN15LN09m9RPcmOSqmeWJ5J7+3GHm5mMFOT8MPzPdq/GV2rg8S5bnbvnvh/z3d4k&#10;PZ3WM2Xk5kvB5czJtiyO0erseW6WPVco1UctZc/AipZi8gxbPoT+zJsxMvFjXEXDtjWbE3LcRTn6&#10;Y8mrn+LVzxPJO+mejGJlfDPE2Y0LMRbuTNem1z5VPwfj0c0xyxuqjZO3CY1Beq+1Ouu8OuuHdt9S&#10;cx0fYHW3YGjw+R8P5hxzMtzdRvNRm21rFkY8tKWSwzwy2Xw5GPNZHk4uTHJDNHHNHfZbS1+xey16&#10;qxfpmi9ROExO+J/t398L3y+Ys5qzTmctVFdiuMYmN0x/bfG+J2Ttc/dTuZ7X5SHxdU6N7fxPkC6a&#10;499v1R33yCPTd56nU4dluFwjvHJxpp8bmN0GJFHbh6PtzCwpJcmW62ttnI8fIvmm+ptMaJa/BWt/&#10;ecv/ACrMT+vtRjRM++o5uun6uHwZU7x7oP3XM/zjLU/4e9OFyI97X8Lqr5fjY4z5UKqHWfZfPOm+&#10;wuGdrdXcp2vCexOveR6rlvDOWaSa2DaaHkOky483XbDGrJZLBL9KeKlL4pbJIJ463Ry2Xx3XW1nF&#10;6zazFqqxfpiqzXExMTumJV/Yv3stepzFiqab1FUTTMb4mNzVP+HD5ZOuvlF8fYdzPdqOJeSvWev1&#10;Gq786uxJZI4sfZzxVx8TsThcGVfJk5HX3NMnFlkgjrJPPqMr34ORJJWyDKyqQ4h0K9omb7MY1ZOu&#10;Zmir82fjR4Y2xyxF/cNcQ2deyfanCnPW4iLlHT8Kn4tXgnZPJMzCo+kjhXYvW/X/AG7wnkfW/aXC&#10;+Mdh8A5drZtRyfhvMdLr+Q8c3utnpT6mJstTs4MnDyY6XUpdbW6z3RyW2321pdbStOyzeu5e5F6x&#10;VVRdpnGJicJjuw6r1izmbVVjMU012aowmmqMYmOmJUjvk9/FR3OtyORdyfGptP4zqb/uNnsfFfnG&#10;8si3Ot9K/Ulg6j7G3+bbj7nErbdWsep5DPDkxWx3fT2eVfJHjWWRovHFNURl9YjCrd62mNnyqY3d&#10;dOz4sb1W697P6qZqzOhzjTvm1VO2PQqnf1VbfjTuUz+xutOw+n+Z77rntbg3LOt+fcXzL9fyLhvN&#10;9BtOMcm0uZZ6V+hsdNuMbEz8W6+ytLrK3WUtvsrS62tba0rWw7N6zmLcXrFVNdqqNkxMTE92FZ37&#10;F7LXZs5iiqi9TO2mqJiY64lwh2OoAAAAABzHr3r3nPbPOeKdadacU3nOef8AOd5r+NcR4jxrXz7T&#10;e8g3u0ntxsHW63Bxrb5Zp5pb/wD6FtltK3XVtttrWnXdu2rFqq9eqim1TGMzOyIiHbZs3cxdpsWK&#10;ZrvVzhERtmZnkhqa/CF8VWo+MTxgt1nMIdVtfJ3uT+F8r765PgXY2bj6jJxYJ68b6q49s4KXUyuN&#10;8Axs6a2WeySSzYbfIzMqy77e/GjhpLiTXKtazuNvGMlbxiiOfnqnpq8EYRvxX5wtw/ToWQ7N3Cc/&#10;dwm5PNzURPNT4ZmZ3YYTTo6k4DhnY/OtF1d17zzszlORbicZ674ZyjnXIsq66lluNouI6PO3+3yL&#10;r7qVtsth1+vkurWv6U9HZZtVX7tNmjz66opjrmcIdV+7RYs137nmUUzVPVEYyxQeT8h2fLuS8h5Z&#10;upfr7jk+823IdtN78iX62z3WfkbLPl+plz5OVJ9TKyb6+6WSSSvr63XXV9a19G0UU26It0+bTERH&#10;VDy/crquXKrlXnVTMz1ztfDcnAAAAAAAAAABIZ4GfKP5l/HJy2m88cu0MrH4dn51c7lnS/M6ZfJ+&#10;nOaSX2QRzT7nht+dh01m5ljxYrP4tqMjW7i2OKkVMr6Nb4r9Tqmiadq9vs5uj9ZEbK42Vx1Tyx0T&#10;jHRi3Oka9qei3O1krn6qZ20VbaKuunknpjCenBfP+Of8k7wq8zI9DwDu/Ow/EbvzMihxJNH2Nv8A&#10;Cp1Fyza1ksx7LeDdr5tus12Lk7KS626LW72LWZVJZaY2NJn3W/VvrDV+D9R07G7lo+8ZXnpjy4j4&#10;1O3v04xyzgtvReN9L1OIs5qYy2cnkqnyJn4teyNvNVhPJGO9Yviljnjjmhksmhmsslilivtkjljk&#10;tpfZJHfZWtt9l9taVpWla0rSqI7tk70037Y3P7AAAAB5a8lPCPxH8wtJfofJnx66u7hh+0vwsPb8&#10;p4zh/wA8dLjSf+kt4zz3WU1/OOKyX0/bJrdhiyen/nM3J6ln9Pq7WTu1255onZPXTOye7EsDPaVp&#10;2pU9jPWbdzpmPKjqqjyo7kwrieUv4jPiT2Ffst54p93dleOu5n+pPicO5njRd0dbQ3WW+sOv18mx&#10;2PG+xdTBPdT235OXut1fH6+6kV/p7LpfkePM/awpz1ui9Tzx5FXu0z3IhCs/7OtOvY16fdrs1c1X&#10;l0+OKo65qqV4PJH8ZT5Tuhb83O4h1xwryU4vie6Wm76L5rhZu2txq0uuj+twbncHB+Z5Od6W0pJD&#10;rsPZW2319LZL7f3ksyfGWiZrCLldVmvmrjZ86ntR35hDM7wNr+Uxm3RTft89urb82rs1d6JQhdrd&#10;H90dE7+/indnUnZXUXJY75o66Hszg/JuDba66C72S1iwOS6zW5E0dla0/estutrStK0r6VoktjM5&#10;fNUesy1yi5Rz01RVHgmUWzGVzWUr9Xmrddu5zVUzTPhiHVzuY4AAAAAAAAAAAAAAD6Wo0235Bs8L&#10;S6DVbLebnZT24uu1OowcrZbPPyb/AF9mPhYGFFNlZU9/pX0sjsuur/5HyqqmimaqpiKY5Z3OVNNV&#10;dUU0RM1TuiNspWvHT4MPlP8AJq/CyeGeI3YfCeOZf0pL+X93xYfSWjgwpqVrDsoMTsfJ0HKN/gy/&#10;p7btTrthfdbdS+ltbPW6mjzfE2iZLGLmYoqr5qPLn6OMR3ZhIMlwpr+ewm1lq6aOevyI6/Kwme5E&#10;rAnjL+Hpu8imFtvMXyy1+st90Vc7gfjfxybaZF8V11t8lIu0uytdrsfDybIqVs9n80sqP33e6klb&#10;bfS+K532gUxjTp9iZ+NcnD6NP6UJhkfZvVOFWpZiI+LbjH6dX6ErIXip8JPxm+H1dbs+tPGHhnKe&#10;ba26yeLsruWO/t7m9ufHbSy3aazJ5rTZaPiWw+nb7fdo8DV2+lbv3fW++t0Pz3Ems6hjTevVU259&#10;7R5EdU4bZ+VMptp/C2h6bhVYsU1XY99X5dXXHaxiJ9GISs2222W22WW22WWW0tsstpS22222npbb&#10;bbT0pbbbSnpSlP2NGkD+gAAAAR5+dXyk+Ffx28bv2fkb23rcHmWXg35nGenOIWx8r7f5b/J3SY/8&#10;N4bgz2SafW5dbK22bTcTazUe+nsrlUvrbbXbaZomo6tX2cpbmbeO2udlEd3l6oxnoabVte0vRqO1&#10;nbkRdmNlEba56qeSOmcI6VDj5KPyTPMPzTt3/WnRcmb4nePWxtmwJ9Jwvdyz9vc31l9PpS2837Ow&#10;4tfl6vX7Cy2tb9VoY8CGkUt+Pl5Gwj9L62fo/B+n6dhezP6/NxyzHkRPxaeXrqx54iFS63xvqWqY&#10;2Mpjl8nPJTPl1R8arZhE81OHNM1K4911191199119991br77q1uuuuur63XXXV9a3XXVr61rX9qX&#10;IW/kfAAAAAAAAAFmn8UHtrC4D8n204FsMr6dvefjl2fwXTYtbba0yeS8Y2vD+14JKX/pJbfjcY6/&#10;2/pSla21tvr60rWltbYbxzYm7osXY/8AavU1T1TE0+OqE69n2Yizrs2Zn7WxVTHXExX4qZaUinl3&#10;AAKAf5MXw6b3rDsHlfyMeOnGJth1P2Pt7dn5KcQ0eFk5GT1v2Ntpb/ve2Y8bFgktj4Lz/Prbft5r&#10;60/h/IMist110Ofbbi2nwbxBTftU6Rm6sL9Efq5n31Me99Knk56erbUHHPDVdi9VrWSpxy9c43Yj&#10;3tU+/wDRq5earr2U7lgK2AAAAAAAe7PB/wCNrzC+QzmlOJ+M/U+15FqMLOgwuWdob63I471JwP69&#10;tZfqct53k4suvx8umNbdLZrsO3M2+THbdXHxJq0rRrNS1jT9Jt+szlyIqmNlMbaquqn3ZwiOWW20&#10;rRNS1m76vI25qpidtU7KKeur3IxmeSJaBvxa/jxeK3gBJxrtntCuD5K+Uuqkx9ph8/5Np7IOv+td&#10;xFdSeG/qngubJmRY+11c3t+lv9ndk7T60VJ8S3W++6ClVa3xZntVxsWMbOSnZ2Ynyqo+NVzT8GNn&#10;JOO9cOgcG6fo805i/hfz8be1MeTTPxKeePhTjPLHZ3LCiKJiAoW/kmfNhj9k5fKPjs8T+XW5HAtP&#10;sKa3ye7S41sYZsTnG618tksnTHFttr8iWybiehz7KU5LPZdSufsIP4dT0xYMu3NtDg/hybMU6tnq&#10;f1sxjbpn3sfDmOefe80bd8xhUnG/FEX5q0XT6v1MThdrifOmPeRPNHvuefJ3RONM3Dw8zY5mLr9f&#10;i5Odn52TBh4ODhwS5WZmZmVLbBjYuLjQW3zZGTkTX22WWWW1uvurSlKVrVYczERjOyIVnETVOEbZ&#10;lqr/AAVfGVg/G94dabA5lqYI/JPvKzT9id97KSKH73RZ0mDfdxTqeCeK6Wldb1rrM+WGf2ySWTbr&#10;L2E9l30ZIbI6P4m1mdY1CZtz/g7WNNHTz1ddU+CIhf8AwnoUaJpsRdj/AB13Cq5PNzUdVMfSmZ3Y&#10;JrUcShEx8uHyw9R/Fp0VbyvdQYPOu+uwYNlrejenKZ30JuQ7XEipZl8u5bfjyW5up654tNPFXOnj&#10;9J8ya+PDx62yS3TQb3QdCv63muxTjTlaMO3XzRzRz1Tyc2+eaY9xFxDl9AynrKsK83XjFujnnnnm&#10;pjl590c8ZZ3kn5J9z+XHc/Ne/e/ea7LnnZnPNldnbfb511I8XCxY6fS1nH+P6yL0w9DxjQ4dLcbA&#10;wMa2yDGgspbbT19a1u3J5PL5DL05XK0xTZpjZHjmZ5ZnlnlUHns9mtRzVWczlU13652z4oiOSI3R&#10;EbnRTJYiwr8E3wrcj+SHs6LuPujW7Xj/AIXdX8gtx+XZ8c2Zp9r3RyrBhpl2dYcL2MFlk8Gpxr74&#10;L+R7SC+yXEw5aYuLfZmZFs+JFOJ+I6NIs/d8tMTqNcbOWKI+FPT8GOWds7IwmZcJ8MV63f8AvOai&#10;Y0y3O3kmufg0zzfCnkjZG2cY0yev+v8AhHVPCeLdb9a8U0PBuA8J0uDxziXEOMa3F0+g49o9ZDbj&#10;4Ot1etw44sfFxoIrf2Up63XVrddWt1a1rTd27dv3Kr16qartU4zMzjMzzyvKzZtZe1TYsUxRZojC&#10;IiMIiI5Ihy91uxBT56/kM/Hx4O5O24Xh80yfJXunW3ZOJP1n0Tmajf67QbOG2+2mJzzsqbLt4Vxm&#10;6LLiugysXFm2u6wpKfyuvpT9Um0vhPVdSiLk0+py0++rxjGPi0756JnCJ50T1fjLR9KmbUVevzUe&#10;9t4ThPxqvNjpiMao+CqHeW35RXyPeQU2103TWx4b4kcBzfrY+PrusdZj8n7Ek118skkcW17R5pg5&#10;uXDso7a2W/d6LXcfvrSz9LbaXX0un2Q4K0jKYVZiKr92PhThT3KY8VU1K51HjzW85M05aacvZnkp&#10;jGru11cvTTFKArtbvDujvbf38r7s7b7K7d5LJfNJXfdmc45NznbW3T3e+WkWfyXZ7LIhjvrSn7tl&#10;1ttKUpSlPSlEpsZbL5Wj1eWt0W6OammKY8EQiOYzWazdfrM1cruXOeqqap8My6udzHAAAAAeluof&#10;M7y76AriW9IeT/fvVGNhWxRwazgPbfOuM6WsMFttkOLkaLVbzG0+Zh2WWW0pDNBJF6W0p7fSlGHm&#10;NOyGa/zNm1cmeWqmmZ78xizstqeo5P8Ayt+9biOSmuqI70Tgl26N/Jy+WLp67Cx+Tdp9e9/6XCuj&#10;ss1HdHV/HZp641K3Vkhl5N1rTrfl2bLfW+taTZmflS23elPWtlPY0OZ4M0LMYzRRXaqnloqnxVdq&#10;O9EJHlOOuIcthFy5Repjkrpjx09me/MpsPH38w/rzYX4uu8p/EDl3FqU+jZk8u6G5tqeawz3309s&#10;0tOB8+h4RProIb6e79OQZt91l1aUp62098bzfs/uxtyOYpq6K4mPpU4/VhKMn7SbM+Tn8tVT026o&#10;q+jV2cPnSnc8b/nZ+LHyd+xwuH+WHBuBcozfZHXh3edM3pbcwZcvu+jr4tnz6DUcO3edN7aUss1e&#10;1z/dddSylffX2oxnOGNbyWM3LFVdHPR5cd6nGY7sQlmS4s0DP4RbzFFFyfe3PInqxqwpnuTKWnXb&#10;HX7fAw9pqc7D2es2ONDma/Y67KgzcDOw8iO2XHysPMxr5cfJxp4rqXWX2XXW3W1pWla0aKYmmezV&#10;ExVCRU1RVEVUzE0zyw/Y+PoAAAAD8udg4O0w8rXbLDxdjr86CXFzcHOx4cvDzMaaysc2PlYuRZJB&#10;kQS2XVpdZfbW26lfStH2JmmcaZwmHyYiqOzVGNMot/In4TPi88nv4hl9h+IXWOh5HsfdJLzHqTDz&#10;OmuTfe3en/1SysrrPL4zg7vO/T9btlj5tl//AJ9t3pT03eU4j1rJYRZzFc0RyVeXH0scO5g0Od4X&#10;0HP4zey1uK599R5E9fk4Y92JQTeQ/wCHx0fvfu9n4teV/Y/XGV/LTwcV7q4noe0dNkS3/wDo8DG5&#10;TxGTrbb6HBiurX2yzYG5n9tKW3e66tZEmynH+Zp2Z6xRXHPRM0z3p7UT34RPOezfK141ZDMV0TzV&#10;xFUd+OzMd6pBZ5DfjH/Kt0bdm5vE+tuA+R/HMS2Se7c9Gdg63K2FmL63VipJw3sbH685lmbCtntp&#10;JBrcHY0tvrWll8ltPek2U4z0PM4Rcrrs181dPu09qO/MInneBeIMpjNuii/Rz26ox+bV2aseqJQs&#10;dxeOHkJ48bSzS999Gdu9LbWaWsONhdqdc8v4FNm30tukpXX05RqNZbsIpIrKyWSQVkskj/ftrW2t&#10;KpHl85lM3T2srdt3Kfi1RV4plGMzks5kquzm7Vy1V8emafHEYul2QxQAHPuue1u0eneRQ8v6j7J5&#10;91ZyzHtpbj8o655jyLhHIoLbb7ZLbYd3xnY6zZRW2yW0upS2WnpdSlf2uq9YsZij1d+iiu3zVREx&#10;3pxd1jMZjLV+sy1ddu5z01TTPfiYlMv49/ke/LF0D9ph5Pfet7347hx22R8c8hOHarnf1brfbSsu&#10;XzTU3cV7SzJLrbaUr9Xf32/trSlLq1rWPZvhDQs1ti1NqvntzNPgnGn6KTZPjXiHJ4RN6L1Eclym&#10;KvpRhX9JN70H+Ypg3WYeu8ovDbLgkt+l/EOX9B8/hyrJfWtts/2fXPYeJh3Qey31us9/KpPdWtLa&#10;+3099Y3mvZ/O/JZjuV0/nU/opTk/aTGynP5aeu3V+bV+mmc6P/JK+JTun7TFzu/d50pvc32/S0Pe&#10;HXXLOLfT9fd7/u+W8ewuX9c4P0vSnr9bdWe73U9nu9LvbHczwfr2W2xai5THLRVE+CcKvAk+V424&#10;dzWETem1XPJXTMeGMafpJbeofJ3xu8gMWLN6K7/6X7jx5orprbusOz+F86vssjpdWak8HGt1sp8a&#10;XG9t1JY5LbL4rra230trStKaHMZLOZWcM1auW5+NTNPjiEhy2fyWcjHKXrV2Pi1U1eKZd5MZlgAA&#10;AAAAAAAAAPM3lX5i+NfhN1nldt+TnbHGureHxXTY+s/i002XyHlWzhjtlro+F8U1kObyTl27rZfb&#10;dXHwMae+KOv1ZfpxW3SW5mR0/Oale9Rkrc13OXDdEc8zOyI65YOoalkdLsfeM/cpt2+THfM81MRt&#10;meiIUH/lB/Jx8i/Kqzf9ReG+PyPxb6Hy/ra7Yc0g2ceP5A9ia+66vv8Au+RaaeTG6q02Vb7aXYOj&#10;yZtjfbbdSXaXwTyYltpaLwZlMjhmNQwv5rmw8inuT509M7Pi4xiqPXuOs7qGOW0ztZfKbu1j+sqj&#10;rjzI6KZx+NhOCrdLLLPLJNNJJNNNJfLLLLfdJLLLJdW+SSSS+tbr5L7q1rWta1rWtU13bIQLftne&#10;/gfAAAAAAAAAAAAAAAAAAAAAAAAAAAAAAAAAAAAAAAAAAAAAAAAAAAAAAAAAAAAAAAAAAAAAAAAA&#10;AAAAAAAAAAAAAAAAAAAAAAAAAAAAAAAAAAAAAAAAAAAAAAAAAAAAAAAAAAAAAAAAAAAAAAAAAAAA&#10;AAAAAAAAAAAAAAAAAAAAAAAAAAAAAAAAAAAAAAAAAAAAAAAAAAAAAAAAAAAAAAAAAAAAAAAAAAAA&#10;AEunxwfNT5pfG1tcDSdecvu7N6GuzLZt5489l5udtODVilyazZ2VwXP98u46y32RSWW76+ruphTz&#10;30lzcLN+nZbbodX4c07WKZqu09jNYbLlOyr5XJVHXt5phI9E4n1PRKops1esymO23Vtp+Ty0z1bO&#10;eJaBfxwfOH4TfI9iari/EOV/4n/ILIg9M/x87T2Ou1vK8/Lig+tl39cb22+HRdoa2ykc19lNfdHt&#10;o8aG6fL12JZ6etVavw1qWkTNdyn1mV/4lOMx8qN9M9ezkiZXBonFWl63EW7VXq85/wAOvCJ+TO6q&#10;OrbhtmmExyPpKAAAAAA4L2BtOxdRpL83rXhnF+c7yK2e+uk5RzzP6/gntjhuugiw9vhcF51Hfkzz&#10;0pZ6TQ48dlK+6slf2O21TZqqwvVVU088U9rwdql1Xqr1NGNimmuvmmrs+Hs1Ihu+PNb5jeB3bCDq&#10;/wCG7jXYGFi3W/Q5dq/PLqjfYs9LsW2393guRwjhHL5rbc/It9Lo7q1rFBJ7rY/fZfbvsrp3D93C&#10;b+oTRPNNiqPpdqYRzN6pxLZxjL6ZTXHPF+ifo9mmUKff3zHfkbcftzsXSfFRl9Ya22PKrfv9V4z+&#10;QncuZq7LIIqUnv5PpeV5vB4o4a5tl1t2Rr7rJJbPbT1pZLYkeV4e4RrwmrPdueablujHuTGPhRfO&#10;cS8a0YxTp/q6eeLVyvDuxPZ78IYu9vmO/IB31udhc+7A7/6d1kmXJgXarivjfpuoZdfmZFl8/wBh&#10;ByHF6w1vNIsv7eCtbLJNnfLbZZddb6fv1rIsrw/wrRhNqi1cq55uTX4O1h4EZzfEvGFeMXq71qnm&#10;i3FGHd7MVeFDl3R5M+VPdGx2GN5Bd999dn7D7mtdhru2ezOfcsvx57aWeyG/V8r3ObHhWwR22Wxx&#10;Wx2WRWW2222220pSkgy2SyOXiJylq1RHxaaY8MQjWaz2oZqqYzl69cnmrqqnwTLz2y2E+nqdJud/&#10;lVwdFqNnus2kV89cPU4GVscqkEd1lsk1cfDimlpFZdJbSt3p6UrdT/yvlVVNEY1TER0uVNFVc4UR&#10;Mz0bXdfF/FHyk5x9H+ZfjX39y/7jG+8x/wCa/TnYm/8Ar4f1o8f7qH+E8cy/q4315rLPfb62+++l&#10;PX1rSjGrz2StfaXrVPXXTHjllW9Pz937Kxeq6qKp8UPWHBfht+VDsSSKPQeBfktr7prq22V511vt&#10;+ro6VpJfFX6svZlvEYoLfdZWtK31tpW30up+7Wla4N3iHRLPn5qzPo1RV9XFsLXDWv3vMyl+PSpm&#10;j62D3Z1l+L18t3Prsb+cnWHVHTUOTdF65HZvdXDc23HilrN/LZOP1PN2jnx2xWR23X2UhrNSkttP&#10;Z7qX22au9xroNrzK7lz0aJ/O7LbWOA+Ir3n27dqPjV0/mdtJp09+HP2TmyYeV3/5qcH43DH+/sNH&#10;091fvubSZX719v2+Hyrmu/6/twP3Pbf9a/TZP60rZ9L9aX002Y9oNmNmVy1U9NdUR4Iirxt7lvZr&#10;fnCc5mqKY5qKZq8NU0/VlLV0h+Kn8XvWN2LmdjQ95eRGwjuslycfsXsu7i3G757Kx19MPU9Q6jrz&#10;bQ4dax+tYsnZZla1uupdfW2tLbdFmeONavbLPqrMfFpxnv1zVHghIsrwBoNjbe9beq+NVhHeoime&#10;/Mpkuhfj48HfGCuLkdCeKPRPWm3w7Y7IuVaPrnjs3ObrYraWxW5PPtrhbDmubbH6VrbSbPk9Lrrr&#10;qfvXXVrHs1qupZ3Zmr92unmmqez82NngSXKaPpWQ25TL2rdUcsUx2vnT5Xhew2vbIAAAAAAB5r8i&#10;PMbxW8S9JTf+SfkB1V01hywXZGDh835hqdZyHdR2/U91vG+J0nm5TyeelIr6/S1+Hky+ll1fb6W1&#10;9MzKafns/V2cnaruT0ROEdc7o7swwc7qWn6dR289et2o+NMRM9Ub57kSrf8AlX+W/wCH3XFNlo/F&#10;Hp/sjyT38Vt8eHy7lVa9L9XyXX3VjhzcS7d67ddk7S2ClPqX42RoNT9S322UnsrdddHL8jwHqF7C&#10;rPXKLNHNHl1eDCmOvtT1IVqHtE02xjRp9uu/Xzz5FPhiap6ppjrVwPKT8lX5SPI67a6ri/aeh8Ze&#10;E7G2SC3jfj7x6Pju8txaVtpjyX9m8in5N2Xh7Syy31kn1ez1cUl911aQ2W+2y2X5Lg7RMnhVXRN6&#10;5HLcnGPmxhTh1xKE5/jfX87jTbuRYtTyW4wn5041Y9Ux1INed9hc+7R5Ln807N5xzDsXmO1upftO&#10;Wc75NuuXcl2V1Lr7qXZ+95Bm7DaZl1LpLq+skt363V/8qS2rVqxRFuzTTRbjdFMREd6NiK3b16/X&#10;N2/XVXcnfNUzMz3Z2uHux1AAAAAAAAAAAOddadn9j9Nc30HZXUvOuWdbdgcVzLc/jvM+Eb7Z8a5J&#10;psultbLpMDb6nJxc2C2aK66OWyl/sliuusvpdZdW2vVesWcxbmzfpprtVb4qiJie5LusX7+Wuxfy&#10;9dVF6mdlVMzEx3YXhfiW/KM1fNM3jHQHyV5Wm4ryPMkwtHxfyw1eBiaTiO5zZ7voY0XePHdbDjan&#10;hM889bLLuQ6uGHS2fUpdm4mvgimzrq213gqq3FWa0fGqjfNqdsx6E759GdvNMzhC0+HePKbs05PX&#10;JimudkXY2RPpxGyn0o8nniIxldDwM/B2mDh7PWZmJsdbscTHz9fsMDIhy8HPwcuGzIxMzDy8e+SD&#10;KxMqCS2+OSy66y+y6laVrStKq7mJpmaaowmFnRMVRFVM40yg0+dz4ntJ8knjRmcl6+0mFD5a9G6j&#10;Z77pjdx/Rxcrm+pipdsOQdMbvLkrZDPr+VWx3Sai+e623X7ykV9JYcbIzqSyXhjXatHzkUXZn7hd&#10;nCuOaeSuOrl546YhFOLOHqNbyPbsxH8xtRM0T8KOWieieTmq5omWWpsddsNPsM/U7bAzNXtdXmZW&#10;u2es2OLPhbDXbDCnvxs3Az8LJsiycTMxMmK6OWKS22+O+2tt1KVpWi7ImKoiqmcaZ3SoWqmqmqaa&#10;omKonCYnfEvxvrish/AN80u2+P3tDE8ee/8Akeyz/DTtXkEFmTkZd02w/wAQPN9vk2Y/+MTSQ1l+&#10;rDwbaSy215PgQ233UjspsMWO7JinhzohxTw7Tqtn73lYiNQoj58R72fjR72e5OzDCbcIcT1aPf8A&#10;uecqmdMuT/d1T76Piz76O7G3GJ0v8DPwdpg4ez1mZibHW7HEx8/X7DAyIcvBz8HLhsyMTMw8vHvk&#10;gysTKgktvjksuusvsupWla0rSqnJiaZmmqMJheMTFURVTONMulPJvx2628s+gu1vHLtzVW7bgHbf&#10;D9nxPd2Wxw35urlyrKTafkumvyI5YsXkXFN3BjbLXT1tu+hnYsUnpX2+jJyWbvZDNUZvLzhdt1RM&#10;dPPE9Exsnoli57JWNRydzJZmMbNymYno5pjpicJjphj8+Xvi92P4YeSfb/jH2tjfS5l1Ly7M4/Ps&#10;IseXFwOTaOWOHZ8T5pp4p7r5rdHzTi+dh7TDpfWsluPl2W3+l9LraX7kM7Z1HJ287Y+zuU49U7pi&#10;emJxiep5w1LIX9Mz1zI5j7W3Vh1xviqOiqMJjol/h4qeVfeHhd3hw3yE8e+ZZfDOxOGZdbopbaX5&#10;Ok5JpMm+L+M8P5hpvqxQch4jyGCKkWZhy1p6+lksV8WRFDNH9z2Ry2o5arKZuntWau/E8kxPJMck&#10;+4+afqGa0zNU5zJ1dm9T3pjlpqjlieWPdwlqlfGB8p/j58n/AExBzjrPYQcW7Z4vrdZb3P0btc+y&#10;flXXG8zKzY9MnGluhxf5zcH3GViSXavcY8dI5ovSPIjxsu2bGipDWtEzei5j1V6O1YqmexXG6qPc&#10;mOWO9jG1f2g6/k9eyvrbE9nMUxHbtzvpn3aZ5Ku/hOMJOWmb0B4u8xvj08PfPfisfF/KLpPi3YWR&#10;r8OTC45zayKbQdlcPivklyLbOK9g6KTA5TqcOmZLWe/Bpk367JlpT7jHmt9ba7HT9W1DS6+3krlV&#10;ETvjfTPXTOyevfzS1mpaNpur2/V5+1TXMRsq3VU9VUbY6scJ5YlTs82PxG+3+JS7rl/gd3PqO2eP&#10;WXZGZhdPd15GDwvsiDHpSSsOq0XYuvxYOvuW7C+72Utv2WPxaC2z1rdLddSnvsDTePMvcwt6pbm3&#10;X8OjbT1zT50dztK21T2dZm3M3NJuxco+BX5NXVFXmz3YoVevI7wj8ufETbyafyU8du1un77cmTEx&#10;txyziWxi4htpopKRX/ze51gx5vC+TRWyXUt+pr8/JjrWtP3v1omuT1LIZ+ntZO9budETtjrp3x3Y&#10;hA87peo6dV2c9ZuW+mYnCeqrzZ7ky8ts1rwAAEkXg98TPnX8ge61UfQfSfIIuvc7Lsh2PePP8XO4&#10;V0vpMamR9tm5dea7LCus5TPrZP8A0+v0EG32tlK0r9r7f1pqNS13TNKpn71cj1se8p21z3I3ddWE&#10;dLd6Vw9q2sVR90tT6mZ23KvJoj5U78OanGehoX/Ez8HPjj8Yeph53fkWd0eVG500uu5L3bvdZbh4&#10;vGcTYw2WbTjHU3HJZsuziOjmspWHIzpJJtvsrK30lmixpKYUVT67xLnNaq9V9nkYnZRE7+aap5Z6&#10;N0c2O1cnD3CuS0Kn132uoTGE1zG7HfFEckc87558NibxG0pAAQD/AJJfl3r/ABh+MjtDhmBso8fs&#10;Lyoysfx94hgx5lIs2vHeRRSbLtfbSYdlaZOTpoeutfm6ue+2tscWXucS2StaSUjklPB+QnO6zRcm&#10;P1Vj9ZPXHmx19rCeqJRDjbUYyGhXLUT+uzH6uOqdtc9XZxjrqhl1LqUMAAAAAAAAAAAAAmN8APnQ&#10;8+fj8u03F+GdjXdu9Ia26CC/ovuabY8r4jr9ZHWll2LwbdVzIuWddXQw3X1gh1mZZq6T3/Unwcj0&#10;9tY/qvDOl6rjXco9XmZ9/Rsn5Ubqu7GPNMJLo/Fer6PhbtV+sysf+3XjMYfFnfT3Jw54ldw8D/yS&#10;vj78wv4PxHsjkt/iN3FnQQ2TcT7r2+sxOu9psrvdSbF4j3PSmv4plx0vrZZFZu4uP52VLJSzHxpa&#10;0rVW+qcH6rp+NyzH3jLxy0R5UR00b+92ojllaWk8b6PqWFu/V92zM8lcx2Znor3fO7MzyQsE4uVj&#10;ZuNj5uFkQZeHlwQ5WJl4s0eRjZWNkR2ywZGPPFdfFNBNFfS6y+2tbbra0rStaVRWYmJwnemETExj&#10;G2Jf7vj6AAAAA41y3hnD+f6LM4vzvinGua8Z2Nvs2HHeW6LV8k0Wdb6XW+3M1G5xczX5VvtvrT0v&#10;jup6Vq527ly1VFdqqaa45YmYnvw4XLVu9RNu9TTVbnkmImO9KKnvL4Gvid7+uzczk3h117wvdZd0&#10;ktm86Xy+RdKz4mTLW36mVFpetdxxziOZLfSlfW3M1uTF7rq3ez3/AL1N5luKNdyuEUZiuqnmrwr8&#10;NUTPelH83wlw9nMZuZaimqeWjGjwUzEd+JRH9yfiAeIHJr8rJ6M8m+++pMnIslujwudafhHcehwc&#10;m6l9IaYeJgYfVW9uwY6+ytY8jZzzXVpd/LU91PZvsvx/qFGzM2bVyPizNE/nR4EdzPs4025tyl+9&#10;bn40U1x+ZPh7qMDtD8QDzO0VciXqHyY8cOx8WG62sUPNcbsXq3b5cXtk99IMTW8a7M1VmTSSllLb&#10;Jc+OO6266tZLa20tv3Vjj/Tqv8xZvUT0dmqPHTPgaG/7ONTo/wAtfsVx8btUT4Iqjwo+Ow/xsPmA&#10;4FfPfheNWm7F12P6e/a9edydQ7Gy/wB1IPb9DTcg5pxrlWR63zVtr7Nfd7ax3Vu9LPbddtbPGGgX&#10;d96aJ5qqK/HETHhae9wRxJZ3WIrp56a6J8E1RPgeKua/E58m3X90/wDOTwK8rqw4sUuRlZ3Hekee&#10;801eLjwYsebPk5O24Zpd/rMfGgx5fW+S+a2y2tt9ta0usvpbsreu6Nd8zNWMemumJ70zDV3eHtds&#10;+flMxh0UVVR36YmHmDlHjd5EcIvvj5p0J3RxCSLJjw5LOUdW840F8eZNBdlRYt9u20WJWzJlxrLp&#10;LbK/vXWUrdSnpT1ZtGcyl37O7bq6qqZ8UsC5kc7a+1s3aeuiqPHDp7KxcnBycjCzcefEzMSebFy8&#10;TKhkx8nFyceS6KfHyIJbbJYJ4JbK232XUpdbdStK0pWjIiYmMY3MaYmJwnZMP8B8AAc+411T2jzO&#10;mPXh/W3PuWUy4pZ8SvGuHci3tMqCC66yebHrq9dlfWihvtrS+631pbWlaVdVd+xb+0rop65iPG7q&#10;MvmLv2dFdWPNTM+KHpHh/wAcfyCc/vipwzwe8tuQxTWw3252v8eO2b9VZHkwX5ONLkbiTiceqxYs&#10;qCOt0V8s1lsn/m1rWtGHc1fSrX2mZsR/8lOPexxZ1vRdYvfZZXMVR+zrw7+GD2D19+P58vnZF2LX&#10;U+GHM9Bi5Ftsl+Z2DzPqzrm3EgrXGpdLlYPNudaPce6OmXbWsMeNJkV9t/tjrWOSluBd4q0Cz52Y&#10;pmfixVV4qZjwtlZ4P4jv+blaoj41VFP1qonwPevV/wCJf8lHMb8WfsDm3jP1Br7/AKV2bBuuf8q5&#10;dyPHskpWt9uLreEcE3OgzJ4K09Lrb9tBZWtf3b7mrv8AHej29lqm9cnopiI+lVE+BtrHs81u7hN6&#10;uxbp6apme9TTMeFJZ1H+HLwfEuxsvvjzd5Xvrb4465eg6j6j1HEbsaWl9tZbMbl3MuXc2pnR3x0r&#10;S267SY9bbq0rW26lPSumzHtBuzsyuWpjprqmfBER428y3s1tRtzeaqnoooiPDVNX1YSv9KfjMfEt&#10;0/dhZW66e513ptsC2KsO17r7R5Ls7ZZ4q2VrkZvHOAXddcK2N0vtr74p9XJj1pdX0jp+npo8zxlr&#10;uYxim5TapnkopiPDV2p8KQ5Xgbh3LYTVaru1Ry11zPgp7NM97BMX0x4xeOHjnrrtV0F0L090vgyR&#10;fRyIusOuOI8IvzbPWl11djk8d1OvydlLJfbS6+TIvkvvu/W6ta/qj2Yzuczc9rNXblyfjVTPjlJM&#10;tkclkqezk7Nq1HxaYp7+ERi7yYzLAAAAAAR7+bPyl+Dvx+6vJk8j+7+P6bmlNb/EtT0/xW63mHcG&#10;/ikstvwvsuC6eWTP1OJs63emPn7a/W6u+tLvXKtpbdWm203RNS1Wr/B2pm3jtrnZRHyp34c0Yz0N&#10;Pqmv6Vo9P+Nu0xdwxiiNtc/JjdjzzhHSpY+fv5VflN33ibzrzw14jH4oddbCPN1s/YWZnYfLe/N3&#10;rpqywUyNdtrcWzivV0mZgy/v262HZbXDnpSTF28d1KVWLpXA+Rysxd1Cr196Pe7qI7m+ru4RPLSr&#10;DWOP8/m4mzplP3exOztb7kx17qe5jMclSrJybk/Jeacg2/LOY8h3nLOU8gzp9pvuS8m22fvuQbvZ&#10;5V3vydjt9ztMjK2Oyzsi/wDW+aaS+S+v61rVNqKKLdEW7cRTREYRERhER0RCA3Lly7XNy7VNVyZx&#10;mZnGZnnmZ2y+G5OAAAAAAAAAAAD1V4O+Sez8PvL3x18mNZTLlt6e7V4tyreYODd7Mvc8Mpm263nv&#10;Hse+tbaWScj4Tn7DA9a/pT7n9aVp+jB1LJ06hkL2Tq/9yiYjonfTPcnCWw0rPVabqVnPU/8At3Im&#10;emndVHdpxjutkXi3KOP834xxzmnEtth7/ivL9DqOUcZ3uul+tr91x/f6/H2um22BN6U+rh7LW5cc&#10;0V3pT3WX0q8+V0V265t3ImK6ZmJjmmNkw9K27lF23TdtzE26oiYmOWJ2xPdh95xcwHz9tqdVvtVs&#10;9FvdZr91pN1r8zU7jT7bDxtjqttqtjjSYew1mz1+ZHNiZ+vz8Sa+KaGWy+OWO+tt1K21rR9pqqoq&#10;iqmZiqJxiY3xPPD5VTTXTNFcRNMxhMTtiYnklSn+VT8WKnJt1yPvL405dJpMnZy5O35B4p8n20Om&#10;0ddhPfJPlydL802+VZrNDjZc11Kx6Dcywa/Frdf9rn4+PbBgx2NofG/YpjLaxjMRsi7EYz8uI3+l&#10;G2eWJnGVX8QcA+sqqzeh4RM7ZtTOEY/EqnZHo1bI5JiMIUuO6+gO7vG/m2b1x351Rz7qDnGBdL9X&#10;jnYHGNrxrPyIIpr4P4hrP4ljQQbnUTyWV+jm4l8+JPb6XRyX21pWti5bNZbOW4vZW5Rctzy0zE9/&#10;mnonarHNZPNZK7NjN267d2OSqJjuxjvjpjY6hd7GAAf3FFLPLHDDHJNNNJZFFFFZdJLLLJdSyOOO&#10;Oylbr5L7q0pSlKVrWtTdtl937I3pZ/En4PPkw8yJ9dmdfeN3KOAcG2F0d3+NHvaHK6i4LHhyX1jp&#10;s8CvJsOzlnLdfSSlbbr9DqttdbW2tK2/u19NFn+JdG0+Ji7eprux72jy6urZsj5UwkOncK65qcxN&#10;mxVRan31zyKeuMds/JiVtjwR/FE8XulsjS8780Od53lHznD+hm1630EOx4N0bq8+z2yfQ2FsOXZz&#10;nsSzEyI6XWSZORp8DIsrdHk62WyvpWB6nxznczE2tOpixa+FPlVz+bT4Z5pWJpPs+yGVmLup1zmL&#10;se9jGm3HX76ruzETy0rT/BuB8H6x4ppOB9b8O4vwDhHGsOzXcd4fwvQari/GNFgR1rdZh6jRaXFw&#10;tZrsa266tfZFFZb61rX09a1Qm7du3rk3b1VVdyd8zMzM9cztT61ZtWLcWbFNNFqmMIimIiI6ojZD&#10;ljrdgCmZ8/8A8/8Ab1dbzTwZ8GeaW39nX25/GO/u/uMZ9LretbbqX4e46x6x3GHfWl3Yt1K3wbnc&#10;wX//AFv/AL2Li3fxT6sussLhXhX1/Z1PU6f1G+iiffc1VUfB5o99vnyfOrPjDjD1Ha0rSqv1+65c&#10;j3vPTTPwvhVe93R5Xm0JVoqjWm/xfPjW/wDaa8ms7zK7R0EmV0p4q7nAl4RFn4vu1fNvIWSCHZ8d&#10;xo6yx3RZeJ1Xq54t5l223W3xbLI1H6Xx3y2oTxprH3LJxp9if8TfjyueLe6fnTsjo7SfcB6H9+z0&#10;6nmIxyuXnyeaq5vj5keVPTNLRyVEup4Y+RDz66b+OLxn5d5Edu5NufNh236HrXr3EzocLkHanZGd&#10;h5U3HuFaSSWPIrixT1xr8jY530Z7NZrIJ8msctY7YZNnpOl5jV85TlMvsidtVXJTTyzPuRyzhDVa&#10;zq+W0TI1Z3M7ZjZTTy11clMeOZ5IxnoZO3mH5dd0+cnkDzryO755Fdvucc0zLbcfDx7ft9DxDi+D&#10;dLHxzhHE9dSvs1vGuNYN/wBGCz96Wa+smRkXy5U080l56fkMtpmUpyeVjC3T35nlqnpn/wBI2RDz&#10;3qWo5rVc5Xnc3VjdqnuRHJTEckR/6zjMzLzEzWAkK+MP4+uw/kn8s+D+PPDr8zScU91OWdx9gwYt&#10;ciDrvqnT5mJHyPfW++GbGl32wuyotdpseWn08na5cFslbIKTSx6nWtVtaPkKs3cwm5uop+FVO6Or&#10;lnoieVudC0e9reo0ZO1jFvfXV8GiN89fJTHLMxyYta3o3pLrHxu6h696K6Z4pr+E9YdX8aweK8Q4&#10;5rbPSLD12FS6+bKzMi71yNnutxnzTZuxzp7r8rYZ+RNkz3yTSyX3UTmczezmYrzWYqmq9XOMz/bd&#10;EbojdEbIeh8plbGSy1GUytMUWLdOERHN7szvmd8zMzO11h5feZ3jp4K9O7ju/wAlOwtbwbiGu9+L&#10;qMD3WZvLeb7/AOldLi8U4HxmOWzYcn5Hm0t9aQw0pHjw0uyMmSDGjlms7tP07N6nmIy2Tomq5O/m&#10;iOeqeSP/AMRjLo1LU8lpOWnNZ6uKLcbueqeamOWf/wAzhG1nWfKN+Q/5Y+emZyPrLqPYbnxn8W8m&#10;fJwYODcS2t+J2N2Jp6XVjiyO2OdayWzLkg2EPuul0Oqkx9PZZL9HJrsrorMmtt6JwnkdLiL2YiL2&#10;d+FMeTTPxaZ+tO3mw3KY17jLUdXmqxlpmxkPgxPlVR8eqPqxs5J7W9XqStDQAAAAAAAAAAAHqLx2&#10;82vLnxK2FM/xu8jO3OnrKz1ycnTcP5nt8TiW0nrX3Vv3nCsifJ4hv/3v19M3ByKUu/X09WFm9NyG&#10;fjDOWbdzpmIxjqnfHcln5LVNR06ccleuW+iKpwnrp3T3YWJfFr8tvzP63mwNR5S9TdYeS3HI7saP&#10;M5Jx6P8AxK9nXW19IsvNmzOPa/ddc7C6yyn1bMaLjuu+pJ7rKz2W3W1iiWd4D069jVkrldmvmny6&#10;fDhV3e1PUmeQ9omp2MKc/bt36OePIq8ETT3OzHWsheKn5Lfxf+SVdbpuX9kch8XubZ11kFdD5A6S&#10;zRcavyvZSs8mN2fxzL5H19h6uy+vpZPuM7TyyUp6/Rtr+iIZ7g7WsnjVboi/bjltzjPzZwq70Sm2&#10;n8caDncKbldVi7PJcjCPnRjTh1zHUnf4hzPh/YXG9VzHgPK+Nc44hvcamZo+VcQ3ur5Lxvc4d1a2&#10;25eq3mlys3WbHGuutrSkkMt9ta0/ajFy3ctVzbu0zTcjfExMTHXE7Utt3bd6iLtmqmu3O6YmJieq&#10;Y2S5K4OYAAAAAD5W80Wk5Nqc/Qck02q5DotpBXF2el3muxNtqdjjXXW3XY+frs+HIw8uC662la2S&#10;WXW1rSn6OVNVVFUV0TMVRumNkuNdFFymaK4iaJ3xMYxPcRf97fCJ8VvkRfnZfO/DHqfSbnP+pJLv&#10;+psTbdJ7b72+l/8A9Uprupdpw3C2ed9SSt992bBk2TX/AKy2yN1leJNcymEWsxcmmOSrCuPpROHc&#10;waHN8LaBncZu5W3FU8tGNE9fkTTj3cUPPdP4hHhjyy7Ky+jPIvv3pvOybpr48Dl+Jw3uHi2BW+vr&#10;DFga6zX9ccmrjQ0/StMndZMl/wD+MokGW4+1G3szNm1cjoxon86PAjea9nOmXMZyl69anp7Ncd7y&#10;Z79Uop+3fxBvNTjV2VkdL+Rvjt2vr8f1uhxuXxc96m5LnWe+2yy3F1uPoOxuPWT+273XWz7iGylt&#10;K+l913pSu8y/H2nV7MxZvW56OzVHjpnwI/mfZxqlG3K37NyOntUT3sKo8KOLsn8dD5f+t5ci+7xS&#10;n51q4Pf7Nx1t2f1LyyLK9l11K/b6OLm2Ly/9baUup9TWx+6l1KU/epdbTb2eLtAvf+/2auaqmqPD&#10;hh4Wlv8ABfElj/8A1+3Tz01UT4O1j4HifmPxjfI1wCW6zlngn5b62K2+yKuwi8fe0tpprppLprY4&#10;I97p+MZ+mlnv+3vrSy2et9bae6lPbWla7G3rWkXfs81Yn/5KYnvTOLV3dC1qz9plMzH/AMdcx34j&#10;B5t3fRndvGZ48XknTvafH8ma2+6LH3fX3LdVPLbFf9OS6OLP1GPJfbHJ+7dWlK+lf0r+rMpzOWrj&#10;Gi5RMdFUT7rBqymaonCu1ciemmY9x1Y72O/3xcrJwcnHzcLInxMzEnhysTLxZpMfJxcnHktlgyMe&#10;eK6yWCeCWyl1l9taXW3UpWlaVoTETGE7n2JmJxjZMJAOjPkR+TfrCO2zo7yx8soNTqJbbv4BrOw+&#10;wOa8PwZ8mO6y26bh+6y+Q8UjlyI46/rfh+t9I6V/X2U9NVmdJ0a9/mbFjtTyzTTE9+MJ8LcZTWdd&#10;sf5TMZjsxyRVVVHenGPAmd6I+ab8jmCXFwdR1X2h5JUguxcaDA5J4Qbfd5Elt+HJHiY02V05wXgW&#10;5zZZrI6zUklnkyZr463XSX099Kx3NcO8Iztqros9V6I+vVVCTZTifjWNlNu5f67Ez9SmmfdTR9Ef&#10;Kx+Qlza3A/nb8L+v312TbZddWtvPPGal1Jsa+aL6lvd3L+R11l1lcmCt9J6+ttY5Y7vbfWv0o7mt&#10;D4Ut4+r1GY+bc+pEYpPlOIOMbuHrNMifnWvrzOH9u5Nd0L5B/I32PdhU7m+OXr7x1smulpmyb3zk&#10;4h2NfiR2YsEsN9MfrXpLf2yyz5Ml8VY7ZbrY6x1u+pfbW2t0czWU0izj93zdd7qszT9auEoymc1q&#10;/h95yVFnrvxV9WiUiOLdk342PfmwwY+ZdBDdlwYuRJl40OTdHbWeHHy5cXClyoI5a1pZJdDDdfbS&#10;la2WVr7aamcMdm5uYxw273+74+gAAAAPh8m5Pxrheg2/LOY8h0fE+LcfwZ9pvuS8m22BodBpNZi2&#10;+/J2O33O0yMXXa3Bx7P1vmmksjsp+ta0cqKK7lcW7cTVXM4RERjMz0RDhXcotUTcuVRTbiMZmZwi&#10;I55mdkKkHyVflT9OdR277qr4+tHrO9+xY7czWZnenK8bYYvTHFculKwXZPD9L66/e9o7DGk99Y57&#10;r9dpaX2xyxy7GG66Os80fgjMZjC/qszas7+xHnz1zup8M9Su9c4/y2Wxy+jxF69u9ZPmR1Rvr8FP&#10;pQoz+R3lB3/5c9mbbuDyP7V5Z2z2DuLr7b9zyfOpfjavCulvmj0vGNFhx4nH+JcdxpJLqw67WYuJ&#10;gw1urWyKla1rWy8nksrkLMZfJ0U27UckcvTM75npmZlVWdz+c1G/OZztyq5enlnk6IjdEdEREOhW&#10;UwwAAAAAAAAAAAAAAAAAAAAAAAAAAAAAAAAAAAAAAAAAAAAAAAAAAAAAAAAAAAAAAAAAAAAAAAAA&#10;AAAAAAAAAAAAAAAAAAAAAAAAAAAAAAAAAAAAAAAAAAAAAAAAAAAAAAAAAAAAAAAAAAAAAAAAAAAA&#10;AAAAAAAAAAAAAAAAAAAAAAAAAAAAAAAAAAAAAAAAAAAAAAAAAAAAAAAAAAAAAAAAAAAAAAAAAAAA&#10;AAAH++LlZODk4+bhZE+JmYk8OViZeLNJj5OLk48lssGRjzxXWSwTwS2UusvtrS626lK0rStCYiYw&#10;nc+xMxOMbJhZk+Of8nTy+8ULdD1x5PQZnl30jgWw4Eew5Nur8PvnieuspZFHfpux823Mj5vjYMdb&#10;pPs+QxZGVkVtsij2eHHT9Ibq/BmQz2N7JYZfMzzR5E9dPJ107OiU50XjrUtPwsZ/HM5WOef1kR0V&#10;e+6qsZn4UL0fhD8n3hT8hHHYdp429y6Tdcqi19mfv+o+UXRcT7h4pbSy27KpueCbHIrnZuHgyX/T&#10;k2Wrv2Oouk/SPLkVnqWi6jpNfZzluYox2VRtonqq9ycJ6FraVrul6zR2sjdibmG2idlcddM+OMY6&#10;Xv8AapuAAAAAAAAAAAAAAAAAAAAAAHUHdPkD0Z448Rm5737291z05w6H6ltOQ9kcw0XENdlTx/Tp&#10;XC1sm6zcS7a7KS6ay2PFxqS5Et8ltlll111tK5GWymZzlz1WVt13LnNTEz4t3XLGzWcymSt+uzly&#10;i1b56qoiO5jvnojarheXH5X/AIL9NXbTj3jNwrsHyy5diXXwY+8xoZuo+o6z2Vuim/8Arr5fqMzn&#10;GxuxZqetv2vGb8PKsp6xZntutvrLshwNqeYwrzlVFi3zefV3onDv1YxzIVqPtB0nLY0ZGmvMXI5f&#10;Mo78x2p7lOE86sN5Y/kn/J/5M37HU8U7Q1Xi9wXM98UfGvHnWS8Y5DWClL7IJcrtLcZW77Jg2Vsd&#10;9ffJq9jqseS/96kFtbbPbNMjwfouTwqrom/d57k4x82MKe/E9aCajxvr2expt3Iy9qeS3GE/PnGr&#10;HqmI6EEXI+S8j5hvNlyfl2/3fKeSbnJuzNxyHke1zt3vNtmXW22XZWy22znys/OybrLKUrfLJfdW&#10;lKU9f0Seiii3TFFuIpojdERhEdUQidddd2ublyZqrnfMzjM9cy+I5OAAAAAAAAAAAAAAAACzN8H/&#10;AM+/NfAza6Hxt8n9lyDsHw622dja/Q7St+Tt+V+OGTnZ112RueMY9I8jP3/WkkuVfLs9BHW6bFr6&#10;5esp9ak+Hnw3iXha3qlM5zJRFGoRG2N0XOiearmq5d08kxOeFeL7ukVRkc/M16bM7J3zb6Y56een&#10;k307cYnSN43yTj3MePaPlvEt5qOT8W5PqNdv+N8k0GxxNvot/otviRZ+q3Gn2uBLPg7LV7LBnsmg&#10;nhvvilivtuturStKqgrort1zbuRNNdM4TE7JiY3xMc67aK6LtEXLcxVbqiJiYnGJid0xPLEsvz8l&#10;bqbqTqT5Xu4MbqeHX667n/D+Adq9l6DV2WRYej7W5xrsvN5Td9vZSlIMzlmHBhchy/2/Uy9zLL+n&#10;v9KXTwdfv39DtzfxnsVVU0zPLTG7vbaY6IUPxxl8vl+ILkZfCO3TTXVEcldUbe/sqnpqQHpQiIC7&#10;9+Mx8y9YZeK/Gr5O8rurFNdTWeJHYPIc+ylkMv718fj9uNll30r6ZFfWvD6y3/8AH9dNFd63avGV&#10;txlw952sZKnpu0x9ePz/AJ3wpWnwNxNhNOh5+rZus1T/ANOZ+p834MLx6tVqqfH5Xnx3xdmdLcQ+&#10;QTrjS/U5z0VHrOvu74cDFtrPvenOQbi+Hi/K8n6NtZ8jL665ruKY8laWXVrrN1LLLfZDgW0T/gbV&#10;vU5mrSr0/qrvlUdFcRtj5UR346Vb+0HRvX5WnWLEfrbWFNfTRM7J+TVOHVVzQz+VqKfeg/F7yl70&#10;8Ne5+K9++O3PNl1/2TxO+aPF2WJbDl63cajNpZZtuM8o0mZZNrOR8Y3MUdtuThZUckV11lktvsmi&#10;iksxc7kstqGXqyubpiuzV4J5Jid8THPHiZuQz+b0zNU5zJVzRfp5eSY5YmN0xPLE+NpwfEf81fQH&#10;yf8ACcbjkt+q6m8q+NaamX2D0Zn7Wklu3hxPdHm816nzs76GVyzhs3spNk49Lb9ho7paQZf1I/oZ&#10;uXTOvcOZrRbnb23MjM+TXhu6KuafBVvjliLz4d4oyevWuxst6hTHlW8d/wAajnp54307p5JmapHE&#10;oAAfh2es1u61+Xqdxr8HbavYQSYufrdniY+fr83Glp7ZcfLw8qOXHyYJLf0usvtutrT9tH2mqqme&#10;1TMxVHLD5VTTVE01RE0zySjV7m+GT4tO/MnJzexvCLpCmxzZb8jO2vX2k2HTW3zsiS262TJztt05&#10;tOB7LMyZPdWt0kst9913pdWta0pVuMvxFreVjCzmbuEclU9uO9XFTR5nhnQM3ON7K2u1PLTE0T36&#10;JplH1yr8V34oOQzVl1HHO+eCWVljkpj8V7mzsyG2yzHpDdBS7m+j5lkfSmkp9a6tZK30kr6W3Wx+&#10;llNtRxvrtEeVNqrro/JMNPc4B4ernGmm9R1Vz+dFT8PHPxUvin0eZTJ2eB5Ecxh+rjSfw/kfcUeL&#10;h1sglrJLBW/iPE+LZ/0s2yvslr9f30t/9HdHd+8+18ca5VGFM2aZ6KPyzL5RwBw/TONUXqo5pr/J&#10;EJBeifhW+LTxzysLZdb+F3UOVu8C6GbE3/ZeFuO6d1jZsN1JLdlgZ3cG35xdqdhSanvtkw6Y/wBK&#10;v6R0stpS2mqzXEet5uJi9mbnZnkpwoj6EU491uMpwxoGSmKrGVt9uOWrGuevy5qw7mCUGCCDFghx&#10;saGLHxseKODHx4I7IYIIIbKRxQwxR0tjiiijtpbbbbSlLaU9Kfo0kzMzjO9voiIjCNz/AFAAB/hl&#10;ZWNhY2Rm5uRBiYeJBNlZeXlTR4+Ni42PHdLPkZE8t1kUMEMVlbr77q0tttpWta0pR9iJmcI3vkzE&#10;RjOyIZXfz4/JTjfIv5p7LI683Mux8cPH3G2/WHR98cl1ddyit2yjl572xiQX20vit7G3GtxrcS6v&#10;tvk0er1tZI45/q2Uu7hfR50jToi7GGcu4VV9Hwafkxv+NM8iguLtcjWtUmbM45KzjTRzTt8qv5Ux&#10;GHxYp5UHqSIqAAAAAAAAAAAAAAAku8JPl38+fAHI1+D0J3jupuusPJpPkdKdjfW591BmxXTRT5WN&#10;j8T22VbNxO7YXQ20nyuP5Woz5Laen3FKNPqWgaXqsTOatR66ff0+TX3439VUTHQ3ml8R6vo8xGUu&#10;z6mPeVeVR3p3ddMxPSt6eFv5avjN2Xbp+J+avVnI/HTlk30sbM7K4DDsuyunsiaslLb8/P0uLDJ2&#10;Zw+C6klPbjw4nI6W0suuvybfWlqA6jwJnLONzTq4vW/g1eTX3/Nnv09Sx9M9oeRv4W9Ut1Wbnwqc&#10;aqO950d6rrWfuivJPx/8neIQc98eu5OuO5OJzWQXS7fr7lmo5JbrZciP6lmDvcPX5Uuw49tbLfWk&#10;mHnxY+XDdStt8dt1K0pC81k81krnqs3brt3OaqJjvc8dMbE7ymeyeft+uyd2i7b56ZicOvmnonCX&#10;drGZQAAAAAAAAAD8ew12v22HPrtrg4ez1+Tbbbk4OwxYMzDyLbb7ZLbZ8bJskhlttkspdSl1tfS6&#10;lK/to+xM0zjTOEvk0xVGFURMOJ/4setv/te8H/8AsT0P/wDIOz1174dXfl1+osfAp70H+LHrb/7X&#10;vB//ALE9D/8AyB6698OrvyeosfAp70Ps6fifFuOyTTcf41oNFNk2WxZEun02u1kk8dl3vsjmvwsa&#10;C6Wy279aUurWlKuNVyuvZXMzHTOLlTbt0baKYieiIh99wcwAAAAAAAAAHztvuNRx7V7Deb/aa7R6&#10;XU4k2ftNxt87G1ur1uDjWVkyM3YbDNlhxMPEgjtrdfJJfbZbbT1rWlH2mmquqKaImap3RG2XGqqm&#10;ima65iKY3zOyIQK+Zn5JHxr+KH8S49w/sDO8q+y8P6sNnFPH37DkHE8XLt+pbFXd9u52Ti9e2YN0&#10;sV1kldRlbvNgu9K34vtupWso07g/WM9hXcoixZnlubJ7lHnd+IjpRLU+NtE0/Gi3XOYvxyW9sd2v&#10;ze9NU9Cor5ufkzfId5VU2/GOpt7r/D3q3YWzY1mi6Y2GZN2blYEl0tbLNz3Xn4+FyiDYRWyUt+44&#10;7jcatvtsp7o6+t3rPdN4N0nI4V34nMX45a/N7lG753aV1qnHOs6hjby8xlsvPJRPld2vf82KVefb&#10;bba77Z7Dd7zZ7DdbnbZmTsdrt9tm5Ox2ez2GZLdPl5+wz8ySbLzczKnvuvklkvuvvvrWt1a1qllN&#10;NNNMU0xEUxuiN0IbVVVXVNVczNUzjMztmZfPfXEAAAAAAAAAAAAABod/i1/JjrO7/H6bwJ7T5FBH&#10;3D4662fP6ev2mZ6Z3Peip8u+Wmm1/wBet1cva9RbPL+zuhtutrbocrApDHdZh5UllT8baNVls3/N&#10;LEf4e9Pl4e9r5+qqNvpY88Ll4C1ynNZP+UZir/E2Y8jH31vm66J2ejMYbpW0kEWGAAA637T6c6k7&#10;y4rk8G7o6v6+7a4Zl3VvyOKdk8O49zfj0ktY74qT11HJNfssG3JssvrS2SllJLPX9K0d1jMX8tX6&#10;3LV127nPTMxPfh0ZjLZbN2/VZq3RctTyVUxVHenFEF2r+OV8Q/auZPs7vF+vXW2yLa2yZvVXZXZX&#10;DMOlPq0lt+hxeLlObwrEus/et9YtZZWtt/pX19sfs39ji7X7Edn1/bp+NTTPhwx8KOZjgvhzMT2v&#10;Udir4lVVPgx7PgeXZ/xPPi3mnmlj3HlJixyyySWYsHbXFboMay++t1sEN2V1jk5N0UNtfbbWSSS+&#10;tKfvXXV9a1zY461vDdY+bP6TAn2faBM77/z4/Rd38C/GX+ITheXHm7TofmnY8sN9JYY+e91do34l&#10;kltIfZWTB4fyTh+HmWUuirWseRHLFd9S6l1tbfbS3Gu8Za/cjCm7TR6NFPuxLKs8DcOWpxqs1V+l&#10;XX7kx4UovRHgb4W+MV+Pk9A+LXRfVe2xvb7OTcV634xi8yv9lKUs+55tPr8jluZ9P0/d+tm3+2ta&#10;1p+ta+ulzWqajndmav3a6eaapw727wN9lNI0vIbcnl7VurnimO187DHwvWbAbEAB+bMzMTXYmVsN&#10;hlY2DgYONPmZubmTxYuJh4mLFdPk5WVkz3WQ4+Njw2XX3333UtstpWta0pR9iJmcI2zL5MxTGM7I&#10;hRm+cD8kKm+h5d4i/HPzXKx9Vf8Aecd7Y8rONZmRg5ex9t9kWw4t0DuMLJhysXXV9smNmcrtpZJk&#10;et9NTWkP0tlNZfDXCHZ7Of1enyt9NqfHXHip+dzRVXFXG3birTtFq8ndXdjl54tzzck18vvdnlTS&#10;WuuuvuuvvuuvvvurdffdWt11111fW6666vrW666tfWta/tWOq5z3qjrDm3dnZ3X/AE/1tpZ+Rc/7&#10;P5jxzgfDdJj+tJNlyPlO1xdNqca6T0rbjwXZmZZWWW70jhipdffWltta06r9+3lrNeYvThaopmqZ&#10;6IjGXbl7F3NX6MtYjtXrlUU0xzzM4Q2CfATw64N4F+JfTnjBwW3EyouvuMY1OX8lxsauNJzjsfbW&#10;02XPubZNl/uyLf5w8lyJ5MaKW+S7EwaQYtLq2QWKB1TULuqZ+5nbvv6tkfBpjzY7kd+cZ5XpDSNN&#10;taRp1rIWsPIp2z8KqdtVXdndzRhHI777i7f646B6t533R29yrW8J606145sOVcx5Rtb77cTV6fXR&#10;++S62KGyTJzc7LlusgxcWCyTJy8qWOCGy+WSyyuLl8vezV+nL5emar1c4REcs/23zyRtZeZzNjJ5&#10;evNZmqKLFFMzVM8kR/bZG+Z2QyhPlq+Tfsf5PvJ3b9pbv+Jcc6c4ZJsuL9AdYZM1n0+G8Frl23V2&#10;24gxpp8ObnnNbsWLN3WRZfLS2SkWJFJfi4mP6XloOjWdFyUWKcJzFWE11c9XNHxY3R398y8+8Ra7&#10;f17PzmKsactTjFun4NPPPxqt9Xe3RCLdu2gAaOP4lvU3V3G/j35/2/xrBw5+0ez++uU8d7M3/rDL&#10;s4cDrrUaSzhHD7pI47JMbWanXcoyNpFDfW66s+6mkrd7b7LbKj47v369Voy9cz6ii1E0xyeVM4z1&#10;zhh3F1ezzL5ejR68zREfeLl6Yqnl8mI7NPVETj8qUx/yTfJN0H8ZnQef3D3Dn27nle5tz9T1D1Dq&#10;c/Hx+Ydr8wx8eySms1lJLMiup41qa5EMu53MsMmNrMaS392bKmxMTJj2j6PmtZzUZfLxhbjbXXO6&#10;mPdmeSOXqxmJLret5TQspOZzM43J2UURvrnmjmiPfVbojnmYictPzt8+/I/5Ee69l3X5E8uv2mZb&#10;9xhcJ4LqJM3D696v45NWD043wPjuTmZkeqxZqYkV+Zk3XyZuyyLPrZU0snpWl2aZpeT0nLRlspTh&#10;HLVPnVTz1Ty9HJG6FCatq+d1nNTms7VjPvaY82mOamOTpnfO+Zl4rbFqwAAAAAAAAAAAAAAAHojx&#10;88t/J3xR3/8AOXxv757T6Y2cmTblZ0fAuY7nSabdy2WWx228l43Dk145yjG9kdv8jscTKhr7La1t&#10;9bbfTEzeQyWeo7GctUXKfjREzHVO+O5MM3J6jn9Pr7eSvXLVXxapiJ643T3YlZP8Sfy2/LnrWmq4&#10;75bdR9f+SnHceOHHy+a8TrH072tJ+5HFLsdhTUa/a9abuSP2fUpjY2j0v1L7rqVyLaVt9kPz/AeQ&#10;vY15C5XZr5p8unw4VR86epN9O9omo2MKNRt0X6PhR5FfXsxpnqimnrWfvEj8hT4v/LSuo02L3nH0&#10;H2BtfbHbwDyQw8brLIty7r/ox4uLzuXP2nU+ynzcj0txYId/XNn91lPt7b7vZSF5/hTWshjVNr1t&#10;qPfW/K+jsq+jh0p3p3GOg6jhTF31N6fe3PJ+ltono8rHoTWa7Y6/b4GHtNTnYez1mxxoczX7HXZU&#10;GbgZ2HkR2y4+Vh5mNfLj5ONPFdS6y+y66262tK0rWiOTE0z2aomKoSimqKoiqmYmmeWH7Hx9AAAA&#10;AAAAAAAAAAAAAAAAAfxLLHBHJNNJZDDDZfLLLLfbHHFHHbW++SS++tLbLLLaVrWta0pSlDfsjebt&#10;s7ldT5EPyUPCLw2ryDr/AKYz4vLfvfXxZOJbo+tN3g16l4tubbb47Yea9sQU2GrypsLIp6T4Ohi2&#10;2TZJHdj5F2FJ+9bLtJ4P1LUMLuYj1GVnlqjypjop392rDnjFC9Z430rTMbOVn7xm45KZ8iJ+NXu7&#10;lOM8k4KI/nx8svmz8je+mm8gO0cnE65g2F2dx3ovr+mZxPp7jl1stkuJfTjEWdl5XKtpg32esOy3&#10;2VtdlD777Yp447vp0s3S9C03SKMMrR+uw211ba57vJHRTER0Kn1fiHVNarxzlz9Tjst07KI7nLPT&#10;VMz0o2G4aMAAAAAAAAAAAAAAAAAAAAAAAAAAAAAAAAAAAAAAAAAAAAAAAAAAAAAAAAAAAAAAAAAA&#10;AAAAAAAAAAAAAAAAAAAAAAAAAAAAAAAAAAAAAAAAAAAAAAAAAAAAAAAAAAAAAAAAAAAAAAAAAAAA&#10;AAAAAAAAAAAAAAAAAAAAAAAAAAAAAAAAAAAAAAAAAAAAAAAAAAAAAAAAAAAAAAAAAAAAAAAAAAAA&#10;AAAAAAAAAAAAAAB9zjPJ+S8L5BqOWcO5DvOJ8p4/nQbTQ8l4zts/Q8g0mzxbvfjbHUbnV5GLsdbn&#10;Y9/62TQyWSWV/WlaONdFFyibdyIqomMJiYxiY6Ylzt3LlquLlqqabkTjExOExPPExthaF8A/yofL&#10;bx7i1HA/L7j8flt1nhxxYcXMZc3E4t3zosSO2kccknKLMW/j/YkePHT1rZuMaLZ5MlfdLtf+BCtV&#10;4IyGbxu6fPqL3Nvonub6e5OHxU80jj/UcnhZ1Kn7xYj3265Hd3Vd2MZ+EuieEfy4eBPyAYmuw+gO&#10;8tHTsXMxPucrpHsL6XAu5NdJZBXJzMeHh+4yfZy2PWQUpdk5nHcnc62H3Updk+79Fd6loOqaVMzm&#10;rU+pj39PlUd+N2PNVET0LO0viLSNYiIyd2PXT7yrya/mzvw5ZpmqOlJQ07dgAAAAAAAAAAAAAAAA&#10;OI855/wPrDjOx5r2VzbiPXnDdPHSXb8t5zyTTcS4zqorq+lJNjvt/m6/VYMda0/SssttHZatXb1c&#10;W7NNVdyd0UxMzPcja67t61Ytzdv1U0Wo3zVMREdczsQD+W35OXxp+OFdroeteUcq8r+eYVk0MGs6&#10;T1kNvAo9lHfJbZDtO1eUS6njs+tkpH6/d6GLkFtKX2+ll3rd7ZTkODNYzmFV6mmxanlrnysOimMZ&#10;x6KuyiGo8daHksaLFVWYvRyUR5OPTXOEYdNPaVgPLf8AKh+Qrvm3ZaDofA4L4i8Kzopsa27hOJF2&#10;D2jfiZNJo5oMrsjmmrprsOWkN9tI8rT6HTZsN9tb7Jra1p7ZpkOCNJyuFeamrMXI+F5NPzY8U1TC&#10;Cajx9rObxoykUZa1PwfKq+dVGHdimmelXa7Q7c7V7u5dn8/7l7K552vzjae2mw5f2Ny3fc05Ll2W&#10;ev0op91yLP2OwvghpX0jj+p7I7f0tpSlPRLbGXsZa3FrL0U27UclMREd6EMv5nMZq5N7M113Ls75&#10;qmap784y68droAAAAAAAAAAAAAAAAAAAASueI3zY/I94Q9Sy9G9Cd8W67rCCXOyeMcZ5nwnhfYUH&#10;A8zZ5N2ZsZeEZPL9JtcvS4eZl33zXa+t8uqpkSyz24ts00sl+jz/AA5pGpX/ALzmrWN7lmJmntde&#10;Exj17+lIdO4o1vSsv90yl7CxyRVTTV2cd/ZxicOrdjtwxmUcPaXaXYvdvYfL+2e2uZb7sDsjnu6y&#10;uQ8v5jybOk2G63m2y620kyMrIk9LY4oYbLIYIIrbMfFx444YbI4o7LLdvYsWctZpsWKYos0RhERu&#10;iP7d9pMxmL2avVZjMVTXfrnGap2zM/270bIcBdrpAfrwM/O1edhbPWZuXrtlrsvHz9fsMDImw87A&#10;zsOazIxM3Cy8e+PIxcvFyI7b45LLrb7L7aXW1pWlKvkxFUTTVGMS+xM0zFVM4VQ01vgE+ZPWfIZ0&#10;3D0X3lv8HF8yumOP48fIr8mXHxL+8uBa+mPgYfa+mxP5K2vJsO6SLG5RhwW1ijzb486GkcGbTFw6&#10;a4p4eq0nMfectE/y+5Oz4lXwZ6PgzzbJ2xjN58IcS06zlvumbmP5najb/wDspj38dPJXHPtjZOET&#10;79kdecO7c695z1X2Ho8TkvAuyOI8i4LzPj2dStcTd8X5XqcvR73V5HtrbfbHm63Okj91taX2+71t&#10;rStKVRazeuZe7TftT2btFUVRPNMTjEpffs2szZry96O1ZrpmmqOeJjCY7zHp8+vEHmPgj5dd2+Lv&#10;Mq5eXJ1ry7Jg4pyHKgpD/PLrvcxx7zr7mMf0rLcX6nIOJbDEmyY4a32YmdWfGrd74b6Uv/S8/b1P&#10;IW87b9/TtjmqjZVHcnHrjCeV5u1fTbuk6jdyF33lWyfhUztpq7sYY804xyPHrYNa5VwbnXM+suX8&#10;c7A675VyDg/OeIbXF3nF+XcV22bouQ8f3GFf9TF2Op22umx83By4bv2Xx30rWla0r60rWjhdtW71&#10;ubV6mKrVUYTExjEx0w7LV27YuU3rNU0XaZxiYnCYnniYXxfiO/J84T2fFxXx9+RrY6jrjsf6WHpO&#10;NeTkUEOr625vk2/TxMWPtnCx6W43XPJcy662sm3gst47PdWSTIpq7bbfq1hr3Bdyx2s3pETXZ3zb&#10;31R6Pwo6PO5u0trh3ju1finJ61MUX90Xd1NXp/Bnp83n7K4lrtjr9xr8HbanOw9pqtph4ux1mz12&#10;VBm6/Y6/NgsycLOwc3GvlxsvDy8aW2SKWO66ySy6l1ta0rSqv5iaZmmqMKo3wsmmqmqmKqZiaZjG&#10;JjdMP2Pj6AAAAAAAAAo2/kUfO5pN/pebfHx4X8zi22DtLc3i/k73ZxbYQz6nN1l9kmLuekOBbnDv&#10;ks2OPn+66DlGxxpKQXQ0v1cd8tsufbZZfCXDFVFVOq6jThMbbdE78eSuqPqx8rmVVxnxZRXTVo+m&#10;VYxOy7XG7Dlopnl+NMejzqQiyFWAAAAAAAAAAAAAAAAAAOwOs+2O0Ol+Wa/nnUHY3Oerebaq+yTX&#10;ct695VvOHcjwro5bJraQbjj+dr8+yOssVta2/U9t3pT1pV1XrFjM25tZiimu3PJVETHel3WMxfyt&#10;yL2Wrrt3Y3TTMxPfhYd8S/ynPkU6Ej1nH+74eA+W/CsK6OOW7sHXW8J7QjwIY7I48PX9kcIxMbBy&#10;Ja1trdfl7rR7zMkuur7pa/p6RPP8E6Tmsa8t27Fyfg7afmz4oqiEy07j7WsphRmuxmLUfCjs1fOp&#10;8dVNUrJ/i/8AlS/HB3X9hqO64ezvFLlWRHj2ZEnO+OZHPevL9hP9Kz7PW8363x91uKQWTX3Uuytr&#10;otPjWWW++++ynrS2H53gjV8tjVluxfo+LPZq71WEdyKpTfIcf6JmsKc16zL3PjR2qe5VTjPdmmIT&#10;8dLeSHj75H6H+c/QPdvVXc+htstvn2XWXPOM80hwa1rbbWHZ2aDZZ02qy4r7qWyQ5NsU0d/7t1tL&#10;v0RbM5PN5OvsZq3Xbr5qqZjvY70vyudyedo9Zk7tu7Rz01RV38J2d13SxmUAAAAAAAAAAAAAAAAA&#10;AA+RvuQaHiun2PIuT7vUcb4/qMa/M22932yw9Pp9Xhx1pSTK2Oz2E2PhYWNZW6nrfLfbbT1/a5U0&#10;VV1RRREzXO6I2zPcca66LdM13JimiN8zOER1yhw8m/yCvit8YP4hr9p5H63ujluB9xb/ADM8c9df&#10;25nZU2N7aTYsfLtXkYfVeHl2SX0s+nmchxr/AH0up6fuX+2QZLhTXM7hNNmbdueW55Pgnyu9TKNZ&#10;7jHQMhjFV+LtyPe247fhjyO/VCtv5V/l7d58qpstB4deOfDOpNXJbfjY3YPc2zn7K5tfFW6t1my1&#10;nENFdxzhnGthbT22/SzJ+R4/pS6v61ut9kwyPAOWowr1C9Vcq+DRHZjqmZxme52UI1D2jZu5jRpt&#10;mm3T8Kue1V1xEYUxPX2laTyk+QLzQ809nJsPJzyN7M7VxLsmmZj8T2W6/g3XWsyrZZJrMnS9ZcYh&#10;0nX2lybbpPT6uLrYpa2220rdWlltKTHJaVp2nU4ZKzRRPPhjVPXVONU92UIz+sanqlWOev3Lkc0z&#10;hTHVTGFMdyHjtsGsAAAAAAAAAAAAAAAAAdtdE95dpeNPb3AO9eluWbDhHZ3WfIcPkvE+Ra66lb8b&#10;Nxa3WTYediyUuxdrpNvhSS4mfg5FsmLnYU8sE1l8Ul9tejNZaxnMvXlczTFVmuMJj+26Y3xO+J2s&#10;nKZvMZHM0ZvK1TTft1YxP9t8TumN0xslqg/Eh8t/THyk9MfxjT/w3gfkRwPW4MfdnScmdWTK0uVJ&#10;WzFt5rwq7Kvrmb7rXfZlfTHyK++fWz30w8yv1PozZNI69oOY0TMdmrGrKVT5FfP0TzVR4d8csRfv&#10;DvEWV1/K9qnCjO0R5dHN8annpnwbp5JmXJoUiAAAAAAAAAeavKvzA8cfCfqvZdyeTHaXHeseFYV1&#10;+NgXbSa/J3/K9xSKs0XHOE8XwLMnf8v5FkR21vpiYGPNJHDbfNL9OCOSWzMyOn5zUr8ZfJ0TXcnm&#10;3RHPM7ojpnq3sHUNSyWl5ecznrlNu1HPvmeamN8z0R17mdN8u35BXfvyHS73pjpyPedAeId88+Lk&#10;cMxdhbF2J3Fh23W2Q5XcG91WRJjR6OS2yssfGNfLdrI75K/ezbOSLGlgtvQOFMrpOGYzGF3P8/va&#10;PQieX407eaKduNMcR8YZzWccrlsbOnfB99X6cxyfFjZzzVswrwJYhgC4t+Jt8f3+MLuHsD5AewdJ&#10;9XifSf3/AFh0f99j+7H2XbPJdNZ/PflOH9S323/zE4Lt7MGO70usuyeQVvsupLh19K/461X1WXo0&#10;q1P6y55VfoxOyPlVRj8npWV7PdH9dma9YvR+rteTb6a5jyp+TTOHXV0L+U88GLBNk5M0WPjY8Uk+&#10;RkTyWQwQQQ2VklmmlkrbHFFFHbW6666tKW0p61/RVkRMzhG9b0zERjO5mzfkPfMxJ5y9nzeLHjry&#10;mWTxH6f5FffuN/qZpIcTvzszUXyYsvJ5ZrLrf4h11xGf6kOgi/8AQZ09ZNnd9Wl2B9rcHCfD38ss&#10;ffs3T/j7kbIn3lM8npT77m83nxpHjLib+a3/ALhkqv8A/HW6tsx/7lUcvox73n87mwrIJmgoAD33&#10;4N/Jx5nfHVtuTZvi12xfxLS82kwZuacF3+h0fMuCcnydbbfZg7DM47yLCzYtbuYIr/p/xDXX4Wfd&#10;B/I3TXRfuNXqejadq9NMZ232qqd1UTMVRj0xydE4x0NxpWu6notVU5C52aa/OpmIqpnDondPTGE8&#10;mODqry481PJvzq7P/wAb3lJ2rue0OZY+ts0mlrlYmp0fHuLaCKW+eLR8T4nxzA1PG+O6760lZJaY&#10;2LHLlz1umyL5p7r5Lu/IadktMs/d8lRFFvHGd8zM88zOMzPXOzdGxj6jqme1a/8Aec/cm5dwwjdE&#10;RHNERhER1Rt3zjLyyzWvAAAAAAAAAAAAAAAAAAAAe1vFf5GPN/wqz4Mnxn8k+zOtdXDLWaXhUW4t&#10;5L1pnSXX3X3y7LrHl8G/4BnZN1b76Unk112RHSS72X21urVrs9pGm6jGGcs0V1c+GFXzowq8Laaf&#10;rWq6XOORv10U/Bxxp7tM40+DFZ38Svy/OfaW3A495t+Neo5vhx2wQ5HZnjzn04vyakMNLLJMjYdZ&#10;c32eZxve7TLpWsl8mLvtFjWX2+2zHpbd+5C8/wAA2qsa9NvTTPwbm2PnRtiOumrrTvTvaPepwo1S&#10;xFcfCt7J7tNU4TPVVTHQs+eJvzNfG55nS6rT9QeTfCtbzzbfTix+ru0pJuquw5dhJdSlNRqtNzaz&#10;VYfL9lS26l1bdDlbWz2+taX19l/thef4e1jTsasxZqm1HvqfKp65mMcI9KITvTuJtE1PCnLX6YvT&#10;7yvyKseaIqwxn0ZlKI0rfAAAAAAAAAAAAAAAAAPnbfcajj2r2G83+012j0upxJs/abjb52NrdXrc&#10;HGsrJkZuw2GbLDiYeJBHbW6+SS+2y22nrWtKPtNNVdUU0RM1TuiNsuNVVNFM11zEUxvmdkQrmedv&#10;5OPgV4r27niPRWbk+Y3beDbWCLB6w2sGt6f1udWl/wCm77kyMPZ6vaxRWe2//wCt3C3sd91fpXyw&#10;30vrZLtM4M1TPYXMzH3exPwoxr7lGyY+VNPdQvVuOtI0/G3lJ+85iPgzhRHXXtifkxV3FKnz8+bf&#10;z3+QuTb8d7K7Ov636V2F8scXQvTt2w4d17k6+66tLMbmM9mdlcn7Hvvjtjuks3edl4NuRZ9XGxcX&#10;19lLG0rhvS9Jwrs0dvMx7+vbV3OSnuRE88yrDV+KdX1nGi/c7GVn/wBujyae7y1fKmY5ohEY3yOA&#10;AAAAAAAAAAAAAAAAAAAAAAAAAAAAAAAAAAAAAAAAAAAAAAAAAAAAAAAAAAAAAAAAAAAAAAAAAAAA&#10;AAAAAAAAAAAAAAAAAAAAAAAAAAAAAAAAAAAAAAAAAAAAAAAAAAAAAAAAAAAAAAAAAAAAAAAAAAAA&#10;AAAAAAAAAAAAAAAAAAAAAAAAAAAAAAAAAAAAAAAAAAAAAAAAAAAAAAAAAAAAAAAAAAAAAAAAAAAA&#10;AAAAAAAAP98XKycHJx83CyJ8TMxJ4crEy8WaTHycXJx5LZYMjHniuslgnglspdZfbWl1t1KVpWla&#10;ExExhO59iZicY2TCdvwt/Iw+SfxBt1XG9z2VjeTnV2vuxYP5jeQv8R5bucHXRUthlx+Odo4+bh9i&#10;62W3DstixY87O2mtw/ZbWzCrT323xjUeEdHz+NdNHqb8++t7I7tPm9eERM86WaZxprem4UVV+vy8&#10;e9uYzOHRX50dGMzEcy1t4h/lT/H73pDq9F5D6vnXiNzvJiisy5+U4GT2P1NNnyVijtxdXz/hOsk5&#10;BjW3yXXXXTbfj2qw4Y6UrdkV/X0g2f4I1XLTNWUmnMWujyau7TM4d6qZ6Fg6bx/o+bwozsV5a70+&#10;VR3KqYx79MR0rE3U3dvTnfXFYecdIdq9ddvcOyLrI4+T9acz49zbR0mvjpL9rNsuObDY4uPmWWV/&#10;fhkutlsr60utpWlaIlfy2YytfqszRXbuc1UTE96Uzy+ay2bt+tytyi5a56aoqjvxMuz3S7wAAAAA&#10;AAAAAHX3ZfbXVnTHGcrmvcHZXAequHYNsl2Zyrsbl/H+E8dxqRRXzyfW3PJNhrddHdZDHddWlZPX&#10;20rV22bF/M1+ry9FddyeSmJme9Dpv5jL5W363M10W7cctUxTHfmYhBH5Q/k5fGB4+25+q4Dzfmfl&#10;HzLEunxqafpHi2RXi8GbHSlYfv8AsbnF/E+KZern9f8A6a0km79v/wCLrX9EnyXBmtZvCq7TTYt8&#10;9c7fm04zj0T2UTz/AB1oOTxps11Zi7HJRGz51WEYdNPaVvfKv8s7zh7WpsdH4x9cdZ+LPG8m2+LF&#10;5BkQx9z9qQ0911tJot5y3Va3rzEtnh/WsX8155Yb6/uZFfSlyX5HgTTbGFWdrrv183mU96J7X0u4&#10;hOoe0PVcxjRkaLeXo5/Pr78xFP0e6rm99+U/kj5S8j/nX5F959o90buOfIyMKbsLme85HhaauTX1&#10;mg45p87Mk03GcGv7KY2vx8bHsp+ltlKfol2VyOTyVHYylqi3T8WIjHrnfPdxQvN5/O5+v1mdu3Lt&#10;fxqpnDqjdHVGDoNlMMAAAAAAAAAAAAAAAAAAAAAAAAAAAB2x0X3j2n419ucC7z6V5fsuC9n9a8gx&#10;OScS5LrKx3S4edje6ObFzMSeyXC2um2uFLLiZ+Dkxy4mdhTS488d8Ul9lejNZaxnLFWWzNMVWa4w&#10;mJ/tsmN8TvidsMnKZvMZHM0ZvK1TRfonGJj+22J3TE7JjZLVM+Iz5XepvlG6Dh5Xqv4Zwrv7gONg&#10;arvPp3+IwSZmj3F2PBZZzXieNLkSbPYdZ8ryLrrsDJltrJiZFsuFPdfLBSWakde0O/oma7FWNWVr&#10;20V88c08najl598b9l+8O8Q5fXsp6ynCnOUbLlGO6fhRy9meSeSdk7sZqT/lz836Q5V5mdAaXgm0&#10;0e67h4P0lttB3PlaTOxM+/Ua+bmudsuuuJb+7DnltweR6i7K3eXLizUsyYsXZY919PZJGnfAVvM0&#10;addquxMZeq5E0Y8uzypjonZGPPEq89ot3K3NTs0WZiczRamK8OTysaYnpjypw34TCpmnSvAAEy3x&#10;sfOP5o/G7k67ifFeQx9y+PUeX9TY9AdnbLYZfH9fjyyWXZcnW3JbPut31lspLaX3W24luRqLp5bp&#10;sjXZMlfcj2scNadrETcrj1eb+HTG35Ubqu7t5phJtE4q1PRJi3bq9bk+W3VM4R6M76Z6tnLNMr8X&#10;x/fOr4Eef+JpOPca7HxOmO8tjHjwZXRXcefr+M8my9rLW2KuHwTkWRLFxXsiOfI9328Wtya7W6G3&#10;6k+DjevtpV2q8M6ppUzXXR6zLR7+jbGHxo3093ZzTK3NH4s0jWIiiiuLWbn/ANuvZOPxZ3Vdycee&#10;ITKo8kwAAAAADobyM8oPH7xI632fbXkf2vw/qTgWstvtruOVbK2DJ2uZZZ77dRxnSY1uTvuV76e3&#10;9YsDW42VmSU9a2x1pStaZWUyWaz96LGTt1XLs8kcnTM7ojpnCGJnc/k9OsTmM7cpt2Y5Znf0RG+Z&#10;6IiZUGfl3/JX7R8tNdyjx68KYuU9F+PGztztHy/srLnpqu5O49NfW6DJ1+Nfr5r7usOA7iL1tmw8&#10;bIk2+zxa0jy8jGx58rW3WjoHB1jITTm9S7N3NxtinfRRP51Uc+6J3RMxEqi4j44zGo01ZPS+1ayU&#10;7Jq3V1xzbPNpnmjbMb5iJmlVRThX4AAAAAAAAAAAAAAAAAAAAADkXFeX8s4JvcDlPCOUci4bybVS&#10;2z6vkXFd1suPb3Wz21pdbNgbfUZOHsMOW262laXRyW1pWjjXbt3aZou0xVRO+JjGO9LnbuXLVcXL&#10;VVVNyN0xMxMd2Ev3jx+QR8r/AI6faYWs8o+Qdt8bxvpfV4z5BavWdwR5tIP0itn5hyWG7s6Cy2yt&#10;1tbcbfY9t9K+t1Lq22Vtj+b4V0LN7arEW6+e3M0eCPJ79KSZLjDiHJYRTmJuUc1yIr8M+V3qk2XR&#10;P5ifYeDZg4Hkx4b8O5NfX6dmx5T0d2DueFVhtpWykk2LwXnev53bmSXW+6vsu5BjW+70p7qURzNe&#10;z+zOM5PMVU9FdMT9Kns/VSjKe0m9GEZ7LU1c80VTT9GrtfWTBdMflM/FT2fXBx+b8m7o8fs7Jtsj&#10;np2p1PstzrIMytvpdHZtOndh2l64d8/7seRPFjW0srS+a2Gnu9sfzHBOuWcZt027sfFqwnvV9lJM&#10;rx9w/fwi7Vdsz8eiZjv0TX7nTglL6o+UD46u748WvWfmx407/NzYvr42gzO3OH8Y5bfD9S2Ksl/D&#10;eW7PRcrhttkvttu9+Fb7a320r6e6310l/RdXy322WvREcvZmY78RMeFv8vr2i5r7DNWJmeTtxE/N&#10;mYnwPcmDnYOzxIM/W5mLsMHKjpLi5uDkQ5eJkxVrWlJIMmC+SGaOtaftturRrZiaZwmMJbWJiqMa&#10;Zxh+p8fQAAAAAAAAAHnntTy48VOjLcqvdHkt0J1Pfh/XpkY/Yvb3AOG5lsmNLdBNj2YXIN/gZk2V&#10;bkW1ipDZZdLdL+5S2t9aUZdjIZ7M/wCXs3bno0VT4oYeY1HT8p/mr9m3h8KumnxyjA7h/Iz+IvqG&#10;3Ox6eTle0d5hW23U0HT3XfYPNLsyl1PWn2PKr+O6rrya6n/DSu5trSv7W6y/COvZjCfU9imeWuqm&#10;PBjNXgaHM8acOZbGPX+srjkopqq8OEU/SRG95fmIdM6q3Lw/G7w87J5xNddPDib/ALo55xrrTExq&#10;20upBnX8Z4Xhdo5W1ivvpT1x67PX3+2vr9Slae2u+y3s/wAxVtzmYopjmopmrwz2cO9KO5v2k5an&#10;GMllq65566op8FPax6sYQveQH5R/yldx/e4PX/J+qvG3RZP1IY8fqTrrB23IK4V/rSkeVyjtTJ7C&#10;y4s721/XJ10WtvpWnrZSNIsrwVomXwm7TXeq+NVhHep7PhxRjOce6/mcYs1W7FHxKcZ79fa78YIQ&#10;O7/KHyQ8ltvTe+Qfe/bXc+ysya5eLJ2Tz7k3LsbXTVjvhp/B9fudll67SxRwyXWWR4kUMdll1bbb&#10;aUr6JLlslk8nT2cpat24+LTEY9eG/uorms/nc9V285duXavjVTOHVjOEdx0SyWIAAAAAAAAAAAAA&#10;AAAAAAAA7c6L747f8Z+0+J91dE8+5B1p2dwnOrn8d5XxzKpBmY10kd0GZg5mPNZNg7bTbTEkvgzM&#10;HLinw8zHvuimjvjuutr0ZrK5fOWKstmqIrs1Rtif7bJjkmNsMnKZvM5HMU5rKV1W79M7Jj+22J5Y&#10;nZMb2gP8W35Ofj35K4XG+ofN/J4741981hxtZj9l5U9Nb0B2RnU+hDHlSbzPyZa9Tb7OrdffLjbe&#10;T+CesdbotlZfLHh2VXrfBmbyczmNNxvZX4O+unue+jq29HKuDQOOsnnopy2q9mxm93a3W6u77yei&#10;fJ+NtwWn8DPwdpg4ez1mZibHW7HEx8/X7DAyIcvBz8HLhsyMTMw8vHvkgysTKgktvjksuusvsupW&#10;la0rSqETE0zNNUYTCfRMVRFVM40y/W+PoAAAADifOeecH6x4pu+edkcx4vwDhHGsO/Y8i5hzTf6r&#10;i/GNFgR1pbfmbfe7rKwtZrsa266lPfLLZb61pT19a0dlq1dvXItWaaq7k7oiJmZ6oja67t61Ytze&#10;v1U0WqYxmapiIjrmdkKoXyIflY+P/UeLyDrnwK43b5C9lR25Out7h5bgbTQ9HcczKW3w3Zmk1kt+&#10;q5l2Zk4c9l1KUss1Gqk/clhzcuKtbLpzpPA+avzF7VJ9VZ+BGE1z1ztinwz0Qr7WfaBk8tE2dIp9&#10;df3ducYtx1Rsqq8EcsTKjV5ReXXkd5odnZ3b3kz2xyntbm+VbLj4WTvcqyLTcZ1cuRflU0HDOMa+&#10;LD45w7j0WRJdfbha3Fxsesl10l1t0l9991l5LIZPTrMZfJ26aLXRvmeeZ3zPTMqqz+o53U785nPX&#10;Krl3p3RHNTG6mOiIiHnBlsEABqj/AI6nNekOTfE/416Dp3a8cn2vB9byjT9waHV5GJ/OHQdqZ3Nu&#10;TbXkMnMMGOWTYY2dv6ZNmbgyZNKfcauXHrD6Q22WWUjxbbzNGu3q8xE9mqYmiZ3TThERh1bp6cV/&#10;cF3crc4esUZaae1RExXEb4r7UzPa5du+MeTDDYgv/Iv+dTA3OHzH49/DPm1uZgz3bLi/lJ3JxfNk&#10;pj5Vkd9mLsekuBb/AF+ZZZl4c3tnx+W5cVL4ZrK/wuOS62uwsSbhHhmaZp1bUaduybdE/Xqj6sfK&#10;5kU404riqKtH0yvGNsXa48NFM+Cufk86kQshVgAAAAAAAAAAAAAAAAAAAAAAAAAAAACSPxU+Xb5F&#10;vDKmt1/R3lH2Lh8O1ltkOP1pznOh7O60iwrbqXSYGu4Zz+DkGp43FkUt9L5dTbr8n0/4sttf1ajP&#10;aBpGo4zmbFE3J99T5NXfpwme7jDeafxHrWmYU5XMV+qj3tXlU9ymrGI7mErLfip+YJlWV12i81vF&#10;uKez3WR5/ZPjZuKwS2x0ttjpJf1N2NtpIp5brv35ZYuWQ20/WkeP+y1Dc9wBG2rTr/ybkfnUx+b3&#10;U30/2kTso1TL/KtT+ZVP5/cWOPGD5tPjH8tKazA638quA8Z5hs7YrI+vO4siXp7mVM+W6ttmowcb&#10;ntmm0vKNpWn7309JnbO2tvr6XV9t3tiOd4b1nIYzesVVW499R5cdfk4zEdcQmuQ4p0LUcIsZiim5&#10;Pva/Iq6vKwiZ9GZSpQTwZUEOTjTRZGNkRRz4+RBJZNBPBNZSSKaGWOt0csUsd1Lrbra1pdSvrT9G&#10;jmJicJ3pBExMYxuf6gAAAAAAAAAAA8QeU3ySeDHhbi5t3kj5MdYde7zCxvuq8Ct3lvKO0MqK62tY&#10;rsLrHiMW955kQz3+lts1NfTHpdX96S2nrWmyyWj6nqMx9zs110z77DCn504U+Fqs/rek6ZE/fb9u&#10;iuPe441fNjGrwKvPmF+XxxvAt2vGPBjxzzeQZntlx8PtnyJyq6nTQy20js+61nU/C9pLttvjS1uk&#10;uhlzeQ6ySz2WVlxLvddHZNdP4BrnCvU70RHwbe2e7VMYR3KZ60D1L2j0Rjb0qxNU/DubI7lFM4z3&#10;ao6lUDy++Szzf87NlNk+THkJzjnPH7p458LrnBzIuJ9Vam6DIrkYkmB1rxWLUcQuzsS720tzsjFn&#10;2N9LLPqZF9baVTnIaPpumRhk7VNNfwt9U/KnGe5jh0K+1LXNV1arHPXq66Pg7qI+TGEd3DHpeFmz&#10;akAAAAAAAAAAAAAAAAAAAAAAAAAAAAAAAAAAAAAAAAAAAAAAAAAAAAAAAAAAAAAAAAAAAAAAAAAA&#10;AAAAAAAAAAAAAAAAAAAAAAAAAAAAAAAAAAAAAAAAAAAAAAAAAAAAAAAAAAAAAAAAAAAAAAAAAAAA&#10;AAAAAAAAAAAAAAAAAAAAAAAAAAAAAAAAAAAAAAAAAAAAAAAAAAAAAAAAAAAAAAAAAAAAAAAAAAAA&#10;AAAAAAAAAAAAAAAB2H1l272t0pyfF5t052Zz/qjmWF7ftOV9b8x5DwjkePS2+klLIt1xrY6zY2R+&#10;+2la20k9tf8Aho6r2XsZmj1eYoouW55KoiY70u+xmcxlbnrctcrt3Y5aappnvxMSnJ8dPybPlU6I&#10;pg6/lPZXBPJDjWFbbBZp+9+B4Ww2dmLW6lZq2826/wArgHNs7Ye2t1Y59nn7Gll9ae6ySy2kaNZv&#10;gzQ81jNFFVmueWirZ3qu1HeiEqyXHXEGUwpuV0X6I5LlO351PZqx65lOH0Z+Yj1DsosPD8lfDvsX&#10;h2THbbHncg6R53xvsTFzJK+z3ZePxPnWP1lPqYf3rqfRruM+6lLaV+pWt3ttjWZ9n+Yjbk8xRVHN&#10;XTNPhp7WPehKsp7SctVERnstXTPPRVFXgq7OHflLR1L+SN8RPakeNHleR+z6q2+TFDL/AAPtrq/s&#10;XjsmPWWSyK+LJ5Fp+O8k4PFLjySW++n8WrT21rfbW6yy+63Q3+ENfsbrMV089NVM+CZirwJDl+Nu&#10;HMxvvzbq5q6ao8MRNPhSH9f/ACI+A/atsP8Ai780/Fjl2TNbW6mr1HfXWE28ipSmZdT7vQX8mj3e&#10;DdfFr55LaTY8db4orr7fWynuam7pOqWPtstfpjnmirDv4YN1Z1nSMx9jmsvVPNFynHvY4vVui5Jx&#10;3lGHXYcZ3+l5FgUutsrnaLa4O3w6XXxWT2W1ydfPkQ+6+GW2+lPd+tt1K/srRg1UV0ThXExPTGDY&#10;UV0XIxomKo6JxfacXIBxnkvNeG8Mx/u+Yct4zxTF+hPlfc8l32q0WP8AbYtLa5OR9baZeLH9DHpf&#10;T6l/r7bPWnrWnq50W7lycLdNVU9ETPiddd21ajG5VTTHTMR43knsT5LPj06otyqdgebvivx3MwrZ&#10;rsjTSd6dcbDkltIKT/VpHxfU8hz+R5F1l+NfZ6R4t1ay0pHT9+tLa59rR9Wv/ZZa/MTy9irDvzGH&#10;ha+9rmjZf7bNZemY5PWU496Jx8COft38mH4jurIsmzT948x7m2uJ+kmm6i6l51nyyXVtvupbjb3n&#10;Ws4Dw3L9fbSnrHs7raVup61/S702+X4N16/51qm3Tz11U+Kmap8DS5njnh3L+bdqu1c1FFXjqimn&#10;woku8/zFeHY1czA8afDLku6pdbdTX8p7z7G1fGKwXe2+llczgPAdZy6mXbW+tta0s5LD6UpWnr+v&#10;rTfZb2f3JwnOZimOiimZ+lVMfVR3N+0m1GMZHK1T03Koj6NMT9ZCV5Dfkt/K13zbma/Sdu8S8euO&#10;5lb6X6XoLg2v47l0hrS62O2PmnMMnnPYOFNZbd61vw9ri+679fSlKUpSR5Tg7Q8rhNVuq7XHLXVj&#10;4I7NPfiUWznHHEGbxii5TZonkt04fSntVd6YQl9l9u9sd0cjm5h3F2f2H2xy3I933HKey+a8k53y&#10;Of31trf9bd8p2W12cvvrbT190tfX0oklnL2MtR6vL0UW7fNTEUx3oiIRe/mcxmq/WZm5Xcuc9VU1&#10;T35mZdeO10AAAAAAAAAAAAAAAAAAAAAAAAAAAAAAAAPt8f5LyPiezj3XFd/u+M7iGLIgh23H9rna&#10;bZxQZcN+PlQx5+unxsqyLJx5LrJLaX0pfZdW2vrSvo410UXI7NcRVTzTGLnRXXbq7VuZpq54nCfA&#10;+NdddfddffddfffdW6++6tbrrrrq+t1111fWt111a+ta1/a5OL+R8AAAATMeGvz3fJZ4WQanjvFO&#10;7pe4estTbDBB1X5B4uX2bxzHwsey+LHwNNyLI2Wt7J4vr8OKStIcTWbzEwbK0t90F9LbbaR7UeF9&#10;G1GZrrt+rvT7635M92PNnrmmZ6Um0zi7XNLiKLd31tiPeXPKjuTjFUdUVRHQsy+Nf5ffjpyiDV6n&#10;ys8a+zOpt1fbHjZ/Leo9tpu0+F35FLKVl2mVpN7Lwfluh18l9LvTHx6b2eP92nvk9a3Ww3OcA5ui&#10;ZqyN6i5TzVxNM9WMdqJ+inOR9o+SuRFOoWLlurnomK6evCezMdztJm+qPni+JTuDHx5OP+avWPGM&#10;mWyCs2v7XxeWdPZGFNNS71xsjK7M49xfUy3wXWVpffj5M8FP0rSStt1t1Y7f4Y17Lz5eWrqj4uFf&#10;1ZmUmy/FvDuZjyM1bpn4+NH1oiPC9fa3z+8D9zhQ7LT+bHiRtddk/U+3z9b5IdOZ2FP9GWSCb6OV&#10;i8zlgl+lPFdZd7bq+2+2tK/rSrAq0rU6Z7NWWvxPTbr/ACNlTq+k1R2qc1l5p6LlH6T4fKfkj+PT&#10;hWLTL5T5z+ImmjvjulhhyfIzqO7Oy7LJIopLsHWwctm2Of8ASvmt99IYpK2Ur619Kfq5UaPq1ycK&#10;MtmJ/wDjr/I4XNb0a1GNzN5aP/ko8WOKOzu/8lH4lOmcTJrrO9+R94bzGglnpxnpDrblnIMvJ9la&#10;2xQ43JeX4fBuu5J8m+26lltd3b7fT3Sey26y67b5bg/XsxPlWotU89dUR4I7VXgabNcb8O5aPJvV&#10;Xa+aimZ8M9mn6SvP5efl2d/c3x9nxnwv6H4r0brJ458WDs3tjLg7Q7EpHfS6sG00fEcXH1fXvF9l&#10;DWttKw7CnKca6lK/p+9T2SvIcBZW3MV6jdqu1fBp8mnqmdtU9zsobqPtFzl2Jt6ZZptU/Cr8urri&#10;NlMT19uFV3vzyS788pedZPZfkR27zzuLnGTHWC3fc65BnbqXX4Vb/qU1ejwppKa3jumjv/WzCwIc&#10;bEjrX92Onqm+VyeVyVr1OUt027XNTGHdnnnpnagOcz2cz931+duV3bvPVOOHRHJEdEYQ6SZLEAAA&#10;AAAAAAAAAAAAAAAAAAAAAAAAAdgcD7Y7T6szf4j1j2X2B1zsK3/Vrn8D5lyLiGbWSl2PfST7rj+y&#10;18/vpfixV9fd6+sdlf8AzaenVdsWL8YXqKK4+NET43dZzGYy89qxXXRV8WqY8Uw9w8B+YP5RetLc&#10;SPjHnh5Lzw4P0aYmNzDs7e9j4cMePLDLDj0w+xJ+U4t2LH9vbZSG6ysX0vWP2/TuutrrbvD+iXvP&#10;ytnbzUxT9XBtbPEmvWMPV5u/hHPVNX1sXsLhn5LHzDcTpjxZ/krx/nWLjfb2x4vM+j+k5a3QwWX2&#10;VhyNhxvgXGtzl/X91KySS5N8911tK0vp63e7X3ODuH7m6zNM9Fdfu1TDZWuOOJLe+/TXHxqKPcpi&#10;fC9H8a/LM+ULRUx6bTi/ihzOsMUscleS9Uc4xa5d8l111k+R/M/trilLZYKV9ttIqRR1pSnutur6&#10;1rh18C6LV5tV+nqqp92mWdR7Qteo86nL1ddFXuVw7f1/5gHnbHhwWbXxv8Sc3YW23fc5Ov1PcWsw&#10;5bvfdW2sGDk9s7afHtpHWlK0uyJfW6la+tKV9KY88AaZj5N6/EddE/mwyKfaPq2HlWMvNXRFcfnz&#10;43YUX5iXkvSKOk3h30XJNSOykskXOOfwxXy0tpSS+OK+2e6KO671rS2t99bafp7q/tdX9P8AJ8mY&#10;u4dVLu/qTnuXLWsfSqf3/vifkn/qcdH/AP2ec9//ACB/T/J/vF35tL7/AFJz37ta+dU4ttPzCPMi&#10;XMkv0vix4zYGvrbH9LF2mZ2nt8yy6lltJayZ2JzLSQS23yetbaUx7PbbWlK1urT1rzp4A0/Dyr96&#10;Z6OzHuS66vaRqWPk5exEdPbn3YdU738ub5KtnZLDqeqPDbjcdcus2Pk4HW/b2fsY8WlZPp4k8u57&#10;42Gun9bLrffJbiRXXXW+tvspWtrvp4C0enzrmYn5VHuUe6x6/aLrlWym3lqfk14+G5h4Hn7l/wCU&#10;J8unJaT00vbHVnXtZrs+sdeIdHdf5tcWmZdZdj2wfz+1vOKXW6ultbYPq0krdS6v1qzV9K0y7fBW&#10;g0edbrr666vzcN//AOGHc484jr825bo6qKfzoq3f/nF5T5z87Py4dh/W/j/nJ21r/r3e6/8AmNic&#10;H6w9tfqwTfyP+LTiXEvt7ffjW09I/bT2Vus/4t99Ls61wxoNrzMtbn0u1V9aZa+7xZxFe8/N3I9H&#10;s0/ViHh3sTy98su3o5Yu2fKDyI7QintrbPF2J3X2VzWOa2seNDW2WzkvJdnbJbWLCht9K0r+7FZT&#10;9ltvpsrOQyOX+wsWaPRopjxRDVXtS1HM7MxfvXPSrqq8cy87sthAAAAAAAAAAAAAAAAAAAAAAAAA&#10;AAAJM/B75fPPj4+r8XVdA92bGfrWLLplZfSfZGN/P7qPM909cnJiwuNbWezO4bfsZq+7KyeOZumz&#10;cj0pSSe6lPRptS0DS9V8rNW49d8Onyau/G/o7UTHQ3ulcR6vo/k5O7PqPgVeVR3p83pmmaZnnWtf&#10;Fj8vrpDkkGv0nmJ43c36v3VbYsfK530hssHsXheTkVstul2Obw/k+VxflvFtfS73W0hxszkc9PS2&#10;vrX3V9kHz3AOZoxq0+9TXT8GuOzPfjGJ7sUrAyHtHytcRRqViu3V8Kie1T14ThMdyak4PU3zn/Ez&#10;3LBiycZ83un+OTZMcdb8PtnI33Sc+HNffFFJjZU3bel4ZgUkgmm9t18c0kF1Lbr7JLo6VvRq/wAM&#10;67l58vLXJj4uFf1ZlKsvxXw9mY/V5q3TPx8aPrxS9ZYfnv4LbDFx87A80fE3OwsuKyfFzMPyM6fy&#10;cXJgktpdHNj5EPMb4popLa+tt1ta0rT9jAnS9TicJy9+J/Z1/kbGNX0qqMac1l5if/2UfpOK8u+S&#10;747eCQVn5X51eI2pr9KyezDu8h+qMvazwXy1gtmxNNgcqyttmRfVtrSt0UF9LfSvr6elXZb0bVrs&#10;4W8tmJ/+OrDv4YOu5rmjWYxuZvLR/wDJRj3scUdXdv5LnxJ9OY+bbp+7uXd57vB99L+OdJdYcs3G&#10;RkXW0r7bcLk3OcXr/r3M+pWnpSse6utp/wANaU/Vt8twdr2YmO1bptUzy11RHgp7VXgaXNcccO5a&#10;J7N2q7XHJRTM+Grs0/SQPeU/5f3anIcXZ8f8OfGTjXXEc1uRjYnY/ee9l55yOyCa2SOLO13XvFf4&#10;BxvSbfFpW2SP7vbb3E9/6XwSW09LpPkeAbFExXqF6a/i0R2Y+dOMzHVFM9KJah7R8xXE0abYpoj4&#10;Vye1PcpjCInrmqOhV88qvPHy+82+R05J5Q9+9gdsSY+XLm6rj232lus4Hxyeat/1JOLdd8fh1PBu&#10;NSXx3+y6/C18EkllKUvuu9KJpkdLyGm0djJWqLfPMRjVPXVONU92UD1DVtS1Svt5+9Xc27ImcKY6&#10;qYwpjuQ8js9rgAAAHIOPcs5VxGfOyeKcm5BxjI2etytNssjj252Oln2GozrPp52qzpdbk40mXrcy&#10;P92WCSt0UlP0utq4126LkRFymKoicdsY7edzouXLczNuqaZmMJwmY2c2zkcfcnAAAAAAAAAAAAAA&#10;AAAAAAAAAAAAAAAAAAAB698dfP3zV8S58W7x08nu5eq9diS0ns4toeabXJ4FkTW32X2ybHrvcy7P&#10;gm1upWz0/wCVa6b92tbf2XXUrgZvStOz8f4uzbrnnmI7XzowqjuS2WS1jVNOn/BX7tunmiqez3aZ&#10;xpnuwna8fvy0PkI64+x1/eXAujvI/Tw/T++2eZx7N6n5/m+z0pd9PecCnt4Lh/Vt9a19OL3+l3pW&#10;npSlbaxjN8CaVexnLV3bNXNj2qe9V5X0ksyftD1mxhTm6LV+nnw7FXfp8n6CZ7pT8vXwu5bHg43e&#10;vjx370xtcm2KmVk8RyeHdxcS10t8llktZtxXYdc8onxobbq3e+LRXyXUtrT6fr6UrHczwDqNvGct&#10;dtXKenGie95UfSSbK+0bTLmEZuzetVdGFcd/yZ+ilR6u+ff4jO2IYbtL5ncD4vlyfuz6/tHj/Puq&#10;psOakVs10M2dz/ifH9JP7bLqU+pj5c8F1/rbbfW6laU0l/hbXrHnZeqqPizTV9WZnwJBl+L+HcxH&#10;k5qimeauKqPrREeF734L5keIXaFsV/WnlV439iWzSWxQ3cF7x6x5bbLLfLlQ2RxV0HKNhSSS+bCm&#10;spSnrWt0N9P22Xemru6fn7H21i9R6VFUeOG3talp1/7DMWK/RrpnxS9D4eZibDFx87AysbOwsuKy&#10;fFzMOeLJxcmCS2l0c2PkQ3XxTRSW19bbra1pWn7GJMTE4TslmRMTGMbYfpfH0B1rzLubp/rqPKm7&#10;B7X614JDg+/76XmXOuL8Yjw/pYt2dJ91fu9pg24/08Kys13vrT0ipW+v7tPV3W8vmL2y1brqmeam&#10;Z8UOi7mctZ23rlFGHwqojxy8X9k/Lz8YPU1k93MfO3xnvmxb6xZWv4b2hx/szcY01tZ7b4MnSda5&#10;PLdvBPHdj3UusvgpfbWtvrSnvs92xs6BrV/7PK3u7TNMd+rCGsv8R6Dl/tc3Yx+LVFU96nGUZvcH&#10;5VPxYddRZVnANn3p37mWR30wq9d9TZvGNXkT+2v0qZWZ3Js+stjh4tb/AEpfJZhTyW0/W2K+v6V3&#10;OX4H1u99rFq1HxqsZ+hFXjaLM8f6BZ+xm7en4tGEfTmmfAh576/MP7f21udr/GXxA6+4NbS6WHB5&#10;T3Zzrf8AZGXkQX09LM27h3CsLrXE1GZHS6vtiu3GyipdbS66t9ta2JBlfZ/l6cJzuYrq6KKYp8M9&#10;rHvQjeb9pOZqxpyOWoo6a6pq+jT2cO/KBryV+bb5P/KqLZazsjyz7D0HEtpZNjT8F6ilwenOKya3&#10;ItpbNqdhB1zi8f2vJNbJT191m3y9hddStaXXVt9KUk+T4b0XI4VWbFE3I99X5c9flYxE9UQiWe4p&#10;17UMab+Yri3PvaPIjDm8nCZjrmUV088+VPNlZU0uTk5Msk+RkTyXzTzzzX1klmmlkrdJLLLJdW66&#10;66ta3Vr61/VvIiIjCNzQTMzOM73+Q+AAAAAAAAAAAAAAAAAAAAAAAAAAAAAAAAAAAAAAAAAAAAAA&#10;AAAAAAAAAAAAAAAAAAAAAAAAAAAAAAAAAAAAAAAAAAAAAAAAAAAAAAAAAAAAAAAAAAAAAAAAAAAA&#10;AAAAAAAAAAAAAAAAAAAAAAAAAAAAAAAAAAAAAAAAAAAAAAAAAAAAAAAAAAAAAAAAAAAAAAAAAAAA&#10;AAAAAAAAAAAAAAAAAAAAAAAAAAAAAAAAAAAAAAAAAAAAAAAAAAAP9YJ58WeHKxZpcbJxpY58fIgk&#10;vhngnhvpJFNDLHW2SKWKS2l1t1taVtrT1p+pMRMYTufYmYnGN7mf+M7sr/7YXOP/ALLN9/zg6/UW&#10;fgU96Hb94v8Aw6+/P5T/ABndlf8A2wucf/ZZvv8AnA9RZ+BT3oPvF/4dffn8rg7sdIAAAAAAAAAA&#10;AAAAAAAAAAAAAAAAAAAAAAAAAAAAAAAAAAAAAAAAAAAAAAAAAAAAAAAAAAAAAAAAAAAAAAAAAAAA&#10;AAAAAAAAAAAAAAAAAAAAAAAAAAAAAAAAAAAAAAAAAAAAAAAAAAAAAAAAAAAAAAAAAAAAAAAAAAAA&#10;AAAAAAAAAAAAAD6ep3e50GVXO0W32elzaxXwVzNTn5WuyqwSXWXSQ1yMOWGWsV90dta2+vpWttP/&#10;ACPlVNNcYVREx0uVNdVE40TMT0bHJf8AGd2V/wDbC5x/9lm+/wCcHD1Fn4FPeh2feL/w6+/P5X4d&#10;lzvm+5wptbuOZcq2uuyfp/cYGy5Dt87Cn+jLHPD9bFysyWCX6U8Vt9vutr7b7aVp+tKPtNq1TPap&#10;ppieiIcar12qOzVVVNPTMuKubr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W2vAD8Vznnlb4wcD8iO8PJaToDY9v8AHMHmnXXXml6p&#10;t7A2eBwff4Mew4nyXmmx2HO+GRYudyPAyIs2PVY0V90GDJFWXKtnlkgxoJqvG9rI52rKZaz62Lc4&#10;VVTV2YxjfEeTO7djz8mG2bE0fgC9qGQozuav+pquU9qmmKO1PZndNXlU79+EcnLjsiAr5B/j875+&#10;N7yC3HQnemuxMiS/E/nD192BoqT38P7P4NkZeRiYHKeOTZFts+NJbPjX4+dgT0tytfmR3x30vjrF&#10;NNKdK1XK6xlIzWWnoqpnfTVzT7k7phEdY0fN6JnJymbiN2NNUbqqeePdjfE9yZ8NNk1IAAAAAAAA&#10;AAD134Q+EffPn/39xbx78f8AjN+35Fur7c/kvJM2yeHiPXHDcfJx4d1zvnG2iilt1fH9RbkW0pSl&#10;LsnNypIsTFjmyp4Yr8DUtSyulZWrN5qrCiN0ctU8lMRyzPg3zsbLStLzesZynJ5OnGud88lNPLVV&#10;PJEd+Z2RjMxDS98ZvgW+Mvx46R13Um88Zere++QZOmhxec9u908K03MewOWb2THhs2m60+y20efk&#10;db4k88dftMLQTYVuHD6UrJNNWXIlpzO8Uazm8zN+m9Xaox8miiZimI5InDzumascfAvDI8JaFksr&#10;GXrsW71eHlV10xNUzyzEz5vRFOGHTO1mZedXUXC+gfNXy16O64llk4B1F5H90dccLjyczI2OZg8Y&#10;4b2HyDQ6TU7DY5dKZOw2em1+DHiZU9/6zZEN9/8A5y5NMzFzNadYzN77W5ZoqnrmmJmeqd8KN1bL&#10;WsnqmYylj7G3frpp5dlNUxETPLMbp6XlRnNeAAAAAAAAAAAAAAAAAAAAAAAAAAAAAAAAAkC+NP48&#10;O2Pkz8mtP47dX7fW8QxINHn827I7H3eBk7TT9edfafN1uv2e/l1OJPhz73a5Gy3GLha7XW5GN95m&#10;5Nlsk+PBSbIh1WsatY0bJTm78TVOOFNMbJqqnkx5I2TMztwjkmdjcaHo2Y13PRkrExTGHaqqnbFN&#10;MYRM4cs4zERGzGZ3xGMxN58in4tPb3iZ0Dvu/fHLu7L8ncXrvW5u/wCz+vMzrePgfNMDh+sxr8vb&#10;cv4XTB5ly3F5ZZpMWO+fN1lbcXMsxIr5ce/Kv/kKRvSONsvn81GVzlv1M1zhTV2u1GM7onZGGPJO&#10;2Md+G9Kta4CzOnZOc5krvr4ojGqns9mrCN80+VOOHLGycN2O5VBTlXoAAAAAAAAAAAC5p8B34+Ok&#10;7n4/qfMvz+6+zMrrTc42DtOgug+RXZurt59gTe3Lg7R7K10EuJsacJyo6WfwPUS3WW7qK+7MybLt&#10;fXGszq84o4rqy9c6fpVceujZXXG3s/Fp6eeeTdG3HCzeEeDqczRGp6xRPqJ227c7O18eqN/Z+DHv&#10;t8+Thj3t+UT8dfhX0D4d9Q+QnQnQ3VXQXZGF5B8W6pyqdUcS1HXui5lxHlXXfY+9zdZteL8Vwdbo&#10;NjyDX7DguJl4+wkhpk2QR5dt199Zv0xuCtW1HNahcymau13bM2pq8qZqmJiqmMYmduHlTGG7dzMv&#10;jzRdLyem285lLNuzfi9FHkRFMVRNNU4TEYRMx2YnHfv51FVZipwAAAAAAAAAAAAAAAAAAAAAAAAA&#10;AAAAAAAAAAAAAAAAAAAAAAAAAAAAAAAAAAAAAAAAAAAAAAAAAAAAAAAAAAAAAAAAAAAAAAAAAAAA&#10;AAAAAAAAAAAAAAAAAAAAAAAAAAAAAAAAAAAAAAAAAAAAAAAAAAAAAAAAAAAAAAAAAAAAAAAAAAAA&#10;AAAAAAAAAAAAAAAAAAAAAAAAFpf44/xg+0POTxd4N5P9h+UOm8dtR2pBPveuOG4nTuT23vdlwuPO&#10;zddg8m5Jl3do9Z4PHpN7Jg1ycHFg/iNZNfLFLLJDJfWCyE6vxpZ0zO1ZK1Ym9VRsqnt9mMeaPJqx&#10;w3TOzb30+0XgS/quQoz96/Fmm5tpp7Hbmad2M+VThjviNuzCdm57V3P4anIoLYK8e+QvS7S+66T7&#10;q3c+L2dorYbaUs+lWC/C7/5HXJuvrW73Uuti9vpT0rd6/prqfaFRPn5SY6rmP5kNpV7NK48zORPX&#10;aw/+yXwf9zd7J/18+D/5gd9/2quX9QbP7rV8+P0XD+ml/wDe6f7uf0z/AHN3sn/Xz4P/AJgd9/2q&#10;n9QbP7rV8+P0T+ml/wDe6f7uf0z/AHN3sn/Xz4P/AJgd9/2qn9QbP7rV8+P0T+ml/wDe6f7uf0z/&#10;AHN3sn/Xz4P/AJgd9/2qn9QbP7rV8+P0T+ml/wDe6f7uf0z/AHN3sn/Xz4P/AJgd9/2qn9QbP7rV&#10;8+P0T+ml/wDe6f7uf0z/AHN3sn/Xz4P/AJgd9/2qn9QbP7rV8+P0T+ml/wDe6f7uf03NYvwzpKxx&#10;1m+RyyOatllZbIvEO6aOySttK32Ry3+T0F0tlt3rSl1bLK3U/X20/Y6/6h82T2ftf+27f6Z8+d2/&#10;sf8Auq4PyufFt2h8VffWh6l5rzbTdqcN59xW7mfWPaOk0uTxezk2pxNlPp9zrd3xTL2e8l41yfRZ&#10;8Nl2Tix5+xxvtsvGkjyb7pL44pfoet2dcys37dM0XKKsKqZnHCcMYwnCMYnnwjdOxCuINAv8P5uM&#10;vdqi5arp7VNcRhjGOExMYzhMcsYzGExtRdN00AAAAAAAACxN8S349PaHyedJ8g8h9737pvHPq2Ll&#10;W04ZwTKv61ye1+Tc623HaYdOSbKmjs551zgaLjGvys2uHFlXZ+Tk5GbjZFn20ccdk0kS13iyzouZ&#10;jKU2pvX+zE1eV2Ypid23s1Yzy4YbpjamfDvBt/XcrVna70Wcv2ppp8ntzVMb5w7VOERuxxmZmJ2c&#10;qU3bfhp7mHFpfovkQ1mxzfq2Urj7bxWytLi0grS/6klMzD8iN/LWW26ltKWfQpS6la1rdT09K6Sn&#10;2hU4+VlJiOi7j/8AXDf1ezSqI8jOxM9NrD/7Jca/3N3sn/Xz4P8A5gd9/wBqrn/UGz+61fPj9Fw/&#10;ppf/AHun+7n9M/3N3sn/AF8+D/5gd9/2qn9QbP7rV8+P0T+ml/8Ae6f7uf0z/c3eyf8AXz4P/mB3&#10;3/aqf1Bs/utXz4/RP6aX/wB7p/u5/TP9zd7J/wBfPg/+YHff9qp/UGz+61fPj9E/ppf/AHun+7n9&#10;M/3N3sn/AF8+D/5gd9/2qn9QbP7rV8+P0T+ml/8Ae6f7uf0z/c3eyf8AXz4P/mB33/aqf1Bs/utX&#10;z4/RP6aX/wB7p/u5/TP9zd7J/wBfPg/+YHff9qp/UGz+61fPj9E/ppf/AHun+7n9M/3N3sn/AF8+&#10;D/5gd9/2qn9QbP7rV8+P0T+ml/8Ae6f7uf0z/c3eyf8AXz4P/mB33/aqf1Bs/utXz4/RP6aX/wB7&#10;p/u5/TP9zd7J/wBfPg/+YHff9qp/UGz+61fPj9E/ppf/AHun+7n9M/3N3sn/AF8+D/5gd9/2qn9Q&#10;bP7rV8+P0T+ml/8Ae6f7uf03RfkZ+I/5S9VdT8s7B6Z8i+vO/wDlXEtPsd9Xq63gW/675FynD1eN&#10;dlz6zh2xn5Fy/WbPk+VFHdTFw8uuBFkSUpZTIpddbRlZPjzJX79NrMWa7VFU4drtRVEY8s7InDnm&#10;MepiZ32d5/L5eq9lb1F65TEz2OzNMzhyUzjMTPNE4dapKnauwAAAFlv4X/x+o/k16T5v5Gds908g&#10;6b60wOa53XfXmt4fxrW73k3L91oMPV5/KOR52Tu8qDW6zjGtv20eBjWRxz5GXmx5Vb649mNZ91Du&#10;IuKv5NmacpYtxcvTT2qsZwiInHCNm+dmPRGG/HZOOGOD/wCe5WvO5i7NqxFXZpiIiZmYwxnbsiIx&#10;wjnnHdhtmJ234c/Qs2LSzReavb2tzfq2Vrkbbq3hm6xawUpf9SOmHh8h0E1Jbrq21pf9etLaUrSt&#10;tfX1pH6faDmsfKy1uY6Kpj3JSWr2a5SY8jNXInpopn3Yca/3N3rX/Xz5x/mB0P8A2quf9Qb37rT8&#10;+f0XD+mtj97r/u4/TP8Ac3etf9fPnH+YHQ/9qp/UG9+60/Pn9E/prY/e6/7uP0z/AHN3rX/Xz5x/&#10;mB0P/aqf1BvfutPz5/RP6a2P3uv+7j9M/wBzd61/18+cf5gdD/2qn9Qb37rT8+f0T+mtj97r/u4/&#10;TP8Ac3etf9fPnH+YHQ/9qp/UG9+60/Pn9E/prY/e6/7uP0z/AHN3rX/Xz5x/mB0P/aqf1BvfutPz&#10;5/RP6a2P3uv+7j9NyvW/h0+P0WFDHuPNHuPO2Nv1PuMrW9acJ1WFL6yyXQ/RwMrdbmfH9kFbbbvd&#10;kye++lbqe2laWW8J9oObx8nLW4j0pn3Ic6fZtk8PKzV2auimmPdnxoFvmu+DrYfFTgdV9mcJ7fye&#10;4ulO093mcJpmck0WFxnm3DufYGom3ceq2ONrs7N1m+0vINRg5WTiZmPbj3wX40uPPDT0hnyJPw5x&#10;LGuTXZuW/V5miMdk4xNOOGPPExOGMd2OWIiXFHCs8Pxbv2rnrcrcns7YwqirDHCcNkxMYzE7N2Ex&#10;uma/yVIeAsbfBd8G/EvlM0fafcHc/bvLOuemur+Ya7r2PQ9Z4ui/xg8x5Xk6bD5JtbouQcowN9o+&#10;KajS6fZYdLb79TspM2fLrSlIaY931ojxNxLc0SqjL5e3TXmK6e1jVj2YjHCNkYTMzMTyxhh0prwp&#10;wrb1+i5mc1cqoytuqKcKcO1VOGM7ZxiIiJjknHHkw22Mv90L+Nj/AO3d5xf5yehf/wBGlEf9fax/&#10;w8t82v8A/omn9OdE/wCLmvnW/wD+Thk/4fvg1dPNdi+S3lfDjXSyVx4p87qDJnigrfWsUc2RH1fi&#10;xzy2R+lLr7Yo6XVp60ttpX0p2Rx/qeG2zYx+X+k659nGlY7L+Yw66P0HFcT8PLxSs2n1s7y38hcj&#10;S/VyK/w/E431vhbT6F1ktMSP+LzarPxPqwX1srJf9j6S0tupbbH7qVt7J9oGe7Oyxa7XXVh3sfdd&#10;cezbT+1jOYvdnqpx7+HuOyNR+IN8ekONfZv+/vM3ZZlZ7ro59RzHpDR41mNWOKlkN+Jm9Dchlknt&#10;lpfWslJrba23W09lK21uu6auPtWmfJtZeI6Yrn8+HdT7ONGiPLvZqZ6KqI/+uUXvy/8A41fSXhN4&#10;ic48sPF7uzt3kGN1BdxzN7D4F3hmcH5DlbvjvIuU6riV+14jybhHCuu4NZsNJnb7FlkwsvByrcrG&#10;tmusyI5LI4Zd1oHGOZ1LP05HO27cTcx7NVHajCYiZwmJmrHHCdsTGHM0PEnBGV0vTq9QyF25VFvD&#10;tU19mcYmYjGJpppwmMY2TE4xjt5FO5YCtgAAEyXxL/DF3b8ruz7M2XEOf8Y6c6q6n/hWt5N2NyfT&#10;bDk82dy3f4+XmajivGeL67O1Em2y48HDuyM+eXNxYsKCSGv8rfNZHWPa7xFltDpopuUVXL9zGYpi&#10;cNkb5mduHRsnFJuHuGc1xBVXVbrptZe3hE1TGO2d0REYY9O2ME1e1/Di7ghxK36Tzl612Gf9Sylu&#10;NteluUafErFWtfqX1zcTnu9mtksp/wAW37etLv8AhutR2n2g5fHystXEdFcT+bCT1ezXMxHkZuiZ&#10;6aJj86fE4x/udnkn/rj9H/8A2B89/wDy7n/UDJ/u9351Lh/TbPfvNr5tR/udnkn/AK4/R/8A9gfP&#10;f/y5/UDJ/u9351J/TbPfvNr5tR/udnkn/rj9H/8A2B89/wDy5/UDJ/u9351J/TbPfvNr5tT9uv8A&#10;w6fIOTMgs2vmj03ha+6677nJ1/WvNtnmRW0surbWDBydxqYMi6slKUrS7Ii9La1r61rT0r8n2gZT&#10;DyctcmfSiPcl9p9m2cx8rNWop6Kap92PG7g4x+GtJW7Hn5l8g1lttL8imVrOMeMl190kf077cW/H&#10;3m173jpDfSatt0lt2uvpW22ttLvW6l9uPX7QuS3lO7Nz3Io91k2/Zpy3c53Ite7Nz3HobjH4ePip&#10;iWR05n5ceQe/kpBDbLfxjjPXHEbL8m2tPuJo49rrObXRwS2+tLI63X3R1/Wt9/7GJX7QM9P2eXtR&#10;1zVPimlmW/Ztp8fa5m9PVFMeOKnb/wDuhfxsf/bu84v85PQv/wCjSx/9fax/w8t82v8A/oyf6c6J&#10;/wAXNfOt/wD8j/dC/jY/+3d5xf5yehf/ANGk/wBfax/w8t82v/8Aof050T/i5r51v/8Ak4Tyj8P3&#10;wfy6S/zL8mPKvj9a2wUgryjK6i5fSO626lcmstNT1pwes1stnrSylKx1jr+ta3/sdtHH+pR9pZsT&#10;1duPHVU6rns30qfsr+Yjr7E+Kml4m7U/Dj53hw5OV0j5xcS5FkXfrh6LtTprc8Nhh9sUdKWZPK+J&#10;c455fk/VnpdX3WaWL6dlaU9t9aVursbHtBtTszOWqiOemuJ8E00+Nq8x7NbsRjlc1TVPNXRNPhiq&#10;r6qGHyY/Hf8AlX8Z8bY7jK8e6948S1lt103KvHHew9p/Vttuu912NwSHG0/bksVsdvvuk/m7SOyy&#10;v711K0rSkiyfFmh5yYpi76q5PJcjs/S20/SRjPcG8QZGJqmz623HLbnt/R2V/RQrbjTbfj202Gj3&#10;+q2Wj3epy5sDaafcYOVrNprc7GvrHkYWw1+bFBl4eXBJbW2+OSy2+26npWlKpHTVTXTFVExNM7pj&#10;bCMVU1UVTRXExVG+J2TD5r64gAAAAAJ9/hP+ETYfKzTtrn3Nu1tn050p1NsNXxO/b8d45h8k5RzT&#10;n2410m1rotRbsthhavTa/jeovxsvPyZrMm+/7zHgii/lJJ4ItxHxJGh+rtW6IuZm5EzhM4RFMbMZ&#10;w2zjOyI2bpnomX8L8LTxB6y9duTaytuYjGIxmqqYxwjHZERGEzO3fEYcsT37X8OjoKbEus0nmp3B&#10;rs/6llbcna9X8L3OJSKlf5Sy7CxN9oprpL6f8W77ilLf+G25F6faDmsfKy1uY6Kpj3JS6r2bZOY8&#10;nNXInpppn3YcY/3N3rX/AF8+cf5gdD/2quf9Qb37rT8+f0XD+mtj97r/ALuP0z/c3etf9fPnH+YH&#10;Q/8Aaqf1BvfutPz5/RP6a2P3uv8Au4/TfQ1f4cPUEWZHfuvObsjP19LZPq4ur6U4xqMy+6tl1Iqx&#10;52Xz/dwRW2SelbqVx7/dbStKVtrX1p8q9oOYw8nLURPTXM/mw+0+zXLY+Vm65jooiPzpcp/3Ozxr&#10;/wBcbvH/AOwTgX/5Z1/1Azn7va+dU7P6bZH95u/Npco0H4fHhtjW2U5R5TeTW4vpmW3yXaDE6s43&#10;bdr6Uh92LZZseG8rrZmVrbJ6T1uusp7rf5Gvtr7+FfH+oT5lizHX2p92HZR7N9Mj7TMX528nYjZ3&#10;aZ/tyO69D+JP8Yuo938Q575fcp908U1P492n1nj+yOP09+Lb/NjpLjnrBN6fvVr6y09f3b7WNVx3&#10;rVW6nL09VNXu1yyqPZ3oVPnV5mrrrp9yiHeGh/F/+InT3X3bDqHs/lVL5YJLbN93l2Nj2xWRVurJ&#10;BZXjG345fWLJpX0vrdW6SnpT2XWfr641XGmv1brlFPVRT7sSyqOBOHKfOt3Kuu5V7kw7P/3b34Xv&#10;9TT/AN4jyt/7c3T/AKv4i/eP+Xa/Qd/+ieGP3b/mXf8A+j5m2/Gu+GnY4tMfD8T9noJaS2Sffany&#10;C8lJsqtltL6XQVs3vbu6wvpSVupWtaQ0v9bael1KetK/aeMOIYnGb8T127fuUQ41cEcM1RhGXmOq&#10;5d92uXmXsL8Tr4wuXWT38S3/AJN9VZN3vvxbeKdoca3uuikrXMujsyMXsHr7mGfk4ltcmyl1tmXD&#10;Ldbj2ektt1ZbpM21x1rVv7SLNcdNMx9WqPEwb3s90G59nN+3PRXE/Wpq8aLbv78O/n+vxsvZeL3m&#10;HxPlOR6XXYfEO9eB7XhXtpbd60sv59wPN5vZlSyx19KUrx7GspfT9bvS6tbN3lfaBamcM7l6qY56&#10;Kon6NWH1mgzns2vUxNWQzNNU81ymafpU9r6sK4XmP8Tvn54H0zNn5EePHLtPwPFnths7b4hTG5/1&#10;PLbNkVxcGTM5xxKXaazjM+zlp/yfD3X8M2ElP/7eiX6frulaphTlLtM3fgz5NXzZwmeuMY6UK1Lh&#10;7V9JxqztmqLPw48qj50YxGPJFWE9COhtmlAAAAAAAd3eNvj/ANheVXfPU/jp1Ti4OV2B3DzXTcJ4&#10;3Xa5N+Fp8HI2k/pl7rd5kUGVPi6PQa2ObOzZIoZprMXHkrHFJfS2y7GzmatZHK3M3fx9VbpmZw37&#10;OSOmd0dLLyOTvahm7eSy+HrrlUUxju28s9ERtnohcOwPw0M6TBw5Nn8i+JibK/Ex79hiYHiXNscH&#10;FzrobLsvHw9hkeSmrnz8SGet1sc1+LjXy2UpdWKOta2Ur+faFGM9nKbP2v8A258ayI9mc4R2s7hV&#10;+xx/+2PFDjWZ+G1z6zKyLMDz64hk4Vst9MXIzPHfdYOVNBStfpyZGHD3DsIsaW639brLZ5aW1/Sl&#10;1f2uce0K1htytWP7SP0HCfZpex2ZynD9nP6b83+5u9k/6+fB/wDMDvv+1V9/qDZ/davnx+i+f00v&#10;/vdP93P6Z/ubvZP+vnwf/MDvv+1U/qDZ/davnx+if00v/vdP93P6Z/ubvZP+vnwf/MDvv+1U/qDZ&#10;/davnx+if00v/vdP93P6Z/ubvZP+vnwf/MDvv+1U/qDZ/davnx+if00v/vdP93P6Z/ubvZP+vnwf&#10;/MDvv+1U/qDZ/davnx+if00v/vdP93P6Z/ubvZP+vnwf/MDvv+1U/qDZ/davnx+if00v/vdP93P6&#10;Z/ubvZP+vnwf/MDvv+1U/qDZ/davnx+if00v/vdP93P6Z/ubvZP+vnwf/MDvv+1U/qDZ/davnx+i&#10;f00v/vdP93P6Z/ubvZP+vnwf/MDvv+1U/qDZ/davnx+if00v/vdP93P6Z/ubvZP+vnwf/MDvv+1U&#10;/qDZ/davnx+if00v/vdP93P6Z/ubvZP+vnwf/MDvv+1U/qDZ/davnx+if00v/vdP93P6avJ8nvxY&#10;eQPxZdscV6+7k2PGOZ8V7I0+033V3aPC7s+zjvMMPQZODick1k2u2+Pi7PScn4zLtcKufh30misj&#10;zse+LImtk9bZZout5XW7FV3LxVTXRMRVTO+Md07NkxOE4T0TsQ3XdAzmgZimzmZpqt1xM0107pw3&#10;xhO2JjGMY6Y2yjMblogAAAAAAAAAEsPhN8J3yJ+eEWp5B1R0dsuGdWbb6MsHdXc8mT1t1tkYE9vu&#10;i2mgyNnhT8o55rb60rb9bjur20VklK233WVpX00WpcR6TpeNF+7FV+PeUeVV1Thsp+VMJDpfC+s6&#10;thXl7U05eff1+TT1xjtqj0YlaQ8ZfxA+g+NQazceW3kv2H2lubPp5ObwzpnUanrLh0U9t9nu1mXy&#10;bkkHM+V8i1t1lt3umxoeP5F1b6UtpZ7K1vhWd4+zVczTkLNFFPPXM1T14RhEfST3I+zjKURFWo36&#10;7lXwaIimnqxntTMdXZlN9078G/xQdHw4tvFPCTp7kuVjW092w7dwNr3hlZE361uyZY+3drzTAjlu&#10;vr7qUhhijjr6ey22lKUpG8xxLruZ8/M3Ij4mFH1IhKctwrw9lfs8raqn4+Nf15qSFcM6K6R64sx4&#10;uvenOq+Bx4l+PLix8M694jxezGkxK33YsmPZo9Rg2w3410l1Y62+lbK3V9PT1q1NzM5m99rcrq66&#10;pnxy3NrKZWx9jat0ejTEeKHajoZD4u743x3ksEeLyPQaXf40N198WPu9Vg7WCK6Sz6cl0cWdBPHZ&#10;dJHX23VpSla0/Sv6OVNddE40TMT0Tg41UUVxhXETHTGLyX2T8c3gH2/j5UHZPhd4vcrmy4r4b9rn&#10;9H9cw8ihskhx8e+uByjB49icj1kt0GHDZ9TGyopKWxWU9fS230z7Or6rl5xs5m/T0durDvY4T3mu&#10;v6LpGZjC/lbFXT2Kce/hjHclEb5F/i1/GB3Jh7HJ6u0PZ/jHymeKaTC2HWPPNnyfi9NldFfbDNtu&#10;Hdp381sm1lkt1L78TWZunrd7aUsljpWvrvspxtrWXmIvzReo+NTETh0TTht6ZiUczvAWg5mJnLxc&#10;sXPi1TMY9NNfa2dETSqVfJJ+O95p+AOk5J2vxyut8mvHPjscudtez+t9Vma3lnDdNF63X7XsrqvJ&#10;y9ruOPa3HjjvkyM/WZm81WFBb9TLy8b3UtTvR+LdO1WqLFeNnNzupqnZM81NWyJ6piJnkiVea3wZ&#10;qmj0VZijC/kqd9VMYTTHPVRtmI55iaojlmEA6UogAAAAlD+KT4t+0flT773nUnCeZ6jq3hnA+LW8&#10;x7Q7S3Wln5RHxbUZewi1OmwNPxPF22hm5NyXfbCS/wC2xb8/Ax/t8XIkkybKx2WSaXXNbsaHlYv3&#10;KZruVVYU0xOGM75xnCcIjnwnfGxvuH9BzHEGbnL2qot2qKe1VXMY4RujCMYxmZ3RjGyJ2rIEv4Z0&#10;lI5Kw/I5ZJNSy+sVkviHdDHfJS2tbLJJbPJ6e6Ky670pW6ll9bafr7a/sRD+ofPk9n7X/tpt/TPm&#10;zu39j/3XCv8Ac3eyf9fPg/8AmB33/aq7P6g2f3Wr58four+ml/8Ae6f7uf0z/c3eyf8AXz4P/mB3&#10;3/aqf1Bs/utXz4/RP6aX/wB7p/u5/TP9zd7J/wBfPg/+YHff9qp/UGz+61fPj9E/ppf/AHun+7n9&#10;M/3N3sn/AF8+D/5gd9/2qn9QbP7rV8+P0T+ml/8Ae6f7uf0z/c3eyf8AXz4P/mB33/aqf1Bs/utX&#10;z4/RP6aX/wB7p/u5/TP9zd7J/wBfPg/+YHff9qp/UGz+61fPj9E/ppf/AHun+7n9NynWfhpbSXDj&#10;v3PyJ6/A2FbpPq42s8Usjb4dltL7qRVjzsryN0k8t18fpW6lcez23VrSlbqU9a8KvaFTj5OUmY6b&#10;uH/1y7KfZnVh5WdiJ6LWP/2Qg6+YH4VOy/ibz+qt1ndvaPvjqftyTd6fRc7wOIT9db3Ucw45i6/P&#10;2fHuRcJyOU81ixoMvA2NJtfmY21y7ci3HnpNHjXWR2zSXQOI7OuxXTFubV+3hM049qJid0xOEd2J&#10;iOTeivEnC9/h6bdU3IvZe5jEVYdmYmN8TTjVz7JiZx244csJqRossC/ET8BHZvyndX847xzO99D4&#10;99TcX5nldd6LcS9f5HaXJ+Xcu1Wp1O738ePxePm3X2LqtDqMLkGDZ97Lsb758iWSOOCtIb70V17i&#10;mzol+nLRam7fqp7Ux2uzERMzEbcKsZnCdmHdTDhzhC/r9ivNTdizl6auzE9ntzMxETOztU4RGMbc&#10;e5sS2bf8NPdw41l+g+Q/VbLMrPbbJBt/FjL0eNZjVjlrfNZl4XkNyGWSe2WllKR1httrbddX30rb&#10;S27Q0+0KmZ8rKTEdF3H/AOuEiq9mlUR5GdiZ6bWH/wBkuOf7m72T/r58H/zA77/tVc/6g2f3Wr58&#10;fouH9NL/AO90/wB3P6Z/ubvZP+vnwf8AzA77/tVP6g2f3Wr58fon9NL/AO90/wB3P6Z/ubvZP+vn&#10;wf8AzA77/tVP6g2f3Wr58fon9NL/AO90/wB3P6Z/ubvZP+vnwf8AzA77/tVP6g2f3Wr58fon9NL/&#10;AO90/wB3P6Z/ubvZP+vnwf8AzA77/tVP6g2f3Wr58fon9NL/AO90/wB3P6b/AEi/Dc7ErLHSfz24&#10;XHDWSyk0kXj7vJpbIq3UpJfHDf21BZLJbZ61pbW+yl1f0rdT9p/UKz+61f3kfon9NL3Lm6f7uf03&#10;NP8Aczf/AJj/AP7n/wD8Ubr/AKh/+H/zf+27f6Z/+b/yf+6qm/IJ4OdofHb5Rc78YO1tlpuRbfi8&#10;Gn3vHeZcdtyYtFzfhfJsG3Y8e5Nr8TNpTO10k0f1MbMxZfdXF2GLPFbJPHZZPLONK1Ozq2SpztiJ&#10;imrGJid8TG+PdieWJjduV/rGlX9Gz9eQzExVVThMVRuqpnbExzc0xyTExt3vFbYtWAA5h17w3Y9i&#10;8+4P19qK3U23O+YcZ4bq62xUnupseT7rC0mFW2G6bHtmupk51vpbWSyl37PdT9tOu7cizaqu1ebT&#10;TMz3Ixdtm1VevUWafOrqimOuZwbZWk02r45ptRx7SYcWu0uh1mBptRr4Pf8AQwNXq8WLB1+HD77r&#10;7/pYuJBZZb61rX0t/WtXnKqqquqa6pxqmcZ65eoaaaaKYoojCmIwiOiHhb5D/jd8bvkt6Yp1H39p&#10;MzG2Ojycnb9a9o8W+xw+wuseQ5MUcWTncc2ebh5uPkajcRQRxbTV5UcuDsIo47rrbMiDFyMfZ6Tr&#10;Gc0bMevysxhOyqmfNqjpjnjkmNsdUzE6rWdEyOuZX7tnIntRtprjzqZ6J5p5YnZPXETFXzK/DPxr&#10;8nIvwvkanx8O6ea7EgyvEePLyYMa6S6sEORlxeTODFlTxxVpS+S2GG2+6la0sspX20mke0OcNuU2&#10;/tf+2gc+zOMdmd2fsf8Auvz/AO5m/wDzH/8A3P8A/wCKN9/qH/4f/N/7b5/TP/zf+T/3T/czf/mP&#10;/wDuf/8AxRn9Q/8Aw/8Am/8AbP6Z/wDm/wDJ/wC6f7mb/wDMf/8Ac/8A/ijP6h/+H/zf+2f0z/8A&#10;N/5P/dP9zN/+Y/8A+5//APFGf1D/APD/AOb/ANs/pn/5v/J/7p/uZv8A8x//ANz/AP8AijP6h/8A&#10;h/8AN/7Z/TP/AM3/AJP/AHT/AHM3/wCY/wD+5/8A/FGf1D/8P/m/9s/pn/5v/J/7p/uZv/zH/wD3&#10;P/8A4oz+of8A4f8Azf8Atn9M/wDzf+T/AN0/3M3/AOY//wC5/wD/ABRn9Q//AA/+b/2z+mf/AJv/&#10;ACf+6f7mb/8AMf8A/c//APijP6h/+H/zf+2f0z/83/k/90/3M3/5j/8A7n//AMUZ/UP/AMP/AJv/&#10;AGz+mf8A5v8Ayf8Auu5+qfw7PH3SbLBye6vMvtzsjWQX0kzdZ1x1nxHqGXO9uRLJbDTP5DyLuS/F&#10;gvx6xxye2Osla233W32e62keNf8AaBm6qZjLZe3RVz1VTX4ooZWX9m2Toqic1mbldPNTTFHjmtZw&#10;8Q/B7xc8EuuP8V3i71Jx/rTj+VJj5XIdljVy9tzDmm0x4rorNxzXmW5nz+R8lzrfqX/StyMi7Hw7&#10;ZLo8WKCH0jpDM/qWd1O96/O3Jrr5I3REc0RGyPd5cU607SshpNj1GQtxbo5Z3zVPPVVO2e7Ozkwh&#10;6wYLYMZjzm5PdzbzZ8w+Z35EmXdy7ym8guT3ZUsEWLLk3b7trl21rkSYsNkcONJNXL91Y7LbbbK1&#10;9KUpSno9DaZR6vTcvb+DYtx3qYh5n1W563VMzd+FmLk9+uZeWWa14AAAAAAAAAAAAAAAAAAC9/8A&#10;iceAXX+V01215y9q9d8Y5TynmHNcnqfpDYcr0+PupeNcQ4fhwTdg8m45jbGDI1uJPy3k21s1V2bZ&#10;bXNis0eTBZfHDkTWz1jx1qt2Mxb0yxXVTRTT2q8JwxmfNieXZEY4bvKid8bLZ9nukWZy1zVcxRTV&#10;cqr7FGMY4RT50xjs2zOGO/yZjdM43JtZwfhWkzI9jpuIcX1GwitktiztZx/U4GZHbLZWOW2PJxcS&#10;Kay2SO6tt1KXU9ba+lf0V7VcuVRhVVVMdMysum1apnGmmmJ6Ih/jzzgPCe0eH8i6+7H4px/nHB+X&#10;arM0fJuJ8p1WHutDvNTsIL8fMwNlrc+KbGyYJoZK0rS631pX9aVpWlKvtq7csXIu2appu0zjExOE&#10;xJes2sxbqs36YrtVRhMTGMTHTDHR86/GnZ+HfmJ5G+M+yjy7Yuou1eT8c49kZ1fdl7Tg0+X/ABnr&#10;vf5FfSn8pyPge01uf/8AQ+5egdMzlOoafZzkf+5REz0Vbqo7lUTDzZq2Rq03Ur+Rq/8AbuTEdNO+&#10;me7TMT3Xk5nNcAAAAAAAAAvR/hwdaWQca86u4srDjkk2m86O600WfdFWkuJZosDsblPK8OKamRW2&#10;SPYXci018ltYqVsrjWVpfX3XUtrP2g3sa8rl45Irqnu9mI8UrX9mtjC3m8zMb5opjudqZ7+NPeXa&#10;Lrbb7brL7bb7L7a232XUpdbdbdT0ututr60utupX0rSv7VcLRVS/OD8Unxn8k+4N92548d47XxGt&#10;5lssjd8s64weqdd2l1tDus26SXPy+A6OHnnWOdwXB2GXfWe/Apl52BBJddZiQ4sH04I5zpvHOcye&#10;XjL5u1GY7MYRV2uzVh8aezV2uvCJ58ZV/qvs/wAjnszOZyV2ct2pxmnsRXTj8WO1T2cebGY5oiNj&#10;xd/uZv8A8x//ANz/AP8AijbH+of/AIf/ADf+21f9M/8Azf8Ak/8AdP8Aczf/AJj/AP7n/wD8UZ/U&#10;P/w/+b/2z+mf/m/8n/un+5m//Mf/APc//wDijP6h/wDh/wDN/wC2f0z/APN/5P8A3T/czf8A5j//&#10;ALn/AP8AFGf1D/8AD/5v/bP6Z/8Am/8AJ/7p/uZv/wAx/wD9z/8A+KM/qH/4f/N/7Z/TP/zf+T/3&#10;T/czf/mP/wDuf/8AxRn9Q/8Aw/8Am/8AbP6Z/wDm/wDJ/wC6f7mb/wDMf/8Ac/8A/ijP6h/+H/zf&#10;+2f0z/8AN/5P/dP9zN/+Y/8A+5//APFGf1D/APD/AOb/ANs/pn/5v/J/7p/uZv8A8x//ANz/AP8A&#10;ijP6h/8Ah/8AN/7Z/TP/AM3/AJP/AHT/AHM3/wCY/wD+5/8A/FGf1D/8P/m/9s/pn/5v/J/7r9+t&#10;/DR1sWbDJuPkUzs7XW/U+4xdb4oY+qzZfWKSkP0c/K8j9zBB7J623Xe7Gk91lK209ta0ut41e0Kr&#10;DycpET03cf8A648blT7M6cfKzszT0WsP/snxJX/Cn8aP47vEflWo7H5freYeUvY+iycbYaTO7vl0&#10;mRwDj+2xJKSY+00/WGg1eu0Ofkx3UpdZTfS72yGWlssNsctll9uj1LjHVs/RNm3NNizO/sY9qY5p&#10;qmcfm9lINL4H0bTrkX7kVZi/G7t4dmJ54piIj53a6Fhe222y22yy22yyy2ltlltKW222209Lbbba&#10;elLbbaU9KUp+xE0yVIfzBOT3YnhN4xcMpkSW277yms5PXFpBFdFNdxHqXsPVW5F+VWys0MmNTm1b&#10;bY7bqWyUlurdStbLa0nnAFGOpXrnNYw79VM+4rv2kXMNLsWufMY96iqPzmektdTYAAAAAAAAAAAA&#10;AAAAAAAAAAAAAAAAAAAAAAAAAAAAAAAAAAAAAAAAAAAAAAAAAAAAAAAAAAAAAAAAAAAAAAAAAAAA&#10;AAAAAAAAAAAAAAAAAAAAAAAAAAAAAAAAAAAAAAAAAAAAAAAAAAAAAAAAAAAAAAAAAAAAAAAAAAAA&#10;AAAAAAAAAAAAAAAAAAAAAAAAAAAAAAAAAAAAAC3j8Wf5Pmu8P/Gnrvxc8muguWdlaHp/UXcW6+7M&#10;6u5FpYOTScKxr8mbQcZ5Pw7lV2s1eXk8bsktwsfYY21x7b9fZDZfi/WgvmyYFrfBc6hnK87krtNF&#10;dycaqaonDHlmJjGdu/DDfy7dljaBx3TpuRoyGes1V0W4wpqomMezyRNM4Rs3RMTGzDZjGM2OPFb8&#10;kL4u/Kflum4FD2TzboPmfJNhDquO6fyL4hhcJ1232ORdWzHxP58cX5FzrrjTS5F/pZFTZbnC+tLd&#10;bHH7pLrbKxDPcIa1kbc3Zopu24jGZtzjh8mYpqnuRKa6fxtoOfuRZiuuzdqnCIuR2YmfSiaqY7tU&#10;J5EYS0AAAB0p5B+R3Rnin1fvO5/Ins7i3U3WfHroodhyjlWZJDDNnZFk0mHptLrcOHL3PJORbCzG&#10;kri63XY2Vn5X07qRQ31tr6ZOUyeZz16MvlKKrl6eSPHPJEc8zhEMXOZ3KafYnM525TbsRyz4ojfM&#10;80REzPMrr9sflr/HJwvN2Or62678mO5p8SSazC3uq4VxDhPDdpbZFkfRlgzea851vM8aObJsip/L&#10;aCO62K+6/wBK3WUjvltjgTV7kRVers245pmZmO9TMfSQzMe0TRbUzTYov3Z54pimmfnVRV9FTr+X&#10;n5WOc/Kz3xxfsbb8Bw+qOtur+NZ3EOq+u4N5LyfY6/C2uxs2fIeScm5DfgajH2PJeTZWNj0lsxsT&#10;GxcXFxMeC2k18cmVkWBoGh2tDytVmmv1l6urGqrDDdsiIjbsjr2zMz0RW3EfEF3iDN03qqIt2LdO&#10;FFOOM7ZxmZnZjM7N0RERERt3zEy3qOgAAAAAAALNPw1fkOZvxt9NzeMXcvSm17h6WxeXbjlvC+Q8&#10;J5LhaPn3ALuTz2ZnJ9Fbpd5i38f5do87be/PxrK5upnxMrIyffLkRzR240N4h4TjWMx99y9yLeZ7&#10;MRMTGNNWG6cY2xOGzdOMYbuWdcM8ZTomW+4Zm1NzK9qZpmmcKqcd8YTsmMdsbYwmZ347LOnj9+UZ&#10;8Wvdm71vG+Xch7f8cdpspMPDiz+7uv8ADs4lXZ5VYo6wXcq6z5L2PhavW2ZElaffbWzWYtkdPqTX&#10;Q2+vpDM3wVreWpmu3Fu9THwKtuHVVFOPVGM8ydZPj3QM1XFFyq5Yqn4dOzHrpmrCOmcI58Fh7T7j&#10;Uci1Gq5Bx/a63e6He63B3Gk3enzsXZ6jcajZ4sWbrdrqtlhSz4ew1uww57JoJ4b74pYr7brbq21p&#10;VEqqaqKporiYqicJidkxMckplTVTXTFdExNExjExtiYndMTyxL6T45AAAPw7PZ63S67O2+52GDqd&#10;TrMSfP2W02eXj4Gu1+Dix3TZWZnZuVJFjYmJjQ2VvkkkutsstpWta0pR9ppqqmKaYmap5IfKqqaa&#10;ZqqmIpiNszuh45/2kvx1/wAS/gv/ALfPhX/GPvv4X/Cf/am6M/iX8S+4+0/h32P8+vuvvvuv5P6P&#10;s+p9T9309f0bD+T6v2e191zPZwxx9VXhh81rP53ova7P3zK9rHDD1tvHHm856c4H2d1t2nq7t51j&#10;2FwfsbSWfR9+44HyzQ8v1dv3Nl0mP7thx/YbDEt+vHZW6z1v/epStaetKMO7ZvWKuzeoqoq5qomJ&#10;8LPtX7GYp7diuiunnpmJjwYucOp2gAAMVfyM1+FqPITvfVazGiwtbrO5ez9fr8OC32QYmFhc33mN&#10;iY0Nn/mxQQRW2W0/4KUei8pM1ZS1VO2Zt0+KHmHO0xTnLtNOymLtUfSl00yGKAAAn++I/wCffuD4&#10;uOveRdG5nTXGu/ej99zPP59hcfy+XbDr7mvEuS7rXafVbq/Qcui0fMNZNodhj6SCe/X5GpvrTLpf&#10;JHkRfVlpdFte4Wy+t3YzMXKrWZins44dqJiMZjGMYnHbvx3ciYcO8X5nQbNWUm1Teys1drDHs1RM&#10;xEThOExhOG6Y38sYrL3QX5bvgh2Hudbou8epO8/Hq/Y5McEvKvs9F2vwLTR3Uspdk7nO4tla3nls&#10;Vl91f0w+OZt3tp61pT9iG5rgPU7NM1Za5au4cm2mqerHGnv1QnGT9omk3qoozVu7Zx5dldMdeGFX&#10;eplaD4Fz3hXafCuLdj9ccp0fN+B830eu5LxHl3GtjjbbQ8h0O2xrMvXbTV7HEvkx8rEyseSl1t1t&#10;f0/ZX0rStKQu7auWLlVm9TNN2mcJidkxMckp5ZvWsxapv2Kors1xExMTjExO6Yly51uwAAB1T3f3&#10;j1J429W8v7r7055oetOreCa+zZ8p5jyOeWLXa2CbJgwcOCODFhyths9ns9hlRY2HhYkM+Zm5U0cM&#10;EUkt9lle/LZa/nL9OWy1M136pwiI/tsiOWZ2RG2WPms3lsjl6s1m64t5eiMZqndH5ZndERtmdkKv&#10;ndP5evhjxDaZur6Q8eO+O6IsKSsNnIeSZnEuouN7a6l9P+Uais+TznlNcG6KvrS7N1ODP76VtrDS&#10;30vrNctwDqNymKszetW8eSMa5jr82O9MoHmvaNpluqacrZvXcOWcKInq86e/EdSrz8t/zbd1fK5X&#10;gPEt91nxXpHpfrPebLlXGevNDvtjzTe7HlWy19dR/HeYc32Gt49j7qfU6mSbHwY8PUayKG3LyKyU&#10;muvsrFNNB4by2h9u5TXVczFcYTVMYRhG3CI24Yzvxmd0bkD4i4pzXEHYt126bWVtzMxTEzVMzMYY&#10;1VYRjhG7CI3zvQopGi4CZ34nvmt77+Ke3sTi3DeBcO7i6j7P2us5LyHr3l2x2vHczVct1WDdqreR&#10;8S5TqLM3+E5e11VIcfYR5WBsIsiPDx/p2w3x3XSR7XeHMrrnYruVVW8xRExFUYTjE7cJid+E7sJj&#10;fKT8PcUZvh/t27VFN3LXJiZpmZjCY2YxMbsY2TjE7o3LGXTf5ivU263us1vffhXzrr3QS3Y0Gz5Z&#10;1d27pe0svHvkrbZkZ1nDeScH6trZhxVr76x27bImpZStLffd6UrEcx7P79NM1ZXM0118kVUzT4Ym&#10;rxJplvaTl6q4pzeVroo5Zpriv6M00eOVtPx38iumvK7p3hffXQPOdZ2H1bz7X35/HeSay3Jx63XY&#10;2RLhbLV7XWbCDE2uj32m2OPLjZuDmQw5WJkRXRyWW3UQTN5TMZHMVZXNUzRfonbE+OJ3TE74mNkr&#10;DyWdy2oZanN5OuK8vXGyY8MTG+JidkxO2Jd1sZlK5XyJ/kq+Hvgx2XyvorhHCuYeT3dXBdhkaXm+&#10;o4dudVw7rjh3I8K6yzYcU3vZGzw99kZHJdZJfWPLg1Wm2cOHkRyY+RNFlRSQWy7SeDtQ1OzTmrlV&#10;NnLVRjEzEzVMc8U7Nk8mMxjvjZtQrWuN9N0q/VlLVFV/NUThVETFNMTzTVOO2OXCmcN0zjsVZPk0&#10;/JE8h/kL6K5H408d6W4R48dQc52Gsn5/Dr+U7LsnnfK9Rod3i8h0vGL+WZ+h4jq9RpabbXYmRm1x&#10;NTHmZkmLZZSeLGvyMaabaNwhlNJzMZyu5VezFMT2dnZpiZjCZwxmZnDHDGcIx3Y4SgWu8bZ3WcpV&#10;kaLVFnLVzHawmaqpiJxiMcIiIxiMcIxnDfhjE1wkvQkAABYH+ET5v7vir/xn9bdi9UbXtnortjea&#10;zmGbFxDcYWp55wfmus1luml3WjxtzWzQcj1u/wBPj4+NmYWRPgSWX4sM0WTSlkkE8V4k4b/nnYvW&#10;bkW81bjDbGNNUTOOE4bYwndO3fMYcsTHhbin/T/rLF63NzKXJirZOFVNURhjGOyYmNkxs3ROPJNt&#10;npn8pD4pe19tg6jkvK+6uhZM+SsMOb3N1Td/CYsi6aSGCLO2fU3Ie18TXx5Httu+vPdHjRWX0rNJ&#10;H6X+2B5jgnXLFM1UU27uHwKtveqin8qw8tx7w/mKoprqu2cfh0bO/RNf5OdYD4PzrhfZvEOO9gdc&#10;8t45zvgvL9Vi73ivMeIbrXci4zyLTZ1n1MTaaXd6nIytdssHIs/W2WGS+yv/AJfWiK3bVyzcm1ep&#10;mm7TOExMYTE80xKYWrtq/bpvWaqa7VUYxVE4xMc8TGyXKnB2AAAOs+5O4+svH3q7nHdPcvMdRwDr&#10;DrjQ5XJOY8t3kt8eBqdXjVsjt9I4Y5svP2GflzRY2Hh40cuXnZk0WPjxyTSx2Xd2Xy97N36ctl6Z&#10;rvVzhERyz/bbM7ojbLozOZsZPL15rM1RRYojGqZ5I/tsiI2zOyNqsnyL8vH4/dXybO1Wk6M8r+Uc&#10;cw9hXEh5Vi8a6t1dNpiRS/Tm2ms0e27Txs+3GmspWTHjy7sSe+ytv1bILq3W2zOjgLVaqIqqu2Ka&#10;8N2NU4dGMU+LHuoLX7RtHprmmm1mKqInfhRGPTETX3scO4mE8FPl78D/AJEpb9D489u22dm42vn2&#10;mw6X7E1c3Bu08TX43vuyszB0efLkarl2HgwWUkyp9DnbaDDsvs+4viuupRH9T0DVNJ8rN2/1OOHb&#10;pntU9/fHR2ojHkSTSeI9J1nyMnc/X4Y9iqOzX3t09PZmcOVJo0zegAI9/OL4uPCn5CeNZ2r8ienN&#10;Hn8xkwbsTR9y8SgxeK9ycWlsgtx8OfV85wcW7M2eJgWx21s122s2OpurbT6mLf6U9Ntput6jpNcV&#10;ZS5MW8dtE7aJ66eTrjCelp9V0HS9ZtzTnbUTcw2Vxsrjqq5eqcY6GeP8s3wVeSHxmbHN7E1cmZ3j&#10;4pZ+zjxtP3TotNfjbDhUmxyqQarj/cPHsWbN/mpsJZ5Y8XH21l92m2U98dtkmPlT24NlsaFxNk9Z&#10;iLNWFrPRG2iZ3880Ty8+G+OmIxU1xDwnndCqm9Tjd0+Z2VxHm47orjk5onzZ6JnBBkkqKAAAAAJo&#10;viN+ajuX4odp2DpdD1xx7u3pntHM1m75Z1lu+QZXCdricq02JLr8LkvEucYek5N/BMzK1stMfNiy&#10;dXscfJihh9tkV8fvrHde4cy+u00VVVzbzFGMRVEYxhPJNOMY9GExgk/DvE+Z4eqrpoopu5a5MTNM&#10;z2ZxjlirCcNmycYnHYtNdN/l5eE3Ldlg6zufx/8AIHpy3Nlthl3+hu4d2txnU+t13rlbaTE2vDuV&#10;fZ2x209a4Wozp/fdSlIq2+t9ITmOAdStxNWXu2rmHJONMz1bJjvzCfZb2jaXcqinNWb1rHljs1xH&#10;Xtie9ErPfSHePUnkl1bxDuvovnmh7L6t53r79nxbmPHJ5ZddsoIcmfBzIJIMqHF2Gs2es2GLLjZm&#10;FlwwZmFlQyQzxRy2X2UheZy1/J36stmaZov0zhMT/bbE8kxsmNsJ3lc3ls9l6c1lK4uZeuMYqjdP&#10;5JjdMTtidku1nQyAAAHXnbPbHXPRXWnOO4u3eW6rgnWfW/HNlyzmnLd1fNTX6XRaqC6fKyLocWHJ&#10;zs/Ll9KRY2JixT5mZkyRwY8Us0kcd3bYsXs1epy+Xpmq9XOERHLM/wBt87I3zsdOYzFnKWK8zmao&#10;osUUzNUzyRH9tkRtmdkbVRDuH8xTprjfM9lqejfCrnna/CcPKycbC5jz/ufUdObLbxwXRxxbDE4l&#10;qusu27sfBzb6SXxUyc6HJpD7KyQxyXXxRT7L+z/MV24qzOZpouc1NE1xHdmqnxK5zPtJy1F2acpl&#10;a7lqJ86quKJnpwimvwzj0PWnhr+VP4LeQ/I9Lwbv/iPMfD/le9nx8PE5BzHc63nvTMWdk1tiixNl&#10;2ZqNfx7bcfjvyLqUrm7TQYGrgj/lMjKhtpWtMDUeCNTylE3crVTmLcckRNNfzZxieqKpnmhsdM4/&#10;0nO1xazlNWWuTy1TFVHdqjCY65piOeYWcNZs9bu9brtzptjg7fT7fBxNnqdtrMvHz9bs9bn48eXg&#10;7HXZ2JJLi5uDm4stkkM0d90ckd1Lra1pWlUMqpqpqmmqJiqJwmJ3xKdU1U10xVTMTTMYxMbpjnh+&#10;58fQH5M/Awdpg5ms2eHibHW7HEyMDYa/Px4cvBz8HLhvx8vDzMTIskgysTKgkuskjvtusvsurStK&#10;0rWj7EzTMVUzhMPkxFUTTVGNMqpHyt/jH9IeQ+r5N3R4GazjvQPfNluZuM7p/HpFpuje0Mq6+6ef&#10;C0+BHS3E6i5Lk0rWmNfg2W8fkktsilxMX6kmdHOdD4zzOUqpy2qTN3K7u3vrp6/hR1+V0zuV9xBw&#10;Llc5TVmtIimzm9/Y3W6ur4E82Hk88RvZ93ZvWPYfTHP+V9WdscM5F172Lwfbz6LlvDeV6zJ1G+0W&#10;0x6WX3Y2dg5VlkltssElk0MlvuiyIJLJYrr477Lq2rZvWsxapv2Kors1RjExOMTCn79i9lb1WXzF&#10;NVF6icJpmMJiXBXY6QAAAAHf/iv5H9geIXkR1F5LdW11t/OuneY4HLtJh7mLIn0u3sgsmwttx/dQ&#10;4mRh5l+m5HpMzJwMukM0M32+Rf8ATksv9t1MXPZO1n8pcyd/H1VynCcN8c0x0xO2GZp+dvabnbee&#10;y+HrbVWMY7p54nomMYnoleh6j/MB8Pd7rtXZ3f4x+RHW++nits2n+LvL687W41g5da41tZI9lvOS&#10;9V7yfX+l0111bdbdNZSyylI5K31rZWeY4A1CmZ+7XrNdPJ2u1TPgiqPCtfLe0fTa6Y+9WL1FfL2e&#10;zXHfmaJw7ifzwl+TDwu+QrUbjO8Wu5dXzXecYw8bP5dwDb6zccP7F4ri5UkcEeZtOIclwtdscvUW&#10;5UtkFdlgUzdX9xdSKmTWStLUW1LRtR0mqIztuaaap2VRMTTPVMcvROE9CX6XrmmazTM5C7FVdMba&#10;ZiYqjricJw6Yxjpe8WrbYAAAB0P3B5TeMfj1ka3E798jeh+j8rdR1l0+N3B29191pkbaKlZKVk1s&#10;PNOQ6WTOjpWG/wDWKl9P3K/+SrKy+RzubiZytm7diN/Yoqqw70SxMzn8hk5iM5fs2pnd266acert&#10;TDivBfOHwr7Qy7Nf1n5f+LvYmfLPdix4XBe/+p+W5cmTZTHrfj2Y2g5bsJr57aZcXrZS33U+rZ+n&#10;71PXnd03UbEY3svfoj41FUeOHXa1XS784WMzYrn4tyifFL1EwmeAAApu/mLa/Cl8e/C/ayY0V+yw&#10;u5eydfiZlbfWeDC2fCNRk7DGjv8A/Niy59RjX30/4awW/wDkWD7P5n73mKeSbdPgmfyq09pNMfc8&#10;rV76LtUd+mPyQoKLSVEAAAAAAAA9neEXgD5R/IV2pb1P4ydd5PKc/CtxMrmPMttNfpOuOuNPmSyR&#10;RbvnnL5YJ8TT40tIJbsfFisydnsPoSWYWLkyWXWNdqWq5LSbHr87X2YndEbaqp5qY5evdHLMNppW&#10;j5/Wcx93yNHamPOqnZTTHPVPJ0RtmeSJaEPxtfjj+GPhLhaHnvceo1Xld5EY1mJnz8u7E0GLkdZ8&#10;L29lkU10XXPWewrn6r367LtpWDb7j7/ZVkjpPj/Ye6sFtU6xxdqOpTNrLzNjKc1M+VMfGq39yMI5&#10;Jx3ri0TgrTNLiL2ZiMxneeqPJpn4tM7NnPVjPLGG5YctttsttssttssstpbZZbSltttttPS2222n&#10;pS222lPSlKfsRNMn9A6Q8ifJDpHxO6m5N3h5C9iaHrHrHicUd215HvpZq/WzMmt1uBpdLq8KHK2/&#10;IeQ7WW2tmJr8GDIzMm+laRx3elfTJymTzOev05bKUTXeq3RHjmd0RHLM7GLnc7ldPy9WazlcW7FO&#10;+Z8URvmZ5IjbKk55h/l4ds7bkW2454N9CcM4dwvGyZ8PC7L79h2XLeb77Fsvu+lttZwLi2/0PGeF&#10;yyVtp7Yc3O5FS6L1rdbHfd7Y7H0/gKxTRFep3aqrnwaMIiOiapiZnuRSq7UvaNmKq5o0qzTTa+Fc&#10;xmqemKYmIp7s1PHnWX5YnyXcT5PhbLsHj3jz2xxb68FNtxjP6+2nDs2bCtvrXJt0vIuKcmxL9Vsp&#10;o6+lk+Ti7GCOtKVrj3/rSuwvcC6NcomLU3bdfJPaie/Ext7kx1tbY9oWuW7kVXqbNy3yx2Zp70xO&#10;yeuJ6l0P4uflv8cPlL642m96ypl9fdvcKgxZO0Oh+VbTCz+V8Tiyr7IMfkOi2WLDhQ814HmZd30I&#10;drBjY18c3tjy8bElkijkrvW9BzmiXopveXl6vNriNk9E81XR3plZ2g8RZLX7E12PIzNPnW5nbHTE&#10;++p6cI6YhKk0bfgP8p4IMqCbGyYYsjGyIpIMjHnjsmgngmsrHLDNFJS6OWKWO6tt1t1K0upX0r+h&#10;EzE4xvJiJjCdzKI+evxP608Ovk07w616d1OHxrrXlOFxHtrjHD9bDTG1nDP8Yuli22/41qMWOyPG&#10;wdDhcpjzr9diw22wYOvlgxo6UthpRefC+evaho1q9mJmb1ONMzyz2ZwiZ6cMMZ5Zxl594u0+xpuu&#10;3bGWiKbFURXERup7UYzEdGOOEckYRyIbkgRkAABLj8Pfytct+KXvnl3YmL19F2z1n2pxPD4b2d1/&#10;Tf3cX2k8Op2lNtxvlXGt5XX7XFx+Q8ZyJsqOyHKxpcbKxM7IhrWGS+LJg0PEGh29cytNma/V3qKs&#10;aasMY2xhMTGzZOzdtiYjqmR8N8QXOH83Veij1li5T2aqccJ2TjExOE7Y274wmJmNm+LkHUv5ZXxo&#10;86ysPXdh8W8kukZ5borc3ccp6849y7ieHWW6Wl18eZ1tzXlnLMuLHtjtrJX+CWX/AL9KWW3+l3pX&#10;1/gXWbUY2qrNyOaKpifpREeFZWX9oWh3Zim9TftTzzTEx9GqZ+isM9DeQfSnlB1nou4/H7svivbH&#10;WnI/rWavlnEdhTNwq5eLW23N1exxpLINjpN5rr76W5WBmw4+bi31pbLFZd+iJ5rKZnJXpy+boqt3&#10;o3xPj6Y5pjZKZZTOZXP2IzOTrpuWKt0xPgnliY5YnCY5XcbHZIAAACvt5nfkpfHR4g885N1PgbDs&#10;byL7K4hssnRcl13R+k0Ww4dxzkODNWHY6Tcdg8r5HxnRZmXrr7Losj+C27mmPlW1x5fZLZNbFKtO&#10;4P1fULVN+Yos2aoxjtzOMxzxTETPfw2bUP1PjfRdNvVZeJrvX6ZwmKIjCJ5YmqZiNnL2e1t2c6mv&#10;8z/zach+V+fqvh+l6YxelOoOntryPkGl1uw5PZzPmvLeTchxcLWXbvkG2h0ui1ukwdbqcOsWLrcO&#10;Kb2yZE8k+VkesFmNYXDvDdGhRXcqueszFyIiZwwiIjbhEYzjt3zPRhEbca04n4pr4hm3bpteqy1q&#10;ZmIx7VUzOzGZwiIwjdEc84zOzCCNJ0SWPfhl+f3Y/F/1Xynx47C6Hu7l6f5F2DseyNRuOLcqxuI8&#10;+4dvN7p9Fpt/ifb7HT7PScv0ubDxvFmx4ZZdbk4s989a5M0V8cUMQ4h4VjWr9ObtXfV5iKOzMTGN&#10;MxEzMcsTE7Z58dmznm3DPF9Wg5erJXrPrctVXNUTE4VUzMRE74mJjZHNMbds8lw3wQ/IL+Pfz15/&#10;oeneI8h55013LymSmJxTr3vDj2r47dzLa2xy3yajiPLeNcg5Zw3Y7WT6dKYuFlZ2Dsc+6+23HxpJ&#10;PdZbANT4U1bS7U5i5FNzL076qJmcI55iYicOeYiYjllZGk8Y6Nq96MtbqrtZmrdTciI7U80TEzTM&#10;80TMTPJCcNGkqAAAAeZPKzzJ8ZvCPrf/ABseUXbnHOpuFz51dTqsnb2bLZ7rkm5+3ky/4LxPivH8&#10;Hbco5TtbcWG6W+DAw8i+KK2sknsjpW6mbkdPzmpXvUZK3Ny5hjOG6I55mcIiOuWDqGp5HS7H3jP3&#10;KbdrHCMcZmZ5oiMZmeqFfTtX8uL49eJXZ+F1h1L5Ndu7DHtk+y2P81+D8B4fsbraz2RUptOQ85ye&#10;W4tsl8dl1a36H92OSlfSt9Lo6SqxwHq1zCb1yzbjrqqnvRTh9JDsx7RdGt4xYt37lXPhTTE92asf&#10;oqRvyU+e/O/kl8sea+T3OOM6/gsW51mh4nwngGr2eRu8Pg/BOLYt+PpdFXeZWLgT7rYT5eTlZ+dl&#10;fb40c+fmzXRQQQ1jhjsjR9LtaPkaclaqmrCZmap2dqqd84cnJERzRG2d6rdc1e7reoVZ+7TFGMRF&#10;NMTj2aY3Rjy8szOEbZnZEbHgptGoAASPfED1rTtn5QfBPh0kH3WPZ5KdacyzsWtLLo8nWdZbuHsr&#10;aY2RZJBkWSYmRruJS2TWVt/firdT3Wevvt1Gv3vUaLmrnL6mqO7VHZjxt3w3Y+8a9lLfJ6+mruUz&#10;2p8ENe9Qb0aAAj38tvlV+P7wezZdF5IeTPA+H80ijjkv630f8X7C7MgtyIaT4Umy4D19reTcn4/i&#10;bCOvrBlbLGw8ST9a0l9KVrTbZDQ9V1KO1k7NVVv4U4U0/OqwieqMZabUeINH0qexnb9FN34MY1Vd&#10;2mmJmOuYiEYGu/Kp+KfP5Tgcen2XkJqtZmbDFwpubbHp+OvFtbBkVspJtM+DX8rz+X11+HW+v1aQ&#10;amfI/dr7Ir6enrup4H1yKJriLU1RG7t7erdh4Wip4/4fm5FEzeimZ86aNkdO/HwLFPFuUcc5xxjj&#10;nNeHbzWcm4jy/Q6jlHFuSaTMg2Om5BxzkGvx9to95qNhjXyY2drNtrMuKfHmjuusliktutrWlaIj&#10;XRXarm3ciablMzExO+JjZMT0xKZ27lF23TdtzFVuqImJjbExO2JjomH3nFzAAAQN/JZ+QT4j/G52&#10;5d4/ch4d2R3V3XrtRo97y3i3XtOPa3ScEweR4UO20uDyrk3IdnjXQ8h2miysfYQYWJhZfph5MMk0&#10;kP1Y6XSfR+Fc/rFj73RVRby0zMRNWONWGycIiN0TsxmY24olrnGGnaJmfuddNd3NRETMU4RFOO2M&#10;Zmd8xhOEROyYxweFutPy9PB3ke9xdX2Z4/eR/WerzMmPH/nLrYOBc/1utskrZS7N3OFh8o0G8jw4&#10;aVurf9li58/pSntiurX0ps73AOpUU9qzds11c3lUzPVsmO/MNTY9o2lV19m/Zv26Z5Y7NUR17Ynv&#10;RKx34ueX3jZ5pdbY/bPjF23xbtnhUkseJn5WimycXc8c2ckNMimm5fxXb42u5PxDd/QrS+mJssPF&#10;nujrSS226O626sRzun5zTr3qM7bqt3OndMc8TGyY6YmU1yGpZHVLH3jIXKblro3xPNMThMT0TEPS&#10;TDZwADEZ5tyKXmHM+Xctnuy75uUcn33Ipr8+e7Kzr5d3tcvZyXZuVfddfk5d1+TWskla1rff61rX&#10;9XpC3R6u3Tb+DTEd6MHlu7X627Vcn31Uz35xcYc3WAAAAAAAAAAAAAAAAAA/Th4eZsczF1+vxcnO&#10;z87Jgw8HBw4JcrMzMzKltgxsXFxoLb5sjJyJr7bLLLLa3X3VpSlK1qTMRGM7Ih9iJqnCNsy2Ovjz&#10;8ZIPDfwj8ZfGm2OKPZ9WdU8e1nLrsetlcfJ7D3Vs3Kuy8/G+ndJbTG2XYO+2eRHT3X+lktKVuur+&#10;9Xz7q2d/mGpXs572u5OHoxsp+jEPSmjZGNM0uxkffW7cRPpTtq79UzL2U1zZgM+f8u3xah4J5Q9B&#10;+WWiwLYdZ3711suvObS42NWll3YHTeRgU1u32mXSnpXN3/AuWYGFj2XV9aw8ev8AT9La+lrcBZ31&#10;uSu5GqdtquKo9GvkjqqiZ+Up72i5D1Wfs6jRHk3qJpq9KjdM9dMxEeiqFJ6rgAAAAAAAABpSfif9&#10;a04X8X215jJB6ZHb/kp2lzKPKvpZWSXWaDScG61xsay+2CK/7TG2PB8y+2y66T2yzS1pdT3ey2nu&#10;Ob3rNai3yW7NMd2Zqq/Ohd/s+seq0GbnLcv11dyIpp8dMrNKGpyA4Z2D2N191NxDddgdp854h1tw&#10;TjmN95yDmnPOSafiPFdJi+62ymRtuQb/ADMDVa+G6S6ltLpZbaVurSlP1rSjstWbt+5FqxTVXdnd&#10;FMTMz1RG11Xr9nL25vZiumi1TvqqmIiOuZ2IM+4PyafiV6p22XpdV3DzzuXO188uLmydP9V8n2up&#10;jyIZo4b7cTkXM7ODcd3UFbb6yW5GBl5WNJZZX2yXV9tLpNl+Dddv09qq3Tbifh1RE96O1Md2IRXM&#10;8c8O5ers03a7sx8CiZjv1dmJ7kzD2J8fHy8eF3yX5fNNF448s5Rjc74Br4d5yPrbsnjdnEubWcWy&#10;M2HWR8t1mHjbPd6necdj2mTFjZE2HmzSYM88FuVHD9zj/V1+q6BqOjRTVnKafVVzhFVM4xjzTsiY&#10;nDbtjbtwxwlstH4j0zXJqoyVVXraIxmmqMKsN2MbZiYx2ThOzZjhjCTtpW9AAAdJeR/kN1T4n9Hd&#10;keRHd3Iv5rdX9V8fu5Bynb2Y0udl1slzMTU6nU6vAh/ldhvORb7Y4uvwMe2ttcjNyoo/W33etMnJ&#10;5S/nszRlMtHav1zhEeGZnoiMZnohi53O5fT8pXnc1V2bFuMZnwREc8zMxERzyq3bX8wvxOg3WXj6&#10;XxM8hdlx+PMrHhbbYch651O1ysCl9Kfdz6ODbbfFxMm6z1rSGmfLb+ylZKetfSbU+z/PTTjVftRX&#10;zYVTHfwjxIFV7SNPiqYpy96aMd8zTE97GfGkm8L/AMin42fMvk+l67xOd8q8f+z+Q5cWt0PDPIPS&#10;6ziOJyHaTXxQw4Gh55ot7yjr6XLzsqa2LDxs3Z4GfmyXUsixrr6+1ptR4S1jTqJvTTTdsxvm3OOE&#10;dNMxFXXhExHO3emcaaJqdyLMV1Wb9U4RTciIxnoqiZp6omYmeZOwjKWAAKT/AOZPyKXG4Z8f3EqX&#10;ZdId3yfyS5FJZZPdbg3S8X1XSWshuyMWl3smy7LOYX0hkrStY7LpaUrT319bG9ntGNzNXOam3Hfm&#10;ufcVf7S68LWTt89Vye9FEfnKKSzVTgAAAAAAAAAAAAAAAAAAAAAAAAAAAAAAAAAAAAAAAAAAAAAA&#10;AAAAAAAAAAAAAAAAAAAAAAAAAAAAAAAAAAAAAAAAAAAAAAAAAAAAAAAAAAAAAAAAAAAAAAAAAAAA&#10;AAAAAAAAAAAAAAAAAAAAAAAAAAAAAAAAAAAAAAAAAAAAAAAAAAAAAAAAAAAAAAAAAAAAAAAAAAAA&#10;AAAAANZT4H/ILlHkp8U/iZz7nGyn2/M9DxTkfVPINllS35GXnU6h5vyTrrjmdnZctKTZuy2HDeO6&#10;3Iypr/WSTJlkuuuvurW+6i+J8pRk9cv2rUYW5qiqPlxFU+GZweheEs5cz3D+XvXZxuxTNEz6FU0x&#10;3ezEY9KXloEjAAAZ8P5e3kFyjkflv49+M8Gynt4D1d0dD2pkaqOW+PHyewu0OXcq0ebl5uPbSkeX&#10;fq+I8D11uJJfW6sP3+VbZS2kklb7W4BylFGQu5yY/W13ezj8WmInwzVOPVCnfaNnLleo2cjE/qbd&#10;rt4fGrmY8EUxh1yqIJ6rkAAAAAAAAAAABpWfipeQPJO4PjU2XXXK9nlbPM8cu8eYdZ8YmzcyTNyI&#10;uvd3ouL9icdw7psiW/Jjg1e65btsLFh/9Fj4WLBFFWlllI46e44ylGX1iL1EYRetRVPpRM0z34iJ&#10;npmV3+z/ADleZ0ObNyZmbF2qmPRmIqjvTMxHRELMKGpyAAApS/l9eVXYfF+PeMHiLxLfbfQcH7Gw&#10;+Z9udr4muzq4kHNo+ObPTce690G1pi3x5WXpNNsbtrnz4k9bsPIzPspq2Vmw47rLG4ByNquu9n7k&#10;RNyiYpp6MYmapjpmMIx34Yxyqv8AaPqF63RY063MxariquvD32ExFMT0ROM4bpnCd8KJizVTuddb&#10;9odk9O8u1fP+pef8z6y5zpJbJtRzDgPJtzxHkutksmintrh7rQ5mBsYLazQWXVttkpbdW2nrSvo6&#10;71mzmLc2r9FNdqd8VREx3pd1i/fy1yL2Xrqt3Y3TTMxMd2Nq738Jf5JfIuzOacX8T/kW5NppORco&#10;y8Lj3Unk3Lg63jkO13+VLHianhXcmJq8fB0OLl7aWS3HwORwQ4sV0/sj2Nl18t+erbiTg+izbqz2&#10;kUz2KdtVvfhHLNGO3Zy07ejmWlwvxvXfu06frVUdurZRd2RjPJTXhs28lWz43OusK5WgAAxY/J3/&#10;AElPIX/Lj2z/AIe796KyX+Ttfsqfqw8xZ/8Az179rX9aXRzJYgAAAADSD/Ez7s3vYvxz856u5BtJ&#10;djXoTyE5bxviePNlVmu1HBObcc4vz7C10cN998mPjfz13PIJrPSlsdfrVpbT1tuVDx1lqbOr036I&#10;w9baiZ6aomafFFK7PZ7mq72i15eucfU3piOimqIqw+dNS0UhSeAAAKZv5iPde+4/0x4aeP8Aq9rf&#10;j6Ls7sDtXs3l2txcykUmXd1NpeFaDiUe0xYpbZptbNk9p7CaK2S2sN+ThUvp6yQW1tsP2f5amvMZ&#10;jNVR5VFFNMfKmZnD5sd/pVn7Sc1XRlctk6Z8i5XXVMehFMRj0eXPdjoUJFoKjAAAAAXg/wAO/wAg&#10;99LP5heLG02k+TxvExeC988K1Mk9Kwajaz5GXwHsjLx4L5q3/wD1bx6cYpfWOyltlcL96vrJb61t&#10;7QMpThl89THl+VRM88edT3vK761PZtnK5+86fVPkR2blMc0+bV3/ACe8uad79h3dRdH9y9r2RWz3&#10;9YdU9idh2w32Vktmu4VxDccktiustturfbJXW+laUpWtfX9ivMra+8Zm3Y+Hcpp78xCzM3e+75W7&#10;mP8Ah26qvmxM+4xW93utvyTc7fkXINlmbnfb/Z5+63e32ORJl7Da7fa5cudstln5U110uTmZ2ZPf&#10;LLJdWt1991a1r61ei6aaaKYooiIpiMIjmiHmGqqquqa65ma5nGZnlmd8vmPriAAAAAAvx/h9+RfL&#10;OV9MeWHjFyHa5efxvp7l3XnZnXOJlXy5FunxO2oOZ67m+owJL7brcHVR7vgmHn2Y1L6R1zNnlTW2&#10;e+Sa66ruP8pbt5ixnaIwruU1U1dPZw7M9eFUxjzRC3fZvnblzK5jIVzjRaqpqp6O32oqjqxpicOe&#10;ZnnXKlerLAAAVV/y4+ztzxP49uo+utPtP4fj9r+TfF8blGJHmWRT7zi/CuC885NTWS4NaVky9dDy&#10;6zT5sklK0pDkYkFK/wDHom/Admm5q1y9VGM27M4dEzVTHixjuygHtFv1W9Gt2aZwi5fjHpimmqcO&#10;rHsz1xDOaW4pZyLiPLuV8A5Rx/m/BeS77hvMuJ7fA5BxflfFtvn6HkfHd7q8iPL1u40e61c+LsdX&#10;s8DKitkhngksljvtpW2tK0cblui7RNu7TFVuqMJiYxiYnkmJ3w527lyzci7aqmm7TOMTE4TExumJ&#10;jbEtO74Dfl1s+SboPP4B27sNfj+W3Q+s1OH2TZFTDwP8aXD5vp67S9xajU49uPFj5GZmW0w+QY+L&#10;FTFwtpfFLZbBBn42PHS/FOg/yfNRdy8T9wuzPZ+LPLRM+GnHbMc8xMr24R4j/neTmzmZj+Y2Yjtf&#10;HjdFcR4KojZE80TEJ/UWS8ABxrmXDeJ9icT5JwPnnG9LzDhfMNLsuN8q4ryTW4u40HIdBuMWXB2m&#10;o2+rzopsTP1+fiTXRyxSW3W3W3VpWjnbuXLVyLtqZpuUzjExsmJjdMS4XbVu9bqs3qYqtVRMTExj&#10;ExO+JjmZbnzpfE9sPjK8lYsrr3E2+x8Vu7pdryLpXeZt8+wk4jnY0sc3JeoN9tZPdNPs+IXZkcmt&#10;yMi66bYaaaG+6SbJgzbrLr4Z12NZyeF3CM9awiuOfmriOnl5px3RMKF4r4enQs9jZiZ0+7jNE78O&#10;eiZ545Md9OG+YlB0kqKAAAAAAL234dnem82nBvMzxv2uxyZ9Fw7kXV/cHCtfLlWyw4OTzfC5VxLn&#10;32+NLNSXHimu4bob/SGy6Ksl8l19bL7rfqVl7QMtTTdy+cpjyqoqon5OE0+OpbPs2zddVrM5KqfI&#10;pqprpj0sYq+rSurq5WeAAAqpflw9x73hPgF1H1NpMzMwcXu3yI0kXLft5a2Y224l1zxXkXKqaLPs&#10;pWn1opOayaTYWUr60pLrba/tpStJxwHl6bmq3L9UYzbszh0TVMRj3sY7qv8A2iZmu1pFvL0zMRdv&#10;Rj0xTEzh87sz3Gc+ttS4C2H+OT80PJfHLtTing15K8zzNt439rbrB470/wAo5RtLpouhOxdnLXG1&#10;Gli2OfLW7X9Wc72E0eJPjXX/AGmn2ckOZHTHgm2Ul8G4u4dozlirU8nThnLcY1xEefTG+fSp388x&#10;jG2cFhcFcT15LMU6VnqpnJXJwomZ+zqndGPwKp2YbqZwnZE1NEpUq5gAAFeH57fhr478h3TWf3b0&#10;zx/B13mX09xzMyeKZWDBjYcndvENZHfnZPVHJsiyD6mbvI47JL+MZU19LcXPluxZLrMbLvlglnC/&#10;ENek5iMtmJmdPuTt+JPwo6PhRyxt3xthvF3DVGs5ac1lqYjU7dOz48R7yen4M8k7N07MxnMw8zXZ&#10;mVr9hi5ODn4OTPh52DmQS4uZh5mLLdBk4uVjT22TY+TjzWXWX2X20usupWlaUrRc8TExjG2JUVMT&#10;TOE7Jh+YfAAAAAAEkvxA+QPJPGn5K/DnsXj+zytfh7LvHgvWfNIYMyTGx9n172xvcLrvmeHsIaSx&#10;Y2wgxtLyOTNhhn/kqZuJBL62Xx2SWafX8pRnNHzFmuMZi1VVHpUx2o8MYdUy3nDmcryOuZa9RMxE&#10;3aaaummuezVj3Jx64hr0KEejAAAHDOx+Z4fXHXnPOw9hiy52BwPhnKOZ52FBLFBPmYfF9HnbzJxY&#10;Z5/5GGXIhwbrLb7/AN22tfWv6Oyzbm9dpsxsmqqI784Oq/dixZrvVbYopmrvRixhO/e9uz/JruPs&#10;PvfuTlGy5h2P2byfZ8o5JudlkzT+2fYZN8uPqtZDJfdHrOP6PErHh67BgpZjYOFBFBDZZFHbbT0P&#10;lcrZyWXoyuXpimzRThER4+mZ3zPLO15lzmbv57M15vM1TVfuVTMzPTyRzRG6I3RGyHUDIYyVTwA+&#10;ZLzl+PDkGki6s7T2/NenMTMxK77x97L2GdyjrDbamP2RZOHx/Ezpp9h1xs5May36edoZcK/6kUX3&#10;FmVBZXHv0mq8PaZq1E+voinMYbLlOyqJ6fhR0VY9GE7Ug0fiXVdGriMvcmrLRO23VtpmOjlpnppw&#10;6cY2NM348vkJ6G+SPx903e/SGykxciKSDSdldb7fIgv5h1Vzm3Ejyc7i/IYobY7cvFktv+trdlDZ&#10;TF2eHWkllLJLZoIaa1bSc1o+bnK5mNm+mqN1VPPHuxvie5M3lo2s5TW8nGbys4TuqpnfRVzT7k7p&#10;juxHuxrG2AU6vzE/9Gvw5/y487/wChWB7P8A/OZj9lT9ZW3tJ/yOW/a1fVUB1pqgAAAAAAATI/EH&#10;8O3cnymdp5N0U+z608ZuA7CGLtru27W25HtzKwx5cPX3XePmUswuQ9g7PGljkk91bsTS4ctuXme6&#10;6TDxM2Pa/wAQZfRLHJXna48mjH6VXNTHfmdkcsxJuHOG8zr+Y2Y0ZGifLrw+jTz1T3qY2zyROnj4&#10;seJ/Qfhd03xzojxx691HXnX3Hbaz3Y2DH9fc8l3s8OPDsuW8y309Ltnynlm3txY6ZGdlySS1jjjh&#10;j+njwwxR0xns9mtRzE5rOVzXdnvRHNEboiOaPGvXT9Pyml5anKZKiKLNPfmeWap3zM889W6Ih6LY&#10;jNAcF7P7L4L0z11zftns7kmv4h151xxbd8z5nyfaX324Ok45x7An2W1z5rYrJcie6HFx7vZDFZJN&#10;NJW2OOy++622vbZs3cxepsWYmq7XVEREcszsh1X79rLWa8xfqimzRTNVUzyRG2WUp8u/yq9qfKD5&#10;EbLlmflbnjHj1wLZbTU9AdRz5XsxePccrL9vdzHk2HiyX4OZ2PzOCCzI2M/umphx3WYEEt+Pj23y&#10;XjoGh2NFykW4wqzdURNdXPPNHxY5OffO2Xn7iPiDMa9nZuTjTk6JmLdHNHwp+NVvnm3RshEu3qOg&#10;PS3iD5XdueEvkP1t5J9J7m7Vc3663UebXCnkm/gvLOPZVPteS8J5Riw32VzuNcr08kuJlR0rSSOl&#10;9Jobo8iKKWzD1DI2NSyleTzMY2647sTyTHTE7Y/IztN1DM6XnaM9lZwu0T3JjlpnomNk9+NrXp8R&#10;fKDrbzO8buo/JvqbLun4V21xPE5Bi4U80M+x43uYpZtZyrhu6ux/5Cm+4ZyfBzNXm+z1jrk4l9Y6&#10;3R1turQmfyV7Ts5cyV/7S3Vh1xviY6JjCY63o3Ts/Y1PJW89l5/VXKcemJ3TTPTTOMT0w9HMNmgM&#10;2v8ALR1+ZhfJ9w7JyYLooNt4k9VbDXSVusrTJw4+we49VfPbS2666y23YayeP0upbd6x1r6elaVr&#10;cHAkxOi1RG+L9X1aJUl7Q4mNdpmd05aj61ce4rDJmggAAAAC31+IR5C8p495VeRHjBkbLOm4D2X0&#10;rf25ham+eabX67n/AFnyzi3HaZ2HiXXVgwJ95xTnWTZmT2UtuyKa3Esk91IovZAePspRXkbOdiI9&#10;bRc7GPxaomfBNOzrlY/s4zlyjUL2QmZ9TXa7eHNVTMR4YqnHnwhoJqqXCAAAjW+YbyI5H4q/GZ5h&#10;d3cO2eTo+YaHqyvFOI77CrNZsOPcp7X5Lx/qPjvIdbJj2SXw7PQbnnMOZjSVpWOOeGy6/wDcpc3H&#10;D+Uoz2s5fLXIxtzXjMc8UxNUx1TFODR8SZ2vT9CzOatThci3hE801zFETHTE1YwyG19vOYAAD6Gp&#10;22z0O11m80mwzNTudLsMLbaja67Jlw9hrNnrsmPMwNhgZcF1k+LmYWXDZJFJZdS+y+2l1K0rR8qp&#10;pqpmmqMaZjCY54cqaqqKorpmYqicYmN8TDZI8Cu+s/yh8KvFjyC3V8UnJO2eieteX8vrjwxwYtvO&#10;M7i+vs5xHhww3XWR4cPLoc2yGn7tfpW2+tttfW2nnzVMrGS1G/lKfMt3aoj0cfJ8GD0rpGbnP6Xl&#10;85V59yzTM+lhHa8OL1qwGxAAAZmP5S3kDyTtb5R+V9S5myy5OIeMvWvWvAeNae3Mkk1EG351w/S9&#10;vcs32Ph0luxYdztJOc4eBmTW22yyxafGjvrWkFlKXJwTlKLGiU34j9ZerqqmeXCmZoiOqOzMx1zz&#10;qN49zleY16rLzM+rsUU0xHJjVEVzPXPaiJ6o5lcBL0JAAAAWGPxe+tf5+fLf1dyO6D68XTvVXdfZ&#10;UtKx/Uji+94Vk9VQTyUrNFbZ9LM7OjrZdW2X2y+2tLaXeklkT41veq0Guj/iV0U+HtfmplwHY9dx&#10;Fbr/AOFbrq+j2PzmnqphewCld89n5C3I+sOT8v8ACbwI5h/COa8fnyePd6+R3HsutdlxHdQ35uFu&#10;+r+qsr7b6eHyfVX22W7TkePLfJr8j34uF9PLikyILF4X4Tov0U6lqlONudtFueWOSqronkp5d87N&#10;k1hxdxlXYuVaXpFWF2Nly5G+J5aaOmOWrk3Rt2xRR2m02e72ex3W62Odt9xt87L2m2220y8jP2e0&#10;2efkSZefsdjn5ckuVm52blS3yzTS33SSSXVuurWta1WbTTTTTFNMRFMRhERuiFUVVVV1TVVMzVM4&#10;zM75nnl+F9cWtP8ABXyjP5f8SPg1tdjdLfkYnUM3F46zZF+VfTA4RzLlXC9VbSWS2262KzWaCGkc&#10;f/FhspSO2taW0qoniaiLevZmmnd6zHvxEz4Zeh+FLk3OHcpVVv8AV4fNqmmPBCWZokhAAAZF/wA0&#10;vJMnlXyseeGzy6T0lxfIbmXG7PuMyTOk+24ddi8Rwq2zSWR3WQVw9HHWKGlPbjxe2K2tbbKVrfPD&#10;tEUaHlaY/wCFE9/b7rzrxPXNziDN1T/xpjvbPcRhN00L3Z8dnn/3R8cXkpxDv/qTY5eZrcbLxdV2&#10;j1tNs8rC412x15PPT+N8R38UNb4LcukF98+qzr4Z7tVs7Icm2OSll8Ums1bSsvq+Tqyt+Nu+mrDb&#10;TVyTHuxyxsbbRdYzWi56nOZeZmnHCunHZXTyxPuTyThLXC6A7z668mOlOsO/upN1HyDrntrh2m5r&#10;xXZW0tsyKYG3xrZZNds8al192v3mkzaS4WwxL6/Vw87HlgkpS+O6lKHzWWvZLM15W/GF63VMT3Ob&#10;onfE8sbXonJ5uznsrbzmXnGxcpiqJ6+SemN0xyTsdvsdkuoPITkUXD+g+7+Wz3YlkPF+oOyuRTX5&#10;89uLg2RaThm62cl2blX3W2Y2JbZjVrJJWtKWWeta1/RkZSj1matW/hXKY78xDGzlfqspduT723VP&#10;epmWKi9FvMAAAAAAAAAAAAAAAAAAACYH4H/Fanlr8oPjVw/Z4H3/AArrLkcnf/YNt1scmNbx3p6s&#10;HJtRh5+PJStuTreQ8+s0upyI/T96HYXev6Uq0HE+e+4aLeuUzhcrjsU9deye9TjPcSThPT/5jr1i&#10;1VGNq3V6yrqo2x3Jq7Md1rGKLehAAEGf5FXipXyk+Lbu+bU667Yc28eJdZ5J8OpFZbWa2LreDYRd&#10;h2VupbWa+KvU2730tsVn/pcmGH9K1tokvCWe+5a3a7U4W7uNufleb9KKe5iinGen/f8AQLvZjG7Z&#10;wu0/J876E1d3BlfLuUEAAAAAAAAA1n/gi61/xU/Eh4Qccug+hLuuqszsqWtY/pyTf43+a8q7Vx55&#10;K1myLpPfh8xjpZdW79YqW0pbZbSkdtFcT3vX69ma+avs/MiKfcehuE7H3fh3K0c9vtfPqmv85Lc0&#10;KRPFvnx52dI/Hf45cs8ie7tnd/D9Xbdp+EcL181tnJezuwMzDy8jj3BOMx1inpZm7W/EvvyMuSyu&#10;PrsOOXKn9I4rvXY6XpmZ1bOU5TLRtnbM8lNPLVPVzcs7IazV9WyujZKrO5qdkbKaeWqrkpjr590R&#10;jMstn5FPk+8o/kr7Ty+b948uzMHgWq2+fl9YdH6HYZcfWvWOsnulhxY9Zq/5CHd8pu119Is7e5kV&#10;2wzq+tPWLHpFjRXZpGi5LR7Hq8tTjdmPKrnzqp6+SOamNkde1Qmta9n9czE3c1VMWYnyaInyaY6I&#10;5Zw31TtnojZEdTbNKsQ/i58oz9B8t3W2qw7pbcfm/UPd3F9rSPIvgsvwMThsvNI7Z4rLa25kVNnx&#10;DGrSO70tpfS2T19bKUrE+NaIr0Guqd9NyiY7+HimUz4CuTRxFRTG6q3XE/N7XjiGnYpheoAACtt+&#10;VXyTJ0fxT7LWQUnrFzHyG6c43m/RzJMaOmNi28q5dZXKhssvt2EH3nFYqUhvrbbbL7JfX3RUpWYc&#10;D0RVrkVT721XPij3UJ4/rmjh+aY99eojxz7jM7XGo0BoKfjF/LjyLyE4rm+AXkZyuffdsdWcYm5B&#10;0HzfkOyycvfdgdW6e6KLc8A2+dsL5ZdryfrOKeObX3/VvnyuPVusrFbbqpZpqq4z0GjKV/zXKU4W&#10;K6sK4iNlNU7qo5oq5ear0sFw8C8RV5y3OkZ2rHMW6cbdUztqojfTOO+aeTnp9HGbfKArHAUGvzGO&#10;RRZPfnhVxKl2JWbSdQdocikssntuzrYuUcz0GshuyMWl3vhxL7+H30hkrSlJL7ZaUrX2V9LR9n1G&#10;GVzNznuUx3omfdVF7Sq8c3lbfNbrnv1RH5qmusJWgAAAAAAAAAAAAAAAAAAAAAAAAAAAAAAAAAAA&#10;AAAAAAAAAAAAAAAAAAAAAAAAAAAAAAAAAAAAAAAAAAAAAAAAAAAAAAAAAAAAAAAAAAAAAAAAAAAA&#10;AAAAAAAAAAAAAAAAAAAAAAAAAAAAAAAAAAAAAAAAAAAAAAAAAAAAAAAAAAAAAAAAAAAAAAAAAAAA&#10;AAAAAAAAAAAAAAAADTN/Fb2GHm/FFocbFntln1Pfvcuv2MdLb6VxcyTK0G1sgvrdbbbdddr9nBL6&#10;21ut9JKU9fWlaUpvjeJjXJmd02qPdj3F58ATE8PxEb4vV+5PurICIJqAAAzH/wApbKxsj5Z+cRQZ&#10;EE8uD0r0ri5sUM0ckmHk38dys2zHyrLLrrsee7DzIpaWX0pdWKWy709t1ta3NwTExoVOPLcr8ai+&#10;PZieIa8OS1R4ldJLULAAAAAAAAAAAAX6/wAOnYYcnj35oaqye27YYXcvW2wysb23+6LD2fCNvjYM&#10;9bq20jrbkT6nItpSla3U+lX1pSlaetW+0CJ+95arkm3V4Jj8q3vZtMfc81Tyxdp8NM/kXIlfLKAA&#10;AZ5/5gf+m74y/wBVaD+lzsha/AH4be/b/m0qc9pH4pY/h/z6lSJPFdAANL38bn5Sth5weM+b49dz&#10;cln3Xkv4warVazM3O2yKz7ns/pmS6PV8M5zm5ctaT7TkfGZ7LdJvJ7/qTTX24ObkTSZOwlrSnOL9&#10;EjTc5Gby8YZO9M7I3U175p6InfHdiNkLx4J1+rVcjOTzNWOesREYzvqo3U1dMx5tXcmZxqWUEPTc&#10;Bix+Tv8ApKeQv+XHtn/D3fvRWS/ydr9lT9WHmLP/AOevfta/rS6OZLEAAAAAX5vw6NriTdBeamks&#10;uk+/13cHV+1yba2VpFTE3PC99iYV1kn7L5LptFke63/zaUtr/wCcq72g0z96y1XJNuqO9MflW77N&#10;qonJ5qnli5TPfpn8i5Or1ZYAACh3+ZDPBd2h4IYts0V2TDwLvieXHpJZWeKDJ5D1jHjzSRUr9SyK&#10;eTFltsurSlLqx3Up61tr6Wf7Pon1Oank7VHiqVN7Spj1+Ujl7Fzx0qWyxFYAAAAALXX4g24yYPkL&#10;7+0FlkFcPZ+GXMdxPJdbJXJsydH3f0NhYlkN9JaRWwSRchmrJStl11brbPS62lLqXQbj6mJ0m1Xy&#10;xmIjv0V/kWD7OKpjWb1HJOWme9Xb/Ku//JLss3TfHX587jWzfbbHVeFflNssDI+nFN9DNwejOdZW&#10;LN9GeOWCX6U8Vt3tvtusu9PStK0/RW2j0xVq+Vpq3TmbUfTpWnrdU06LnKqfOjK3Z/5dTHGegnms&#10;AAAAAABcM/DvzsSPyh8v9bfPHbn5fQnEM7Gxa1r9WbE1/YePj5s9lPT0rHjTbPHtu/X9stqAe0CJ&#10;+5ZeeT1s/V/9Fk+zaY+/5mnl9TH1v/VoAqrW+AAAp1fmJ/6Nfhz/AJced/4BQrA9n/8AnMx+yp+s&#10;rb2k/wCRy37Wr6qgOtNUACQf4tfNXd+AXnF0b5F4ebkwcQ1XJcfiXb2tg+tfHvenOZT4+n5/gy4s&#10;NK3ZuTrNZJTa4EdaVtptddiyVpX2NVrenU6rpl3KTH6yacaOiuNtPfnZPRMtzoGqVaPqtrOxP6uK&#10;sK456KtlXejbHTENf3DzMTY4mLsNflY2dgZ2NBmYWbhzxZWJmYmVFbPjZWLkwXXw5GNkQ3232X2X&#10;VtvtrStK1pVQUxMThOyYejomKoxjbEv0vj6AAjz+Urwa418hnhT3B47bTDxK8yzNNNzDpne5H0I5&#10;eL9ycUxMvN4PsY8vIutjxMHbZV8mo2V1a2+7U7LKtpW2662+3baJqdek6jbzdM/q8cK456J87vb4&#10;6Yhptf0q3rOl3MlVH62YxonmrjzZ7u6eiZZCO70u343udvx3kGtzNNvtBs8/S7vUbHHkxNhqtvqs&#10;uXB2Wtz8Wa22XGzMHMgviljupS6y+2tK09aL8pqprpiuiYmmYxieeJecqqaqKporiYricJieSY3w&#10;+Y+uIAAAAC4V+HhsMOPyj8vdVfPbbsM3oLiWwxcb23+6XD1nYmLjZ09LqW1jpbjz7bHtrStaXV+r&#10;T0pWlK+kA9oET9yy9XJF2fDT/wCiyfZtMff8zTyzZjwVf+rQDVWt8AABS2/Mhnnt6u8EMW2aW3Gm&#10;593vPLj0kvpBLPjce6yjx5pIqV+nfLBHlS22XVpWttJLqU9KXV9bF9n0R6/NTy9ijx1Kx9pUz93y&#10;kcnbueKlQ7WcqUB/Vt11l1t9l11l9l1LrL7a1tututr623W3U9K23W1p60rT9g+tYr4LvN/P88Pj&#10;p6g7F5dupd7251ndl9Gdz7DLmkyNltOc9e4WstwuT7PIl9JMvac24PtdPucyalKWXZ2dPbb/AMSv&#10;pRnE2mxpmr3LNuMLFfl0dFNWOyOiKomI6Ih6D4U1WdW0W3euTjmbf6uvnmqnDbPTVTMVT0zKYFH0&#10;kAAAZtH5RPgDq/F3zL0vkt11potX1Z5hY295TuMDBhujweP958bmwKdlRWWW23x42NzfH3GDv7Pd&#10;fS6bY5eypZZbFDbRcHBWq1Z3Tpyd6cb+XwiOmifN72E09UQpLjzR6chqcZ6xGGXzOMzHNcjzvnYx&#10;V1zVzKxKZoIAAAAAA7l8c9hh6nyE6I2uxntxdfrO5esNhnZN9t91uPh4XN9Hk5U91sdt8l1sUEd1&#10;1aW0rdX0/SlasfNxNWUu0xvm3V4pZWSmKc5ZqndF2n60Nqh50engAAHlbzr/ANCLzH/qreQv9EfL&#10;2dpn4ll/29v60MDVfwvM/wAPc+pLGbehXmYABKn8P3yS8v8AjO8veJ9qW521zOkebz63g3kXwjCr&#10;fkw8j64y839eRYWrr6x5HMeusrIu2uoks+nPJWyfB+rHj5+TS/Sa/o9vWchVYwiMzT5Vurmq5sea&#10;rdPcnfEJBw3rdzQ9RpzGMzla8KblPPTz4fCp3x3YxwmWs9xjk2g5pxrj3MeJ7fB5Bxblmj1PJuNb&#10;7Vz25Ws3eg32Bj7TTbfXZNn7mRg7LXZUc0N9P0vjvpWn7VE10V265t3ImK6ZmJid8TGyYehbddF2&#10;im5bmJt1RExMbpidsTHXD7ji5qdX5if+jX4c/wCXHnf+AUKwPZ//AJzMfsqfrK29pP8Akct+1q+q&#10;oDrTVAAAAAAAkn+LH43Ozvk38oND0pw+/M4515orcTlPeHZ9mJ9xh9edeRZlsOVNjfVsuxMvmHI7&#10;7bsLSYV//wBMZdayyUpi4+TJHp9b1izo2SnM3Nt2dlFPwqvyRvmebpmG80DRL+u5+Mrbxpsxtrq+&#10;DT+Wd1Mcs9ES1fPHfx66j8VemOA9A9GcRweE9Y9b6PH0fHNJh0980lLK3TZ+43OffT7nc8j32wll&#10;zNjnz1uyM3MmkmkurdfWqjc3m7+ezFeazNU1Xq5xmfcjmiN0RyQ9BZLJ5bT8rRk8pTFFiiMIj3Z5&#10;5mdszvmdrupjMoABSJ/LL+RTKwMXgvxv9Zb22Km2xtJ275LS6+e6s1+DHlUzepuss+scnssiyMvF&#10;/nNsMeSz6lfo6aWy6ll0lt9kcC6TEzVq96N2NFv86r82PlKt9oWtTEUaJYnfhXd/Mp/OmPRUaFlq&#10;pAAAXGPxNPP67gHcPYPx+8+3N1nFO67dj2j0hTMnr9DWdr8X0lL+dcYxKX19I7eccC01ufZT1tjs&#10;yOP1tspWXLr61/x1pXrcvRqtqPLt+TX00zPkz3Kpw+V0LK9nusepzNej3p/V3ca6OiuI8qPlUxj8&#10;npX9VWLeAZ2P5femug+QTx85DXItus2nhxxXTW4v060uhu0XdneOdfkVl99aX25NOR220t9tPb9K&#10;tfWvu/S2uAasdKu0c2Yme/RR+RTPtHpw1izXz5aI71df5VUBOVegAAAALFn4teZi43y0cFhyMiKG&#10;bY9L914eDHJfbbfl5VnG8fYX48Fta+sktuFgzS1tp+vsiur+ylUS42iZ0KqY5LlHjTTgKYjiGiJ5&#10;bVfiacKmV6AAAIBvybZ7ofh78gI7ZroqZXNuhoL7KSVspk229zcLyqQ320rSk1tt+NST219aUrHS&#10;7/zfWkp4Mj//AKC16Nf1JRDjqcOG73pW/r0sutdShgAAAGr7+PztY9z8PXhNmRZ12wth4Z2Dqqz3&#10;SyTVjk0PdXZejmwffJWt1LdZLrrsaltP3bKRe2392lFG8VU9niDMxhh5VM9+imXoPg+rtcN5WYnH&#10;yao71dUeDDBMgjySgAAMnb5+MrGy/l/83JcTIgyorOf8Pxb5MeaOeO3JwepevcLNx7r47rrbZ8TM&#10;x5IpbK190ctl1t1KXUrSl6cLRMaBlsfgT9ap584vmJ4kzUx8On6lKHtv0aAAAAXFvw7OuP4p5J+Y&#10;/bv23u/mP0dwPrj7v2/+g/xqc9n5N9t7vtL/AE+6/wATnu9Prx+v0f8A0cnp7oq/9oF7s5PL5f4V&#10;2qr5tOH56yvZtY7WezOZ+Bapp+fVj+Yv7qsW8gJ/IQ+TzJ+PbxDv4j1bv7dZ5OeSdu54N1Zk4ctv&#10;8T4FxXFx8ezsPteyy2SyTGzNBrtlDgaeX1pdZuthBkW2yx4eRYlPCmixq2f9ZfjHJWcKquaqfe09&#10;3fPRExywiHGOuzo2m+ry84Z+/jTRz0x76vuROEfGmJ5JZds88+VPNlZU0uTk5Msk+RkTyXzTzzzX&#10;1klmmlkrdJLLLJdW6666ta3Vr61/VdURERhG5Q8zMzjO9/kPgDWC/H//ALH3wk/vH51/TH2Oozir&#10;8fzPpU/UpehOEP8AbeV9Cr69SYtH0kAAAZBny9/2ovn1/Wp7j/wx2S/NA/BMr+wo8TzlxJ+PZz+I&#10;r8aOVt2kAXt/xFvN6fecS7v8AuZ7W2TJ4RdL330jHkzX3TfzX3mxwdF2zxfF+pWyCHD0vJ83VbfF&#10;gjpdLLLutjLd+5F+lZce6bFNy1qtuNlXkV9cbaZ7sYxPVC2fZ1qs127ukXZ20frKOqZwrjuThMel&#10;UurK5We8Q/Jjye3hvx0eePJfuI8bI1fh75IX66WWCXJi/jGT1Dy7D0kUkEVl918eRt8iCOvrSllt&#10;LvW+tttK3U2WjUes1fK0ck5i33u3GPgavXLnqtFzdzljLXMOvsTh4WOg9AvNYAAAAAAAAAAAAAAA&#10;AAAC+J+H94sR6jrjyf8AM3d6+2mx5pyXUePXX2ZNFJFk4/HeIYmt532PkYtb7aW5Or5Dvt9oIKSW&#10;1rbTJ0ctn7bbqUrHj/Pdq9Z06mdlNM3KuufJp7sRFXzltezjIdmxf1OqPKqqi3T1RhVV3Jmae7Su&#10;kq6WcAA+VvdHp+T6Tc8a5DrsTcaDkOq2Oj3mpz4rZ8HaafbYk2BstdmwXfuzYmdhZF8Ullf0usur&#10;RypqqoqiuicK4nGJ5pjc410U3KJorjGiqJiY54nfDGb8x/Hfd+JXlV5AeNm/rPLmdNdq8v4Rh52R&#10;b7ZN1x3W7We7iXJLaVjirSDk/FpsPYRetllfpZNvrbbX9KehdPzdOfyNrOU7rlET1ThtjuTjHceZ&#10;9SyVenaheyNe+1cmnriJ2T3YwnuvNbMYIAAAAAAADac8Y+uP8TnjZ499RfbfZ/4q+jup+uPtPb7f&#10;tf5j8C0HGftvb9pge36H8L9vp9CH09P/AEdn/Fp51zt77xnLuY+Hdqq+dVM+69PZGx92yNnLbvV2&#10;qKfm0xHuO6MzMxNdiZWw2GVjYOBg40+Zm5uZPFi4mHiYsV0+TlZWTPdZDj42PDZdffffdS2y2la1&#10;rSlGPETM4RtmWTMxTGM7IhlNfOJ8m+7+SPzB5FtOMbvMu8aemczbcB8fdBS+aHA2OoxsqyDkXaeX&#10;h330tv3XZezwqZUd98cU2PposDFvtpJBJdJeHDWjU6Pp8U1x/jLkRVcnmnkp6qd3XjPK8/8AFWu1&#10;63qVVVuZ+42pmm3HPHLX11Tt9HCORDAkSMAJ/PxkP7YLoL+8fvj+hzmKLcZ/gF30qPrwmHAv+5LP&#10;oXPqS1EVKr4AAAVkvyx/7Lrj/wDWp6m/wO7UTPgX8bn9hV46UG9oX4DH8RR4qma+uBSADvrxc8h+&#10;c+JvkR035I9bS228y6b59oeb6vElnlx8Pd4+syrabri+0mgpWe3Sct0UuTrM6ln792Hly0p6Vqxc&#10;7lLWeylzJ3vs7lExPRjumOmJwmOmGZkM7d07O2s7Y+1tVxVHThvieiYxieiWyT012xwzvjqTrLuv&#10;rvYfxXgnbPA+Kdi8Rz7qW2Sz8f5hpMLfav7qG26/7bOixc62zIhur74Zrbo7vS62tHnzMWLmVv15&#10;a9GF23VNM9cThL0rlsxazeXt5qzONq5RFUdVUYw7KdLvZzX5dvJ7dp8i/S/GoMiOXH4t4e8GvyYq&#10;QSxy4u43vb3duZkxXzyWWW5Ed+ox8CS32VustrfdT193utttzgKjs6RcrnfVmKu9FFHu4qX9o1zt&#10;a1atxupy1Pfmuv3MFVdN1fgAAAAAAAAAAAAAAAAAAAAAAAAAAAAAAAAAAAAAAAAAAAAAAAAAAAAA&#10;AAAAAAAAAAAAAAAAAAAAAAAAAAAAAAAAAAAAAAAAAAAAAAAAAAAAAAAAAAAAAAAAAAAAAAAAAAAA&#10;AAAAAAAAAAAAAAAAAAAAAAAAAAAAAAAAAAAAAAAAAAAAAAAAAAAAAAAAAAAAAAAAAAAAAAAAAANK&#10;D8Tj+y65B/Wp7Z/wO6rU/wAdfjcfsKfHUu/2e/gM/wARX4qVm1DE5AAAZd35N/8AbBd+/wB4/Q/9&#10;DnDl1cGfgFr0q/ryofjr/cl70Lf1IQBpSh4AAAAAAAAAAAC9/wDhu/8AVr55/wB/HQP9we1VY+0H&#10;7bK+jX46VtezX7DN+nb8Va6crpZwAADPP/MD/wBN3xl/qrQf0udkLX4A/Db37f8ANpU57SPxSx/D&#10;/n1KkSeK6AAe3fjp80eZeAHmF035OcSvzMjC4ZyKLX9h8bxL7Kfz16r5DdZq+weJSRz1piSZOx4/&#10;NJJgXy0usxNpBi5VKe+CytNbq+nW9V0+5krm+qPJnmqjbTPf388Yxytroup3dH1K1nreOFNWFUfC&#10;onZVHdjdzThPI2BOB854p2dwfh3ZHA93h8l4Rz/i+g5pw/kWuvrJgb3jHKNVi7rRbfDvupbddjbH&#10;WZsUtnrSlfbfT1pSv6KCu2rlm7VZuxhcoqmJjmmJwmO+9H2btu/apv2Ziq1XTFUTHLExjE92HLHW&#10;7GLH5O/6SnkL/lx7Z/w9370Vkv8AJ2v2VP1YeYs//nr37Wv60ujmSxAAAAAF7/8ADd/6tfPP+/jo&#10;H+4PaqsfaD9tlfRr8dK2vZr9hm/Tt+KtdOV0s4AABQI/MT/0k/Dj/Ifzz/D2Bafs/wD8nmP2tP1V&#10;Q+0n/PZb9lV9ZTpWArUAAAABal/EL/tJ+7v6jvZP9PXjShHH34Pb/iafqXE/9nP43d/hav8AqWl4&#10;b5Of7Nj5Cf6jvlj/AEC8+Vrov4xlP4m19elamu/gmc/hbv8A06mOo9AvNgAAAAAAC27+H5/pu+TX&#10;9Vaf+lzrdA+P/wANs/t/zali+zf8Uv8A8P8An0tDBVC4wAAFOr8xP/Rr8Of8uPO/8AoVgez/APzm&#10;Y/ZU/WVt7Sf8jlv2tX1VAdaaoAAGtp8IPfmR5H/Fd4bc/wBlmSZu+0fV0XUvIpciWs+dJtuk9zte&#10;pqZmylrdffLnbnXcPx9hfffWt8tMul93711VEcSZWMnreYtR5s19qOquIq8GOHceiOFc5Od0DLXq&#10;pxri32J66Jmjb1xET3UrLRpAAAAy1/yRPFzE8Z/lM7e2Oh1lus4f5HaTj/khx+GGGKPHptedTbTU&#10;dj3Ukgttivyc/tPi+6z77a22yWWZ0fupd7rZJLs4Qzs5zRLcVzjcszNueqnCafozEdxQnG2QjI6/&#10;cqojC3fiLkddWMVfTiqe6gaSdEgAAAAFt38Pz/Td8mv6q0/9LnW6B8f/AIbZ/b/m1LF9m/4pf/h/&#10;z6WhgqhcYAAClj+ZF/1a+Bn9/Hf39weqli+z77bNejR46lY+0r7DKenc8VCiAs5UoAC5j+Hl33ma&#10;ru7y48YszOmk1nN+sOJ946DAmll+1wdp1tyiDgvJpsGOv/J7MzeYPZ+s+4//AGksWsjrSlbYrq0r&#10;32gZWKstYzsR5VNc0T1VR2o73ZnvrM9m+bmnNZnIzPk124rjrpnsz3+1HeX3FXLcAAAQJ/kn+OmL&#10;378UndO7gwbczlXjzvuF9+8VupbSl8MfGtvTi/Orr56UrJZjQ9Zcw3WRWynrbJNjRUupT0pfbKOD&#10;83OV1y3TM+RdiaJ7sY0/SiER43yUZzh+7XEY3LM03I7k4VfRmplvLrUKAAAAAA5x1j/1lde/38cT&#10;/u9r3Xf+xr9GfE7sv9vR6ceOG2q84PUQAADyt51/6EXmP/VW8hf6I+Xs7TPxLL/t7f1oYGq/heZ/&#10;h7n1JYzb0K8zAAANDf8AFP8AkKm7t8deXeDfY+++97E8ZYLeSdUXZ01l2fu+hOQbOkM2phrd7snM&#10;/wAV3M8/7Wskl3pDrdzrcaK2keN+lT8caTGWzdOp2Yws3tlXRXEb/lRt64meVcvs/wBZnNZKrSr8&#10;43rG2jptzO75FWzqqpjkW1kEWGp1fmJ/6Nfhz/lx53/gFCsD2f8A+czH7Kn6ytvaT/kct+1q+qoD&#10;rTVAAAAAA5BxPinJOd8q41wfhuk2XJuX8y5BpuKcU43psWTN2/IOSci2ONqNHpNVhQ0umy9ltdpm&#10;RQQRW0rdJLJbbT9auNyui1RVduTFNumJmZndERtmZ6oc7duu7cptWomq5VMRERvmZnCIjpmWtN8R&#10;HxwcQ+M/xC4j1Bj4+t2PcPLrMPnPkFzfEpZNJyXsrYYMdMjT4Of7LZZuI8Exr/4XqLKUsjviiky6&#10;x25GZkVuonX9Xuazn6sxOMZenybdPNTz9dW+e9uiHofhzRLeh6bTlownM1eVcq56ubqp3R398ylH&#10;aRvgAHDOx+f8X6o68552lzjYW6jhXWvDOUc/5ftr7aXW6zi/DtHnci5BsLra3W0utwtTrppK09ae&#10;tLf2uyzarv3abFqMbldUUxHPMzhHhdV+9by9mvMXZwtUUzVM80UxjM96GNb5beRvMPLryY7v8lud&#10;3y05H3L2LyLmkuBLkVy7OP6fOy7oeL8Sw8i62y+XWcN4vj4eqxK3U932uHHSta19avQmQydvIZO1&#10;k7XmW6IjrnlnrmcZnpl5p1HO3NRz13PXvPu1zV1RyR1UxhEdEPO7LYQAADs7pXt3m/QPb3Wfd/Wu&#10;0v03Pep+c8Z7A4lsbLpKRw7vi22xdvhRZccd8dcrW5cmL9HKx7q/TyMaS+K+lbL7qV6czl7eay9e&#10;WvRjauUzTPVMYf8A4ZGVzN3J5m3mrE4XrdcVRPTE497n54bIHit5EcJ8tPHLpjyS67l93Eu5OAaD&#10;muBiXSUmyNLm7DFpZvuMbCS22yy7a8T5BBlazM9tPZTKxJPbWtvpWvnzPZS5kM5cyd37S3XMdfNP&#10;VMYTHRL0pp+dtajkrWes/Z3aIq6sd8dcTjE9MO/2KzGft+YdqsSHyq8Rt3ZbJ9/sfH3k+qybq31r&#10;FXE03Y2yy8K2yP8AZZJbNvcj3Xf+dSttP/NWp7P6p+45inki7E9+n/0U/wC0mmI1DLVcs2ZjvVT+&#10;VT7T9W4AAAACfz8ZD+2C6C/vH74/oc5ii3Gf4Bd9Kj68JhwL/uSz6Fz6ktRFSq+AAAFcv8pv+yb5&#10;f/lw6W/u1sUu4J/Haf2VfiQvj7/b1X7WjxyzJlyqLAAAAapX43v9i94af/dEf/fW95qR4v8A9xZj&#10;/wCP/pUL+4J/2xlv/k/6txOGjSVAAAMkX5vv7WTzq/y4bT+4ukXxw3+BZX9lHjl534p/3Dm/2s+K&#10;EVjdo+AAAA0Evw9et7dV4leWHblYrbZedeRGi68rL7KUklg6t630vIoqe769118Uc3bstLf5K2lL&#10;q3el99fWllVcf3u1n7GX+DZmr51Ux+YuH2b2Ozp2YzHw70U/Mpifz1viWWOCOSaaSyGGGy+WWWW+&#10;2OOKOO2t98kl99aW2WWW0rWta1pSlKIDv2RvWPu2zuZH/wAyPnXl/IN58dxdz63bS7Dqrjewu6p6&#10;Hx/WWmJjdScFzs/E0m2xIJv5XHu51t8nO5FPZf8Avxz7e6P9LY7Lbb44e0yNK0u3l5jC/Mdqv0qt&#10;8fJjCnuPO3EurTrGr3czTOOXpnsW/Qp3T8qcau6i1btoAAGsF+P/AP2PvhJ/ePzr+mPsdRnFX4/m&#10;fSp+pS9CcIf7byvoVfXqTFo+kgAADIM+Xv8AtRfPr+tT3H/hjsl+aB+CZX9hR4nnLiT8ezn8RX40&#10;crbtIAkA+LXy2l8IPPjxq8isjOlweJ8V7BwNF2bWP9+yXqnnUU3Cux75MW6y+PNl1vFN7k52NHdS&#10;n/LcSG+26y+22S3Va3kI1LS72UiMblVGNPpU7afDGE9Ey3Ggaj/KtXsZ2Zwt014VehV5NXeiZmOm&#10;IbBUUsc8cc0Mlk0M1lksUsV9skcscltL7JI77K1tvsvtrStK0rWlaVUDu2TvekN+2NyKX5yuTXcT&#10;+Jbzn2lsmXFXK6Zm4z7sK2K6atvNOT8c4ddHfSWSKz7SW3fVsnrStbqQXX1tpdd6W13nDVHrNdy1&#10;P/7Me9Ez7iP8VV+r4ezdX/6sPnTEe6yT17vO4AAAAAAAAAAAAAAAAAADYJ+Kzxbi8Nvj58Wegp9b&#10;/DOTcb6u0/IexMeTHtgy7ez+wbpufdiY+Zd63TZN+r5byTKwYr5K++mLixWelltltltA65nf5hqt&#10;/NRONE1zFPo0+TT34iJ65ekOH8h/LNHy+TmMLlNuJq9Kryqu9MzHVCQRqm4AAAZ4v5cHitTrjzC6&#10;d8q9JgfR0fkp1rfxflmTHbZd9Xs3pT+F6STNy5I6W3Q/xLrffcfxse2Sla3/AMKmrbddS2tsdscB&#10;5712n3MjVPlWa8Y9GvGfrRV34U17RNP9RqVvUKI8i/RhPpUYR4aZpiOqVSxO1eAAAAAAAPRfh91v&#10;b3H5a+L3UckVs8XaPkR0r15NFfZS+O+DmfZHGuOz0ltrPjW1ipDsbq3+ssdPb6+t9tP1piahe+75&#10;C/mPgWa6u9TMs3TbH3nUcvl/+Jeop+dVEe62gnnd6bVv/wAm/wA8J/FDwLn6R4VurtZ215jZm56u&#10;wL8WS+PYavp/V4eHkdz7qC+2vstt2mr2+Bxy626nuuh5BLJHWl8Putl/BmlxntU+83IxsZfCrrrn&#10;zI7kxNXyelCuOtWnT9I+62pwzGZmaOmKI8+e7ExT8roZmS5FGAAJ/PxkP7YLoL+8fvj+hzmKLcZ/&#10;gF30qPrwmHAv+5LPoXPqS1EVKr4AAAVkvyx/7Lrj/wDWp6m/wO7UTPgX8bn9hV46UG9oX4DH8RR4&#10;qma+uBSAADSD/FK8uq92+BfKPG/kGyuy+ZeI/Pp9NrIJr7ZJ7upO1Z9vzLhM9811tk812Fy3H5Lg&#10;W2V+pTHw8TFspdS2tkdlQ8c5D7tqlOcoj9Xfoxn0qcInwdmeuZXZ7P8AUfvWkVZGuf1uWrwj0K8a&#10;qfD2o6IiFopCk8Zjn5SfJrt98tPPdXWTLvpwvpnpTjNtuRbFSGK3K4xLzH6eBWOS++7Erdyyt9a3&#10;0su+vdJT09tLbrrm4Jo7OhU1fCuVz4cPcUXx7X2+Ia6fg2qI8GPuq6qWoWAAAAAAAAAAAAAAAAAA&#10;AAAAAAAAAAAAAAAAAAAAAAAAAAAAAAAAAAAAAAAAAAAAAAAAAAAAAAAAAAAAAAAAAAAAAAAAAAAA&#10;AAAAAAAAAAAAAAAAAAAAAAAAAAAAAAAAAAAAAAAAAAAAAAAAAAAAAAAAAAAAAAAAAAAAAAAAAAAA&#10;AAAAAAAAAAAAAAAAAAAAAAAAAAAAAAAAAA0oPxOP7LrkH9antn/A7qtT/HX43H7Cnx1Lv9nv4DP8&#10;RX4qVm1DE5AAAZd35N/9sF37/eP0P/Q5w5dXBn4Ba9Kv68qH46/3Je9C39SEAaUoeAAAAAAAAAAA&#10;Avf/AIbv/Vr55/38dA/3B7VVj7Qftsr6NfjpW17NfsM36dvxVrpyulnAAAM8/wDMD/03fGX+qtB/&#10;S52QtfgD8Nvft/zaVOe0j8Usfw/59SpEniugAAGiL+KV58Q91eLvLPCTnG4+t2T4uzzci68tzcq+&#10;XN5B0RzLcyzWw49JpJsif/FrznYS4M13rZDj6/b6qCO30suVNxzpc5bO06laj9Tf2VdFcR+dTt64&#10;qlc3s/1eM1kKtLuz+vy+2npt1T+bVOHRE0wtkIKsJix+Tv8ApKeQv+XHtn/D3fvRWS/ydr9lT9WH&#10;mLP/AOevfta/rS6OZLEAAAAAXv8A8N3/AKtfPP8Av46B/uD2qrH2g/bZX0a/HStr2a/YZv07firX&#10;TldLOAAAUCPzE/8AST8OP8h/PP8AD2Bafs//AMnmP2tP1VQ+0n/PZb9lV9ZTpWArUAAAABal/EL/&#10;ALSfu7+o72T/AE9eNKEcffg9v+Jp+pcT/wBnP43d/hav+paXhvk5/s2PkJ/qO+WP9AvPla6L+MZT&#10;+JtfXpWprv4JnP4W7/06mOo9AvNgAAAAAAC27+H5/pu+TX9Vaf8Apc63QPj/APDbP7f82pYvs3/F&#10;L/8AD/n0tDBVC4wAAFOr8xP/AEa/Dn/Ljzv/AAChWB7P/wDOZj9lT9ZW3tJ/yOW/a1fVUB1pqgAA&#10;aN/4jvPcjkfxzdrcKzL5L5OufK3m+Lrafr9GLQco646s5Djw21vypr/r/wA4JtnffS2KGL2SWVp7&#10;r6yVVHx5aijV7dyPf2Ke/FVUeLBdXs6vTXoty1PvMxVh1TTRPjxWnkIT4AABSg/MZ6fxMjhnhR39&#10;i4scWdqOT9qdP77Ntsr9XOxORarjfNOJYs0np6Uj1U3Ft1fHb+nrXMvr+vp+lj+z7MTFzM5Wd000&#10;1x3JmJ7+Md5V/tKy0TayucjfFVdE92IqjvYVd9RRWYqcAAAABbd/D8/03fJr+qtP/S51ugfH/wCG&#10;2f2/5tSxfZv+KX/4f8+loYKoXGAAApY/mRf9WvgZ/fx39/cHqpYvs++2zXo0eOpWPtK+wynp3PFQ&#10;ogLOVKAAsO/i7clz9F8uHWOrw63Ux+Z9S938a2lKS3x0uwMXhGTzCOl1ln7s9v8AE+KY1fbd+7St&#10;KXfttoifGtEVaDXVO+m5RMd/DxSmfAdc0cRW6Y3VW64n5uPjiGngpheoAADx38h2g1/KfAPze45t&#10;bLrtfuvEbyO1+TWO2C6aG3J6f5hZblYtcmHIgjzMSStJYb7rL/py2W3ela0bDSa5o1TLV074zFv6&#10;8NbrNFNzSM1RV5s5a5H0JY2z0G80gAAAAAOcdY/9ZXXv9/HE/wC72vdd/wCxr9GfE7sv9vR6ceOG&#10;2q84PUQAADyt51/6EXmP/VW8hf6I+Xs7TPxLL/t7f1oYGq/heZ/h7n1JYzb0K8zAAAPcXxv+ZXIP&#10;AfzQ6M8ntPbnZuo4LyqPD7D4/gS3WS8q6t5NDJx/sLj9kVZYsfIzp+N588+v+v7oYdpj4091taxU&#10;a3V9Po1TTruSqwiqqnyZ5qo20z39/RjDa6Jqdekanaz9OM00VeVHPROyqO9u6cJbBHDuX8Z7B4jx&#10;bnvCt1g8k4bzfjmj5fxLkWrl+vrN/wAZ5LrMXc6Hda6atLfrYO11WbFPDd6U90clKqBuW67Vyq1c&#10;iYuUzMTE74mJwmO5L0hbuUXrdN61MVWq6YmJjdMTGMTHXCob+Yn/AKNfhz/lx53/AIBQp77P/wDO&#10;Zj9lT9ZXPtJ/yOW/a1fVUB1pqgAAAAAW2vxSPj+i7o8i+aecvYOkjzevvGaS7iPVludj2zYW4755&#10;NqLJ8raQ2yWy488nWPBtnTKrZfbbJDsN5rcmG6l+PX0gnHOq/dspTplqcLt7bV0URO75VUYdUTHK&#10;sT2faP8Aes7Vqt6MbNjZR03Jjf8AJpnHrqpmNzQzVOuQAABXf/J28np/H/4wOY8E0mfbh8r8oOdc&#10;W6PwqxSX250HEpPvOc9g5cNltaWX4ebxziNdNk1u9aUj3NKUp7q23UlnBmSjN61Tdqj9XYpmvu+b&#10;T4ZxjqQzjvPzk9Bqs0zhcv1xR3POq8EdmfSZiS51FAAAAAL5n4jfnBByDrjubwG5rvLa7zr7Z5Pd&#10;/SWJnZVn1cng/J8nF13Z/F9TDfWOlmNxjmN2JuLYrKSSyychzJK+lkNfSsOPNNmi9b1S3Hk1x2K/&#10;SjzZnrjGPkwtv2darFdi7pF2fLont0ejOyqI6pwn5UroKu1mqHv5kMUVOzvA+akcdJpOB99RSS0s&#10;tpLfFDyDq++KO+SlPddHFdPfW2la+ltb7vT9tVnez77HNRydqjxVKm9pX2+Unl7Fzx0KWixVYAAA&#10;AAJ/PxkP7YLoL+8fvj+hzmKLcZ/gF30qPrwmHAv+5LPoXPqS1EVKr4AAAVy/ym/7Jvl/+XDpb+7W&#10;xS7gn8dp/ZV+JC+Pv9vVftaPHLMmXKosAAABqlfje/2L3hp/90R/99b3mpHi/wD3FmP/AI/+lQv7&#10;gn/bGW/+T/q3E4aNJUAAAyRfm+/tZPOr/LhtP7i6RfHDf4Flf2UeOXnfin/cOb/az4oRWN2j4AAA&#10;DUO/GR62rwH4iOkN3LB9tlds887p7JyorqX2zVpTsjedfa6eay+CL2/d6bgGNNHWl0lt0Ell1Lv3&#10;vbbS3Gd71uv3aeS3TRT9GKvHVK+eBbHqeHLVXLcrrq+lNMeCmHN/yGPNSLw4+NjtiDR7a3A7T8jr&#10;b/HjraKGX258FnONdnf4xeRQ2xX25eNFoOtcXZ0izLPS3G2uVg21updLZS7q4T06dQ1i3NUY2LP6&#10;yruebHdqw2c0S7eMtUjTdEuRROGYv/q6flR5U9ynHbyTMMrpdygQAAGsF+P/AP2PvhJ/ePzr+mPs&#10;dRnFX4/mfSp+pS9CcIf7byvoVfXqTFo+kgAADIM+Xv8AtRfPr+tT3H/hjsl+aB+CZX9hR4nnLiT8&#10;ezn8RX40crbtIAA1YfgA8zsfzL+NXpbP222tz+zuhcKzx57QgmyIZdhXY9c6/AxOGb7JpT6eTkW8&#10;p63yNRlS5MkdtJdj93HS6S6G++tH8VadOnaxcimMLN2fWU/K3x3KsY6sHoDhDU41PQ7U1Tjfsx6u&#10;rrp82e7ThOPPjzOA/kv8xxOL/Dv5JaqeeODL5/yfojh2qrXMriTS5cXePAOZ5cGNHSO+7Okl0nD8&#10;ul8NLrPWD6l9a1pZWy7t4NtzXxBZqjdRTXM/MqjxzDq44uxb4bv0zvrqt0x/eU1eKJZbi61CAAAA&#10;AAAAAAAAAAAAAAJQfhk8XP8A2vfkr8Vup9hq79rw7W9h4naXY0N0fvwK8D6lhl5/usDb3fTlpFre&#10;Tz6KDS1r6UrdLso7LbrLr6XU0vEOd/l+j378Thcmjs0+lV5MYdWOPcb7hnIfzHXMvl5jG3Ffbq9G&#10;jypx6Jw7Pda5ihnooAAABAb+SZ4qU8l/i67W5Hqdbbm828Y9vqPIrjd9ll1Mi3R8SizdP2fDfkRU&#10;uls1+P1lyDabKSOtLopJ9ZBW6ltbLZLJTwfnvuetUUVThbvRNueudtP0oiO7KI8b6f8AftBuV0xj&#10;dsTFyOqNlXc7MzPchlyLqUKAAAAAAAmI+AbravaXy7+Fukvg+ri8e55ybsnMlupf9HEp1b1vzPsH&#10;AnmvsgyPp+/c8dxYY61tpbdPLZbW6z3e6kf4pveo0DM1cs0xT86qKfFMpLwhY+8cR5Wnkprmr5lN&#10;VXjiGsKox6DZWP5CHmpF5m/JP2zPxrbW7Tqzx8tt8eOtpcaX6mBnWcC2Ox/n9yLFujvvxMyLfdlZ&#10;21ri5kXrbl6qDCupddbbbVd/CmnTp2j24rjC/d/WVfK82O5ThjHJOKgeMdUjU9buTROOXs/q6fkz&#10;Panu1Y4TyxghASRFQAE/n4yH9sF0F/eP3x/Q5zFFuM/wC76VH14TDgX/AHJZ9C59SWoipVfAAACs&#10;l+WP/Zdcf/rU9Tf4HdqJnwL+Nz+wq8dKDe0L8Bj+Io8VTNfXApAABO3+Op5nY/iB8lXWWByjbW6v&#10;rHyTwpvHnnU+TkQw6/X7HmOw1+X1rvsquT7caG3A7I1utxZsm+SKmJrthlyVurbS6y+M8W6dOoaP&#10;XNEY3rM+sp7nnR82ZnpmISzgvU403XLcXJwsX49XV1z5s/OiIx5ImWpkpJfjKP8AyFOY4nOPmI80&#10;trgTxzYms5P1nw62kOZXNhhy+B9HdY8M28Fkn04rYZLd3osmssNLf5Get9la3VpW+68uFLc2uH8t&#10;TO+aap+dXVMeCXn7jG7F3iTNVRuiqmn5tummfDEoYkhRgAAAAAAAAAAAAAAAAAAAAAAAAAAAAAAA&#10;AAAAAAAAAAAAAAAAAAAAAAAAAAAAAAAAAAAAAAAAAAAAAAAAAAAAAAAAAAAAAAAAAAAAAAAAAAAA&#10;AAAAAAAAAAAAAAAAAAAAAAAAAAAAAAAAAAAAAAAAAAAAAAAAAAAAAAAAAAAAAAAAAAAAAAAAAAAA&#10;AAAAAAAAAAAAAAAAAAAABpQficf2XXIP61PbP+B3Van+OvxuP2FPjqXf7PfwGf4ivxUrNqGJyAAA&#10;y7vyb/7YLv3+8fof+hzhy6uDPwC16Vf15UPx1/uS96Fv6kIA0pQ8AAAAAAAAAAABe/8Aw3f+rXzz&#10;/v46B/uD2qrH2g/bZX0a/HStr2a/YZv07firXTldLOAAAZ5/5gf+m74y/wBVaD+lzsha/AH4be/b&#10;/m0qc9pH4pY/h/z6lSJPFdAAOR77h3LuKwafJ5RxXkfG8fkOD/FNBkb7R7PTwbzWe+kf8R08uwxc&#10;ePZ4P1K+360Nb4/X9PVwpuW65mKKomYnCcJicOvmdldq5biJuU1UxVGMYxMYx0Y73pXwY8ye0vAf&#10;ye6x8nupJI8jf8B2t9u74xmZMmLpufcJ20ddfzDgm+vjiyfZreR6aWSOyf6UsmDl2w5kNv18eKtM&#10;PU9Psapkq8lf8yuNk8tMxuqjqnvxjG6WbpWp5jSM/bz+X8+idsclVM7JpnomO9OExthet5T+Wx4A&#10;43Su05fw7rbv/ad014/L/AuoN9xTj+r1leYSa6t2Lj7vsDD5XsNRBw6Db1pZPnY0U+xuxqVkj19Z&#10;K0ipWVHAmqzmYt3K7UZfHbXEzOzopwxxw5N2PKti57RNHjKzctUXpzXZ2UTERHaw5ascOzjyxtw5&#10;ORnbcn5HtuYcl5Dy7f5P3m95TvNtyPdZnstj+6227z8jZ7LJ9lv7tn18zKvu9KfpT1W1RRTboi3R&#10;5tMREdUbFM3K6rldVyvbXVMzPXO2Xw3JwAAAAAXv/wAN3/q188/7+Ogf7g9qqx9oP22V9Gvx0ra9&#10;mv2Gb9O34q105XSzgAAFAj8xP/ST8OP8h/PP8PYFp+z/APyeY/a0/VVD7Sf89lv2VX1lOlYCtQAA&#10;AAFqX8Qv+0n7u/qO9k/09eNKEcffg9v+Jp+pcT/2c/jd3+Fq/wCpaXhvk5/s2PkJ/qO+WP8AQLz5&#10;Wui/jGU/ibX16Vqa7+CZz+Fu/wDTqY6j0C82AAAAAAALbv4fn+m75Nf1Vp/6XOt0D4//AA2z+3/N&#10;qWL7N/xS/wDw/wCfS0MFULjAAAU6vzE/9Gvw5/y487/wChWB7P8A/OZj9lT9ZW3tJ/yOW/a1fVUB&#10;1pqgAAX+Pw7P9GvzG/y48E/wCmVZ7QP85l/2VX1lv+zb/I5n9rT9VcVV+skAABV9/LX0+HsvjG4H&#10;n5NJPuOPeXfVu0190dbbafcZPW3dGjlsm9bLrr4LsPbyV9tK2/yltlfX930rNOBKpp1qqI3Tl6o+&#10;lRPuIJ7Q6Yq0KiZ305miY+bXHus3Rb6kgAAAAFt38Pz/AE3fJr+qtP8A0udboHx/+G2f2/5tSxfZ&#10;v+KX/wCH/PpaGCqFxgAAKWP5kX/Vr4Gf38d/f3B6qWL7Pvts16NHjqVj7SvsMp6dzxUKICzlSgAL&#10;DX4vPHdhu/ly6s2WFZdfjcQ6o7w5FtrqRTyUi1+TwPN4lHfdfFHfHBbXa8oxrffLWyytbqW0r77r&#10;LbonxrXFOg1xO+q5REfOx8USmXAdFVXEVuqN1NuuZ6uzh45hp5qYXsAAA8bfIryTXcQ+P/zg5Ntb&#10;/ZgabxI8i8yW2l8dkmRfZ1Fy63Hwses18cVcvPyb7IYba3UpdLJbT1/VsNIom5quWop3zft/Whrd&#10;Zrpt6PmrlW6Mvc+pLG7eg3mkAAAAABzjrH/rK69/v44n/d7Xuu/9jX6M+J3Zf7ej048cNtV5weog&#10;AAHlbzr/ANCLzH/qreQv9EfL2dpn4ll/29v60MDVfwvM/wAPc+pLGbehXmYAByPjfDuXcynzcbiH&#10;FeR8qyNbgz7TY4/G9Hs95PgazFsukydjmxazFypMXBx47a3STSUtjspSta1o4V3LduIm5VFMTOG2&#10;Yjxuyi1cuzMW6aqpiMZwiZ2dxxxzda318Iv5GPX/AIbdDYXiX5q6fsff9f8AAcvI/wASPaPBdXr+&#10;WbTi/GNpmX5uX15zLR5u102zn4/oNhkTz6nOxJM7Ihx8j7H7ezHx8etsB4k4Ru6hmvv+nTRF2rz6&#10;apwiZj30ThMYzyxOHPjjMrH4W40s6ZlI07VIrmzR5ldMYzET72qMYnCJ3TGOzZhhEPIn5A3zJ9U/&#10;JzyDpLrjx243zXVdM9Iz8v5Dm8q57r8HRbjn3N+Ww6fWRZGu43ibDbTarjnGNLp77cabKniy8ybZ&#10;T0kxobYIrps/hXh6/otFy9m5pnMXcIwp2xTTGM79mMzM8myMI2zi13GHEuX12u1YyVNUZa1jONWy&#10;aqpwjZG3CIiNmO2cZ2RhtrgJehIAAAD+rbbr7rbLLbr777qW2WW0rdddddX0ttttp61uuurX0pSn&#10;7R9a+fxOeHuL4MeAXjr0DNrbdfzTX8MxuadsXXwWxZmT2z2B/wDXXzmHOv8AZHJk3ce2ey/g+NfJ&#10;SklMDW49laU9nooPXdQnU9VvZqJxtzVhT6NOynv7+uZejeHtNjStHs5OYwuxT2q/Tq21d6Z7MdEQ&#10;kYahugAAGf1+YJ3rkci8nPFjxyxM6S/V9WdM8h7V2mJBJW3G/nF2/wAum47DFnWWX0pPna/RdTwy&#10;w/UtrWCHY3VsrT68lK2pwBlYoyV/NzHlV3IpjqojHx1eBT/tIzc15/L5KJ8m3amueuucPBFHh6VP&#10;dP1bgAAAAO8/GryM7Y8Su8+t/InpHkN3Gey+ruQ4/IOP519kk+vzbaRy4m14/vsGObHrtONcl0+T&#10;Pr9ji/Us+5wsmSP3W1updTGzmUsZ/LV5TMx2rNcYT7kxzTE7YnnZeRzuY07N0Z3K1dm/bqxjm6Yn&#10;niY2THLEr43RH5dfhZyPgOrn8iOk++use0cfGxYuQ6vrvTcT7I4DsMz6FLcnP4zvtjzPiPIYMabJ&#10;jvvriZ2utuxbJI7LcnLrS+SlYZrgLUaLsxlLlquxyTVM01d2MJjuxO3mhbWU9oul12YnO2r1vMcs&#10;UxFVM9U9qJ7kxs55VaPm8+VTXfKh5JcR5vwLh3JeBdJ9QcMy+E9ZaHmU2try3azbjczbnlHNeR4O&#10;mztrqNHs+QVjwcWmDjZmbHBj62KtZ7777/bNuG9DnRMnVbu1U1Zm5VjVMbowjCIjHCZw2zjhG/cg&#10;PFPEEa/nabtmmqjK26ezTFWGM4zjNU4YxEzsjCJnZEbULqRIwAAAAAn8/GQ/tgugv7x++P6HOYot&#10;xn+AXfSo+vCYcC/7ks+hc+pLURUqvgAABXL/ACm/7Jvl/wDlw6W/u1sUu4J/Haf2VfiQvj7/AG9V&#10;+1o8csyZcqiwAAAGqV+N7/YveGn/AN0R/wDfW95qR4v/ANxZj/4/+lQv7gn/AGxlv/k/6txOGjSV&#10;AAAMkX5vv7WTzq/y4bT+4ukXxw3+BZX9lHjl534p/wBw5v8Aaz4oRWN2j4AAAC+f8Mv5A/x++Ovx&#10;8dUeO3k5y3kvT/ZvQes5LxnHwdb1pzjmem7K1GTyrc8m0m541ncF0G+xNZt8rE3/ANvnRbe/X23Z&#10;2NLNSWsc1npWHEPCuq5vVrmbyVNNyzdmJ86mJpnCImJ7UxjGzZhjsW3wzxho+S0e3ks/VVbv2YmN&#10;lNVUVRjMxMdmJwnbtxw2xjyq3fzTfKruvlM8l9dzPQarecN8fOp9Nl8T6M4JyC7EpvIcXaTYuZy7&#10;nnK4cDLz9fBy7nGwwcaksGPPLj4eu1+FjUullimyJ5fw7odOiZObdcxVm7k411Ru2bqY6KfDMzPR&#10;EJ4n4gq1/PRdoiacnbjC3TO/bvqnpq2bt0REckzMOiQI0AAA1gvx/wD+x98JP7x+df0x9jqM4q/H&#10;8z6VP1KXoThD/beV9Cr69SYtH0kAAAZBny9/2ovn1/Wp7j/wx2S/NA/BMr+wo8TzlxJ+PZz+Ir8a&#10;OVt2kAASR/Gz8pfkz8XfZPKud9B38T5DouwdRhaXsTrHsXA2+04Ny2LUzZM+i200Oi3XH9xreS8c&#10;vzsn7HNx8uz2WZUscsc0Ml0ddRrGiZPWrNNrNdqKqJxpqpwiqMd8bYmMJ5Yw5ORu9E1/PaDfqu5T&#10;s1UVxhVTVjNM4bp2TExMbcJieXbjDtz5Nvmr8s/lI0/BeFdw6zrrrrq3r7b38n1XW/Ves3+FqNxz&#10;K/Ay9VFy7lOx5RyHku22231mr2WVi4VkUuNiY0GVL6Q3S33y3Y+jcOZDRKqrmXmuu/XGE1VTGMRv&#10;wjCIiIxwmeWWTrvFGo69TRazMUUZeicYpoicJq3YzMzMzMRMxG6Ix3cqIBv0bAAAAAAAAAAAAAAA&#10;AAAXhfw+PFu73eVfmdu9Vb7PboPG/rjayWVrdW7113Y/bMUXuupS22lKcRttkttr61rLZ7qel1K1&#10;tx/nfsNOpnnuVR9Gn89ans3yH+Y1OuOa3TPeqr/M8K8QrVagAAADj/LOLaHnHFuS8K5VrYNxxjmH&#10;H9zxbkeoyqVrjbXQ8g12TqdxrciltaVrBna/LkivpStK+26rnbrqtV03KJwrpmJieaY2w4XLdF23&#10;VauRjbqiYmOeJjCY7zGP8quhOQeLfkp3r468opk3bjpjtPmnXsmZlQ/Qv3GBxze5mDpeQxWeyOlc&#10;Pkuljx9hj3UtpbfBk2XUpSlaPQ2RzVGdydrN0ebcoirqxjbHcnY8zahlK8hnruSuedauVU9eE7J7&#10;sbe66CZTDAAAAAASe/Dt5r8D+P7z+6b8kO0tDst71vp4OX8P5tdo8OHYci0Gi57xfZ8Yl5VosOaS&#10;L7vL47lZ0WTPBZdSbJwLMiCL+UktaXiDTbuq6VcydiYi9OExjumaZicJ6/HhLfcN6pa0fWLWdzET&#10;NiMaasN8RVExjHVv6Yxhbe+TL8oLxQwPG7mfAvj+5ny7szvvszjGbxrS9iycB5lwHjHS0W7xrMPb&#10;8pmu7B03F91u+c6jX5U38GhwcPJ18Wyssycie+GGmPlQTRuC89Ocpu6rTTRlaKsZp7UVTXhujyZm&#10;IieXGccNkRyxYmuceafGSqs6PVVczddOEVdmqmKMd8+VETNUe9wiYx2zOEYTnzXXXX3XX33XX333&#10;VuvvurW66666vrddddX1rdddWvrWtf2rVU8/kfAAE/n4yH9sF0F/eP3x/Q5zFFuM/wAAu+lR9eEw&#10;4F/3JZ9C59SWoipVfAAACsl+WP8A2XXH/wCtT1N/gd2omfAv43P7Crx0oN7QvwGP4ijxVM19cCkA&#10;AH9xSywSxzQySQzQyWSxSxX3RyxSx3UvjkjksrS6ySy6lK0rStK0rQ37Jfd22N6zj15+Vz8jXBOk&#10;9L1Zm8O8fedcx49xWPiuv7s5lxjm+XzvO+1w7cHB5PyXX6/n2u4nvuXYkVPfdkVwYcbKnsskycaa&#10;tZvrQy9wNpF3Mzfiq7TbmrHsRMdnqjycYju4xySnVn2g61aysZeabNd2KcIrqirtdcxFURM9OGE8&#10;sTtxra875xy3s3m3L+x+e73O5Rznn3J97zPmPJdnfZfseQco5PtMrdb7c510VkUVcvZ7TNlmk9lt&#10;tlLr6+2lKelEwtWrdm3TZtRFNqimIiI5IiMIjvIRdu3L92q/emartdU1VTO+ZmcZnuy4q5usAAAA&#10;AAAAAAAAAAAAAAAAAAAAAAAAAAAAAAAAAAAAAAAAAAAAAAAAAAAAAAAAAAAAAAAAAAAAAAAAAAAA&#10;AAAAAAAAAAAAAAAAAAAAAAAAAAAAAAAAAAAAAAAAAAAAAAAAAAAAAAAAAAAAAAAAAAAAAAAAAAAA&#10;AAAAAAAAAAAAAAAAAAAAAAAAAAAAAAAAAAAAAAAAAAAAAAABpQficf2XXIP61PbP+B3Van+OvxuP&#10;2FPjqXf7PfwGf4ivxUrNqGJyAAAy7vyb/wC2C79/vH6H/oc4curgz8AtelX9eVD8df7kvehb+pCA&#10;NKUPAAAAAAAAAAAAXv8A8N3/AKtfPP8Av46B/uD2qrH2g/bZX0a/HStr2a/YZv07firXTldLOAAA&#10;Z5/5gf8Apu+Mv9VaD+lzsha/AH4be/b/AJtKnPaR+KWP4f8APqVIk8V0AsD/AI2nhFxPzG+RDVbv&#10;tDjODyrqbxp4VsO6+RaHd4kWdx3knMcfa6vjfWXG9zhy0vjzYLeRbi/efby23YuVHoZIJ6XxSXRS&#10;RXjDUrmn6TNNmqab96rsRMb4jCZqmO5HZ547WMJhwRpdvUtZiq/TFWXsUzXMTumcYimJ7s9rDdPZ&#10;wldA/Ip6K4f3L8TXklsN1o9Vlcj6XweJdu9ebnKxoa5nFt1xjmOgxN7PqMisN8mJJueCbHa6yS2z&#10;20kjy/Sv7KVpXfCWauZfXbMUzPYuTNFUc8TE4Y9VWE9xZ3GeUtZnh6/NcR27URXTPNMTGOHXTMx3&#10;WVwu5QIAAAAAAAC9/wDhu/8AVr55/wB/HQP9we1VY+0H7bK+jX46VtezX7DN+nb8Va6crpZwAACg&#10;R+Yn/pJ+HH+Q/nn+HsC0/Z//AJPMftafqqh9pP8Anst+yq+sp0rAVqAAAAAtS/iF/wBpP3d/Ud7J&#10;/p68aUI4+/B7f8TT9S4n/s5/G7v8LV/1LS8N8nP9mx8hP9R3yx/oF58rXRfxjKfxNr69K1Nd/BM5&#10;/C3f+nUx1HoF5sAAAAAAAW3fw/P9N3ya/qrT/wBLnW6B8f8A4bZ/b/m1LF9m/wCKX/4f8+loYKoX&#10;GAAAp1fmJ/6Nfhz/AJced/4BQrA9n/8AnMx+yp+srb2k/wCRy37Wr6qgOtNUAADQU/D00OTj+I3l&#10;hye+71w9v5HabQwWfSkp7cnjnWXHthl3fWrT6Unui5TDT22191np63fpdaqr2gVROfsUcsWZnv1T&#10;+RcPs3omNOzFzkm/Ed6mJ91b5QFY4AACsH+Wps8PA+MLhOLkyXWT7vy56q1mutpHffSXMi667m3N&#10;8d11ttbYraa/UT3+670trW2lvr61pSs04EpmdaqmN0ZeqfpUR7qCe0OqKdCpid85miI+bXPihm3L&#10;fUkAAAAAtu/h+f6bvk1/VWn/AKXOt0D4/wDw2z+3/NqWL7N/xS//AA/59LQwVQuMAABSx/Mi/wCr&#10;XwM/v47+/uD1UsX2ffbZr0aPHUrH2lfYZT07nioUQFnKlAAXL/w9Ogsnb93+W3k9na+S3XcF6y4p&#10;0hx3YZEMlcbL2/ZXJo+bcnj10tfWCudpNb1nraZFafyscO1jpSvtlvpWvfaBmopy1jJRO2qua56q&#10;Y7Md/tT3lmezfJzVmsxn5jyaLcURPTVPanDqimMevpX3lXLcAAAV8vyafJLX9D/Fj2ZwqHZWYnMP&#10;JXl3Cuk+MY9l9LsyTWy7iLnXPcr7elffXW14Tw7M1881afTil2UFta0vkjpdK+DcnOa1ui5Mfq7N&#10;M1z14dmnwzE9yUO45z1OU0C5axwuX6qaI6se1V3OzTMd2GX+uhRAAAAAADnHWP8A1lde/wB/HE/7&#10;va913/sa/RnxO7L/AG9Hpx44barzg9RAAAPK3nX/AKEXmP8A1VvIX+iPl7O0z8Sy/wC3t/Whgar+&#10;F5n+HufUljNvQrzMAA1jPg28IOI+Evx49EaeDjGv1fbfcXCOOd0938gvw4rOSbXl/YOrg5LruM7r&#10;O9tZbsbrfj20xtJBjR3/AGkcuJPPZSsuTPLLRnEupXNS1a7VNUzl7dU0URyRFM4Yx6UxNWO/bEck&#10;PQnCulW9L0azTFMRmLtEV1zyzNUYxE+jExThu2TPLKhr+RX0ZxHoj5Y/IjWcF0ur45xnsbC6/wC4&#10;INHp8eHEwcLec84bqsrmuTZiwRRRQTb7nWHs9nJS2lafUza1/wCH0pZ/CWZuZrQrNV2ZmujtUYzz&#10;UzOHepwjuKl40ylvKcQ3qbURTRXFNeEc9VMdrv1Yz3UHqSIqAAAAAAlM+FXxqg8rfk68Sur9rgfx&#10;Dier7Gh7V5xDJS/7KXifTuvzeys7W7K6O26S3B5Jl8ax9Td7fbW6/YW20us9ffbpOI85OR0W/fpn&#10;C5NHZp66/J8GOPcb/hfIxqGu5exVGNuK+3V1UeVhPXhh3WuCod6JAAAAZRv5BXbcvcHy5eXuytyp&#10;Z9XwXlHFepNNjyXe6zXxdY8D4xxTeYsFKSS0sin5jg7PJrT1p+/kXVrS2ta0peXClj7voOXj31VM&#10;1T8qqZjwYQ8/cYZiczxFmave0VRRHR2aYifpYz3UMiQowAAAAAAAAAAAAAAn8/GQ/tgugv7x++P6&#10;HOYotxn+AXfSo+vCYcC/7ks+hc+pLURUqvgAABXL/Kb/ALJvl/8Alw6W/u1sUu4J/Haf2VfiQvj7&#10;/b1X7WjxyzJlyqLAAAAapX43v9i94af/AHRH/wB9b3mpHi//AHFmP/j/AOlQv7gn/bGW/wDk/wCr&#10;cTho0lQAADJF+b7+1k86v8uG0/uLpF8cN/gWV/ZR45ed+Kf9w5v9rPihFY3aPgAAAAAAAAANYL8f&#10;/wDsffCT+8fnX9MfY6jOKvx/M+lT9Sl6E4Q/23lfQq+vUmLR9JAAAGQZ8vf9qL59f1qe4/8ADHZL&#10;80D8Eyv7CjxPOXEn49nP4ivxo5W3aQAAAAAAAAAAAAAAAAAAAAAABrk/DD4tX+IHxpeK3Uuz19mv&#10;5lsev4O0+xY7oKQ59vOe3MrI7C22t29aRx/W2XE8Xf4+jrd6V9ItXHbS6622l1aG4izv8w1i/fpn&#10;G3FfZp9GjyYw6Jw7XdeiuGMh/LdDy+XqjC7NHbq9KvypiemMYp7iPz5zvnN5l8WvY3j51D0r111v&#10;2f2Dz3UbDsztHXdjT8itx9F1ZDuq8c47h8dpxfe6fJweS802+q3NsWwzLcvEwLNV61w8us9fobbh&#10;nhm3rdm7mMzXXRapns09nDbVhjOOMTsiJjZGEzjvjDbp+K+K7ugXrOWytFFy9XE1VxVjsoxwjDCY&#10;21TFW2cYjDdOOybrxF8meB+ZPjT0z5PdaWZeNw/uThWByrB1ewkhl2XHtl9XI1fJuKbSbG9cWfa8&#10;R5RrszWZV8Vaw35GJfdHWtlba1jefyV3T85cyV77S3VhjyTyxMdExhMdaU6dnrWp5G1n7H2d2nHD&#10;lid0xPTExMT1PRrDZoAADOg/LO8VKdU+cPXHk5o9dbjcb8pus4cfkGVFZd6TdqdMR6riW8lmrbb9&#10;GC3L682XF/pUr6XzSwZF/wCvpdVbfAme9fpteSqny7Fez0a8Zj6Xa8Cl/aHp/wB31WjPUR5GYt7f&#10;TowifozT4VVFOFfgAAAAAAAAAAAJ/PxkP7YLoL+8fvj+hzmKLcZ/gF30qPrwmHAv+5LPoXPqS1EV&#10;Kr4AAAVkvyx/7Lrj/wDWp6m/wO7UTPgX8bn9hV46UG9oX4DH8RR4qma+uBSAAAAAAAAAAAAAAAAA&#10;AAAAAAAAAAAAAAAAAAAAAAAAAAAAAAAAAAAAAAAAAAAAAAAAAAAAAAAAAAAAAAAAAAAAAAAAAAAA&#10;AAAAAAAAAAAAAAAAAAAAAAAAAAAAAAAAAAAAAAAAAAAAAAAAAAAAAAAAAAAAAAAAAAAAAAAAAAAA&#10;AAAAAAAAAAAAAAAAAAAAAAAAAAAAAAAAAAAAAAAAADSg/E4/suuQf1qe2f8AA7qtT/HX43H7Cnx1&#10;Lv8AZ7+Az/EV+KlZtQxOQAAGXd+Tf/bBd+/3j9D/ANDnDl1cGfgFr0q/ryofjr/cl70Lf1IQBpSh&#10;4AAAAAAAAAAAC9/+G7/1a+ef9/HQP9we1VY+0H7bK+jX46VtezX7DN+nb8Va6crpZwAADPP/ADA/&#10;9N3xl/qrQf0udkLX4A/Db37f82lTntI/FLH8P+fUqRJ4roBo1ficeKGT1B4MdgeSvIdddh8i8rey&#10;LpuPySxW2Sy9U9PXbfiPGp60kjtyYbs7nWx5PJSnr9OXFpjS2+tLqVrUfHWejManRk6J8ixRt9Kv&#10;CZ+j2e7iun2e6fOW0qvPVxhXmK9noUYxH0pq7mCVH5vf7Jvzq/yHbb+7OlaThv8AHcr+1jxSkHFP&#10;+3s3+ynxwyRF7vOwAAAAAAAC9/8Ahu/9Wvnn/fx0D/cHtVWPtB+2yvo1+OlbXs1+wzfp2/FWunK6&#10;WcAAAoEfmJ/6Sfhx/kP55/h7AtP2f/5PMftafqqh9pP+ey37Kr6ynSsBWoAAAAC1L+IX/aT93f1H&#10;eyf6evGlCOPvwe3/ABNP1Lif+zn8bu/wtX/UtLw3yc/2bHyE/wBR3yx/oF58rXRfxjKfxNr69K1N&#10;d/BM5/C3f+nUx1HoF5sAAAAAAAW3fw/P9N3ya/qrT/0udboHx/8Ahtn9v+bUsX2b/il/+H/PpaGC&#10;qFxgAAKdX5if+jX4c/5ced/4BQrA9n/+czH7Kn6ytvaT/kct+1q+qoDrTVAAA05fxcepMnrT4nOD&#10;8mysSXDl7z7k7g7btsnjtilmxsbb67qLCy/p/wDpaRZeF1RHJFdfSlZIbrL7fWO6y6tM8a34va7V&#10;RH/tW6KfB2/zl68BZebHD1FyYwm7drr8PY/MWKESTMAABSl/MX7ngxeC+Fnjxh5cUuTvOW9ndz8h&#10;wLfZWfCg4rp9HwfhuXJ62/Uti2cnMt7ZZ7a+la4l/up60tWN7PsvjdzObndFNNEd2ZqnxU99V/tJ&#10;zURayuSids1VVz3Iimnv9qrvKJizVTgAAAALbv4fn+m75Nf1Vp/6XOt0D4//AA2z+3/NqWL7N/xS&#10;/wDw/wCfS0MFULjAAAUsfzIv+rXwM/v47+/uD1UsX2ffbZr0aPHUrH2lfYZT07nioUQFnKlAf1bb&#10;dfdbZZbdfffdS2yy2lbrrrrq+lttttPWt111a+lKU/aPrWR+DfwazfAf47+o+tOW6q7Udu9j3ZPe&#10;PdWFPH9PN1fPuwsDVXQcWz7PfNbFsOC8M1ep0mXbHfdDdm6+eSOvtk9a0XxLqcapq1y9bnGxR5FH&#10;TTTjt+VMzMdEw9CcK6VOkaNbsXIwzNfl19FVWGzrppiKZ6YlL00CRgAAMvz8i35J9P57eZsfB+rN&#10;zHuPHrxYg5B1z1/t8Oe2bW845xss/Dr2p2LrpI6Vim0202mjw9VrJbL5ocrXaeLNiutpm3WW3Twj&#10;o9Wl6d62/GGbv4VVR8Gn3tPXETMzzTOHIojjTW6dX1P1WXnHJ5fGmmeSqqfPqjomYiI54jHlV9Uq&#10;Q4AAAAABzjrH/rK69/v44n/d7Xuu/wDY1+jPid2X+3o9OPHDbVecHqIAAB5W86/9CLzH/qreQv8A&#10;RHy9naZ+JZf9vb+tDA1X8LzP8Pc+pLGbehXmYB7n+NHxVzfNXzr8aPHCLClzNFzrszT5XP6x2+tM&#10;Pq7iP1eY9m5d0l1l8EU1nB9DnWY/1PSyTLvij/bfSldZrOejTtMvZzHCqmiez6U7KfpTHcbbQ9Pn&#10;VNWsZLDGiu5Ha9CNtX0YnutiOKKOCOOGGOyGGGyyKKKKy2OOKOO2llkcdllKW2WWW0pSlKUpSlKP&#10;P+/bO96S3bI3Myr8pv8AtZOXf5Dul/7jbJcvBP4FT+1r8ajOPv8AcNX7KjxSrlJchQAAAAAC4Z+H&#10;t0tFyHyZ8s+/8rCsms6s6Z4f1lrcqaltaYu07k5fk7+WbDtvr61y7NX0/NDfJZSt0UOTWy6tKTUp&#10;dAOP8z2MnYysT59yap6qIw8dayfZvle3nsxnJj7O1FMddc4+Kjw9LQBVWt8AAABjB+ZPPr+1vLzy&#10;o7Pkm+4u7F8je7uc/X9aXUkt5X2Xybe2XWVtxcG36fszqe2lIIbaW+lKR2U/dp6H0+16jIWLHwLN&#10;FPepiHmXU733jUsxf+Hfrq79Uy83MxggAAAAAAAAAAAAAJ/PxkP7YLoL+8fvj+hzmKLcZ/gF30qP&#10;rwmHAv8AuSz6Fz6ktRFSq+AAAFcv8pv+yb5f/lw6W/u1sUu4J/Haf2VfiQvj7/b1X7WjxyzJlyqL&#10;AAAAapX43v8AYveGn/3RH/31veakeL/9xZj/AOP/AKVC/uCf9sZb/wCT/q3E4aNJUAAAyRfm+/tZ&#10;POr/AC4bT+4ukXxw3+BZX9lHjl534p/3Dm/2s+KEVjdo+AAAAAAAAAA1gvx//wCx98JP7x+df0x9&#10;jqM4q/H8z6VP1KXoThD/AG3lfQq+vUmLR9JAAAGQZ8vf9qL59f1qe4/8MdkvzQPwTK/sKPE85cSf&#10;j2c/iK/GjlbdpAAAAAAAAAAAAAAAAAAAAAAEgXxYeLEvmd8gXi74/T4F+fxnk/Z2q3/YkdIbpYad&#10;YcAjn552JFkS/pDifxLifHMrCgkkr7Pu8qGz0vuutsu1Wt57+XaVfzcThXTRMU+lV5NPhmJ6m40D&#10;T/5nrGXycxjbquRNXo0+VV34iY65hsFqBekGTD86Hk3/AO1X8ovlRzjA2H3/ABHgvNf8R3A/pZH3&#10;WDHxvprHs4Nl5eqn9ttJNbyTl2s2m5jrT1trXZVrbWtvpVevDOS+46JYtTGFyqnt1ddflbeqJiO4&#10;888V57+Ya9mLtM426KuxT1UeTs6JmJq7q1B+Ir5ZR838a+9PDzkG0ul5B0ZzqLtDgWHkzSXX3da9&#10;qW1h3ut1cPpWOzD432HpsnMyK+tK1m5JZ+lf1rSE8e5D1WctahRHkXaezV6VO7HrpmI+Sn/s61H1&#10;uRu6bXPl2q+1T6Ne+I6qomZ9Jb+QBY4AACvT+TV4rXeRfxic551pdddm818WuWaDvbUfbY9Zc2fi&#10;WHTJ4l2Zg/Vp61g1eFw7ks28yv8Agr/A4/X9iWcG577prVNqqcLd+maJ699Pdxjsx6SHcc6f990K&#10;u7TGN3L1Rcjq3Vdzsz2p9FmELnUQAAAAAAAAAAAAn8/GQ/tgugv7x++P6HOYotxn+AXfSo+vCYcC&#10;/wC5LPoXPqS1EVKr4AAAVkvyx/7Lrj/9anqb/A7tRM+Bfxuf2FXjpQb2hfgMfxFHiqZr64FIAAAA&#10;AAAAAAAAAAAAAAAAAAAAAAAAAAAAAAAAAAAAAAAAAAAAAAAAAAAAAAAAAAAAAAAAAAAAAAAAAAAA&#10;AAAAAAAAAAAAAAAAAAAAAAAAAAAAAAAAAAAAAAAAAAAAAAAAAAAAAAAAAAAAAAAAAAAAAAAAAAAA&#10;AAAAAAAAAAAAAAAAAAAAAAAAAAAAAAAAAAAAAAAAAAAAAAAAAAAAAANKD8Tj+y65B/Wp7Z/wO6rU&#10;/wAdfjcfsKfHUu/2e/gM/wARX4qVm1DE5AAAZd35N/8AbBd+/wB4/Q/9DnDl1cGfgFr0q/ryofjr&#10;/cl70Lf1IQBpSh4AAAAAAAAAAAC9/wDhu/8AVr55/wB/HQP9we1VY+0H7bK+jX46VtezX7DN+nb8&#10;Va6crpZwAACgH+YjxabE8mvDzm12JmWQcg6J5rxaPOvp/wDU/Im4d2B/FpsTFr7KeuZh2c5jvn/e&#10;r+5PD+lP21tP2f145LMW9mMXYnv04fmqg9pNuYz2Wu7cJtVR3qsfzvEp3LAVskD+Nv47O7vkm8je&#10;M9K9WabaYnEcbYavZdx9qfw+6fjXU/X9+ZbZtN9tMua6DCyd9l40csWn1f1bcjZ5lPbbS2GPImh1&#10;WsavltHylWZvzHrMJ7FPLVVyRHRzzyR3IbjRNFzWt52nK5eJ9XjE118lFPLM9PwY3zPRjMa4XTvU&#10;3B+h+p+t+letNTbo+v8AqjhHGev+Haql1JZMTj3FNRiaXWW5eRSyO7N2EuNh2yZORfT6mRkXXy31&#10;rffdWtD5i/dzV+vM3pxu3KpqmemZxl6Jy2XtZTL0ZWxGFm3RFNMdERhH/rzo8vnBlih+Jrzpvlkj&#10;itr0jsYqXSX22W1ln3uihhjpW6tKVkmmktstp+2666lKfrVtuGvx3K/tPclpuKtnD2bx/wCF7sMk&#10;de7zuAAAAAAAAvf/AIbv/Vr55/38dA/3B7VVj7Qftsr6NfjpW17NfsM36dvxVrpyulnAAAKBH5if&#10;+kn4cf5D+ef4ewLT9n/+TzH7Wn6qofaT/nst+yq+sp0rAVqAAAAAtS/iF/2k/d39R3sn+nrxpQjj&#10;78Ht/wATT9S4n/s5/G7v8LV/1LS8N8nP9mx8hP8AUd8sf6BefK10X8Yyn8Ta+vStTXfwTOfwt3/p&#10;1MdR6BebAAAAAAAFt38Pz/Td8mv6q0/9LnW6B8f/AIbZ/b/m1LF9m/4pf/h/z6WhgqhcYAACnV+Y&#10;n/o1+HP+XHnf+AUKwPZ//nMx+yp+srb2k/5HLftavqqA601QAOT8J4bybsbmfEeveFajL5BzLnfJ&#10;9Bw3iWhwLPqZ275Nyja4mk0Oowo61p78vZbXOihjp6/rffSjhcuUWbdV25OFummZmeaIjGZ7zstW&#10;rl67TZtRjdrqimI55mcIjuy2ZPE/oTS+LXjL0L456CSDI13S3U/Buu7thj232R7nZ8a4/g4G85Dd&#10;bJZHf9fke7iyM6X1ts9Zci7923/i089Z7NVZ3O3c3XvuXKquqJnZHcjY9MaflKchkbOSo3WrdNOP&#10;PMRtnuzjPdegmIzAAAGVh+Qz5eYvlz8nndGVxzaW7Tr3oGHA8b+CZMMtsmJk2dbZm0u55sca+GWX&#10;EysbP7U3O9rjZUVa25Wvsxr/AFrT2+l38J5CchotuK4wu3f1lXysOzHzYp2ck4qB4y1GNR127NE4&#10;2bP6un5OPan581YTyxghBSRFQAAAAFt38Pz/AE3fJr+qtP8A0udboHx/+G2f2/5tSxfZv+KX/wCH&#10;/PpaGCqFxgAAKWP5kX/Vr4Gf38d/f3B6qWL7Pvts16NHjqVj7SvsMp6dzxUKICzlSgLX344Pw08h&#10;8ku1uJedfkVxLL13jb1LyCHf9P6Df4NtmP3r2fx7Ov8A4ds48HLp9TO61683WLTIycitn2m12+PH&#10;hW1nig2MVkG4v4hoydirTMpVjnLkYVzHvKZ5PSqjZzxG3ZsWFwVwzXnsxTq2dpwyNucaIn/3Ko3T&#10;6NM7Z5JmMNsRU0T1SrmAAfxLLHBHJNNJZDDDZfLLLLfbHHFHHbW++SS++tLbLLLaVrWta0pSlDfs&#10;jebts7lH758vyEtFstFzHwh8BedYe9g3uHtuKd/eRvFsqmVqaanKpkavddY9QbuH1xtrdtcaskW2&#10;5JiXyYtuLJ9DXSySSSZOPZPC3ClUVU6lqlOExhNFud+O+Kq45MOSmduO2eaar4u4xoqoq0rSK4mJ&#10;iYuXI3Ybpponlx5ao2YbKeeKOyylVgAAAAAAOcdY/wDWV17/AH8cT/u9r3Xf+xr9GfE7sv8Ab0en&#10;HjhtqvOD1EAAA6J8o+LTc58ZfIrhOPiZmfPzHontzi0ODrqeuwzJuQdf8g1MeJgU9knrmZF+XSyL&#10;9279+tP0r+xlZKv1Wds3JwiKbtE96qJYmftzdyN61GMzVarjZ00zDFoeiXmJ/Vtt191tllt19991&#10;LbLLaVuuuuur6W22209a3XXVr6UpT9o+tD78ZL4luZ+KXCOT+a/kbxLYcR7r7q4tFxPqngXIcP7T&#10;f9fdOZ2Vrd9sd/yHXZH/ACrS8s7H2Ovw7rMOaOHM1uqwrbZfbfnTwQ1NxnrtvPXadNydUVZa3VjV&#10;VG6qvdhHPFO3bumZ6IlcnAvDt3T7VWqZ2mac1dpwopnfTRsmZmOSapw2b4iOmYi2agqw2ZH+UzLF&#10;J8svM7I5I77oOkeloprbL7broZa6LOmpHLSla1jkrDNZf6V9K+26lf2Voubgn8Cp/aV+NRfH3+4a&#10;v2VHiVzktQsAAAAABod/iCddRaXwc8i+0JMSyDP5/wCT+VxazJrFbbPm6TrrrHgeZr5KzUp7pMSH&#10;b882Ucdta/uSWy+lKe71rU/H17tanZs8lFnHu1VVe5TC5fZxZ7OlXr+G2u/h3KaafdqlbSQRYYAA&#10;Dj3Lt9bxbinJ+T32RS2cc49ut9fFPPTGgkt1GtydhdZNk1tupjxX0x/S6+tK0sp+vp+jnbp7dymj&#10;nmI77hcr9XbqufBiZ70MRieefKnmysqaXJycmWSfIyJ5L5p555r6ySzTSyVuklllkurddddWtbq1&#10;9a/q9IRERGEbnluZmZxne/yHwAAAAAAAAAAAAABP5+Mh/bBdBf3j98f0OcxRbjP8Au+lR9eEw4F/&#10;3JZ9C59SWoipVfAAACAf8mniWTyf4gu+87E1mVspeF806S5bdXE+pddrsaPtbi/Hs3Zzwx3Uumxc&#10;bD5FJbJ+7dbFbfWW6lLY632yng25FGv2omcO1TXH0ZnDwIhxzbm5w5emImZpqonq8uIx8LLqXUoY&#10;AAB/Vtt191tllt19991LbLLaVuuuuur6W22209a3XXVr6UpT9o+tcP4VOiOY+Nfxa+HHUfYGgzuK&#10;cz1nXG25fyHjW1jng2+iz+1+ecu7Zu1W4w8qtcrW7nCj5vbHl4ktLJMPJpfDfZZdHWy2h+I81bzm&#10;t5jMWpiq3NcRExuns0xTjHPGzZPLveieF8pdyOgZbLXomm7FEzMTvjt1TXhPNPlbY5J2JSGkb4AA&#10;Bki/N9/ayedX+XDaf3F0i+OG/wACyv7KPHLzvxT/ALhzf7WfFCKxu0fAAAAAAAAAAawX4/8A/Y++&#10;En94/Ov6Y+x1GcVfj+Z9Kn6lL0Jwh/tvK+hV9epMWj6SAAAMgz5e/wC1F8+v61Pcf+GOyX5oH4Jl&#10;f2FHiecuJPx7OfxFfjRytu0gAAAAAAAAAAAAAAAAAAAAAC6J+IB4rU3fZfk55mb3A9+HwTjmn6A6&#10;7ypbY5YJORcynw+adjZmPStK342y0PH9Ho8e2Snp7sfeTWfsrcrvj/PdmzZ06mdtUzXV1Rsp78zV&#10;3lnezjT+3fv6nXGyimLdPXV5VXdiIpjqqlcN8+/JHD8QvC3yY8kcjJixc3qnqLlu84vWf6X0cvn2&#10;bg10XXGqk+tbfFS3c8+22txPW62+lPr/APFu/wCLWv8ASsnOf1Gzk43V3IifR31T3KYmVk6vnY07&#10;TL+dnfbtzMelupju1TEMbXKysnOycjNzcifLzMuebKy8vKmkyMnKyciS6WfIyJ5br5Z555b63X33&#10;VrdddWta1rWr0JEREYRueaZmZnGdsymh/H48rP8A2UPlH8fdrtNn/DeD93Z2Z44c9rfk/aYsmt7Y&#10;mwcDiE2bPfX7eDB1XaeBx/Nnklp9OzHxpK1us/49sd4qyP37RLtNMY3bUesp+Tv79PahJ+D9Q/l+&#10;vWaqpwtXZ9XV1V7u9X2Z7jVlUc9AAAAOI8/4Nxns/gfNutea66PccN7D4jyTg3LdRLWtsW14zy3T&#10;Zug32ukrT1rSPO1WwlirX/yXOy1drs3ab1ucLlFUVRPNMTjHhdd61bv2qrF2MbVdM0zHPExhMd5j&#10;EeR3SnJPG7v/ALo6A5dZLbyPprs/m/W20llipF97NxDkOw0ke1gtsuvjvw9vj4dmVjyWXXRywTWX&#10;2XXW3UrX0Pk8zRnMrbzVvzLlEVR3Yxw7m55lzuVryWcu5O559q5VTPcnDHu73S7IYoAAAAAAAAAA&#10;Cfz8ZD+2C6C/vH74/oc5ii3Gf4Bd9Kj68JhwL/uSz6Fz6ktRFSq+AAAFZL8sf+y64/8A1qepv8Du&#10;1Ez4F/G5/YVeOlBvaF+Ax/EUeKpmvrgUgAAAAAAAAAAAAAAAAAAAAAAAAAAAAAAAAAAAAAAAAAAA&#10;AAAAAAAAAAAAAAAAAAAAAAAAAAAAAAAAAAAAAAAAAAAAAAAAAAAAAAAAAAAAAAAAAAAAAAAAAAAA&#10;AAAAAAAAAAAAAAAAAAAAAAAAAAAAAAAAAAAAAAAAAAAAAAAAAAAAAAAAAAAAAAAAAAAAAAAAAAAA&#10;AAAAAAAAAAAAAAA0oPxOP7LrkH9antn/AAO6rU/x1+Nx+wp8dS7/AGe/gM/xFfipWbUMTkAABl3f&#10;k3/2wXfv94/Q/wDQ5w5dXBn4Ba9Kv68qH46/3Je9C39SEAaUoeAAAAAAAAAAAAvf/hu/9Wvnn/fx&#10;0D/cHtVWPtB+2yvo1+OlbXs1+wzfp2/FWunK6WcAAA80eT/hx4weaHDtVwLyi6X4d3JxjQ7W7d8f&#10;xeTY+ZDsOP7WWD7bIzNByDTZmr5FpJM3GpSPIpi5cNuTZbbbLS+lttKZmS1DO6dcm7krlVuuYwnD&#10;ljpicYnuxsYOf03Ianbizn7VN23E4xjyT0TGEx04TteBNF+Pv8PPHdhPs9f4TcOyMnIzr9jJHvew&#10;+7OUa+3IkrfW6ODU8m7M2+qxcGlZK+3FihsxraenpHT0p6bWririCuMJzNWGHJTRHhimJ7u9qKOD&#10;+G6J7UZWnHHHbVXPgmqY7m5KR1R011H0RxDD6/6T6w4B1HwfAkumxOI9b8Q0PCuOxZMlkcc2ZXU8&#10;dwNfhSZ2RbFb9We6y6aWtPW+66v6tJfzGYzVz1uZrruXZ5apmZ78t9l8tlspbizlbdFu1HJTEUx3&#10;owdlOl3odPyAP7H3zb/vH4L/AEx9cJBwr+P5b0qvqVI3xf8A7bzXoU/XpZPq83nsAAAAAAABe/8A&#10;w3f+rXzz/v46B/uD2qrH2g/bZX0a/HStr2a/YZv07firXTldLOAAAUCPzE/9JPw4/wAh/PP8PYFp&#10;+z//ACeY/a0/VVD7Sf8APZb9lV9ZTpWArUAAAABal/EL/tJ+7v6jvZP9PXjShHH34Pb/AImn6lxP&#10;/Zz+N3f4Wr/qWl4b5Of7Nj5Cf6jvlj/QLz5Wui/jGU/ibX16Vqa7+CZz+Fu/9OpjqPQLzYAAAAAA&#10;Atu/h+f6bvk1/VWn/pc63QPj/wDDbP7f82pYvs3/ABS//D/n0tDBVC4wAAFSL8wHic2f4SeM/NY8&#10;OeWLjXlHHx3IzI5bPoYdnL+quf59keRj+76t33UvD6Usl9tbI62ey6tLpbKXTzgC5Ealet/CsY96&#10;qn8qu/aPbmdLsXcPNzGHfoq/Izz1rqbAXHPxdfik5Fz3tDXfJB3dxmbA6w60l2+B416ndYd8d3Pu&#10;y7op9NtezcfGybaWZPE+u8WfJxtfkfTusyOQyUlgksk1V9L6+411yi1YnSMtVjerw9ZMe9p3xT11&#10;cvxd/nLK4D4frvX41vNU4WKMfVRPvqt01dVO2I56tseav4qtW8AAAhq+cb5I9P8AHN4V8w3/AB7e&#10;QYvkT3Pg7rrLx61EORbZtsPkmxwLcfkHZscVtssket6q0+wpsaS3R3QSba/X4knpTLpdSQ8NaPVq&#10;+o001x/hLcxVcnkw5KeuqdnVjPIjPFWt06LpdVdE/wCNuxNNuOXGd9XVRG3rwjlZRUsss8sk00kk&#10;000l8ssst90ksssl1b5JJJL61uvkvurWta1rWta1Xlu2Q8/b9s738D4AAAAAtu/h+f6bvk1/VWn/&#10;AKXOt0D4/wDw2z+3/NqWL7N/xS//AA/59LQwVQuMAABVw/Kc8OPIDym8YPHfknjz07zXuzkfUHcG&#10;+v5LxbrTjW35nz7D4tzvi1uDfuNVxPQYudu91qoN5x7CizaYkE88FZoZbrKQWTSRzXgnUMrkc7eo&#10;zdym3RctxhNUxFONM7pmdkThM4Y+PBAuPtNzmfyFmvJ2qrtdu5OMUxNVWFUb4iNsxjEY4eLFSp6z&#10;+HT5S+2OQY3G+M+Bfk3p8/Jnhx7cvszq3kXTXH4rp7vbbJk8o7cxeEccx4LP23335VLbKftrRY17&#10;iDRLFHbrzVmY+LVFc96jGfArCxw1r+Yr7FvKX4n41E0R36+zHhWgvjc/FBxOMb7j3bPyN8z0fK66&#10;yfH2mD40dY7DMyuO5WXBPFPjwdpdkUt1821wbaWXW5Oo0cNkM1a21rtJIvqQSQvWOOZrpmxpFM04&#10;7PWVb/k08nXPzeVPNE9n0W66cxrVUVYbfVU7vl1cvTFPzuRdJ43xvj3DuPaPiXEtHqOMcW4xqNdo&#10;ON8b0GuxNRotBotRiRYGq0+n1WBFBg63V63BgshgghssiiisttttpSlKK6rrruVzcuTNVdU4zM7Z&#10;mZ3zM86zqKKLVEW7cRTbpiIiIjCIiN0RHJEPtOLk/NmZmJrsTK2GwysbBwMHGnzM3NzJ4sXEw8TF&#10;iunycrKyZ7rIcfGx4bLr7777qW2W0rWtaUo+xEzOEbZl8mYpjGdkQhT80PyBvjV8ONftdfd3RrfI&#10;Xs/C+rBidXeO+Vrew8yufHSll8O/51hZtnW3FrMLIktsyosna12UX7/08Oa+O+Okj07hXWNQmJ9X&#10;Nqz8K55Pep86ejCMOlF9T4w0PTaZj1sXr8e9t4Vd+rzY6cZx6JUgPkn/ACBfNT5C8Hc9a4ebi+OX&#10;jls5J4crp/rHa58m05hrbrqVgxO1OxZo8Dd8zgjtrdS/BxYNRpMj1tumwJZY45bbJ0fhXTtJmL0x&#10;67Nx7+qNkejTujrnGelVmt8YaprMTYiYs5KfeUztmPj1b6uqMKeeEEyTImAAAAAAAA5x1j/1lde/&#10;38cT/u9r3Xf+xr9GfE7sv9vR6ceOG2q84PUQAAACJDs/4I/iV7h5Zuub848L+B38k5FyCflG5y+J&#10;ct7V63w87d5Us8+Xk36Xrfn3E9HFBmZGTfJNjR41mNNJd7747rqUrTfWeJ9ey9uLdrM1diIwjGKa&#10;tnXVTM+6jt/hPh3M3Ju3crR26qsZwmunb1U1RHcwwd1dAfFN8c/i9yTF5n0f4gdM8Q5lrp4srUcx&#10;zuPS825bocuGS6WPL45ybn2Zyjeccy7b7v8A0uDPj31tpS2tfbSlKY2a1zV87R6vM5i5VbnfGOET&#10;1xThE91lZPh/RchX63K5a1TdjdVh2pjqmrGY7mCQVqm4AZd35N/9sF37/eP0P/Q5w5dXBn4Ba9Kv&#10;68qH46/3Je9C39SEAaUoeAAAAAA06/xcuOxaT4ket9nHbiW38w7f7u5FPXHgthmvlxuYycSpdnyW&#10;20rlZdIeL2UpJX1rSCkdnr6WUpSmeNa+1r1dPwbdEeDH3V68BUdjh2ir4VyufpYe4sRIkmYAADob&#10;yozMXXeMPkfsM7IixMLB6G7fzMzKnvtjgxsXG695DNkZE0l1aWxxQw2Vuuur+lKU9WVkYmc7ZiN8&#10;3aPrQxNQmIyF+Z3RZr+rLFreiXmIAAAAAAAAAAAAAABP5+Mh/bBdBf3j98f0OcxRbjP8Au+lR9eE&#10;w4F/3JZ9C59SWoipVfAAAD8Oz1mt3WuztRudfg7bU7PEnwNlq9niY+frthg5Ud0OVh52FlRy42Xi&#10;ZMN9bJI5LbrL7a1pWlaVfaaqqZiqmZiqOWHyqmmqmaaoiaZjbE7peO9n8bnx27vMk2O58CPC3b7C&#10;W2O2XO2fi10bn5ktsVlI4rZMnL4LLPfbHHbS22lbq+ltPSn6NhTrGrUxhTmszEdFyv8ASa2rRNGr&#10;ntVZTKzV02rf6L5/+zG+Nj/w9vB3/undC/8AQF9/nWsfveZ/va/0nH+RaJ+55X+6t/on+zG+Nj/w&#10;9vB3/undC/8AQE/nWsfveZ/va/0j+RaJ+55X+6t/on+zG+Nj/wAPbwd/7p3Qv/QE/nWsfveZ/va/&#10;0j+RaJ+55X+6t/ouc8A8FfCLqjfYfKurfDjxW615Rr8vGz8DknAPHrqPhu+wc7DpPbh5mHuOO8Q1&#10;2wxsvFpkyUjksktvjpJd7a091fXru6nqV+nsX8xfronkquVTHemXbZ0nS8vXFzL5bL0XInfTbopn&#10;vxEPVLBbAAAABki/N9/ayedX+XDaf3F0i+OG/wACyv7KPHLzvxT/ALhzf7WfFCKxu0fAAAAAAAAA&#10;AawX4/8A/Y++En94/Ov6Y+x1GcVfj+Z9Kn6lL0Jwh/tvK+hV9epMWj6SAAAMgz5e/wC1F8+v61Pc&#10;f+GOyX5oH4Jlf2FHiecuJPx7OfxFfjRytu0gAAAAAAAAAAAAAAAAAAAAADWI+BrxYj8Tvi78aOLZ&#10;uvtwOZdq8ar5C9g1rFJBlTci7kixeTabH2OPLbZJjbTj3XtdHqMiO6lLrZddWlf19VGcUZ779rV6&#10;uJxt0Verp6qNk9yau1PdehOEsh/L9BsW5jC7cp9ZV117Yx6Yp7MdxFd+XL5O3de+HfSni7pdp9tu&#10;/IvtWXlfKsOCeK67K616WxMPay4Gwxaes0MGx7F5Nx/LxpbvbbffqJbbfdW2/wBu74DyXrdQuZ2q&#10;PJs0YR6Vez6sVR3Wg9ouf9TptrIUz5d65jPo0bdvXVNMx1M8hbCmn7Ndsc/UbDA22qzMnXbPV5mL&#10;sddsMOa/HzMHPwp7MnDzMXIiutkgycbIitvsvtrS6262laV9aPkxFUTTVtpmH2mqaZiqmcKonGGy&#10;H4B+TWD5keF/jZ5MYk0EuZ2x1VxzdcpjxbYbMbB7B1sUnHOytRj2wekVINL2Dpdnh2elLP3YKetl&#10;lf3aefNVyU6fqN7Jzut1zEejvpnu0zEvSuj56NT0yxno33LcTPpRsqjuVRMPXzAbIAABm9/ldeKf&#10;+Jrz94t5EaTWfa8T8setcDc7DKixvt8S/tPqiHWcG5njQ0jp9vdfLxC/jGdNfT2yS5WdNffbW6tZ&#10;L7e4Gz33jSqspVP6yxXh8mrGqPD2o6oUp7QdP+7axTnaY/V5ijH5dGFNXg7M9cyq7JqgQAAAAAAA&#10;AAACfz8ZD+2C6C/vH74/oc5ii3Gf4Bd9Kj68JhwL/uSz6Fz6ktRFSq+AAAFZL8sf+y64/wD1qepv&#10;8Du1Ez4F/G5/YVeOlBvaF+Ax/EUeKpmvrgUgAAAAAAAAAAAAAAAAAAAAAAAAAAAAAAAAAAAAAAAA&#10;AAAAAAAAAAAAAAAAAAAAAAAAAAAAAAAAAAAAAAAAAAAAAAAAAAAAAAAAAAAAAAAAAAAAAAAAAAAA&#10;AAAAAAAAAAAAAAAAAAAAAAAAAAAAAAAAAAAAAAAAAAAAAAAAAAAAAAAAAAAAAAAAAAAAAAAAAAAA&#10;AAAAAAAAAAAAAAAAAA0oPxOP7LrkH9antn/A7qtT/HX43H7Cnx1Lv9nv4DP8RX4qVm1DE5AAAZd3&#10;5N/9sF37/eP0P/Q5w5dXBn4Ba9Kv68qH46/3Je9C39SEAaUoeAAAAAAAAAAAAvf/AIbv/Vr55/38&#10;dA/3B7VVj7Qftsr6NfjpW17NfsM36dvxVrpyulnAAAIePly+YvqX4neGdb5fJ+uOQdz9pdvz8k/m&#10;D1touR6/h+DfquIW6im/3/LOX5mr5HNx3VR5O+xcfGrDqthNlT330tjpZDLfbINB4fv67criiuLd&#10;i3h2qpjHbOOERGMYzsnljBG+IuJcvw9aom5RN3MXMezTE4bIwxmZwnCNsYbJx7iB7jP5lXGMrdYU&#10;HMfj332h47JLZTZbTjPk7r+WbrEgrfbS+TC0G06G4Xg7CW2yta0sk2WNS6tKU91PX1pJ6/Z7XFMz&#10;bzcTXzTbwjvxXPilErftLtzVEXcnMUcsxdiZ7026fHC0R4GfIX4y/I51Bf3B428rzNlianMg1HOe&#10;DcnwoNL2J1tvsmOWfF0/M9BBm7LGxrthjQXy4eXiZOZrs2yy/wChkSXRTWxwrVNJzukZj7vnKcJn&#10;bTVG2mqOeJ8cThMcsJ5pGs5HWst95yNUzEThVTOyqmeaqNvcmJmJ5J3vcDWtqhF/I4zMrB+GPzOm&#10;w8iXGmvxuhMO+SG+sd92LsPKHpPX52PW62tK1iy8LJkikt/ZdZfWlf0qknCMRPEWXifj/wDTrRbj&#10;WZjhnNTG/wDV+G7QyrF3qAAAAAAAAAXv/wAN3/q188/7+Ogf7g9qqx9oP22V9Gvx0ra9mv2Gb9O3&#10;4q105XSzgAAFAj8xP/ST8OP8h/PP8PYFp+z/APyeY/a0/VVD7Sf89lv2VX1lOlYCtQAAAAFqX8Qv&#10;+0n7u/qO9k/09eNKEcffg9v+Jp+pcT/2c/jd3+Fq/wCpaXhvk5/s2PkJ/qO+WP8AQLz5Wui/jGU/&#10;ibX16Vqa7+CZz+Fu/wDTqY6j0C82AAAAAAALbv4fn+m75Nf1Vp/6XOt0D4//AA2z+3/NqWL7N/xS&#10;/wDw/wCfS0MFULjAAAePPPLwp6q+QXxh7D8Ye3pNhrtBzOLA2Gi5XpbMa/f8F5roMq3Y8W5jpLcq&#10;2sEuTq86P2ZGPdWy3NwJsjFuvssnuupsNL1G/pWdozuXwmqnfE7qonfE9fgnCeRrdW0vL6xkK8hm&#10;cYoq2xMb6ao2xVHV4YxjlUluWfh9+bGHyuXD4N5O+LPIuD0y5bIORcsv7a4ZyuTBpX+QyJeG6frz&#10;nuohy5Lf1vhpvpLLK/pSW79qx7fH+mzRjds34u80dmY781Uz9FV1z2b6pFzC1fy9Vrnnt0z82Kao&#10;+kk48HvxMOg+ouVaPsLzN7hyfJLO0uTjbLF6i4doMvgfVMuwxpIZYoeXbjL2uw5fzvUWy2VurjRW&#10;6GGf9LMiyeGskUmm1LjvNZiibWnW/UxPv5ntVdyMMKZ6fK6MG90r2eZPLXIvanc9fMbexTHZo7s4&#10;41R0eT04xsW3dBx/Q8U0Wn4vxbSajjXGuO6zB0nH+O6DW4em0Wi02rxosLWajT6nXQ42BrNZrsOG&#10;yKDHgjsihisttstpbSlEDrrquVTXXM1VzOMzO2ZmeWZ5ZWJRRRboi3biKaKYwiIjCIiN0REboh9d&#10;xcgAHlzzD8x+hPBXo3lff/kPzHG4tw3jeNfZrtZBdj5PLOc8jkjurquFcE0MmRjTch5TuprfbFDb&#10;dZDBHS/IypcfEhnnjzdP0/NanmacrlKe1cnvUxyzVPJEf+kYzhDA1LUsppOUqzmdq7NqndHLVPJT&#10;THLM/wDrOERMspP5J/kL7e+Srya5N3/2hX+C6WOO/jPVHW2HmT5Wj6x64ws3Jn03HcO+Wttufucq&#10;7Iuy9vsPZFXYbGaSS2OGCkGPDeOj6Tl9HyVOVs7at9VXLVVyz1ckRyR04zPn7W9ZzOuZ6rOZjZTu&#10;op5KaeSOvlmeWeaMIjwC2rTgAAAAALbv4fn+m75Nf1Vp/wClzrdA+P8A8Ns/t/zali+zf8Uv/wAP&#10;+fS0MFULjAAAAAAAeSPILxq7N7sgzcfifmx5RePOLk/Vui1nTOF424+BFfJjQY9lt225x49cz7Ap&#10;BDWOSW23H32NfWWe6tb622RWx5+UzlnLTE3MtYuzz1+s8VNyKfotdnMjfzUTFvNZizHNR6rx1W6q&#10;vpR4lcHzK/Gh8ofJDHzMz/a298dx30nuyddwjypxOYcz45HLSlJoKwbvTdjZGs0McGTHT0sxOL3W&#10;U93utpbWz0vl+n8ZZLJzEfcLVvptYRPemnb3akK1PgfP52Jn+Y3rvNTdxqjvxVhHcpVKvPH4dvPH&#10;464677vvquLa9XyZkWvxO7OrdlLzjqqbNyJLosbF2O4swNZveI5ObJb7cePe63VSZVf0htkrSvpO&#10;9L4g0vVvIyteF/4FXk1d7dPyZnBXer8Natovl5u3jYxw7dE9qjuzsmOjtRGPIi8bpoQAAAAAAAAH&#10;OOsf+srr3+/jif8Ad7Xuu/8AY1+jPid2X+3o9OPHDbVecHqIAAB+XOzsPV4OZstjlQYOv12LkZ2d&#10;m5UtkONh4eJDfkZWVkTSVtsigx4I7r77q1pS22la1fYiapimNsy+TMUxNVWymFMntr8xXrHjXYHJ&#10;dF074P8AJ+0evdVssrB0HPeW9/YXV235NjYuRLBTa04Vg9M9k26jBzrY6S49su0kyKxX0+rHFf62&#10;UsOx7P71dqKsxmaaLsxtpijtRHRj26ce8rPMe0mxReqoy2VquWYnZVNzsTPT2exVh33rvwa/Kc8P&#10;vKLsXjfU3enWfKvEnlvMtlj6fjXJeQ8w1HYnUMm3zLqQ4Gr33PsfScJ2/GJ9lmX2Qw5GXpLdbZdd&#10;65GVj2/rXA1PgjUMlZm/la6b9umMZiImmvDninGYnuTjzRLY6Vx9pufvU5fN26svcqnCJmYqox5p&#10;qwpmMeeacOeYWhUKTwBlffkk5mVk/M55fw5GRLNDr8bx6w8GOS+t1mJi3+L3S2wvx4La19I4rs3O&#10;mlrbT9PfLdX9taru4PiI4dy8xy+s/wCpWoLjaZnibMxO6PV/9KhBmkqKAAAAAANRL8ZH+x86C/v4&#10;74/pj5ipXjP/AHBd9Gj6kL54F/23Z9K59epP2iyXgAAPNvmXp5+ReIHlZx/Fligyd742956fHmn9&#10;/wBCGfZ9YcowopZvp23yfSjknpW720rX0p+lK1ZmnVRRqFiud0XqJ71UMLU6Zr03MURvmxcjv0yx&#10;hHod5kAAAAAAAAAAAAAAAT+fjIf2wXQX94/fH9DnMUW4z/ALvpUfXhMOBf8Acln0Ln1JaiKlV8AA&#10;APInnf5hcF8CfFHt7yr7C1OdyPR9XabXTYXE9VnYuu2vL+T8k32q4pxLjGDm5lk8eF/FuR7vGsyM&#10;mkORXDw6TZP0ZaQ1suz9L0+7qmet5G1MRVXO+d0RETMz3Ijuzsa7VtStaRp9zUL0TVRbiNkb5mZi&#10;IjuzMYzyRjOGxT/l/Mj7ErLJWDwJ4XHDWS+sMcvkFvJpbIq3VrHZJNZ1LBZLJbZ6UrdSyyl1f1pb&#10;T9if/wBPbP71V/dx+krf+pd7kylP95P6D/P/AHyLsn/UM4P/AJ/t9/2VH9PrP71V8yP0j+pd/wDd&#10;Kf7yf0D/AHyLsn/UM4P/AJ/t9/2VH9PrP71V8yP0j+pd/wDdKf7yf0D/AHyLsn/UM4P/AJ/t9/2V&#10;H9PrP71V8yP0j+pd/wDdKf7yf0H0NV+ZJzS3ZYVd54EcXl0/3MVNlZqvITbY+yriVupSa7ClzOos&#10;nFpk2WV9baSWVturT0rW3191PlXs9t4T2c1V2um3H6blT7S7vajtZOns8uFycfqLmHix5H9f+Xnj&#10;v1F5LdW12NvBO4uHa/l2kxNzFjwbrUXT3zYe24/uocTIzMOPc8c3eHk4GXSGaaH7jGv+nJfZ7bq1&#10;5nsndyGbuZO/h623VhOG6eaY6JjbCy9PztnUclbz2Xx9VdpxjHfHPE9MTjE9Tv8AYrMAAAZIvzff&#10;2snnV/lw2n9xdIvjhv8AAsr+yjxy878U/wC4c3+1nxQisbtHwAAAAAAAAAGsF+P/AP2PvhJ/ePzr&#10;+mPsdRnFX4/mfSp+pS9CcIf7byvoVfXqTFo+kgAADIM+Xv8AtRfPr+tT3H/hjsl+aB+CZX9hR4nn&#10;LiT8ezn8RX40crbtIAAAAAAAAAAAAAAAAAAAAA9kfHt40T+Ynm34yeNdsGTPrO1O2uM6rl32dt92&#10;Vi9eame/k3Zeyx6R3xXVl1PX2k2eVb+/Z+sP63W0/Wmv1bOfy/Tb2c99RbmY9KdlPfqmIbPRsjOp&#10;apYyPvblyIn0Y21T3KYmWx5h4eJrsTF1+vxcbBwMHGgw8LCw4IsXEw8TFitgxsXFxoLbIcfGx4bL&#10;bLLLLaW2W0pSlKUo8+zMzOM7Zl6UiIpjCNkQzEvyb/JyvkB8onPOD6vOuyuI+MPC+KdG6ikWRbLg&#10;zcjghn5x2Dm2QWfuwbDG5Zy+bUZNa+t938HspWvpbbbS5+DMl900Wm5VH6y9VNc9Xm0+CMe6orjr&#10;P/fNertUz+rsUxbjr86ru4zhPUr0JWhoDQB/EO8q6cx8ePIPw/32ytk3HS3OsDtngWLkX3VyJOBd&#10;pwXa7kuu10dK1jpr+M8443XLmrWlt31+SU/W6lfSyrOPcj6vN2tQpjyblPZq9Knd36Zw+St/2c6h&#10;6zJ3tNrnyrVfbp9GvZMR0RVGPylwxX6yQAAFcb8obxZk7++NDd9oaPX3ZnMPFXn3He38auPFHfnZ&#10;HBdpW/gfYuvsuvtr7Nfh63keNvMr0usr9PRUrStfT2XS/grPfddZixVP6u/RNHyo8qnxTTHpIVx5&#10;p/3zQ5v0Rjdy9cV/Jnyao6sJiqfRZla5FGAAAAAAAAAAAJ/PxkP7YLoL+8fvj+hzmKLcZ/gF30qP&#10;rwmHAv8AuSz6Fz6ktRFSq+AAAFZL8sf+y64//Wp6m/wO7UTPgX8bn9hV46UG9oX4DH8RR4qma+uB&#10;SAAAAAAAAAAAAAAAAAAAAAAAAAAAAAAAAAAAAAAAAAAAAAAAAAAAAAAAAAAAAAAAAAAAAAAAAAAA&#10;AAAAAAAAAAAAAAAAAAAAAAAAAAAAAAAAAAAAAAAAAAAAAAAAAAAAAAAAAAAAAAAAAAAAAAAAAAAA&#10;AAAAAAAAAAAAAAAAAAAAAAAAAAAAAAAAAAAAAAAAAAAAAAAAAAAAAAAAAAADSg/E4/suuQf1qe2f&#10;8Duq1P8AHX43H7Cnx1Lv9nv4DP8AEV+KlZtQxOQAAGXd+Tf/AGwXfv8AeP0P/Q5w5dXBn4Ba9Kv6&#10;8qH46/3Je9C39SEAaUoeAAAAAAAAAAAAvf8A4bv/AFa+ef8Afx0D/cHtVWPtB+2yvo1+OlbXs1+w&#10;zfp2/FWunK6WcAAAz4/zCNtlTeYnitor6RfZa3xp2G2x60supPXK3XaPLcPMpJJ7623RUh0EHspS&#10;2lba1urWtfWnpa3AFMfy+/Vyzew71MflU77SKpnUsvRyRYme/VP5FQ5PVcpZvhZ8/wDa/Hn529X9&#10;lbLd5OB0v2DsMPqryA1d+XWLU5HXXKs/HxacrzYJL6Y33nW26ux95BN6Um+jiZGNbfbHlTUu0XEW&#10;lU6tpldmmMczRHaonl7Ucnyo8nuxPIkXDGsVaNq1u/VOGVrnsXI5OzPL8mcKu5McstaSKWOeOOaG&#10;SyaGayyWKWK+2SOWOS2l9kkd9la232X21pWlaVrStKqJ3bJ3vQ2/bG5B/wDkhf2L3mX/APc7/wD3&#10;1vRiS8If7iy//wAn/SrRXjb/AGxmf/j/AOrbZWq7lAgAAAAAAAL3/wCG7/1a+ef9/HQP9we1VY+0&#10;H7bK+jX46VtezX7DN+nb8Va6crpZwAACgR+Yn/pJ+HH+Q/nn+HsC0/Z//k8x+1p+qqH2k/57Lfsq&#10;vrKdKwFagAAAALUv4hf9pP3d/Ud7J/p68aUI4+/B7f8AE0/UuJ/7Ofxu7/C1f9S0vDfJz/ZsfIT/&#10;AFHfLH+gXnytdF/GMp/E2vr0rU138Ezn8Ld/6dTHUegXmwAAAAAABbd/D8/03fJr+qtP/S51ugfH&#10;/wCG2f2/5tSxfZv+KX/4f8+loYKoXGAAAjl+Tr5Keofi88fMLvTtTjXJ+d5nKOY4PXvX/AOIyYGJ&#10;tOUcsztTt97W3N22yv8As9Bx/W6jRZEuXnXR5F0dfpxxwyyS2W12+i6PmNazc5axVTTFNPaqqndE&#10;YxG6N84zsjwtLruuZbQcnGbzFNVc1VdmmmN8zhM753RERtnb1ILOk/y/PEjlu6j1fe3jN3Z0vgZW&#10;T9CDkfD+QcW7k1GDFW+vtzN7j343W3IMXGtjp630wcHZzUur6W2XU/eSbM8A5+3T2sret3J5piaJ&#10;7nnR35hFMr7R9OuVdnN2LtqOeJiuO75s96JWAfGP5NvAfzFswIfHjym6n5zv9l9GmLwXK3/8zey7&#10;5Jq22Wx0605zBxvnd/pNfSP32a+6Kt9aUpdX1p6xXO6Nqmn4/e7FymiPfYY0/Opxp8KX5DXdI1LD&#10;7lmLddc+9x7NXzasKvA92NY2wD5W83uk4xp9jyHku51XHtBp8SXP2283mxxNTp9XgwW+6fN2Oyz5&#10;sfCwcSG39b5Jb7bLaftq5U01V1RRREzXO6I2zPcca66LdM11zFNEb5mcIjrlXX8//wAmLwV8TMXd&#10;8O6H20XmB3VjRZWLia3rLbY9vT2h2dlt8cMvKe3bI8zUbbGjlp7qw8ci3N8ntrHJLi1upJSW6Vwb&#10;qefmLmaj7vlvjR5cx0Ub4+Vh3UM1jjnSdOibeUn7zmuamfIiemvdPye13FAbzo+QXyf+RLtubtvy&#10;V53fvcnC++xeEcE0cc+n626y0ebkWz36HgnFa5WVHroL6RRW5Gbky5W12H0Irs3LyL47LqWnpmlZ&#10;LSbHqMnThE76p21VTz1T7myI5IhUGraxn9ZzH3nPV4zHm0xsppjmpjk6ZnGZ5Zl4obFqwAAAAAAF&#10;t38Pz/Td8mv6q0/9LnW6B8f/AIbZ/b/m1LF9m/4pf/h/z6WhgqhcYAACsH+T957+SPhh47+P3E/G&#10;rsPddS8i7559zbB5Vz/il8WFzHC4twHRaPLv0fHd7W2/N43NudpyrHllzML6WbbZh/Tjmjskktkm&#10;nBel5PUc3drzlEXKLVEYUzuxqmdsxy4RG6dm1BOO9Xz2mZKzbyNc2671dWNUedhTEbInkxmd8bdm&#10;9Wx+NT8j7zN8X+3eN6ryt7S5x5Q+Nm+2WJred63sDOpyns/hmBlX248vNOB832Nt/JdlsdLbW2eX&#10;UbHLycHYwR3wx/aZEtuXHMNY4Q07O5easjRTYzkR5M07KZ6Kqd23niMY6Y2IRofGup5DM006hcrv&#10;5GZwqirbVT8amqdszHNMzE7tk7WlHwrmfFex+HcU7B4LvtbynhPOeOaTl/EOTaeemVqeQ8Z5Hrcb&#10;b6Lda3JtpSk+Ds9ZmRTRXelPdZfSqnrluuzcqtXYmm5TMxMTviY2THcXdau279qm9amKrVdMTExu&#10;mJjGJjrhydwdgADjXMuG8T7E4nyTgfPON6XmHC+YaXZcb5VxXkmtxdxoOQ6DcYsuDtNRt9XnRTYm&#10;fr8/EmujliktututurStHO3cuWrkXbUzTcpnGJjZMTG6Ylwu2rd63VZvUxVaqiYmJjGJid8THMyj&#10;/mu+N/I+NXzT5R1rxqHMn6J7Mw5O0egNrlXzZMkHCNvscvGz+DbDOmlyZMnddcb2CbW33yy35OVg&#10;Uws2Wll2ZSyl5cOavGsadTer/wA1R5NcfGiPO6qo29E4xyPPvFGiToeqVWKMfulcdu3PxZnzZ6aZ&#10;2c8xhPKiHb5HAAAAAAAAHOOsf+srr3+/jif93te67/2Nfoz4ndl/t6PTjxw21XnB6iAAAeafNDbZ&#10;Wg8O/LDe4NIq5ul8ae9tth0nsukgrla3q7lOZj0mjtvjuvirNDT3UpdbWtP09aMzTqYq1CxTO6b1&#10;EfShg6nVNGm5iuN8WLk96mWMQ9DvMoDTp/Gv+QTY+Z3gvB1f2Lv5d53d4lZuo6v5Pn7HNpl7vk3W&#10;udhZOR1Fy/Y3ySX5c+T/AAfWZeinnl98uTPorsiW+6Se6qmeMNKjTtT9fZjDLX8ao5oq9/HfmKvl&#10;Yci9eCNYnU9J9RenHNZeYpnHfNPvJnuRNPT2ceVYkRJM2Vr+SF/bQ+Zf/wBzv/8AepdGLu4Q/wBu&#10;5f8A+T/q1qB42/3Pmf8A4/8ApW0HiSoqAAAAAA08vxeN9FuPiO6u18cUcd3Fe2O79DNfZk2z3Ty5&#10;HOszlFJZYqR2Vw5KQ8kss+nWt9a22Uk9fS+lttMca0dnXq5+Fbon6OHuL24Dr7XDtun4NyuPpY+6&#10;sNommQAADqbvzTz8h6K7p0GLLFBk7zqbsbT480/v+hDPs+H7nCilm+nbfJ9KOSelbvbStfSn6UrV&#10;35WqKM1brndFyme9MMfN0zXlLtEb5t1R34lilvRjy+AAAAAAAAAAAAAAAn8/GQ/tgugv7x++P6HO&#10;Yotxn+AXfSo+vCYcC/7ks+hc+pLURUqvgAABXb/KO2eZgfEl2LiY0ltkG77g6S1mxtrHZfWXDi5f&#10;bubI7brqVuiupsNRBf7rfS6tLa2/srWlZbwVTE69RM74t1z4MPdQzj2qY4driN03KInv4+OGYsuZ&#10;RQAAADVU/HJzsvYfDJ4Y5GbPJkzR4nfODZJJWlbrcTWeT/detwIKelKfyeLgYkcVv/4NlFIcXREc&#10;RZiI+J4bdEr/AOC5mrhnKzO/C54LtcQm5RtKQAAGSL8339rJ51f5cNp/cXSL44b/AALK/so8cvO/&#10;FP8AuHN/tZ8UIrG7R8AAAAAAAAABrBfj/wD9j74Sf3j86/pj7HUZxV+P5n0qfqUvQnCH+28r6FX1&#10;6kxaPpIAAAyDPl7/ALUXz6/rU9x/4Y7JfmgfgmV/YUeJ5y4k/Hs5/EV+NHK27SAAAAAAAAAAAAAA&#10;AAAAAAALgv4hvi5/PLyS8hfLXeau+XUdJ9ea3q3hGbkx+mLXnnbGZLm73P1sv061k2XHuD8UmxJ6&#10;UvpSPH5Bb7rbqyW1sgHHud9Xk7WQpnyrlfaq9Gnd36px+Ssj2c5D1uevajXHk2qIop9Kvfh0xTGH&#10;yl8DuTtHjXR/UXaXdHM5boOIdR9dc17M5RLZdbbJZx7gvG9lyfcVird62/V/h+rk9n7fW70Vjl7F&#10;eZzFGXt/aXK4pjrqnCPGtnM5ijK5a5mrv2duiqqeqmJmfBDF47W7H5L3H2j2T27zPKuzuYdqc+5j&#10;2PyzNuuuvuzOS845DseT73Kuvv8A3r7sjabSW+ta/rX1eiLFmjL2KMvb2W6KIpjqpjCPBDzJmL9e&#10;Zv15m7tuXK5qnrqmZnwy4C7XSAmZ+Abypl8UflH8cd1nbL+H8K7m3knjnz+2+a6DFn1Hb02Jo+Lz&#10;509b7YMbB0vZ0Wh2M8s1KxR4+HJW6tlPWSyPcU5H79ol6mIxuW49ZT10bZ79PajupNwhqH8v16xV&#10;M4Wrs+rq6q9kd6rsz3Groo16CAAAcC7V624r3L1h2N1FznBt2fCu0uC8t675drrqR3UzeNc00Ofx&#10;zeYvpLZJH7p9ZspbaVutrSla+vo7bF6vL36MxanC5RVFUdcTjDpzFi3mbFeWuxjauUTTMdFUYT4J&#10;YwnevUfJOge6+3OjOY0/+urp7srm/WXIL6QSY0eRtuD8k2XG83Lx4Zbr77cTNn1tZYa+66l0V9ta&#10;XXUrStfQ+WzFGay1vM2/MuURVHVVGLzLm8tXk81cylz7S1XVTPXTMx7jqp3scAAAAAAAAABP5+Mh&#10;/bBdBf3j98f0OcxRbjP8Au+lR9eEw4F/3JZ9C59SWoipVfAAACsl+WP/AGXXH/61PU3+B3aiZ8C/&#10;jc/sKvHSg3tC/AY/iKPFUzX1wKQAAAAAAAAAAAAAAAAAAAAAAAAAAAAAAAAAAAAAAAAAAAAAAAAA&#10;AAAAAAAAAAAAAAAAAAAAAAAAAAAAAAAAAAAAAAAAAAAAAAAAAAAAAAAAAAAAAAAAAAAAAAAAAAAA&#10;AAAAAAAAAAAAAAAAAAAAAAAAAAAAAAAAAAAAAAAAAAAAAAAAAAAAAAAAAAAAAAAAAAAAAAAAAAAA&#10;AAAAAAAAAaUH4nH9l1yD+tT2z/gd1Wp/jr8bj9hT46l3+z38Bn+Ir8VKzahicgAAMu78m/8Atgu/&#10;f7x+h/6HOHLq4M/ALXpV/XlQ/HX+5L3oW/qQgDSlDwAAAAAAAAAAAF7/APDd/wCrXzz/AL+Ogf7g&#10;9qqx9oP22V9Gvx0ra9mv2Gb9O34q105XSzgAAGef+YH/AKbvjL/VWg/pc7IWvwB+G3v2/wCbSpz2&#10;kfilj+H/AD6lSJPFdANXb4DvLuTzD+MjoXk+62t227B6ewsnx47JnmnjyMy/kHVeLrsHj2dsJrfS&#10;WbYb7rfYaLY5EktKSSZGXJW6t1f37qN4pyH8v1m7RTGFq5PrKeqrf3qu1HceguEdR/mWhWblc43r&#10;cerq66MMO7NPZmes/IP1+Hs/h2818bOgtyII+J9abCyO66+2luZqe8+rtrrp/WO6y73Y2wwopKU9&#10;fbWtnpWlaetKuFJmniDLTG/tVeGiqDjGmKuG81E7uzTPerpmPCyiV5PPoAAAAAAAC9/+G7/1a+ef&#10;9/HQP9we1VY+0H7bK+jX46VtezX7DN+nb8Va6crpZwAACgR+Yn/pJ+HH+Q/nn+HsC0/Z/wD5PMft&#10;afqqh9pP+ey37Kr6ynSsBWoAAAAC1L+IX/aT93f1Heyf6evGlCOPvwe3/E0/UuJ/7Ofxu7/C1f8A&#10;UtLw3yc/2bHyE/1HfLH+gXnytdF/GMp/E2vr0rU138Ezn8Ld/wCnUx1HoF5sAAAAAAAW3fw/P9N3&#10;ya/qrT/0udboHx/+G2f2/wCbUsX2b/il/wDh/wA+loYKoXGAAAp1fmJ/6Nfhz/lx53/gFCsD2f8A&#10;+czH7Kn6ytvaT/kct+1q+qoDrTVAA9xdR/Jj8hHRGDj6nqjzP8keI6HE9/2nGYe2eX7biWJWSGSC&#10;+7F4nvtnteN4198cn63WYtt1brbLvX3R2Vt1uY0bSc1Pav5ezVXz9mInvxET4W1y2uazlI7OXzV+&#10;miOTtzMd6ZmPA7ozPm0+V/OxcjDm87e+bIcmK+GS/D5Bg67KtsktrbdXHztfq8bNxJaUr+7JFJZf&#10;bX9aVpVjRw5oUTjGVtd7/wBWVPFHEMxhObvd/wD9HibuLyc8kPIbLtzu+u/e5u6MmOemTBf2n2bz&#10;PntmJLbSW2OuDByfdbODAjgsmusishtjsisurbZS239Gyy+SyeUjDK2rduPi0xT4ohq8zns7nJxz&#10;d67dn49VVXjmXRzJYgAAAAAAAAC27+H5/pu+TX9Vaf8Apc63QPj/APDbP7f82pYvs3/FL/8AD/n0&#10;tDBVC4wAAFLH8yL/AKtfAz+/jv7+4PVSxfZ99tmvRo8dSsfaV9hlPTueKhRAWcqVoq/ihebed3b4&#10;ic/8SOa7i7P5l4pchw8zg12Zke7My+k+yZtnsNPrYqTVuyc63hPNtftce6Sl1Y8XA2GuxrbbLbLP&#10;dUvHOmxls/Rn7cYW78eV6dO/vxh1zEyuf2fapOa06vTrs43cvV5PoVYzEfJqxjoiaYWuEGWCAAAr&#10;eflAeGkfkl8d2x7r47qLc7snxA5FZ2ngZGPjyT7PJ6s3v2fHO3dPDWyy+2PX4Wvrr+R5d99baWQc&#10;cu9Lv1rbdL+C9R+56tGWrnCzmI7PR2o20T46Y9JCeO9M+/aNOaojG/lqu309idlcdWGFU+izNVyK&#10;NAAAAAAAAc46x/6yuvf7+OJ/3e17rv8A2Nfoz4ndl/t6PTjxw21XnB6iAAAeVvOv/Qi8x/6q3kL/&#10;AER8vZ2mfiWX/b2/rQwNV/C8z/D3PqSxm3oV5mAT4fjd+Xcni38m/V3GNxtbsHr7ygwsnx45XBLP&#10;HZh15ByvKxM7qvOrDN6RXbCnZGt1+uikpW2SPH2mRS2taX3WXxfi/IffdGrrpjG7Yn1kdUed9HGe&#10;5CXcE6j9w123bqnCzfj1c9c+Z3e1ER3ZajqlF9MuH8mXX4eF8xPkdk40FsU+24n0HsNjJS6+tcnM&#10;j6M4BqrJ7qXXXW23W6/WQR+ltLbfSOlfT1rWtbr4NmZ4fsxO6Kq/r1T7qhuOaYjiS9Mb5ptzPzKY&#10;8UIEEoRAAAAAABomfiF8/i3fgR3311LP9XYcC8qd5u44vZbZ9roOddXdaU10XrZjR2y+/d8V2knv&#10;ullk/f8AbWlllsdK1Lx9a7OqWr3JXYiO7TVV7kwuf2c3u3pF6zO+jMTPcqppw8MStgoMsEAAB/hl&#10;YuNm42RhZuPBl4eXBNi5eJlQx5GNlY2RHdFPj5EEtt8U0E0V9bb7LqVtutrWlaVpV9iZicY3vkxE&#10;xhO2JYjnMeNZvDOXcq4fsfqfxDifI95xrP8AqwXYsv3ui2eVq8r6mNfdffjyfXxbvWOta1sr+la1&#10;9Ho+3XFy3TcjdVET34xeXLtE2rlVqrfTVMd6cHHHN1gAAAAAAAAAAAAAJ/PxkP7YLoL+8fvj+hzm&#10;KLcZ/gF30qPrwmHAv+5LPoXPqS1EVKr4AAAVy/ym/wCyb5f/AJcOlv7tbFLuCfx2n9lX4kL4+/29&#10;V+1o8csyZcqiwAAAGqV+N7/YveGn/wB0R/8AfW95qR4v/wBxZj/4/wDpUL+4J/2xlv8A5P8Aq3E4&#10;aNJUAAAyRfm+/tZPOr/LhtP7i6RfHDf4Flf2UeOXnfin/cOb/az4oRWN2j4AAAAAAAAADWC/H/8A&#10;7H3wk/vH51/TH2Oozir8fzPpU/UpehOEP9t5X0Kvr1Ji0fSQAABkGfL3/ai+fX9anuP/AAx2S/NA&#10;/BMr+wo8TzlxJ+PZz+Ir8aOVt2kAAAAAAAAAAAAAAAAAAAAAapH47Xi3d4wfFj0P/FtVbrOad/Xb&#10;byQ5hStlbZsi3symH/i/llrfddJbd/ij03H63R1pb9OW6Sntpd7q1pHi3O/fdbu9mcbdrC3HyfO+&#10;nNS/uDMh9w0Cz2owu3sblXyvN+hFKUPyw6B1nlT4zd8eN243+dxTX93dVc161l5PrYfuszjsvKtH&#10;mavE3ceD9zh27KzV5k8c8mJdLFZlx2XQ3X2231rTS5HNVZHOWs5TEVTbrirDnwnHDu8/I32oZOnU&#10;MjeyVUzTTdt1U4xyYxhj04c3LuZ1XY34s/yucO5VsdJxDh3T3bWgx5ZP4dzPiXcHGNDrNji1ku+h&#10;dJqexb+Gchwc2sNLayxVxZIo761tsmlpSl9bas8baHcoiq5Vct1800TM9+nGPCpi9wDxBbuTTbpt&#10;XKOSqK4iJ7lXZnwOC/7sh8wX/wBoLg/+fjpz/pi7f9Z6B/xavmV/kdX+heJP+DR/eUflP92Q+YL/&#10;AO0Fwf8Az8dOf9MT/Wegf8Wr5lf5D/QvEn/Bo/vKPyvQXi1+MD8nWV311dsO29H150d19xznPFuS&#10;8o57XtfivKN5rdPod1h7bPrxLS8DzuQ7HM5XdBh1twLZ64eLTKusrLkRWUuvtxM7xposZWuLE13b&#10;s0zEU9mYjGYw2zVhs5984cjMyHAmuzm7dWYii1ZpriZq7cTMRE47IpxnHm3RjytI9UC7AAAAGat+&#10;VH4qV6O+RXF7y0utuxeHeWfXWn5xdkR2WRYVOy+v4cLgHYGuxY7KUp9W7UYWg22Tf+2TK3Ml1f1r&#10;VcPBGe+86R92qn9ZYrmn5NXlU+HtR1QpDj/T/umtfeqY/VZiiKvlU+TVHe7Mz01KzaZIMAAAAAAA&#10;AAAn8/GQ/tgugv7x++P6HOYotxn+AXfSo+vCYcC/7ks+hc+pLURUqvgAABWS/LH/ALLrj/8AWp6m&#10;/wADu1Ez4F/G5/YVeOlBvaF+Ax/EUeKpmvrgUgAAAAAAAAAAAAAAAAAAAAAAAAAAAAAAAAAAAAAA&#10;AAAAAAAAAAAAAAAAAAAAAAAAAAAAAAAAAAAAAAAAAAAAAAAAAAAAAAAAAAAAAAAAAAAAAAAAAAAA&#10;AAAAAAAAAAAAAAAAAAAAAAAAAAAAAAAAAAAAAAAAAAAAAAAAAAAAAAAAAAAAAAAAAAAAAAAAAAAA&#10;AAAAAAAAAAAAAAAAAAAA0oPxOP7LrkH9antn/A7qtT/HX43H7Cnx1Lv9nv4DP8RX4qVm1DE5AAAZ&#10;d35N/wDbBd+/3j9D/wBDnDl1cGfgFr0q/ryofjr/AHJe9C39SEAaUoeAAAAAAAAAAAAvf/hu/wDV&#10;r55/38dA/wBwe1VY+0H7bK+jX46VtezX7DN+nb8Va6crpZwAADPP/MD/ANN3xl/qrQf0udkLX4A/&#10;Db37f82lTntI/FLH8P8An1KkSeK6AW6vxJPMaDrXye7f8N+Vbe3G4/5G8Th511xj5eXZZBZ2v1Vi&#10;5+VttRrMW/20rmct63zs7KyL6XVuut45BZS2vr60gXHmnzeyVvULceXZq7NXo1bp7lWEfKlY3s71&#10;KLGfuaZcnyL9Pap9OjfEddOM/Jhas+efecc0HxF+bmVyiXDjwc3rPT6PAtzbIZbJuR7/ALA4dp+L&#10;RQRT/pdmfzizMa6G631vjktpJb+tnrSEcL01169looxxiuZ7kUzM+BP+La6KOHM1NzDCbcR3ZqiI&#10;8ODJpXo89AAAAAAAAL3/AOG7/wBWvnn/AH8dA/3B7VVj7Qftsr6NfjpW17NfsM36dvxVrpyulnAA&#10;AKBH5if+kn4cf5D+ef4ewLT9n/8Ak8x+1p+qqH2k/wCey37Kr6ynSsBWoAAAAC1L+IX/AGk/d39R&#10;3sn+nrxpQjj78Ht/xNP1Lif+zn8bu/wtX/UtLw3yc/2bHyE/1HfLH+gXnytdF/GMp/E2vr0rU138&#10;Ezn8Ld/6dTHUegXmwAAAAAABbd/D8/03fJr+qtP/AEudboHx/wDhtn9v+bUsX2b/AIpf/h/z6Whg&#10;qhcYAACnV+Yn/o1+HP8Alx53/gFCsD2f/wCczH7Kn6ytvaT/AJHLftavqqA601QAAAAAAAAAAAAA&#10;ALbv4fn+m75Nf1Vp/wClzrdA+P8A8Ns/t/zali+zf8Uv/wAP+fS0MFULjAAAUsfzIv8Aq18DP7+O&#10;/v7g9VLF9n322a9Gjx1Kx9pX2GU9O54qFEBZypUzPwG+YP8A7HHyZ9Eci3G0/hnXfc+dJ479mXyz&#10;fQwrNB2lna3B45s8+W+6kGNg8c7HwdJssma+npHiYs3620rWtI9xTp/8w0a7RTGN63HrKeunHGO7&#10;TjHXKTcI6l/LddtV1ThZuz6urqrwwnuVdmZ6Ilq6KNeggAAHGObcN4z2Lw3lvX3NdRicg4bzvjG+&#10;4by3Q59n1MHd8Z5PqsvSb7UZsdK0rfibLVZ0sMlPWnrZfWjnbuV2blN23OFymqJieaYnGJ77ru2r&#10;d61VZuxjarpmmY54mMJjuwxs/M3xq5L4d+VXfXjJyyuTNtOm+yOQcRxdllwXY0vIONRZFM/hfK7Y&#10;booK2Y3LuHZ2BtIf3LaVhy7a0p6VehNOzlGoZG1nbfm3KInqnljuTjHceatTyNem6heyNzzrVcxj&#10;zx72e7GE915lZjAAAAAAAAc46x/6yuvf7+OJ/wB3te67/wBjX6M+J3Zf7ej048cNtV5weogAAHlb&#10;zr/0IvMf+qt5C/0R8vZ2mfiWX/b2/rQwNV/C8z/D3PqSxm3oV5mAfZ47yHd8R5BouV8a2eXpeR8Y&#10;3Os5Dx/c4En0c7U7vS5sGy1WzwpaUr9LLwM/Gjlju/8ANvspVxropuUTbrjGiqJiY54nfDnRXXbr&#10;i5bnCumYmJ5pjbEtj/wR8peO+aviD4/+TvHJMOlna/XWl3PIddgz2ZEHHueYNl+j7E4tSSyvrddx&#10;jnOr2GB63Utuupj0urbb7vR591PJV6dn7uSr/wDbrmI6ad9M92mYl6U0nP0apptnP0YfrKImeird&#10;VHcqiYZ235Pu845uPl07exdFLhy53Hus+ktHyy7EshpfbyP/ABf6zcWxZssP6z5kXHdvr7a3X/v2&#10;R0sj/SllKUtngumunQbc1Y4TXXMdXamPHEqZ47roq4juRRhjTboievsxPimFfBK0OAAAAAAXK/w7&#10;e54NP3r5kePuVkfyvYPVfXnbunglkvpZHd1Pyva8Q3n2sdf5L6+bF3DhXS+lffdZiW19K22XVtr3&#10;2gZftZXL5uPeV1UT8qImPqT31mezbNRTm8zk53126a4+RMxP147y/Eq5bgAAADHP+S3ru7qj5DPN&#10;3r+mLdhYfHvKjvSPTY90NYK28a2HY3IdvxeT6X2+NZZbkccz8WSnsspFWl3rHWtntrX0Do171+k5&#10;a7yzYox6+zET4cXmzXLP3fWc1ZwwinMXMOqapmPBg8RNk1QAAAAAD9mv12w22ZBrtVgZmz2GTddb&#10;jYOvxZ83MyLrLLpLrYMbGsknlutjsrdWlttfS2la/so+TMUxjVMRDlTTVVPZpiZq6H+mz1O10mZJ&#10;rtzrNhqNhFbHdLg7PDycDMitlspJFdJjZccU9lskd1Lra1tp6219afoU1U1RjTMTHQVU1UT2aomK&#10;ul899cQAAAAE/n4yH9sF0F/eP3x/Q5zFFuM/wC76VH14TDgX/cln0Ln1JaiKlV8AAAK5f5Tf9k3y&#10;/wDy4dLf3a2KXcE/jtP7KvxIXx9/t6r9rR45Zky5VFgAAANUr8b3+xe8NP8A7oj/AO+t7zUjxf8A&#10;7izH/wAf/SoX9wT/ALYy3/yf9W4nDRpKgAAGSL8339rJ51f5cNp/cXSL44b/AALK/so8cvO/FP8A&#10;uHN/tZ8UIrG7R8AAAAAAAAABrBfj/wD9j74Sf3j86/pj7HUZxV+P5n0qfqUvQnCH+28r6FX16kxa&#10;PpIAAAyDPl7/ALUXz6/rU9x/4Y7JfmgfgmV/YUeJ5y4k/Hs5/EV+NHK27SAAAAAAAAAAAAAAAAAA&#10;AAPSnhx477vy18qvH/xs0FZ4szuXtXiHCMzOx7fdJpeO7LawXct5JdSkctawcY4tDmbCX0svr9LG&#10;u9Lbq/pXD1DN05DI3c5Vut0TPXOGyO7OEd1nabkq9R1CzkaN925FPVEztnuRjPcbMmi0en4xpNNx&#10;rj2uxNPoOParXaPR6nAitgwdXp9TiQ4Gt12FBb+7DiYOFj2RR2U/S2y2lHnqqqquqa65xrmcZnnm&#10;d70xRRTboiiiMKKYiIjmiN0PquLkAAAAAAAAArR/lQ+Ll3d/xwR9zaTWQ5fLfFLszj/YMmVZBWbZ&#10;f4t+a3Wdec91mF7ba3WY38U3Oj2+XX9KW4+luvr+lqY8EZ37tq/3eqf1d+iaflR5VM96KojrQfj7&#10;IfetE+9Ux+sy9cVdPZq8mqO/NMz0Us05cSjwAAAAAAAAAE/n4yH9sF0F/eP3x/Q5zFFuM/wC76VH&#10;14TDgX/cln0Ln1JaiKlV8AAAKyX5Y/8AZdcf/rU9Tf4HdqJnwL+Nz+wq8dKDe0L8Bj+Io8VTNfXA&#10;pAAAAAAAAAAAAAAAAAAAAAAAAAAAAAAAAAAAAAAAAAAAAAAAAAAAAAAAAAAAAAAAAAAAAAAAAAAA&#10;AAAAAAAAAAAAAAAAAAAAAAAAAAAAAAAAAAAAAAAAAAAAAAAAAAAAAAAAAAAAAAAAAAAAAAAAAAAA&#10;AAAAAAAAAAAAAAAAAAAAAAAAAAAAAAAAAAAAAAAAAAAAAAAAAAAAAAAAAAABpQficf2XXIP61PbP&#10;+B3Van+OvxuP2FPjqXf7PfwGf4ivxUrNqGJyAAAy7vyb/wC2C79/vH6H/oc4curgz8AtelX9eVD8&#10;df7kvehb+pCANKUPAAAAWkvxnPir6581u2uyvJbyS4Jr+f8AQHQU2u4vxjg/JcT7ziHYvc+7xott&#10;XG5HgSWX4XIuO9e8XvizM7V5H8hlZe3131rZce2eCWFcZa5e02xRk8nVNGau7ZqjfTRGzZzTVOyJ&#10;5IicNuEp7wNw/Y1TMV57PURXk7OERTO6qudu3nimNsxyzNO+MYWS/m++LLwi5J8cPkh2NwHxo6O6&#10;e7T6F61zu0+Ac+6o614j1lvMOLr76O32fGNnk8I0eq/nDxzc8Yx83Bs1+fZPiY82RZPDSGaOyayH&#10;8N63qVGr2bN29duWLtfZqpqqmqPK2RO2ZwmJwnGNvJuTfinQNKr0S/es2LVvMWbfbpqopimfJ2zE&#10;9mIxiYxjCdnLGE7WZEuVRYAAAAC9/wDhu/8AVr55/wB/HQP9we1VY+0H7bK+jX46VtezX7DN+nb8&#10;Va6crpZwAADPP/MD/wBN3xl/qrQf0udkLX4A/Db37f8ANpU57SPxSx/D/n1KkSeK6Acs4HzvmfV/&#10;NOK9jddcn3XC+d8H32s5RxHlvHM/I1e947yDTZcWdq9tqthi32T4uZhZcNt9l1tf209K+tK1o4Xb&#10;Vu/bqs3qYqtVRMTE7YmJ3xLts3rti7Tfs1TTeomJiY2TExumHtfy3+VDz+86uIcd6/8AKfyP5L2f&#10;wbi20j3mp4jFxnr7gXHZN3BjTYeJud1qetOIcNwuT7fAxsmazGydnZlz41s8v0rrPqye7W5DRNK0&#10;y5N3I2You1RhM41VThzRNUzhHVhi2eo6/rGrWqbOfv1XLVM4xGFNMY88xTFOM80zjgj8bVp15P4I&#10;vx8PGrubxc4p5eedXBNn2btu57cnf9Q9T5PKuU8V4txrrWLIvw9BzHkcfDdpx3cb3kXNr8abOxIJ&#10;c2XWxaabEvuhuyJb6QVrxPxXnMvnashplUUU29ldWETM1csRjExERunZjjjtw32rwnwdkczkKdS1&#10;aiblV3bRRjMRFPJVPZmJmat8bcOzhsxnZ05+SP8ADj4eeGvjn1Z5S+I/W2T1FlS9w6fqbsjhmt5d&#10;ynkPFN1q+VcQ5dvNLy2DD5xyDkGdp9vptlwqPBvi1s0WPlR7Gs0kFZI75q5HB/EGoahm68ln6/WR&#10;6uaqZwiJiYmImPJiMYnHHbuw38jG424a03TMlbz+nUern1kUVUxMzExMTMT5UzhMTThs2TjjhyqZ&#10;6wlZgAAAAL3/AOG7/wBWvnn/AH8dA/3B7VVj7Qftsr6NfjpW17NfsM36dvxVrpyulnAAAKBH5if+&#10;kn4cf5D+ef4ewLT9n/8Ak8x+1p+qqH2k/wCey37Kr6ynSsBWoAAAAC1L+IX/AGk/d39R3sn+nrxp&#10;Qjj78Ht/xNP1Lif+zn8bu/wtX/UtLw3yc/2bHyE/1HfLH+gXnytdF/GMp/E2vr0rU138Ezn8Ld/6&#10;dTHUegXmwAAAAAABbd/D8/03fJr+qtP/AEudboHx/wDhtn9v+bUsX2b/AIpf/h/z6WhgqhcYAACn&#10;V+Yn/o1+HP8Alx53/gFCsD2f/wCczH7Kn6ytvaT/AJHLftavqqA601QAAAAAAAAAAAAAALbv4fn+&#10;m75Nf1Vp/wClzrdA+P8A8Ns/t/zali+zf8Uv/wAP+fS0MFULjAAAUsfzIv8Aq18DP7+O/v7g9VLF&#10;9n322a9Gjx1Kx9pX2GU9O54qFEBZypX9xSywSxzQySQzQyWSxSxX3RyxSx3UvjkjksrS6ySy6lK0&#10;rStK0rQ37Jfd22N7X0+Jzy9i84/j98bvIDM2Mew5tteDYvD+1/5a2/Kh7Y69kv4dzvJzIPr5M2F/&#10;OLcai7cYsUt90v8AD9jj31rX30urQeu5D+WareysRhbirGn0attPeicJ6Yl6N4e1L+a6PYzkzjdm&#10;js1+nT5NXfmMY6JhIs1DdAAAKC35dnh1TiHcvRHm/wAX1McOm7e0cnSvaeZjRWRx07E4HhzbfgO1&#10;2V/6SZOy5RwC7LwY609aWY3F7KV9PW33WlwFqHrMvd02ufKtz26fRq2VR3KsJ+UqL2jab6vM2dVt&#10;x5NyOxX6VO2mZ6ZpxjqoU21gq0AAAAAAAc46x/6yuvf7+OJ/3e17rv8A2Nfoz4ndl/t6PTjxw21X&#10;nB6iAAAeVvOv/Qi8x/6q3kL/AER8vZ2mfiWX/b2/rQwNV/C8z/D3PqSxm3oV5mAASC+JXypef/gx&#10;wjknW3iz5H8j6w4Fyzazb7b8Tv4v13znSR7zJw4cDM3OjwuyOH8wj4rtc/ExobMjI1f2c2R9CKsl&#10;11Yo626rP6HpWp3IvZ6zFd2mMInGqmcOaezMYx14tzp2v6xpVqqxkL9VuzVOMxhTVGPPHaicJ55j&#10;B4k5zznmXZvMuT9h9h8n3nNedc13my5Ny3lvJtllbjf8i3+4ypM3Z7fb7PNklys3OzcqW6++++6t&#10;a1r/AORsrVq3Zt02bNMU2qYwiI2RERuiIaq7du37tV69VNV2qZmZmcZmZ3zMvZ/xmeC3KvkX8x+r&#10;PGPj+wyeP6Lf5OZybs/mWLFHPNwnqviscefzDf40U0c0Mm3yIb4tbq7JLLoJNvn4tk3thukvt12s&#10;6nRpGn152uMao2Uxz1Tujq5Z6Ils9C0m5rWpW8jROFE7aqvg0Rvnr5I6ZhokYP44Hw+4fX38w5fF&#10;vJ2OTdqP4dNz/O7c7hr2DNsKQ2W05J/FsTnOJqcfb/dR0n+jBgxaut/rHXE+3uuhuqWeL9fm7631&#10;+EY+b2aOz1YdnHDu49OK5o4K4biz6n7vjOGHa7dfax58e1hj3MOjDYzSPLzoynjH5U+RvjtHsMvb&#10;4nSPd3Z3WGr3OfXE++3mk4ZzHb6LRbzNtwfTEiy91psKDKkjsts+nfNW2tllaVtpceQzP33I2c3h&#10;hNy3TVMc0zETMdydij9Ryn3DUL+Sxxi1dqpieeKZmInuxtedWWwgAAEvfwQeSWN4v/Kd4q8x3Gwt&#10;13Eue8vyujuYySy3QYl2r7l1uTwbTT7Celt1sGv03N9nqdjNJf6R2WYXuvutspW6mg4nyc53RL9u&#10;mMblNPbjro8qe/ETHdSThPPRkNfy9yqcLddXq6uquOzGPVVMT3Gskot6EAAAAZcn5L/T8vVPy496&#10;bePFjw9R3RxHqfuDRxR2XW23xbLg2r4NyHKrW6lKSSZ3OOBbWe6tPWnukrT9tKrr4NzHr9BtU++t&#10;1VUT86ao8FUKG44y33fiK7Vupu00Vx3aYpn6VMoDUoRAAAAABzfrPrvlvb3Y3AeqOA6qXec57M5n&#10;xjgHDtNBS6s215RzDdYXH9Dr4/ZZJdS7M2mwij9aW19Pd6+jrvXreXs137s4WqKZqmeaIjGfA7bF&#10;m5mb9GXsxjduVRTTHPNU4RHflri/HB8a/j18bvQ/E+sOq+JcezOxbtDrf8bvdUulw7eddpcyuxoZ&#10;N7ss/dzRS7fC4nHtPqfwjS2z1xNZie22lL57p8iehtX1jN6xmqr1+qYs4+RRj5NMcmzdjhvnfM9G&#10;ER6K0TQ8nomUpsZemJvYR268PKrq5Zx34Y7qd0R04zMfX5Kvh/1l3/8AG1213RsuLayvcnjJjce7&#10;E695zBh6+HkONx+zlep0/OuI523l+hm5XE9nxbfZuZXA+r9P+J4mNPZZdJHS2/a8HaheyusW8vTV&#10;P3e9jTVTyY4TNM4c8TERjzTMNNxvptjOaJczVVMfebGFVNXLhjEVRjzTEzOHPESzCF0KJAAAAAT+&#10;fjIf2wXQX94/fH9DnMUW4z/ALvpUfXhMOBf9yWfQufUlqIqVXwAAArl/lN/2TfL/APLh0t/drYpd&#10;wT+O0/sq/EhfH3+3qv2tHjlmTLlUWAAAA1Svxvf7F7w0/wDuiP8A763vNSPF/wDuLMf/AB/9Khf3&#10;BP8AtjLf/J/1bicNGkqAAAZIvzff2snnV/lw2n9xdIvjhv8AAsr+yjxy878U/wC4c3+1nxQisbtH&#10;wAAAAAAAAAGsF+P/AP2PvhJ/ePzr+mPsdRnFX4/mfSp+pS9CcIf7byvoVfXqTFo+kgAADIM+Xv8A&#10;tRfPr+tT3H/hjsl+aB+CZX9hR4nnLiT8ezn8RX40crbtIAAAAAAAAAAAAAAAAAAAAti/iS+LEvZX&#10;mh2t5TbjAvv474zdYyaDjWZfDdZZTs/uq3Z8cw5cXJv/AJOf+H9cajkcWTHHSt8ddjj3XVspdbSS&#10;DceZ71OnUZKmfLvV4z6NGE/WmnvSsL2d6f6/U7mfqjyLFvCPSrxjwUxVj1w0ONttdbotXst3uc3G&#10;1mo02vzNrtdlmS2wYev1uvx5MvOzcqa+tLIcbExYbpL7q/pbbbWtVTU0zVVFNMY1TOELkqqpopmu&#10;qcKYjGZ6IZY/nb89XyA+TnfnZfKOqfJvuToTpGTku713U3XnT3Mtz1dXTdf42zus45Pvtvw2bRci&#10;3nLNnr8WLJz8vLyZL7ciaWKCkON7YLbt0zhfSsllaKL9m3dzOEdqquIqxq5cInGIiN0RHdxnaoTV&#10;uLdYz2cuXMvfu2cr2piimiqaMKcdmM04TMzvmZnojCNjw5/tOfkn/wDEJ84v+9j31/0+bP8Akuj/&#10;ALplv7qj9Fqf57rf75mv725+kf7Tn5J//EJ84v8AvY99f9Pj+S6P+6Zb+6o/RP57rf75mv725+kf&#10;7Tn5J/8AxCfOL/vY99f9Pj+S6P8AumW/uqP0T+e63++Zr+9ufpP1YPyi/JZr8uDNx/kG815JsaSk&#10;kdmd5R92bPEuupStPSfA2XNsvAyo/wBf+LLHfb/9B8nRNGmMJymW/u6I8UPsa9rlM4xnM1j+1rnw&#10;TUsg/BN+QL5Nb/yf648RPNzs2XuDrzu3b4/A+tez+X4mri5/wXs3bVixuE6Xb8nwYdfPy3jXNtz6&#10;ar/6pWZmyh2efi32ZNuPbLFWIcT8K5KnJV5/TaPV3rcdqqmMezVTG+YjkmI27MIwidmKbcJ8YZ6v&#10;P0adqlz1lm7PZpqnDtU1T5sTPLFU7NuM4zG3BfgVctwAAB1h3b1NxXvrpztXpDnEN2Rw7t7rrmfW&#10;nJ447I75qaPm3HthxzZTYv1aVsszMfF2N0kN/wC2yW226laVpSruy1+vK5ijM2vtLdcVR1xOMOjN&#10;Ze3m8tcyt37K5RVTPVVExPjYw3b/AFhyjpHtns7pnm+Nbh8z6l7B5l1ryzFsr6x4/JODci2PGd3F&#10;Fd/58Vuy1knsu/Zdb6Vp+lXojL36MzYozFrbbuURVHVVGMeN5lzNi5lcxcy13Zdt11Uz10zMT4Yd&#10;dO10AAAAAAAAAJ/PxkP7YLoL+8fvj+hzmKLcZ/gF30qPrwmHAv8AuSz6Fz6ktRFSq+AAAFZL8sf+&#10;y64//Wp6m/wO7UTPgX8bn9hV46UG9oX4DH8RR4qma+uBSAAAAAAAAAAAAAAAAAAAAAAAAAAAAAAA&#10;AAAAAAAAAAAAAAAAAAAAAAAAAAAAAAAAAAAAAAAAAAAAAAAAAAAAAAAAAAAAAAAAAAAAAAAAAAAA&#10;AAAAAAAAAAAAAAAAAAAAAAAAAAAAAAAAAAAAAAAAAAAAAAAAAAAAAAAAAAAAAAAAAAAAAAAAAAAA&#10;AAAAAAAAAAAAAAAAAAAAAAAAAAADSg/E4/suuQf1qe2f8Duq1P8AHX43H7Cnx1Lv9nv4DP8AEV+K&#10;lZtQxOQAAGXd+Tf/AGwXfv8AeP0P/Q5w5dXBn4Ba9Kv68qH46/3Je9C39SEAaUoeAAAA1r/hH8T4&#10;/Dr4z/GbrbP1Nuq5zzDh8XdXaFskMcOxv5327bFy/IwNz9K22yTacR47ma3QXV/e9ItTZb7r/T3V&#10;oniTPfzDWb16JxtU1din0aNmzomcau69EcLaf/LdDsWJjC7VT26uftV7dvTEYU9x2J8vf9l159f1&#10;Ve5P8Dtk6dA/Gsr+3o8cO7iP8Bzn8PX9WWQYvx5xAAAAAXv/AMN3/q188/7+Ogf7g9qqx9oP22V9&#10;Gvx0ra9mv2Gb9O34q105XSzgAAGef+YH/pu+Mv8AVWg/pc7IWvwB+G3v2/5tKnPaR+KWP4f8+pUi&#10;TxXQAADvbxe6L3vk55H9F+PHG5Jcfcd09r8F62x8+GCuT/B4OW8j1+o2G/nhtpX1w+P63Jmzsitf&#10;0tgx77q/pSrGzuZpyWTu5uvzbduqrrwjHDu7mXkMpXn87ayVHnXblNPVjOEz3I2tm/g/DONdccK4&#10;h15wzVY2i4fwPi/H+GcT0mFZbFh6bjXF9TiaPRarEjtpbbHja/V4MUMdtKUpS2ylHni7crvXKrty&#10;cblVUzM88zOMz33pm1aosWqbNqMLdFMUxHNERhEd5W6/LH/suuP/ANanqb/A7tRMOBfxuf2FXjpQ&#10;r2hfgMfxFHiqZr64FIAAAAAL1f4a+2xZuH/IForKS/e67kvjXtsitbKUgri7rV94YeHSOT31uulp&#10;NoJ/fSttKW0rbWla+tfSs/aFTMXMrVyTTcjvTR+VbHs0qibWco5YqtT34r/IuxK4WgAAAoEfmJ/6&#10;Sfhx/kP55/h7AtP2f/5PMftafqqh9pP+ey37Kr6ynSsBWoAAAAC1L+IX/aT93f1Heyf6evGlCOPv&#10;we3/ABNP1Lif+zn8bu/wtX/UtLw3yc/2bHyE/wBR3yx/oF58rXRfxjKfxNr69K1Nd/BM5/C3f+nU&#10;x1HoF5sAAAAAAAW3fw/P9N3ya/qrT/0udboHx/8Ahtn9v+bUsX2b/il/+H/PpaGCqFxgAAKdX5if&#10;+jX4c/5ced/4BQrA9n/+czH7Kn6ytvaT/kct+1q+qoDrTVAAAAAAAAAAAAAAAtu/h+f6bvk1/VWn&#10;/pc63QPj/wDDbP7f82pYvs3/ABS//D/n0tDBVC4wAAFLH8yL/q18DP7+O/v7g9VLF9n322a9Gjx1&#10;Kx9pX2GU9O54qFEBZypQF1b8QjzC/hHNPIrwZ5PtvZg8v12N5CdTYmTkfTgt5Jx+zW8P7U1OHZNk&#10;VpkbLd8em0WdFDDHS63H0uZLfW6lP3a64+0/tW7Op0Rtpn1dXVO2me5PajuwtD2c6l2bt7Srk7Ko&#10;9ZR1xhFcdcx2Z+TK9urFbAAACMn5hvDr/wBuX48fInpDVaz+J9g4/Fb+yeobI6euZ/jT61rdynjO&#10;swLrq0ijn5hFh5GgkvvpdbZj7aWtPS6lt1u54f1D+WatZzNU4Wu12a/Rq2T3vO7jRcSab/NdGvZW&#10;mMb3Z7VHp07Yju7aeqWRQvp50AAAAAAAc46x/wCsrr3+/jif93te67/2Nfoz4ndl/t6PTjxw21Xn&#10;B6iAAAeVvOv/AEIvMf8AqreQv9EfL2dpn4ll/wBvb+tDA1X8LzP8Pc+pLGbehXmYAAABfV/EB8WM&#10;fRdS+TPmVu9dH/GOwOXavoLgGZkYn08zE4nwbC1/M+e5WuyrrfdNquU8m5HqMeT219v3PHK0r+tv&#10;6Vfx/npqv2dPpnyaKZrq66tlPdiIn5y2/Zxp8UZe/qdceVXVFunqp8qruTMx3aVzhXizWQZ8vf8A&#10;ai+fX9anuP8Awx2S/NA/BMr+wo8TzlxJ+PZz+Ir8aOVt2kAAAfpw8zM12Zi7DX5WTg5+DkwZmDnY&#10;c8uLmYeZiy2z42Vi5MF1k2Pk481lt9l9l1LrLqUrStK0JiJjCdsS+xM0zjGyYbEfxueWup84vCLx&#10;38lcHLxJ91zzr/WY/YOHiyw3fwbtLjHv4x2TqZIYrY7sWODmGpy5Ma2+OK6TClgmpZSyS318/axk&#10;KtN1K9k582muez00ztpnvTHdxektE1GnVdKs56MO1XRHa6K42VR34nDowe4WtbUAABRe/MT6Buh5&#10;F4b+Uuuw7r7Nlpee9A8wz/bWluNdpM7G7E64w6X091JLs2nIOVX1pX2+z7enp7vdd7LM9n+axozG&#10;SnkmmuO75NXipVT7ScnhXls/TG+Krc9zyqfHWpJrHVaAAAAAsMfjFeOEXe/ymcD5ltMP7vjfjT1/&#10;zjvLYWTQ2yYU++gx8PrzhGPJLfT0jzsHlPPYNtjUtrS+t+qrdT92y9E+M85910Sq3T596umjuedP&#10;gpw7qZcC5L73r9F2qMaLFFVzu+bT4asY6mnqpheyFv8AId3MWi+G/wA1M2WGSe2fj/UempZHdbbd&#10;bLyLyD6l4/DNWt36VjxptnbJdT9tbba0p+qRcJ09riHLR01T3rdU+4jHGVXY4azUz8GiO/coj3WU&#10;svF5+AAAAAT+fjIf2wXQX94/fH9DnMUW4z/ALvpUfXhMOBf9yWfQufUlqIqVXwAAArl/lN/2TfL/&#10;APLh0t/drYpdwT+O0/sq/EhfH3+3qv2tHjlmTLlUWAAAA1Svxvf7F7w0/wDuiP8A763vNSPF/wDu&#10;LMf/AB/9Khf3BP8AtjLf/J/1bicNGkqAAAZIvzff2snnV/lw2n9xdIvjhv8AAsr+yjxy878U/wC4&#10;c3+1nxQisbtHwAAAAAAAAAGsF+P/AP2PvhJ/ePzr+mPsdRnFX4/mfSp+pS9CcIf7byvoVfXqTFo+&#10;kgAADIM+Xv8AtRfPr+tT3H/hjsl+aB+CZX9hR4nnLiT8ezn8RX40crbtIAAAAAAAAAAAAAAAAAAA&#10;A1B/xovFanjh8X3XHMNtgfac18oOR77v/f3S2x3ZMfHd1TF4z1nhx5FtPdfrcngPGsLbRR1r/JTb&#10;eb/huqpbjHPffNart0z+rsRFEdcbavpTMdyF8cD6f9y0Gi7VGF2/VNyeqdlPc7MRPdl21+Qb5Sw+&#10;LPxZ+Q+dh59uFzHvLX4njbwaOmT9rNk5/bMOdr+YVxpbK/Xsydb1VgcgzIqx0rd9XGsp620rW+3o&#10;4UyP37W7UTGNu1PrKvk7vpdmGRxjn4yGgXpicLt2PVU/L396jtT3GU8vB5/AAAAfZ47yHdcS5Bou&#10;V8b2E+o5Fxnc6zkOh2uL7PudZutLmwbLV7DH+pZJH9fCzsaOSz3W3U91tPWlaONdFNyiaK4xoqiY&#10;mOeJ3udFdVuuLlE4V0zExPNMbYbMHhz5EaTy08VvH/yT0FIIsPuXqrh/N8zBx7vdHpeQ7PUwU5Zx&#10;u676ktKz8Y5TDma+X0vvp9XGu9LrqfrXz1qGUqyGeu5OrfbrmOuMdk92MJ7r0vpudo1HT7Oeo3Xb&#10;cVdUzG2O5OMdx6UYbOAAAZl/5RHipToD5Ktx2tpNbbh8K8ruC6HtnEvx7LrMGHnulst4N2TrrK30&#10;pddsMrP0eHvcqtK3W/U31K0rT19llycFZ771o8WKpxuWKpp+TPlU+OaY9FRnHmn/AHPXJzFEYWsx&#10;RFfyo8mqOvGIqn0lcJL0KAAAAAAAAAT+fjIf2wXQX94/fH9DnMUW4z/ALvpUfXhMOBf9yWfQufUl&#10;qIqVXwAAArJflj/2XXH/AOtT1N/gd2omfAv43P7Crx0oN7QvwGP4ijxVM19cCkAAAAAAAAAAAAAA&#10;AAAAAAAAAAAAAAAAAAAAAAAAAAAAAAAAAAAAAAAAAAAAAAAAAAAAAAAAAAAAAAAAAAAAAAAAAAAA&#10;AAAAAAAAAAAAAAAAAAAAAAAAAAAAAAAAAAAAAAAAAAAAAAAAAAAAAAAAAAAAAAAAAAAAAAAAAAAA&#10;AAAAAAAAAAAAAAAAAAAAAAAAAAAAAAAAAAAAAAAAAAAAGlB+Jx/Zdcg/rU9s/wCB3Van+OvxuP2F&#10;PjqXf7PfwGf4ivxUrNqGJyAAAy9vydsPKxvl+7xnyMeWGHY9fdE5mDJJZW2zLxbOqOMa+/IgurT0&#10;kitzcGaKt1P098V1P20qungyYnQLWHJXX9aVEcdxMcR3Znlot/UhX7SpDgAAEj3xKeH0vnL8gfjl&#10;0Hnau/acFzOa4vN+3Law3SYcfUvXlP52c4xM+alLrMOPk2u1tNJjy30rbTO2cFvpdW6ltdRr2ofy&#10;zSr2aicLvZ7NHpVbKe9v6olu+HdN/musWMpMY2pq7VfoU7au/EdnrmGvbbbbZbbZZbbZZZbS2yy2&#10;lLbbbbaelttttPSltttKelKU/YoN6NRz/L3/AGXXn1/VV7k/wO2Tb6B+NZX9vR44aXiP8Bzn8PX9&#10;WWQYvx5xAAAAAXv/AMN3/q188/7+Ogf7g9qqx9oP22V9Gvx0ra9mv2Gb9O34q105XSzgAAGef+YH&#10;/pu+Mv8AVWg/pc7IWvwB+G3v2/5tKnPaR+KWP4f8+pUiTxXQAAC05+J14qV7d88OceSe6112Rxfx&#10;T6zzMjT5d9lt0EfancMO14VxiK+2W2tktsXA8blM/rb63w5EcF/6VrbVCeOs9930unJ0z5d+vb6N&#10;GEz9Ls+FP/Z7p/3nVq89VH6vL29np140x9Ht+Bo4qiXSrJflj/2XXH/61PU3+B3aiZ8C/jc/sKvH&#10;Sg3tC/AY/iKPFUzX1wKQAAAAAXKPw5+bx4Hfnmr1vXJksl5Z1B1fzezDpPk2xTx9fcz3+hlyb8ay&#10;OuHLJiXdm2W23yX2yx0mupHS62+Stte+0G3jlcte+Dcqj50RP5qy/ZrdwzeasfCt0VfNqmPzl+VV&#10;y3QAAFEn8yXVTw8+8Bd3diW2Yuw4h5EaqHOpSL3ZM+m3XT2Xk4la0r9etuFHvYr6e6lLKVyK+31r&#10;7vSzfZ7VHqs1TyxVbnvxX+RU/tLpmL2Tqw2TTcjvTR+VSoWMq8AAAABbz/D24pk5nmD5V85swoJM&#10;PjvjXreKT7G7GkuycXJ5n2hxXb4mFDl0xrooIM+Lgc0kkd01l0t2NZdbZfSO66OBcf3IjT7FrHbN&#10;6Z71Mx+d4Vj+ze3M6lmLuGymxEY+lVE+Hs+Bb/8Al95LXifxc+fO0plXYf3Xiv3Dxr61uPbk1vpz&#10;TiGx4dXF+nfFNS23OpvfoVk9KVhpJ76XW1tpdSAaBR6zW8rTv/X0T3px9xY/Edz1eg5yrd/h64+d&#10;E0+6yDV+POIAAAAAAC27+H5/pu+TX9Vaf+lzrdA+P/w2z+3/ADali+zf8Uv/AMP+fS0MFULjAAAU&#10;6vzE/wDRr8Of8uPO/wDAKFYHs/8A85mP2VP1lbe0n/I5b9rV9VQHWmqAAAAAAAAAAAAAABbd/D8/&#10;03fJr+qtP/S51ugfH/4bZ/b/AJtSxfZv+KX/AOH/AD6WhgqhcYAAClj+ZF/1a+Bn9/Hf39weqli+&#10;z77bNejR46lY+0r7DKenc8VCiAs5UoD2J8f3lRtvCjzN8dvJ3VyZn2nVnZGm2PLsLArJ93ueudvW&#10;XjnZehx7LJoKSZO74FuNjjQ0vrWO2aWy6626lvtrr9VyNOpadeyVW+uicOiqNtM9yqIls9H1CrS9&#10;Ts5+nHC3XEzhy0zsqju0zMNjbSbrUck02o5FoNlh7nRb/WYG60u312RHl6/a6jaYsWdrdlgZUN10&#10;WTh52HPZLFJbWtt9l1K0r6VefqqaqKporiYqicJjmmHpOmqmumK6JiaJjGJjlid0vpuLkAAAyb/n&#10;U8Oq+FnyVd+8F1Gpk1fXHZ21s776mt+lfFh14X2nlZ+1z9ZrLb/X01vEeeY260cFPdfX6WstrdX1&#10;rWi9OGdQ/mOj2rtU43qI7FXXTsxnrpwnuvPfFem/yvXL1qmMLFyfWUejXtwjoirtU9xEE36NgAAA&#10;AAOcdY/9ZXXv9/HE/wC72vdd/wCxr9GfE7sv9vR6ceOG2q84PUQAADyt51/6EXmP/VW8hf6I+Xs7&#10;TPxLL/t7f1oYGq/heZ/h7n1JYzb0K8zAAAP7iilnljhhjkmmmksiiiisuklllkupZHHHHZSt18l9&#10;1aUpSlK1rWpu2y+79kb2w58ZHizH4XeBfjB45TYVuByLgvWGozOwIafTuu/xoczkyOcdmes0dP8A&#10;lEMHOeR58MF11a3Uxo47fX0tpSnn/Wc9/MdUvZyJxoqrns+jHk0/RiHpHQsh/LNIsZKYwrotx2vS&#10;q8qr6Uz3Hu5rG2ZBny9/2ovn1/Wp7j/wx2S/NA/BMr+wo8TzlxJ+PZz+Ir8aOVt2kAAAAXJvxMfP&#10;/D4D2f2X8fvYm7txNF3HLk9r9ESZ+VfbjQdn8f08eP2BwvEtlvvjtyeZ8K1WPssW2lIo7ZdBkW+t&#10;82XHbWvuO9Km7Yo1WzHlW/Jr9GZ8me5M4T6UckLL9nmsRZv16PenyLvl2/SiPKp+VTGMejPLK/Oq&#10;1boAACFX8gzxcyfKf4sfIXT6PV37bm3TEGn8iuEY8Uck89M7qmXJzOY0xcaGOXIys7L6n2fIsbGi&#10;jp75MieylPX1rbWR8KZ2MjrdqqqcLdzG3Pyt30opRfjHITn9AvU0RjdtYXKfked9CaohlOLwefwA&#10;AAAGgX+IT40XcO8Z/I3yp3GBbFse7OzNN1jxGfIir9x/MzqDWZGftdjrpboqUt1+85hzrIxJqWyX&#10;fUn0VPdbb9O2t1V8fZz1mcs5Gmdluiap6652d6KcflLg9nOR9Xkb+oVR5V25FMejRG2Y6Jqqw+Su&#10;BIAshX2/J531mo+ITurX3y5cd3Kexui9DHZj1rSGe/H7R49yesWfSkllLsSkfHLr6UrS+n17I6+n&#10;rSl1sr4Lp7Wv25+DRXP0Zj3UP47r7PDl2nb5VduPpxPuMvtdChwAAAAE/n4yH9sF0F/eP3x/Q5zF&#10;FuM/wC76VH14TDgX/cln0Ln1JaiKlV8AAAK5f5Tf9k3y/wDy4dLf3a2KXcE/jtP7KvxIXx9/t6r9&#10;rR45Zky5VFgAAANUr8b3+xe8NP8A7oj/AO+t7zUjxf8A7izH/wAf/SoX9wT/ALYy3/yf9W4nDRpK&#10;gAAGSL8339rJ51f5cNp/cXSL44b/AALK/so8cvO/FP8AuHN/tZ8UIrG7R8AAAAAAAAABrBfj/wD9&#10;j74Sf3j86/pj7HUZxV+P5n0qfqUvQnCH+28r6FX16kxaPpIAAAyDPl7/ALUXz6/rU9x/4Y7Jfmgf&#10;gmV/YUeJ5y4k/Hs5/EV+NHK27SAAAAAAAAO6PH/x17w8qO0ND0x489Z8p7Y7M5LdfXWcW4rhWzzx&#10;4kMkMeXuNxsMqXF0/HOO66uRZXL2exyMXX4dt1Lp5o7a+rHzWby2RszmM3XTbsxvmfFHLM80RjM8&#10;jKyeSzWoX4yuTt1XL9W6I8c8kRHLMzERyytgeO34ffdnKuN6/e+T3lfwrqHeZmJbkzcB6u4Dm9tZ&#10;usvnjrdHg7fmO25T1/pYNlhXXUpkW4OLs8W6+l1sWTfb6S1gub4/y1Fc05KxVcpj31VXZx6oiKp7&#10;8xPQsHJezfNXKIrz+Ypt1z72mnt4ddUzTGPPhEx0u8Oyvw4dRdrczI6f86NlFuI47Ltfp+yuksXI&#10;1uZLTHitkhzOScX7BxsrWRyZVL5LZLNVl1sjrbHWy6tKyXY1n2g1drDMZaOzz017e9NO3vwy7/s1&#10;p7Mzls3Pa5qqNnfirZ3pVn/kB+Ijzb+NzPhzO/8ArvG2XWWz2d2p493f1xnT8s6r3OddfNTEwMnb&#10;1wddt+J7fYRQ3SY+Fu8HW5WTZbfWCyWkd9bZlpWv6brEYZWvC9EYzRVsqjubpjpiZ6UG1jhzVNEn&#10;HOUY2JnCK6dtE93ZMT0VREzyIx25aIAAAAAB3Z42dI8i8lfIPpLx94nW6LkPdHafBes9bl0hvni1&#10;knMeR6/RzbnLsjtuut1+kxsy/Lyb609sePBffd6W21qxs5maMnlLmbueZboqq68Ixw7u5lZHK157&#10;OWsnb8+7cppjo7UxGPc3y2c+AcG4z1hwPhPWvCtdHp+G9ecR43wbiWoirW6LVcZ4lpsLQaHXR1r6&#10;VrHg6rXxRUr/AOS155u3a712q9cnG5XVNUzzzM4z4Xpqzat2LVNi1GFqimKYjmiIwiO8oifl9eUt&#10;/Je8PGzw+0ewsk1PVvB9p3ZzvHxZ6SRycy7IzsjjXEdbtIqSXVg2XGuJcUysuG3221rjcjpdWt1L&#10;raW2dwDkuxlr2oVR5VdUUU9VO2cOiZmI66VTe0fP9vN2NNonybdE11elVsiJ6YiJnqqU21gq0AAA&#10;AAaKX4lHlLN2h4T9qeMW7z7snd+L/Z9dlxqCXJ91cfrHuv8Ai3KNZh42NJWsntwuxNLyaaW+yv07&#10;aZ0Vvttu/W+peO8l6jUqM7THk36NvpUYRP0Zp7y5/Z3n5v6XcyFc+VYuYx6NeMx9KKu+tdoMsEAA&#10;BWA/K48XLu5Pj24335pdZdmcp8Ue09TyPOyooa5GTD1d2lXD4DzbGx4o7fr2215bfxfOnkpWtkWL&#10;rpb77fbT6kc04Gzv3fVqsrVPkX6Jj5VPlR4O1HXKCe0HIfedGpzlMY3MvcifkV+TV4exPVDNxW+p&#10;IAAAAAAAABP5+Mh/bBdBf3j98f0OcxRbjP8AALvpUfXhMOBf9yWfQufUlqIqVXwAAArJflj/ANl1&#10;x/8ArU9Tf4HdqJnwL+Nz+wq8dKDe0L8Bj+Io8VTNfXApAAAAAAAAAAAAAAAAAAAAAAAAAAAAAAAA&#10;AAAAAAAAAAAAAAAAAAAAAAAAAAAAAAAAAAAAAAAAAAAAAAAAAAAAAAAAAAAAAAAAAAAAAAAAAAAA&#10;AAAAAAAAAAAAAAAAAAAAAAAAAAAAAAAAAAAAAAAAAAAAAAAAAAAAAAAAAAAAAAAAAAAAAAAAAAAA&#10;AAAAAAAAAAAAAAAAAAAAAAAAAABpUfie4uTj/FttpZ8eeCLO8ou28rClmhkjjzMazjHWmFfkYt99&#10;ttuRBbmYcsVb7K1tpLFfb6+626lKe46mJ1uMOSxT46l3+z6JjQJx5b9fipWZUNTkAABmjflacdzt&#10;J8qV2zy7b7YOYeN3T/ItZW+CaG2/BxtjzfiUl0UkltLMqymy4vkU+pH62UupWytfdZdSlx8D1xVo&#10;fZjfTerifBPuqP8AaBRNGv8AandVYomO/VHjhWrTBBwAAGgf+Jl4HzdY9D9l+dnPNHLh8v8AIDJl&#10;636gvz8f6WRidM8P2tk3Jd/gVussmsxuwOwsGkN1L/Wl0PGseaOv05/W6q+OtU9dmqNMtT+rteVX&#10;6cxsj5NP1p5lw+z3SZsZSvVr0YXL3k0ehE7Z+VV9WJ5Vv5AFjo5fl7/suvPr+qr3J/gdsm30D8ay&#10;v7ejxw0vEf4DnP4ev6ssgxfjziAAAAAvjfhv4uTZ1Z525t+PPbh5HP8AorFgy7oZLcafJw+O9ly5&#10;ePDPW2kUk+LFnQ3SWW1rdZbNZW6lKX2+tYe0GY9flY5exX46VtezWJ+75ueTt2/FUujq7WcAAAzz&#10;/wAwP/Td8Zf6q0H9LnZC1+APw29+3/NpU57SPxSx/D/n1KkSeK6AAAakH443hTneH3xu8D3fMdPJ&#10;qe1PJ3ay+QHM8bMgtj2Wp47yTW4Ov6r45kXVjiyoo8br7X4m0kxZ7bZcLZbnMhupSttVKcXajGoa&#10;xVTbnGxZjsRzTMedPzsYx5YiF9cFaXOm6JRXdjDMX59ZVzxExhRHzYicOSaphPai6XKyX5Y/9l1x&#10;/wDrU9Tf4HdqJnwL+Nz+wq8dKDe0L8Bj+Io8VTNfXApAAAAABP8AfjNd7YvSnyx9SabZZtuv1Hfn&#10;BOyeidhlSTWxQfdbvUY3POK4UtK19ZbtvznrvV4UNlP1rkZEdf8AgRbjLKzmdCuVRGNVqqmvvT2Z&#10;71NUymHA2bjK8Q26apwpvUVW+/Hajv1UxHXLUPUqvgAABUQ/MB6gyOSeIfjB3bi433F3VPfm64Ns&#10;L48eskuDp+3+D5mwlzpJ6f8A0vg/xnqzAx7/AF/S+fIhp+2lE94AzEUZ+/lp9/airu0VfkqlXPtH&#10;y016dYzUf+3emnuV04+OiO/DPhWsp0AAAABoZfiJ+N+fwDw+778lN1rZsHJ8ie2tZxfi2RkRX202&#10;vA+kNbtNbDt8CS+2ll2HPz3m2/wb62Vr7p9XdS79bLfSqOPc5F3ULWTpnGLNvGeiqvDZ82KZ7q5P&#10;Z1kps6bez1UYTeuREdNNETGPzqqo7j21+TX3Hh9VfEl3Lx67Oiwtz3lzrqTqDj/urFWbJnl5tr+y&#10;N/i48Utt9sl2RwzrjZx31pT1sjvuutrbdS2tNbwZl5v69brwxptU1Vz3uzHhqhtOOczGX4du0Y4V&#10;Xa6KI+d2p+jTLLzXSocAAAAAABbi/D6gnu81vJ7KthluxofFusEuRSO+sEU+T2z19JjwyS0p9OyW&#10;ePFlustrWlbqR3Vp60tr6QPj+Y/l1mOX1/5tSxfZvE/zS/PJ6j8+loVqoXGAAAp6fmIYOXJ4u+IO&#10;ysgkuwMTvzl2Dk5VKU+lDl7DrzJyMKC+vr60kyYdZkXW/p+yK5YHs/mPvuYp5fVR9b/1Vv7SYn7h&#10;lquSL0+Gn/0ln+rTU+AAAAAAAAAAAAAAtw/h9xS182fJ2ekclYY/Fm+KSall1YrJZu2uvL4Y75KU&#10;9lsktkF9baVr63UsurT9lUD4/wDw2z+3/NqWL7N/xS/P/j/n0tCxVC4wAAFLj8yDFyb+rPBLNsx5&#10;7sPH5/3riz5dsMl2NBk5nHetJcTHmnpbWKOfKiwZro7Lq0uvthvrbStLLvSxPZ9MevzUcvYo8dSs&#10;faVE/d8pPJ27nipUOVnqlAAaiX42fmD/AO1N8ZvXHEN9tPvuxPFjY5Hj3yeyab3ZcvFeOYmNsupN&#10;lbBdW6WPWx9c7HC08cl11aTZOlya09PT220rxhp/3HWa7lEYWb8esjrnzvpYz3YXzwRqX3/Q6Ldc&#10;43svPq56o20T1dmYjrplP2iyXgAAKkH5a/hxXs7xV6o8xuL6m6flHjZzCvDOwMnFxrPqTdQ9sZeD&#10;r8TZbPJsivyJouJ9l4ergxI61tiit5DmSVr6/pWecCah6nPXNPrnyL1ONPp083XTjj6MK79oemev&#10;0+3qVuP1lirs1ehXyz1VYYelLPRWupsAAAAABz/qfFyc7tPrTCwsefMzMzn/AA3FxMTFhkyMnKyc&#10;jkWuigx8eCK2+WeeeW+ltlltK3XXVpSlK1q6r8xFiuZ3difE7svEzmLcRtma6fHDbOecXqIAAB5W&#10;86/9CLzH/qreQv8ARHy9naZ+JZf9vb+tDA1X8LzP8Pc+pLGbehXmYAABMz8CvhTnea3yRdJ6TZae&#10;TYdV9IbXF8gO38mWC2XW0471xssHYcY45nWzx3YuZHzfsG/VaubFrdbLJrZ8yaylaY9/pHuKNRjT&#10;tHuVROF+5HYo58at89ynGcefDnSbhHS51TW7VFUY5e1PrK+bCmcYj5VWEYc2M8jV0Ua9BAMgz5e/&#10;7UXz6/rU9x/4Y7JfmgfgmV/YUeJ5y4k/Hs5/EV+NHK27SAAAAOb9a9j836e7C4T2r1ryLYcR7A66&#10;5To+acM5Nq5LY8/R8k45scfaajZY9b7b4pLsbNxrLqxyW3xS2+tl9t1l11teu9Zt5i1VYvRFVqum&#10;YmJ5YnZLtsX7uWvUZixVNN6iqKqZjkmNsS1xfi8+QXr/AOSbxJ4J5A8Urr9RzOOKzifdHAMXLtny&#10;Ove1NRi49eQaj6d0kmT/AAHb2zR7LTzyfvz6vLhrf7ZrZo7KG1rSruj5+rK14zb30VfCpndPXG6e&#10;mOZ6K0HWLOt6dRnLeEXd1dPwa43x1Tvp6JjlxSItS3IAD8ex12Bt9fnanaYeNsdZs8PK12x1+ZDH&#10;kYedgZsF+NmYeVjy23RT42Tjy3WX2XUrbdbdWlaelX2JmmYqp2VRL5VTFUTTVGNMxhLH6+UDwz2/&#10;gT5x99eN2Ti5kfFeN8sn5D1Vssu2S6m96j5j68h6+z48u+lI9hk4WjzbNdnyx1rZbtMHKi/S6O62&#10;l/aLqNOqaZazkYduacKuiuNlXh2x0TDzhr2mVaRqt7JTj6umrGieeirbT4Nk9MS8Bto04AAD6ek0&#10;u35JudRx3j+tzNzvt/s8DS6TUa7Hky9htdvtcuLB1utwMWG26XJzM7MnsiijtpW6++6lKU9avlVV&#10;NFM11zEUxGMzzRDlTTVXVFFETNczhERyzO6Gxr8ffi3rvCvwu8cvGPBsxfvOqutdPreV5OFSP7TZ&#10;9hbm7I5R2Tuce6KlLb4Nzz7ebLJjrWt13slp63XV/Wvn3Vc7Oo6jezs7q65w6KY2Ux3KYh6U0fIU&#10;6XpljIRhjboiJ6ap21T3apmXsVr2yVkfyyeRU0nxd8d1lc27F/nf5V9T8dpBSG6WmyrjcM7W5b9l&#10;dfbDLTHtjpxf7n33XR0rXHpZ7q1upZdM+BaO1rUzh5tiqfDTHuoL7Qq+xoMU4+dmKI6/Jrn3MWbA&#10;uBSIAAAACf8A/GOilk+YDoe+OOS+yDgfe8s91ll11sMVeoeWwUklutpWkcdZprLPWvpT3XUp+2tE&#10;W4z/AAC76VH14TDgX/clr0Ln1JahylV8AAAK7v5Ruqy9h8SPZGXjUjrDou3+kdrn1vvpZdbiTcxj&#10;0llYra0/lZPv9xBT20/82ta/8CW8FVRGvURO+bdceDH3EM49pmrh2uY3RcomfnYe6zFFzKKAAAAa&#10;pv44MUsPwweGdksckV1Y/IOWlsll1l1Yp/KjvCaGSlLqUrWOaGS2+2v7LrbqVp+lVI8X/wC4sx/8&#10;f/SoX9wVs4Yy2P8A+z/q1pwEaSoAABkmfONi5OJ8tHnRFl48+LLf3TlZVkeRDJBJdjZ3HOP5uFkW&#10;2SW23XQZeHkRyxX0p7ZIr7bra1trStb34amJ0LLYf8P3Zed+KomOIc3E/wDF9yEUreI+AAAAAAAA&#10;AA1hvgDilh+H/wAI7Jo5Ir68D5rLS2Sy6y6sU/b3Yk8ElLbqUrWOaGS2+yv7LrbqVp+laKM4p/H8&#10;z6UfUpehOEP9t5X0Kvr1Jh0fSQAABkL/ADEYOXrvlL898fNgkxppPJ/tTOsjkpSl12JtOR5Oy189&#10;PStf5PKwMuOW3/8ABvovvh+YnRMrMf8ABp8EPOfEsTGv5uJ3+vr8M4o2m4aMAAAAAAB9XRaLc8o3&#10;mm41xzV5275DyLa67RaLS6vGlzdnt9zt8uHX6vV67Dgtvmy87YZ2RZFDFZSt0kl9LaUrWr5VVTRT&#10;NdcxFERjMzuiI3y5UUVXK4t0RM11TEREb5md0Q1k/h/+L7rj4y/F/jnC4NPqNl5B881mr5L5C9lW&#10;w4mXtd1zLKw4JpuF6fc2x/cWdfcElrXD1mLHdbBNJbNnXWUyMuataK1/Wr2s52bkzMZSmZi3TyRH&#10;PMfCq3zPVG6HoXhvQbGhZCm1EROcriJuVcs1fBifg07ojrnfMpZWiSEBwzsTrvgnbfBuVdZ9ncS0&#10;PO+v+caXN45y7iHJ9dj7bQ8g0mxirDl6/Y4GVZfDNFJbX1tr6UvjvpbfZW2+226nZZvXbF2m9Zqm&#10;m7TOMTGyYl1XrNrM2qrF+mK7NcYTExjExPOyrvm0+MfN+Mny8z+EcXt2Gd499tYew7C8ft7nzZGZ&#10;lYvG6bCmNv8Arvb7HJ90mdyHrfZZEWNJLdfJLla3JwMuW6kuTfHZd/DesxrOQi5XhGbt+Tcjp5Ko&#10;6KvHExyKB4p0KdC1GbVvGcncjtW56MdtMzz0zs6YmJ5UOyQI0AAAAAtBfijeLcXcnyDcm793et+7&#10;4z4o9XbPkOvyJMe3JxIuz+1Lc7gPDMfJtkr9Gy+nEruT52PfWl18eVr477KUutpfZC+Oc7930qnK&#10;0z5d+uI+TT5U+Hsx1Snns+yH3nWKs5VGNvL25n5Vfk0+DtT1w0i1QLsY93ym+Q+Z5U/If5ed2zbG&#10;7aavkXdnL9Fw3L+pZJZd111/mf4veubY/pVrBbb/ADH4vgVupZWttb63Xe66ta3Vv/RMpGR0nL5a&#10;Iwqi3Ez6VXlVfSmXm/X87Ooazmc1M401XZin0afJp+jEPAbaNOAAAAAsHfjM+UX/ALO/yh9ecM2+&#10;0j1/DPJ7inJeh95TKk9uFTkmxjg5b1rPbHWSyyu1zec8WxNPjX+l11KbiSylP5StaRTjLJfe9Fru&#10;Uxjcs1RXHVuq7nZmZ7iY8DZ/7lr1FqqcLV+mbc9c7ae72oiI62n+pde4AADpvyI6V4v5IdC9ydA8&#10;1stu4r3L1nzTrbdS/SpLLhYnMOP5+k/imJb7o7rNhqJcy3KxpLbrL4siGy+26262laZGUzNeTzVv&#10;NW/Pt1xVHcnHDu7mNncrbzuUu5O79ndt1Uz3Ywx643wxi+yuvuT9S9i8+6r5vg/wzmnWfNeVdfcu&#10;1vrfd/DuT8M3ufxzf4Pukjikr9ptdbLH63W21/d/WlK/o9D2btF+zRftzjbrpiqJ6JjGPA8y37Nz&#10;L3q8vdjC7bqmmY5ppnCfDDhTsdQAAAAAAACf/wDGOilk+YDoe+OOS+yDgfe8s91ll11sMVeoeWwU&#10;klutpWkcdZprLPWvpT3XUp+2tEW4z/ALvpUfXhMOBf8Aclr0Ln1JahylV8AAAKzv5X+Dl5fxaa7I&#10;xoJJodX5P9R52wkspT24uJJxzsfW2Ty+taekd2fsYIv09f3pKJlwNMRrcxPLZr8dKD+0GJnQImN0&#10;X6PFVDNUXCo8AAAAAAAAAAAAAAAAAAAAAAAAAAAAAAAAAAAAAAAAAAAAAAAAAAAAAAAAAAAAAAAA&#10;AAAAAAAAAAAAAAAAAAAAAAAAAAAAAAAAAAAAAAAAAAAAAAAAAAAAAAAAAAAAAAAAAAAAAAAAAAAA&#10;AAAAAAAAAAAAAAAAAAAAAAAAAAAAAAAAAAAAAAAAAAAAAAAAAAAAAAAAAAAAAAAAAAAAABp0/i46&#10;zMwPiS66y8mO2yDd9wd27PXXUksvrLhxcvu018l1tta3RXU2Gons9t3pdWltLv2VpWtM8a1ROvVx&#10;G+LdEeDH3V68BUzHDtEzum5XMd/DxwsSIkmYAACi7+Yd467izk3iL5Z63WSZGiydByzx65lt44bv&#10;p6vZ63ZZPY3XGBkzUpWlf41j7nlF8VK+ntrg3/t936WZ7P8AN09jMZCZ8rGLkRzxh2au9hT31U+0&#10;nJVesy2oUx5GE26p5pie1THdxq7ykosdVoACSn4q/jk7H+THyt4l0nxnG2up6y0k+FyvvvsrEhst&#10;xOvescXMst2N8GZkwz4d3MuVXWXa7Q4lbJr586Ws98f2eLmTQ6fXNXs6NkaszXhN6dlFPwqvyRvq&#10;nm2b5jHecP6Lf1zUKcrbxixG25V8Gn9Kd1Mc+3dEzGtn151/w7qjgPCur+vNDg8W4F13xXQcJ4Zx&#10;rWWVj1+h4vxfV4ul0Wpw7brr7/oYGtwo4ra3XXX3Ut9bq1rWtVEXrty/dqv3Zmq7XVMzPPMzjMvQ&#10;9mzay9mmxZiKbNFMU0xG6IiMIjvOYut2o5fl7/suvPr+qr3J/gdsm30D8ayv7ejxw0vEf4DnP4ev&#10;6ssgxfjziAAAAA0CPw8dZmReK3l1ub47aa/P8geL6zGl+pZW6/M1HXOvy86OsVK/Ustig3ePWl1a&#10;Utu99aU9a219Kr9oFUffsvTyxame/V/6Lg9m1Mxp+Zq97N6I71MflhcFQBZAAADPo/MK00sHl74o&#10;8grNHdDtPG/baaPHpbdSWKXRdnclzZZr76/u3Rz28isttpT9aVju9f20WrwBVjkL9HLF6J79MfkU&#10;97SKcNRy9fJNiY71U/lVCU+VwAAnp+Bj4muR/Ir5L6bnvY3GcyzxC6M5Frd921us/Eni1HY2/wBb&#10;9Ha6XpTS5UmPdj7TJ5BN9vJyCyK6l2DoJL63SQ5GXg/Ui/FGu0aRk5tWao/mF2MKY5aY3TXPNh73&#10;nq6IlLuEuHq9az0Xr1M/y21VE1zyVTG2KI58ffc1PNMw1IYoo4I44YY7IYYbLIooorLY44o47aWW&#10;Rx2WUpbZZZbSlKUpSlKUopTftnevrdsjc/sFZL8sf+y64/8A1qepv8Du1Ez4F/G5/YVeOlBvaF+A&#10;x/EUeKpmvrgUgAAAAA511d2Py3pzsvr3tvgOyu0/Oer+b8V7C4dtbaXXV1vKOGbzB5Foc2ttl8V1&#10;9uNtNdFfW2l1vupT09aerrv2beYs12LsY2q6ZpmOiYwnwO6xfuZa/RmLM4XbdcVUzzTTOMeGGxf4&#10;V+VvX/m54u9N+T3Ws0VOP9qcPwdxnae3JtysriHLcX363mvB9pLbbH7tpw7lWHl6+a/20smrj0lj&#10;90Ull13n3Ucjd03O3Mle8+irDHnjfFUdExhL0npeoWdUyFrP2PMuU44c07qqZ6aZxh6kYTPAAeCf&#10;k+8Q4vOnwR8jPGiC2CnKObcGl2nXOTkX2wxYvaPCM/D5t13WbLrdbXCwc/lmgxcPNlpX1pg5M9K0&#10;uturbXaaLn/5ZqdnOT5lNWFXo1bKvBMzHTg1Gvad/NtJv5GPtK6MafSp8qnwxET0TLH73ek3HGtz&#10;t+Och1ew0e/0Gzz9JvNJtsSfX7XT7jVZcuDs9Xs8DKsiycLYa/NgvimhkttkjksrbdSlaVov6mqm&#10;umK6JiaJjGJjdMTumHnCqmqiqaK4mK4nCYnZMTG+J6XzH1xAAAej/Ejxa7W80fIfrDxr6Z1N2z5x&#10;2byHH1MOVLDkyanjGkipXL5HzPkk2LFNLh8a4lpIZ87Nlpbdf9GGtsdt8t1ll2Jn87Y07KV5zMTh&#10;aojHpmeSI6ZnZDO07IZjU87byOWjG7cqw6IjlqnoiNstgjxi8euA+J/j51B439YY8sHB+nOC6PhO&#10;lnyrILNht79ZjUrtuS7j7WOHGk33Kt1Lk7PYXx2WWSZuXLdbbbStKUoHO5u7ns3czl77W5VMz0Y7&#10;ojoiNkdEPR+QydnT8nbyVj7K1RFMc84b5npmcZnplQ2/K+869V3Z5PddeGvANxFseI+LOv2W87My&#10;cGakmJnd389xcC6XQy32XS4+Vd11wnFxYvqR3W3wbHc7HFmtpJjfpZ/A2mVZbJV6hdjC5fmIp9Cn&#10;l+VOPciJ5VS+0HVqc1n6NMszjby8TNXp1cnyacO7VVE7lTFOleAAAAAAALkn4dGtzZfIDzS3EcPu&#10;12D071nrcrI+pFT6Wbtea7vKwIfo1kpPf9eDTZN3uttrZb9P0urSt1tLq+9oNUfdctTyzcqnvRH5&#10;YWX7NqZ++Zqr3sWqY79U/klfpVat0AABUw/L/wBbmy+B/jht44fdrsHy40+tysj6kVPpZu16c7cy&#10;sCH6VZKT3/Xg02Td7rba2W/T9Lq0rdbS6d8ATH80vU8s5efBXR+VXntHpn+U2KvexmYjv0V/klng&#10;rYU0AAAAAAAAAAAAAAuR/h06/Mk8g/NHa2QXXa/C6b611+Tk+6ylsWZs+bbjJwYK21upJW7Ig1OR&#10;dStKVtp9KvrWla09a+9oEx90y1PLNyrwRH5Vl+zamfvmaq97FqmO/VP5JX6lWrdAAAU9PzEMHLk8&#10;XfEHZWQSXYGJ35y7BycqlKfShy9h15k5GFBfX19aSZMOsyLrf0/ZFcsD2fzH33MU8vqo+t/6q39p&#10;MT9wy1XJF6fDT/6Sz/VpqfAAWbfxXvMH/EF8gWy8fuQ7T7Pgfl7wqbhsUM030cKLtrr6PZ8u61z8&#10;i++tY635mpl3+lgjpbS6bM3MFKXU9PbdDeN9P+9aVGbojG7l6sfk1bKvD2Z6olOuAdS+56xOTrnC&#10;zmaez8unGafB2qeuqGlAp5dwAADpTyR6J4d5PdBdxePPYEVsnEO5euuV9e7mb7aLLn1kfJNRk6/F&#10;32vhlujspt+O58sWfhX+6y6LLxo77brbraVpk5PNXMlmrebtfaW64qjpwnd1TunoYudylrP5O7k7&#10;32d2iaZ6MY39cb46YY2/fXSvOfHHurtPobszXXavnnUXOuScB5Pi+yW2C/Zcb2eRrr8/X3zWR3ZW&#10;o20UNuVhT0p7MjEmjlsrW2+la+g8rmbWcy1GaszjauUxVHdjxxunpeas3lbuSzVzKX4wvW65pnri&#10;cO9O+OeHUrvYwAAAAD0D4mazM3flT4z6bXR2y7Db+QPTOswYrpLIrZczP7G43iY0d0slbY47b55b&#10;aVuurS2nr61/Ri5+qKcjeqndFqufoyzNOpmvULFNPnTeoj6UNox52enAAAHm/wAyNNLyLxC8quPw&#10;zR40298b+8dNFkS23XxQS7TrHlGFHNJZZ+9dHFdPS6tKfrWlGZp9XYz9iud0XqJ71UMLUqe3p2Yo&#10;jfNiuO/TLGCeh3mQAB9vjXGuQ8y5DouI8R0W35Pyrk+313H+N8b4/rsvb73f73b5cWBqtPp9VgRT&#10;52y2eyzp7IYIIbL5ZZb6W20rWtKONddFuiblyYpopjGZnZERG+Znmc6KK7tcW7cTVcqmIiIjGZmd&#10;0RHLMtTb4I/i6s+NPxLtxuf4WDf5M97z6nnPeefjSQ5dOOW4WLlWcJ6pwc+Gy2zJweA67Z5F+Vfb&#10;WWyXd7DPuilkxvt/bSXE+t/zjP42pn7laxijp56vlTGzoiOXFfnCeg/yPTsL0R9+vYVXOj4NHyYm&#10;cfjTPJgm8RtKQGQZ8vf9qL59f1qe4/8ADHZL80D8Eyv7CjxPOXEn49nP4ivxo5W3aQAAAABKf8SH&#10;yf8AY/xeeTOD2dpotlyrprnNmBxbv3qzGzLIYuYcOjyZJMPe6azJ9cLG55wbIypczUZF30630vyM&#10;G+WLGzci5pNe0WzrWTmzVhTmKdtFXNPNPxat09yd8Q3/AA7r1/Qc9F+nGrLV7LlHwqeePjU74nrj&#10;dMtV3oPvzqPyf6j4T3p0XzbUdhdX9haiLcca5Lp5bqxyx1uuhzNdscOa2LO02+02dFJi5+BlRxZe&#10;DlxSQzR2SWXW0o/NZW/kr9WWzNM0X6JwmJ/ttid8TGyY2w9AZPOZbP5ajN5SuK7FcYxMeKeaY3TE&#10;7YnZLuFjskABV8/Jv+MfP8t/GvW+WXUPHLtt3z4r6TZz8j1mtxr591z/AKBumyNxyfT4sUdfdm7T&#10;rbYTT7/Bh/412HLtI4rZMieCOs04M1mMhnJyOYnDK35jDmpr3RPVV5s9PZ5IlA+OtCnUcjGoZanH&#10;N5eJxiN9VvfMddPnR0drlmGbqt9SYAACyj+Mj8fmd5U+cGu8juZaH7vpPw8y9Vz6fJz4Jqa/kHdm&#10;Tbly9S6HBkrFSLLy+J7TDu5NkfTkrXFk1mHZNb7MyOl8P4z1WMjps5S3P+JzGNPVR76e7Hk9OM8y&#10;b8C6POoarGdux/hcthV0TX7yO5PldGEY72l4pxeICpb+YBv7sfwU8beL/dYllu48tNXv64V90dM7&#10;Iu43072vrrcrHsrfSa7ExKcqrZNW22ttL54vdWla2+s74Apx1O9XzWJjv10/kV57R68NJsW+fMRP&#10;eor/ACs8RbCmgAAAAFkH8VrX5mb8ruiycaC6WDU9A9y7DYyUuspTGw5Mfj2qsnupddbdfbdsNnBH&#10;6W0uu9ZKV9PSla0iHG8xGhzE75u0e7PuJtwBTM8QRMbos1zPgjxy0zFNryAAAQL/AJL2ozdn8Onk&#10;tlYllskWh5L0Jt9h63el9uFd3x11p/fFZSlayXWZe2hrdT9PSP3XV/S2qUcHVRTxBZieWK4+hVPu&#10;IlxxTNXDV+Y5Krc/8ymPdZbS61CAAAANZn4GtJn8f+InwewNjZbHkZHWG63cdtvv9K4HJuxea8k1&#10;V/8AKRx3e6TWbWG6v6e31r+7W6npdWiuKKor17MzG7txHepiJ8MPQ3CVM0cOZWKt/q5nv1VTHglL&#10;o0KRAAAMoj8g3By9f8xHmxj5sF+NNJy3rbOsjk9KXXYmz6O6v2WBPT0rX9zKwcuOW3/8G+i8uFJi&#10;eH8tMfBq8FdTz7xjExxLmonf2qfDbplDSkKMgAAAAAAAAANcb4TsHL1/xQ+CWPmwSY00nQfG86yO&#10;SlKXXYmzy9lssCenpWv8nlYGXHLb/wDg30UPxHMTruamN3rZ8Gx6K4XiaeH8pE7/AFMeHGYSjtI3&#10;wAADJT+c/W5uq+Wzzmxc+H6E8vcVdlHZ9SKX3YW54nxnca2b3QySWU+512dFJ7a199nu9t1LbqVt&#10;pe3DNUVaDlpjd6vDvTMS88cV0zTxFm4nf63HvxEx4ETzeo8AAAAAAAl/+A7rPjvbXy9+EfFOUQRZ&#10;Or1vYPLOx4Yp8ezKjrvem+qef9v8VvrFJdZb7oeUcGw77b/1rHdbS+lK1t9K6Dim9XY0DM3KPOmi&#10;Ke5XVTRPgqlJOEbFGY4jytu55sVzV3aKKq48NMNY5Rb0IAAAq2flp9P6Dmfx18A7Ynx8SzlfS3kN&#10;xK7UbOSG27N/m32LoOR8Y5PocWf6d18MG02sGmzJqUuttvrq7PX1rS2ibcCZiq3q9diPMuWpxjpp&#10;mJie5GMd1AvaHlqLui0ZiftLV6MJ6KomJjuz2Z7jOFW6pQAAAABpu/jDeIuT43/Gzoez+S6qTXc6&#10;8tOXZ/dOVTLx5INjj9dQY0XFuqcGWl8MNJNbstFq8jkWFfSslL4ORUu9/pWlllNcaZ+M5rE2KJxt&#10;WKex8rfV4Z7M+ivTgTTpyWiRfrjC7mKpr6ezuo7kxHaj0ljBEU0YgG0xdjhbPY4e4hy8fbYmdl4u&#10;0x8+2S3Og2MGRJFmw5ls38tblxZNl1slL/3qX0r6/q9JUzE0xNPm4bHlmqKoqmKse1jt634X1xAA&#10;AAAcy6655yTqzsHgvZ/Dcz+Hcv645lxjnnFNh/Kf8g5JxDd4PIdHmfyMsEv/ACXaa6K/92+y7939&#10;LqV/V13rVF+1VZuRjbrpmmeqYwnwO2zery96i/anC5RVFUdcTjHhhtQ9X8+1XavWfXfaGhtus0fZ&#10;HBeI8+01l0lJbrNVzDQa/kOutulpZFSW63D2NlK3e233ft9Kfsedb9qqxersVedRVNM9cTg9PWL1&#10;OYsUX6PMroiqOqYxjxudOp2gAAMzz8obw6yPHX5Ec3u3RamTE658vOMQdmYOXDFWzXwdocbswuMd&#10;raWK6v71+dNkWazf5Fa+tK38g9La/u1pbcnBWoRm9JjLVT+uy9XZ+TO2mfHT8lR3HmmzktZnNUR+&#10;pzNPa6O1GyuPFVPpK2qXoQAAAAAAAAsf/it4OXl/K9oMjGgkmh1nQfcudnyWUpW3FxJMTQ62yeX1&#10;rT0juz9hBF+nr+9JREON5iNCmJ3zdo92U24AiZ4giY3RZrx8Ee60zlNryAAAV2vyj9bm53xJ9h5W&#10;LD9WDTdxdJbLZX/Uis+2wpeWfweOb2ySWXze7Y7XHj9sdLr6fU93p7bbrqS3gqqI16iJ3zbriO9j&#10;7iGce0zPDtcxui7RM9/DxyzF1zKKAAAAAAAAAAAAAAAAAAAAAAAAAAAAAAAAAAAAAAAAAAAAAAAA&#10;AAAAAAAAAAAAAAAAAAAAAAAAAAAAAAAAAAAAAAAAAAAAAAAAAAAAAAAAAAAAAAAAAAAAAAAAAAAA&#10;AAAAAAAAAAAAAAAAAAAAAAAAAAAAAAAAAAAAAAAAAAAAAAAAAAAAAAAAAAAAAAAAAAAAAAAAAAAA&#10;AAAAAAAAAd++O/iz5EeWXPdX1p45dPc67c5ftM3HwqYXEdHlZuv1NMmS2Omw5PyC+2Hj/EtJj++l&#10;0+fs8rEw8ez96SW239WLm89lMham9m7lNu3Ecs7+qN8z0REyzMlkM7qN6LGStV3LkzyRu653RHTM&#10;xDW5+OXxNt8GvCLxz8V5Nlibja9UcDpi8r2uvrLXWbDnvK93t+d9h5eounjhyLtNPznlGwuw6yWW&#10;S1xq2Vvttu9aUojV89/M9SvZ7DCm5Vsjl7MRFNOPT2YjHpeiNF0/+VaVY0/HGq3Rtnk7UzNVWHR2&#10;pnDoe12tbQAAB5R82/Dvqbzy8aeyfGLubHzLeJc/1+NXD32o+hZyLhfK9PlxbTi3NONz5EcsUW34&#10;/t8aOT2X0rDl49ZcWel8E8tl2dpuoX9LzlGdy/2lE7p3TE7JieiY72+NsNfqmm5fV8jXkMzj6uuN&#10;8b6ZjbFUdMT342TslmieZ/wGfJJ4fcx3evx+hea+RHWeNlz3cc7c8feMbjsbVbnT22/Wjz97w7jk&#10;O15zwXLx4K0ty49ng2YkU1L6QZWVFS2e+49O4p0fULcTN2mze5aLkxTMT0TOFNXRhOPPEblHanwj&#10;rem3ZiLNV6xjsrtxNUTHTTGNVPTjGHNM70bOJ4o+UmwzYtZgeNff2bsp5awQa/E6c7Eyc2aenr6w&#10;xYkPHL55Jae2v7tLa1/RuJz2SiO1N61EenT+VpI0/P1T2abF6avQq/Il88Jvxv8A5HvK7keiyuye&#10;sdn4k9R5GTFfv+fd7auXRcxxdfZPSzNh490tkZWB2Js99SH1ux4tnj6TXS/suzo/+HQalxfpGRom&#10;LNcX7/JTRtju1+bh1Yz0JHpfBWt6hXE37c5bL8tVyMKu5R50z19mOloZ+Anx9+Ovxx9G4HSPj5xy&#10;XGhyZcbb8/59vboc3nfaHLosOPDm5Py/axxQx3XWx21tw8DGsh1+uiuusx4bK3y3SVPqmq5vV8zO&#10;Zzc9FNMebTHNEeOd88q5NI0fJaLlIyuTp2b6qp86qeeZ8URsjkh7ga1tQEcvy9/2XXn1/VV7k/wO&#10;2Tb6B+NZX9vR44aXiP8AAc5/D1/VlkGL8ecQAAAHYHWXVHZ/dPL9X1/1B15zXtDnG7njxtTxLgPG&#10;dzyzkOfLJfbHb9vqdHh5ubdHbddT3X+ylllP1urSlK1dV6/Zy1ubuYrpotRvmqYiO/LusZe/mrkW&#10;ctRVcuzuimJme9DVG+C3wM5j8efx98G6i7RxYNb3Fz7l3Ju7O3NHiZuNscbjfL+Z4mj0uv4xTPw5&#10;JsPLzuPcF4lpsTPvgklx/wCIxZFIZJYaWSXUjxNqlvVtVqzFjbl6KYopnniMZx7tUzMdGGK/uFNI&#10;u6No9GWzGzM11TXXG/CasIw7lMUxPTjhsTDo+kgAACql+UV8b3dnl/0/0Z5BeOnAt12bzzx2yeda&#10;TnPAeIa+fcc25D1vzmPj+yi3XHNDhwzbLkmTwre8XupdgYVsuZJDt5ZY4pKQ3e2ccFavlshmLuUz&#10;dUUWr3ZmmqdkRVTjsmd0YxO+dmxX/HmiZrUstazmSom5es9qKqY21TTVhOMRvnszG6Nu1nxZ/UXb&#10;GrzcrW7PrDsPXbHBnkxc3Az+FckxM3DyYbq2TY+Vi5Gtjnx54r6VpdZfbS62tPStFrRmLFUYxXRM&#10;T0x+VT05bMUzhVbriY+LP5HefU/gP5u96ZmFh9ReJHkXz+3PujpDsuP9Pc7yOPQ2S2WSR5Gw5PJo&#10;4uOanDvslsrSfKyoYf37f3v3rfXFv6ppuViZzF+zRhyTXTj3scZ7kMrL6RqubmIy2WvV48sUVYd2&#10;cMI7srH/AICfie+Q/ZO20fN/PfmGv6B69hycfMzOoeBbjR817k5JixyUvk1ux5Lqptv171/jZkNb&#10;a0yYsjfZttPdHfiY9/pJbENU46ylmmbel0zdu/DqiYojuThVV9GOmU20j2e52/VF3V6os2fgUzFV&#10;c9EzGNNPXjVPRC930R0N1D4ydT8N6O6I4JpOt+reA6y3U8Y4poo5/tsSGsl+RlZmbm5s2VtN1utr&#10;myyZOdsM2fIzs7KlknyJZJb7r61lms1mM7fqzOaqmu/XOMzP9sIiN0RGyI2QtjKZTLZHL05XKURR&#10;l6IwiI/tjMzvmZxmZ2y7dY7JAVkvyx/7Lrj/APWp6m/wO7UTPgX8bn9hV46UG9oX4DH8RR4qma+u&#10;BSAAAAAACwh8DXzM5vxqdq7Pqnuebb7vw+7k3eHlcyx8CPI2Oy6f5zfZiazH7Z47qobZptlq5tZB&#10;Hi8i12PZ91mYcGPkY/1MjCsxMuKcUcPRrFiL+WwjULcbPj07+zM8+O2md0TjE7JxiY8JcTToeYnL&#10;5rGdNuz5XLNFW7txHLGGyqI2zGExtjCdNjhvMuJ9icT43zzgfJNLzDhfMNLreScV5VxvZYu40HId&#10;BuMWLO1e31G0wZZsTP1+fiTWyRSx3XW3W3UrSqmrlu5auTauxNNymcJidkxMb4mF6Wrtu9bpvWao&#10;qtVRExMTjExO6YnmclcHMABTH/II+Abl3dvK+UedHg3xCfknZu+vrte/+geP4+PZtOd50UPpldp9&#10;ZYNt0NNjzXLjipdu9LH7sjdS+uXiWybC+eHMsPhXim3lrdOmanVhZjZRXO6n4tXRzTybp2YYVlxh&#10;whczVyrVtKp7V+dty3G+r49PxvhU++3xtxiaHW21O10Oz2Gk3ms2Gl3OpzMnXbXUbbCydds9ZsMO&#10;W6DLwNhgZkcOXhZmLPZdZJFJZbfZfStLqUrRZ9NVNVMVUzE0zumN0qmqpqoqmmuJiqJwmJ2TEvnv&#10;riA9n+GPx9+Wvn5z7G4F4ydQ8h5tbHsMbC5PzzJxZ9P1dwCKelst+dzrn+XBTQ6KkOFW6ezDpJLs&#10;82yytuHi5Mvtju12o6rkNKtetztyKdmynfVV6NO+evdHLMNnpmj6jq971ORt1V7dtW6mn0qt0dW+&#10;eSJlpX/EJ8O/TXxZ9V5NYZ9Z2V5Mc+18MXbfdt+trj1vw6TR5cPX3XmPmUvzePde6vKijkkpWtuX&#10;usyK3LzPbSPDxMKntf4gzGt3+WjJ0z5NH51XPVPeiNkcszeHDnDeW0DL7MK89XHl14fRp5qY79U7&#10;Z5Ijhvzc/Lvwj4zOgc3R8O22o33l32zpc7X9L8E92LsJeI4eVZl4GT3NzbXX31txeJcZyYb7dfDN&#10;bW7dbey3Hjsvx4dhNi9nDegXdZzUVXImMhbny6uf4kdM8vNG3fhE9XFPEdrQsnNFqYnUbkeRTzfH&#10;qjmjk+FOzdFUxlmci5FvuX8g3vLOU7jZch5Pyfc7PkXI9/ucyfYbfeb7dZs+y2+42uflXyZOdstn&#10;sMmSaeaS66+WW+666ta1rVdlFFNuiLdERFFMRERG6IjdEdShK667lc3LkzVcqmZmZ2zMztmZ6Zl8&#10;ZycAAAAAAH6cPDzNjmYuv1+Lk52fnZMGHg4OHBLlZmZmZUtsGNi4uNBbfNkZORNfbZZZZbW6+6tK&#10;UpWtSZiIxnZEPsRNU4RtmWkn+L/8fPavhz4q9qdwd6cP2/XvZXlRyniG31vB+R4eRreT6HqvrnWb&#10;2DhGVybTZscObx7d8h3HNN1l1wprLZ7MC7EvlpbJfWKOn+NNVsahnqMvlqors2KZjtRtiaqsMcJ5&#10;YiIiMefFdvAmj5jTdPuZnN0zRfzFUTFM7JiimJ7OMckzNVU4c2CzihidAAAIhvnK8JuYeefx0du9&#10;RdZa3+N9u8S2PG+4eqNF9aOC7kXLeAZORfncZxpJrooP4ryfhW02+u19JL4of4jlQfUvsj911N/w&#10;1qVvS9Xt5i9OGXqiaKp5oq5eqJiJnoiUc4r0u5q+i3MtYjHM0zFdEc808nXNMzEdMwykOY8M5f13&#10;ynecH5/xbkXCeZ8Y2E2p5HxPlmm2PHuSaHZ4/p9fX7jSbbHxNlrcyL3U90c0dl9KVpX09Krxt3Ld&#10;6iLtqqKrdUYxMTjEx0TDz9ctXLNybV6mqm7TOExMTExPTE7Ycac3WAAAAAAAAAAAA/3xcXJzsnHw&#10;sLHny8zLnhxcTExYZMjJysnIktigx8eCK2+WeeeW+ltlltK3XXVpSlK1qTMRGM7n2ImZwjbMtI78&#10;Xz4+u1fD3xZ7X7k714Zt+vOyfKTlPEtjqeEcn12TquWaLqvrjXbyDh2ZyPU51sOw4/tOS7rmW3yv&#10;sZ4op7cG3Ellp7pKWR1BxpqtjUM9by+VqiuzYpnGY2xNVWGOE8sRERGPPiuzgPR8xpuQuZnN0zRf&#10;zFUYUzGExRTE4YxyTM1TOHNgs8IWnYAACED8grwU7D89Pjy5JwvpzRycp7h6d5/xrvXgHEsS2Km1&#10;5nLxjU8l4xyrieolkkjrJtc/hfMthk4WJT3Vz9jhY2Pbb9SSO6yS8KanZ0vVouZiezl7lE0VTyRj&#10;MTEz0YxETPJEzKK8Y6Te1fRqrWWjtZm1XFymOWrCJiYjp7NUzEcsxEMsjf8AH99xTdbPjfKNJt+N&#10;8i0mZPrtzoN/rczT7rUbDGvrHk4Gz1exhx87AzMe+ntviljsvsr+laUXZRXTcpiuiYmid0xtieqV&#10;CV0V26pouRNNcThMTGExPTEvkOTgA511d2Py3pzsvr3tvgOyu0/Oer+b8V7C4dtbaXXV1vKOGbzB&#10;5Foc2ttl8V19uNtNdFfW2l1vupT09aerrv2beYs12LsY2q6ZpmOiYwnwO6xfuZa/RmLM4XbdcVUz&#10;zTTOMeGGy74wd+8R8p/HfpbyM4JdbTi3c/W/FOwNdh/cw5c+ml5BqcfL2nG9hPj1rDXb8X290+uz&#10;baf+jy8WS39trz1ncrcyObuZS759uuaevCdk9Uxtjol6XyGct6hkrWdtfZ3aIqjoxjbHXE7J6Yd7&#10;MVlgAAKbn5N3w98v7vji+Qjxk4dPyTn3EOMRabyV4FxzBvyuQ8t4ZxvF9nH+2dJr8f1ydxueFaiH&#10;+H7mCKyXIm08OJPHbSzAyK32FwZxBby3/wDic7Vhaqqxt1TuiZ30zzRM7Y6cY5YVpx1w3czX/wDm&#10;MjT2r1NOF2mN80xuriOWaY2VcuGE8kqCq0VRAAAAALH/AOPZ8WvkD5FeavRHk7y7rLl3D/GXx95r&#10;p+5Mjsnk+l2Gg0/NuacGnt33XPGOvp9nj49OXZX8+MPAy9hNh0lxMLX40tJpbJ5caKaIcV63lcpp&#10;13JW66as7dpmjsxOMxFWyqasN3k4xGO2ZnmxTbg7QM5ndUs5+5bqpyNmqK+1MYRVVTtpinHf5WEz&#10;hsiI2zjhjpnKbXkAAA+VvdJrOS6Tc8c3WLHnabf6rYaTbYUv6xZms2uJNg5+LJ//AE8jFnvsr/8A&#10;Qq5U1VUVRXTsqicY64ca6aa6Joq20zExPVLIc87PjC8svBLu7m3WPYXT/Yuy4ZruS7XE667b1HEd&#10;5t+A9kcTpm5P83t5puUavXS6X+KZ2psjlzNbfJHnYE11Y5obP3fW+9M1rI6nlqb1q5RFyaY7VMzE&#10;VUzyxMTtwx3Tunkec9W0LUNJzVVi9brm1FU9muImaao5JiYjDHDfG+OWHjvQ9Hd1cp2MWn4x1B2j&#10;yPbz+n0NXoev+WbfYze6SOG36WDr9TkZMnummssp6W19brqU/bWjYVZnLUR2q7lEU881RHutbRlM&#10;1cq7NFq5VVzRTMz4knnjB8CPyleUm11kWn8YeX9N8UzZo6ZvP/IzGyumdDqcOWtfZsr9DynEi7F3&#10;mHJbT1srqNHsa323W30p7K+9pc7xRomSpntXqblce9t+XM92PJju1Q3uQ4R1/P1R2bFVq3PvrnkR&#10;HThPlT3KZXhfiY+APx1+NjPw+4uY7qzyC8qvsZsXE7M22m/hHEesoNji3Y+11/VPEpsvYX4OxzMe&#10;a/FyN9nSzbOfF90ePZr4cjKx5q113inN6xH3e3Hqsjj5sTjNXN2p8PZjZjvxmIlanD3CGS0SYzN2&#10;fXahh50xhFOO+KI27eSap24bsImYmftFkvAAZBny9/2ovn1/Wp7j/wAMdkvzQPwTK/sKPE85cSfj&#10;2c/iK/GjlbdpAAAAAAEyXxF/Mh3h8XHZt2PBTa9n+MfNdlj39qdG5W2vhghlvuihl5/1pLmXSYPG&#10;ew9fiWUtv/SzC3ePHbi5vpWzEy8KPa9w9ltbs47KM7THk14fRq56fDG+OWJk3DnEua0G/hGNzI1z&#10;5dvH6VPNVHeqjZPJMabPiJ5l+OnnP07pO8PGvsXVc84ftI4odtgxyR4fLeDb+sVJMziPP+LyyXbP&#10;inJ9fX190E9v08iH2ZOLJkYksGRJTWf07N6ZmJy2comm5G7mqjnpnlj/APE4TjC89O1PJarlozWR&#10;riu3O/npnmqjfE+PfGMTEvUTCZ4D+brbb7brL7bb7L7a232XUpdbdbdT0ututr60utupX0rSv7QZ&#10;/nzy/j6cz6o5dzfzM8GOB38l6S5DlZXJu2OhuF63Ny+S9Q7jK+4zt/y/gfHsSPIrt+qs3IpfkZOB&#10;h0tm47JLWkGPdq7a1wLU4X4rt37dOnanVhmY2U1zurjkiqeSrmmfO5Z7W+n+LeDruXuV6npNHayt&#10;U4126Y20TyzTHLRyzEebyR2d1PdP1bgPVXhx4YeQXnf3dxvobx04Rncs5Zu54Zt1uZIcuDh/X3Gv&#10;uI4djzfsLkMOLlY/GuK6mklPfNJbdNkzXR42LFkZc0GPJg6hqOU0vLTms3VFNuN0ctU81Mcsz4N8&#10;4RjLYabpmc1bNU5TJUTVcnfPvaY5aqp5Ijw7oxmYhrGfHz4M9UfHd4u8A8aOqLf4hBx2CTc865vk&#10;4MOBuezOydxFj3cs53uoIpcmuPJs8jHsgwsW6bI/h2rxsXDtlktx7b7qM1XU7+rZ2vOX9kzspp5K&#10;aY3Ux7s8s4zyvQmj6Vl9GyFGRy+2KdtVXLVVO+qevkjbhERHI9rta2gCgj+Xj5Z8a5v3T46+HvFN&#10;njbHP6Q0PI+0u1KYsls1ms5X2dj6TC4TxnMrbf64231PD9JNspo6219cXfYt1LvX3W0tLgLIV2st&#10;e1C5GEXZimnpinHGeqZnDrplUXtG1Gi7mrOm25xm1E119E1YdmOuIjHqqhTgWCrQAAAABe4/FA+O&#10;7uDqra9yedHcnBuQdfavnvXmJ090drOWajK0255Zxnc8h0nNOcc8xtVs4cbYYvHJcnimmxNVm/Tp&#10;HsaX5l0VaxR23S1lxzq2Xv029My9UV1U19uuYnGImImIpxjl2zMxybFs+z7Rszl6ruq5miaKa6Ox&#10;biYwmYmYqqqwnk2UxE8u1dVVys8AAB5K88fGmLzE8N/JDxl+6w9fse4OqeT8Y41s9lSS7W6nm1uL&#10;/FeB7jY2Q0umv1+n5prsDJnts/fuiiupb6V9Ks/S85/L9Qs53bMW7kTMc8bqo7sYtdq2R/mWmX8j&#10;siq5bmImd0Vb6ZnoiqIlj79zdLdqePPZfLOnu6uC8h647K4Rs5tTyTifJ8CXX7LByIq/yWRF76Vh&#10;z9Xnw1tmxMzHvlxczGvsmhkkivturf2XzNjN2acxlqors1RjEx/bfzxvjlecMzlcxk79WWzVFVF+&#10;icJid/8A+OaY2TG2HV7uY4AD0H4u+LvdfmL3XwroPoPhW15rz7mu1xMGGHBxMmTV8d1cmTDDsuW8&#10;t2UMMsHHuI8egl+4zs7I9sUEVv8Aw31ttuxc7nctp+WqzWaqim1THdmeaOeZ5IZmQyGa1LNU5PJ0&#10;zXernuRHLMzyRHLLYo8eOmeP+OnQnSvQXFZPr8d6W6r4D1bp8y6C3Hm2OFwTi+r41FtcqK26T/l2&#10;1/hv3ORdW6+++eW+66666tbq+fs3mK83mrmar8+5XVVPypmcO49J5PLUZLKWsnb8y1bpojp7MRGP&#10;dwxdxMdkgAAM+j8qv49+3uPeUUXntwfhW55T0t2rwfhvHu1OTaDWz7C3rvsjgeqpxLCm5lHhWzS6&#10;vjfI+EajVW4WzmpbjVzMafGkujv+2pPavA+rZevJfyu7VFOZoqmaYmfOpqnHZzzEzOMc2E8+FPcf&#10;6NmaM/8Aze1RNWVuUUxXMR5tVMYeVzRNMRhO7GJjmxqEp8rgAAAAAAAAB6G8X/FbvfzI7g4t0d48&#10;9fbzn/OuU7LCw/ZrcHMk0vGddlZUeNk8p5ru4cefC4rxHT2yfVzNhlVshhjtr6e6+ttl2Jnc9ldP&#10;y9WZzdcUWqY7s9ERyzPJEM3Iafm9SzNOVydE13ap5N0Rz1TyRHLMtiXx46c0njx0F0n0JxuX7jQ9&#10;LdT9e9V6nLus+nJn4XAeJ6ni8OxyKfrddl7G3V/XmuurW++WS666tbq1rXz/AJvMVZvNXM1X51y5&#10;VVPypmfdeksllqclk7WUo8y1bpoj5MRGPdwdxMdkgAAM9P8AKc+O3uHinlnsPPLgnBeQcs6U7n4b&#10;w7E7Q5Rx7WZu2x+uOyOveN4PBvXmEWDBPTj3G+QcJ47qZcPYz+zGmzYsqG+6ySkX1rX4J1bL3MhG&#10;l3aopzNuqezEzh2qap7WznmJmcY5sFOcfaLmbeozq1qiqrK3aae1MRj2aqY7O3miaYjCd2OMddR5&#10;PFdAAAAAAAJVfhB7p0fQHyueE/YvJJ8bE0sva2T1vnZuZddHh4FO7eGcp6Vg2OVNbbdbj42vyewb&#10;Jr5b/SKK2yt991tlt11NJxJlqs1oeZs0ed6vtfMmK/zUg4WzVGT4gyt6vzfWdn59M0Y9ztNbhQ70&#10;QAAAq8/lm9q6Lh/xu8M62yZYpOSdweRfBsLT4FZKW5Fmn4PoOV8s5Bu7I63W1kxtfl4+uw5PSlfS&#10;/ZR/p/w0mvAliq5rFV6PMt2aseuqYiI8c9xA/aHmKLeiU2J8+5epw6qYmZnubI7rN4W8pMAAABO7&#10;8SPwa+SfyC9qcK5d2NwDmPUvh5qtrrt5z/tXlWpz+MS9gcew8uGfJ4X09Bs7MLYcn3HKYo5MSu5x&#10;I5dTpbPqzTSyZEcGDlRjXuJcnpViq3ZqpuahMYU0xOPZnnrw3RG/Cds7t2MxLeHeFc9rGYpuX6Kr&#10;emxMTVXMYdqPg0Y75nd2o2U7524ROopxjjOg4Xxrj3DuJ6jB4/xbiej1PGeNaHVwW4us0mg0OBj6&#10;vTajXY1n7mPg63XYscMNlP0sjspSn7FK1113K5uXJma6pmZmd8zO2ZXxbootUU27cRFumIiIjdER&#10;siI6ofccXNRI+Z78a/vLkXdfY/lV4AaPW9jcZ7Q5Bt+edgePf8Y1fHuZ8R5hvcmbbcs2/XORyLP1&#10;2h5PxXdbSbIzqaqmVjbHAnmrjYMGVDWKOCzuHeMMtRlqMjqszRXREU03MJmJiNkRVhtiYjZjhhO+&#10;Zid9T8TcEZuvNV6ho8RXbuTNVVvGIqiZ2zNOOETEzjOGMTG6ImN1RHtzxw8hOgdlJp+8+jO3undl&#10;FLdDXE7N655fweSS+26y33Y9eSajW2ZUV/1La2SRVvjktvtutrWl1K1nuXzmUzUdrLXbdyPi1RV4&#10;pVzmclnMnV2c3auWqvjUzT44h0uyGKAAAA92+DHxw+WXyFdl6TgPj11fyDa6LJ2uPh8u7a22sztb&#10;1N1zrPrwW7Lb8s5rPBbqI59dhy3Tx6vGkn2+fSytmJjTSfutZqer5HSbM3c3XEVYbKYnyqp5IiN/&#10;d3Ryy22laJqGs34s5O3M0Y7a5jCimOWZq3bOaNs8kS13eouudX091R1h1Jo8vLz9J1b15wrrnT52&#10;f7Pvs3V8I43reM6/LzPp/wAn93kYmssvk9v6e+tfT9FCZi9VmL9d+rZVXXNU9czj7r0ZlrNOWy9v&#10;L0TM026KaY6qYiPcdhup3AAAIvflw+Njifye+Jm86Sy9lrOJ9qcX2dnPOi+wdpDk34HFewdfh5OF&#10;TB39+Bj5Oyv4Zy7VZc2v2lkMc98NskWZZBPPhwR13Wg6xc0XPxmYiarFUdmumOWno6YnbHexiJlo&#10;eItEt67p05WZinMUz2rdU8lXTy9mY2T38JmIZpvkF8SHyReM3ItxoezfDvvOfC0+TlRV5twDgW/7&#10;P642GNjRS5VuwwOe8AwuQ8apjZOvhuybY8ieDKjitv8ArQxXxy2WXFlNe0fOURVZzFrGeSqqKavm&#10;1YT7ij85w7reRrmi/lruEe+ppmqnr7VOMdPPzwjxzsDO1ebla7Z4WXrthgzyYubgZ2PNiZuHkw3V&#10;smx8rFyLI58eeK+laXWX20utrT0rRtomKoxpnGJaaYmmezVGFUPyPr4AAAAAAvVfid/Hn251pve4&#10;vOzuDge94Jo+bdc4vT/ROPyvXZeo23LdDveRaXmPPOdYGl2WPj5cPHKycT02Hq9lS32bCk2bbDWs&#10;Vl10lZ8datl71NvTMvVFVVNfbrw2xExExTTjHLtmZjk2LX9nujZmxXd1bM0TRRXR2LeMYTMTMVVV&#10;RE8mymInl24LsauFogAAPCPybeJ2b5w+B3kt4v6afDxuUdlcBpfwabYz/aa6nYfCt7p+wevotlm0&#10;tvuwdXl8z4rgw5U1LbvpY0kl3tupT212ejZ6NN1SznasexRV5XozE01d3CZwanXdPnVdJv5CnD1l&#10;dHk47u1TMVU49HaiMehkUdt9PdqdC8+5B1b3P19yzrHsPi+ZNg73iPM9Lm6Lc4UsM8uP9a3GzYo6&#10;Zevyb4LrsfLgrJi5UfpJDJfZWl1b6sZixmrUX8vXTXaqjZMTjH9ujfDzpmMtmMpenL5qiq3epnbF&#10;UYT/APjmndPI63dzoAAAAAAAAAAAAAAAAAAAAAAAAAAAAAAAAAAAAAAAAAAAAAAAAAAAAAAAAAAA&#10;AAAAAAAAAAAAAAAAAAAAAAAAAAAAAAAAAAAAAAAAAAAAAAAAAAAAAAAAAAAAAAAAAAAAAAAAAAAA&#10;AAAAAAAAAAAAAAAAAAAAAAAAAAAAAAAAAAAAAAAAAAAAAAAAAAAAAAAAAAAAAAAAAAAAAAAAacnw&#10;KfHl4Mcc+Ozxs7y1XSvUfavavc3Bq825/wBt844Zx3nfKLOU5my2+p5Bw3R7Tkuv2cnFdNwvLw5d&#10;JNg637WGafBklntlnvvkrTPFGranXq17LVXLlFi3VhTTEzTGGETEzEYYzO/Gcd+zYvXhHRtKo0Wx&#10;m6bVu5mLtHaqrqpiqccZiaYmYnCKfNwjDdt2rDGp0+o0ODDq9Hq9dptZj+77fXanBxtdgwe+6t9/&#10;0cTDihx4vffdWtfbbT1rX1ROqqqqe1VMzPSmNNNNEdmiIinmjY+i+OQAAAAAAAAAACMj5nOUcc4l&#10;8V/nZncm3es0OHs/HPsPi+uyNrmQ4UWdyPlmnl47xrSYl099n3Gz3m82UGLjQ2+t8s0tttKNzw9R&#10;Xc1vKxREzMXqZ2c0TjM9URtaLia5Rb0DNzcmIibFURjzzGER1zM4QyKV9POgAADQK/GH+Pzwi7A8&#10;H6eUHPOoOru8O9eR9sc94tvdx2VxXSc+/wAVsHD5cPE0fE+N6bk2FstPxvZZug2UO4yMzHgsz8mH&#10;bx2STVhjijsqvjPVdStal9ytXK7WVi3TMRTM09rHfMzGEzt2Ybti4OBNH0q9pX3+9bt3c3VcqiZq&#10;iKuxhuiInGInCcZmNs478Ft7i/DOH8H11NRwrinGuIaml3vpq+L6LV8f11LvW673UwtTi4mNS71v&#10;rX19v7a1/wDKgddy5dntXKpqq55mZ8axbdq3ap7NqmmmnmiIiPA5K4OYAAAAAAAAAACpX+XV3twH&#10;j3hV0r48S7rXz9p9k9+6DsTA4vZmQXbPC686/wCH881u65Tl4dl9+Tj4c3JuTa7BxbpLLI8q+7J+&#10;nfW7FktTvgLK3a9RuZvCfUUWppx5O1VNOEd6JmebZzq89oubs0aXayWMfeK70VYcvZpirGe/MRHP&#10;t5meMthTQAAAAAACcX4nvnS8lfjK2GJ17lRS93eK2x29+bvOleRbWXGzuIybCf6m133UHJZo8y7i&#10;GznmuuyMjWyRzabYTXSXXwwZM12bZGtd4Zyesx62P1WeiNlcRv5orjl698c8xGCV8PcV57QpizP6&#10;3T5nbRM7sd80TyTy4ebPNEzi0LvBn5W/B75C9Fg5Pj53Jpr+eyYMeXuukucyYvDu5eOSUg+vmQZH&#10;DM/Lvu5Hia639J9jop9tqbbq0t+6rd+lKo1PQ9S0mqYzdufVY7K6dtE93k6qsJ6Fx6VxBpWs0ROT&#10;ux67DbRV5NcfJ5cOenGOlI01DdAAPEflB8bngp5nSS5vkv4wdWdm7+bGswr+bT6fI4v2R9lFHWOH&#10;Cs7N4Rmca7Bjwse26v04rdnSOOv620pX9WyyWsanp2zJ366KebHGn5s40+Bq8/omk6ntz1i3cr+F&#10;hhV86nCrwot9r+Lj8SWwz8jMxOuu4NHjz3WVi1Wq7t5fNgYdLY7LLrceTd3bjaXWyXW1vr9bJlr7&#10;rq+laW+ltN3Txrr0RhNduZ55oj3MI8DQVcBcO1TjFFyI5orn3cZ8LvHp/wDHd+Ivp3Nw9vieKmv7&#10;E3eFdStmw7g512B2NhTUp7K+zM4du+S16+zLa3Wev8pqLq/rWnr7a+jFzHFuvZiOzN+aKZ+BTTT4&#10;YjteFl5bgzhzLTFUZeK645a6qqvozPZ8CYXh3CeCdXcV1/EOv+I8R674Rx3Eui1XGOHaHTcR4ros&#10;GKlb7otfpdLia/UazEjtpWtbY4rLKU/VoLly7frm5dqqruzvmZmZnuztlJLdqzl7cW7NNNFqndER&#10;ERHcjZCtx8pn5K/jT4j6vkvVHiNsONeTnkpHbmaqu41mVfs+ier9nDdLjT5PKuU6rMxv5/brAnt/&#10;d0+iyLoK32325ewxJI6Qyy/RODs5n6ov5+KrOT34TsrqjoifNjpq7kShOv8AHGR06mrL6dNN/Pbs&#10;Y226Z6Zjzp6Ke7Mbpzw+9u+O3vJntbmHd3e3PN52T2jzzZfxPk3LN/NFfl5ctkUeNiYeJi4sWNrt&#10;RptVhQx42FgYcMGFhYsVkMEUcVlttLZyuVy+SsU5bK0xRYpjCIj+22Z5ZnbM71NZvN5nPZirNZuu&#10;a8xXOMzP9sIiN0RGyI2Q6jd7GAAAAAAXBvxffjL8PfLzjnf/AJC+THA9D3Zv+rudcc6/4T1fy+Sb&#10;O4VoINjx2nIc7mnJOJ2XRYHK8ndXz1wcCLY/c4EFMLKvrj3zVilhgHGms6hkK7WUydU26K6ZqmqN&#10;87cMInkw3zht2xtwWRwHoWm6jRezmeoi7XbrimmmfNjGMe1McuO6McY2Tsx3XjOrfFTxe6NybM3p&#10;Txu6E6fzI474o8vq3p7rzr/JjikkyJZI7J+J8d1Etsd8uZLdWlK+lbpb61/W671rW/ns7mYwzN67&#10;cj41dVXjmVq5fT8hlJxytizbn4lFNPiiHfbFZYAAAADqLs/x+6F7ugpi90dI9Rdu41uNJh24/Z/W&#10;3DefQW4ktkscuLSHlel20dMaWOa+26z09t1L7qVp+tWRZzeay045e5ctz8WqafFMMa/k8pmowzVq&#10;3cj41NNXjiVRD8lv4r/BXpHw7x/LPorqHgnjv2vx3tPhXDJNP1frcfhXB+xtNzK/Zw5ekk6902PD&#10;xLB32jsw79ljZevxsCSuLjZMc9Z7foWwz3g7W9TzOofcM1cqvWJomcapxqpmOXtTtwndhOO3DDDa&#10;rrjjQNJyum/zHKW6LOYpuU04UR2aaoqx2dmNmMb4mIjZjjjswofLOVKAAAAAAAAAAuC/jAfGT4ee&#10;X/GvIHyC8muB6PuvfdY854917wrrDls2RlcM0GPs+Ofx/O5ryLi0N8GHyjL3V2RXB18ewrkYOPTC&#10;yr/t7p6wywwDjTWdQ0+u1lMlVNuiumapqjfOE4YRPJhvnDbtjbgsjgTQtN1Ki9nM9RF2u3XFNNM+&#10;bGMY9qY5cd0Y4xsnZjhheL6s8UvFzovKpndJeNnQXTubS26ymZ1Z071317lUsvumuvtpkcS47qJf&#10;bfdkyVrT19K1ku//AFq+ta389nczGGZvXbkfGrqq8cytTL6fkMpOOVsWbU/Eopp8UQ79YrMAAAAA&#10;dK9p+Nvjr3n6f47eg+le4vbBZi0/xp9WcG7B9MaP6n08en87dFt/SCz61/pZ/wAWnvr6U/WrJsZz&#10;N5b/AC125b9GqqnxTDFzGRyWb/zVm1c9OimrxxKoZ+S18VPgz0L4g6/yx6A6h4f4+9o6ft3hfDNh&#10;p+tcSHi3Bee6HmGJvIsrVXcBw58bjOp3Wnl11mfj5Oqxce+uPBkxzxy23WSY894O1zU81n5yOauV&#10;XbE25nGrbVTMYbe1vmJ3YTPNh01zxxw/pWU02NQydumzfi5TTMU7Kaoqx2dndExhjExEcuOPJRPW&#10;aqcBoPfiTeZ0XY3jN2t4Vco2/wBTlfjxyefsPrfByJprpcjqLs3ZTZW9wtdFfdLZSDiXZ1+ZkZVa&#10;VjtpXkmPSlta++5VPHenepzlvUaI8i7T2avTp3d+nD5sri9nep+uyNzS7k/rLNXap9Cqdveqxx9K&#10;Fu9AljAAAAI9e8/ie+N3yPm3Od234Y9C7re8hlyMnd8v49wjA695ztM3K+r9fYZ/Oeu/5q8tzNhf&#10;fNW6s0mZfJW70rWvrSnptstrusZPCLGYuxTG6JntUx8mrGPA02b4e0TOzM5nK2Zrq3zFPZqnp7VO&#10;E491lffIJ0VwXxk83fKfx+6x2+Vu+v8AqLu3nnB+I5mwzLNhs8fSabd5EGHptvsLIce3O3PHbf8A&#10;6n5k1I4/q5OLfd7bfX0pdulZq7ndNsZu9GF25bpqnmxmN8dE746JUFrGUtZHVMxk7EzNm3dqpjHb&#10;OETunpjdPTDx62DWgPd3xidHdS+SvyAeKHRPemddh9U9m9u6HjfLYLNhk6m/fwSxZeVq+GRbPCkh&#10;zsGXne8xcXS2S48keRZdn0rFfZJ7bqazWszfyelX81lo/X0W5mOXDnn5MYz3G30LKZfPaxl8pm5w&#10;y9y5ETtwx5qcfjThTz7Wsf1X4deJnR2v1es6e8Z+h+tMbTWWWa6/hnVHCNDnQ3W0vpXJk2mBpIdn&#10;lZ01ZLrpciaaSeW++66++666ta0Xf1DP5mZqzF67XM89Uz4McHoTL6bp2ViKctYs0RG7s0Ux4cMX&#10;pBhs0AAAAAAAAAAB8/bbbVaHVbPe73Z6/S6TS6/M2243G2zMbXarU6rXY0mZsNns9hmSQ4mBr8DE&#10;hvlmmlvsjijsrddWltK1faaaq6oppiZqmcIiN8zzQ+VVU0UzXXMRTEYzM7IiI5ZY4nyD9wcW8gPO&#10;ny+7q4LkfecH7M8je3+XcL2HpdbXacR2vONzNxrb3R3UpdBft9J9DJuj/X6V0tbPW709a+gtJy9e&#10;V0zL5a7su0WaInomKYxjuTsea9ZzNvOatmc1a22rl+uaemJqnCe7G149bBrAAAAAAAHp/wATfMvy&#10;T8H+0sHt/wAZe0+Qdacug+hBtoMCSPN4xzDUwyXSXcf5xxPYWZOg5Zo5KyXVpBmQSVgku+tBdFPb&#10;ZLbhZ7T8nqVicvnaIrt8nPE88Tvieru7Gfp2p57SsxGZyNyaLnLzTHNVE7Jjr64wleo+Pf8AKr8Z&#10;e8ItD195v8bt8X+0ci3HwL+y9JHtOR9Acj2F/tjpk5MtP4jzLq67MyJLbbYthZtdXj2W3S5G2it/&#10;dpWercD53LY3dNn19j4M4RXHuVdzCeala+jcf5HNRFnVafUZj4UYzbnx1Ud3GI5alpjgvP8AgfaH&#10;FtTznrPm3EexOE76D7rRcw4LyTTcu4tusb3Vs+41PINBm7DU7GD321p74Zr7fWnp6oTdtXbFc2r1&#10;NVFyN8VRMTHXE7U+tXrOYtxdsV012p3VUzExPVMbJcudbsAQ+eYPwR/Gj5p7/ac47F6Ij4B2bu55&#10;srcdmdH7mfrHkm4zMq66TL2O+1Othy+Bcl3OZNWl8ufstNl58l1P1m9K3UukGn8T6zp1EWrN3t2Y&#10;3U1x2ojqnzojoiYjoRvUuE9D1Subt612L876qJ7Mz0zEeTM9M0zPSj/4t+JN8Y3H91i7Tbc/8wOc&#10;4OPdSs3G+U9p9Y4mlz6e+y725U/CekeH8istrS2tv8hnw19Lq/r6+labSvjvWq6ezTRl6Z54pqx8&#10;Ncx4Gnt+zvQqKu1VXma45prpw+jRE+FPj4weIHjR4Ydf06x8YenOH9Q8Qkliydnj8cxJ5tzyPOgt&#10;lsg2XLuV7fJ2XKuX7OCOe+yPI2eblTRR3eyy62z0tpF87qGc1G767O3Krlzkx3R1RGyI6ohLshpu&#10;R0yz6jIWqbdvlw3z0zM4zM9MzL0kw2c/iWWOCOSaaSyGGGy+WWWW+2OOKOO2t98kl99aW2WWW0rW&#10;ta1pSlKG/ZG83bZ3KzHyr/kjeNPiJx3k/VHiVyDi3kr5OZOHsNVj7fjOxxt90v1JtLrJMW3bcu5X&#10;rZZdbzXfanKrW63Q6maWn1Yb48/Kwq0tjlmeh8H5zP1038/FVnJY44TsrqjmiOSJ+FPciUG4g42y&#10;OnUVZfTqqb+ewmMYnGiieeZjZVMfBjuzHLnK9mdl887k7C5n2t2jyna827E7C5HteW8z5Zu5rZ9p&#10;vuQ7vLkzdjsMmsdkUEX1Z5a0siisjggjpbHFZZHbbbS3LNm1l7VNixTFNmiIiIjdEQpa/fvZm9Vm&#10;L9U1Xq6pmqZ3zM73BnY6QAAFkb8aj4+fGXzt8n+4cvye0cHYPGuievOPcu431LnbPO1+m5jv+Sch&#10;n1Fm65NBrJsTO3XHOIR4VKyYH148fJy87Gpk2zQUkgliHGOq53TMlbjJT2K7tcxNWG2IiMcIx3TP&#10;PzROG3am3A+j5HVs/dnPx26LVETFGOEVTM4YzhviObnmMcY2NCPrLwe8L+l8nDzuovEnxp6z2eDb&#10;DTG3HBujus+Mbu2/HtxqR5Eu71HGcTbZOZ64cV108k18198dt111bqeqqL2pajmIwzF+9XE8lVdU&#10;x3pnBcdjStMys45bL2LdUctNumJ78Ri9SMJngAAAAOju6PGTxx8j9fjavyB6F6c7twcGDIx9bF2r&#10;1tw/nt2pjyqXUmu00/J9PssjTT1rdW62XFvhlsv9LrbqXUpWmTls7nMnPayl25bmfg1TTj14TGPd&#10;YuayOSzsdnOWbV2I3dumKsOrGJw7iiR+Tl8Ynhz4UaXxy7n8XOAwdO7Ptjl3OeHc2690e42ubw7b&#10;W6TT6nea/lOh0u72Wxm4zl6+/KvxcqDArZrpbMiCtIYZLLrp7O4M1rUNSqvZfO1+spt00zFUxGMY&#10;zMYTMb+eMdu/bPJU3HWhabpdNjNZCj1VVyqqmqmJnszhETExEzOHNOGzdsjlqNJ4rpdy/Gg+KLwZ&#10;8o/FznPlN5IdV6bvfsbC715J1toeN802GfmcE4ToOKcU4NvIaTcIwdjj6jf7zf5vKpZsiXcxZcVu&#10;JZjWY8EP8vLk1vxjrmp5LO05HJ1zas+qiqZjzpmZqjfviIw5MNuOM7sLS4H4f0rP5CvUM7bi9fi7&#10;NMRV5tMRFM+bjhMzjt7WOzDCI243Q+pehujugtJNxrovprqvpjjuTJZLk6Pqnr7ifXuoyprPd7Z8&#10;rX8S1OpxMmenvu/fvsuv9bq19f1qru/mszmqu3mbldyvnqqmqfDMrOy+UymTo7GUtW7VHNRTFMd6&#10;Ih2w6GQAAAA/iWKOeOSGaOyaGay+KWKWy2SOWOS2tl8cll9K232X21rStK0rStKm7bG837J3PHPZ&#10;Px2+BHcH38nZvhf4u8yz9nZdHl73b9F9bX8o/f8AoUvkxeVwccg5LgT324sdtZIMuOStllLfd7f0&#10;bCzq2qZfD1OYv0xHJFdWHexw8DWX9G0jM4+vyuXqmeWbdOPfwx8LNE+djwz6N8FPkO7C6T8d78nB&#10;6yzeH8H7E1vDMzb5++yOts7mmDlZWdwe3b7W+fbZmvxK4tmbg1y58nKj1+fBHLPNfZdJdcfDGo5n&#10;U9JozOb23oqqpxww7WHvsI2dE4YRjE7FH8WaZlNJ1mvK5LZYmmmqKccez2ve4ztw5YxxnCY2yh2S&#10;BGgAAAAAGpl8Zvw2/G51d4k+O/L8vxm6S727A7B6Z6u7D5Z2x25wrRdu5XJOScu4ppOXZe74tj8+&#10;wt9qOJ6ambsP/qdHq8bEujw7Y/qXSS1kkvpPWeIdYv5+9bi9ctWqLlVMU0zNGERMxhPZwmZ58Zna&#10;vzQ+GtEsadZuTYtXb1dqmqa66YrxmYicY7WMRG3ZhEbE1HBuuOvOsNLZxvrTgfDOvOOxXW3R6Dg3&#10;F9HxLSx3W2Ujtus1Wgwdfg2XW2UpbStI/wBKU9Ecu3rt6rt3qqq6+eqZme/KT2rFmxT2LFFNFHNT&#10;ERHehzN1u0AAAB/N1tt9t1l9tt9l9tbb7LqUututup6XW3W19aXW3Ur6VpX9oPH3ZXx6eBvcVdjN&#10;2f4Z+L/NthtLcimZvd50X1rkcnrfl249mTkY3KreOR8jwMyazEitungyopq0jtp7vS2jYWdW1TL4&#10;RZzF+mI5Irqw72OHga2/o2k5nH1+WsVTPLNunHv4Yx32aF87nhl0b4KfIdz/AKU8dqy6/rHYcM4L&#10;2LrOFZG6z+Q5HW2dzLByps/hNdttpsrcZOHBfg25+FTMnyMqPX7CCySaWtvvuuPhjUczqek0ZnN7&#10;b0VVU44YdrDlwjZ0ThsxiVHcWaZlNJ1mvK5LZYmmmqKccez2ve4zt6YxxnCY2ockgRoAAAAB/cUs&#10;sEsc0MkkM0MlksUsV90csUsd1L45I5LK0usksupStK0rStK0N+yX3dtje1IPgr+XzgvyMeP/AB7r&#10;bn/JMTW+Y/TfEdZqu1uL7PJsi2PZen0seNp8buvi31brf4zici9Ib99DDSl+p3M99t8ceLkYMk9K&#10;cTaBd0jNzetRjp9yqZpmPezO3sTzYe9546YnC+uFOI7WtZOmxeqw1O1TEVxO+qI2duOfH33NV0TG&#10;M9SLpaA4xzTmnEeuOJcj57z/AJNo+GcJ4fps/kPKeV8m2eJptBx7R6vHvytjtdvtc+WDDwcHDx47&#10;r75JL7bbaUc7du5euRatUzVcqnCIiMZmZ5Ih13btuxbqvXqoptUxjMzOEREb5mWWT86vygxfJl5b&#10;27rgE2ZF439Ga/bcB6IxszHzMHJ5DjbDOxsrmfaOw1ufbHla3YdhbHWYtIYL44JYdPrdfZPFZk2z&#10;+t28M6L/ACbIdm7/AJy7MVV9HNT8mJnuzOGzBQfFmvfzzUe1Zx+5Womm30/Crw5O1MR3IjHbihPS&#10;NFwAAGnV+PP4M+IPAPjw8cPITjHVHXXLe7e3uNbPmPO+4t/pdDy7m0O/pynf6ybi+j5BnY+bPw/U&#10;cUj11mvu12uuxLaz4t0mVbJl1kkrTPFmp6hd1a9lK7ldOWt1RFNETMRhhE4zHLM78Zx37Ni9eDdK&#10;02zo1jOW7dFWauUzVVXMRNWOMxhE8kRhhhGG7btWI0STMAAB/hlYuNm42RhZuPBl4eXBNi5eJlQx&#10;5GNlY2RHdFPj5EEtt8U0E0V9bb7LqVtutrWlaVpV9iZicY3vkxExhO2JUTfywvD7w56S4v4591dR&#10;df8AX3UffvZHYXKeOcs4917rNRxLF7F4NgccrtM/mm84hpcfF1s234vyP7HFrtYoIZ8mm3rHk35F&#10;bIPoWbwLqGoZmu9lsxXXcytFETE1TM9mrHDCJnkmMZw6NmG3GqPaFpumZW3YzWWoot5yuuYmKYiO&#10;1Thj2piNmMThGPLjtx2YUq1iqvAAajvw5/E94IdM+FHjH2rb0b1P3B3D270r1r27zLuPsPivHOyd&#10;3LyLsjh2p5bsdZwjY8k1WXBxXimiv3Fdfhxa6DCknxseyTL+rk3yyXUpxBruqZjUb1j1ty3l7dyq&#10;mKKZmmMKZmNuE7ZnDGccdu7Yvrhrh7SctpdjMeqt3czctU11V1RFU41REzFMzGyIxwjDDZG3bink&#10;1+u1+pwsbW6rBw9ZrsKK2DD1+vxYMLCxILP+JDjYuNZHBBFZ/wAFtltKURiZmqcapxmUtppppjs0&#10;xEUxzP2Pj6AAAAAAqb/lodd+NVPCfgvZfJ9BwfX+TFe5uI8f6u5RDh6zD7I3/GP4Tvr+caCfOx4a&#10;brdcK12qshyJo57rsTDzrcStt1kkttss64Eu5z+Y1WaJqnJermao29mJxjCeaJx7sxir32h2cj/K&#10;6L9yKIz3rYiidnamMJ7Uc80xG3micGd0tlTIAAACw9+Nz4F+Nvnd5jdkaXyc0WNz3h3UHTc/Ymm6&#10;tytrtdVh8u5Dk8y4zxrH2e8rpsvAztjxrjEG1vuyMSk0cc+Xl4tJffDSSKSJ8X6pnNL0+irJT2bl&#10;y52ZqwicIwmdmPLOG/miUz4J0jI6tqVdOejt2rdrtRRjMYz2ojGcN8Rju55jk2NErrTwb8LOmcrB&#10;2HUniP40da7TW/Ruw9zwfozrLjO8imgjgijyrt5qOM4u2nzq240fvyJJrppLrKXXXVu/VUt7U9Rz&#10;ETF/MXq6Z5Kq6pjvTOC5rGlaXlpicvlrFFUctNumJ78Ri9SsJngAAAAOvOw+ouqO3dbDpu2OsOvO&#10;z9RjyUlx9V2HwvjfNdbBLS+OWkkODyTW7PFikpLDZd6220r7raV/bSjttZi/l57ViuuirnpmY8WD&#10;pvZbL5mns5i3Rcp5qqYqjwxKuN85PxA/HhH4B+Q3kD170B1L43dsdF8Fl55w7mHTvGNR1VpNrlar&#10;O10N/C+ScP4hiarh3IIuZ2S0wMaSbB++h2E0F8M9lKzWTS/hrX9W/mtrK3bty9Yu1dmYrmapjHli&#10;ZxmMN87cMMdiFcVcOaN/KL2cs2bdjMWqO1TNERRE4e9mIwpntbo2Y44bWbct9SQAAAAAAAAAAAAA&#10;AAAAAAAAAAAAAAAAAAAAAAAAAAAAAAAAAAAAAAAAAAAAAAAAAAAAAAAAAAAAAAAAAAAAAAAAAAAA&#10;AAAAAAAAAAAAAAAAAAAAAAAAAAAAAAAAAAAAAAAAAAAAAAAAAAAAAAAAAAAAAAAAAAAAAAAAAAAA&#10;AAAAAAAAAAAAAAAAAAAAAAAAAAAAAAAAAAAAAAAAD2l48/Iv5zeJ/Ddh1546+UXbvU/BNns5t1kc&#10;P4zyaanG4dxkx/SzNprdPsI87B02w2Fltv3M2HZBJk1jjrLW+scdbddm9I0zPXIvZuxbuXYjDGY2&#10;4c2PL3W0yetarp9qbOSzFy3amccInZjzxHJ04b3ZH+17+UX/AF+vKn/PHzH/AJydP8g0T91sfMh3&#10;/wCpNe/fMx8+XFtn8pnyX7fMkzsv5BfNKKeW2O26zWeTfcukw6UjspHb9PXabmWBr4rq22/vVsit&#10;rfd+t3rWtauynRNGpjCMplsOm3RPjh11a/rlU4znM1j0Xa48EVYPwf7Tn5J//EJ84v8AvY99f9Pn&#10;3+S6P+6Zb+6o/Rcf57rf75mv725+kf7Tn5J//EJ84v8AvY99f9Pj+S6P+6Zb+6o/RP57rf75mv72&#10;5+kf7Tn5J/8AxCfOL/vY99f9Pj+S6P8AumW/uqP0T+e63++Zr+9ufpH+05+Sf/xCfOL/AL2PfX/T&#10;4/kuj/umW/uqP0T+e63++Zr+9ufpH+05+Sf/AMQnzi/72PfX/T4/kuj/ALplv7qj9E/nut/vma/v&#10;bn6R/tOfkn/8Qnzi/wC9j31/0+P5Lo/7plv7qj9E/nut/vma/vbn6R/tOfkn/wDEJ84v+9j31/0+&#10;P5Lo/wC6Zb+6o/RP57rf75mv725+kf7Tn5J//EJ84v8AvY99f9Pj+S6P+6Zb+6o/RP57rf75mv72&#10;5+kf7Tn5J/8AxCfOL/vY99f9Pj+S6P8AumW/uqP0T+e63++Zr+9ufpH+05+Sf/xCfOL/AL2PfX/T&#10;4/kuj/umW/uqP0T+e63++Zr+9ufpH+05+Sf/AMQnzi/72PfX/T4/kuj/ALplv7qj9E/nut/vma/v&#10;bn6TontzyV8jfIC/Dk757/7s7tv10ts+vv7c7V512Tfgz2QX4tk2HdzLfbmuNLZjSXR0us9taWXV&#10;t/ZWtGTl8nk8rj91tW7ePwKaafFEMTM57O5zD73eu3cN3brqq+tMuk2SxQAAHqnxr84fLrw8/nLZ&#10;4x+QnZvTGJzL7S7lOr4ZyGfE0e+yMD1pgZ+y0OTbl6XI2uDHddHDmVg+6ihkvjtkpHJfbdg5zTch&#10;qHZ++2qLk07pmNsd3fh0bmwyOq6jpva+43rlqKt8Uzsnrjdj073esvy//KPNLJNf58+U1L5ZL5Lq&#10;RdvcsgipdfdW66kcEGfHDDHStf0ssttttp+lKUp+jG/kGifutj5kMv8A1Jr375mPny4xuPlS+TLe&#10;ZNmXm/IH5mwSxwW49tmn8lO3+PY1Y7JJZKXX4Wg5drMOWet01aVlujrLdbS22t1bbbaU506Ho1MY&#10;RlMv3bdE+OJddWv65XOM5zM9y7XHimHyv9pz8k//AIhPnF/3se+v+nzl/JdH/dMt/dUfouP891v9&#10;8zX97c/SP9pz8k//AIhPnF/3se+v+nx/JdH/AHTLf3VH6J/Pdb/fM1/e3P0j/ac/JP8A+IT5xf8A&#10;ex76/wCnx/JdH/dMt/dUfon891v98zX97c/SP9pz8k//AIhPnF/3se+v+nx/JdH/AHTLf3VH6J/P&#10;db/fM1/e3P0j/ac/JP8A+IT5xf8Aex76/wCnx/JdH/dMt/dUfon891v98zX97c/SP9pz8k//AIhP&#10;nF/3se+v+nx/JdH/AHTLf3VH6J/Pdb/fM1/e3P0j/ac/JP8A+IT5xf8Aex76/wCnx/JdH/dMt/dU&#10;fon891v98zX97c/SP9pz8k//AIhPnF/3se+v+nx/JdH/AHTLf3VH6J/Pdb/fM1/e3P0j/ac/JP8A&#10;+IT5xf8Aex76/wCnx/JdH/dMt/dUfon891v98zX97c/Sfc0vytfJtofufsfkC8xZ/u/o/V/jXkV2&#10;ryP2/Q+r7Ptv5w8o2n2fu+tX3/R+n9T0t9/u9tvpxq0PRqt+Uy/ct0x4ohzp4g12jdnMzt57lc+O&#10;Zfc/2vfyi/6/XlT/AJ4+Y/8AOTh/INE/dbHzIc/9Sa9++Zj58vEfZnavZ/dHL9j2B3D2NzrtXne3&#10;ths2nNOx+W77m3KtjHj21sxoszkHJM/ZbXIixo6+2Oy+Wtsdv6W0pT9Gys2LOWtxay9FNFqN0UxE&#10;R3o2NVfzF/NXJvZmuu5enfVVM1TPdnGXAXa6QAAAAAAAH7NdsdhqM/D2upz8zV7PXZMOZr9jrsqf&#10;Cz8HMx77ZcfKw8zGviyMbJgktpdZfZdbdbdSlaVpV8mIqjs1RE0y+01TTMVUzMVRywmf8ZvyD/lU&#10;8YsfA0+s8jc7ufiOB7Pp8S8i9TB21DJbH9O2OG7mm0mwu1oMSKGP6dkEHIYoLLK/pZStLa0juc4U&#10;0POzNVVmLdyeW3PZ8EeT9FJ8jxjxBkYimm/N23HJcjt/Sny/pJp+pfzG+xcKHFxe9fCLhXJsi73U&#10;zd71L27vODQw+kXrZfi8U5hxHsO/I989vpW2/dRe2y71911bfbfHb/s+szOOVzNVMc1VEVeGJp8S&#10;T5f2lXojDN5WmqeeiuafBVFX1nuXi35gPgxlx2V5t41+WPHpawT3SWcW1/T/ADGO3JtyaWY0Nku2&#10;7S4LdfBLh+sl8lbLbo5f5Oll9v8AKNZXwBqcfZ3rE9fbjxU1Ntb9o+kz9rYzFM9EUVeOulzH/e9P&#10;jY/+0j5xf5tuhf8A9JZ1/wCgdY/4mW+dX/8Azdn9RtE/4Wa+bb//AKuAcu/MF8K8KyevAvGDyj5J&#10;Jb9P7a3l1ep+EWTesN10v179Nz/sC7H9mRSllvttl91la3V9taeyvbb4A1Gftb1iOrtT46aXTc9p&#10;Glx9jYzFXX2KfFVUj17r/MO8gt7jZuH49eIPUvWkt90sGJu+2Oecr7eybcet18dmdZp+L63p7Dw9&#10;hWKtL7I5J82CGX9Lvr2UrS7bZb2f5SmYnN5i5X0U0xR4Z7fudxp817Sc5XExk8tbo6a6pr8ERR7v&#10;dV/PL35a/kH85MbL0nkH5I8z3PBMu70v6t4hTA666xliturfDDtOGcIxNJrOUXYt1a1in3FNjlWe&#10;tfSVKshoOlaZPaylmmLvwp8qruTOMx3MEP1LiLWNViac5fqm1PvI8mnu004RPdxlHG27SAAAAAAA&#10;APXfh/54+WngTzTec88T+5d51PvOVa3E1HLMbG1fG+UcZ5XrsCXIm18HI+Hc00vI+KbefV35uR9l&#10;kzYd2Xg/czVxpYqyyVuwNQ0vIapbi1nrcXKaZxjbMTHVMTExjyxjhPK2Wm6tqOkXZvafdm3XVGE7&#10;ImJjkxpqiYnDknDGMZwwe3tl+Qj8xW1zZs/K81+VRTz/AE/fHresuidNhW/Sijht+jrdR1bg67G9&#10;bI6Vu+nFb77/AFuu9brrq11scKcP0xhGWpw9KufHU2tXGPEtU4zmqseim3HgijBxnc/PH8uu9ihi&#10;zfOHtGC2CS6Syum0/XnHZbrrrfbWk03H+F6ybJjpT9lsl11tK/rSnq508MaDTuy1HdmqfHMuuri3&#10;iOvZOaudyKY8VMOP/wC2++WT/Xq7w/8AWml/5kc/9N6F+62u9P5XD/VPEP73d78fkP8AbffLJ/r1&#10;d4f+tNL/AMyH+m9C/dbXen8p/qniH97u9+PyH+2++WT/AF6u8P8A1ppf+ZD/AE3oX7ra70/lP9U8&#10;Q/vd3vx+Q/233yyf69XeH/rTS/8AMh/pvQv3W13p/Kf6p4h/e7vfj8j6+n+dn5cdHPLkYXnJ2zPJ&#10;NF9G+3cYfB+QwUs99t/rFjb/AIls8aCX3WU/lLLLb/T1p6+la0rxq4Y0GqMJy1vudqPFMOVPFnEV&#10;E4xm7nd7M+OJcoxfyCfmGxMnHy4vNnmN8uLPDkR2ZXXfSWbjXSQyWyWW5GFm9ZZGHlwXXW0pfFLH&#10;fFJb623W1trWleueFOH5jD7tT86v9J2RxjxJE4/eqvm0fovL/mN8nHnP5+a3iGk8s+/t12nx/geZ&#10;kbTi/G4uLcA4FxnB3OVi3YU29yeO9acT4dpdvvqYcssMWbmwZGTjQzyxQ3xxSyWXZun6LpmlTVVk&#10;LUUV1RhM41VThzY1TMxHRHdYGpa7q2r000ajem5RROMRhTTGPPhTFMTPTO2NuDwa2jUAAAAAAAAA&#10;APXfh/54+WngTzTec88T+5d51PvOVa3E1HLMbG1fG+UcZ5XrsCXIm18HI+Hc00vI+KbefV35uR9l&#10;kzYd2Xg/czVxpYqyyVuwNQ0vIapbi1nrcXKaZxjbMTHVMTExjyxjhPK2Wm6tqOkXZvafdm3XVGE7&#10;ImJjkxpqiYnDknDGMZwwe3tl+Qj8xW1zZs/K81+VRTz/AE/fHresuidNhW/Sijht+jrdR1bg67G9&#10;bI6Vu+nFb77/AFuu9brrq11scKcP0xhGWpw9KufHU2tXGPEtU4zmqseim3HgijBxnc/PH8uu9ihi&#10;zfOHtGC2CS6Syum0/XnHZbrrrfbWk03H+F6ybJjpT9lsl11tK/rSnq508MaDTuy1HdmqfHMuuri3&#10;iOvZOaudyKY8VMOP/wC2++WT/Xq7w/8AWml/5kc/9N6F+62u9P5XD/VPEP73d78fkP8AbffLJ/r1&#10;d4f+tNL/AMyH+m9C/dbXen8p/qniH97u9+PyH+2++WT/AF6u8P8A1ppf+ZD/AE3oX7ra70/lP9U8&#10;Q/vd3vx+Q/233yyf69XeH/rTS/8AMh/pvQv3W13p/Kf6p4h/e7vfj8j7Om+dv5cdFLNLhecfbE90&#10;8dsd9Nzg8F5FFbbbd7qVhh5BxHZw40la/tujtturT9K19HGrhjQat+Wt9ztR4phyp4s4io2xm7nd&#10;7M+OJcmxfyCfmGxMnHy4vNnmN8uLPDkR2ZXXfSWbjXSQyWyWW5GFm9ZZGHlwXXW0pfFLHfFJb623&#10;W1trWleueFOH5jD7tT86v9J2RxjxJE4/eqvm0fovLPmL8mPnH5+YnEdb5Z9+7ztTS8FnmzeL8cj4&#10;zwPgfF9dtciCTFn3kvGOtuK8P0Oy5BfjTyRW5+Vjz5cUEt8MclkV1bGdp+jaZpU1VZC1FFVW+caq&#10;pw5sapmcOiNjX6lrmq6vFNOo3puU0bowppiJ58KYiJnpmMeR4TbNqQHfnjX5Rd/eH3amr7r8a+z+&#10;QdT9m6nBztVj8k0NmtzLMvT7P6NdhpN5o97gbbjnJNHmS40MkmFscTKxbpoIpax/Uijutxc5ksrq&#10;FictnKIuWZnHCeeOWJjCYnpiYlmZHP5zTcxGayNybd+IwxjDdO+JicYmOiYmEl/I/wAiT5kOUYf2&#10;Gf5nbjBxq2UsrXjnT/j3xXMrdXFriyy/xTjnU2r2tt81LrpK0tnpbZLX3R0s9tnt01HCXD1E4xl4&#10;memu5PgmqYbyvjPiW5GE5qYjootx4YoiXnnk3zEfKXyy2S3aee/k/i0lxLcK7+bPanIuF3Uhtlkl&#10;pfHdw7J0N0WX75a0rPZW2ettKW1v9tttKZdHD+iW/Nytnu0xPjxYdfEuv3POzd/uVzT4sHTm1+Q3&#10;z+32TBm7zzk8wtzmYtlsWNl7XyZ7p2OTjx2yXS2xwT5nNppYrLZbq3UpbWlKXVrX9rIp0nSqYwpy&#10;2XiOi3R+RjVazrFc415vMzPTdrn85zPU/Kh8mOlyq5mH8gnmdNLWK+Gtm28lu4d/i+y+6y6taYO9&#10;5fscKktK2U9JKR++2nrSlaUrX166tE0aqMJymX7luiPFDsp1/XKJxjOZrHpu1z45l3Lxz5xvlo4t&#10;9t/DPOjunK+1gvx4v5x5XHOYe6O/9t2T/O3j+7+8np/wSze+W3/guox6+GtCr87LW+5jHimGVRxV&#10;xDb83N3e7hV44l9fkfzw/LpynR7Lj2z84u08XA22Ndi5WRxzVdfcP3kUV11t1btbyfiPDdJyTTZP&#10;rbT0mw8uCalPWlLvStaV40cMaDRVFdOWoxjnmqY70zMT3Ycq+LeI7lE0VZq5hPNFNM9yYpiY7kom&#10;c/PztpnZuz2ebl7HZbHLyM/YbDPyJszOz87MmvyMvNzcvIvkyMrLysiS6+SS+66+++6t11a1rWre&#10;xEUxFNMYRCOzM1TNVU41S/I+vgD9eBn52rzsLZ6zNy9dstdl4+fr9hgZE2HnYGdhzWZGJm4WXj3x&#10;5GLl4uRHbfHJZdbfZfbS62tK0pV8mIqiaaoxiX2JmmYqpnCqEkmV8ynyo5ms1mpl89PJSzF1MEGP&#10;iy4vYu1wdnLHj49mNHds91hVx9xup7o46VvlzJ55ZZPWS+66+tbq6iOHtEiZq+62cZ+LHgjdHcby&#10;eJtfmmKfvd/CPjTj3Z3z3Xw8r5c/lBy8bIxJfPzywsiyoJseS/F7t51g5Nsc8d0d92Pm4W3x8zEn&#10;tturWyWKSyWO70utupdSlaco0HRYnH7rY+ZT+RwniPXpjCc5mPn1flcO/wBpz8k//iE+cX/ex76/&#10;6fOz+S6P+6Zb+6o/RdX891v98zX97c/SP9pz8k//AIhPnF/3se+v+nx/JdH/AHTLf3VH6J/Pdb/f&#10;M1/e3P0j/ac/JP8A+IT5xf8Aex76/wCnx/JdH/dMt/dUfon891v98zX97c/SP9pz8k//AIhPnF/3&#10;se+v+nx/JdH/AHTLf3VH6J/Pdb/fM1/e3P0j/ac/JP8A+IT5xf8Aex76/wCnx/JdH/dMt/dUfon8&#10;91v98zX97c/SP9pz8k//AIhPnF/3se+v+nx/JdH/AHTLf3VH6J/Pdb/fM1/e3P0j/ac/JP8A+IT5&#10;xf8Aex76/wCnx/JdH/dMt/dUfon891v98zX97c/SP9pz8k//AIhPnF/3se+v+nx/JdH/AHTLf3VH&#10;6J/Pdb/fM1/e3P0j/ac/JP8A+IT5xf8Aex76/wCnx/JdH/dMt/dUfon891v98zX97c/SP9pz8k//&#10;AIhPnF/3se+v+nx/JdH/AHTLf3VH6J/Pdb/fM1/e3P0nOP8Aa9/KL/r9eVP+ePmP/OTq/kGifutj&#10;5kO7/UmvfvmY+fLrDtv5E/PLvniGb1/3J5h+R/Y/BNpbWzb8L5T29zbY8V3Ufujvti3nH79xTVbu&#10;KKSK26OzLimtju/W2lK1rWvfY0jS8rci7l8vZouxumKIxjqnDGO4x8zrWr5u3NnM5m/XZnfTNdWE&#10;9cY4T3XjRsGsAAAAAAAAAAehvHzy18m/FHkNeUeN/e/aPTG2mnjyNhTgXMNxpNTvLobfZFFybjsO&#10;TXj3KcSynp6QbHFyofWlK+31pT0xM3kMlnqOxnLVFyn40RMx1TvjuTDNyeo57T6/WZK9ctVfFmYi&#10;euN092JT9dA/lh/I51ljYmq7k4z0Z5I62G2ymVueS8QyuuOe5Psu/Ske56zz9FwmC2+OtaX+7jct&#10;9bqW1pdT0upfFs1wLpF6e1l6rtmeaJ7VPeqxn6SX5P2ha1YiKczTav088x2au/ThT9FKn13+Y103&#10;nwY9vbPhJ2ZxXJpbFblS9d9tcW7AgvupZkUmnx8fkvFOtJIrb5LIq2xXS3+2kl9KyXVjpWXR3vZ9&#10;mIn9RmaKo+NTNPimpv7PtKy0x/iMrcpn4tcVeOKXo7F/L1+OG/Gx783ozzbx8y6CG7LgxevuicvG&#10;hybo7azw4+XL5GYUuVBHLWtLJLoYbr7aUrWyytfbTEngHV8dl3LYelX/APzZ0e0bRMNtrNY+jb//&#10;AKP6n/L1+N+2Ca7G6N83Jsm2KSuPFP150RjwSz0srWKObIj8j8qSCK+T0pdfbFJW2lfWlt1aelUc&#10;A6xjtu5bD0q//wCZPtG0TDZazWPo2/8A+jo7mn5injlgwSXdd+GvdnKcmkVKxQ807B4LwKC+f2T1&#10;ujkyNHhdkSRRUktjpS+kV9a0vur7aeylL8m37P8AOTP67MW6Y6KaqvH2WJd9pOSiP1OWu1T8aqmn&#10;xdpH53H+YB5dcmhy8Xo3xg6H6ljyb57Yc/nW85r3Fu8DGuvpXHriT4E/VWkvzobKel0k+unhv9fW&#10;kNv6Nrl+AMhROOZv3bnoxFEfnT4WnzPtH1G5GGUsWbfpTVXP5keDuIJfK75ZvkN81cXN0vkD5Qdg&#10;8h4ZnWyRZPW/Fpdb1v1tk4slJrLcXacI69wOM6DkVsMM98dsu0hzcmtl1aXSXeta1k+R0LSdOmKs&#10;pYoi5Hvp8qruVVYzHcwRPUOIdZ1SJpzl+uq1PvYwpp7tNOET3cZR1Ns0oAAAADv/AMZ/KbyC8Ou1&#10;dZ3Z40docg6m7M1WDmamLkWij1mdDn6bY340ufouQcf3+v2/GeU8fzMjCgmkwNnh5eHfPjwy1j+p&#10;FHdbi5zI5TULE5bOURcszOOE47+eJjCYnpiYlmZHP5zTcxGayNybd+IwxjDdPJMTjEx0TExuSS7z&#10;8hz5jN/nVzsrzQ3+FdSz6UeNo+qehdBgxQ0mmmsspiafqvChmvsrNW36stJJ7rKW23X3Utt9NPTw&#10;nw/RGEZeJ66q58dTeV8ZcS1zjOamOqi3HiocV2vz2fLzuMSuFl+b/ZUMN0lklb9Vx3rPRZfujrWt&#10;tKZ+k4Nr8+2Ovr+9bSSlt3/DSrnTwvoFM4xlqMemap8dTrq4u4jqjCc1Xh0RTHhimHGP9t98sn+v&#10;V3h/600v/Mjs/wBN6F+62u9P5XX/AKp4h/e7vfj8h/tvvlk/16u8P/Wml/5kP9N6F+62u9P5T/VP&#10;EP73d78fkP8AbffLJ/r1d4f+tNL/AMyH+m9C/dbXen8p/qniH97u9+PyH+2++WT/AF6u8P8A1ppf&#10;+ZD/AE3oX7ra70/lP9U8Q/vd3vx+R9LVfOn8t2ny6ZuJ5y9vzTWx3x0s2sfDt7ie2SlKXVrgbvi2&#10;wwLpKen7t1Y63W/8FaONXDOg1RhOWt4dGMeKXKniviKmcYzdzHp7M+CYlyb/AHgD5g/9dvnH/wBg&#10;vTn/AGcOH+leH/3an51f6Tn/AKw4k/eqvm0fovCflH5o+U/mryvS808pe7ua9y77jWtm1PGruTZW&#10;Hj6fjWBlVxr8+LjnGNHhanjGhk2smFBfmy4mHDLm3wx3T3SXR2Vps8lp2R06ibeSt026apxnDfPX&#10;M4zOHJjOzkanP6nqGqXIu5+7VdrpjCMd0dURhEY8uEbeV5gZrAev/Fbz68xvCOfk0viv3/zjp6Dm&#10;f2d3KtTopNVs+O73I19kseBn7HjHJtZvOOzbXChyJI4cz7WmVHHfdZbJS26tK4Ge0vT9Sin79apu&#10;TTumcYmO7ExOHRjg2Wn6vqWlTV/L71dqKt8RhMThzxMTGPThi9mf7wB8wf8Art84/wDsF6c/7OGu&#10;/wBK8P8A7tT86v8ASbP/AFhxJ+9VfNo/RcV2Xzn/AC2bXNmz8rzm7iinn+n749bXiemwrfpRRw2/&#10;R1un4zg67G9bI6Vu+nFb77/W671uuurXnTwzoNMYRlreHTjPhmXXVxXxFVOM5u7j0YR4IjB+H/bf&#10;fLJ/r1d4f+tNL/zI5f6b0L91td6fyvn+qeIf3u734/If7b75ZP8AXq7w/wDWml/5kP8ATehfutrv&#10;T+U/1TxD+93e/H5D/bffLJ/r1d4f+tNL/wAyH+m9C/dbXen8p/qniH97u9+PyH+2++WT/Xq7w/8A&#10;Wml/5kP9N6F+62u9P5T/AFTxD+93e/H5HLNf8+Xy+azDgwcbze7Ekgx7brY79hxbqzbZl1Lr7pK/&#10;X2O14Dm7DJu919fSskt9aW+lKfpSlKdc8LaBVOM5ajHrqjxVOyni7iOmMIzVeHTFE+GacXKNJ+RD&#10;8yGgvyL8PzR3mVXJspZJbu+ofHvkVlnspJSO/Hs33Uuxtxb7bpPdWsXs99aUpf7qUpRwq4T4er35&#10;aO5XcjxVOynjPiWjdmp7tFufHRKJ/t3t7szvvsvmXcXcfNN52H2b2BuZt/zDmXI8mmVtt1s5Y4se&#10;y+WtlkWPi4mHh48WPi4sEcWLh4sMcEEccMdllu8y+Xs5WzTl8vTFFmiMIiN0R/bfO+Z2yj2ZzN/N&#10;36szmaprv1zjNU75n+2yI3RGyNjrh3OgAAAAABKj0B82XygeL/TWl6B6S8rOQ8V6s4zjZGBxfQ7T&#10;gnU3Os7jGqyrsu+XTcd5L2DwLlPJ9PqIr8utcbHgzLI8H2W0xaQW0rSukzXDmi53MTmszYiq/Vvm&#10;KqqcZ55imqIme5t5cUgyfFGvZDLRk8rmKqcvTuiaaKsI5omqmZiOaMdnJg51/vAHzB/67fOP/sF6&#10;c/7OHV/pXh/92p+dX+k7f9YcSfvVXzaP0XEc75y/lq2GXPm5HnP3NHNkyVkkswZeL6zEturSlPSD&#10;A1vHMTAxY/0/4sUdlv8A9B2Rw1oMRhGWt4d2fHLrniviKqcZzd3HuR4Ih+X/AG33yyf69XeH/rTS&#10;/wDMj7/pvQv3W13p/K+f6p4h/e7vfj8h/tvvlk/16u8P/Wml/wCZD/TehfutrvT+U/1TxD+93e/H&#10;5D/bffLJ/r1d4f8ArTS/8yH+m9C/dbXen8p/qniH97u9+PyH+2++WT/Xq7w/9aaX/mQ/03oX7ra7&#10;0/lP9U8Q/vd3vx+Ry7B+fT5fdfiQYWP5u9hyQ40dI4787inVOzy7raVrX1nz9lwDLz8qT9f+NLJf&#10;d/8ARdc8LaBM4zlqMeuqPFU7I4v4jpjCM1Xh1UT4Zpco0n5EfzI6CuTXC80N1lUy7bKS03fT/jzy&#10;OllYrZrYrsb+PdSbGuHdbWet130q2Ukrbb9Sl9LbaU4VcJcPV78vHcruR4qnZTxnxLRuzU92i3Pj&#10;olE727292Z332XzLuLuPmm87D7N7A3M2/wCYcy5Hk0yttutnLHFj2Xy1ssix8XEw8PHix8XFgjix&#10;cPFhjggjjhjsst3mXy9nK2acvl6Yos0RhERuiP7b53zO2UezOZv5u/VmczVNd+ucZqnfM/22RG6I&#10;2RsdcO50AAAAAAOZ9d9jc+6j5vxrsrq7mXJevuwOG7OHc8V5nw/c5/H+Scf2kFt9lmZq9vrJ8fNx&#10;JaxSXx3+2+lJIr7rLqVsuutr13rNrMW6rN+mmu1VGExMYxMdMS7bN69lrtN+xVVRepnGKonCYnom&#10;FoLxc/LU82OpdFrOMeRvUnWHlNh6uKGC3ltuwy+mOzNpFHS2y7+Obzjml5PwXNlpFZSlssPGcaat&#10;1brpb5rq+tIXneBNNv1TXk7ldiZ5PPpjqiZir6SeZD2h6pl6It523bzERy+ZVPXMRNP0Y7r1dyr8&#10;yjl2ZpsiDhHx98c49yC71+12nKvJfZ8y00P8lLSn3Gi1HRvBM3J9Jq2XV9uxh9bbbrf0rdS63Bo9&#10;ntuKsbubmaOaLcRPfmurxNhc9pdyacLWTppr55uzVHei3T41d/z8+YXzn+R6T+D999l42m6rx9hF&#10;s9Z0Z1dgZPDep8POxpPq4ebsNRfsdrveYbDAk/exsjfbHaTYl1bq490XuupWWaVw/pmkeVlaMb+G&#10;E11bau/siPkxGPKhmr8Sarrfk5uvDL44xbo8mjuxjMz0dqZw5MEXjdNCAAAA9k+O3yGeb3iXxzP4&#10;d44+UHb/AFLw7ZZ020yuH8Y5Xl04n/FcmkNuXtsXjWxpn6TA2uZZjx2z5MEEU81sdtt991LaUpr8&#10;3pOm5+uLmcs27lyIwxmNuHNjvw6GzyWs6rp1E2slfuW7UzjhE7MefCdmPS7223zT/K1usWmHmed/&#10;kJDDSWyal+p5f/AMr32UvttpXO0WHrc2sVaX19Y6yey6vpWtK1pT0xaeHdDpnGMra7sY+Nl1cT8Q&#10;VRhObvdycPFg41/te/lF/wBfryp/zx8x/wCcnP8AkGifutj5kOH+pNe/fMx8+XDJ/k/+SrJnmyJP&#10;kI83LZJ5ZJr7YPKrvPFgtvlvrfdSHFxedQ42NFS6792OOy2yyn6W0pSlKOyNF0eIw+6Zb+6o/RdU&#10;69rkzj98zX97c/Scq03y4/KDoYcKDB8/PLKezAl+tBdue7+ecjmvv+4uyvTNyOQ7naZGxi+pdWn0&#10;8i6Wz6fpH6fTpS2nCrQdFqnGcrY281FMeKIdlPEWvURERnMxs566p8czj3XYX+2++WT/AF6u8P8A&#10;1ppf+ZHV/pvQv3W13p/K7v8AVPEP73d78fkR/wDcXePcnkLzXM7H717S5929zvPijxsjlnYvKtzy&#10;7efZQ3ySY+ux87dZmZLh6vEumu+jiw1jx4aXVpZZbT9G1y+Wy+Ut+py1FFu1HJTERHg5WnzOazOc&#10;uzfzdyu5enlqmZnq28nRudWO5jgAJOvFz5lfks8NeBavqvx/8puVca6y0k90um4Hyfi/XnZ/HdHj&#10;S5VczJ1XG4Oz+IcwyuJ6bLypJJJMXVTYUP1ZpZLbbZJL766bO8PaPqN2b+asUzenfVE1UzPTPZmM&#10;Z6Zxb7IcTa5plmMvk8xVTYjdTMU1RHRHaicI6IwehOQ/kcfMnyKmXFf5gy6bCypbJbcPj3SHjrqK&#10;4lI7rb7YsTaQdS130cXus/epdl31vpWtt1a219GJRwjw9R//AK+M9NdyfB2sPAzK+NeJa8f8ThHR&#10;Rbjw9jHwuotl85/y2bXNmz8rzm7iinn+n749bXiemwrfpRRw2/R1un4zg67G9bI6Vu+nFb77/W67&#10;1uuurXvp4Z0GmMIy1vDpxnwzLGq4r4iqnGc3dx6MI8ERg4VtfmQ+U/c5dc3L89fJeGa6OyOtmq7K&#10;3OixPbHStLa01+jk12BbJX1/evpHS67/AIa1dtPD2iUxhGVs92mJ8bqq4l1+qcZzd/HoqmPE+b/t&#10;e/lF/wBfryp/zx8x/wCcn3+QaJ+62PmQ+f6k1798zHz5P9r38ov+v15U/wCePmP/ADkfyDRP3Wx8&#10;yD/UmvfvmY+fJ/te/lF/1+vKn/PHzH/nI/kGifutj5kH+pNe/fMx8+T/AGvfyi/6/XlT/nj5j/zk&#10;fyDRP3Wx8yD/AFJr375mPnyf7Xv5Rf8AX68qf88fMf8AnI/kGifutj5kH+pNe/fMx8+Xi3tLuXt/&#10;vHkteZ919q9kdwcwuxo8K7lnaXOeT9gcluw4rrrosSu95ZtNvtK40d19a2x/V9tK1r6U/VsbGXy+&#10;Wo9XlqKLdvmppimO9ERDV5jM5nNV+tzVyu5c566pqnvzMy63dzoAAAAd5+Ofkt3t4kdr6Hu/xy7J&#10;33VfaHG4s7F1nJ9Fbr8r6mBs4K42x1O40u7wtpx7kekzo/T62DscTKxJL7LL7o63x2XW42byeVz9&#10;ictm6IrsTyT0csTGExPTExLLyWezenZiM1kq5t36d0xhy74mJxiY6JiYSY7z8hz5jN/nVzsrzQ3+&#10;FdSz6UeNo+qehdBgxQ0mmmsspiafqvChmvsrNW36stJJ7rKW23X3Utt9NNTwnw/RGEZeJ66q58dT&#10;e18ZcS1zjOamOqi3HiocV2vz2fLzuMSuFl+b/ZUMN0lklb9Vx3rPRZfujrWttKZ+k4Nr8+2Ovr+9&#10;bSSlt3/DSrnTwvoFM4xlqMemap8dTrq4u4jqjCc1Xh0RTHhimHGP9t98sn+vV3h/600v/Mjs/wBN&#10;6F+62u9P5XX/AKp4h/e7vfj8h/tvvlk/16u8P/Wml/5kP9N6F+62u9P5T/VPEP73d78fkP8AbffL&#10;J/r1d4f+tNL/AMyH+m9C/dbXen8p/qniH97u9+PyH+2++WT/AF6u8P8A1ppf+ZD/AE3oX7ra70/l&#10;P9U8Q/vd3vx+R9LVfOn8t2ny6ZuJ5y9vzTWx3x0s2sfDt7ie2SlKXVrgbvi2wwLpKen7t1Y63W/8&#10;FaONXDOg1RhOWt4dGMeKXKniviKmcYzdzHp7M+CYlyb/AHgD5g/9dvnH/wBgvTn/AGcOH+leH/3a&#10;n51f6Tn/AKw4k/eqvm0founvK/5gPkc83es4unPJnyX3XP8ArKm3wd7mcP1nBequuNVu9pq5/udX&#10;NyS3q7gnC5+S42sy7bJ8fFzr8jEhyYY57IqTx2yUyMjoGkabe+8ZOzFF7DDGaqqpiJ34dqqcMeeN&#10;vJuY2ocSa1qtj7tnr812McezFNFMTMbsexTTjhyROMY7d6NVuGj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f/2VBLAwQKAAAAAAAAACEA&#10;Bcj0D4dxAQCHcQEAFAAAAGRycy9tZWRpYS9pbWFnZTQuanBn/9j/4AAQSkZJRgABAgEASABIAAD/&#10;4RApRXhpZgAATU0AKgAAAAgABwESAAMAAAABAAEAAAEaAAUAAAABAAAAYgEbAAUAAAABAAAAagEo&#10;AAMAAAABAAIAAAExAAIAAAAcAAAAcgEyAAIAAAAUAAAAjodpAAQAAAABAAAApAAAANAACvyAAAAn&#10;EAAK/IAAACcQQWRvYmUgUGhvdG9zaG9wIENTMyBXaW5kb3dzADIwMjI6MDc6MjQgMjE6MjU6NDAA&#10;AAAAA6ABAAMAAAABAAEAAKACAAQAAAABAAAGoKADAAQAAAABAAABfAAAAAAAAAAGAQMAAwAAAAEA&#10;BgAAARoABQAAAAEAAAEeARsABQAAAAEAAAEmASgAAwAAAAEAAgAAAgEABAAAAAEAAAEuAgIABAAA&#10;AAEAAA7zAAAAAAAAAEgAAAABAAAASAAAAAH/2P/gABBKRklGAAECAABIAEgAAP/tAAxBZG9iZV9D&#10;TQAB/+4ADkFkb2JlAGSAAAAAAf/bAIQADAgICAkIDAkJDBELCgsRFQ8MDA8VGBMTFRMTGBEMDAwM&#10;DAwRDAwMDAwMDAwMDAwMDAwMDAwMDAwMDAwMDAwMDAENCwsNDg0QDg4QFA4ODhQUDg4ODhQRDAwM&#10;DAwREQwMDAwMDBEMDAwMDAwMDAwMDAwMDAwMDAwMDAwMDAwMDAwM/8AAEQgAJACgAwEiAAIRAQMR&#10;Af/dAAQACv/EAT8AAAEFAQEBAQEBAAAAAAAAAAMAAQIEBQYHCAkKCwEAAQUBAQEBAQEAAAAAAAAA&#10;AQACAwQFBgcICQoLEAABBAEDAgQCBQcGCAUDDDMBAAIRAwQhEjEFQVFhEyJxgTIGFJGhsUIjJBVS&#10;wWIzNHKC0UMHJZJT8OHxY3M1FqKygyZEk1RkRcKjdDYX0lXiZfKzhMPTdePzRieUpIW0lcTU5PSl&#10;tcXV5fVWZnaGlqa2xtbm9jdHV2d3h5ent8fX5/cRAAICAQIEBAMEBQYHBwYFNQEAAhEDITESBEFR&#10;YXEiEwUygZEUobFCI8FS0fAzJGLhcoKSQ1MVY3M08SUGFqKygwcmNcLSRJNUoxdkRVU2dGXi8rOE&#10;w9N14/NGlKSFtJXE1OT0pbXF1eX1VmZ2hpamtsbW5vYnN0dXZ3eHl6e3x//aAAwDAQACEQMRAD8A&#10;yf2B1P8AY4636bfsB/wm4bvp/Z/5v6f86nP1f6mOjjrRrb9hPD97Z+n6H83O/wDnF2vTOmZPVf8A&#10;FxTgYu0XWl23eYb7cl9jtQHfmsTdY6bk9L/xcnAytpupLd+wy33ZHqNhxDfzXql7WnFrXt8d/wBf&#10;s9Z/pWfue1cPc++fduCvV91+X3Pm+f8ArPF9H+r3VOter+z6xYKNvqFzg2N+7b9P6X0FVbgZR6gO&#10;m7Yyjd9n2EiPU3ejt3fR/nF3v1PtHR/qvj5btu/qWdWxpOntfYzFd/mV1X2tWR1rB+x/4w8aG7a8&#10;nLxshnnvez1Xf+xDbkDjAhE9SRf+F8rLj+IZJczzGKoiGOM/ZP6Up8vw+7xf4Umk/wCoP1pY0uGK&#10;18dm21z+L2rFpwcy/MGDVS92WXGv0NpDw5v02uafoent/Sb/AObXq2Ridaf9ccbKpdY3pVeMW5A3&#10;xW559cNb6O73v3Opd9BUfq6MDN+t3XepY5D21ejVW9v0fc3bkPb/AFrcX+cTzhFgCxcuH1dgOLii&#10;1cXxjMMeSeQY8nDhjmHtcQ9vJkye1HDl9U/77yln+L76y143rmqokCXVCxu8fHdFP/gqxOnYGV1L&#10;MrwsNoffdOxpIaPa02O9zv5DFt4mN9c+vi/qOHZc+q5767Iv9NuvudU2t9jP0LW2bf3Fe/xc4Xp9&#10;WzszIAa3p9JY8nXa97vpCP8Ag6LlGICUogCQEup7eDclzeXDg5ieTLhy5cQFQxf5PJP0xhkjx/5x&#10;5rq3R8/o+S3Fz2Cu17BY0BwcC0lzJln8pjlpdO+o/wBYOo4rcqqplVVjd1RtftLmnhzWAPd7v+E2&#10;LW+vU9Q6N0bru1u62sMv2/vPa24V/wBVj68hbX1rxupdd6XidT+r+S99VYdYaanljnzt9zNhb+nx&#10;9r2+k/3/AE9n6X2WOGONy3lwgGIHzSEmCXxLMcXLa48Us0smLNlmJHFhyYfTwVf+V/rSeEwvq31j&#10;Oz7+n41G+7EcW5B3N2MIOz3Wzs+kPoN9/wDmIvVfqn1fpVuPXkionLeKqSywEF5gbffsc36X0/oL&#10;qPqFkfa+ldV6Wb3U9TufZYbiT6o9VjafX+k2176Lm77P+MXN5GB1vp3XMHE6s6x+zIYaHOe59bgb&#10;Gb7KHO/f2s3/AOE/0qBgBAGieLr0j4MsOczy5nLiMscPZF+2Yy9zP+r4vcxy4vl42vnfVnrHT8zF&#10;w8qkMuzXBmPDgWucXNr27x7W+57E9v1X6zT1WnpFlTRm5DDZUze0gtAsP052/wCBsXpn1iwqcw4d&#10;zdcjpuXjZJAEu9J1jWW/9b2Nfb/6DrK6l/8AlK6T/wCFHf8AU5qdLCAdzXFEDylu1cPxjNkhfDAS&#10;jhzZJ6S/nMMfcx16vklDgeSv+ov1jx6bL7qa2VVNc+xxtZAa0bnO+l+6h4X1L+sGfiVZmNSx9Fzd&#10;zHGxgJH9UldH9dumfWNtuf1Jmc6rpO1g+zi6wAtLa8d9f2dv6L9La539dWW4/Vcn6g4FXSfU+1nY&#10;Wmp/puA3v3fpN1ftS9uPFIVL0gnxl5L/APSXMexhye5gJzZI45Hhl7eDihxyjk9fzQeD6n0jqXSb&#10;hR1Cg0PcNzJIc1w/kWMLmOVaqqy14rraXPdwAu9+v7DZh9K6fa9lnUWNL7nyNGhjWW2H8/Zdb9H2&#10;e/0v5CyrMCronR6MupzGZOVdWx+RcwPayt7Xv3ek4Pb+Yyxyg5iUcJANnjkMcB1nP5uH/B/Sky4v&#10;ivHhxionmcnFUBxe1wxlKAzS+afty4fTD+cn/wA95zIw7KNdzXgfS2EGD5quvS8bM6T1vIyaKTXl&#10;YNNFZHsj9I99rbNr3Na/21Nq+iuN630RuI+23HcDVU8se1xAI19jmT9Ld+4osOb3pSiMZxThETlj&#10;J4/Qf0uLhx/L+nHgRyfxOXHHBzdQyzIEJ17cZyn6oY5w/wAnk9Xo/f8A/Sn/0NYOcz/FWxzSWuB0&#10;IMH+lnwSuc9/+KxjnEucSNSZP9KPiuXDOuHDGD61v7PPFW4+mTu9Xa2v879J71Yro623FbiDKuZi&#10;sILaA47QQ71m+z6P87+kWYebxDeQ/m/b36vWnlANfdhf3w87/wBT/wA3/fey65b0Do3Rul9L63Tb&#10;kNraHVjHJbFlLWsfaXNtod7nXe1A+tFNWV1b6s9ax2k1X5FLDYf3XvryMZv+a69chnYvWs57XZd1&#10;uVsENfY4u2g/1voIrquvDFpF2Vc6nHc1+M3cS2s16VWMB/m3M/waMuewmxcaPDw/velix8iMftz+&#10;8CWS8vuWZe3L7xxfzcP0HvrOoWM+ug6Za8uxcrADhQ7VpsbZZ7tp/epFm/8AfWP9TxR0j609Y6K4&#10;Cv1XB+M0nllZfZXW3d7nv+z5Hqf9bXJWO+sL8urN9e+zLYNlN29xsDTu9jHfS/wj0azpXV7L/tmX&#10;bY/MJa71C4l4LY2H1fpb2bUpc9hBEjIWJEx1/RO8UD4dCOKeKWaAjlwxxy4f8/hnxQy8P7r1/wBS&#10;uidc6Pn5mPm7/sLWxjneDW47v5yukPdsdYz+Qh9CbhdL+rHVeo9Rrc/Gy8i4Wiv6bqi/7EK/pV/4&#10;V1v565u7K+uFlXpjNyXVs5IeWmPOxu19n+cql9HW24LcF2RacYATjbj6Y13gbPo/T9yQ53AKEZDQ&#10;S4bI3kk8nPLKUsufEDmniOQYuKP6vB8393JN63M/ZPV/qHlN6NS+rHwHF1dd07mmstybtS+3/A3W&#10;fnqr9TejfWzpXVa221Oq6bbuOQDZW+syw+nY1rH2fpN4r91f/ntcvhnrNVVmFjX21UWybqmuIYQ4&#10;em82M+j7mexXT1D6y1UNxmZ97aawGsDXFpAGjWh7ff8A9JH71h4okmpRA+Wl8uTyRxZuXx5cU8ee&#10;cp/r+PJkj7kfm4v85xetvdd6J1bM+s+fmdAq3DHtYHWUWVscy411ut/wjLN3qOf6jv8AS+qt/wCs&#10;YvPRuiHqu0dTGXjbtsTv/wAN9D2/8b6f6L1f+trlOm4X1gwGvswMizGsuj1GD86Po7t279J7nKGR&#10;hdcy8lt2RfddlVEFjrHEuZB3Syf5prXe72qMc9y4EqnrI+oX6RqiWAznhEs2L2+WAjCYjL7xPhx+&#10;3WSXy8EpPcZnU24X13xsex0VdQwxSQSA31G2XPocf862lv8AxyqdS/8AyldJ/wDCjv8Aqc1ctkdP&#10;6tkW15F2VdflVR6VznEuaQd7fSd9Jm1/uSsxPrAcpmY+++zMrbtZk7yXNad3tbZ+Yz9I9E/EsB/S&#10;HziY8gww5HHGiM0OI8vPlp/1pzjKEcn+K6f1v+rX1jzet5mXjUl+C8VuDjdW1sMrra9xrstbt2vY&#10;781XbM/J6d/i/wCnZmK91dlT6ne0kbgLHE1vj6Vb/wA9q5zJs+s76n1Pzsmyt7Sx7XWOLXAja5n7&#10;vuVRn7YuxRhZF1ww2QGY7nHZ7TI2s+jsanfe8PrlGXzA9RvJsDlZzxYMeXJhlDl5wNQEvXjxw9v1&#10;8XzTk9F/jJxK6svB6tjCHZDXMtsaAASza6l7v3nure9v/F1KXSOr4fUcbDN9gpvwXhzmEe1zhW+i&#10;t4d+Z9P1P+MWW7A61mY1dWVkW2YrIdVXa/c0bRsY5jP6jtqpv6dm9NyG2Y4L94Ia0gkH95jmj/OV&#10;XmMvKc1LglMx1JBgRxQkY8E6+aP95iPKxlysMUckZczhEo45/o5Md/zGT/B/8Ld/J6ji9Gy87qT8&#10;kZd3UNvpY7G7Y2aM3W7nbq2N9m/auPzM/JzbC+9+6SXbeBLjLjCtO6X1HJLr8gkuJiSe/hP0G7f+&#10;gpWdEuobFur/AC4Hw/eSxS5bDcYT4jLhjKUjHjnHGOGEfRww4I/y9xs8py+HCY5M045eYAEQYj9X&#10;iEY8PDhH9z0e6//R6uv7Bs0iI78+Uf8AmKZn2GdYj/XleAJLzzv87t9/nfoX9T2CNuzyiIUT9i3D&#10;jb+H/nK+fEk0f4Swf4b9CN+xbz6e31O8Rx/J/wDMU5+zfnR8+F89JJf437Vf437X6Ib6O5vH8nwn&#10;squX+z/dviZ90eK8BSRh8w+b6Jh8w+b6PutX7K9I+nHP6T96e0/98Sx/2Z64n6f+DmIny/l/urwp&#10;JTnaX84znaX84/Q7fs+kR5J3fZ47T2jlfO6Sq9f0mr1/SfoIfZfUMc94/Hajt9Hb7YhfOySMv8Jd&#10;L/CfoC/7F+fG3v4QhX/s3Z+k27PzZ/8ARce5eCJKWHT5/oyQ6fP9H3bD9Lefs8+hPumI/wDOv6iv&#10;XfZPQfMbe8cz2Xz2klk+cb9P73+F/WVk+cfN08/8L+s+/v8A2f8AZ2xHpR7f4/8AmSq4v2Pd7v5v&#10;/Ab45/kfyf3P+gvCkk6Pyy+ff+X+EmPyy+ff+X+E/wD/2f/tFVxQaG90b3Nob3AgMy4wADhCSU0E&#10;JQAAAAAAEAAAAAAAAAAAAAAAAAAAAAA4QklNBC8AAAAAAEpLAAEASAAAAEgAAAAAAAAAAAAAANAC&#10;AABAAgAAAAAAAAAAAAAYAwAAZAIAAAABwAMAALAEAAABAA8nAQBpAGYAdAArAEMAdAByADhCSU0D&#10;7QAAAAAAEABIAAAAAQACAEgAAAABAAI4QklNBCYAAAAAAA4AAAAAAAAAAAAAP4AAADhCSU0EDQAA&#10;AAAABAAAAHg4QklNBBkAAAAAAAQAAAAeOEJJTQPzAAAAAAAJAAAAAAAAAAABADhCSU0ECgAAAAAA&#10;AQAAOEJJTScQAAAAAAAKAAEAAAAAAAAAAjhCSU0D9QAAAAAASAAvZmYAAQBsZmYABgAAAAAAAQAv&#10;ZmYAAQChmZoABgAAAAAAAQAyAAAAAQBaAAAABgAAAAAAAQA1AAAAAQAtAAAABgAAAAAAAThCSU0D&#10;+AAAAAAAcAAA/////////////////////////////wPoAAAAAP//////////////////////////&#10;//8D6AAAAAD/////////////////////////////A+gAAAAA////////////////////////////&#10;/wPoAAA4QklNBAAAAAAAAAIAAThCSU0EAgAAAAAABAAAAAA4QklNBDAAAAAAAAIBAThCSU0ELQAA&#10;AAAABgABAAAAAjhCSU0ECAAAAAAAEAAAAAEAAAJAAAACQAAAAAA4QklNBB4AAAAAAAQAAAAAOEJJ&#10;TQQaAAAAAANJAAAABgAAAAAAAAAAAAABfAAABqAAAAAKAFUAbgB0AGkAdABsAGUAZAAtADIAAAAB&#10;AAAAAAAAAAAAAAAAAAAAAAAAAAEAAAAAAAAAAAAABqAAAAF8AAAAAAAAAAAAAAAAAAAAAAEAAAAA&#10;AAAAAAAAAAAAAAAAAAAAEAAAAAEAAAAAAABudWxsAAAAAgAAAAZib3VuZHNPYmpjAAAAAQAAAAAA&#10;AFJjdDEAAAAEAAAAAFRvcCBsb25nAAAAAAAAAABMZWZ0bG9uZwAAAAAAAAAAQnRvbWxvbmcAAAF8&#10;AAAAAFJnaHRsb25nAAAGoAAAAAZzbGljZXNWbExzAAAAAU9iamMAAAABAAAAAAAFc2xpY2UAAAAS&#10;AAAAB3NsaWNlSURsb25nAAAAAAAAAAdncm91cElEbG9uZwAAAAAAAAAGb3JpZ2luZW51bQAAAAxF&#10;U2xpY2VPcmlnaW4AAAANYXV0b0dlbmVyYXRlZAAAAABUeXBlZW51bQAAAApFU2xpY2VUeXBlAAAA&#10;AEltZyAAAAAGYm91bmRzT2JqYwAAAAEAAAAAAABSY3QxAAAABAAAAABUb3AgbG9uZwAAAAAAAAAA&#10;TGVmdGxvbmcAAAAAAAAAAEJ0b21sb25nAAABfAAAAABSZ2h0bG9uZwAABqAAAAADdXJsVEVYVAAA&#10;AAEAAAAAAABudWxsVEVYVAAAAAEAAAAAAABNc2dlVEVYVAAAAAEAAAAAAAZhbHRUYWdURVhUAAAA&#10;AQAAAAAADmNlbGxUZXh0SXNIVE1MYm9vbAEAAAAIY2VsbFRleHRURVhUAAAAAQAAAAAACWhvcnpB&#10;bGlnbmVudW0AAAAPRVNsaWNlSG9yekFsaWduAAAAB2RlZmF1bHQAAAAJdmVydEFsaWduZW51bQAA&#10;AA9FU2xpY2VWZXJ0QWxpZ24AAAAHZGVmYXVsdAAAAAtiZ0NvbG9yVHlwZWVudW0AAAARRVNsaWNl&#10;QkdDb2xvclR5cGUAAAAATm9uZQAAAAl0b3BPdXRzZXRsb25nAAAAAAAAAApsZWZ0T3V0c2V0bG9u&#10;ZwAAAAAAAAAMYm90dG9tT3V0c2V0bG9uZwAAAAAAAAALcmlnaHRPdXRzZXRsb25nAAAAAAA4QklN&#10;BCgAAAAAAAwAAAABP/AAAAAAAAA4QklNBBQAAAAAAAQAAAACOEJJTQQMAAAAAA8PAAAAAQAAAKAA&#10;AAAkAAAB4AAAQ4AAAA7zABgAAf/Y/+AAEEpGSUYAAQIAAEgASAAA/+0ADEFkb2JlX0NNAAH/7gAO&#10;QWRvYmUAZIAAAAAB/9sAhAAMCAgICQgMCQkMEQsKCxEVDwwMDxUYExMVExMYEQwMDAwMDBEMDAwM&#10;DAwMDAwMDAwMDAwMDAwMDAwMDAwMDAwMAQ0LCw0ODRAODhAUDg4OFBQODg4OFBEMDAwMDBERDAwM&#10;DAwMEQwMDAwMDAwMDAwMDAwMDAwMDAwMDAwMDAwMDAz/wAARCAAkAKADASIAAhEBAxEB/90ABAAK&#10;/8QBPwAAAQUBAQEBAQEAAAAAAAAAAwABAgQFBgcICQoLAQABBQEBAQEBAQAAAAAAAAABAAIDBAUG&#10;BwgJCgsQAAEEAQMCBAIFBwYIBQMMMwEAAhEDBCESMQVBUWETInGBMgYUkaGxQiMkFVLBYjM0coLR&#10;QwclklPw4fFjczUWorKDJkSTVGRFwqN0NhfSVeJl8rOEw9N14/NGJ5SkhbSVxNTk9KW1xdXl9VZm&#10;doaWprbG1ub2N0dXZ3eHl6e3x9fn9xEAAgIBAgQEAwQFBgcHBgU1AQACEQMhMRIEQVFhcSITBTKB&#10;kRShsUIjwVLR8DMkYuFygpJDUxVjczTxJQYWorKDByY1wtJEk1SjF2RFVTZ0ZeLys4TD03Xj80aU&#10;pIW0lcTU5PSltcXV5fVWZnaGlqa2xtbm9ic3R1dnd4eXp7fH/9oADAMBAAIRAxEAPwDJ/YHU/wBj&#10;jrfpt+wH/Cbhu+n9n/m/p/zqc/V/qY6OOtGtv2E8P3tn6fofzc7/AOcXa9M6Zk9V/wAXFOBi7Rda&#10;Xbd5hvtyX2O1Ad+axN1jpuT0v/FycDK2m6kt37DLfdkeo2HEN/NeqXtacWte3x3/AF+z1n+lZ+57&#10;Vw9z75924K9X3X5fc+b5/wCs8X0f6vdU616v7PrFgo2+oXODY37tv0/pfQVVuBlHqA6btjKN32fY&#10;SI9Td6O3d9H+cXe/U+0dH+q+Plu27+pZ1bGk6e19jMV3+ZXVfa1ZHWsH7H/jDxobtrycvGyGee97&#10;PVd/7ENuQOMCET1JF/4XysuP4hklzPMYqiIY4z9k/pSny/D7vF/hSaT/AKg/WljS4YrXx2bbXP4v&#10;asWnBzL8wYNVL3ZZca/Q2kPDm/Ta5p+h6e39Jv8A5terZGJ1p/1xxsql1jelV4xbkDfFbnn1w1vo&#10;7ve/c6l30FR+rowM363dd6ljkPbV6NVb2/R9zduQ9v8AWtxf5xPOEWALFy4fV2A4uKLVxfGMwx5J&#10;5BjycOGOYe1xD28mTJ7UcOX1T/vvKWf4vvrLXjeuaqiQJdULG7x8d0U/+CrE6dgZXUsyvCw2h990&#10;7Gkho9rTY73O/kMW3iY31z6+L+o4dlz6rnvrsi/026+51Ta32M/QtbZt/cV7/Fzhen1bOzMgBren&#10;0ljyddr3u+kI/wCDouUYgJSiAJAS6nt4NyXN5cODmJ5MuHLlxAVDF/k8k/TGGSPH/nHmurdHz+j5&#10;LcXPYK7XsFjQHBwLSXMmWfymOWl076j/AFg6jityqqmVVWN3VG1+0uaeHNYA93u/4TYtb69T1Do3&#10;Ruu7W7rawy/b+89rbhX/AFWPryFtfWvG6l13peJ1P6v5L31Vh1hpqeWOfO33M2Fv6fH2vb6T/f8A&#10;T2fpfZY4Y43LeXCAYgfNISYJfEsxxctrjxSzSyYs2WYkcWHJh9PBV/5X+tJ4TC+rfWM7Pv6fjUb7&#10;sRxbkHc3Ywg7PdbOz6Q+g33/AOYi9V+qfV+lW49eSKict4qpLLAQXmBt9+xzfpfT+guo+oWR9r6V&#10;1XpZvdT1O59lhuJPqj1WNp9f6TbXvoubvs/4xc3kYHW+ndcwcTqzrH7Mhhoc57n1uBsZvsoc79/a&#10;zf8A4T/SoGAEAaJ4uvSPgyw5zPLmcuIyxw9kX7ZjL3M/6vi9zHLi+Xja+d9WesdPzMXDyqQy7NcG&#10;Y8OBa5xc2vbvHtb7nsT2/VfrNPVaekWVNGbkMNlTN7SC0Cw/Tnb/AIGxemfWLCpzDh3N1yOm5eNk&#10;kAS70nWNZb/1vY19v/oOsrqX/wCUrpP/AIUd/wBTmp0sIB3NcUQPKW7Vw/GM2SF8MBKOHNknpL+c&#10;wx9zHXq+SUOB5K/6i/WPHpsvuprZVU1z7HG1kBrRuc76X7qHhfUv6wZ+JVmY1LH0XN3McbGAkf1S&#10;V0f126Z9Y225/UmZzquk7WD7OLrAC0trx31/Z2/ov0trnf11Zbj9VyfqDgVdJ9T7Wdhaan+m4De/&#10;d+k3V+1L248UhUvSCfGXkv8A9Jcx7GHJ7mAnNkjjkeGXt4OKHHKOT1/NB4PqfSOpdJuFHUKDQ9w3&#10;MkhzXD+RYwuY5VqqrLXiutpc93AC736/sNmH0rp9r2WdRY0vufI0aGNZbYfz9l1v0fZ7/S/kLKsw&#10;KuidHoy6nMZk5V1bH5FzA9rK3te/d6Tg9v5jLHKDmJRwkA2eOQxwHWc/m4f8H9KTLi+K8eHGKieZ&#10;ycVQHF7XDGUoDNL5p+3Lh9MP5yf/AD3nMjDso13NeB9LYQYPmq69LxszpPW8jJopNeVg00VkeyP0&#10;j32ts2vc1r/bU2r6K43rfRG4j7bcdwNVTyx7XEAjX2OZP0t37iiw5velKIxnFOEROWMnj9B/S4uH&#10;H8v6ceBHJ/E5cccHN1DLMgQnXtxnKfqhjnD/ACeT1ej9/wD9Kf/Q1g5zP8VbHNJa4HQgwf6WfBK5&#10;z3/4rGOcS5xI1Jk/0o+K5cM64cMYPrW/s88Vbj6ZO71dra/zv0nvViujrbcVuIMq5mKwgtoDjtBD&#10;vWb7Po/zv6RZh5vEN5D+b9vfq9aeUA192F/fDzv/AFP/ADf997LrlvQOjdG6X0vrdNuQ2todWMcl&#10;sWUtax9pc22h3udd7UD60U1ZXVvqz1rHaTVfkUsNh/de+vIxm/5rr1yGdi9azntdl3W5WwQ19ji7&#10;aD/W+giuq68MWkXZVzqcdzX4zdxLazXpVYwH+bcz/Boy57CbFxo8PD+96WLHyIx+3P7wJZLy+5Zl&#10;7cvvHF/Nw/Qe+s6hYz66Dplry7FysAOFDtWmxtlnu2n96kWb/wB9Y/1PFHSPrT1jorgK/VcH4zSe&#10;WVl9ldbd3ue/7Pkep/1tclY76wvy6s3177Mtg2U3b3GwNO72Md9L/CPRrOldXsv+2Zdtj8wlrvUL&#10;iXgtjYfV+lvZtSlz2EESMhYkTHX9E7xQPh0I4p4pZoCOXDHHLh/z+GfFDLw/uvX/AFK6J1zo+fmY&#10;+bv+wtbGOd4Nbju/nK6Q92x1jP5CH0JuF0v6sdV6j1Gtz8bLyLhaK/puqL/sQr+lX/hXW/nrm7sr&#10;64WVemM3JdWzkh5aY87G7X2f5yqX0dbbgtwXZFpxgBONuPpjXeBs+j9P3JDncAoRkNBLhsjeSTyc&#10;8spSy58QOaeI5Bi4o/q8Hzf3ck3rcz9k9X+oeU3o1L6sfAcXV13Tuaay3Ju1L7f8DdZ+eqv1N6N9&#10;bOldVrbbU6rptu45ANlb6zLD6djWsfZ+k3iv3V/+e1y+Ges1VWYWNfbVRbJuqa4hhDh6bzYz6PuZ&#10;7FdPUPrLVQ3GZn3tprAawNcWkAaNaHt9/wD0kfvWHiiSalED5aXy5PJHFm5fHlxTx55yn+v48mSP&#10;uR+bi/znF62913onVsz6z5+Z0CrcMe1gdZRZWxzLjXW63/CMs3eo5/qO/wBL6q3/AKxi89G6Ieq7&#10;R1MZeNu2xO//AA30Pb/xvp/ovV/62uU6bhfWDAa+zAyLMay6PUYPzo+ju3bv0nucoZGF1zLyW3ZF&#10;912VUQWOscS5kHdLJ/mmtd7vaoxz3LgSqesj6hfpGqJYDOeESzYvb5YCMJiMvvE+HH7dZJfLwSk9&#10;xmdTbhfXfGx7HRV1DDFJBIDfUbZc+hx/zraW/wDHKp1L/wDKV0n/AMKO/wCpzVy2R0/q2RbXkXZV&#10;1+VVHpXOcS5pB3t9J30mbX+5KzE+sBymZj777Mytu1mTvJc1p3e1tn5jP0j0T8SwH9IfOJjyDDDk&#10;ccaIzQ4jy8+Wn/WnOMoRyf4rp/W/6tfWPN63mZeNSX4LxW4ON1bWwyutr3Guy1u3a9jvzVdsz8np&#10;3+L/AKdmYr3V2VPqd7SRuAscTW+PpVv/AD2rnMmz6zvqfU/OybK3tLHtdY4tcCNrmfu+5VGfti7F&#10;GFkXXDDZAZjucdntMjaz6Oxqd97w+uUZfMD1G8mwOVnPFgx5cmGUOXnA1AS9ePHD2/XxfNOT0X+M&#10;nErqy8Hq2MIdkNcy2xoABLNrqXu/ee6t72/8XUpdI6vh9RxsM32Cm/BeHOYR7XOFb6K3h35n0/U/&#10;4xZbsDrWZjV1ZWRbZish1Vdr9zRtGxjmM/qO2qm/p2b03IbZjgv3ghrSCQf3mOaP85VeYy8pzUuC&#10;UzHUkGBHFCRjwTr5o/3mI8rGXKwxRyRlzOESjjn+jkx3/MZP8H/wt38nqOL0bLzupPyRl3dQ2+lj&#10;sbtjZozdbudurY32b9q4/Mz8nNsL737pJdt4EuMuMK07pfUckuvyCS4mJJ7+E/Qbt/6ClZ0S6hsW&#10;6v8ALgfD95LFLlsNxhPiMuGMpSMeOccY4YR9HDDgj/L3GzynL4cJjkzTjl5gARBiP1eIRjw8OEf3&#10;PR7r/9Hq6/sGzSIjvz5R/wCYpmfYZ1iP9eV4AkvPO/zu33+d+hf1PYI27PKIhRP2LcONv4f+cr58&#10;STR/hLB/hv0I37FvPp7fU7xHH8n/AMxTn7N+dHz4Xz0kl/jftV/jftfohvo7m8fyfCeyq5f7P92+&#10;Jn3R4rwFJGHzD5vomHzD5vo+61fsr0j6cc/pP3p7T/3xLH/Znrifp/4OYifL+X+6vCklOdpfzjOd&#10;pfzj9Dt+z6RHknd9njtPaOV87pKr1/SavX9J+gh9l9Qxz3j8dqO30dvtiF87JIy/wl0v8J+gL/sX&#10;58be/hCFf+zdn6Tbs/Nn/wBFx7l4IkpYdPn+jJDp8/0fdsP0t5+zz6E+6Yj/AM6/qK9d9k9B8xt7&#10;xzPZfPaSWT5xv0/vf4X9ZWT5x83Tz/wv6z7+/wDZ/wBnbEelHt/j/wCZKri/Y93u/m/8Bvjn+R/J&#10;/c/6C8KSTo/LL59/5f4SY/LL59/5f4T/AP/ZADhCSU0EIQAAAAAAVQAAAAEBAAAADwBBAGQAbwBi&#10;AGUAIABQAGgAbwB0AG8AcwBoAG8AcAAAABMAQQBkAG8AYgBlACAAUABoAG8AdABvAHMAaABvAHAA&#10;IABDAFMAMwAAAAEAOEJJTQQGAAAAAAAHAAQBAQABAQD/4Q/PaHR0cDovL25zLmFkb2JlLmNvbS94&#10;YXAvMS4wLwA8P3hwYWNrZXQgYmVnaW49Iu+7vyIgaWQ9Ilc1TTBNcENlaGlIenJlU3pOVGN6a2M5&#10;ZCI/PiA8eDp4bXBtZXRhIHhtbG5zOng9ImFkb2JlOm5zOm1ldGEvIiB4OnhtcHRrPSJBZG9iZSBY&#10;TVAgQ29yZSA0LjEtYzAzNiA0Ni4yNzY3MjAsIE1vbiBGZWIgMTkgMjAwNyAyMjo0MDowOCAgICAg&#10;ICAgIj4gPHJkZjpSREYgeG1sbnM6cmRmPSJodHRwOi8vd3d3LnczLm9yZy8xOTk5LzAyLzIyLXJk&#10;Zi1zeW50YXgtbnMjIj4gPHJkZjpEZXNjcmlwdGlvbiByZGY6YWJvdXQ9IiIgeG1sbnM6ZGM9Imh0&#10;dHA6Ly9wdXJsLm9yZy9kYy9lbGVtZW50cy8xLjEvIiB4bWxuczp4YXA9Imh0dHA6Ly9ucy5hZG9i&#10;ZS5jb20veGFwLzEuMC8iIHhtbG5zOnhhcE1NPSJodHRwOi8vbnMuYWRvYmUuY29tL3hhcC8xLjAv&#10;bW0vIiB4bWxuczpzdFJlZj0iaHR0cDovL25zLmFkb2JlLmNvbS94YXAvMS4wL3NUeXBlL1Jlc291&#10;cmNlUmVmIyIgeG1sbnM6cGhvdG9zaG9wPSJodHRwOi8vbnMuYWRvYmUuY29tL3Bob3Rvc2hvcC8x&#10;LjAvIiB4bWxuczp0aWZmPSJodHRwOi8vbnMuYWRvYmUuY29tL3RpZmYvMS4wLyIgeG1sbnM6ZXhp&#10;Zj0iaHR0cDovL25zLmFkb2JlLmNvbS9leGlmLzEuMC8iIGRjOmZvcm1hdD0iaW1hZ2UvanBlZyIg&#10;eGFwOkNyZWF0b3JUb29sPSJBZG9iZSBQaG90b3Nob3AgQ1MzIFdpbmRvd3MiIHhhcDpDcmVhdGVE&#10;YXRlPSIyMDIyLTA3LTI0VDIxOjI1OjQwKzAyOjAwIiB4YXA6TW9kaWZ5RGF0ZT0iMjAyMi0wNy0y&#10;NFQyMToyNTo0MCswMjowMCIgeGFwOk1ldGFkYXRhRGF0ZT0iMjAyMi0wNy0yNFQyMToyNTo0MCsw&#10;MjowMCIgeGFwTU06RG9jdW1lbnRJRD0idXVpZDpFRDBENkM2Nzg2MEJFRDExOUJFOEVCOEM5QTQz&#10;NzE4NiIgeGFwTU06SW5zdGFuY2VJRD0idXVpZDpFRTBENkM2Nzg2MEJFRDExOUJFOEVCOEM5QTQz&#10;NzE4NiIgcGhvdG9zaG9wOkNvbG9yTW9kZT0iMyIgcGhvdG9zaG9wOklDQ1Byb2ZpbGU9InNSR0Ig&#10;SUVDNjE5NjYtMi4xIiBwaG90b3Nob3A6SGlzdG9yeT0iIiB0aWZmOk9yaWVudGF0aW9uPSIxIiB0&#10;aWZmOlhSZXNvbHV0aW9uPSI3MjAwMDAvMTAwMDAiIHRpZmY6WVJlc29sdXRpb249IjcyMDAwMC8x&#10;MDAwMCIgdGlmZjpSZXNvbHV0aW9uVW5pdD0iMiIgdGlmZjpOYXRpdmVEaWdlc3Q9IjI1NiwyNTcs&#10;MjU4LDI1OSwyNjIsMjc0LDI3NywyODQsNTMwLDUzMSwyODIsMjgzLDI5NiwzMDEsMzE4LDMxOSw1&#10;MjksNTMyLDMwNiwyNzAsMjcxLDI3MiwzMDUsMzE1LDMzNDMyOzhCMTU2Q0I3MzJERDQwRjUxRkNF&#10;NjlFQjQxOEMwMDFCIiBleGlmOlBpeGVsWERpbWVuc2lvbj0iMTY5NiIgZXhpZjpQaXhlbFlEaW1l&#10;bnNpb249IjM4MCIgZXhpZjpDb2xvclNwYWNlPSIxIiBleGlmOk5hdGl2ZURpZ2VzdD0iMzY4NjQs&#10;NDA5NjAsNDA5NjEsMzcxMjEsMzcxMjIsNDA5NjIsNDA5NjMsMzc1MTAsNDA5NjQsMzY4NjcsMzY4&#10;NjgsMzM0MzQsMzM0MzcsMzQ4NTAsMzQ4NTIsMzQ4NTUsMzQ4NTYsMzczNzcsMzczNzgsMzczNzks&#10;MzczODAsMzczODEsMzczODIsMzczODMsMzczODQsMzczODUsMzczODYsMzczOTYsNDE0ODMsNDE0&#10;ODQsNDE0ODYsNDE0ODcsNDE0ODgsNDE0OTIsNDE0OTMsNDE0OTUsNDE3MjgsNDE3MjksNDE3MzAs&#10;NDE5ODUsNDE5ODYsNDE5ODcsNDE5ODgsNDE5ODksNDE5OTAsNDE5OTEsNDE5OTIsNDE5OTMsNDE5&#10;OTQsNDE5OTUsNDE5OTYsNDIwMTYsMCwyLDQsNSw2LDcsOCw5LDEwLDExLDEyLDEzLDE0LDE1LDE2&#10;LDE3LDE4LDIwLDIyLDIzLDI0LDI1LDI2LDI3LDI4LDMwO0ZBMEQyRDBCMzEyRTU0MjY4RDVFM0M1&#10;QUIyQjIxQjI2Ij4gPHhhcE1NOkRlcml2ZWRGcm9tIHN0UmVmOmluc3RhbmNlSUQ9InV1aWQ6RTE1&#10;REJFQjI4NTBCRUQxMTlCRThFQjhDOUE0MzcxODYiIHN0UmVmOmRvY3VtZW50SUQ9InV1aWQ6RTE1&#10;REJFQjI4NTBCRUQxMTlCRThFQjhDOUE0MzcxODYiLz4gPC9yZGY6RGVzY3JpcHRpb24+IDwvcmRm&#10;OlJERj4gPC94OnhtcG1ldGE+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PD94cGFja2V0IGVuZD0idyI/Pv/iDFhJQ0NfUFJPRklMRQABAQAADEhM&#10;aW5vAhAAAG1udHJSR0IgWFlaIAfOAAIACQAGADEAAGFjc3BNU0ZUAAAAAElFQyBzUkdCAAAAAAAA&#10;AAAAAAABAAD21gABAAAAANMtSFAgIAAAAAAAAAAAAAAAAAAAAAAAAAAAAAAAAAAAAAAAAAAAAAAA&#10;AAAAAAAAAAAAAAAAEWNwcnQAAAFQAAAAM2Rlc2MAAAGEAAAAbHd0cHQAAAHwAAAAFGJrcHQAAAIE&#10;AAAAFHJYWVoAAAIYAAAAFGdYWVoAAAIsAAAAFGJYWVoAAAJAAAAAFGRtbmQAAAJUAAAAcGRtZGQA&#10;AALEAAAAiHZ1ZWQAAANMAAAAhnZpZXcAAAPUAAAAJGx1bWkAAAP4AAAAFG1lYXMAAAQMAAAAJHRl&#10;Y2gAAAQwAAAADHJUUkMAAAQ8AAAIDGdUUkMAAAQ8AAAIDGJUUkMAAAQ8AAAIDHRleHQAAAAAQ29w&#10;eXJpZ2h0IChjKSAxOTk4IEhld2xldHQtUGFja2FyZCBDb21wYW55AABkZXNjAAAAAAAAABJzUkdC&#10;IElFQzYxOTY2LTIuMQAAAAAAAAAAAAAAEnNSR0IgSUVDNjE5NjYtMi4xAAAAAAAAAAAAAAAAAAAA&#10;AAAAAAAAAAAAAAAAAAAAAAAAAAAAAAAAAAAAAAAAAAAAAABYWVogAAAAAAAA81EAAQAAAAEWzFhZ&#10;WiAAAAAAAAAAAAAAAAAAAAAAWFlaIAAAAAAAAG+iAAA49QAAA5BYWVogAAAAAAAAYpkAALeFAAAY&#10;2lhZWiAAAAAAAAAkoAAAD4QAALbPZGVzYwAAAAAAAAAWSUVDIGh0dHA6Ly93d3cuaWVjLmNoAAAA&#10;AAAAAAAAAAAWSUVDIGh0dHA6Ly93d3cuaWVjLmNoAAAAAAAAAAAAAAAAAAAAAAAAAAAAAAAAAAAA&#10;AAAAAAAAAAAAAAAAAAAAAAAAAGRlc2MAAAAAAAAALklFQyA2MTk2Ni0yLjEgRGVmYXVsdCBSR0Ig&#10;Y29sb3VyIHNwYWNlIC0gc1JHQgAAAAAAAAAAAAAALklFQyA2MTk2Ni0yLjEgRGVmYXVsdCBSR0Ig&#10;Y29sb3VyIHNwYWNlIC0gc1JHQgAAAAAAAAAAAAAAAAAAAAAAAAAAAABkZXNjAAAAAAAAACxSZWZl&#10;cmVuY2UgVmlld2luZyBDb25kaXRpb24gaW4gSUVDNjE5NjYtMi4xAAAAAAAAAAAAAAAsUmVmZXJl&#10;bmNlIFZpZXdpbmcgQ29uZGl0aW9uIGluIElFQzYxOTY2LTIuMQAAAAAAAAAAAAAAAAAAAAAAAAAA&#10;AAAAAAAAdmlldwAAAAAAE6T+ABRfLgAQzxQAA+3MAAQTCwADXJ4AAAABWFlaIAAAAAAATAlWAFAA&#10;AABXH+dtZWFzAAAAAAAAAAEAAAAAAAAAAAAAAAAAAAAAAAACjwAAAAJzaWcgAAAAAENSVCBjdXJ2&#10;AAAAAAAABAAAAAAFAAoADwAUABkAHgAjACgALQAyADcAOwBAAEUASgBPAFQAWQBeAGMAaABtAHIA&#10;dwB8AIEAhgCLAJAAlQCaAJ8ApACpAK4AsgC3ALwAwQDGAMsA0ADVANsA4ADlAOsA8AD2APsBAQEH&#10;AQ0BEwEZAR8BJQErATIBOAE+AUUBTAFSAVkBYAFnAW4BdQF8AYMBiwGSAZoBoQGpAbEBuQHBAckB&#10;0QHZAeEB6QHyAfoCAwIMAhQCHQImAi8COAJBAksCVAJdAmcCcQJ6AoQCjgKYAqICrAK2AsECywLV&#10;AuAC6wL1AwADCwMWAyEDLQM4A0MDTwNaA2YDcgN+A4oDlgOiA64DugPHA9MD4APsA/kEBgQTBCAE&#10;LQQ7BEgEVQRjBHEEfgSMBJoEqAS2BMQE0wThBPAE/gUNBRwFKwU6BUkFWAVnBXcFhgWWBaYFtQXF&#10;BdUF5QX2BgYGFgYnBjcGSAZZBmoGewaMBp0GrwbABtEG4wb1BwcHGQcrBz0HTwdhB3QHhgeZB6wH&#10;vwfSB+UH+AgLCB8IMghGCFoIbgiCCJYIqgi+CNII5wj7CRAJJQk6CU8JZAl5CY8JpAm6Cc8J5Qn7&#10;ChEKJwo9ClQKagqBCpgKrgrFCtwK8wsLCyILOQtRC2kLgAuYC7ALyAvhC/kMEgwqDEMMXAx1DI4M&#10;pwzADNkM8w0NDSYNQA1aDXQNjg2pDcMN3g34DhMOLg5JDmQOfw6bDrYO0g7uDwkPJQ9BD14Peg+W&#10;D7MPzw/sEAkQJhBDEGEQfhCbELkQ1xD1ERMRMRFPEW0RjBGqEckR6BIHEiYSRRJkEoQSoxLDEuMT&#10;AxMjE0MTYxODE6QTxRPlFAYUJxRJFGoUixStFM4U8BUSFTQVVhV4FZsVvRXgFgMWJhZJFmwWjxay&#10;FtYW+hcdF0EXZReJF64X0hf3GBsYQBhlGIoYrxjVGPoZIBlFGWsZkRm3Gd0aBBoqGlEadxqeGsUa&#10;7BsUGzsbYxuKG7Ib2hwCHCocUhx7HKMczBz1HR4dRx1wHZkdwx3sHhYeQB5qHpQevh7pHxMfPh9p&#10;H5Qfvx/qIBUgQSBsIJggxCDwIRwhSCF1IaEhziH7IiciVSKCIq8i3SMKIzgjZiOUI8Ij8CQfJE0k&#10;fCSrJNolCSU4JWgllyXHJfcmJyZXJocmtyboJxgnSSd6J6sn3CgNKD8ocSiiKNQpBik4KWspnSnQ&#10;KgIqNSpoKpsqzysCKzYraSudK9EsBSw5LG4soizXLQwtQS12Last4S4WLkwugi63Lu4vJC9aL5Ev&#10;xy/+MDUwbDCkMNsxEjFKMYIxujHyMioyYzKbMtQzDTNGM38zuDPxNCs0ZTSeNNg1EzVNNYc1wjX9&#10;Njc2cjauNuk3JDdgN5w31zgUOFA4jDjIOQU5Qjl/Obw5+To2OnQ6sjrvOy07azuqO+g8JzxlPKQ8&#10;4z0iPWE9oT3gPiA+YD6gPuA/IT9hP6I/4kAjQGRApkDnQSlBakGsQe5CMEJyQrVC90M6Q31DwEQD&#10;REdEikTORRJFVUWaRd5GIkZnRqtG8Ec1R3tHwEgFSEtIkUjXSR1JY0mpSfBKN0p9SsRLDEtTS5pL&#10;4kwqTHJMuk0CTUpNk03cTiVObk63TwBPSU+TT91QJ1BxULtRBlFQUZtR5lIxUnxSx1MTU19TqlP2&#10;VEJUj1TbVShVdVXCVg9WXFapVvdXRFeSV+BYL1h9WMtZGllpWbhaB1pWWqZa9VtFW5Vb5Vw1XIZc&#10;1l0nXXhdyV4aXmxevV8PX2Ffs2AFYFdgqmD8YU9homH1YklinGLwY0Njl2PrZEBklGTpZT1lkmXn&#10;Zj1mkmboZz1nk2fpaD9olmjsaUNpmmnxakhqn2r3a09rp2v/bFdsr20IbWBtuW4SbmtuxG8eb3hv&#10;0XArcIZw4HE6cZVx8HJLcqZzAXNdc7h0FHRwdMx1KHWFdeF2Pnabdvh3VnezeBF4bnjMeSp5iXnn&#10;ekZ6pXsEe2N7wnwhfIF84X1BfaF+AX5ifsJ/I3+Ef+WAR4CogQqBa4HNgjCCkoL0g1eDuoQdhICE&#10;44VHhauGDoZyhteHO4efiASIaYjOiTOJmYn+imSKyoswi5aL/IxjjMqNMY2Yjf+OZo7OjzaPnpAG&#10;kG6Q1pE/kaiSEZJ6kuOTTZO2lCCUipT0lV+VyZY0lp+XCpd1l+CYTJi4mSSZkJn8mmia1ZtCm6+c&#10;HJyJnPedZJ3SnkCerp8dn4uf+qBpoNihR6G2oiailqMGo3aj5qRWpMelOKWpphqmi6b9p26n4KhS&#10;qMSpN6mpqhyqj6sCq3Wr6axcrNCtRK24ri2uoa8Wr4uwALB1sOqxYLHWskuywrM4s660JbSctRO1&#10;irYBtnm28Ldot+C4WbjRuUq5wro7urW7LrunvCG8m70VvY++Cr6Evv+/er/1wHDA7MFnwePCX8Lb&#10;w1jD1MRRxM7FS8XIxkbGw8dBx7/IPci8yTrJuco4yrfLNsu2zDXMtc01zbXONs62zzfPuNA50LrR&#10;PNG+0j/SwdNE08bUSdTL1U7V0dZV1tjXXNfg2GTY6Nls2fHadtr724DcBdyK3RDdlt4c3qLfKd+v&#10;4DbgveFE4cziU+Lb42Pj6+Rz5PzlhOYN5pbnH+ep6DLovOlG6dDqW+rl63Dr++yG7RHtnO4o7rTv&#10;QO/M8Fjw5fFy8f/yjPMZ86f0NPTC9VD13vZt9vv3ivgZ+Kj5OPnH+lf65/t3/Af8mP0p/br+S/7c&#10;/23////uACFBZG9iZQBkAAAAAAEDABADAgMGAAAAAAAAAAAAAAAA/9sAhAAGBAQHBQcLBgYLDgoI&#10;Cg4RDg4ODhEWExMTExMWEQwMDAwMDBEMDAwMDAwMDAwMDAwMDAwMDAwMDAwMDAwMDAwMAQcJCRMM&#10;EyITEyIUDg4OFBQODg4OFBEMDAwMDBERDAwMDAwMEQwMDAwMDAwMDAwMDAwMDAwMDAwMDAwMDAwM&#10;DAz/wgARCAF8BqADAREAAhEBAxEB/8QBDwABAAAHAQAAAAAAAAAAAAAAAAECAwQGBwgFAQEAAQUB&#10;AQAAAAAAAAAAAAAAAQIDBAUHBggQAAEDAwMCBQMEAwADAAEFAQABAgMRBAUgEgYQEzAyFAcINBY2&#10;ITMVGEAxNSIjF3BQoEElJiQRAAIBAQMECBEICAUEAQIHAAECAxEAEgQgITEFEDBBUWEiMhNxkbFC&#10;UmJygpKistIjc5OzdIGhwuIzoxQ1QMHRQ2ODwzTw4VPTBiSExBVEJRZgcKDy41RkEgABAQMEDAkI&#10;BwkBAQEBAAACAQAgAxESMnIQMCExIkJSgpKissJA8HGxYtLiU3NRgdETIzOTs1BBYaFDw9NgkcHy&#10;Y4Oj4wRw4aAU/9oADAMBAQIRAxEAAADWXnPo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C6uay1t7MAAAAAAAAAAAAA&#10;AAAAAAAAAAAAAAAAAAAAAAAAAAAAAAAAAAAAAAAAAAAAAAAAAAAAAAAAAAAAAAAAAAAAAAAAAAAA&#10;AAAAAAAAAAAAAACKjKNtzX1dh4rwNV0PwNd78AAAAAAAADP7/ntjZPmwBi9na6ixfYAAdBZ/O55g&#10;AaYwfa+DTsAAAMsuajbOZ5EADXWN6PX9j0QAAFzFrfmx5+AABTmryreXi1na4NY31qugAAAAXC3t&#10;HL8rsnK8zl1/T+xXhVZpsab+P2tjhNjeayw/UYHY36QAAAz+/wCe2Nk+bAA1Rh+txG3uAAAAKqjZ&#10;2V5fZeV5jLb+n9mvCqTTYU5GPWtjhdjd6zxPUYPZ3oAF0tbUy/J7Hy/NZXe1PrVYcTzoycbtbLCc&#10;fe6uxPU4pa24G08rymZXtKANdY3pNf2PQgDYWR5zYeR50AYvZ2uosX2AHrTh7vz/AAwAAAAA1Hh+&#10;vxa3thvrN5/d12gABKnzacnGbW0wXH33nRkgAAAAAAACvXh5tueUXGVoKBIedg+rxjUdSki6AAAA&#10;AAABvXP8F0DtOeADWuF6flPU9ZAA7w9DwKtVQAOQNF2PCLO9AAA6A2HPN7bPwQAGrsL1XLWp6sAA&#10;B6LG7l9HwgAAAAWlN7UGB7HQOu6FYxfAAAGz8ny3R215r7N3CAAAAwLD9ByNqOwAAADqPa8q2nne&#10;UAA0Zrfec+a7ogAAAz2/5/pjbcwyG9rgAABgeJ6DkXT9gAG0snynR+25r6tzEAAAGosD2HM2r6gB&#10;01tuX7czfHgDCsbd8faXsoA33sef772XPwBrXC9PynqesgZTXquzfQcUAAAAAHFPnu34/TsR3Fve&#10;FepexAAAAKUV6uwvVc9azoviU5wAAAAAAHp3tLn+75NNdwLUtSmiJb4+6xLS9Zt7ewAAAAAAAG9c&#10;/wAF0DtOeADWuF6flPU9ZAA7w9DwKtVQAOQNF2PCLO9AAA693PHc5ytCAB5dvL4d8/3VIAAeixu5&#10;fR8IAAAAAGL2NryJpew+ZTlAADeud4LoHa88AAAAA1xh+l5Q1HWwAAEO39/wv17uGABhONvOP9L2&#10;QAADZOR5nqndcnqTSAAABonWe+5/1/QgNyZni+ktvzMAAAAc0afp2oMT2QHTW25ftzN8eABxroO0&#10;4nb24G+9jz/fey5+ANa4Xp+U9T1kDKa9V2b6DigAAAAHjWs3iLQ9zA7i3vCvUvYgAAAAHlW8vkXS&#10;dgxi3tQAAAAAMlzPI57ueX05t0y1LQoIkTUI0ZmI6Tq/m4+/AAAAAAA3rn+C6B2nPABrXC9Pynqe&#10;sgAd4eh4FWqoAHIGi7HhFnegAC5Wu5/Q8HrVUAADjHz/AGvF6NqAAPRY3cvo+EAAAAAAarwfWcu6&#10;rqgAG1MryfUW55WAAAAANAavoWiMD3wAAGTV6vtD0HEwABSpr4Y893i1XQAPRnG7U3/EfRrxgAAA&#10;BydpOua6x/SDJbms7L33Fa00AAAADi7z/bcao2YHTW25ftzN8eABpXXe35z1vSQN97Hn++9lz8Aa&#10;1wvT8p6nrIGU16rs30HFAAAAANWYPq+XNV1UDuLe8K9S9iAAAAADEMfccc6Ps8JkAAAARU5zs+c5&#10;bs/C+JMePbm71N+9195RMJizzrfkbfHu79Ps03MV1HTMdwfZgAAAAADeuf4LoHac8AGtcL0/Kep6&#10;yAB3h6HgVaqgAcgaLseEWd6AANgX/PdbbzkAAAHN2o6ZprD9oAAPRY3cvo+EAAaT1/uLWm96tWHs&#10;3M8x6lzEAEsTxN5/uPiU5wHoTj9p77iPp3MUAUaa9QYHssEx99Qi5f14+S3dZnGRos4ydFyXpOu4&#10;BY9CAABuLM8Z0pt+ZAAAcl6PruvbHowAN353heh9rzkADUWB7DWeJ6jz4yPQnHyW7rM+yfP8u6jq&#10;livjo/Zc13PsfEgCnFeltd7bX2P6G1i96c4uT3tVmV7Tcq6nrCQHTW25ftzN8eAB51vJ4i0Hc7dc&#10;G+9jz/fey5+ANa4Xp+U9T1kDKa9V2b6DigAGOWNnKAAaL13vdRYnsAO4t7wr1L2IANUYPrcet7H0&#10;pxtjZfm8gva4ADkjR9fwCx6EAAAC4qxdhbnlVHK83ceVz8z8fssu0GXXhNXEaomqiMxLUxTd4uv/&#10;AGGu8702Fba73GG6rpMFQAAAAA3rn+C6B2nPABrXC9PynqesgAd4eh4FWqoAHIGi7HhFnegADfuw&#10;59vnZ+AAAA1Vg+s5e1XVAAB6LG7l9HwgADifQdw8G3sB7tWv7R3/ABO4qtgDmLTdS1Ni+uA3xn+A&#10;39tOfAChTc5K0nXsFs74AAepOJZRfoLgAAHT+15ZtfO8kAABojWe+0Br+hAAdX7fkmx8zzQA0vrv&#10;bc463pQAAAHZ+84nk9/VgDnbU9H0lhe5AAAAHTW25ftzN8eAAOYNN1PVGL60b72PP997Ln4A1rhe&#10;n5T1PWQMpr1XZvoOKAAcJ+a73a1XQAAAO4t7wr1L2IAOUNH1vXFj0ou5s9m7zivvXteANE6z33P+&#10;v6EAAAPTvafON3ySHnqNl813fs62/PXE1ymeumauJ64mrhVEZQhCicU3GPq/pWlnr32Babq1CnKA&#10;AAAA3rn+C6B2nPABrXC9PynqesgAd4eh4FWqoAHIGi7HhFnegADrnccfz3L8+B5VrL9W7iAePaze&#10;IdD3MAAeixu5fR8IAA4n0HcPBt7ADrfccgz/AC/PADQes6DoXX+/CHa++4f797XgDQ+s99oHX9CA&#10;AAAAAAHbe94b7d7BA8q1l+rdxAMFxd9yHpuxAAdmbviuVZGpAHJuk65rvH9IAAAB3Z6Dgl1XaAHF&#10;ug7bjdvZgAAADprbcv25m+PAAGA4noOR9P2Ab72PP997Ln4A1rhen5T1PWQMpr1XZvoOKAAcJ+a7&#10;3a1XQAAAO4t7wr1L2IAOUNH1vXFj0oHR+y5pufY+KAGqsH1nL2q6oAABkeZ5PItty/KOa7XYHidp&#10;h+92VlkZFK9X6DBz3R6me5E12maunBdvuvax8LIcHChTMturzL1OnuraC8zMzXWl6359nbAAAADe&#10;uf4LoHac8AGtcL0/Kep6yAB3h6HgVaqgAcgaLseEWd6ABXW+6PQ8Hr1WwNH6z3W8Nn4UAcW+f7bj&#10;dGzAA9Fjdy+j4QABxPoO4eDb2AHUO15XtXO8mANHaz3fPWv6KMruansvf8VAEsTxH5/uXj05oAAA&#10;AAAGRV63tT0HEQBpDWe63fs/CgUabnC/nu8W64AOy93xXK8jUgDlvS9V1bjerAAAA7s3/Bbq5ZAH&#10;HWh7Nh1rdAAAADprbcv25m+PAAEE8W+f7ZjlGz33sef772XPwBrXC9PynqesgZTXquzfQcUAA4T8&#10;13u1qugAAAdxb3hXqXsQAcoaPreuLHpQN8bDwO/tnz0Aa1wvT8p6nrIAEVOZbPnns7Dweacl9Blv&#10;mM4cz9U6R5WXljM7PP8Aofm+knvUz3aZ7lPOfr+h7R0/ls81WlltzJbqks1eFm29Ydf89e1XsB03&#10;U/AxPUAAAAb1z/BdA7TngA1rhen5T1PWQAO8PQ8CrVUADkDRdjwizvQAM7vaDrve8eAHGvn+09i7&#10;7jNWqgDmnUdO0/h+yAA9Fjdy+j4QABxPoO4eDb2AHU215RtDO8sANFaz3vP2v6GNyZni+ktvzMAY&#10;hj7jjjSdoAAAAAAAG3svx3TG45gBTirjjQdn7L9BxYAcj6PsGA2PQADrLb8j2JmebAGrMH1fLmq6&#10;qAAAB2lvOJZJf1gA0Zrfec+a7ogAAAA6a23L9uZvjwAANGa33nPmu6JvvY8/33sufgDWuF6flPU9&#10;ZAymvVdm+g4oABwn5rvdrVdAAAA7i3vCvUvYgA5Q0fW9cWPSgb92PPt87LwAA1lg+o5W1XWABWqx&#10;s73HKvQzfNZLyrfZv4/ZAcvdb6TZ3Mobj0vJtseNonv01LtK/HI3t+tb+89z7YGq0klqqS1VTs1U&#10;7NWt/dauw9zrJjDNV0PDtd78AAAb1z/BdA7TngA1rhen5T1PWQAO8PQ8CrVUADkDRdjwizvQAN8Z&#10;/gN/bTnwFnRe4X893nsbecYy7I04Gp8D13MOr6kAB6LG7l9HwgADifQdw8G3sAOwN1xvNsnRgDnD&#10;U9K0xhe2HR2z5rujYeJAGosD2HM2r6gAAAAAAAOm9py/bef48DE8fb8baPtHc/oeD31dgDQms6Bo&#10;TX9AAG/thz3fGz8CABzpqekaUwvcAAADp7a8t2xneRAFOKuXNN1XWGN6kAAADprbcv25m+PAAA8i&#10;3mcSaDuW89h4Pf8As+egDWuF6flPU9ZAymvVdm+g4oABwn5rvdrVdAAAA7i3vCvUvYgA5Q0fW9cW&#10;PSgdNbTl+3M/x4A0tr/bc5azpQF9d1Od7vkvo3ta8jn7T5T6AAcsde6ZRm/UrwujfFcoyvTZE9+i&#10;pepxfZbHmT1nUOhfP852JqtBTs1yWaqdmunZq8rIo1f2rzd8TGN4HrcB1HUJF0AAb1z/AAXQO054&#10;AMUx9vprA9oAB0btubTzSAOQNF2PCLO9AA613HIdg5fnQMFxd9yHpuxdMbPmG3th44DwrOfxNou4&#10;gAeixu5fR8IAA4n0HcPBt7AZBXru0t/xKpNIA460PZsOtbodW7bkuyc3zIA0HrOg6F1/vwAAAAAA&#10;B2vveH+/e14Go8D2HMur6h11uOPZ5l6ADAMT0PJGn6+AMquanszf8VAAGqsH1nN2r6X58ZIAA2Tk&#10;eZ6t3fJQAIJ0prfb8+67oluuAAAdNbbl+3M3x4ApxVUmkDlXS9YyS7rOhtrzoAa1wvT8p6nrIGU1&#10;6rs30HFAAOddP0ijNYAlidN4ntAB3FveFepexAByho+t64selF2s9qb/AIj69zDAHMOn6lqfE9cP&#10;Xy/K5fuOXXFdi3obV4b6n0sC8AOU+v8AUoJ9HI8f1JyryleqJ71NS9RqT0PqtL772/QPn+e7I1Pn&#10;admqnaqks107FVO3VqnsXnZ9rYnInl4+51vpOtWlGeABvXP8F0DtOeAAAAAAAcgaLseEWd6AKsUd&#10;z+i4PdVWgNK672/Oet6TufN8T0ftuagDinz3b8fp2IA9Fjdy+j4QABxToO30qa87yNBv7Z8+yK9r&#10;QBi9ja8Y6LtaQ6/3PG83ytGAOctR0nS2H7cDZOR5nfWx8AAAMcs7Ll/WdTAHu1YHbPoeHADnPU9J&#10;0rhe36K2XN92bHw4FtTd4Y893iirAHUW15XtTO8mAAPFtZvM+o6hrux6MACMR2Du+N5pk6QAAYvY&#10;2vMWo6jh1rdAADprbcv25m+PAGIYm5y/L0wGr8L1Wu8X0fSm35kANa4Xp+U9T1kDKa9V2b6DigAA&#10;AAxHH3HG+k7QAO4t7wr1L2IAOUNH1vDbO6zS/pN8bLwOa5OjAFjRf4k8/wBys17I9lz3INn4CeVU&#10;9PyWfs7lHoABbZDlvq/UxneLzrd3gNcvJrtNS7ToL1XvsNz95vzzngdlajzcluZLVUlmqnZrktzr&#10;nqOjsfT4VQqAsreZrjSdZ8mxvQBvXP8ABdA7TngAAAAAAHIGi7HhFnegDOL2i6+3vHABzNp+oaix&#10;PYZxe0XX2944AOZdP1DUeJ7AAeixu5fR8IAAliZpgAASxPJ2k65ryx6MDsrdcWyzJ1AA5m1PUNRY&#10;XsAOkNnzTc2w8UAAMTxtvxrpe0gDbWX5DpzccuAHIei7Fgtnfbay/IdObjlwA5C0XYsGs74AelOL&#10;2HvONZDe1wAAgnR+s91z5r+iSpAGR163sHeca9K5jAAClFfPOq6LpTC9wAB01tuX7czfHgDSWs9z&#10;u3Z+GAtqbvOGo6V0xueYADWuF6flPU9ZAymvVdm+g4oAAAANMa/2vOGs6WAO4t7wr1L2IAJYmaYA&#10;AA5x1HStL4ftsj2XOvd2ngROVU5tyrfZf5DYgCwyq+Yeq9QAAAA3j53wm0tF5qSiZbVUlqqS1MlF&#10;WvenaTy/V4FcqEpE82jI1V5zu0q4BvXP8F0DtOeAAAAAAAcgaLseEWd6AN6Z3g+gtrzsAca6DtOJ&#10;29vdLPdXouDTTAGosD2HM2r6gAPRY3cvo+EAAAAAU4q5t1PTNP4fsgB2VuuLZZk6gAcy6nqGo8L2&#10;AHZe74tleRqAABieNt+NdL2kAdLbPmO4Nh40CWJ4X873mzXsquanszf8VAGgNX0LRGB74AD3asDr&#10;Ddckym/qQAANSYHsOZdV0+EyAMuu6fq7c8l9q7ggAAaE1fQNCYHQAB01tuX7czfHgDmTT9R6J2nN&#10;/SuYwGnNd7Pcex8YANa4Xp+U9T1kDKa9V2b6DigAAAA5f03U9U4vrQB3FveFepexAAAAANGaz3nP&#10;mu6IlXrwM13/ABatcxKiZjZXEfTe3qckAeXl5HM3VOl1LurrZvkwIxVLZ2VtiesG6/N+G2p57zUt&#10;MwtzJbqktzJRVrXrvn7DfYlYqEx4cxgeo6PY6/3gA3rn+C6B2nPAB4drP1/j+hAA21meQmmAByBo&#10;ux4RZ3oA6x2/I9i5nmwKFNzhTzveqc1Ds7ecUyi/qgMes7HirRdvAHosbuX0fCAAAAAOYdL1LU+N&#10;64ADsfdcXy/J04A5u1HS9NYftR6E43cnoeEzTAAAxPG2/Gul7SAO095xHI7+tAxqxtOLtH2wTxT3&#10;V6Lg1zVaA15h+j5M1HXQABdzZ6Q2fNNt5/kAAAOc9T0nSuF7cAD1qsTpva8u2LmebAAA5T0nWda4&#10;/pwOmtty/bmb48Ac46jpWV39TuPYeLAxXF22VZWpAGtcL0/Kep6yBlNeq7N9BxQADU+D66nNQA5+&#10;1fQ/GpzQB3FveFepexAAAABojV++0BgdCAHo5Pncu3nIKk0zm1uE+r9HBugDwtllc39N6TkceD3z&#10;zXQL1ML9E1Uay9D6rV+79uNz+Z8RtXzXmpaZlomWmZaKqUNTd18tUvU1yYxeLmGabqVvh+sAA3rn&#10;+C6B2nPABrXC9PynqesgAd4eh4FWqoAHIGi7HhFnegTxT3N6HhF7XYAwzG3fHml7KB09tOW7Yz/I&#10;gDiTz3cvEpzgPRY3cvo+EAAYRjb20ou7CzPOgDxbWdxlou1WEZAA663PHs8ytAAOetV0XR2D7sXa&#10;zll7USRVsbL81vzZ8/AGJ423410vaQPZnC7d9FwwAaqwfWcvarqgHYO643muTowLSi9wx57vFOag&#10;AANs5XkekdtzS8rsAAWNF/ibQdxsIyAAIxG8M/wvQG057VmgADHrOx4t0PbZJqHTW25ftzN8eANA&#10;azoWA4voOvd7x0CSKp5pAGtcL0/Kep6yBlNeq7N9BxQADhPzXe7Wq6AAAB3FveFepexABidjb+DZ&#10;z9j5nm55pAtqbvHGi7PjNvaAD3M/w2Sbfm06NqcQ9R62qyABje2zeduk9G2npOWbb57E1cT10xrj&#10;n33/AL3DdruxuHy3jNr+Y8xCJlpmFEy0TjnpsLX/AFjQXRCWG2djjuj63TtbYAAb1z/BdA7TngA1&#10;rhen5T1PWQAO8PQ8CrVUADkDRdjwizvQMzu6TsPfcaAGodd7HnHV9KA3Xn+H6B23PABzDp+panxP&#10;XAeixu5fR8IAA4n0HcPBt7Drbccg2Bl+eAGh9Z7/AEDr+ggDqfbco2fm+WAGjNb7znzXdEAA25m+&#10;P6a23LwBieNt+NdL2kDa2V5LqDc8sAGgNV0LSWv9yB0ZtObbg2PjQBx9ouyYVZ3gAAAyOvW9T7jl&#10;GWZGoAA5u1HS9NYftQAAMzu6Tqfc8p9y7gAAcm6Trmu8f0g6a23L9uZvjwBozWe85813RO0t7xLJ&#10;L+sAAA1rhen5T1PWQMpr1XZvoOKAAcJ+a73a1XQAAAO4t7wr1L2IAOUNH1vXFj0vR+y5rufY+JAG&#10;rsH1XLWq6sABlG35Z7ed4/YfKPQZP5PYADFtvsufek+5374jk2XeWzo1RNVEt2OWep9Qt67w255X&#10;yO2fK+VhEwpS0zJTOrey+c8vd4tOYxLC9N5Wm6rLGQAABvXP8F0DtOeADWuF6flPU9ZAA7w9DwKt&#10;VQAOQNF2PCLO9A3fneF6H2vOQAAAAANPa/2fNWs6aB6LG7l9HwgADifQdw8G3sNoZPlupt1ygAeN&#10;azeJNB3KWZA6L2XN917Hw4A1Tg+t5f1XUwANuZvj+mtty8AYnjbfjXS9pA6S2fM9ybDxYAAAAAHP&#10;eq6Lo3B92AAAB6M43ZW94t7d3BAGsML1PLGp6uAAAMir1vZO+4vd1WQBpDXe6541vRh01tuX7czf&#10;HgDR2s93z1r+i7xzvCdC7XnQAAGtcL0/Kep6yBlNeq7N9BxQADhPzXe7Wq6AAAB3FveFepexAByh&#10;o+t64selyivVdneg4oAKcVcQee7p5kZQAmW8z3vGsx83i7H5R6AAYdvdro7pe06a4/5O4x6wmMZ3&#10;Ofzx0XooG1/KeU215HyiEsTCmcR9rrMB6bpLFGMavoVlregEgAADeuf4LoHac8AGtcL0/Kep6yAB&#10;3h6HgVaqgAcgaLseEWd6B1bt+S7JzPMgAAAAAY3Y2fFuj7aB6LG7l9HwgADifQdw8G3sLtZ7m9Dw&#10;irVQAOO9D2bDbW6A3LmeL6R2/MwBimPt+NNJ2kADbmb4/prbcvAGJ423410vaQOz95xPJ7+rAAAA&#10;AA1xh+l5Q1HWwAAABvPP8H0HtOdgDGLG14w0fawAAAOk9nzLcew8YANb4fpeUdR1sdNbbl+3M3x4&#10;A0drPd89a/ovqTidueh4bWmgAAa1wvT8p6nrIGU16rs30HFAAOE/Nd7taroAAAHcW94V6l7EAHKG&#10;j63rix6Udrb3iGQXtcAOYtP1LU2J64ACvXgZzveL7b4tvPS1WQBh3osrW/ucbfPJIAGr/Yb3U3sP&#10;WIuU17Z/l/K7f8V5WEEPG9Bias7D53w5u+Dpeq0MX04AAAA3rn+C6B2nPABrXC9PynqesgAd4eh4&#10;FWqoAHIGi7HhFneiaI7k9Bwj0LmOAAAAAAOIPO908iMweixu5fR8IAA4n0HcPBt7AdhbrjWaZOkA&#10;HPGq6NpDB90BmV3S9ib7jIAlieIfPdz8mMwAbczfH9Nbbl4AxPG2/Gul7SPVnE7h9FwoAAAAAAWN&#10;F/hrz3d5JqAAAA2Pkea6v3fJAB5NrL4f0PdQAAAN05niOjdvzYAYTi7zj/TdkHTW25ftzN8eANHa&#10;z3fPWv6KOo9ryraed5QAAa1wvT8p6nrIGU16rs30HFAAOE/Nd7taroAAAHcW94V6l7EAHKGj63ri&#10;x6UdN7Tl228/yAA0/r/Zc06zpwAA9HI8/smrlOz+OehqWqhJXTYZ1v0tdeAGOb/Dxv0OHSqppXoy&#10;TQZuW+Wzh4/pMLWXWvP4k2fkaPrdO3sgAAAAN65/gugdpzwAa1wvT8p6nrIAHeHoeBVqqAByBoux&#10;4RZ3oy+7pux99xgAAAAAADl3TdU1Xi+sHosbuX0fCAAOJ9B3DwbewHSez5luPYeMAGr8L1XLOp6s&#10;BPFPcHoOF+ncxQBobV+/0FgdBAG3M3x/TW25eAMTxtvxrpe0jaOV5XqXc8pAAAAAAA470PZsNtbo&#10;AAADbOV5Hp3c8tAHjWs3iLQ9zAAAA3zn+A37tOfADBsXfchabsQ6a23L9uZvjwBo7We7561/RRsG&#10;/wCd613nIQABrXC9PynqesgZTXquzfQcUAA4T813u1qugAAAdxb3hXqXsQAcoaPreuLHpRuzO8P0&#10;VtebgDFsfa8ZaTtYAAHvZ/iNjYfgNh8m9BWx6wAAAABLXGL9A1GBdA0+HYfrPL0/UoRdAAAAAG9c&#10;/wAF0DtOeADWuF6flPU9ZAA7w9DwKtVQAOQNF2PCLO9G683w/Re25uANR4HsOZdX1AADeuf4LoHa&#10;c8AGmdf7Xm/WdLHosbuX0fCAAOJ9B3DwbewG583xPR+25qAPGtZvEWh7mAOj9nzTc+w8UAKUV8wa&#10;bqWrcb1YG3M3x/TW25eAMTxtvxrpe0jo7Zc13RsfEgDQOr6FofA98AB0xs+Ybe2HjgBzvquj6Rwf&#10;c+hOPY035ZkAD1qsPrXc8hyvI1IAwnF3nH+m7J6M43n05EJkADJK9Z1zu+P+zdwgBqnB9by/qupj&#10;prbcv25m+PAGjtZ7vnrX9FEYjtLe8SyO/rQANa4Xp+U9T1kDKa9V2b6DigAHFXne3W03QABQi550&#10;ZI7i3vCvUvYgA5Q0fW9cWPSjYF/zvW285CAIRPDPnu72EZAAAGV7bl2XPKZxzTde55bOJAAAEK48&#10;b12vxjoOoxPZWML1PR7PX+7AAAAAAG9c/wAF0DtOeADWuF6flPU9ZAA7w9DwKtVQAOQNF2PCLO9H&#10;VG25Rs7N8sAOc9T0nSuF7cADYuR5vrHd8jAGLY+14y0nax6LG7l9HwgADifQdw8G3sBnl7Qddb3j&#10;wAHE/nu4eDTsAMjr1nZ2/wCK1ZoAAwLF9Bh+PufRrxs+yvP+9d14AxPG2/Gul7SOyt3xbLMjUADl&#10;DSdb1xj+lAA3Pm+J6P23NQBrTC9Pypqes74z/A742XgMftbHwref5dGVQXPZqws8ytBc1WgANEaz&#10;32gNf0Lpjacw2rmeTx21sfEt5/mU5NNX79euznK0VWaAAOaNR07UGH7IdNbbl+3M3x4A0drPd89a&#10;/ooG887wfQe152ABrXC9PynqesgZTXquzfQcUAAAAAGltd7fnLW9JHcW94V6l7EAHKGj63rix6Ue&#10;rOJ3D6LhQAHJ2k65rrH9IAABMt5zveOetk6T09VfyDyWx9bz+Xd6u/Ux61UUc21abfH870eH5Pqs&#10;C2y7eEU5OKaTrFHG9CAAAAAABvXP8F0DtOeADWuF6flPU9ZAA7w9DwKtVQAOQNF2PCLO9jEdxeg4&#10;V6dzFAHIei7FgtnfAAerOJ3D6LhQAgnh7zvdPLjL9Fjdy+j4QABxPoO4eDb2A9GcbuX0XCAAOXtN&#10;1TVWL6wAb7z+f772nPwAAAAAMTxtvxrpe0+nOL3F6HhUZgAcQ+d7p48ZgAGcXtF19veOADzreTw5&#10;5/u2c39D13vePAAAAAWdF7i/Q9s8WnO25l+P6a3HLwAAAAPDtZ/F2h7ZbLo6a23L9uZvjwBo7We7&#10;561/RQPWqw+2/QcOqzQANa4Xp+U9T1kDKa9V2b6DigAAAAA5c03VdWYvqx3FveFepexAByho+t64&#10;selA7g33CvWu4gA0Nq/f6E1/QAJZkACvXg5/v+L3tzDuSoTkxMRJiJZzGA4268HSdakozwAAAAAA&#10;BvXP8F0DtOeADWuF6flPU9ZAA7w9DwKtVQAOQNF2PCLO9yq5qezN/wAVAEsTwv53vNmvAADtze8N&#10;9q9ggDlnS9W1fi+q9KcXuT0fCQAOJ9B3DwbewA7c3vDfavYIA0rrvb8563pIAjEdL7TmO3th44AA&#10;AAAYnjbfjXS9p2bk+X6p3XJwB49rM4h0PdAABdrPdPouDTTAA420HaMZt7Tuj0PB69VsAAACjTXy&#10;5p+q6yxvUD36tf2v6Hh4AAAAsKMjk3S9cwqzvAOmtty/bmb48AaO1nu+etf0UCMR1LtuVbQzvKgD&#10;WuF6flPU9ZCGVV6nsz0PFQAAAABxF53ufjRmjuLe8K9S9iADlDR9b1xY9KB1ruOQ7By/OgDX2H6L&#10;k7TdcEUSKpapAA9HI0Ge73j1xNNYmJicmJjypjAdf7LzNR02C4AAAAAAABvXP8F0DtOeADWuF6fl&#10;PU9ZAA7w9DwKtVQAOQNF2PCLO93Rm+J6O23NQBjVjacXaPtgAAHVe35NsvM8wANK672/O2r6P6M4&#10;3cXpOFAAcT6DuHg29gB1ht+R7GzPNgDDcbdcd6XswACG28zx+/8AZc+9y9gAAADx7WbrHD9RqDC9&#10;jh1rddFbLm+7Nj4cAa3w/S8o6jrYAAHZ284plF/VADnLU9J0the3653HH89y/PgAAQTr/E9DzzrO&#10;i4ha3IA7Z3vDvdvYAAAEkVaywvUc9a3ouPUbEAdNbbl+3M3x4A0drPd89a/oonppq0UbAyfPdXb/&#10;AJKANa4Xp+U9T1lCvRbyivVdj+k4wAAAABj9nY8U6Lt4HcW94V6l7EAHKGj63rix6URiOitlzjde&#10;y8OALGi/xD5rucqYiFC7clmQAMhzvE5ruOZ1yoRJyYxpOEafplpg+1AAAAAAAjECEyMlr1eVXtUA&#10;PHt5mEWt6ABs3I8vNNIBOA4/oPOjJy65p8hu64AeTRl4NZ3wAAGW3NPkV3XADzbWThWNu55jY+X5&#10;qEzAhMjXWP6S1i6Bl93TZBc14Ap01a0senAAnppniIzGfZPn88ydBkl3WXtdi1oveJRnYrZ2uD4+&#10;9xW1toTIGc3dD61zEAGPWtjiNvcAAAZxd0Xr3MMAY/a2GIW9zmV3S7FyvN+/d1/pzizzFnF7xbeb&#10;itnbYBjeh8KnPAAGwL/ns8yfP+7cwPRqx5kWEX/FtZ2JWNvgGN6HyoywAIGY3tN7tzAAGN2tnilr&#10;bXNu1VoolmYTOycvzKUszCZ8WjNwizvbm1ZniL2bGf5Xn4EtVVGqtIAADyLeZg9regbIv+Zr1UAD&#10;B8fe+RGZNEVrdGR3NZld7UxiBEGvMT0VCLkURhJM2V/ISAAzLbcvyjYeNqkSQw23mYzpOs0rG9AA&#10;AAAAE0RVoogS1VU6qgAAAAAhMiMQEoBMsyEIoiAAQITIAAAjEXlixCZkmqWqZKpgqllCZAAAAAAC&#10;FzbtT00yzVLMy1TLMwlKmEyAAAAAAAAAAAAABGIEJIRABEAECEyAAhUimMQIkARAiAITMk1SzKU1&#10;MX9jGnpplmZJqlmZZqlqmWZlmZZm5tWqtFCUAkQlLM29y7SrrAAAAAAAE1MXVqzNERiIkYiIRGE0&#10;REiiMIosr1+zv3wIxESZb2DvePexlaO3mMHxd94uk6zJTmAAAAAAC4tWri3almqSqqSZo3LkqUgA&#10;AAJ6aatFESASISAhMwAAABCZkmYTIAAv8fHq0W5Kqqc1S1VSTMtUyTVCZgQmQAAAAKlFPo4+NGIk&#10;mZKqpJmWqqSZlmZaplmYJhMgAAIVaaBLMyzMJkAAIiIBEBESeimeIkmYTMJkERhEREQCMJKppVVp&#10;BCvbtzxSIxFSKYJlmYJEUAACpTTf4+PCUlVUk1SzMlUyTMs1SzMk1XlqxXt0U6qpZkQEoBMClXXa&#10;Xr0lVQAAAAAE9NPoY+NPTEURhGImIxEURhFEYiMRNERB4WfsBPTSJZqkqmtdw8x9BxfFcL1nm6rp&#10;JUAAJoipTTLMyzMsiRNEepiYle3bp1VU6qqdVUlVVtduyzMJmVKQAEYi8s2atFEAJQSBVooq00wK&#10;VddvcuQSBEggEinXVQruJCMRe2bHq4eJSrrp1VUqqpKqpKppzXJVMJmSqqWZlmQAAAL2xY9nCwIJ&#10;kqqp1VU6q6dVUlU05qkqqkqqkmZaqpZmVKQAjEejjY1WiihcuUK7lKuqWqqVKSEymMIhAjCIRGFa&#10;ii5tWpJmSqqSqqVMszFAjCKIiIiRRdWbVxbt+Fn59Oqu8s2KtFEQXFu3FEqZZmEoJhIREB6ONjen&#10;i4sE0q6re7ctrt2nVVJVVJNVOqZJqu7Vm8s2JJqlmqlXXJVMEgQkIJFtdu2V6/LVIAAAAnpp9bDw&#10;6tNEYRRNERiIwmRGIiiMIxEyIwq0U17duSavB2Owp1VSVTTmqSqqWalzHpMqVMJkACrRR6eLiyVT&#10;b13KVy5Sqqlmbi1b97A11SmmnVVSrrp1VU6q6VVVnfvzRFKuqSaoTMsyBdWbPpY2NNECBCRMCvRb&#10;r27cYhMwBJVVY379OqsAAASzNC5cgVKach1utFOuqlXXSrrp1VUqq6dVUlUypp110qqpaqpZmAAB&#10;E93X6/18LClqqkmZKpkqqkqqp1VU6qqdVUlVVOapKqqFdylcrkmZZmEzNTF7Zx/Qxse/x8ahcuW1&#10;27bXLtvcuUrlylVVGIniIwIiRgREQii4t2/TxcSWZp1VyVTTqqkqqkmqEzAihCaIiRRd2LXva3Xp&#10;W1255eXl2925EFe3auLduEzKQmYwp11QITMszNEezr8O9sWJZmWZlmZaplmba9cs7163vXadVVe1&#10;bvsfHhVMkzLMwmaddVKa0hAJSAlTY5GR5+RkQmQAAJqY93A19xbtRiIk0RFEYRiIkYRRGInpi7sW&#10;rmzanpiBCZ8rNy/IzsunVXSqqp1VSVVU6qpKqpKplmqWZFa3bvrFj1cTDnppt7t22uXba7coV3fT&#10;xcX28DAkqmSqqnVVJXNOqulVVSrrlmbi3bp1VeRmZtKuqEzNTHs4WDe2LAhKCQKlFN1atTUwlAEE&#10;gQlaX79peuwSABUppurNmpTTbXbt5j2byzZpV1Uq6qdddKuqlXXSqqpV1xhTqqkqqiijVXTqqlqq&#10;gAVqKMp0+qvsfHkmqWqZKpkqqkqmSqZZqkqmSqZKqpJmSqqSqqzvX/PyMhM+hjYt/j48Yevg4dOu&#10;qhcro3LltduW129b3LkYiEzJMwmSIwiRQhEuLVr2cLCgSVVS1TJMyVVSVTLNUkzCZlmYkYiMLyxZ&#10;yHVa4S1TcWrc9MeZmZPjbDMgX2PZgQlGFaiiamKF2u3u3ITNa3R7mswq1FEszLMy1TLMyyhMyzMs&#10;zRuV0Ltyvbt06qpZS1TLMyzMszLVVTqmtbourNq0v3qNysAClVX5OZmWN/IhKWZhMiMRkWt1l5Zs&#10;xiIwiiMIxESMRNERhd2LXoY1i6sWoEJmWZllCZlmcb2+xssi/TqqpV10qq6dVVKqqnVXJVNaij08&#10;XEubdu5s2r/GsULldC7XQuXKNdfua3CvLFihcuUrlVKuunXVTrmnVVJVVSrqrW6IkYijXc8DYbG+&#10;sY/t4GBPESzMACpTF5j2alFICUAQmQBAo3K7DKyKddRE9MXuNZr27cszJVN1Zt+3rsKzv3rHJvUb&#10;ldKuujcqpV10q6oTM9MSzNaiinVNOqunXVTqqkqqlTfY9jLdHqatFElVUlUyTVJVMlUyVTLVVJMy&#10;VTLVMlVUszJVMszCU9CFSSZp11ezr8OpRTQu10LlyhdroXa6dVUYU66qNddGu5TqqhIkiMJkVrdH&#10;u63AiiSqqSqZZmSqZZmSqqWZlmYSlmUzAvcezkun1sSSZubVurTTLMwlbXbnnZeRQrrSqUUz0xEj&#10;ERhbXrk8R7Wuw5opJllLMyzMJmWZkmYVTLMz003+NYTNreuWV+9a3rkszLVMszEv8WxWt0U6qpap&#10;tL92zyLsszBM0RUppjEWl694Ox2Pn5ORJVME5Lq9X6GNjRhNERRGE0RGEUVrdHq4eN6eJjVbdMso&#10;TMszLMwTLKEzCVpevYpu9nSrrpV10a66VVdKuupRR6uHiXdqzSqrniPb1uFSuVULldC7cqU0+/rM&#10;FEULlyhcroXa6NyujXXSuVU6qqddVOqqtboiiaFWij0cSxRrqkqqlqSzMJmamLzHs3Nm3MgSzMsy&#10;AIBKUACWZssm9VopvMezLMyVTLVME5BrcCpTTLM0LlfnZORY5F6jcro3K6NyurRTNEXePZlqmnXV&#10;TqqkqqkqmSqfZwcTJtRrpZSVVSTMszJMyVVSTMlUyzMlVUszJVMszJVMJm8s2b3HtQLO/d8XYZno&#10;Ytj1cPFt7ly3uXKF2uhcriSlK5XRuV0blVKuulXVJVVLMwlGFWijItTr54inVVLMyVTJVMtUyTVL&#10;VMszLMy1TLKEze49nKdNrBCZubVurTRBMszCU9MVqKPOycjzMnISQiRiJoeljY1zbt0K7kAJQJZm&#10;SZlmYTMszGI9LHsIiEzCUE0a6rLIvWF+/cW7foY1iCadU0q66dUyzNOuq1vXYSnoiWqZZmSqZap8&#10;rMy8c2my9zX4HqYmLGIiRhGIjERPRxcf2cLE9LFx5ogSTMszLMwmZZSzMEyylmYJ8LZZuP7PPp1V&#10;U66p6Y9TCxryxYpV1Ua65K6sh1eBNTFvcroXblvcr9vBw/RxsehXXQruULldvcroXblvcro3K6Vy&#10;qlXVTrruLVuMR6OLj+zgYk8RSqq8rLyZK6heWLV3ZsxgBGIiCSapZQmQBAES9s2b2xZoXK/OyMil&#10;VVJVMsz6mLj31ixCZgSzMlU2d695OZlWl67LKvbo9LFx4Jp1TJVVTqmSqqEzkGvwPXw8WBBMlUyT&#10;MszJVMk1SzMlUyTMszLMyzMszd2rV9YsxKczJVMk1Ubld3ZtUK67e5Xb3LlGuqemKddVGuuhcro3&#10;K6VdVG5XSuVUq66dUy1TPTGTafW1rdMkzLVNOqqWZkqmSqZapkmZZmWqZZmWZvbFnLNPrCJJqurd&#10;utbohKWZglK6tWpoiCbe5c8bMyqFdcSpTT62LjXNq3GIt7ly2uVkpCBCUszLMj0sbHmiIJhKCYSg&#10;TxF7ZtSTNneu2l27Tqqp1TSqrSr26JoihXXZX71GuuSqZJmWqZZm/wAexJVV5mXkSzIjCKJoiML3&#10;Hs5HrsC9sWYojASzMspZmEzKmWUszCZgSVVYbvNta3rvrYOJf41mlVVSrqo3K6VdftYWH6WLjW9d&#10;y3uXLe5Xb3blvcr9PGx/ZwsSjXXb110LldvcuULldvduULldG5VcW6I0x72vwr6xYjARiKdddneu&#10;3dm1PEQABFCExGIhM0a6pUwkTFF7YtX9ixElmZZU6qvOyL9ndvVqaPZwsSEoTMEwlKmWZpV1eZlZ&#10;NCur1cTGhKSaqdUyTVJVNSmn38DCubdsQTCQlmZJmWZlmZZmWZkqmWZlLm3Re2bM0RLMyTMlUyzV&#10;Keti4tKqryMvLtrty3uVgUK66NddGuujXVSrro3K6NdVK5XSrqlmco1OtuLNuSqadVUszJMyVTLN&#10;UszJVMszJMy1TLM3tmzleo1k8RJVNxbor26JZSzMJmBcUUVKKYSJgSzPmZWRa3LnqY2NVpiMQIwt&#10;rldvduQACYEJX1izUiJQQmYAubdu6tWoTMqYTNOqfMycmjXVcW6IxFKuunVNOqqSZtbt20u3adUy&#10;zN9Zs3+PYJpVT5WZlefkX0IkYiaIjCZHq4mN72Dg17dMUCBLMwmZZmUhMyzMJRhFHm5GRSrqo1V0&#10;q6qVddGqq8tWsn1muoV129yu2uXLe5ct7ldtcuW925dWrWQa/Cp1TQrrt7ldvcuW9y5b3K6kR7mB&#10;hXFFE9NMSMIor26L2zZHn378JkARQIwiiMBPEU6po113Fu36GPYniJUwmZZQmZUyzNrduV6KJoiC&#10;YSgmEpZQTCZjEehj49vcuWl67JNUkzJVNxbo9bExZoiEiYSgkQBJVMszLMyzMszUppu7NqeKYTMs&#10;zLMyplmZKpvbNm5tWpZm1u3fKysq3uXJ4pkmqjXVQrro110a6qVddGqqlXXRrqp11ZJrdfeWbVKq&#10;qlVVJVMk1SVTJMyzMszJMy1TLMyzN3ZtZPrNdNEE3Nu1WoolmYTMqYkYivRbglKATCU9NMYWt27C&#10;ZihCJFFtcuWty4kTAiXlmzVppgmEpUwlVppurNqeKYJhKCYTMsqFy5GElU05qp1VUa6qdVUlU05q&#10;p11Wl25Vop9LHx4JAgULlzyMvJtLt2JGImiIk0RUpp9rDxPXxMWamBElmYEszCZgXFu3XotjzsjI&#10;8vKyaNddKqqjXXCWWarWT0xSrqoV129yu3ruW125bXK7e5ctrlyeIyLX4E0RQrrt7ly2uVxPdwcO&#10;nVMYRRGFWmm9s2a1uiKIkkzZXr0JkRgIoEYRREjCtRRdWrMYiE1CEoEszBMJQmalFNSKba5dp1VQ&#10;lBMCEzAhL0MfHq00ypoXK7G/fpVVXdq1e2LMJEwlAgmEhCZECEzJM1KYr0W5qYlmRCUEwlLMyzM9&#10;NN7ZswkIJtrlzzsnJq000qqqNddGuqjXXRqro11Uq6qNVdKur28LE9HHx5JmnVVSrqpzVTqqkqmW&#10;ZkmZJmWqZZmWZubVvItfgTRBNei3Wt0CEoJSgVqKIkAQCZ4pnikQTbXLtOuoRiIkYi2u3bS7dAur&#10;VqtRQCYSFxbt1aKAICZmiJoppVVyTVLVMk1SVTJNVOqaVVVOqqnVVJVNWim8s2qVdUsyBAJIs717&#10;ysrJp1TNCKJoiMJoivRR7OHiX1ixEEEyyq001aKAIJhLx8zMtrlyjXVSqq93Bwry1alITNOqqjXX&#10;QruW9yu2uXLa7XbXLttcuSVTkOvwbi3bo1106p9fExYwp1VU65npi7s2bm3biIiJEQkqm0u3oSiI&#10;RCIkCrTTcW7dSmhCIJZmEzAEJmAK1FEBKlVXRrrhMwIJSuLVqvRbglKCZZmBMQICZgQSlAgkQkTN&#10;FNWmiMBCUEwmRAgmEhdWrUUQCYCVGuujVcp1VU66qVVdKuqjVVRrrpV1UqqvRx7HoY9iWZhKVNOq&#10;qlXVJMyVTJNUkzLMyzMtU17dHt4WFNCEqtFFaiiAIgEUTUwAkJ6YigCAKdVdCu4IoiIW127a3ble&#10;3RcUWwBPTTXotoJARiJ4iMRTqrhKCZZmWZkmqWqZJmSqqnVVSqrmim8s2YJhKSapKqoASAlTY371&#10;hfvQmRGAEUXdq16+HiXFuipTRUppiQlBIhMwKVVflZeVTqqu7Nn08bGhMykJmCZKppVV0a66Fyu2&#10;uXLe5ctbty1uXKFyv3MLD9HHsehjY8yJJmSqqemm5tWpgiMBFAAlmbe5dgCIhNEVqLdWmkERAhEg&#10;SzMJkQlPTTGCQEszSqrlmYJqRRWooQCQmiIxEJmnVVLMkwISJgCBEqU0zRSBCZgEyyJEJQTXotzR&#10;STAAglKBRruU6qqdVVOqulXVSqqp1VXFu3e2LMJmWUJmSZlmqEpJqkmZZmWqZJmWZq0Uepi4sxAn&#10;ppqU0pRgQAKlNIlmYgmiCASQCYEJmjXXBIApVVTAEYitRRNEEAmKJoiMQJKqoBMCEoJhMyzMkzLN&#10;UlUwTcW7QTMCCYSp1VQmYEBMwTCUsz59+/Z3roAiRiPQsWfWxMS4t2pogQIJSgQSlaXb1vcuepi4&#10;ohKCYSgmCYSp1VUa66Fdyhcrtrly0u3ba7co11ZdqNXf2MeEzKmSqbm3bICEUARIAiU5qpV3CIk1&#10;MV6LcUBERABFAEEyzURPFMAkAE0a6xVpomikQCZ4iKJUxBTqqlmYBMBImMU1KaQABCZgkSyEEzIr&#10;UUCAISAJjESVVUqq6dVVOqqSqqnNSV9YsQJZmCZKqpJlIQJZmWapZmWZll6eNjTRAFSiiIAAJopi&#10;gCWap6YiiBEgBIIAmhcuQAKlNNKuuVMyK1FsQIxCZnpiKAJZmUCZAgQTLMwmZZmSaq1FuKJZkkQm&#10;YEszLMyTUBCUsyBbXbnl5OUBUpj18PDrU0kTQu7ViMQCYSgkQITMlU1qKIBMJQTCUEiEzTmqjXXb&#10;3bltcuW1y5b3K7+xYv7Fm4t261u3CZpVV//aAAgBAgABBQD/APZyrE5E/wDyiiVILWnSe1p/iQw9&#10;xfRKeiU9Ep6JSW37aaUs1VPRKeiU9Ep6JR7dq64o1kX0SnolPRKeiU9EpND2/B9Ep6JT0SnolPRK&#10;eiU9Ep6IWzcOt3oKlPE/2MtXOG2jUGwMQSJqCsap2mi2zFHWY+BzPChhWRfRKeiU9Ep6JT0Sksfb&#10;XwmWznDbNEEt2Idpp2mnZYLasUdZj4HN1IlRlq5w20ag2BiHaadposLFFtWKOs1HxOZoit+4nolP&#10;RKeiU9EpNCsa6IYe4eiU9Ep6JT0Sktv206tSq+iU9Ep6JT0SnolPRKeiU9Ep6JT0SnolPRKSM2L0&#10;ZaK5PRKeiU9Ep6JT0SnolPRC2ajrZ6Coqf4bGK9YbdI9E9sjxUVF/wAGz/3ou/LpZ/rRP59dm3Vd&#10;tq3/AAnMRxJaCoqeDFbq8jiazwp4mqngWjaN03jfBihWQjhazwbp1GaIbdXjI0Z4N479Otn5dFyz&#10;c3RZ6bvy9Y/N4j3bl6Q+TwVRFJLRFHsVq+PFCsixxJGmmaBJCSNWL/gWf+9F35dLP9aJ/Prtm0Zp&#10;lbub/iSwpIjmq1dVvb7vEu3Ub4ETdrdNy3czXBD3FRKeFeO0W8G/w7t1XdbPy6ZWbHdbPTd+XrH5&#10;vDmdtb1h8nhyRo9JI1YviwWyvGtRqa5I0ek0Cxr49n/vRd+XSz/Wifz6kSo1u1NUjdrv8S6iqmm3&#10;h3r4l479dcbdztTkqipTU1KqxiMTwrh25/SNm9USieFI7c7rZ+XTeM0Wem78vWPzeHduo3rD5PEn&#10;i3t8SC16ySNjSXNWsY/k1uh9zwCcmt1I87bPIriOXoqVJ7ZWePZ/70Xfl0s/1on8+qBu5+u7bR3i&#10;Ou9q+tG3iDJEfpVKj27V6olVjYjE0OcjUfeILdPU9S8S7cNvBtyxwiopO7c/XaNq7XcN2v02jKrp&#10;ku0QW5ep6l4ly9BLxRt21RVr1s2aVWg+8FuXnqXiXL0G3ii3TVTRZ+XTIzen+utnpu/L1j82nvsO&#10;+w77DvsO+w77C5kR69YfJokutjvWiXhHM1+qdm13gtYrlgtkYOcjUvOSwQFzyK5mHyOkVEEQoUKC&#10;VQts3cQFnyCKY/2T2tRUp4tn/vRd+XSz/Wifz6rNv667ttW+JL5ujHqxWu3Joum0f1tI6roc5GpL&#10;Ksi6muVoq18C0bRuu8b+um0bRui7kp4UCUZoupKr4Vn5dV0za7pZ6bvy9Y/NpT/Xgw+TRcefoi0I&#10;pN7dF4n6+BFEsixRJGmSz8VoX2TmvFQRBEEQRBEEQoUKCoWGWls1s76O7bNbpIOarV8Oz/3ou/Lp&#10;Z/rRP59Vq2jOqvo7rK3c3xJfN1tVqzReJ+vWFmxui7kqv+BC3a3qj6u63Tas026UZoufP4MaUbol&#10;83hWfl1XTNzelnpu/L1j82lP9eDD5NFx5+tm79NF55dcFsrxVbE3LcjdN0iwssjUwMwzBSE+HdDG&#10;iCIIgiFjZJOl5bpC+gqCoW1y+2fj79l4yWJJEliWNfCs/wDei78uln+tE/n1NbtTrI//ANuiRu13&#10;hy+brZ+XRe/76RN3O0KtBzty+Oxu5dEb/wD29XN3Jpt1qzRdJR/gxrVuiZKO8Kz8uuRmxSz03fl6&#10;x+bSn+vBh8mi48/WzX9dF35dUFqPejG5nNOvXdLNKRdL1yR2yIIgiCIWEeyPJJ/7FQVBUFQsL11n&#10;JFK2Vrmo5J7dY/Cs/wDei78uln+tE/n0wN3P0SOq5q7k63baO8OXzdbPy6L3raNq7RcOoz/AtW1d&#10;1ctEjdR2idu1+i0WrNF3HVPBgWrNF3H4dn5dd4zpZ6bvy9Y/NpT/AF4MPk0XHn62Wm88uhrVcsFs&#10;kfTkGY9S7rGlG9OQS7Y0EEQY3crW7UyKf+aoKgoopxq9r1ntaeDZ/wC9F35dLP8AWifz6bNv69Xu&#10;2oW7qs63jap4cvm62yUZou1/8ulmn6aLxf0/wLNtE63C0YMdub1vG/ros3frpnt9vg2jqpoVKk0C&#10;x+FZ+XXKze0s1/XRd+XrH5tKf68GHyaLjz9bNv6aLxf06xRLIsUKRocjyfpo9Cf6GN3LnJ+7coII&#10;WLN0hkPOooo4Usrj08ta9Z7ZHCpTXZ/70TxrInpHnpHnpHnpHnpHjUomifz6bVtGdbp1GFm79Osz&#10;dzfDl83RjFeqJRNEztzulolG6Lxf1/wIW7W9bx36Fq6rOt02rNEb9jtUtqjhzVauq3ftdqltRUp4&#10;Fn5dCLXRcs2us1/8tF35esfm0pZvPSPPSPPSPPSPFtXJph8mi48/REqRs2N0XTqu6QW6yDWI1B70&#10;jbf3a3cuqFyRjnq9UEEMWzpkPOqiijhRTFTd236zQJIPYrF02f8Avx5/PpY3anW8XpaOo7Q9u1fC&#10;l8yNVwy1c4iiSNNE8mxvW28mi783W3jR7vSsPSsPSsPSsPSsPSsJrdrW6GN3LovF/wDIs3aHN3Jp&#10;tZapqkiR6SwLHrt5d6apYUkJIljXVZ+XRA79et2yrbTzaLvy9Y/N4Vw6jNEPk0XHnRFcNt3uIoEj&#10;0vfsRVr0gtRE68nu+1Bot0rJ0yLlbbJbSCW0glvIJBIWMeyMyXnVRVFUVRRTjb91tokjR6TQrGui&#10;z/348/n0Qt3O0XTqvIHUfoum0d4SJTWq0J5e4vW28mi883Wzb+mq58mi1bV2id1Xlq6j9E7dr9DX&#10;K1YpUkTXNbU1RvVisej01KiKT22zVZ+XRv2zdXN3Jbfo/Rd+XrH5vCvHfpoh8mingXM25Sza1dPK&#10;J99xotP3fByq/qqiqKoqiinGW0t9L6UXRZ/78efz6LNv66JXVcVoItdF439P8BVoT3G/TbeTReeb&#10;rbtozVc+TRZt/Tqq0FWvSJ212i8b+ulj1YsUySeBcQV1RyLGsciPTXcwU02fl0XSUfG/e3q5u2XR&#10;d+XrH5vCunVfoh8nhz3Nesb1YrHo9OuXkWS50WX7xFH3F9Cp6FT0Ki2SktssadMv/uoqiqKoqiqY&#10;GPZa6bq4R2mz/wB6JJEjT1jT1jT1jT1jT1jRFrpn8+i0bRvVztqdbdas6zt3N/wLhXV023k0Xfn6&#10;IlVRKa7nyaIG7WdZ1ozqx25Ot02rdSLQhuq+BdRbV0tcrVhuUf4E8XbXrZ+XRd+azf8Ap1nbVdF3&#10;5esfm0+saesaesaesaesaPduXRD5PCuldXRBN21Ra9chXv6MYlZyab08CZK4GZS4aJl7k/lrgxdz&#10;LOnTNL+tRVFUVRVGtV6wRJEzq5yNSe5WTVZ/70Xfl0s/1on8+hjdqdbl1GdbNf8Ax0ObtXwXXDWi&#10;XbVXRLGj0c1WrotvJovE/wDLoi0O+8WZylq9XO0XPk6tbuXReOo3rbOqzq9u5PAhuFYNejk0vZvR&#10;UouqG6VoioqaZo97etn5dF4n6wv2O6qldN35esfm0p/rwYfJofO1q+raItdDmo5JGKxdFrPt65Zi&#10;sudGJ+oORTdu3RRFEURTFxbIemcKlRVFUVTjlp35+ssyRpLKsi6rP/ei78uln+tE/n6wt3O0XrqJ&#10;VCqFULN3/loum0f4MvmLaTc3Rdx002a/+Oi91Wfm0XPk62rav0Xjv/KqFUKoWTqpombtd4DJFYsU&#10;ySartlHa45VjWOVJE03DNruln5dF70gfvbru/L1j82lP9eDD5NFx5y0k03cdU020+7pyeDZcaMR9&#10;Q1KryWfuXAiiKMar1YxGJ0zpUqVFU/2Yax9HD0nuUYOcrl12f+9F35dLP9aJ/P1s21d4t439PBl8&#10;xbP2u0Ss3t0Wa6bxP/HTZ+bRc+TrZt/Txbxv6+C1ytWKTemi7bVvgMerFa5HJovG9bPy6L3/AGWj&#10;6Lru/L1j82lP9eDD5NFx5yN+x2hUqjk2roRaEE3cTk1n3oNGEaiz2yJuuJlmk6VMTF3J+ufRaVKl&#10;SpxvF913Se7r4Vn/AL0Xfl0s/wBaJ/P1tG0b4s7dzPBl8wi0GrVNEzdrutotHaLhKs02fm0XPk6w&#10;NozxbttW+FZu/XRO2rPBs3VTRdpVvSz8ui9/2NdtVq1TVd+XrH5tKf68GHyaLjz9IXbm6LptHaY3&#10;qxWq2VuUsFs5euA/W4yqra2ujj0CqUXrn/JUr0w+IdfPjjSNr3oxJ7hZPDs/96Lvy6Wf60T+frG3&#10;a3xnN2r4Evm6Wzqs0XjaO6wu2u0KlRzdq6LPzaLnydGpuXxnt3J4Vt59E3k8G0X/AMtF15Oln5dF&#10;7/vpaPq3Vd+XrH5tKf68GHyaLjz9LN36aLxv6aoJu2uWxzb+KWJ0TujHqxbnIzXLdGJzDrATl7hO&#10;XjeXNVMzmGXzemJwj71YIGwtlnSIkkWRfDs/96Lvy6Wf60T+fpE3c7x7ptH+BL5ulm79NF22rdEb&#10;9zdF3HRdFn5tFz5Olq2r/Hmbtd4Nq2r9E3k8Gzb+ui68nSz8ui9/30gfsdqu/L1j82lP9eDD5NFx&#10;5+lmv/louG1ZrtZ9pl8M2+S4t3wO8RjFeuL4zQa1GpPdI0VVVfEs/wDei78uln+tE/n6Wjau0Xjv&#10;002bv10Xjf08CXzdLRf/AC0St3N0Wb9KpVJoFZos/NoufJ0s2/povHfrps3fpovG0cUXW1quWGLt&#10;pouVowotNTI1escaMTReL/49LPy6L3/fWF+9um78vWPzaUaptU2qbVNqm1TaoqKnWHyaLjz9LdaP&#10;0KlRUp4FrPuL3HxXjchx2a28JjFetjxmWYssbDZov6E91u8ez/3ou/LpZ/rRP5+lo2jdF47/AMtN&#10;u6j9Fw2rPAl83SBaP0vbtXrG/YqLVNL7Zrj0QlmgyJrNNz5Olu2jNFy6r9No6jtF22rSzd+rmo4W&#10;Bii2rFPRtPRtG2jUGtRuq8f0s3fo5iOFt2KLaNU9G09G0basQRETVdPq7pZ+XRe/762j6Lpu/L1j&#10;83iXjusPk0XHn6NXaum4btfrRaEE3cQu8VBdFxxIm49dRj8fOw7DxttI4jxNy9YeMXLy24rEwtrO&#10;K3QfIkaTTrJ/gWf+9F35dLP9aJ/P0jbtbondV+lq0XS5KLrl83RFoum6bR+i1mp41z5BEqqJTS5d&#10;y6YFo/RI3c0gdtf4b3I1HuVylq6jvDlk2Iq162fl0Xv++rXbVRapou/L1j83iXTqv6Q+TRcefrEt&#10;W6Lxv6+Ax6sWORHp4U06RD5Fev8AgWf+9F35dLP9aJ/ORN3O0KtBVrrhdVui5bR+uXzdYVq3ReN1&#10;QXNfFufIWzav0SrRuqtBFrplbtcNduTwXORqTzdxejHbV8J70aksqyL1s/Lovf8Aei0k3N0Xfl6x&#10;+bxHO3L0h8mi48/W1dVmi7bVnSoi6oJu2qLXwZ7vaKtf8Kz/AN6Lvy6Wf60T+ctG1donWjNdo6rd&#10;F40rrl83W0WrNFy2rNUVyrCOVr/BfK1o+8Hyuf0s26btaN1261Zou20cWrqs8CS6a0klV+mF25ut&#10;VoSXSIPer10Wfl0Xv++irQqW0mx+i78vRVIvN4c7trOsPk0XHn6VLJ2mRu5tetRFrqtp9utVREnu&#10;lf8A4jJFYepeepeepeepePmc9NKXD0PUvPUvPUvPUvHOVyjJHMPUvPUvPUvPUvHzOemtkrmHqXnq&#10;XnqXnqXkk7nIVPUvPUvPUvPUvPUvFWq9WSuYepeepeepeepeLcPVNKqV6NuHtG3qnrGnqmHrGi3i&#10;DrtyjpXO0smcxPUvPUvPUvPUvHyuf4DJnMT1Lz1Lz1Lz1Lx8rn9I5XRiXiiXiHrGnq2nrGi3g66e&#10;o56u1xzuYiXiiXjT1jT1bT1jRb0ddPUc5Xa2TOYnqXnqXnqXnqXj5Ff0V+j1Tz1Tz1Tz1Lx8znoK&#10;teiLRfVvPVvEu3nqXnqXnqXnqXnqXnqXnqXnqXj5nPTq2d7U9S89S89S89S8c5XKKtCoyVWL6t56&#10;t56t56t56t4q1KlSojqa7WfdpkkSNJp1k8dVoVK+PX/IVaFa6K/4SuKlSpX/APVKlSpUqVKlSpUq&#10;VK9VWg59eteletSo51SpUqVKlRHUEdX/AAVWhUqVKlSpUqVKlSpUjfoqVEWhBN3E6T3CRj3q9fGc&#10;+hUqV8VVoVKlSpUqVN1DcVKlSpUqVKlSut7qlSvSvSvjucjRX1KlSpUqVKlfD3G7/BVxUqV6VKlS&#10;pUqVKlRHaVcVKiqVKlSpUqVKlSpUdNtFk3FSpUqVKlSpUe8qVKlSpUr1R1BHV8ZVoK6pUqVKlSpU&#10;qVKlSpU3DHo5FebipUqRyKxYpEkSe7oKtdarQ3FdKrQfLUqVKlSpXwVWgrypUqVKlSorzcbhHlSp&#10;UqVKlSpUR2ipLJtRHFSoilSpUqV8SSVGivVSoilSpUqVKlSvgKtB8ojhFEURfAqVKlSpUc+huNxU&#10;qVKlSpUqVKlSpJKjSO4GuRejnVKlSoripUqVKlSpUqVJJ6G43CPoJII4qVKlSo+QqVKiOKlSumo2&#10;Sgi18NVoOfUqVKlSpUqVKlSpUqLIiCyjJdqopUqVKlRHqngOeiCyVEURRFK9JJEYOkVxUqVKiKV6&#10;K+gi11OkRBX1KlSpUqVFkFfU3G43G4R9BH1KlSpUqVKlRHUElQ3VFdRHSblRRFEcIpUqVKlRFKlS&#10;uipUqS3JuNxuNxuNxuNxuNxuNwjiuhVRB0o+SgjhHCOEcIoi9FcVKlSpUqVKlR8m03G43G4RxuKl&#10;SpUqVKlSWZGCvqbhkytEuUeVKlRzzcbjcbjebjcbjcK+hJcbjcbjcbjcI4Sag2RFKlR8lCpUqVKi&#10;OKlSpU3G43FRHUGzCLXwFWg+TcVKlSpUqVKlSpUV6IOnQWRVNxuNxBKVEUqVKlRFK6HPRBZFUfJU&#10;RwjhHCKIpLdIhuqVEURSpURSoshuGyUEdUr0c5Gj56lSpuKlSosiILJU3G43G43G43G4bKbipUqV&#10;Nwr0QWWpuGy0Jp9yo4RwjhHCKIoiiKbhHG+gjxHm43G43G4fKjEmulkN5vN5vN5uN5vNxuNxvN5v&#10;GyiKK5EHXArqiv2oslVRwjhHCOEcbqG+puKlSpUqVKlR8m0V9TcbjcbjcbjcbjcbipUqSzoxFerl&#10;3G4dJUR5Hc0GvRRXUNxuNwr6CvqbhshuKj5UYPmV5uNxuNxuNxuNxuGyqgt1QR9TcbjcbjcbhHG4&#10;dKjTvKNlRTcbjcbjcNkVoydFNxXQq0JJdxUqVKlSpUqVKjp2tHXKqb6m43G43G4R9CKXeiKIoiiK&#10;IpUqIo6VGjp1cVJZaCOEcI4RwsiNSW7V4jhHCOEURRFEUqIpUqVGSbRrkUkuUaOkVxuNxuKlR0iI&#10;OlqbjcbjcbjcbjcbjcbhstBsiOKlRz0QdPU3G43E021EcNlEeI4RwjhHCKK6gjhZKG8R4jxHm83m&#10;8mukjJJ1kXcbzebzebzebzebzebzebzeLJQS92iyK4RxuJZtyo4RwjhHCOO5Q31EcI4RxuNxUqVK&#10;j5EaiyK5dxuNxuNxuNxuNxuKlSpNOkaOerl3G4dJU3G43DJlaJco83G8V5uNxuNwyUkuNo56uKlT&#10;cbjcbjcbjcbh0lBX1EcNmVBsyKbjcbjcLIiDrhVEebjcNmoI+pUqK6h3DcMnVpHOjyvRVoTTbjcV&#10;KlSpUqVHSI0feDplcbjcbjcbipUqVIptio6oiiKIoilR8yMHXKuEcI4fLsTfURwjhHElwjB8yvVH&#10;COEcI4RwjhFEURRFNxUqOkRot0oj6m43G43CyIg6dVNxuN5vN5vNxuNxuNxuNxvEfQbcoPuTfU3G&#10;43CvoPk3LU3DX0GyoojhHCOEcK+o6TadyojxHiPEebzeT3u0V6qbjcbjcbjcbjcbzebzebzedyg6&#10;5FkVTcRzbRHVJ56COEcI4Rxvod0R4jxHiOEcI43G43FR8iNR8qvXcI43G43G43G43G43G43E1wka&#10;OerlqVHPqbjcbjcK+gjhlwI+puNxuNxuHzDXlSpUqVNxuNxuNwr6CvqbjcbjcNkVBtwNkRR09BXq&#10;puNwjjcbhH0EnQWapuNxuNxuI7pWkczXk9xuNxUqVNxuNw+5a0fdOcK6pU3G43G43G43G43FTcWs&#10;wiiKIo+ZGD7tXG4RwjjdQkm3qjhHCOEcTRKgjhHCOEcI4RwjhHCOEcIpuNxJcIg56qbhsm0R9TcK&#10;+g6cV1TcbjcbjcbxHG43G43G43G4V9B04r6jZKCPqbjcbiWSpUqVNxuGSqgyRFEcK+gslEWSpvN5&#10;vN5vFkoS3SuNxuNwjjcbjcbjcbjcbjcbjeOnoLIqm43G43CXPbTfURwjhHG+hvqI4RwjxHiPEeI4&#10;RwjjcOkRqSTK9am43G43G43G43G43G43E1wkaLIrlqbh0lSpuNxuNwrzcbhsqtGyo43G4V9B8u4q&#10;VGvKlSpUqbjcbhXUFfU3G43G43G4V9BZFUSVUElRRHG43COFkRBZam4R9BH1NxuNxuNw+YZcCPqb&#10;ipUqVKkkaPJI1YVKlSpuNxuKm43G43G4R1CCbejpkYPu1U3VEURwjhHFxPURwjhHCOEcI4lhqVEc&#10;I4RwjhHCOEcI4ln2j5UaSTq4qbjcbhsm0WdBX1NxuNxuNxuNxuNwjxHm43G43DpxXqpuNxuEfQbL&#10;U3D5NqVKlSpUqbhHDJx0qCybl3G43G83jpUaPmV5uNxuNxuNxuNxuNxuNxuN4s1BZFU3G43G43G+&#10;g5+5WSUEcI4Rw5wjhHCOEcI4R4jxHCOEeLIiJLP3F3G43G43FTcbjcbjcbjcSzoxHPVy1Nw59Tcb&#10;jcVNw5xUqVKiOGTDpEQV9SpUqVGvKlSpUqbjcOfUqVKlSpuFkKlSpURyoMeqiyIgsiqI4qVKlRJB&#10;HVKm4klNxuGyK0ZcVNxuNxuNxUqSQoo5qtKlSpUqVKlSpUqK+gy5Vi76iKIoiiKIpNNsRHCOEcI4&#10;RwjhHCOJI0eL+gjhHCOEcI4Rw+bam+orlUqVKlRX0FfUa6gjqlSpuNxuNxuNxuNxuEeI8dNQV6qV&#10;KlSpU3G4bLQdJuKlSpUqVKlRX0FkUSSpuNxuNw+XaK5VKlSpUqVKlSpUqVKiyCuVSpUqVKlSo91e&#10;lRj6COEcK79UcI4RwjhHCOEcI4RxvoTT7xFNxuNxUqVKlTcbjcVJJtgrqlSo55UqVKlRXFSpUqVK&#10;iuEfQRalSpUqVGvKlSpUqOdUqVKlSor6Cur0qVKlRFN5UqVEURSpUqI4R4+ShUqVKlRsitGzI4qV&#10;KlSpUX9R8Iv6FSpUqVKlTdQWQqVIniKI4RRFHP2o56uWojhHCOEcI4RwjhHD2I8c1WqiiOEcI4dL&#10;tRXq5UUqVKivRBX1KlSoj6COqVKlSpUqVKlSor6CuqVKlSpUqVKlRzhFoI4qVKlSpUqOdUqVGvoI&#10;6pUdKVKlSpUqVKlSpUqVFeK6pXrUqVKlRzqaKjX0EcbhHCOEcI4RwjhHCONxLNuKm4RxuNxU3G43&#10;G4qVKkku0V1SpUc4qV6VKlRVK9KlSoq9UURxUqVKlRrypUqOdUqVKlStBX6qlaiFSpUqVKiOKlSo&#10;59BHCOKlSpUqVGzKg2RHFSpU3G4qOajh8SoVKlSpUV5XRUY+oiiKbiWTctSpURRHCOEcI4RwjhHD&#10;kRySMVhURwr6I59VqIpUV1BZKlSpUqVKiOoI6pUqVKlSpUV1BXVKlSpUr1qVKlSpUqI4qVKlSo53&#10;WpUqK+uuvWpUqK4r4VaCrXUjqCKVEURwjhHCOEcI4klqVKlSoim43FTcbjcbjcPl2iuqVKiu6161&#10;FXrXpUrqRxXS15Uc4qVKlRXFdNSumpUqVKlRFKivoVKlTcVKlSpUqVGzCOqVKlSpUqPjRw5itKm4&#10;rra6gilSSTrUqVKiKIojhHCOEcI4rUki2iuoOdUqVKivK+Ci0KlSpUqVFd4FSuhV0opUqVFUrpr0&#10;qV8GpXXXSq+AilSpURRFNxuHyFSpUr0qVKlSpuKlR0lBVqVKir0rpr1r4aLQRa6d+hVFWumpXwKl&#10;SpUqVFdQqVKlSpUqVK6UWg2UqVKlSoq0HSipUVPBY4c6hUrpqVEURRHCOEcIojhXoiSf+S9KiL4i&#10;aF/xkF8NNa+KvhJ0TQtdKeEtf8tNKdF8JPEXwE8BldC1HV6qL4Lq+GgggghNXo7R/9oACAEDAAEF&#10;AP8A9nKzJwPl/wDyi96MTMcgWYRaGH5FX/EzGVWwT7sefdjz7sefdjzF5915Lpdyt6L92PPux592&#10;PPux5j7pbqHXlb/0UX3Y8+7Hn3Y8+7Hn3Y8w+W9f4Er9jfux592PPux592PPux592PPux43ljhnK&#10;41IeQ20hFMyVPDkkbGl1yaGIn5NcPJMrcPFuHqJK5Bl7Mwizt1GW/K3oWudt7jwsxlvQJ92PPux5&#10;92PPux592PMVkPWx+C96MS65LBET8nneSZe5eOupXCXD0GZCdhFn7qMg5W5C0zdvcrplmbEl1yeG&#10;Mm5NcPH5W4eLcyKJcSIMyVwwi5DdRlvyss8tBdr1y+bdYyfdjz7sefdjz7seYfL+vTRmMstgfdjz&#10;7sefdjz7seYvPuvJet5P2Ivux592PPux592PPux592PPux592PPux592PPux592PMXeuvIuk3KHR&#10;v+7Hn3Y8+7Hn3Y8+7Hn3Y8TljhnLGqRcktnkFzHOn+Fd3cdqzKZmS9XriM861IZmyt/weWeXRxv6&#10;rTJ5tGC+l18rn/XTxqft3Gu6/b8KKZ8S2HJ3sILhk7fAymfZal1ey3S+DicjPFJ4HJp+5caeKT0d&#10;4GUzMdkl7kZbtfAwMHdudGVz7LUubuS5d4HF4N8/XlX1GjC3fprjRy3Txv6rrlvpvExsHZg6Xf7v&#10;gserFseSTQlnfR3bfHyeWjsW3t9Jdv043KyWLrK/jvG/4HLPLo439Vpk82jBfS687P3bnTaTdmXX&#10;dft+Jjsk+yfa3LLlmrOZ1Wr4fHYO5c+Bez9+XTg5+1c683l/Rte9Xr4PFIP1657M9jw+LQbYevKv&#10;qNOJu/VQdeW6eN/Vdct9N4djB3put3+74drdvtn43INvY/FzGfbbEkrpXa7S7ktX4rMMvW+Pyzy6&#10;ON/VaZPNowX0uqWRI2ver11YqfvW+q6/b8XjuQWCXTn8r6ZnicUg/TXlJ+zb6mOViwyJKzTc3Dbe&#10;O5uHXD/C47D27bpk71LSF71evhYuDs2/XlX1Gni13tf15bp439V1y303h8Zg33HW7/d8TE362cqL&#10;Xw3ORqZfkSyIVERXDbaRRLF56F56F4tpIg5rmlRj1YuI5Clx4/LPLo439Vpk82jBfS6uQT9q218V&#10;n3Rarr9vTbcY70buJKS8WmalzaSWztCLQsbj1EPW5nbAy6uXXEmiON0i2nF5HozjFuh9s2w/i0Ck&#10;vE3IT4G5hHNVq4CHtW2vlM+2HXx6fu22nlV1tbpseNSTJHxq2afb9oP41bOJuJtUuOO3MRbxdlnT&#10;lN1uk0MYr1suLuekfHLVp9v2g/jNs4m4mh9vXDJNHKvqNNtOsEkciSN6ct08b+q65b6bSmMuFP4u&#10;4P4u4P4u4P4u4P4u4ONWT4Gdbv8Ad0Y3j/rIl4kpJxSVC8x01ounAXXft/BurplszK5p96v+yOxe&#10;8jsmNERE1vtWPJLNzSph+QrENcjk8Tlnl0cb+q0yebRgvpdXK5/A4zPsuNV1+3px30/S+smXccsa&#10;xu0cXl3QdeU3lNMcbpHYnEtsm6ri0juEjjSNuvk8++418Un/AF08jl33WjjOPSV3g5WXu3GjjOPR&#10;rPC5V9Rq4zd92Hpy3Txv6rrlvptMPk8G7/d0cc+l6TQtmbf2i2sujicv6+BkspHYtvr+S7fBaOkI&#10;oGx9F01616TW7ZCSNY1xOZfZLbXTLlnh8s8ujjf1WmTzaMF9Lqz8/duerLdXRdbKfsTarr9vTjvp&#10;+vIItl1o4k/RkLn1M2ji9hX/AAb+fvzdXW6ti64KftXOnLurc6OOs22vgzO3P0YtiNt/C5V9RqwN&#10;36e46ct08b+q65b6bTD5PBu/3dHHPpevK4qS6OMP23GvL55tqSyvmdb2SN6RY2WRrcNMp/Byl5j3&#10;WretTGY9LsvrdLeWvV7EeksSxLY5CSzfjsnHet8Llnl0cb+q0yebRgvpdMj0jbJIsjutlabsdoxk&#10;/et9N1+3px30/Xk6UuNHE/P0y8/Yt9CJUsrdLeLx8lP2YNF5abcb1jerHRSJI3Rl20udHGZd1v4M&#10;zdr9GFl7lt4XKvqNSLQxt36qE5bp439V1y302mHyeDd/u6OOfS9eWp+mjjf1WlzkamX5ErlRFVba&#10;1SJOlmlIunI5t82jCRbIM1+lxoliSRqorVgnfA7EZxt54XLPLo439Vpk82jBfS6c9P2rbRjrZG2r&#10;2KxevFp90Om6/b0476fryZa3Ojibf/LpyqbbFow0Peuf8DlE+yHq1quW/tkW10YCfu22jkUey60c&#10;cv0t5fBycfbuNHF79Gr4XKvqNfFrujjlunjf1XXLfTaYfJ4N3+7o459L15a79dHGkrc6Li5Zbty2&#10;bfeKWdtsTra/tdLmbv3Ki9P9kEXaZm/qK9E63sXRFoYfkVfB5Z5dHG/qtMnm0YL6XTyuf9OsEfde&#10;iUTMw9q568Yn2T6br9vTjvp+ucl7l1o4pFSLpyuSsuji0e6f/A5RPvn64eHu3KpUuIu0/rxSfTyu&#10;3/XThc8j08Dk9vsn0MerFxGcbdJ4PKvqNdncrbSscj05an6aON/Vdct9Nph8ng3f7ujjn0vXlMu6&#10;fRxSOsvXI5OOybf5GS8cWUG92i3SjC+uPTw2rdrBemMi7s5nf3xNEjN7euIzzrUilbK3Vyzy6MVe&#10;ts5vuuI+64j7riPuuI+64hy1XRgvpdPIJ+7c9cFD3Lo5TDtm64+fsTabr9vTjvp+mQvW2kTnK5dG&#10;Ft+xbdOSOrdaOJs/wcjP35+vF4t05noe3ddcBP2rnRlrT1UGrF8gfbFvcsuG6uQ2ffg0otDF8jWM&#10;jlbI3Xyr6jQ5qt0ccuu9b8sT/wANHG/quuW+m0s5TE1PuuI+64j7riPuuITlUSrou/3dHHPpek0z&#10;YW3lytzLo4xb7IOmXzrbQnnfO4RKkUaRt0IlEOTzUhRKdF6cehq8z7aT6p27X9cblpLJ1lfR3bNP&#10;LPL4+C+l0PejEmkWR3XikNZDlcVYtGNn78Gi6/b049aW8l/DGXXJoI0vshJeO0YuzW7m6512660c&#10;UT/19eQXzrWL+buj+buj+buj+buj+buj+bujGZa4ln0ZCfsQ6OKRUjOVw0k6xSLG6N6Pbo5DjvTy&#10;arS9ktXYzOR3mpUqZjHrZy6rDJy2Tsdlor1NXKvqNF/BSPrxu67U/Km/+nRxv6rrlvpvCw8HeudF&#10;3+7o459LJeRRlzyK3iTJZeS9XRbwOnfBCkLFVGpmORLVVr1sY9z9Cdc450t1sVTsvOy87DzCwLFC&#10;cgT/AN3RBOt6lH6LS8ktX4rLsvm6OWeXx8F9Lozk/ZttHFotsBnYu5a6OLz74NF1+3pVVXWiVMHj&#10;PRx9cv8AU6OK/T9eVT7pdWI+p0con2QaMDF27U5RDug0YKfu22i6tm3DL+wfZyakWhieRK0Ra6cj&#10;YNvI7m2fbv1MerFxHIEl1cq+o0dj1GM6xSLG7kEiTWejjf1XXLfTeFxWDdLou/3dFV8DjmL7SHKL&#10;mdrtFgyjNDEqvg8g/d1Xvn02yPdJGio3ryzy+PgvpdHK56N0YeLtWxNH3GKlF68Xn2TaLr9vw2tV&#10;y4XBen05f6nRxX6frl5+9casR9To5TPvm6olVgj7TDLQ9220cUn/AE031iy8ZkcZJZO14PNLbqi1&#10;05PGMvmXllJaP14HNaeVfUaONIklrdQLBJ1hn72N0cb+q65b6bwuMQbLfRd/u+HhcArl6X1k27ju&#10;rV9s/rbpRmi2bukMlfpZRfd6H3eh93oJy5hj+QtvJemfT/201XS1foqcewroXaOWeXRZWTruT7Vu&#10;D7VuD7VuD7VuD7VuBUoujBfS6ORT9256xsV7mNRqdMrF2rjrjZ+xPouv2/D4/HbKzTmUpc6OKL/6&#10;ulzN2Y1WuvEfU6MnP35+uLh7tx0c1HJLGsbuvHp+1c6poWzNyvH32/gcbyfcbpurSO5blMHJZ+Bg&#10;cn6uPryr6jRxR3/q5Ra7JethNtbo439V1y302lvF53J9q3B9q3B9q3B9q3BZW/p4tF3+74XG47Z+&#10;nNYpL1jmq1ekXl0Wf7pyaXe/sMFgYenYenYcftWtf0z6f+ymlVoOduXrDC+d2IwDLTVyzy6ON/Va&#10;ZPNowX0vVzkak8qyv64SHu3PXk8W240WE/fh63X7emHB3MrZeP3MbNFleOtJLe4bOzRn27brRxNf&#10;/DpNC2Zv8FaiYS1Q5Dj4beHRiPqet9P2IdHGIt9x1zkXbuusMqxPa5HJryvH2XBNA+F2m3ndA+2n&#10;SdmlUqZXjiOHsVi6cdeLaTNcjk6cq+o0cSX9M5aeot+rVpp439V1y302mHyeDd/u6LXET3LU43dU&#10;c1Wr1ildE7GXyXkWjkWI7idLdas0WKVmL2Xv3ejDRbIeme8+m8k2s6VLDHS3zsdjI7Furlnl0cb+&#10;q0yebRgvpeubn7Nto4uxO93mHeYd5hyprXs0cYn3wdbr9vTjvpzO2PpZtHFr39dHJWbbnRxN9Hae&#10;VfT6MR9T15PPst9HFWtY3vMO8w7zDlDU7ujCT9628C+x0d43I4ySydp4tc749eSxMd6l7YyWj9PH&#10;rnvW/TlX1Gjia/8AkZO09LNr439V1y302mHyeDd/u6OOfSnJ7Dtv0ccvexNpz+I9M4sXVZoxrd09&#10;zMkMdmi7OtCGPts6Z9v69adLmXuOFWhicE+8Le3ZA3Xyzy6ON/VaZPNowX0vXlc9GeLxafbN1uv2&#10;9OO+nOSWvdt9FlcrbyotdHK46SaOMSbbjTyr6fRiPqevKp90vi8Unq3wbm2ZcMvrR1pLo41NsufA&#10;yFg28jmhdC/RxSaj+nKvqNHE/OcptKt18b+q65b6bTD5PBu/3dHHPpTK2vqINDXK1bSdJ49EsbZW&#10;5bGOsZLGTa7Riv3+Sz9u3Y3anXHxdybrnihTrez7UEqq4jjlBEp4PLPLo439Vpk82jBfS9eRz9y5&#10;8XFz9ifrdft6cd9OTRJKx7VYujC3HetuvKot0WjETdq508q+n0Yj6nrlZ+9ceLx2ftXPhcrt6t0Y&#10;p+258HlNvsl0ccftuunKvqNHE/OXdulxG9isXVxv6rrlvptMPk8G7/d0cc+l6ZKDsT6OMXG+DTfW&#10;TLuO6tn2skEvcb1tbttq/JZNuQl0Yd7I3+riEmYvTPaLi4SJHOVVt7d9y/EYNlmnhcs8ujjf1WmT&#10;zaMF9L0VURLmZZpPGsp+/F0uv29OO+n6ZuHtXOjik9Wdc1B3rbQi0LO4S4i0cq+n0Yj6npeT9iLx&#10;reVYntcjk8Hkba2uizWkvg8rT/16MGtLrpyr6jRxPz9OSWnZn1cb+q65b6bTD5PBu/3dHHPpenKI&#10;ds+ji022bVmcUl6yGRYHtcjk6KlRkLWLouLZJhcah/Gn8apbW6xL0uLlIh71cuOxcl86wx0dk3w+&#10;WeXRxv6rTJ5tGC+l6Zmfs23j8Zn32/S6/b0476fpyqLbNo41NsuOrmo5LqBYJNHGL9E08q+n0Yj6&#10;npyaft2/j4WfvW3g8nmRkGixbum8HlcyU0YFu666cq+o0cT8/TP2nqLfVxv6rrlvptMPk8G7/d0c&#10;c+l6crirHoxM3ZuNfIcR3Ut7lYhj0eniKtCe9FcYjj7rohhbC3xOWeXRxv6rTJ5tGC+l6crnpHo4&#10;vFun08si/TRxWfbL0uv29OO+n6crirFosZuzNo5RabJNDHqxcTnWXKdeVfT6MR9T05VPuk0cTi/T&#10;TymHbNo4pPVg+5jjVHI5NN1dx2zcpkXXsmjBxdy6Fuo0ci11X2Ris23t266k0cYi3XHTlX1Gjifn&#10;6KlTJWnpZtPG/quuW+m0xXsKN9dCeuhPXQnroT10J66Ejuo5F6Xf7ujjn0vTkEXctdCLQtpe9Hr5&#10;BiPTuimdGsN41/hKtCW9a0lndINRXLh+OJH4/LPLo439Vpk82jBfS9OSz9y50cUipHp5FF3LXRiZ&#10;+zcdLr9vTjvp+mfi7lrpx83eg65KzS7hexWLptM7cW6JyySknKZ3F1kJrrTiPqemXn71xo45D27b&#10;TyuHdFo45P27k5XB+jJHMGZW4YM5FdNG8ouEPuqcl5FdSEsrpV08Vtf1OUwbJmSuYMy9ywbyO6Qb&#10;ym4QXlU5Nn7mUe9Xrp4va9uLpyr6jRxPz9eVWlW6eN/Vdct9N4nFYN0nS7/d0cc+l6XkXdi08dm7&#10;ltrkjSRuXxi2MhHcPjGZAbdxuElapuQV6ILcMQdfMQffuUfI5/S1tZLp+Kwsdinj8s8ujjf1WmTz&#10;aMF9KKtC6m70mjAxdu103kXei0ItC0n78Rdft6cd9P0uou7Hp4xNvt9HJMX42I+pLqbsxqtdNlD2&#10;YdOdh7lrotZuzIi1M9B3bbw4YXTPsbRtrEcog3weHY2bruSKJIm9OVfUaOJ+freWyXET2KxdHG/q&#10;uuW+m8TjMGy36Xf7ujjn0vW8i7Uujik3g3tmy7jvLR9rJ4NTGYiS/WysY7Rn+Byzy6ON/VaZPNow&#10;X0pl5+zb6ESpBH2mar+HtTaONT9y3Lr9vTjvp+t9F2ptHFJqSaFSpmcEsC+JiPqTkk/bttFlF3Zt&#10;U0fcYqUXRh5+9bSMR7ZI1jd4McayLhMOlmnTIwd6Dwre3fO7E4ttizryr6jRxPz9anI7TtT6ON/V&#10;dcsv/wDzeJYwdmHpd/u6OOfS9eQRbLrRx+btXNSpURdWYxaXsb2KxdaqYjjzpyONsaf4PLPLo439&#10;Vpk82jBfSnKp9sejFw92418kh2XOjis+2Spdft6cd9P15FFsutGFm7VzqyXHY5y6sJbVfAt7KW4L&#10;Xi0jizw0Fr05XPWTRxyLfc68rF2rjRxWfdGZ+DtXOtEqWWBnuTH4mKyTRkIOxNra1XLY8dmnLLHx&#10;WbdHKvqNHE/P0V1CpnrTvwaON/VdFUyv0/h42DvT9bv93Rxz6XoqnK4qP0W8qxPR1U6VEWurkOI7&#10;yamMdI7EcdbB/gV0X2NjvU+2bY+2bY+2bY+2bYs8LDav0rxq2Vftq2Ptq2Ptq2Ptq2La3bbsL7Ex&#10;Xjvtm2Ptm2Ptq2Ptq2LTCQWr9d9iYrxftm2Ptm2Ptm2Ptm2LbCwWrx7Uen21bH21bH21bH2zbH2z&#10;bEMSRN632IhvHfbNsfbNsfbNsfbNsN45btXSq9HNRyXPH7aYl4oo/jNy0+3bobxq5Uj4pIpDxWFp&#10;BiLeERKaLvCQ3T/tm2Ptm2Ptm2Ptm2LHExWbtd3hILp/2zbH2zbH2zbH2zbFjiYrNxkMRFerJxNB&#10;/FZ0F41cofbd0M4xcKR8TepDxeBpb4+G3132Chu3ycTH8WnQXjVyfbd0M4vcKR8TcQ8Zt2EFpFAm&#10;mpe4iG8d9s2x9s2x9s2x9s2xY4uKzUV/Sp/s+27Y+27Y+27Y+2rYs8LDavFdUqTxJMz7ctj7cthO&#10;OWx9tWx9s2x9s2x9s2x9s2x9s2x9s2x9s2xaYSC1f1k47bvd9s2x9s2x9s2x9s2xaWjLVgq0Kl9j&#10;47xPty2Pty2Pty2Pty2Pty2I2JG2pUqNdTXyDEdh2izspLx+Lw8di3xlWhWv+BUqV61/w1WhWpXr&#10;X/CV5Ur0r/8AptddelSpXpUqVKlSpXqq0HPr1r0roqOfUqVKlSpUR1BHV/wVWgqlSpUqVKlSpUqV&#10;Kkb66KlSRiSNy+LdZSCqYrDSXy2lnHas8Zz6FRFK+KrqFSpUqVK9N1DdUqVKlSpUqVKldb3V6VKl&#10;etfGc5GivqVKlSpUqVK+HuN3+CripUqVKlSpUqVK9UdpVxUqK4qVKlSpUqVKlSo6baLJuKlSpUqV&#10;KlSo95UqVK6keqCORfGVaCuqVKlSpUqVKm4qVKlTdQY9HIr0NxXpUvLRl3He2j7WTEccWQa1GpqV&#10;aG4rpVaD5qlSpUqIvhKtBXlSpUqVKm4V5uNwkhUqVKlSpUqVEdoqSybURwjipUqVKlSpXw5JkaK9&#10;VKiKbipUqVKlSpXWq0HyiOEcIoi6a6qlSo59CpU3FSpUqVKlSpUqVJJUaR3FBrkd0c+pUqVFcbip&#10;UqVKlSpUqPmobqlRHiSCOEUqVKlR8hUqVEcVKldNRslBFr4bloOfU3FSpUqVKlSpUqVKivoK8ZJt&#10;VFqVKlSvSS2jkdrc9EFkqIojhF6ySowfIripUqIoileivRBFrqfKiCvqbjcbjcVNwsgr6m43G43C&#10;SUGvqVKlSpUqVKiOod1DdUV9Ec/cqKVEcI4RSpUqIoilSpUqVKlSpUluTcbipuNxuNxuNxuNxuEd&#10;UqV6qqIOlHyUEcI4RwjhHCKVNxUqVKlSpUqVHybTcbjcbjcVKlSpUqVKlSSXaK6pUZKrRLnebipu&#10;HvNxuNxuN5uNxuNwr6D5txUqVKlRHCSCSIpUqPkoVKlSpURxU3G4qbjcbjcI6g2YRa+Aq0HybipU&#10;qVKlSpUqVKiuoLKK9VKlSpDIIoilSpUqVK6HPRBZFUfJURwjhHCKIpJc0FdUqVKlRFEURRZDcNk2&#10;iOqV6OcjR86uKm43G43G4WSgr6m43FSpuNxuNw2U3G43G43G4V6ILKqlRsioSzbipURRFEURRHCO&#10;NwjhX0EeI83G43G43D5UaktyrzcbjcbjcbjcbjcbjcbzeI8ZKVFciDrgV9RX0RX1EURRFEcI43UO&#10;5U3FSpUqVKlSo+TaK6pUqVKm43G43G43G43G4km2iuqVKivqbhk9BH1FdQ3FSpuFcVGvKlR0iNHS&#10;K4qVKlSpUqVKiSKgtxQR1SpUqVKm43FR0lDuqNkqVKlSpUbIrRlwim4roVaEku9alSpUqVKlSpUd&#10;KiCzKpuKlSpUqI4jk3IiiOEUqVEUqVHSo0dOripJJQRRFEURx3EaklyrhFEUqVKlSpURSpUqMk2j&#10;XIpJcI0c9XFSpUqVFeiCyVNxuNxuNxuNxuNxuNw2Sgj6lSor6Cy1NxUqSSbURw2QRwiiKIoiiKK6&#10;giivobhHG8R5vN5vJbhGD5leu43G43G43G43G43G43G43G430Eu1aK9XCKVJJNyo4RwjhFEcb6G6&#10;ojhHCONxuNxuNxuHybUV9SpUqVKm4qVKlSpUqSTbBX1KlRz6m4qbhsitEm3FTcbipuKlRrx820V9&#10;SpU3G4qVKlSpUV9DcbhJVElRTcbipUV9B0tTcVKiSCOqVKm43m4ZMrSOZHFSoq0Jpt5UqVKlSpUq&#10;OejR1yOlVxUqVKlSpUqVI5NqotRFEcI4RSo6VGjrhXFRFHP2puqIoiiKPmRg6VXCOEcIoiiKIoil&#10;SpUqVKjnoh6hRHVNxUqVFfQWWpuNxuNxuNxuNxuNxuNxuNwjqCTIOnN1TcbjcK6g5+5am4R9BslR&#10;FEURRFFdUV9DfU3G43G43G4luqCvqbjcbjcbjcbjcbjcbjcbjcb6CzivqbhktBHVJpaCOEcI4RTc&#10;bxHCOEcI43CONxuNxUc/ajpNy1KlSpUqVKlSpUqVJZtiK9VWpUc+puNxuNwrxHDJzdU3G43G43D5&#10;RHlSpUqVKm43G43CvoK+puNxuNwj1QSYR6KOmoK+puKiONxuEdQSVDuVNxUqbjcR3KtGSteTz7ip&#10;UqVKlSo+dGjrhVFdUqVKlSpUqVKlSpUt5SpURR0qNHXCqVEURTdQfLuVHCOEcIpLHQRRHCOEcI4R&#10;wiiKIoilSpUfMiCvqbhr6COqVFdQWY3G43G43G43G43G43G43G43G6gswr6jZKCPqVKm4lkqVKlT&#10;cbhstBr0URRXUFfQV9TcbjcbjcK+hJcq4qbjcbjcbjcbjcbjcbjcbjeOnFkVTcbjcbhLjYb6iOEc&#10;I430N1RHCOEcI4RwjhHG43FRz9qPl3LUqVKlSpUqVKlSpUlmRiK/ctSo59SpUqVNwripuGyK0bIj&#10;jcbhX0HSVKlRrypUqVKlSpuFdQV9SpUqVKlRX0FkVRJFQSQRxuNxuFeiCyVNwj6CPqbjcbjcbh8o&#10;2cR1SpUqVKlR8aOHxq0qVKlSpUqVKlSpUqI6hFLvR0iNHXCqbioiiKIpNNURwjhHCOEcI4kiqVEU&#10;RwjhHCOEURRFJJdo6RGj5lcVKlSo2TaLMK+puNxuNxuNxuNxU3iPNxuNxuHTCvVTcbjcI6g2SpuH&#10;yUSpUqVKlTcI4ZMLIgslTcbjcbjcOlRo+VXFSpUqVNxuNxuNxuNxuNws1BXqpuNxuNxuN1Bz6qyS&#10;gjhHCOFcI4RwjhHCOEcI4RxuEcK+hJNvXcVKm4qVKm4qbipU3EkyMHPVy1Nw59SpUqVNwripUqVE&#10;cNmHSUFfUqVKlRrypUqVKlTcK6pUqVKlSoshUqVKiOoMeqivRBZFURSpUqVEeI4qVHylTcI9UGz1&#10;NxUqVKlSo+FFHNVpUqVKlSpUqVKlRXUG3CtXdURRFEURRFJZtibhHCOEcI4RwjhHEke4WqCOEcI4&#10;RwjhHD5dqbqiuqVKlSor6CuqI6gjqlSpUqbjcVNxuNxuEeI4dKiCvVSpUqVKlSo2Sgr9xUqVKlSp&#10;UqK+gsiiSG43G43D5aCuqVKlSpUqVKlSpUqVFkFcqlSpUqVKlR76lSox9BHCOFcI4RwjhHCOEcI4&#10;RwjjcSzbxFKm4qVKlSpUqVKlSSbaK6pUqOeVKlSpUV1CpUqVKlRXCPoI6pUqVKlRrypUqVKjnVKl&#10;SpUqK+grqlSpUqVEU3lSpUqIpUqVEcI8fJQqVKlSo2RWjZUUqVKlSpUX9R8Qv6FSpUqVKlTdQWQr&#10;0ieVKlRFHP2o5+5aiKIojhHCOEcI4Rw9qPHNVq1EURRHDpNqK9VVFKlSor6CvqVKlRHUEdUqVKlS&#10;pUqVKlRX0Fcqm4qVKlSpUqVHOEWgjqlSpUqVKlRz6lSo19BHVKjpCpUqV0VKlSpUqK+grqlSpUqV&#10;KlSo51CpXpUa+gjjcVEcI4RwjhHCOEcbiWXcVKm4qVKm4qVKlSpUfLtFdUqVHOKlSpUqVFUqVKlS&#10;oripURaCPKlSvVrypUqOcVKlSpWgr6lSujcVqIVKlSpUqVKlSo59DcbipUqVKlRsqoJIilSpUqVK&#10;jkRw+NU0VKivKlSvSox9RFEUqSyblqVKiOEURRHCOEcI4RwqI5HsVpURwr6CvqVEUqK6gslSpUqV&#10;KlRHUEdUqVKlSpUqK6grqlSpUqVKlSpUqVKlSojypUqVKjn1KlSpUqLJUqVKlSpUqVKlSpUVwriv&#10;WvSpXpUVaCrXU11BFEURSojjcI4RTcSS1KlSpURSpUqVKlSpUfJtFdUqVFcV6VKlSoq9KlSpUrqR&#10;1CpUr1a8qOdpVxXTUr1qVKlSpUqVEUqOfQqVKiOKlSpUqVKjZRHV6V0ujRw5itKiuKlelSvVrqFS&#10;pJIVKlSpUqI4RRFEcI4RwjitSSPaK6g51SpUqLIV0V0otCvWpUqK6vgVK9KlRV0otBFKlRXFdFSv&#10;RFKlSpXrUr0qKuqpXSq18BFKlRFEURSpUfIVKlSohUqVKlSpUqOkoKtSpUV3SpUqVKlSpUr4aLQR&#10;a6d+hVFWumvg1KlSpUqK6hWpUqVKlSvSpUqIpUR1BspUqVKlRVoOlFbUX9NdejHDnUKlSpUqVKlR&#10;FEcI4RwiiKI430JP1UqVEXxG6Fr4ieEgvhprXxV8JOiaFrTQng/qLXw1/wAVOi+EniL4CeAyuhaj&#10;q9VF8F9fCQQQQQQlr0fTqh//2gAIAQEAAQUA/wD2crsZcNi//KLI3SOxPHEtxW0Mrx//ABPab2xi&#10;51J/Vy0P6uWh/Vy0P6uWh7k+xtvxDEaYPjBaSx/1ctD+rlof1ctD+rloc640zjOZ1+2XBvvTK/1c&#10;tD+rlof1ctD+rlof1ctD3Z9rE4K7Xi7NL27/AKuWh/Vy0P6uWh/Vy0P6uWh/Vy0P6uWhN8WoFS9+&#10;LuQYmX9hOVY5MjirvGSeHYY65yM3GfjjnMkmH+OPG7NLH2y41ZEWCx8KSYy1lS84dhb1Mn7K8UyB&#10;nPjDYypyb2S5LgUc1Wr4HtN7XJzqT+rlof1ctD+rlof1ctD+rloe5/A/srKeDa2s13Jxj475/Kph&#10;fjbx+zSx9qeL2SQcZxUA7BY9yXXAuP3Zk/Yvid+Zr4v2r05V7M8j43HpxmKu8pPxr42Zm/TEfHPj&#10;Nm2z9seM2iRcdxsSSYDHSJd+3vHbsyfsHxS+TOfF5Kct9rs/xVnX2r9mYOb4z+rlof1ctD+rlof1&#10;ctD3Y9qncFfo9pPa2HnZ/Vy0P6uWh/Vy0P6uWh7k+xtvxDEdeJ4Rudyv9XLQ/q5aH9XLQ/q5aH9X&#10;LQ/q5aH9XLQ/q5aH9XLQ/q5aH9XLQ/q5aHuVw+34jl+mI+NNrf2X9XLQ/q5aH9XLQ/q5aH9XLQ/q&#10;5aEnxbtlbdfFu7aZT49cpsW5njmSwr/8KxsZb2XF4CPHNexR0blP1QyeEbek0L4H/wCD8Wv39HyG&#10;/FNNl+xo97Py7X8XsLth0/IvC+v41r41/wBTwsnibTKw84+OFldtzeDvcHdeB7a+xt/ylOMcOxXG&#10;IPB90uBYHK43wPjnhfQ8b0/KHDb7fwPbX2hyHM38Q4DiOJQ+B745n+L4ro9svY285OnHOK43jdv4&#10;HyWzHpcF1+Mn45o94eLfcfHNHxX0/Ib8U6+1v5P4nuFmP5nP9OKf8jwbm1iuo+afHrDZhvLeGZPi&#10;l14+DwE2WfYYq3sInNa0m2jl/VaiKX2Mhvm32Plsn/4Hxa/f0fIb8U02X7Gj3s/Ltfsnhv4viunl&#10;WHTM4pzVaurjX/U8T3A9vrDmdlyXjl5xy/1ey/sqy6YiIieF7/5n+O4trRKnEMP/AAuI0+8+G/le&#10;K6/Zv2rdzC6traK1i8H5RZmkXX2P9om5tURETwfkxmPU5vr8ZPxzT7pcWXjPIOvxX0/Ib8U6+1v5&#10;P4fNMx/C4XrxT/keHyfjFjyWy9wuBXfC8j4vG+IPv0jgjgZJ/p1FSdGj3Ig9yG8ZIXNpFeR5fBy2&#10;C+P8Wv39HyG/FNNl+xo97Py7Vi7B+Ru7O1ZZwavdDC/w3JNXGv8AqeL7/wDA25zE6fYv2xTkt4iU&#10;8T5RZmsmv2zwv81yPVdWzLqHLY5+NvNPHcFPnshx3AWvH7Dwvf7MfyPKunt1w+TluZs7OGyh8L3K&#10;zH8xyPr8ZPxzT8l+K+qsOvxX0/Ib8U6+1v5P4fyNzHouN9eKf8jxPdLg0fMMPJG6N3hNar145wjs&#10;OVzqZDlVhar93XN6+Lj/AC7IpH7W8nmT/wCOcgUX2e5ExLjgHK7Nbm9yWLWy5BbTCRxytzvFXW3j&#10;/Fr9/R8hvxTTZfsaPez8u1exOG/k+Va/k3hvT5fVxr/qaeQfJP8AiMjB8polXG/JrCTv47ynG8jt&#10;9EkbZW82wC8fzPXj+DuM7f8AGuP23Hsfovb6Cxh5V8lcbYvuvklyWV39i+Uln8ms/GuL+UVs5cJ7&#10;3cWyxBcR3DPfXMfyXKtfxmwvqczr9+sN/Gcq0/GTjTZ7vQqoic1+RWMxEmQ+RHKbpf8A7vzEtPkT&#10;yqAxXyiumrgPf3jGVM7lHZa/6fGfjaW2M0XV1FaRcv8Akta2kl98hOWXKt99+YItp8jeUQGJ+UT0&#10;X/73x29xyrXR8ZPxzTyPCRZ3HZCwlx9z0+K+n5DfinX2t/J9L/cjjbHf/S+NH/0vjR/9L40f/S+N&#10;H/0vjR8iOZWedvevFP8AkaPcH33+0MtF8pmK6y+T2JkdxTn2G5UzT758bTCcm8GwsJr+XAcZgxDM&#10;jzWNj7L2+z/ITDe1WFxxbWsVsxEEQRChtHxI9M37W4PKpmPbPN8eMTyGC5dn+KJcq9isXxPi1+/o&#10;+Q34ppsv2NHvZ+Xavi9haN1/I7C+t45q41/1NPuB+R9OFcwvOJ5LHX8WRttHyUxfpuQ9fjNxFHO0&#10;ZC/gx9v7pe6V3zS71YHlOUwEl/fS39xr+N2G9Hx3X8ocLWPT8fcYlnxTR8jedy4y28H2xxiYzjWj&#10;5H86lnvPC+Mn45q+RfFv4vOdPivp+Q34p19rfyfTlfq/B4p/yNHyD/LOmIy91iLrgvKY+U4fR8o8&#10;WixeBg+PXGXe+5sOL22K4nmOYrx/iWOwDEEQRBEEQRoiFChQVpzD27x/JGyrkOKXOd4/HlmX1jNY&#10;y+H8Wv39HyG/FNNl+xo97Py7V7G4X+K4r1us8y3y3XmWG/msNq41/wBTT7gfkfX2JyLr3iej5S23&#10;69GtVy8C46nHMJo+SnNlY3/A4Rhf4TCdbbPxz5br73Yb+U4rp9qoOzxfR7/3bp+XeDiYUgs9HuVd&#10;PueS+F8ZPxzV738W/n+N9Pivp+Q34p19rfyfTlfq/B4p/wAjR8g/yzr8YcksuJ0fJK0SbjOvjvEZ&#10;cguTybMYcP8AbNtu8yXuph8dcO96sK1JffLFtOMe69rnsgiDUEQRp7m+4c3E3cB5HNyTFK0VBUM9&#10;gbTN2r7C54pfZPFW+TizGEnxcnhfFr9/R8hvxTTZfsaPez8u02Fk++uMfZR2Ft15lyr03ubo9yML&#10;/C8i08a/6mn3A/I+vxtk38Z0fKP6Tp7V4NM1yXRJI2NvMM+/kGX8f27w38zyDRxPlCT+5/W+s2Xt&#10;vkrF+PutHtTN3uL6PkdjHWvJvBxM3fs9HvBjFx3KvC+Mn45qc1HJ7icYXjOdPivp+Q34p19rfyfT&#10;lfq/B4p/yNHyD/LOvxZko/R8hvxTS1qvXj3D2tTNZV1scG4JHgY+nLH78v09qrF9zmmoIgiCIe8e&#10;V9fyD2Sfv46qCoKg5Dl3GIOR2OIupttxbMu4uScWkxi+D8Wv39HyG/FNNl+xo97Py7T7IYT+V5Vo&#10;59yB9xyuzumXcPX5MYb02a08a/6mn3A/I+vxzjVvF9HylnRIOnxjxST5jR7uZhcTxf8AwPjRhfV5&#10;zrc3DLaLhHIHw8r0e+eG/jOVaPYHIer4no+QPCX57D+D7bZD+Q45o+SnCX3EfhfGT8c1/JrivdgP&#10;ivp+Q34p19rfyfTlfq/B4p/yNHyD/LOvxZhcjdHyJlRnFtFnZS3kmA45FjkymRix1v7e8PfZN65l&#10;6PvunsjitqtGjUJpmW8eUv35C79jE/8A88qCoOQUce4+ISxvWtcfqqci4U5qeB8Wv39HyG/FNNl+&#10;xo97Py7T8XsLV/XM5FuMspZXSv8AaTK/yfFuvySwvrOP6eNf9TT7gfkfX2XxbsdxTR8nsikuW6fF&#10;+xRmK0fJjILBgP8AA+NWG9JgOvuxlP4zi7HqxcFkkydh1+UOF0/F7OorNPvB7IS2MngfG7Ope8f0&#10;XVtFdRe6/sxdcWk8H4yfjmvl3Ho+RYq6tpLWX4syKkuj5DfinX2t/J9OV+r8Hin/ACNHyD/LOvxo&#10;xbrbA6PlBfozFdcXh5si7F46LGsbMcRxH3HlNF87fOW7N7/bXGegwjRo090st/GcePYX/gOHDhRx&#10;yXENzGOxE/ft9zVGocj4nHfk8D4H6vi1+/o9zuHz8uw39YMuf1gy5/WDLn9YMuf1gy5bxrHHo97P&#10;y7T7D4T+L4t197cr/HcUPjPlPUYLrzrC/wA3g9PGv+pp9wPyPpwTiFxyzK21vHbRaPd/PJm+T9Pj&#10;1bdnimj5S3S1/wADgOF/hMD1+S2UW2wB7HZVcjxTr764X+U4ro9r+V/a+fa5HJp9yvYix5GZ3j9/&#10;gLrV7B8sbguQaXNR6e5Xx7hvjIY64xs+v4yfjmiCdk7evyB4x/D8i+LkipeaPkN+Kdfa38n03nxn&#10;y0839YMuf1gy5/WDLn9YMuS/GXKxM0cU/wCRo+Qf5Z0xGJucvd8R47FxzFaPkjnUvs/0w+Aku1tr&#10;WOBjGGUe9kXHcJHhLDQ5yuUwGPdf3VvE2FjRoinyAy+2E9g5N2BVRw4UcOLm2S0v27RHRqbWKZ3j&#10;trlI8li58dLp+LX7/j+9n5dotLV93NisezG2nX5P5VIsYfGHKJDldHuDhf4XP6ONf9TTz1jpOSY7&#10;hGcyK8a+OefyLuE8DxnDrXR7l8ubxXBucrl6eykCQ8R0fKCRVynX2I4ZacmzH/xriZ/8a4mf/GuJ&#10;n/xriZ/8a4mf/GuJnuL7WcbxnH9HBMMuazmj5P5Tu5M+L+V7mP65KwjyFrfWcllPo9g/cBM/i9XK&#10;uHYzlNr7j+y+T4iulj1YvtNz1nMMPq5x7c4rmUHP/azK8Mk1fGT8c0cIzXdyHX5D8Z/lePfGKdEz&#10;mj5DfinX2t/J/C92cz/EcY0cU/5Gj5B/lljxPL368f8Aj/ybKO9vPajF8KZozuZgwljm8vNmL5rV&#10;cuH481qNRqDWtUa04bYLkM3oyb0Za9Pai2h/lP5/HojeTYsTk+KE5Rij3bzjMtnT2Bcn8IqiqOUU&#10;cOOUw9rLxrVEa1SjBXNMljLa/iz/AB6XFSaPi1+/4/vZ+XaPZbCfy3KdHyXyi3GePZXKfx3K9HyV&#10;wvpM9o41/wBTSyNrF1SSNjb70e433fk+vtR+LaPk2v8A/ouvxjw3p8Tq91/xbR8bMJ6zP6Pe7Kfy&#10;PKz41ZX03INHvZhf4rlWjjnIbvjt/wAF5vZcwx+pzUcnun7BR3CSRuido4Dze64dk+O8is+Q2Wq6&#10;tYruL3W9hn4xun4yfjmh2ZXAe6fXJY+LI2vsTZSYbmmj5DfinX2t/J/C+TmZ7GK0cU/5GhI2o7X8&#10;gvcpuTmOM29u5lEE2lUUjeiHtnabbHRn3bMf4PsAtMcqiuFUcoqiqczX/wDs2O/VqtUa5pvVVo1T&#10;NZC0soZnNc/r8Wv3/H97Py7R8XsNuuNHuxlP5PlBib92OvIpWzM6/JbDeqwWjjX/AFPDubmK1j94&#10;vetc+mj2o/FtHyb/ACPr7VYb+H4zq91/xbR8Z8L6XCdZZGxNzORdkr49q8qmL5Po+UOFpLp4bzPI&#10;cRvuA+4uN5pa6/ej2fZyCJzVauj259yL7hN5xPmGO5VZ6/fL2ea1uj4yfjmj5EuksOV8bzcecxvX&#10;K4b+H9z9HyG/FOvtb+T+F8kMx6zkWjin/I8JVoe8HvlHCxVr0srx9pLa3LLmNqI4SNBf/E4TbpBh&#10;dHKnqzEkEPdX0TT0TT0TT0TCW0a1nT2BlX0W4VRVFUVRVOSzdzJNeiK1zVGtqbTOcjjsTI3z53aP&#10;i1+/o5ly+14lj/7N8cP7N8cP7N8cP7N8cP7N8cIpEkZo97Py7R7BYT+M4t1yF42yt7m4fcy9PbDK&#10;fynGuvuFhP5vAaONf9Tw/fi/5Qy+0+0UqS8V0fJ9iJmOnHcUuXyUcbY26vdf8W0e3WE/hOP9fcvK&#10;/wAVxvpbzvt5MZfMyFr19+sJ/J8W1YnL3eIufbL34tM/4HyF9uG46fTxnlWR41d+2vvPjuXN1KiK&#10;nvh7cpxXJdfjJ+OaPlBAjcr8aeS+sxPXnGJSefR8hvxTr7W/k+m4+SnHoJP7N8cP7N8cP7N8cP7N&#10;8cOZZ/7hzGjin/I8L5D3/KLRNGGyzrF7XpIjNyDnuVvHEYmM0c7fswZwTEpk8mnFsSO4lh3onDMK&#10;JwvCnvPZY/GJ09gnJ6XcK4VRVFUmlbEx8y3EjHOQa54rtqZ3lqubPdV1fFr9/R8hvxTTZfsaPez8&#10;u6wQPuJMJjGYqx6+8eU/jeK9fjZlPVcd0c4w38Lm+vGv+ppyvvTxbF3GM99+M5K80cx4nacqxufw&#10;dzgr7R7F3CzcQ0fKOKl30xGWucRdf/bOXEvvNyyQ9g+eZvkGc0e6/wCLdeGYX+bzKJTR8kMp6Tjf&#10;X2Yyn8jxTrl8czJ2dzbvtpdftl773fHzD5mzzNtpzuGgzdjyDCz4O/0se6N3tl8gpLYtLuG8i08/&#10;4nHyrDTwvgk6fGT8c0fKaKkvstyf7f5J1mibK3R8hvxTr7W/k+nK/V+DxT/kaOSe6vHeN3TvkLxR&#10;HwTsnj65PG2+TtvcXhU3D8vo4/l1jVKjTibkXE6PcZyNwB7MYzfcIoiiKIp7tZT1+e6ewi/+mpUV&#10;RVFU5tk/SWUblVY0qlzcRWjM3yJ96TTrJr+LX7+j5Dfimmy/Y0e9n5d19nMJ/L8o0fJS7m/hv4q7&#10;P4q7P4q7PjJPPaXuj5JYT0fIOvGv+pp9wPyM9k+bO5RgtHyY4eis0fHS7Sfi2j5SWu620/GT8j0e&#10;6/4t1+N+F9byLR8nJp7q6/irs/irs/irs+NN1MmI0e82E/iOU+Bwnn2T4fde33uRjua2un5MccS0&#10;ymv28908nwybiHMsdyyz0+/XHEw3Junxk/HNHykiats1ytX255OnJsFr+Q34p19rfyfTlfq/B4p/&#10;yNHyD/LD44c2dkLLR8guHpmsHpwOV9S1qIe31wj7DR7nv2ceiZvf7XY70uHEURSe4Zbx5G9ffXPT&#10;2FkXbUqKoqjnUOUZX+TvWbi8ysWPZk8tJcukkdIuv4tfv6PkN+KabL9jR72fl3X4wYTuXni/JnDe&#10;pw3XjX/U0+4H5GfHnki4rkWjmXH2chxEkbo3dfi9fI/G6PklYLcca0/GT8j0e6/4t1+MuE9NiPF+&#10;UOG2XXg8d5DeceveF8rt+VYvR8isSl7xjwOB82u+H5LD5a3y9no+UOJR9l0+Mn45o+Uf0h8ZuVdm&#10;51/Ib8U6+1v5Ppyv1fg8U/5Gj5B/lh7Y8kXjvINFzbx3MXKMG/A5PRFK6J2IyaXsXB8klpfaPdp6&#10;t4/jLd08uPs22Vt19ysp/H4Lr7DyIjqm4VwqnOeRJbRtc5C+znYLu+V7lVVXwPi1+/o+Q34ppsv2&#10;NHvZ+Xdfj7hf47i/i+5OE/muPdeNf9TT7gfkZiMlJi7y1uWXUOj3hwf8Nyjr8YsmkOY0e6uJ/leM&#10;afjJ+R6Pdf8AFuvtjhv4bjfi/IDCfyXF/C+MGfcy50e6Fol1xjwfjPyB13iNHyDtEn4n0+Mn45o+&#10;Uf0hxbPS8fydndxXkGr5DfinX2t/J9OV+r8Hin/I0fIP8s6e32b/AJzAaPklg/RZ/TY3r7OWxyDZ&#10;mcfy7cra9fdizkusH7aYj1WY0e9189YvSyi28idPYxaXNSvTknIo8RFd3T5X5DLq8nud3h/Fr9/R&#10;8hvxTTZfsaPez8u6RROmfx7EtxGO8VUqcwwy4TL9ONf9TT7gfkfT2by38nxXR8oMP273r7PZlMRy&#10;jRJG2RvLsC/AZbR8ZPyPR7r/AIt04nhlzeWa1Gp4udxbcrYTQvgf4Px9uVi5Zo5cxH4bwfi/M5Mp&#10;o96Ymy8S6fGT8c0fKP6Tp8eOVfy+B1fIb8U6+1v5Ppyv1fg8U/5Gj5B/lnT41ZZbrj+j5M4f1OF1&#10;YXKusJONcgXHTW9wy4j6TwMnZjeOY/GSaOXcLg5KP9mIFH+yzVV/svIi8I4VLxyTpn+RxYtuXyCO&#10;dkco6ZJp3SeJ8Wv39HyG/FNNl+xo97Py7p7R4b+X5P4/yOwvoeR9ONf9TT7gfkfT4yZNZsNo+ReH&#10;9dxnrDM+B/GM2zOYzR8kuDPfp+Mn5Ho91/xbp8dMN67kvj+8GE/h+UeD8bMRJdcg0c0nbb4Pwfi7&#10;h37tHvdcpb8R6fGT8c0fKP6Tp7G8q/gOR6vkN+Kdfa38n05X6vweKf8AI0fIP8s6fF7JpHkdHujh&#10;/wCX41r45mlgdxvkk2MdaXkV5H4j3tjbmeXohmM2lqZHJPme96vXxPi1+/o+Q34ppsv2NHvZ+XdP&#10;jDhe9kNHyWyi22A0/FzKbZ9HycwnqMV041/1NPuB+R9PjBku1ldHM8P/ADOG0fGnlSXeN0XdpFeQ&#10;+6fsnd8ak6/GT8j0e6/4t0+MeE7GM0fKPKVk0/GfK+owWj5P4XtXxZceyV9BLC+F2njXFcjyW69t&#10;uAW/Csbo96MmmP4oRcbyc1u9isXTwr2/ynL7niHFrXi2N0fJHJpa8c6fGT8c0fKP6Tox6sX285Qn&#10;J8Hp+Q34p19rfyfTk+HZp119mZw+zM4fZmcPszOH2ZnD7Mzhe8bydhH04p/yNHyD/LOnsPk/Q8s0&#10;SMbI3kGLdicjr45mUmbicxPYPxXK7a8RFr4L3tYl9yeCFMhkri/XNclbblzeuc7xvi1+/o+Q34pp&#10;sv2NHvZ+XdPjvhvQcY0fKDKd3JafYHKeh5Xo90cL/M8b6ca/6mn3A/I+nsbkvQcs088xC4fO9fbz&#10;lz+J5m0uoruHTyj2R43yB7/i7j1fj/jRgIHcZ4HheM6fdf8AFuntThf4fjOj5A5X1/KtPxhyqQ5X&#10;R8hMJ/I8YPi7mqPurGC7be+2XGrwufYLiUyz/GrjUqt+MfHq4v2C4pYux2LtcZFp+TvJGpGfGjNe&#10;rwd5i7S+S89qeL3hc/H7iUpN8aONyOj+MnHmriPYvimNda2sNpHp+SnJW3+Y6fGT8c0fKP6Tr8ZO&#10;U9qfT8hvxTr7W/k/ifJ3M9jGdOKf8jR8g/yzpxPJ/wAXl9Pv7h/47lRTVHI6N2DyyX8TVMdm7qxL&#10;XmikHJLOZGZC3eeojFuYkH5W1YTcltGFzymRxcXc1ws07IWZ7lDronuVf/gfFr9/R8hvxTTZfsaP&#10;ez8uGMV68Yw6YbF6Pe/KLkOV6eJ5T+Jy+hzUenKcOuFypxr/AKmn3A/I+nHMl/F5NFrp+R+H9HyP&#10;R8e/cxETxfdf8WOMYh2ZyjGNY3RzHK/y+Z0+ymV/juV6OSYhuYxskbo3eyGb/iuVeHmMtbYe05ny&#10;iflGVPjVmvSZ7w+a8stuKYvJ5KfJ3XT4yfjmj5R/SdeJcgk49lbS6ju4dHyG/FOvtb+T+J8jcz63&#10;knTin/I0fIP8s68Syf8AKYjR8ocRVKFBU1WN6+ylx1/HeRN2uWOI27Va5CrUVNqlEQRyU2mRyUOO&#10;jznIZb90syyr/gfFr9/R8hvxTTZfsaPez8uPavDfzHJdEkjY25nIuyV9q4Tlf5bCaPkVhvQcmONp&#10;/wD2mn3A/I+vCcn/ACmE0fJ7Ed7G6I5HRu9ofeyLOs8T3X/Fj484X+Q5Po5jlP4rDasRfux15FK2&#10;Zmj3Zw38PyexvH2Vxj72O/tvBvb6Cxh94/dp/Lp+nAMyuFz3hZzO2WCtPdL3LuObX3X4yfjmj5R/&#10;SdWtVT4+co/lsDo+Q34p0RKntc1U5P4nNMz/ADWZ6cU/5Gj5B/lnX2GyS3vE9Hvxh/5LitDabR7a&#10;asJlnY+W2kbM1qog1FQ7dRGohtWjf0GyNM5yKCwbkspJPI96vX/B+LX7+j5Dfimmy/Y0e9n5cfGP&#10;C9/KaPcvK/xXG9fx6yvruLaPk7hO/jUZRONp/wD2mn3A/I+vsBkvW8U0e8WI/leLaUWh7e/IDIYR&#10;OMc3xHJ4/AzvMcPgU5J8mMZapy73b5Byhp8YML2sfo+QWU9FxXX7YZT+U41o+TuF7GSPY3NfyvFd&#10;bnI1OY++HH+Opzz3Ry/M5NHBc1/N4PXNMyBnM/kBhMI3mXO8ry+4oU6/GT8c0fKP6TpHErjbQ9j+&#10;U/wXItHyG/FBEqNZtT2wT/8A03h+4OZ/hsB14p/yNHyD/LOjW1PjDkUdYaM7jG5WwlhdE/abTZUe&#10;xWLp4vnPTva1FGIf7Eag1KDVchnOXOiW4vVcvj7RU68K9wsnw139i+Un9i+Un9i+Un9i+UnK/eHO&#10;cosdMfyI5RG3+xfKT+xfKT+xfKT+xfKTkefueQX5wz3Ry/D4P7F8pP7F8pP7F8pP7F8pOU+8me5N&#10;Ya+Ge6GY4fB/YvlJ/YvlJ/YvlJ/YvlJyP3izvKLBULS4faTL8iOUH9iuUH9iuUn9i+Un9i+UmVyM&#10;uTu+vDPdTM8Qtv7F8pP7F8pP7F8pP7F8pLn5B8luYtLY6m0hmkt38f8Afbk+HTF/KGFUtfkdxiZE&#10;9/uIlx8iuLRJffKDFsTK/JvMzmb91eTZkc5XL14t7yZzjFh/YvlJ/YvlJ/YvlJ/YvlJzP3RzHMIN&#10;fFfePO8Ysf7F8pP7F8pP7F8pP7F8pOZ+6WX5hbnBfdbL8Lix/wApJULX5N4F5F8ieLPT+w3FC6+S&#10;fGoUv/lHZsTLfJXP3Rnud5zP6+Fe9ma4nZ2HykRVtfkzx+RWfIjirk/sNxQufktxyIyHyigaZf5G&#10;8jvDOcqymddQoUKFDacO91s1xC0/sXyk/sXyk/sXyk/sXyk5r7l5bmMZFaitFQa5zHJ8heUNT+w/&#10;KBfkRygX5E8pOV+8Oc5RYolSOLalDDZSbD3n9hOTn9hOTj/kJylBfkXylD+xfKT+xfKT+xfKT+xf&#10;KT+xfKT+xfKT+xfKTlXvJnuT2PWx+QHJbKD+xfKT+xfKT+xfKT+xfKTlXKbzk98MZuVG0OGc6yXE&#10;Jf7CcoP7B8oP7B8nP7B8nP7B8nL+6ffXG02Gwlg3p/rVxXOpcI2No2RGnfQubyKJmb5G65Se4WTx&#10;2MVwkaNFaKniolRGFChQoK3qiVKFChQoUFb4LGK9Uj2orRWioK0VBU8dEVVjttorBWitFaKgqCoU&#10;/wAygjShQoUKFChQoUKCtpqRKiMobTabDabTabTabTaLEiixKhSnSON0iwWjY0c0VBWioK0VBUFa&#10;K2pDb7DabTabTabR8KOJLdzf8GONXq2OibDYbBGCRnbEjEjO2dsSM7ZfWqt0I1VNhG90TuP5xMhC&#10;1UUyOShx8eYzkl66WV0i+NDZuedtGitFaK0VoqeEyJXCR0NptNptNhtOzuFt1abDYbTabTabTaLH&#10;Uc1U12tttarBzBWitFaK0VoqCp4kMD5lis0iRYxYxWCsFYK0VorSgqeAiVEiUWGgrRU1UKFDaUNp&#10;tNpQjh3Cx0FYKw2m02iNNhsNhsNptHQ1FRU6olRkW02GwbErlWMWMWM7ZsNhsNhsNgsSKQYl1wrL&#10;FIEWMWMcwWMcwVgrRWitLWzoOiRRYqGw2Gw2Gw2m0ktkeSQOj8aKJZVjgRidsSM2CRiRiRqJGJGd&#10;o7Z2xIztiwo5LqzdDI20cokDWitFaK0sbySylm5XE2C/yMksiqqrqYxXHZVRY6CoU6xxukW1xiRi&#10;xjmCxjmUHNFaUFQpqYxXrFZ7TtHbO2ds7Z2xIlUbZqJALASWaixqhsNhsNhsNhsO2PtxUVOqMVTH&#10;WPec6IdEOjHRjoxWCsFYKwVorRU8Gxxb7kjtWxNWIdELELGLGOjFYKwVorRUFQVNLGK9bXGqiPgo&#10;PiHRjm0FQVOiJURpQoUKG02Gw2EFqsgsNBYR0QsYsZsNgjDYbDYbDYbCyx7rl19gkck1u6JURVWG&#10;32IkZ2ztjLfaixCxHZO0LCdo7R2jtnaLPDq8SBGosQ+0a4fYuQfCrR0YrBzBYxWFnY1FjFjFiHQq&#10;hsNptU2m0oUFaik1i1xJE6NfCiidK6C1SJqRCRnbEjO2JGdo7QkR2jtnbO2R2jnjLFELuwSZj4qK&#10;6MVgrBWCtEe5iKgqaobV8qssGxI+EfEOjFaKhZY+S6W2sI7ZqxjoxYx0Y6MdGK0jtnSD41YqoKhT&#10;rbY98pHatjTtHaO0do7R2lUjsVUbbI07B2DsnYJbJshLaOjO0do7R2jtHaO2dofbo9HY2Qbbo0it&#10;3TPhs0gY6MdEOhHRDoh0Y6M7VR0Y6MWNRWCsU2qbTabDaJGqrjePKgsFBYRYRYRYBbcW3HW4tuLb&#10;jrcdbkkKtFaKgqdI4nSLDjKFnYJIr4R8BJASQj4h0YrRIVURlDabTabDabTYbC0sVnX06NRYR0Is&#10;I6EWGgsQsR2ztiRnbEiO0WGMddOZbNjasRdY1lyknHnWp2VQ7SnaUtrWosIsKCwHYFs1osJ2RYDs&#10;kds562WGSEWEWEWIWIWIfAjklxzXEti9gsY6MtbHuCxixixixixD7eosR2jtHaO0do7R2h0CPS4x&#10;KoPYrF1xROldaWKQN7R2xIhIxIztnbNhsNgkYy3c9YsU5SOyZGLCdkWEy2PoOjHRjox0YrBWCtFa&#10;K0p0gs5JiOwbGWll22vhqSQEkBJCOiMfx50g2BsbXRjmCsHRjox0Y6MisGtEhLixSZssLo1VoqEN&#10;s+d1ph2wnbO0LCdo7R2iOxc8jtGsOydk7B2DsnZOyLAik+MFhodk7R2jtHZI7N0hHj2sFiLjHtkM&#10;Xh3WzXQjoh0Q6IdEOiHRDohIKI+Ebaq4dajrUW3VBbc7B2TslrjpLl+M4/HZotuLbi24sAsAtuLb&#10;iwCwC24tuLbILajrSpc41yDmEdu+V1vghts2NI7Z0rmWiRNfCPhHxEkBJALbK5Usto6CgsSnbURh&#10;2ztiRHaO2Wlg64c23bG1YhYhYhYhYRYBYBYBYTsiRHaEiMfinXbo7VsTViOzUis9o63RyXuDR5La&#10;OiWO33uSBERYhYhtqrhtsjTsk9pQWI7ZbY99y61xkduiwiwiwixCwiwiwiwiwktiyQZgHSK+1WMW&#10;IWIWIWEWEWEdBUWGhBj3Si41m2axdGdo7R2jtHaJ7GOdLrCSxnZVBWit6xxukdYY5LZuw2Gw7Z2z&#10;tnbEjO2JGQYmaUhwsbBLdGosIsIsIsIsI63RyX9gttI6IdEOjHRjoxzBzBzS3xstwW+HjhHRlhYd&#10;xXwj4R8Q+Go2xfO7H8dZaj4R8I6IdGOjHRisHRjojtnbNhd2Dbls0DoXWOCknIbJkLe0LEdo7Z2i&#10;KzfIRWDWHYOwdg7B2TsHYOwdg7B2CawbKTWbol7R2iK0dIsWLa07NBYRYTG471Ej7dFSfHEkCtV0&#10;I6IdEOiHRjYNyuiGWfcVbag62HWw60RR1mLai2pjMBLfLZ4mKzYtuLbi2wtuLbi24tuLbi24tuLb&#10;i24tuLbC2w2zc9ZOLNmG2bYEdELEWON7DHwj4R8I+EfCejV56ZGo+AfbjrcWE7J2jtHaO2Wti64f&#10;FaNhasQsQsQsQsIsIsQsQsQsQsR2jtGNxLrt0Vo2JqxCwkFltFhFhFhLnGsnR+EfaosIluqjbVEO&#10;ydkSE7JcWNCxw7pyK1bE3tHZFgFgUWEWEWEWEWAWEhsllVtsjUdboqS4ljibFyMFgoLCLCLCR2jp&#10;VhxDWDregsIsJNjmuH2ysXtnbGwK4S0odiheYmK5L3DzWwrRzRrFcuLxPpmpEdsSM7Z2ztiRiRlv&#10;Yy3C23GXKQYuG3FhFhFhFhFhFhFhFhFhMjjUuo5IVaroh0Q6IdGOjLfFzXK22BihHRUHRFrZOuZE&#10;tUja+EfCPhLPDSXi22LjtGvgHwD4B8I6IdEOiHMHRjmHbO2dsgtHzK3j8SklsrF7IsIsQsRHaOkW&#10;HFNaJBQSA9NUW2VD052DsHYOwdg7B6c7B6cdbI5JcK9ywYRGiWrWosAsAsAy0WR1tZJbxrCLATWb&#10;ZEuMa5g6EdCPiHxDLfa2KzWVUs0ajrYdbC2wtsLbC2xieKumGWbY2utqC24tuLbi24tuOthbcW2F&#10;thbYW2FthbYSzVyw4JVGWLYkW2L3Gd1JIFauHxO9XwD4B8A+EW3VypY7R9uPtx1uPgHQDoBYRYTs&#10;naLaydcPt7BtuxYR0QsIsIsIsIsQsIsQsQsR2TtGMwz718VmyFixUFiqQWO0WAWAWAWAhtNyutdx&#10;d4FFHWqsXsHYOydgbbqpZ4ihNZ0O0do7R2hYRYRYBYRYBYCOzWRzLRI0WA7AsB2CWwZKT4QmsZIl&#10;t8M54y0bEjoR0A63FhFhH2yOR+Je4bjkadigsIsIsIsJf8dinLzGT2rsNhPTJ2jtnbO2dsSMSMtO&#10;P3E5a8bghGQI1O0LCLCLCLCLCLCLCLCdkWE7JyDFDox0Y6Mgxktyttx6KIWGg6IdEenV62WLS1jf&#10;APgHwD4DF5FkiPhHwD4B8A+AfAPhHRDoh0Q5h2xIyzwb5SK0bE1IC4sEmSS1dGqwjbZz1hxA21Rq&#10;enPTnpxIBIBbSo61VDsHYOwdg7B2DsDbVXLBhRto1iT49shLaOjVYRYRYTF4/Yiwiwiwiw1HQFzi&#10;2ylzYPhV8JHa73R2LpnMsUjatsOtRbUW1FtRli6R2L40y3OwdgWCo61FtxbYW2FthbYW2FthbYW2&#10;FthLRXLBgnOI8eyJFthbYW2Fth/Hkv3LZpGkkBJAPgEtN6+lRqPgH24+3H2463HQDoB0AsJ2SCzf&#10;O+yxjbRiwixCwiwiwiwiwiwiwiwiwiwiwmLwj798Vk2BixCwlvYbDsiwiwCwCW25WWu1OwdgusYy&#10;dLnGPt17AkJFZulW0xrYDtCRE9lQ7R2jtHaO0LCLCLAMtlesNm2JvZOyLCdg7AsBHZOlIseyMlxs&#10;bybFvaPt6DoB1uOthli+QZjWtFgJbNryWycwWEWEWAWAWAs8SlLnB1JLV0a9o7R2xIxIxIyxyM1o&#10;WORhuxIztiRixCwiwiwiwiwiwiwiwiwj7ZHpl8WtlNb42a5W145HELAjUdEOiHwj4jCYbaj7cfAP&#10;gHwD4B8BjcsrBYkcj4B8A+AfAPgHwD4h0Rj8Uty62sJLl1lhY7c7J2TsHYLjHpOjMI9FZZNjT056&#10;c9OenPTnpz056cSAdZIo+0Vp2DsHYEtlctvhHOI7JkSLALALASWqPS4xbmCwFnj++/tUFiFiO0dk&#10;WEWAfbI5LvCVIMY+rMc2FrrUdai2otqLaltin3LrLER2jeydg7B2DsC24tvQW3qLbi24tsLanpj0&#10;tSHCueRWDIUWAW3FtxbcW3EtVctvZJAy7sElSW2osluSW5Bbfo+3HwD4B8A+AfbjrcdbjoB0Ayzd&#10;K7HYZLNjoBYaDoaiwiwiwiwiwiwiwiwiwCwmMwj710FoyBixVHQFvZbBYRYTsiwnYqQWqNFiO0LE&#10;dkfbo5LvDbSDHOlWG0bEnaO0do7RcWR2jtHaO0doWES3VywWaRIsJ26HbRTtCxCQ1WLHIdpEFjFj&#10;FjJLZshe2jIlZYPkGY9jB8NR0Q6IdEOhJrFHD7dWiwiwljjKnZOwTWLJkusE5gsFF7IkQkQkQkQk&#10;RY5iSEtp4rlvbO2dsWEWEWEWEWE7IsJ2Rlq6Rbrj0V1G617Y6EdCOiHRDoTD4dbyR1vQfAPtyS3H&#10;25JASQD4DHZJ1orNkrXwD4B8A+AfAPgLLEuunpapG2K2bE3tnbO2JGQ2LnkVq2MmtUlR9urF7J2T&#10;snZOwdgSA7B6eokH69gfYo4daK1YMQ55DZMhRYhYhYhYhYRYRYS4xbZSGx9O3tCxCxCxHaO0LELC&#10;RWivc3Hsa2XHq0dbogsCCwILboWuJWYitmRN2Gw2IbDYbDYbB0QrBYxYxYyOwc4jtmRmwVgrBWCs&#10;FYLGWdrsTaKwurJJUkt1RZICO2o19uPtx9uPtx9uPtx0A63HW56VXLisGlm10I6AWAWAWEWEWEWE&#10;WEWEWEWEWExuHdeOitmxN7Z2yC0oLGLFQViCxCRUGQ7l7ZsO2ds7Z2xkFSS1a8dCrF2Gw2Gw2Fxa&#10;Gw2Gw2GypBbbE2Gw2isQRhHaK8ZA2NNptNgrDYOiVES0a1VjHRjox0VR0NBYh0Q6IfAjiWyVCyxu&#10;9e0ds7R2jtlzjY7hLrESQCwiRCRCRCRCRESPidZZmoza9NhsO2LELELELGNgVxHYIgkaNTaZOyqO&#10;hHQjoR0JBYuuJLWzZbRujqPhHwD4B8BJbkkBJASQFndyWbraeO6Y6IfAPgJIC1xjrp7LNkDHxHbO&#10;2dsitHSEVi2MSM7Z2yW1SRHQK1e0ds7R2jtHaO2bKCRiRkdo55HbNYLEbDYKwWM7Z2xYxYyGEfCj&#10;kktVaLGds7YsZ2jtiRVW3tkibsFYT2bZCW2cwWKpbY1DZQ2m02m02mw2G02G0WOorBlo5wy3awVp&#10;tobTabRWCsFYW9vvWhQoK0ubRJEkgoLBRHQj4B8A+AfAOgHQDrcdbmKw6W6LCOhHQDoB0I6EWAWE&#10;WEWEWEWEWEsMU66dFbtibsNhDb0NptNtTtmxUNlRke1NptNptNgyKhQoOjRySWytNptEYbDaXFqb&#10;DYbCC22m02m02iRK9Y7VGm02m02m0SJVNiMHNVRYxYxYxYxYx0Q6GgsYsQsRb2PcV1uijoFQ7R2z&#10;tHaO0doucRHMTY+SBUhOyJCdkSESJC2nkt1tMnHMbTabRWCRqoy0EjRqUKG0cxFS6tO050Q6EdDU&#10;xeNS2YrRWCsHRD4R8A+AktyS3JLckgIXyWr7G+jvGuiHwkdkszobRsLFiHwnbI7dz1hsGtEZQ2Gw&#10;2G02kkCPR0KtXtnbO2ds7Z2zZUZbucMt2sNptNpsqLEbTabTabBI6rtobTaSW6KLFQ7Z2ztnbILf&#10;aUKG0VosdRlk2NdptNptNptNptNptNptGwq4bC1DbQobRWlDaUNorRsW5WsRqUKFDaUJrdHq6IdE&#10;OiHQjoB0A6AfCOt1Ux2KSMVgsYsYsQ6Kg6GosIsIsIsIsIsIsJZ4xbhzIGxt2GwigNpQ2G02mwZE&#10;UKVNptNtRrKFChQoUJLdHCsVDabTabSe1qbCC3NptNptGwDWI1KFChQSNRGIgv6Dv1KCtFaKwVgr&#10;BWCxjoh0ZDadxUiRE2HbHQHbO2ds7Z2ztjokUnxDVJLdY12Gw2m02m0tchJAW13HcIjRsAjEQoUK&#10;FDabS4t0la6Kg6Ix1hVdorTabDYOjqPiHwj4CSAktyS3JLc2Oidjso24G26vWG1bC1WCsFYRWQ2N&#10;GptKFChQoUKD40eis2rtNptNo2JXDLdGlChQoUKFBWoorChQoNbQoUKFBzEcOiobTYgyGgjaFChQ&#10;21EYiIn6jmIo6OhQoUNptNptNo2NVGxohQoUFaUKCtKVKG02kce1KFChQoUKfq+OosY6MdEOiHRj&#10;oajoC0x6VVgrBWGwchsFjFiFiFiFhFhFhLawWZWRNYmw2kcVShtqbShQoI2ptFQ20KCNqbaFChQo&#10;UKFB0aOHRq02lChtFtUcu0obRsauGRI0p+tChQSOojUQoUFWpQoUKCtFaK0VgrBWDbfeqRo1NhsN&#10;hsFjRR0VDabRWm0c2iUJImyJPi1aLGqLtNptNoyFXrb4pUWKXYNcjulChQoUKFC8t6kFt3XNYjUo&#10;UNptFabRWDoh8I+EfASwohJDUktxtm+V+ORYGUNorRzaaP00fpol20/Q/Q/Qj21SnX9PAdTolK6l&#10;HUqylf8A+dCUof8A89H0P06/p1Zt1rQQUXp+gyldX6CUqSUqtB46gtBaEezd+h+h+h+g8/Q/Q/QW&#10;gtBaC7RaCbaxbNp+glKqJTU3QtNyf68FaC0r+h+h+gg+lRlKpTolD9OjaaH/AOv0P00rQWgtBaC0&#10;GbaLQTr+gtBR20/Tr+glOt52aLQ/Q/Qi2brftbejK1bWmn9D9BaUttm3p+mlRaDqD6Eo/aP2km0x&#10;HZotC23UUUd/v//aAAgBAgIGPwD/APHLOkwf/U5S0bEo6PBJJZGv6vaa/q9pr+r2mv6vaaWWXzf/&#10;AF6WXV7TX9XtNf1e01/V7TX9XtNJaJEa/q9pr+r2mv6vaa/q9pr+r2mvy2m/q9pr+r2mv6vaa/q9&#10;pr+r2mv6vaa/q9pr+r2muKjXmkW23cFrt1r2814f3NeRrw/ua81xdJrqWryNf1e01/V7TX9XtNf1&#10;e01/V7TSWvJ5WurK15rw/ua8P7mvI3ka4v7+O611HrjXcFrt1r2814f3NeH9zXkbycek1xWuo5LL&#10;J5v/AK1/V7TX9XtNf1e01/V7TeV1bskjX9XtNf1e01/V7TX9XtNLLL5v/riJ5Wv6vaa/q9pr+r2m&#10;v6vaa/q9pr+r2mv6vaa/q9pr+r2mv6vaa/q9pr+r2mksost/o9pr+r2mv6vaa/q9pr+r2mv6vaa/&#10;q9pr+r2muKjXmu8DkRpcZyUaTSLwJXc55HVtCq9Lk8DutKOi0i2mW8LXLUpY1plynkXzcda0/Z5W&#10;uWms7LeFrlpRHM70O1cJ1fN/F3OcSsO1bVWylUea1SK2DgtIvALjSI99rSLwFXc55HVtHK8qcF+1&#10;pFfnFR2uztWyTKtKI9yWjotIlqRHJVo7VrkyXM70PKji+b+Luc4lYdq2KriVR5rZIrSLbpVo7TSJ&#10;aJFbo8AV3OeR1bRI+qcFnJi7L0q0UtqJx44NoRH5Fa69IjSJa1syNIlrVXM70PIWa4vm/i7nOJWH&#10;atknlcSqPNbel9VtlLRsykqAOUSzWkUxzJ0X5aE1z1hVRTfIWoxdEP1GvRdEP1GpTa4n6Jus2AQx&#10;KhIdiRWlSjs29Xc55HVfS0S5XHq21Uk+9r2t2Wupx1WuPSOSI0iOyq2Cli/zN9TXUbJrNKjLaJcm&#10;0K9LkvSDda+1/ma/zNdROOk13BaWypZrsqtg6zX+Zr/M1+VrqcdZlkuE7neh5UcXzfxdznErDtPX&#10;2vtfa+19r7XHEqjzOqkl77Wvff2Wupx1WuPLpWqRGlWk0q4Io0ge3PoYMP4nUE2kRfUj/S/ULD0J&#10;jSkqmWUSznpUal60cmLh6/vNdpInsD6Xu/iYufNrWJR0bcruc8jqvqtol8ltWstmVGlR3l/lcneT&#10;jxrOyraJUtKr5bQivS+X+V2amdak40nZuTa870Py5VlfN/F3OcSsO1wBKo8zq+bZSzKjSuotpkRp&#10;EaaPto2QNAPEPcpZUxpYi4PdjgwhzN4pxWyRMOF3RbmRs9Fp0Naw44VuM1pUpNItsV3OeR1X6ziD&#10;5ZeO04qW1ayucjqOIjs1M7gKI4o8eNFzkeR1eOLak5HVrLa870Py5NlfN/F3OcSsO1wBKo8zq+bZ&#10;RxU48cF1K3ptEq3BaVcAAZYcDAh40X8SJV7sNerRsISKEhohX1xs1r8P95dRrpB5pxdVlOWdMxZv&#10;SQd51VKW5ktNRyeCzS2uiXRacNL8QMgurklvTmkVpFtau5zyOq/I4n2SDx03VS2LWVxa38BdTO3b&#10;KI9LwBEdX7ZR0f5HJHkd5bUnI6vLa870WhUsL5v4u5ziVh2uAJVHmdXzbKOKjuc/KWiykWCI4RE0&#10;wMH/AJxxe96Z7o71kEXuw2UsmS43shz+M51Olhcc1s1HUMb2OOWHGiyGN0TScLSK0qUbUruc8jqv&#10;I6q/a0rkuVbFrK4tb+AupnbtmX7HV4DLkuSsi/a6rvJ/M7OTF2bUnGjguzrXnei0IWbYXzfxdznE&#10;rDtcASqPM6vm2UcXzfxdSt6XZEaVbpWPVQ19gFL+tE/TDFyqeQ4ifYlmHCypYxbIbRuSI0ifU2b6&#10;XlgF9XtIX5gb+nZlHRtKu5zyOq8quKthHEXyWxayuI75rKq6icBVXFsIv2OIrqo9KlHZtMnkdkVp&#10;cW1Z3otCpYV3OcSsO1wBKo8zq+bZRxVdRHJEa5Y9UC+1jakLG06A5+S+iMUlGH7Icyl/knuJ9mFY&#10;zfS8MTIK7Ux9RyUaW00ivq7IjYv39VsX7+q2L9/VbF+/qti/f1WkdV6s8qceOC4qWxay2ZEaRHVW&#10;z53U4CiOIljkcquor8o3GkV/lwX5R0bTnei01sJl5Hc5xKw7T2L9/VbF+/qti/f1Wxfv6rYv39Vp&#10;cH7+q6lUeZ1fNspZkRkR2rZlW4LSJYUiuCCTiqixRFxlweiGIOi+sRaMICNlJb5LOcUs3jq2M3rP&#10;gXQm/D9nuOdJpFeXgCvIjiJYk+x1Uta1la4jXcFrjsriefadzes5IrXvvL0te+8vS177y9LXvvL0&#10;te+8vS177y9LKqJ95Oojsn2WFRyR6auLsv3W6Plf6Qv3b+U11/O9DpD0tpyXJbN6ruc4lYdq1q6l&#10;UeZ1fNso1xr0lZpb5Oyq0q2JS0es5MSlHKb/AGwwj3Bz3RrjtWSQZSOMQhg4WBS6w5zUT0SaieiT&#10;UT0SaieiTIi0qVhKv8SfkyDId/fdkVvsdXgCuojvJYTjSwXZcrgfR+pxOP1u5vpcVX14/W7Lkurx&#10;o4NjldV2VGltEo6PVelRpUfkVpRo7L2d6HdXSRN5yRpOV3OcSsO1a0R1Ko81tmpeSxLjOzO5BNM/&#10;abHq3Q8QNq1DyPr9sQtkHllourwBXVV1V+2xcaVxF4DKrSJR2nU4/W7m+lxH14/W6quyrYRftdRX&#10;pUb7cm0ThelRpUtE4c53O9DyK4i+X0TXc5xKw7Vr5HUqjzWyQdKzKjSo5EVe8IPh+z3XQ8QNtLEj&#10;X2vtfa+jSqtkc7+D4dKcekZbr00bzquyq2Nx87Y3HztjcfO2Nx87Y3HzvK7LlOKvkcTjRcVOAyFm&#10;5LyefadzetZktC8frdRxeNJxF8rkuS/KjSFpWicl4npUaRbhWi5RVzO9Dub6WUXBXJJNZ3OcSsO0&#10;9jcfO2Nx87Y3HztjcfO2Nx87KrqVR5rXdocaTvRcOXvYm2To1rESLeUQmBXPBHWmt7yN8SJ1m95F&#10;0yLaamf72pn+9lWIRGNybO1rI5268gpSJZosgJ+GIhoJNclVpEuC8ruc8jquojiuKn2uqlqkaS67&#10;IrSK6nH63U5LMrX2vq11fqdXj9bknldk+1xHFS0yLdFpUekVpFfkK80qPSOZ3odRWRbTnOJWHa4A&#10;lUeZ2RW+tpUckVpFdmresxEXvDLTKfvOjnbBWAh98XrCqw/5w0XU6eHpUdSbZHP3Hp60IGHn/h9f&#10;+25daVX1dznkdVxEdROPHCcVPsdrWpay2JMl2c7neh1PPuvZvodXj9bnI6ifZx2XFTjxwXVS0yo3&#10;2vS5XHq2i40qPLpWc70OpnbthFtGc4lYdrgCVR5nV82yliarsuS9NWlYn98AlnB7PZANJ0c75ZNI&#10;01KMARh7+/NzXEFL5YLIKYuDZDP3HkFfeH7SJWLFzBwa06zIlJpVtCu5zyOq4q+S3ItqWstitcdV&#10;HVTkdTlezfQ6vH63FW3ItqlRpXZfJaZUaVHUWzneh1M7dsTcq0ZziVh2uAJVHmdXzbKWEV2RWkdl&#10;bpNPSlAWd/bL3m4dUHU+wSaVbwIpsRr+IRHpK4nQw9GjrzXAWvuu+vNPZw/df1ImXVh/MqFZkHSt&#10;Su5zyOq5LlW5eNG1LWWxK0qOqjkn2Oq9m+h1eP1uJxpW6XJtao6tqVHeRbOd6HUzt2xKjSo/nOJW&#10;Ha4AlUeZ1fNspZRXZcp6VG8olSHdZQWhShllQ+zRJybliQjWpbrGq0ovsR/uUtSfoulEk8gbx7jg&#10;1t1yVcGAHvD/ACw6exozkEUmiOCItKrSYtrV3OeR1XES3yWlay2UdRXEV6RXc30Orx+uzJb1S1px&#10;xXVqrzWrN6rq+baSzneh1M7dsyZL+c4lYdrgCVR5nV82yllUdRePHBf6LSJ7wcKEe7UPtYrKBpNM&#10;LhDZQhWaQ4Qk02ISxBTC+qk6SInrPWTfrmzZkvWa7DT4nYb3f+X/AFNdhlpzt0WFBFYcxV8lmcXs&#10;4GXjH0YXXoj0qLIAJNAKIt0vI0q2xXc55HVsonAOW0rWWyqceOC7L5HUV2cmc7m+h1eP12eTgCpa&#10;pcl1aq2pVdXzbVnO9DqZ27ZTRfznErDtcASqPM6vm2Usqn2Orxo2iatFpyYEcaJ5XQidbF1WUIiT&#10;DHjnVrbNFFIixRpMh/8AR8D9UtwdLFaRLgo0g0mlW2q7nPI6tmXyOojypx44TqLaVrLZk+x1UdUX&#10;ZFaVKLmb6HV4/XZVXUTjxwXlTjxwXUXy2JX5Eb7XVsSvyI0iOon22c70OpnbriK9nOJWHaevWpKo&#10;8zq+bZSyj0lomrfabESqf4gVC4jlNOD28Poe8GtD6k7NtU0UnEuKOETSxfYBpRdHEz8LoNJDS7jG&#10;WFELO3RwOi0qtIN63q7nPI6tmXKdk+x5HVtK1lso8qOStKj2TVa/q9prqq1x1eP12UdV6T7HZcmw&#10;qNda9u2L5fd6Gvq12UuPRa48g51hUa6krXrF8vu9DX1bKaRHpMmzneh1M7dcm+XjxqvZziVh2rai&#10;WUqjzOr5tlLMvkeW09KxKYpO7wcCJpDSz5zSwjzYqfmB+k1Gf4ZCWrT1WuhFT+2foaiWirXBPRJp&#10;EhxM4fV/MmthTIVYp3y5+00sQii9EfZBvHri0kMRh1aWcVIs6xKrdHJ4Aruc8jq2UR1eNHBel8j0&#10;loWstmV7ldmrm25eP12JHpfK8nGlguqlhLZKrSrYkyrZK5neh1M7dclRpUdznErDtW3kspVHmdXz&#10;bKOIv2OotplRpUtfSaVeAq7nPI6thEelV9OR3ltC1lcTkdRXppaVtXj9djkdVfstErqpYltUqtco&#10;2UW1yq0rmd6HUzt12TJdznErDtW2Xy2UqjzOr5tlHOT+Z3ktX2NKlpkHS4Gruc8jq2Jcl1eNK0Se&#10;RXUXzWhayuSeRe06r8i4QtctN1WwU0murYVfM7J5V7VoTjRdl8tirabmFxymuuotolVpBwtlpVdz&#10;vQ6mduupou5ziVh57YquJVHmdXzbKOKjqpa5q0X5VaQaO1wS41/ma/zNf5mv8zSKr1/ma/zNf5mv&#10;8zX+ZpVsXGv8zX+Zr/M1/maRVtFxr/M1/ma/zNf5mkWzf5mv8zX+Zr/M1/maVXLitf5mv8zX+Zr/&#10;ADNIq81pv6TXUa8XHz2LxcfO1xGuSNdV2RGv8zX+Zr/M1/ma7aJEVr/M1/ma/wAzX+Zrti411OOs&#10;11GvFx87YzXi+70te+9vI11X5Ea6jXUVsbj52xmvE1xPvbyNdfkRr/M1/ma/zNf5mu2Ljl/ma/zN&#10;f5mv8zSKrkqNf+5r/M1/ma/zNf5mv8zX+Zr/ADNf5mv8zX+ZpFVyRFa/zNf5mv8AM1/maVXJUa/z&#10;Nf5mv8zX/ua/91smq7KrXdH/ANIkf6VmRLpNKv7HXf2Tk+iZXpUaVGkDS6tvutc+n5Pra7wORPoK&#10;7wKRLXIltu/QkifXb7rXfoqVWl4JIOlwK61z6DlXgN1pEtcicAu2mVbbda47ItukekFrtulVrnAb&#10;trkTgcqtIlG33bF1rliVWl+gPtaVXZFa5a7rXeG3Gu3OB3LloltkjsqtIlwbdKjSJdaVeD3WuOfb&#10;Yu8B6WS0q8BkRpVs/ZwGVpVt3SaVeASK0iX2lXgl1rjl22SJRtN1sFrtqlfutcuWZWlV27brrSJR&#10;eutc4BhNcdlaXgUg32lXgFxrrk1OAyq0q27pNKtqkV+5wK412xca6/da49dwmuNIlG0eVrmDbpq5&#10;rl1rmDapUt0iNdeucBuPyWqV+60iXuAXGuvS8AlVpbd0mlWzJ9KSI11rnB5WutcwXpqPyjarlJrr&#10;9zgNzgN1pX7vALjXeDyq32W77WlWzctl3g1zgUiWbjXbRcuNdttxpXulaZUpNItola7wa4120y8B&#10;u8Hk4DIlG3fa0q/S8iW661y1XLMjsqtKtrkV6VfpG59EyJet8q/sRda5wyRXJWl/ZqRP2Su8GkS3&#10;SK0qUXrn7LSJ9GyfRF1+5a5OA3WlT/zG45ca7bbvAPse/9oACAEDAgY/AP8A8cqwUJPWpxmCdGeO&#10;MPVOb/6jOJZojjFRZYUHBhY0THi1ciHrn0cIWuMkL/oWrH/W/V+JjHwQVQfWesnfXNoTes1AdNeq&#10;1AdNeq1AdNeq1AdNeqyQ1FAuKs6dkvSTB0uy1AdNeq1AdNeq1AdNeq1AdNeqwxVSbPxc5RtHrJJ6&#10;zkAR41WoDpr1WoDpr1WoDpr1WoDpr1WoDpr1WKVPVlDm/XOpy9W0KWSKlotQHTXqtQHTXqtQHTXq&#10;tQHTXqtQHTXqtQHTXqtQHTXqtdhpp9gmwgMapCfUaksPxB6s4WlBRMegs62TiVAFMYmkhoUYtCHp&#10;FhajYMyFVGf8ydstdOJmlM2GukekTXFL97YJxB5DJrhqVeae1hN7QRPw8Dan7rSTvVlkxcDWoa1q&#10;GRPWFEl+ubR/magOmvVagOmvVagOmvVagOmvVagOmvVafJMJCUCG1Sks0comkCWOXRwYemW6JNgI&#10;ELzTy18HUa7EPNX1fy5rXSNc8mpHpE1w4umTUp9cRLt6ze0BC8NZuqc/aZBRZhliRMDsaz041QBy&#10;iwWkhoUZfhw+vqNgzIVUZ3zJ7XYkTNJQ2GukekTXCPSJrhxNMmukkSuI7s0tZvahnQl3D/UaQCw+&#10;7LAPtZk5xAQUOcHrKU3GIdxqA6a9VqA6a9VqA6a9VqA6a9VilT1Zw8WXEJ0ZB9Z6yf8AXN93M67U&#10;B016rUB016rUB016rUB016rJDUUC4qzp2S4UREnerGdNagOmvVagOmvVagOmvVagOmvVagOmvVag&#10;OmvVagOmvVagOmvVagOmvVagOmvVagOmvVagOmvVb1hJMnEs3N7U6yozBwCIaWStVqA6a9VqA6a9&#10;VqA6a9VqA6a9VqA6a9VqA6a9VroDp9lsICSqc7dBrqlD8Qf0/WNLDIYlVeBz4izR1iLJDKLjRaSh&#10;BxYe9Eyi1R1nJkSWJA14VTKDoaGSSGCzwKiXAofKe46lU+Z5eV0OQtsrQEPliFnYAbJvTe9Egzh9&#10;pu2gqh7NrnApAXRWa02OnrB7wfedU9XOaeCzwW0zA9rG/wAcOv1B1WnRFU9gao2oYYLKBkIerPCD&#10;CXUzbTN7oEHOLD3heOHlIkTRwS2htM33kbu8nxMna2mliLVD8MKo8StI9CWJoUdea7Mh+0jf44db&#10;KLoaTToiqa6o1RxbSp90GtEwdme4Pgj8yI6KrQP2Z1T6pTSdh/3fynUqnzORPDK2gGSCaRYRa1k/&#10;EPatUorNLotJE9vD/wAunjZ+k06GsuUOOFYeAYWHEKhCHeyB4i0+ItUcQOiL2DhQ1pwiolVyD6Wl&#10;OadDWsOOFceI8Bh8p7jqVT5nl5XQ5C2ytB9D2fw6WvOeE8gxK0FUPZts4boY8PFPtZJMkQKJcZpd&#10;IX1gwVu/iRdyHvFbEXukKJuDrHaSPLMizcV4Fy19X8TB25tomh786P8ATHL6jSrhEVqOJVhjtnsg&#10;56mEvtV94fddEf6mxWo2oj7w9WH2p7g+CPzIjwnjUDrh1qec5D/u/lOpVPmcieGVsEMsx0cbVcPx&#10;D2rYhw1mkmt0S6LTxuF+IGQXVybcsOFhxsrEg9c+hpZDKRLOMqRFaJ8NZpapDkn0f5qTSUI6Uoe/&#10;Dyh1g1it8PlPcdSqfM8vK6HIW2T6mt4BU9FlJb5LOfAuhNWtDwN18qh7Nu9WXu49yrFxNKhoverB&#10;fbRP8UPKrFiaVtOJVhjtnuWgy6E3OPAHafQkvjhMhpeMUPTSc8sQqIJO41mWIdI+M3NtaL3ilE3N&#10;kBsrExqMPxCo9aqLKRYRFhEtrAegmkeGWsTg+CPzIjywV/EwwrhS0g2HIf8Ad/KdSqfM5E8MrZO7&#10;oCLS9nvE4fiHtW1C/DLBi1OxSaVLXKtxEb1cDBHGjYxeHk1qVWzIjXmxWvj9/Va+PHzNea6klhCF&#10;ZpDRIWSHGwIuLExIvUiahYs3BC3w+U9x1Kp8zy8rochbZPl/Ukh6VLUnWgg7s52bE7QE+VQ9l4T9&#10;ZN9YAxJvq6M8Z3eNcif4+2TSiQHpBx0mmxEUC40Sok7KjDEyxwq+PruLEKiCTuNZliFSNeI5rs0U&#10;nEWKLSxV9V0Bw4nUHXa6sQs5N0Wx9JsEog6Jbu82AaF4gzNYZ+y1H1nhe01aeq0i3GH+pLE0qOpN&#10;tAh3h6sPtEFoH+nOh7w6hC8MJMf2h1Qoa2w9Oir6kcn8XsbXRa6hxKx/pzGoa8XrtcQwqn157YBk&#10;niDP2Zmy1xEip/TXdKaTCCfhiIaKWRhJehjPKvE7G07IOERNOjL6v+mFPSojrtdQjrGX5cxqGvF6&#10;7XPWBVLribezP4g7w9RhQknQyMRI4azhmy4XT1XR8EfmRHhiDfhlOZCGiaThzrMP+7+U6lU+ZyJ4&#10;ZPS+riaBN7uJoE3u4mgTe7iaBN7uJoE3u4mgTEURFhmZIOHSmh/PquH4h7TqRJ/q50uDMn0c8WuR&#10;P8f+xsEgKtODrt7QZvSpBpPJLSheyLMoak21T4izR44I9JpqezgZGX0onVoi0iNKuA2VWaRH702q&#10;0qYdj1cfCh4kWkcPonlhrj0hoSphCVErbD5T3HUqnzPLyuhyFtk+EPliFsBv2ib3oKOcGH1nyqHs&#10;vQ/Bh/LGyoFmFkHlMolSBZpZrqj3ZronIW1PcGAniRPyx3tF1BFJxFgijSrhRipnuB0dp+SIIxK2&#10;6VIc1kEaIJNGqNomd0CaR4ezMtBw+SIOwe48qd2Ihqz991YxpchYMPxMrM3rUZdMh+HgbrvrypnK&#10;MLohRIs6j/Nax8EfmRH/AFa0oC/4zob42Yf938p1Kp8zkTwyeSqnNaj8Q9p1Kx7VlQNJwFfRihri&#10;0ekGI6YVYm6W7aZSwoi0IQ0i6gdPaafEWqOIFVpVwRa4ls6WU0itNXDgYwZPThdWifRptPhrPHjg&#10;lklbIfKe46lU+Z5eV0OQtsny/pyQtClrz3Cid2YB8Sf1B0nBPIMVzcbVfKoey9D8GH8sXCkx5p6Q&#10;4Ws7EHwy23CiZRYNQcENV1Y5VIX5h7mnwEjyzLRxNVwYuWZh8NA65aLg9P2enR15r0Suuq6K5amW&#10;uQblqVekrsNE7oC0xn2sfBH5kR9JaEX2RZ9DXm2Yf938p1Kp8zkTwyeSqnNaj8Q9p1Kx7TgnlhN+&#10;GXbdkyoZJ94lu2hQh+0j6kKtlH0NPJKcSrEiG0p3SybCEKYJdIWxRzuq1+H+8uoyEajhFMwZfIpe&#10;TourKs1Ak1mUEWdNk1hnOSK0i5rToa1gxIlbjgtKNw8eFjh1g6eyWDa4fKe46lU+Z5eV0OQtsnlJ&#10;bwIpaLKS3zVS0nIi/WalF+BN/TN0D6CaQYBawvFUPZeh+DD+WLn9secnTqhzlZMujMGtE9nvOyIw&#10;w0xB1sfW4AZ+QF0iwB1idBchRi/GnfqA4hJfFZ2iyEl4xQtJ2JXV2b3ZkOlh71qVOkXO6C5IzPh4&#10;G7ax8EfmRLQMTGkw/EHBOxD/ALv5TqVT5nInhk8lVOa1H4h7TqVj2nIa+J+W6lU+Z6VbiI3q/wDn&#10;WaOPGyvC6PTpZPTkRpVp2RqBs2YcJPw0WKWd/Jruy94SnubrFm7AuyK0ishgswxxuOy0w5IcfUi+&#10;H0v6ejjTLTD5T3HUqnzPLyuhyFtk8Xliey06X+Oe6MNcaHhf3cI9tlFcXBcIO7PVidoTeKoey9D8&#10;GH8sXMwf4uxF+wN/q2RDLOd8Me26A9Kf8L2m7wFA709WH2pjiImMxQ0xYWD/AGhwNl0f6csPQo6k&#10;10ly0A9WbuuzCoR8H+5idXRtRj/ULWWc6sAsfDhVscN7NK1j4I/MiWgoK43tArY+rN0LEP8Au/lO&#10;pVPmcieGTyVU5rUfiHtOpWPachp4n5bqVDdnxFmAnHB6TTR9nAyO86UTqUR1rE4qa6rg1A2bMSJ9&#10;U71QVYeDuuSMgZAoLLyDsvT0qlZSH/0L0QjfrfqfEy7TD5T3HUqnzPLyuhyFtk8EOtELYD8xxATH&#10;IQ0laRGNOlP+L7TecUO9BdIMPZnvFUPZeh+DD+WLhqmKsz4YzNp0jyzm/DHt2QHJCdpl/rdUsiHt&#10;EPa4Cgd0GseFszHATpz/AIftN2wQZBEGirhw+SKOwf5boReWEW2H5jyQoyyHRCKX4nRPp9LHrUrQ&#10;h98GvDwNmY6ipgkN5kCJgR9WLU6XQ0ejaR8EfmRLQMRMQtXHHOFkJKJYTQ18T8t1Kp8zkTwyeSqn&#10;Naj8Q9p1Kx7TiCn4Yaxr1ZrplkhM+IX+tyU7p4kIaZ9UOm041qBiBxyrE5aIbTop0R2bBRMgF0sT&#10;WZOlhOCnSn/Dw7GaLyo56uLLEg68GrlB0NDJJCFZwFRJ+HynuOpEJFJJCo9JqMTV9LUYmr6WoxNX&#10;0tRiavpajE1fS0rochbZPF/Tkh6NLXInA6MsTQHrTbCH3gawL1ZrgHkmk6rj6rxVD2Xofgw/ljZW&#10;IuYOXExR44rKq3ydBFpEnrC/uYezg2VTJEB1Z287EKoO3wEzyjWbUohquKXdhrGs3Zn2C6ckTTHC&#10;15zg/wBSWHp0dea6QJTpw64dahnPoET2sH/JDq5Q9EtJp8NZ48dF+clOD7TM/E62Y+gR8MO9xxr5&#10;e3XZCFZ4ljDaB8EfmRHZF4zsJyatKCvq8z8PqZjAvSPmF1Kp8zkTwyeRJsS4nR9LUYmr6WoxNX0t&#10;RiavpajE1fS0iBE1fS6fiHtOpWPasqZYIBhExRFxy1cQc0XVNfxj1AwNqfZmQ5IkfUhV+n/T0ump&#10;ms8yxuOzYkRkFHZEsDCS/HNNAMLb9W0jhHkjM0/5LEuUA85Duvqn27WE5g4ULHhYubkH0tJp8Naw&#10;44Vxeh8p7nAA5C2ydUlvDhMprfMlPScM8gJnxC/12BPIOb8Qf9boHlAktYcE9Z0qh7L0NV7mH8sW&#10;wjhjnjstJDljFoBpF1WnRFqhiA6IYtKJ4Y0urnOHyjqgIumvT3XE9WsyIZ6uNutTLV6rUy1eq1Mt&#10;XqtTLV6rUy1eq1MtXqsAkZEBHhDg+h0zyQKSviazpnlmgfDH/ZYA8sVD4a/7HEJKQEh6LISUSSdp&#10;O+sH3UbUi4w51Mc7JfnQ1m7J1haavso2Rl+GW7SrPqie6PChVcjMflBcHGhlQLtdJsHAiY0IqWbl&#10;i+Pgj8yI7Dipeiw5ufA9nsTHJi0Y6TM8cIN4c9hX+ruH1XUqnzORPDK1gPSn/D9puun4h7TqVj2m&#10;wjhjWMWwV9cXQTfLB2mkXAhYsMd/LJ1AGkazWQBowxQWlVlh/wDOuDjxv0f1PhzZs8pVsy5FoQZF&#10;mQA1zwupoteVrxaKteLRVrxaKtdpGSnubthPDTbN/wAzs+Gs0tU+ifHWbIjDTh78PKDYxsWc5D5T&#10;3OAByFtk6S5fs/idic6pd5E1QRN6fYNMlPWfDKdsTnVDuj1ImFtT3SqHs22RGlL30Wn0MmH1ulVc&#10;OurpeMXy4bgw+7CdnROyAvhXR1A709SHh7cx0OnLE0y6s2whd2aaJ4O1MdHoey+HR1JrqwzonxnZ&#10;rTDzDxYg8aVoSHHWUcWNk+JlV9JpUdUCv4h5B8aTKBpNIeM4ei/KKzSTGRkhx7h4kXFOvklqvD4I&#10;/MiOoqUv+ciPXKfqHquIY0gVCHNZDSiRQ4mkK9Z1Kp8zkTwytZRO7CbnROyBOn4h7Tslo9eaYZ+6&#10;6MPLz9itYSHR/wCY6M38Qhpesq5FGgVKi5LlK6ifbak8PeN/NeFIfvVJPVzctkQlnHIk4sosYnIf&#10;Ke5wAOQtsnQh+VViFm4I7RugnQn/ABPab1hQXHEg0kaRXFDvQ1oeFsz3SqHs2yREnEv1N62N73ED&#10;uv8AZsOnXV0vGL5cNwy6Uz4fs918K6OiHdBrROzMckRhDIEQ0Em2DHoTvh+03HTh8kQdg9x6YeaW&#10;MBZQtIdBaETEPtdG0JCir7EqJdz/AK9mk9IuDEH3cTJ7DTIiSeTJPpBaEgRV8GJ+Wf5ejkuj4I/M&#10;iOqK0fWGGkIdZihr+GSi4YLS/wCch0CiCX6jqVT5nInhla53emuiGBtT3T8Q9q2JFjpg4kEsbpRO&#10;j0MbGwaVhYZ/XRLIPFPji4LLDNMIdbpD0ScSq6KL9ZjtWPWKk+6giNGdO7Le7X4nYb3a/E7De7X4&#10;nYa7DLT7LJCQCGdLhTqM1LI1N4n1e9fFSaUnsoeMM7HPquw+U9x31YTULp0cGqhNSg6UT9NqUHSi&#10;fptSg6UT9NqUHSifptSg6UT9NpHQ5C2ydVO6QYe8WuTiCmMqDpMiJi2THpqXxPabzgHkmk6oWAeo&#10;6VQ9m2ToSe2/F9Z70f8AXVznjrukn9TdGyR92BHoo0qvhXR0z8prNqBgBqi4A9NFzQwy1RsyL9bK&#10;K4hKOi4Kd5LD6uuIvqBpPAsUmU4XtIWT+JD648elaPUGuGHuulDyMzYqvTIiTh1h6Q5LTh9pBy8j&#10;xOvRtE0/fQqXTDFPr9pwfBH5kR006e0PZZIqXoozSrw+xN0XIkP6osEtKD7Ydk3UqnzORPDJ6WdC&#10;u9I/02pQdKJ+m1KDpRP02pQdKJ+m1KDpRP02GHkDhVsfWdPxD2rXKqS/9Q95tQeM8XZR9/D92WV/&#10;TLdyCz2kW4Q2Uqo6NcNqxDg8sY9kfzGojoo14f3NeRryMRolEZmn/JZGpvK9Kyr5XECGk8yxRZDi&#10;e0j6kKp0unovQ+U9x1Kp8zy8rochbZOSr9TEa/iER6auAmSXrPh4biF3gJq4HVdA8oBnV8fWcKoe&#10;y8hCOAaThwwolnMpqg4GFglOJ1IgYt9MsMYGSIFE0ncarp5nywdNOkG9ZUDScBUhagmkfWagOt1m&#10;QoYoBesQc2ZEdCujhHkAWliazs7uwItLA3icNMpZ/wARJ+04hpfAkPRZFS8VoU4Xs4uT+HE6h9LS&#10;ymUDSYY4pPIY0gWcyRBoxBnPSKyxP+fBL64OL/byalGq00kmkOK8MRM/pQyp8cppU+uyPgj8yI7E&#10;Tw99iRKUP2o5lLUnOSo6lU+ZyJ4ZPJVTmtR+Ie07PhjODKnAO0U5pZB00aRb6OIYrNMcIWQ0pUYg&#10;5MTjhC76+GmGPvhyx7ysGN0auFYSqjo1xsGWLC9iOZS1p7sveEpbm7ZGr/F6TKcmgmDjxMQOOS0g&#10;U8eIVM+z0H4fKe46lU+Z5eV0OQtsnDXKH1fxMDZnOkZYgSZxr1RJr4/vRr4/vRr4/vRgNFRZpEGm&#10;k78t1Q7o9Q8PanuFUPZeh+DD+WNjB93F9oG+GaWrNdWAviQ/zB3tN2XLAS3Nx0x8ogWjO67w+MPy&#10;4joV0cmd6aaIYe1MdM1VMIhDQwt9r4/vRr4/vRr4/vRhNMcJugXbdBchPV/DwdibaZppdxTxw45L&#10;SFhAVCJin1T6LxQl/CKcNSJ29q0XcCLixU38seItMiJVLEOq8iLShey0aGpg5tkfBH5kR2In2BvW&#10;CDFlwPDLCC0JVPmcieGTyVU5rUfiHtOpWPasJGGjFwYni9sdl2YtCPg/3Pw+pnPethp7E6Q90f6Z&#10;4uTRyLEmS6KccEVJiNfwxI9FGnLSiKpuoOQKDZBa271npcXFszz9nA14vh9faZABJgDaIfKe46lU&#10;+Z5eV0OQtsnAh5RLELMwR27cQd4GtD7JG4VQ9l6H4MP5Y2J6UoKz8wsE+tmOjETELUx9RpUcAsoF&#10;HQL/AGOqmXDIdk914fGH5cR0K6ODD7sJ2dE7Ijbjh5KpEHOwS2BtSwzScJcZw9Jlhli42UGKTs3v&#10;QIPzNy0qBZh5B8aTKBUwWaTpw8oUiaCzfzLI+CPzIjp1Q5ysDGTE9mdUqGtt2hKp8zkTwyeSqnNa&#10;j8Q9p1Kx7Vggxps4K4YQ9V1FS+LDET8QULraJOqJJOAsEhabfhn7o+jk1wxtJpMt0c7YJpiUoxDD&#10;3y2ZucyJ5HBT7Z2hhuBn7jsxL60rEiMkT/oSrA/W/T08i1Q+U9x1Kp8zy8rochbZOKndCMPfLbtw&#10;H08KqeAWqThVD2Xofgw/ljYUFvGKhpMorfHBdBfrFPVl/bwNma4J5BzfiD2HQLpzPiez3nh8Yflx&#10;HQro4ZdOaNWHgDs25E70Sh746wWsYqfUvqizsMN/Sdhr/UEdPAtQxE/FG7XhdggdRMsTHVn7lkfB&#10;H5kR06oc5WChr+IM3qlmkyitIVmlmvpVPmcieGTyVU5rUfiHtOpWPasmGSazahYYajqgv4R6h4e1&#10;PeWGeaWQeWygeCYcRMWl0nEiHOmDLQpYWCwJDnerhTiw8vWyQdUjIAwZozyEaWTOqtSDTFr46SWA&#10;z9xzpNKrIENJ5lxzRacXtI+Viw/D69rh8p7jqVT5nl5XQ5C2ysyqxGv4hEektvE8sBLOxtayVQ9l&#10;6H4MP5Y2TTKL1nxMPadOHkkkTTwdxw0yR9Z8PD2XZUYYiY462PrOj4w/LiOhXSyUTIAizsXWt4mn&#10;4ZCeirSpalXJIC1pu86HiBtpagXprsuhJ5V2Csj4I/MiOnVDnKzPSjHwv7g090859Kp8zkTwyeSq&#10;nNaj8Q9p1Kx7VlC7wNYMHZmOkHeBrQ+yRv3PfQ/dllf0yrapZzSLVMeOS0qWZFaUUkdSVZJrX/ua&#10;lq9pqX3MsqzrMl82lVpBwYaU4pUR6x9HZabDSueOda2Q+U9x1Kp8zy8rochbZWTLozPiYG9wCb3R&#10;qOaWH1rJVD2Xofgw/ljZE8sNgu0Ls3vQIPzNxyRWKGv4ZKLqwCrwt8N/TdHxh+XEdCulmb3piOaP&#10;tN0eAAuSPq/h4GzakDGiGmiGEW46CeWIG2lqCHWibg77oZxaIFZHwR+ZEdOqHOVlVSnC9qObT1H0&#10;qnzORPDJ5Kqc1qPxD2nUrHtWQPJNQ+IP+t0C6c3Niez3rR6+GntB96PeBl1w1gq4Ui0GlS2yq0ga&#10;XVsesi+zg68Wrkh09FkAEmANERtsPlPcdSqfM8vK6HIW2VkYeWU/4f8APquqXdw9Y1Qdme8B/aUP&#10;Swh2TdKH3gTs6H2TKyVQ9l6H4MP5Y2RPIOb8Qf8AW6J5Bjo42q6kZKMXALxA6wbDqEKzSHCEmQIm&#10;BH1ItXp9DQcHxh+XEdCulkYfdjPzonZB0zqw94tx5D7wNYF6sx04eSSRNPB3LE0iACpTSIRJpUen&#10;RFmJrFUHGaeuCA4MMMkesWM6CZKz/hpOsTVIJ6Yk4Z+i/Ka4WLD/ABD45TLELG1RxRdnd2Ba2B1r&#10;I+CPzIjp1Q5ycKHiouB4ZYQPJVPmcieGTyYcOimOHpanD0w9LU4emHpanD0w9LU4emHpanD0w9LU&#10;4emHpaQSAyyRISsn4h7TqVj2rJdCaet1ZzsqMJ94InpJaPXQ09idMe6ifpnqlg5DSo0i4JWqVWkH&#10;C2WutNFJxKyRP+jCPFg4geJll0aNbFt0PlPcdSqfM8vK6HIW2Vmb3QiH5m+6Z5ZoHwx/2PKvdqJ/&#10;fM2TdAunNKrE9mW1ZKoey9D8GH8sbJdCaeiXVnPAeUA6WPrOLDxqQeINHq1WUVuEOCT0iL6wMmLh&#10;61PWa6AaRNgpDDzEW9ut7QlNMnE0BwXQrpZMulM+H7PddRe8Iom5uPCeQc34g/63UTvRIN8diwES&#10;tDLbD8xpRVRqtcOJpT9tqU6sAdVrqQizS3TFqML9x/qNIhJDqCm9OacaqZZRLOeKMvhBtnuWEPvQ&#10;14fZmNgqQ1VmtciHnLP25zXSEuUA3ZrXoRZp9drgwv3H+o0k6Z4aIGtT1mlJZxdJ5Yi/jFg+HD7c&#10;+yPgj8yI6dUOcnBjJi+zOrib2k8lU+ZyJ4ZW0omQMz4n8lk/EPadSse1ZIMsCHVeRO7Uoe/smNoU&#10;SScJYJC0l+Efuj3C6YdqxcVsJNFr7XFH99i+18WuSk2Ck1sJbEyGk4tnpFki073kfGiZPRh5O0Wr&#10;wCHynuOpVPmeXldDkLbKyR94ZF97odOU9MurNeIMsCHVeE8sBLrWCqHsvQ/Bh/LGyQZYEGkL03uj&#10;Uc08Panu/wD9AJ4w/m9fSyrcFdLBHkARNK6AZACmdJhazx9H2mgs7ZnOiafhkJ6KtKjF5YftdCl/&#10;jn2xAHCM8EWSGOLrHjFYQ+6PUiYO1MtiQxxqRZAYxMgDRBJo2R8EfmRHTqhzk4UNccdbF1mUVpDg&#10;upVPmcieGVtnd6ZFmjgbpWT8Q9p1Kx7ThBkGQ6zpw6sRNk9y0rDP67xZB4pjx6LLDOkOuOWPRK13&#10;MCClOLuhlnxJpkNJMosc+kfAYfKe46lU+Z5eV0OQtsrBl0ZnxPZ7zsiMIZAiGgk18wyTLRlwXZvd&#10;EQZvvN6wVQ9l6H4MP5YuGGTELawXSh5YT/hr/sdkVliwknQcYMaD/r2da2hXSwo96Qh+ZuOgGWYj&#10;rPqGWJBpI0iugXRmfD9nusoreJJukyit8FUdG1IIpOIqItPP35/4hyK2WWbWsGGUC6Q4Qa1rQASe&#10;ZNJSin7w9wegOs4Pgj8yI6dUOcnZ6UY+F/c/E6+c6lU+ZyJ4ZW0QyAHSxtayfiHtOpWPacLpzT1e&#10;s6P9SdD6uuI2q574Pdl+WXRLVLOZRLBIcEhtKRI+BCxYePF6gaxazIIpNEaIjwKHynuOpVPmeXld&#10;DkLbKwMPvCn5sP8AndAemi5oYZao2hV7wRP8vcdKHljP+H/PYKoey9D8GH8sXCXvEE9WZuOguUXq&#10;/i4D8+F7GJk/hH+nm6LSRBUeliFn0bT7MSPzYOnRaWKQw+iPtD6m00opOPvImGfVHNGwMPIGf8T+&#10;R1F7sSP7pm/aDHpqXxPabzpQ8gp/xP5NawX9SSLp0tefaZVT1MPLiboUi2ek2Ck6JjRSp5uQPEnT&#10;DJNZtXE1bRIjSxPYB0vefD681psNKx/iHWLiLo+CPzIjp1Q5ydVUpwvaDv6my6lU+Zw/DK2AGUaT&#10;qo4R6rh+Ie06lY9pwDyhUNAp35jommIQnoq0qWr18NPaD7we8DKrhrBVfQRScRURFkiR8OLiw8SH&#10;1z1eCIkSdgSzZqzaTY+k2PpNj6TY+k3rAnTukWU9Lh6TY+k2PpNj6TY+kyQwoBe2rCFEnYKTcEpr&#10;Y+k2PpNj6bY+myRAnTxyiyrQhRJ04Um4KzWx9JsfSbH0mx9JkiBPnjLjZWDYUVxsFsfSbH0mx9Js&#10;fSbH0mQBowxQBqhguIUSdOFJuCs1sfSbH0mx9JsfSZFSfg9K0SLdRpUT1Rf0sHUwg1WwD+IO8M7Z&#10;a56sqpdcRaimmHWa7MHP6s5sIwGrOP8ATbDIzqyQ+vtNggNY/afMnOrEOfOLpZLY+k2PpNj6TY+k&#10;ylDnTiSbhLOtHrDnT1ySyWx9JsfSbH0mx9JlKHOwkm4RTrCEc5CFJs4F/wDhNgHphvCW61woZaY7&#10;jXg02vDpo11YY5y7othmI1BU+o2GpxNQdXC129mIh0sfTLDfWISmEQsiTFrC2AemG9O3WuLCLzl1&#10;GvBpteHTRrqwhzi6jYZpmBO2iFsKfFrFNHUm7TSQxEKqb1J9DiTpyDMwSm4N0t5sfSbH0mx9JsfS&#10;ZVhzsOlOWdYuWZFbH0mx9JsfSbH0m9YE6d0icUComk0mx9JsfSbH0mx9NsfSbH0mx9JsfSbH0mx9&#10;JsfSZIgTp45RZTiks+UlnUspsfSbH0mx9JsfSb1YUEyuk4iRJcCjNwWx9JsfSbH0mx9JsfSZBTER&#10;B0bX66GnsjXDHuj/AEz1Swcl2ZDSsWIHSNrmHFWnF3QyA4l/6RI8okk4SwSFpPwj90W4XSDWpWZy&#10;+zgY0Tdh5WyOq0yGk0dYukf7HXf2TkT6JleWGd5dQ8sWWGdJNccUxZIn/RghiwcY/EyR6NKq0iYI&#10;p9Vuutc4Bc+j5Pra7wORPoK7wKRLXIltu/QiGSCRw6BZPALvB7nA5VaXgkg6XArrXPoO7wKRLXIn&#10;ALtplW3XHZLdI9ILXbRcs3LN1rnAbtrkTgcqt0bfdsXWuNdaX6ClV279FXGu3HpV+gZHZVaRL1ul&#10;RpEutKvCLj13gP2tKvAZEaVeCyrb5V4Fd4Lc4BIlG03WuNd4Dda5csyvXbddaRL3B7rXHpeBSC13&#10;gFx2ROAyq0q2+VbVdfucDu2Llouv3cJrjSJRtNy5bpquXWuXLVKluuNdeucBuPycButInALjXXpe&#10;ASrb/taVfpe413hN1rj0iPypa7r9zgNzgN1pX7vALnCJVt/2tKtvu8GucCkSzca7aLjXbbcaV77b&#10;TKl9rtpu/SN3g8nAZPqt8q/S8iW661y1XLMjsqtKtrkV6VfpG59EyJb7v7EXWucMkX9n5E/ZK7wa&#10;S3ypeeufstIn0bJ9EXX7lrk4DdaVP2pu/sRccuNdtt3g3//aAAgBAQEGPwD/APRy8+UNz5wN+7vf&#10;/mkEQFmOgDObLPiKNJpC7i/WtudOxmwunSUH0PN8Hsf0TFRzYhsP+GEZF1Q1b9/fK9hb8xk9kvn2&#10;/MZPZL59vzGT2S+fb8xk9kvn2fW0WMedkdFuMgUcY003mylk/wDYyC8Afshu9/b8xk9kvn2/MZPZ&#10;L59vzGT2S+fb8xk9kvn2xOp45DKuHKgORQmqq/J77aP/AFjSGGNYmldwLxAWi8nN17rb8xk9kvn2&#10;/MZPZL59vzGT2S+fb8xk9kvn2/MZPZL59sKYp2xEWJD8Zlu3WS7xcxblB9ohwpN0SyIhO9eIWtvz&#10;GT2S+fb8xk9kvn2/MZPZL59vzGT2S+fb8xk9kvn2/MZPZL59vzGT2S+fb0Os3Vq6WgDCnySpb/pM&#10;fDI29IjIPF5615cOuJUaTA4PiPzcnSS3MY+GTDyjrZEKnwXA2xcLg4nmmc0VEUsx71bLLrN48BEd&#10;xvSSezQ3PClvdrYHGmbGPu33uL8iw3G+8sOZ1bhqjQXjDnwpb5sBFhoUC5xdjUU+a1JIY2HCoP6r&#10;EYnAYaWvZQoeDdW3HwKRNvxMyeKjXPFsW1RjZIW7GZRIOheTmmXx7NI2H/FQL+8w5v5uGPiy/d2o&#10;cxGkbTiRLO2HiwypxlW9VnLUXOV3Ea35jJ7JfPt+YyeyXz7fmMnsl8+35jJ7JfPt+YyeyXz7DVyy&#10;GaN4llRyt2oJZSKZ+SybUsGGRpZXNFRAWYntVXObLLjymAhOf0nGk9kn9SSOwOPefGPu1bm1+RYu&#10;P97YLFq3DsB/qJznzzc5b0ODw6ZqcWJBm+RbFWw0JBzEGNf2W9Pq7CMdFTClfCu3rE/g+Zc5r0Tu&#10;viXjH4li2qcdJGdxZ1Djw4+bu+zaz4ieAT4WMFmlgN9QBpZl4sqqo4zM0d3KGFwELzztoSNSx6S7&#10;lll1tLHgYznuj0kngqVjX2ve2H4sTYxt3nJCo+RYOabx2tSLVuFNOzjVz05b9qR4SBQd6JR9G118&#10;LCyncMakdSxM2rcISdJEKA+EqhrEphnw7HroZGHSWQyR+JYvqbHZ9xMQv9WL/ZsZ9Y4c/hlIHPRk&#10;Omc0F5l40dW4vpFTIk1lNi3w7RztDdVAwICxyXqll/1bfmMnsl8+35jJ7JfPt+YyeyXz7fmMnsl8&#10;+2HaKZsRh8QGF8rdo69bmLaVbi9/k4znsS2H/C81S6ga9znOb5Xk81b8xk9kvn2/MZPZL59vzGT2&#10;S+fb8xk9kvn2fW0WMedkdFuMgUcY003myMLqt3Ma4mVYywFSKnTS35jJ7JfPt+YyeyXz7fmMnsl8&#10;+35jJ7JfPt+YyeyXz7fmMnsl8+35jJ7JfPt+YyeyXz7fmMnsl8+35jJ7JfPt+YyeyXz7fmMnsl8+&#10;zaow07Yjm40Z2ZQpDNxrtAW6y5swYxtYSKZokkIEQNLyhqcvht+YyeyXz7fmMnsl8+35jJ7JfPt+&#10;YyeyXz7fmMnsl8+35jJ7JfPsRHrJw24TCCOlzi9W3/Taxjc9vEU8l5bFoo4cUB/oyCvSmENub1nh&#10;pcMx0c4hUHuWPFbvf0MQwirHpDhNqrxpSM7HqL2tuVbTbOT0jbnI+LLv0zHuvOsY5BdZdIP6FrPu&#10;IOrLky+ui8rKj7hepk6w7uP3ce0Y/WzDlMkCHuRzsvlxZRxair4OZJM3Yt6FveK3e7RhPiIvLXaz&#10;hsfDHiITpWRQw8azYr/jb/hps55iQlo24EflxeOncWfA6yiaDEJpVh4y7jKetZeLtK4/WJbB6uOc&#10;GnpJB/CVuSv8V+8V7fh9U4dIRSjNSrt6yQ8dtqxWtNYwBJ8PC8nPRcV+KpYXjok/mBtp/GMOPjJn&#10;k71fQr4yO3fZWB1so5DvA3fDnI/dybSMSf8AptWqaNMwztTSkC9e3bchO64luZ1XCFcijytnkfu5&#10;PoLdTtdpxZU0fEXYF4b59J91zmSmsdaFsLq451zeklH8MNyE/iN3ityrDCaqgSCPdIHGY9lI547t&#10;3W0w4BTRsXOKjfWMX2+85rIxHxsnuoMnE4eNb2IgHPxb95M5UcLx3077J1r/ANt/5GTL66LysjVv&#10;xMfV23H44GqyTuFPaqebj8RF2cF8ND5C7UYcQiyRsKMrgMCOFWzWafVH/wBPxRzgLniJ7aL93/Ku&#10;9w9vwetYijHkOM6OOyjfrvKXrl/QCENyNeU50DgA642EEQFBpJBqT2TWoKfJbT89s1adG270xb/O&#10;1JMzgUDjSP2jtbXJRp0EaD0P0HWfcQdWXJl9dF5WVH3C9TJ1h3cfu49owSsKPOpnbh5w30+65vKx&#10;erT/APIhdBwEqbh71rUOYjSMvCfEReWu2nC4sBJ1BMMwHGRvpRnr4+u7q61pdV6wW7NEaZtDDrZE&#10;O6jjjL52XH/yD/kEdYzRoMOw5W9LMp6z/Tj67lPxbUGYDa5olNHxckcI+U86/wB3Ey7RQWwerTyo&#10;IERu6A458O9lY5By4UE6ne5o84/3YfaDjccCuq8O1HoaGRtPMoex/wBVux5PGbiph8OgjijAVVUU&#10;AA0Ko2rAaqU8pnncdyObi8uXIXX+ukrgkb0MTaJWHXv/AAUPW/vG7RePQZgNqw+r1PFwsFT3UhvN&#10;4iRZGI+Nk91BlYrAqKQM3Ow73NvxlA7jjRd5ka1/7b/yMmX10XlZGrfiY+rtmN1iOVDA7L3VPR+P&#10;dyMF8ND5C7Y+rtZRiSJ9B65TuSRt1rr/AI4tjgcTx4X40MoFA6/qdevX6N3blxWKNyCuZTmLj9S9&#10;tYRxAKqigAGYfNbOLU/V/nbhtTN0rb9tFqUsYpVqp+Y74z2vgFoTobe4G/QNZ9xB1ZcmX10XlZUf&#10;cL1MnWHdx+7jy4cFF9pPIka9FyEXq2jw0QpHEioo4FF1cvH4MCic8ZF7mT0ydJXu5eE+Ii8tduOu&#10;MMv/AFuAUsSNLRaZU/l/ar3/AGeUdbaySursKwop0SyDOE4Y4+VJ2XFTs7UG2YDVSnkq87jonm4j&#10;4su0YDBEVUzK7DtY/TP4iZb4eUVjkUow3wwutafAy/aYeR4m6KMUbycqDVeEHpsQ4QV0DsnPaovH&#10;a0Oq8Ct2GBQo3yeudu3duO21zxg1TCpHAD0Bzj9KSVxswasWoiJvzMOtjXlnvvs17d1smFwyCOGJ&#10;QiKugKBRVG14/Gg1Vp2VTvqnoY/EjXIxHxsnuoMqDX0Q4+Fbmpe4c8Q95Lxf5uRrX/tv/IyZfXRe&#10;Vkat+Jj6u2fhFPGxkyJTtV9M3jRpkYL4aHyF22TCAD8XEDJh23nA5Fewl5DeH1lijgqymhBzEEbh&#10;2sKoJJNABu2GJ1gLzjOI9wHtuytySAN+lrrMHbeSjfOOL41uZ1bhmkfSBQsfAjFfGtfjwxiVqcoI&#10;nzSnnLVfExxneMr/ANNGFv7qD2kn+1aq4mE8Akk/XHY3YudUbquh+Zisni2A1lhXiqaAsrJXoXsz&#10;WALFG7YkfPybcYXlYZwRUEGxnwQLxbq6Sv7V2/WfcQdWXJl9dF5WVH3C9TJ1h3cfu48vCkiqYYPO&#10;3ei6n3rx7RhdZKKLiYSh4WjPmSpl4T4iLy1ysVq3/wBZzn4WeSG/+IpeuMY713mGu3rvJvWPPasZ&#10;RuXZw3VhSwTGYbEQA6WAV1HRoyv4KW/F6pnTERbt051O86Nx0bu1yTG4DKwIIOgg2xeq+tglYJ3B&#10;48X3bJkQarwgrNiHCLvCvKY9qi8du1tBqrBCkMCBQd0nS7t2ztx2yXxOLkWKGMVZ3ICgcLGxg1JA&#10;2MYGnOOebj6KZmkfwY7ViTDRLuBY2PlyNblYf2X1rf8AU4fCyrwK6nwucZfEsBrLV7xjdaGQP4ki&#10;xe8sFGLGHc9biAY6fzG9D95YSwsrxtnDKQQegRbFAGqYcJAvejj/AHrPtGJ1kwquFgujgaU0X7uO&#10;XaMQyiiYpUnXvhcf72OTKxWvJRUQKIYu6fjSN0VQKv8ANyanMBZsJqaP8dMpoZL12IHtWztL3t1P&#10;4ljzMkOGB/04gae25639/wDcQ/7NhzjwTd3EB7ox2A1lgI3G60LlPEkEvl2CzTPg5OxnWg9onOR+&#10;Ey2xGsH5WIleU13L7F6fPs4jXUg9JipObQ9pHp8KRm9nktiMQ6xxRgszMaAAaWYmzYf/AI/B+JK1&#10;HPSkqh7iMekde6aO1Yp4sPwRxKffCW1Tj68HMw/7VvSfh5u7ip7po7BdZ6vBG60MlPu5F/q2xE+F&#10;naHFxwu6QzLdYsFJRFYXomZm/iWqcjEfGye6gysRqvEfZ4iNkJ3iRxX6KNxrS4PEC7NC7RuN5lN1&#10;tnWv/bf+Rky+ui8rI1b8TH1coo2ssKGBoQZVzHp2/M8J7Zf22/M8J7Zf22/M8J7Zf22/M8J7Zf22&#10;/M8J7Zf22weF1ZOmIgw8TOWjYMt9zS7VeuVYl8PIwXw0PkLkyao/AfiObVG5zn7lbwvcjmZNHdWp&#10;Lqsqu+uIqelzK9WwGLweIiB3UKPTpmOxbVOIWR1FWjNVde6jbjU7ZeJ22VOYxdhxYGISnb15375Z&#10;NqEGHW856QG+bGaUq01Kl2zADtb3lWGG1bH+ImY0FAaV3lA4z974Vud1rL+EgOe4c59itB7R79g0&#10;kZxMg3ZjUezF2PwlawigRY0GhVAAHyDKKsAQdINixg/DyHr4OJ4n2XiWM2qn/GYYZygBDD+VXjfy&#10;mv8AaW5mUNFPoKliBXgr5NjiMFRZNLJUUbodi1irAhgaEHSDtus+4g6suTL66LysqPuF6mTrDu4/&#10;dx5eP1uw0lIEPQ9LL/R2gY1RxsHMjk9q/oW8d48vCfEReWuVrT43E+9fZj1lgmPFIEiVzOlePG30&#10;exbjWixuGN6GdFkQ76sLy/Nkx4tRxcTh1JO+yFoz4nN5GI/5HOvJ9BDXfoGmcfJcT2mTJjMW4jgi&#10;Uu7NoAGmxRCYtWxE81FXT/Fl7KRvu+SvXM2Vz2qsTLh2rUhGN093H9m/fraXGYlr00ztI7aKsxvM&#10;c3bbQ+OblYydmB7VPRKPDWXaMBrdRyWeBz0RzsXky5UEtKNiZJZTm7bmV8SJcmL/AI9gnuSYtS85&#10;BoRHW6sf81g9/tUu9ftWrsNS6fw6OR20g55/GkyV/wCM4VrsEIV8RTrnbjxo3axpdfu37Ta8R8bJ&#10;7qDLXWkS0hx6Xj6xOJJ4S82/dM+zrX/tv/IyZfXReVkat+Jj6uVP6x/KO1YL4aHyFyZ/Vw+QNmPH&#10;4CQxYiI3kddIP61PXL11sPraMBWlXjqOtdTckXwxxe1ydX6yXSrSQtm01CyJn4Lkm0kQ0WNeU50D&#10;zm4LBEILkckcpz2TH/Ha2GIxrHCavNGUUzsO0TrvWPxewvWu4GIB6UMjZ3PRf6K3U7XbDJIvM4un&#10;FmQZ/wCYv71e643Yuthq/XQrG32c2cqw7rzuOnXcW3ORhVnA4rA5jwNwcNjDiFKuPnG+Ns1n3EHV&#10;lyZfXReVlR9wvUydYd3H7uPLwt4UfE3sQ3DfPo/uVjyMNqk8rEwzSg73NmIAd8JX8DIxmrgKtPBI&#10;q91T0fSe7l4T4iLy1ytafG4n3r5GEvmrQmSKvArtc6SFcnVmIA/10J9ky/T2aDOToFsJqylHiiHO&#10;d23Hl+8ZsmL/AIzhWpeAmxFN79zEfeN/L/QcFq4ijQwIG7ql6T7wtkYjU4pfw8EM1d/nGlUjveaj&#10;9pkYwAVeALOvBzZvP91zmVq1cwrh0bN23H+lk4qNtEKQovQMaS+VIdqgiGhI0Xe0KBk6zkfSMXMn&#10;yIxjXxU2vEfGye6gy5+bW9iMJ/1EdNPEHpF76K/313Z1r/23/kZMvrovKyNW/Ex9XKn9Y/lHasF8&#10;ND5C5M/q4fIGRjMCTXmZw4FdAkWnVibJWSmeHFRt01kj+ntAnxIKYfSMxq3Q7TtvBsurtXRiTFNx&#10;UjVdFe17I9j31hrLXtJ8a3GCHOiHtutd19mnW9a+xLhJ+d52FijUSoqN7PaoTENwBF/XJYc3h8Q2&#10;/UIPptZNXRQPHzlaO7DcBalB0N/Jw8OEjjllmDMweuZRQLySvKN7wbJrHEoqSMzqQlacU3euLZDY&#10;LHJfibON9TuOjdaw/wAcW3/qMeS2HkqcPNuMOx4D2vWt2jpbmpwCRyW3V7mxWUXoyeK40H9jdrte&#10;s+4g6suTL66LysqPuF6mTrDu4/dx5UWEh+0mdY16LG6tosHCKRwosajgUXVyNWxXqRwKmHYbl6e+&#10;M/tovBycfgQKKs7Mo3lf00f3ci5WE+Ii8tcrWnxuJ96+Q60Iu4qQZ93ixtxfCydXesl8lNnAYRhV&#10;BKJH3rsY55q8DXLnfZJdzRVBJJ3ALYrWr/8AyJWZa7i8mJe9jCr+gYDAkVV51LDfVPSyeIjZOsIr&#10;3EnR8Mor10AT/Yl8bIkwswrHKjIw4GF1rTYOb7SCRo26Km43UydWtWtMOi+DxPo5P4mnFxMEbg75&#10;WsR92u1QS9nEjZuFQcnWERFA8vOjh5wCWvhPteI+Nk91BllWFQcxBtitWUpEjlouGN+PH0la6e2X&#10;Y1r/ANt/5GTL66LysjVvxMfVyp/WP5R2rBfDQ+QuTP6uHyBka0jppGHNehz3nZMvrovKygqgliaA&#10;DdsMRjwGY8mM6B3fD2tkwmDXncbOQsaihpXNWnk2/FYqkusJM7uc92vWIfKfr9nGsDUHEy0PBfbZ&#10;w9wkXGMjHgUHymNzJlRTVMMqwj5Bff7x2sg7GWQfPe+lkvgpuK/KjfdRxyW87tbPg8YAuLwzc3IC&#10;N0aHr22/ZoJlRo2zEf4Fueh4+HO7pK8DcHbbVrPuIOrLky+ui8rKj7hepk6w7uP3ceVgwwrHhy2I&#10;bg5sVjPtubycZrSI8aPFEofVHm4z0oltHiIjVJVV1PAwvDIw+sVFFxUF091GaN4jxZWE+Ii8tcrW&#10;nxuJ96+QCdDYiUjocVfo5OrIeuZ528ERD6ezi8eRUYeAIOAyN5sT5OsMQpo7Rc0tNNZSIc3Q5y9+&#10;gz6xYVXCQEDgeQ3F+7WXIeeQ0SNSzHgAqbYTWspo0mLDOa7krXZPFkbJxVBRMTdnXvxx/vVkycMl&#10;atA8sR8NpF8SRcldY4RS2KwBL0AqWiP2o7y6sncq+1auxFak4aNSe2RebfxkyYf+S4VSxhAhxFNx&#10;a1ik712ZG7uPsdrxHxsnuoNow3/IIV40R5iUjsW48TdBXvr/ADF2Na/9t/5GTL66LysjVvxMfVyp&#10;/WP5R2rBfDQ+QuTP6uHyBka0lI4pOHUHhHPFvKXJdT188QHTLfRyRDApZz83CbCSSj4jst7gTzrN&#10;iJDUjMorpO4LHXOsxXWGIFQG/dqespuORyux+z7O9s4hxoMrnpsdnEY5hS6FhXo/aS+NcyGmlNER&#10;SzHeAFTabGScuaRpD0WN6w9fJ9HKg15CKLKRh8RvZ/sZT0OQzdwttK2pUUOmzYrV61Glox/T83wd&#10;p1n3EHVlyZfXReVlR9wvUydYd3H7uPKx+tmGgJAh6PpZR4sORiMc/Jw8TynoIpf9VjI5qzEknfJt&#10;q+cmpWERHoxEw/08hMeo42DnUk9q/om+85rKwnxEXlrla0+NxPvXyMBG/KkRpj0JGaVPu2XJweCG&#10;mGAuf5jU/o7ONxtM8uIEdfVoH/r5MGFU05/ErXuVV28u5+gy49hRsXOaHfSMc2v3nO5GscRW6WhM&#10;QO7WU8wPeWDKSGBqCNINsNj1zjEQxyjv1D/ryMBrdR2eHc/exf1snHamY5wVxCDfr6KXpXYcqTXf&#10;/Ho7+FYl5cOgzx9k8SjlQ9ovGj9X9ntD6uY8fBTMAO0k9Kp+WTnvByXw86iSKRSrKwqCDmZWHDZ9&#10;Y6sVptVMa5s7Q9rLvx9hL7TjcZ9pxHxsnuoNoxOqZqUxEZUE7jcqN+8kCvZ8POt2WNijKdwg3WHT&#10;trRNwrhz0jN52TL66LysjVvxMfVyp/WP5R2rBfDQ+QuTP6uHyBkTYxxQ4nENd4VRVTy+cycDgq55&#10;cQ0lPVoU/r5FIxRBpY6B+1uC1yFNOknSeibaLHHTCuBwDXUG48v/APHyvZ9k2TI2+7H59gKc40no&#10;DObYcNy5gZm7/Ov3dzIxTg0eVRCvfm433d/Yf4l/JjysRgGpWVCFJ3G5Ubd691rRzScorRgRTjDM&#10;3jWoAfktnBA6NjPhgEn3c+ZujvN21jFKCrqaEHL1n3EHVlyX1VhZEikZ0a89acU162397huk/m2/&#10;vcN0n82397huk/m2/vcN0n82397huk/m2VDpVQOkMnWHdx+7jysMzCkmKZ52743Y/ukjyMaw5Uyr&#10;CO/ZVb7u/sT4JuVhsQSO5dVYeOsmRjdXAVaWBwndgX4/vFXKwnxEXlrla0+NxPvX2YdWYcG6xvSu&#10;OsjH2jnyV7e6tkghAWONQqqNAAFFGTjcQhrFG/MpvUjHNZuBnV377Zhf/VllfpNzf9PJ1Zhgc1J3&#10;I9kq/S/QcDq8ijRQJfHbsL8v3jNkQ4NTQ4nELUb6orOfH5vYwZY1eEPCe8YhPu7mRiioq+GKTr3h&#10;9J9y0mThtYOaQFubm9W/FY95xZO8tUZwdBynx+qLuE1gakilIpD26j7N/wCInfo3Ks2B1nC0E69a&#10;w0jskbkunbLxctcNO13D49eZaugPWsLeH6P+ZlFWAKkUIO7Z9Y/8ZCw4g52wxNEb1Lfum7Q+i9XZ&#10;8JjY2hnjNGRxQg9DaMR8bJ7qDJvxmoDMvyqSjjvWWmQ2LjWkGPUTDevjiTDwvSfzbaxj3DFEekz+&#10;dky+ui8rI1b8TH1cqSYYzDAOzNSj7pr2Nv73DdJ/Nt/e4bpP5tv73DdJ/Nt/e4bpP5tmkkxuGCKC&#10;SSHzAaetycF8ND5C5M/q4fIGzFq/BIZMROwRFG+fojSzdjbDaphzrh4wpI65jxpH7+Qs2THq9DVM&#10;FCFI3nk9I/3fNbIlmF2HTvFu5sI4gFQaBW2ah+Wwjw4rPMyxRgHSzcVbQ4CLOI14x7Jjnd++bJLN&#10;pOc7EeGTlSukY4CxpWyxRiiIAoHAMwyMJqtTymaZx0BzcflSbEo7HFOPEib9eXjMMNCYhmHAJAuI&#10;p97bP+u2k20245CygcVwM/QPZLbmcQKHcIzg9A5Ws+4g6sv6BrDu4/dx5KYeEVkkYIo3yxuraHAw&#10;5o4I0jXoKAg6mRgtXA0M0zSkcEa3c/yz7GM1ef38CyDoxtd6kzZOOwAFFjncqO1Y85H9265OE+Ii&#10;8tcrWaICzHHYgADOT6V7BcJgMTJe0ERNd8OlweFZX1mUwEG7eIeSnaxxm74ci2/C6tTjNQyStndy&#10;OzbyUXirk4jWFaTlebhG/I2ZPA+0btUtU5ydJ2dXqtaFHbP20kj/AEsnAx7gw7HpufNyJV1lEJsJ&#10;h4SxU1ALMVSPk07du9t+XR+E/n2/Lo/Cfz7fl0fhP59vy6Pwn8+35dH4T+fb8uj8J/Ptjsbg8DHH&#10;PFCzI4LVB387ZOB1fSqyzoHHaA35fu1bJwWrhohgaU9GRrv9DYx2rSc8MySgcEi3P6GRNgphWOeN&#10;o2HAwKN8xtJhZhSSF2RhwqbrfPkjVGLeuOwKhRXS8XJjf+X9m/8ALbr8v8HrWESKK3W0OhPXRvpX&#10;yW66zYuCuL1bp51RxkG9OnW+sX0fccnKDKSGBqCNINknkI/GwUjxC9sOTJ3Mq8bur6dbl83rCO7O&#10;o9HOmZ1+Xr0/hvxe+41r2JXnsExomIQcU7yuP3T9q3eO+XiPjZPdQZOt9TOfSYPFl1Ff3c458fe8&#10;74uQcdGtZsA4kG/cbiSjyJG9XbFw0zthC1e5kjH08mX10XlZGrfiY+rtePxANGaIxL0ZTzOboX72&#10;TgvhofIXJn9XD5AsFwmCxEpObiROeotgcTEuChOlpmFfkijvv4dyxkgrPjnW687jPTsY0/dJ4zdc&#10;+TPrLFmkOHQu3DTrR2zclbT6yxJrLiJGkbgLGtB2q8lbBVFScwAtzuMBvVzJuDut/ubZj81t22at&#10;hI9THgY7+f8A1JOKlR6u+2TMzaBGxPSOzHicS6pHCryVchRe+zVat4dqnEwgesX9tv7zD+1Tzrf3&#10;mH9qnnW/vMP7VPOtK0DiSGFUiRgag0F5rpHbu2xON38U/u4cuZlA48cbmu6aNH/TtW6P8fLbOBbr&#10;bUzWMOIAKnRnzg7627OA8lx1G3m8rJ1n3EHVl/QNYd3H7uPJwSMKxwMZ24ObF9PvebyYMEDVcNh1&#10;qN5nZmbxOa2MC5NElZoW4ecVkQe0uZMOsFFFxcAqd94zcb7vmcnCfEReWuUSoAJzmg05ZdyFVQSS&#10;TQADdNuZwjf/AE7CVWLt2PLm77kx9p3bZGrfh1ycOP8A/EnvJ8jF6zYUbEzCMcKxjT4cr+Dl6y+H&#10;bJk1gwqmDgYg7zyejX7vnsnGkHiwlYV7xVVvvL+xLgyeLicOwA7ZCrr4nOZOMUCiYhhOvDzgvP8A&#10;e85kxa01e1yeFqjeI65H30deK1l1hgjRtEsRPGjfsW+g3XrllWFQcxBs+tf+MIEmFWfCjktvmDsG&#10;/hcj/Tu8ljHICrqSCCKEEaQRkprHC8aPkzR1zOh5S911yN1r9reW0estXSCSCUfKD1yOOtdeuXLb&#10;D4hFkicXWRgCCDuMptJrf/jil8KKtJh9LRjdaLrpI+05adsvJycR8bJ7qDJlRzSHWUccR3BUxoIu&#10;69NFdr/EbIlwWIF6KdGjcb6sLrWn1biPtY4p4W3M6Muj2eTL66LysjVvxMfV2vCasU0bEzGQjfWI&#10;bvfyp4OTgvhofIXJvgC8c1aZ9o/+29WvXDQNXEMNDSDRF3MPXfxfV7BlGedSQa7gPY2z7FBan7LT&#10;Y1qE4mdyDu3U9Cg+7bwsnEtvQyHxTtWK9ePJGWWuk+iRa9Au307Z+qf2WzdU23fnt13TtnDV4TYj&#10;EKGvAi4c9d/N2PZWZoxdQkkDeG4MjWfcQdWX9A1h3cfu48nH62YZkRIEPdHnJPIjydY4gGoExiHQ&#10;iAg/p7EGNTlQSpIOijB/1WWRDVWAIO+DkQ6wUVfCTip3kkFxvvBFk4T4iLy12xp8Q6xxICzMxAAA&#10;0szHQLPqXUTMmr9Esugzdqu6sHjSdxysjVvw65OH+Cj97PkYDCkXXMIkYbt6T0zV6F+7l6y+HbJx&#10;GsWFGxc9Ad9IxdX7x5cgyOaKoJJ3gLYjHNysRK8prvuxf6Wxq7EnMOfWMneEnoG+aTJwGt1HKV4H&#10;PQPOReVLlLrDVrUOh0bkOvYSL/i7bnsE1zEIPSwMeOh+nH2Mi+K/F2h9danS7rOMVkRdEyj+uo5L&#10;fvOR2FirChGYg5PPYf0uFkpz0BOZh2S9hIvWv4Vhj9VyX0zBlOZ0bsJE61vFbrb20Sf8k1FHSlWx&#10;MKjpzxqPvl/mdnk4j42T3UGTBi4TdlGHhlUjcZXkCt93bDazh5GIiV6bxI4y963FyMDj4xSHWUUl&#10;7u1idHp4MLd/ky+ui8rI1b8TH1drXBKarhIEUjeZ6yt4jRZOC+Gh8hdrqbPqT/jcl6Y1WbEocyjd&#10;SBuufspes/d8fjR1OwJY9I0jfG9YSoSVNswNtB+e1SMwtg1XNehRz0XHON4zZONcaRhpj4jbBFaA&#10;Cptyj0v87co9L/O3KPS/ztyj4P1rFgxNOCm70dnGJuCVT01+rlzm8KXgBwUVVPjC2dvmtyrZjm+S&#10;2g/NYwQcefo1C91Td7WxMjX5G5R/Vk6z7iDqy5La1x6yPCrKpEQBarGgzO0a+Nb+3xvs4v8Aft/b&#10;432cX+/b+3xvs4v9+39vjfZxf79v7fG+zi/37BxoYAj5cnWHdx+7jyYJGFJMW7zt8p5tPu40bIlx&#10;UnIhRnPQUXjZ55TV5GLMeEmp2dXYom8eYVCd8x+hbxo8jHavAvPJAxQduvpIvvEXJwnxEXlrtn4P&#10;XTgaucloBCCImAOa/wBc0y9esjcT93xcrVzDNSEDpFl/Vk4N6ZzhqV6Dv+3ZwurlrXETRx5ty8wU&#10;n5LBEFFUAADcAy9ZfDtk4HAEXXSFWcdu/pZPvHbI1hiwbrDDuqneZ/RJ47rsrNGaOjBlO8Qai0OM&#10;izpPGki9BgHHVyMQ6ismFZJ1703JPupHy0xur5WhxEZqrqaEftXslbitZNXa8K4XHmiq+iOQ/L9n&#10;I3YNxW6xus2j/wC5dXoBh52u4hRoWQ8mXuZev/iesylx2qpjFKMxGlWHYSJyXX/C8ay4TE3cLrPR&#10;zRPFc78DHler5a9vysuhzg2GNwS01djCWQDQj6Xh7nr4u14v7vIxHxsnuoMnBTZqthyvDxXJ+naf&#10;U0h9Jg5L6D+HJxvFl5zw1yNWazX7TBY2LP2kx/DOPCkjbvcmX10XlZGrfiY+rlNC2HxpZGKmiR0q&#10;DT/Xt/b432cX+/b+3xvs4v8Aft/b432cX+/b+3xvs4v9+2L1qAQuIlZkDaQmiJW08ZY7t7JwXw0P&#10;kLtYRHCajl4tYagk9him5XcXfRP3WSVYnmXpeH67BkrQ5wa2zVsRukG2EEX2Ygiu9C6tMnGmtPQs&#10;Onm2MPh3AZGkBYHsUHOOOgy2/ssN7FPNtQ4LD/JEo6gt/ZweALf2UHgC2FwmAgjhke87lFANBRU+&#10;e94OzjRu84nUbKaRzRVBJPALPMQKyMWPRY3rZlPz2z9WxZmoBnNTYwYJiNIaTRm7Q/47WxVNG6d/&#10;K1n3EHVlyZfXReVlR9wvUydYd3H7uPIWGIXpHIVQN0k0Ath9Xx8jDxJEOgihP1ZGPlHKkj5kfzSI&#10;T4rtkSYRtOGxDqO5YLKPHaTJxurgLqwzuEHaE3ovuyuRhPiIvLXKlwWJxZE8DtHIqxSG6ym64vc3&#10;cN1uxa0WAhlkDzNcVnQqgJ5IZm5N7Jl1XjRxZBVGpnRxyJF4V8ZeLabVmNW7Ph3KNvHsWXtXXjp2&#10;uTgSxqy86p+SWS74t3J1dJuGOUdIp52zHj8C/N4iI1R6A0NKaHDLb8wf2cf+3YXtYyCm8qDyUtPh&#10;da4uTEQrhHcK1KBhJCobMOxdsnWXw7ZGD1bSqzzIrdzWsn3d61BkLhRpxWIRD3KhpT4yJkYCQmrR&#10;oYTwc2zRr4irkT4GX7PERvG3QYFD1bPBKLskbFWG8QaHaE1drstitXiiq+mSIcBP2kY7BuMvWN1l&#10;kx2rpVnw8nJdDUdDtWHXK3GXKn1bixWHEIUbgr1w7ZeUtp9WYoUlw8jIeGmhh2rrxlyg6EhgagjM&#10;QRZNWf8AKGMkWhcVpZfXgctf4i+k7K/yrLiMM6yQyC8rqQQQd1WGViNVvTnHW9Ex62Rc8bdPit2j&#10;NZoZQVkQlWB0gjMRs4j42T3UGTquTNnWcdIw+dbDPI12DEn8PJvUfkHvZebbIuPozH5RnB+Q5Mvr&#10;ovKyNW/Ex9XKn9Y/lHasF8ND5C5LYDWeK5vEqFYoI5GNGzrxkRk8awQSysCwF4RNQdsb1Gu97ess&#10;0TB43AZWBqCDnVgd45EmCxiCSCZSrqdBBtLq2SrQ8uFz10Z5J7peQ/brkjDTHinkk7h3rZqWz2wi&#10;jrIUT5VFw+Tk4wnsAOmy7E2MbOIYwg6Lm+fBC3cmZQaph1WIfILz+OzbOO7qLqPlGJT6Sc3R0Ov8&#10;3vrf5W00sZZpKKLFalMPXMN1qdl5vJtTQu9l6z7iDqy5MvrovKyo+4XqZOsO7j93HkYGFhVIpOfb&#10;gEQ51a9GRUXvsnDYDDqzNPiLzBQTxY1P05Et9hJ4Dfst9hJ4Dfst9hJ4DfstjsBOjossSSreUgVj&#10;a42nd9N/i7kpj1FExkKsTvunom+75rIwnxEXlrla0+NxPvX2E/EtexmEIhlO6wA9FKe7TlfxEfJg&#10;/wCSYdeMCIJ6b3Khc9DjRk9tHkrGDXmcRKmnfuy/1MnVuJ7CSZPDEbf0srEfBSe9gydZfDtkNjWF&#10;VwcLMD2z+iXxGkycBgIEdxFHJK10EjjlUXR6prfYSeA37LfYSeA37LfYSeA37LYrATqymGcOoYEZ&#10;pFG/20TZONjUUjmcTrw84Ocb7y+u0/idWyejYjnIWzo47dey7F146257CHm8SgHOwMeMh3x2cfYy&#10;eFcbi5WG1xEtFxcZRyOzjpxj3Ubov8vaAsLc9gWNZMOx4p32jP7uTh5PZq1hj9WSXl0OhzOjdhIv&#10;W+S3W5U0sa3YcaoxC0GarVWX5edRn7/ZxHxsnuoMnVshHGV5gDwER18lbVGYjQbYXWRNZWQLL6xO&#10;JJ4TC+vattEvrovKyNW/Ex9XKn9Y/lHasF8ND5C5M/q4fIGxJ/x7FNWXCC/DU5zETxl/lSHwZFXr&#10;ck6yhWuJ1fWTNpMZ+2Xvfte87bK5iU0kUZjvi1NNmw+jmZGp0G9Le8N38HJxZ4EHTkQWCnQTn6Fl&#10;mYUfEO0h6HIXxUvd9kNNIaIilmPABU2lxcmd5XZz0WN7Zx6bgMJ6fO/syamzSKfRJxE6A67vjagt&#10;WSpcjMopU/5cNr85vMOSu4P8eFarbRrPuIOrLky+ui8rKj7hepk6w7uP3ceRjdbMM0UawqeFzffw&#10;REnh7dhtYqKthZ7pO8sgofvEiyMJ8RF5a5WtPjcT719gYFzSHHoYzvX19JE3zPGvrcnFaqcAmeJl&#10;Wu4440Td7IFaxRxRlJBB3CMjH4OueOdJKd2t3+jkpOP/AI+Jjc9Ah4vKkXKxHwUnvYMnWXw7ZGK1&#10;mwo2KmCA76xj/ckk8HbsDrVR9ojwOe4POR9PnJPB2qPWWrnMc8RqN4jrkcdcj9ctodbYXiiUcZN1&#10;HHFkQ9y3hLxslsTTjYSaOT5GPMH3u0prHCElOTLHXNInXIeHsG61rQ6wwbX4J0DoeA7+83ZDJwGs&#10;xpjleE8N9ecXweZbwtnEfGye6gydXesl8lNjE/8AH5m4sw5+IHsl4sq99Hdb+VtEvrovKyNW/Ex9&#10;XKn9Y/lHasF8ND5C5M/q4fIGxg8cTSLnBHLvXH9G/g3r/e5LwTANHIpVlOggijC2J1XLWuHlZATu&#10;gHiP36XWyQ6GjA1BFq1pIvKFuac0ScXTo5Qzx/STv8mYA5meMHoXgbBUFWJCr0W4tosKnJiRUHei&#10;7kYlgaPKoiXvzdbxL+Rj0rxiISBwDnfOyTq+A+lkHHI61Tud0/kd0tqWMUNGk0aMw/zsTW850tap&#10;07TrPuIOrLky+ui8rKj7hepk6w7uP3ceRFOwo+MkeY9CvNJ4kV7vtux+BAvO0LMg7dPSx+Oi5GE+&#10;Ii8tcrWnxuJ96+xBj4ftMPIkq9FCHHUsmIiNY5FDqd8MLy5OOgUUjlfnk3qSjnWp3Ls6d7kYvAnM&#10;J8OHHRjYZvBlbJ1hhgLzCEyKBprH6ZaezysR8FJ72DJ1l8O2RgMGRdcQq7jeaT0z+M+3TTKKvhJE&#10;nHQB5p/u5WbvdrxupXbiOgxCDeKkRSeErx+Bk6yjO5hpH8Ac79DasRqqQ1ODlDLwJLVqe0SVu/yZ&#10;5D+5lhfpuIv6mziPjZPdQZOrvWS+Smxhtaw1vYeRXoN0denfpeS0eKga9FKiujDdVheU9LLl9dF5&#10;WRq34mPq5U/rH8o7VgvhofIXJn9XD5A2cDrBjeeSFQ57dfRy/eI2THrBBRMZCpJ33j9G33fM5Qlj&#10;3NI3xZZojQnPUZiDZZxyxxXG8w/bylyHEQrckR24AM1fGtApziImZiO0HE+8u5OFwEYJvM0rADe4&#10;ieU9uQ3SNqlW6R2MZ3CdVsigo2IccRfpN2vlWaeY1ZjVmNikJuoNLWupmXdO6dr1n3EHVlyZfXRe&#10;VlR9wvUydYd3H7uPZWOMXnYgADdJ0Ww2rk5OHhSPwVC1+XbqG2M1bSggmdF7mvoz8qXdnCfEReWu&#10;VrT43E+9fZwEhPGij5k8HNExL4iLk4HWij7WJ4WPChvp75vByMDMxupJJzLb1JQYhXv2Vsko4qrA&#10;gg7oNsVquQEfh5WUV3VrWNu/jutk4j4KT3sGTrL4dtnCatAqMRMiNTsSeO3epea1BmA0DbsRq+Tk&#10;4iJ4j36lLNFILroSrA7hGYjasOgr6WOZTQbyGTP4GTjlYAqcNMCDoIuNtWOiB4rYdWI4Q9B5bZOs&#10;FcVARD8okRl8YbOI+Nk91Bk6u9ZL5KbP/rpWrPq9ub4ebbjQn5OPH/Ly5fXReVkat+Jj6uVP6x/K&#10;O1YL4aHyFyZ/Vw+QNmXBMeNhcQwA7Vwsg8fncnD6wUVbCz3Sd5ZBRvvEiy89eablD6VhMpLQyUDj&#10;fHZDtlss0RvIwqCNlopVDxuCrKRUEHSDYzYKBInYXSVG5WtMmIyyNEYb1CoBrepv9zbiYtx0UB+k&#10;LcXGkDhir/UFuJjARwxkfTNpnlmEwlCgUBBFK9Hf2bi0ecjMu9wvZsVinq7HOTpPALVPFj3FG7be&#10;XcG2az7iDqy5MvrovKyo+4XqZOsO7j93Hs4DDsKokvOt0IgZs/RZLv6AMaoouMhRye2T0LeKkezh&#10;PiIvLXK1p8bifevs4rBMamDEXgN5ZFX6Ub5JxQHGwk0cmbeb0Le9Vu9yFljN10IZSNwjODbDazi5&#10;OIiV6bxI4y963FyY/wDk+EWoUCLE03B+5l/pP/KycR8FJ72DJ1l8O2yMWwqmDheSu5eb0K+LI/g/&#10;oGOgUUSSTnl6Eo5006Dsy97tUmOAPNYWBqtuXnNxF75ec8DJ1hM3JTCzsfkjbasfrVhRKJAp3z9p&#10;J4PovCycexz3ljUCtOVJGvzcrZxHxsnuoMnV3rJfJTZhSVqYfGf9O+9Vj6JvklujuWfLl9dF5WRq&#10;34mPq5U/rH8o7VgvhofIXJn9XD5A2cdq8n7aFJQPVtc/r5OsMIBVuZaRR20fpk8aPaBhZTxGPFJ3&#10;DvW5t6Phyc61FR2yZ7CbDsHQ6CNtLuQFGck5hYw4CpO65U+J51iXN6Vs9M9e6atr8xvOdC7gteY1&#10;O26z7iDqy5MvrovKyo+4XqZOsO7j93Hs4zWrDNBEsSnhkN5vBWLx8mHBqaNicQtRvqis58fmsrWG&#10;rWPKWOZR3JaOQ/eRZOE1ooq2GmMbHeWUaT38SeHs4T4iLy1ytafG4n3r7ONwB/fQLJwVja7/AF8n&#10;G6uAq08Eir3V30Z+R7uTNqGU+kwjGSMfw3PGp3E16961cl8NiUEkMqlHRhUMpFGUi0msdUq2I1WS&#10;WoKl4RvSbrRj/V9p2TbOI+Ck97Bk6y+HbZxetGFGxEwjU9rGK5u/lbwMnV+rVOgSTMOjdjj8mTKn&#10;wTHjYbEEjuXVWHjrJk4LWqjNNE0LHhQ318ISt4GwcXhMLNNArXDJHGzKGAvXSyi6GutYxyqUcaQw&#10;oR8mUMFqqFppDS8RyVHZSPyUXuu9sMDEecxEhvzy05TU63+GnJRe+5Ttk49+ukQRAb/OMsZ8Vm2F&#10;xsWEnfDPW7KsTFDQ3Wo4W7xWW7YqwIYGhB0g5Qg1fEearSSZgRGg3bzbrfw147Wh1Tgs8cQzsdLM&#10;c7yNwsfNyUwoPGxOIRadqoaU+MqbOI+Nk91Bk6u9ZL5KbIZSQwNQRpBthdZ1BldLstNyReJL02F5&#10;e1bKl9dF5WRq34mPq5UzLgMUQZHIIgffPa2/L8X7CTzbfl+L9hJ5tvy/F+wk8235fi/YSebb8vxf&#10;sJPNt+X4v2Enm2M+Mwk8MQIBeSJ1Wp7Zlps4L4aHyFyZ/Vw+QNnCqTRZxJE3yqWX7xEySjiqsKEc&#10;BtidXNWuHmkiz9qxWvy7QMNMfSKOKd8fttfwzU31Og90LBZvQy7xOY9BvO2osxAA0k2K4f0r+L09&#10;21Z2NBoUAgD5LGDCG9INLbi/taxIN5zpY7/+Ou2/WfcQdWXJl9dF5WVH3C9TJ1h3cfu49lcSwo2M&#10;mklz6aA8yvur3fZOC1eD9jC0p6MjXf6GVh4yaLiUkhPyrzi+PEuTj8GBefmWkQdtH6ZOm0d3Zwnx&#10;EXlrla0+NxPvX2cGSaLMXibvka795cysdgKUWOd7o7Qm/H92y5EGtFqYlNyVR10bZpB9Ne3VbJic&#10;OweKVQ6MNBUi8rDojKad4DhZ2qS+HISpO6yUaKvbXL1qpj5gm8UUnwqjybBsVPiZ6dbeVVPgpf8A&#10;HsW1RhUgkK3S+dnIreumVyz3bwHFvZOsvh22cBhWFHMQlYbt6Q881e5v3cmaMGq4WOOEdLnW8eVs&#10;rGavP7+BZB0Y2u+TO2TJiFFXwciTDoV5p/Fkvd7sY/VLHSEnQdD0Up8aG1zExpKu86hh41iZtW4a&#10;p0lYwh6cdy1VwrR17CaT6bvYFJMXHTsZE+nE9jXE4ym5x4/9mwd8O+IYaOekYjwU5tD3y2GGwMMc&#10;EK6EjUKOkuVg9QxnjEnESiugCscPhXpfB2J9XMathJyQN5JBfX7xZbXcXDHMN6RA3lC3pNW4cdwn&#10;N+6uW4mGki7mZz7xntVZcYg3lkSnjwtar4jGNn0X4xm3vsbCT8J+IcaDO7OPZ5oj4Flgw6LHEooq&#10;oAqgcCrmyodUxGqYGOr5/wB5JRiO9jWPwm2cR8bJ7qDJ1d6yXyUyMV/x+ZuLKOfiHbLxJh3yc238&#10;tsqX10XlZGrfiY+rtuD1Wpo2ImaRh2sYpn7+VfB2cF8ND5C5M/q4fIGzg8cTQQYiJya0zKwLeLlT&#10;uBRcUkc4+Uc2/wB5E+0B0NGGcG1WoJVzMP12qRakLm52JzjpH9VqYiE9FPNbzrcood5gf/224sqH&#10;vhblr0xbO69MWqZU+Q16luKS54PrWpCFThOc/stemct8pp0rF5GIQZySc1miwxKQDMWOYt5o8ZvF&#10;tdXMvzn9A1n3EHVlyZfXReVlR9wvUydYd3H7uPYCqCWJoANJNsLq1f8A48KRnhKqAzd83GycaQar&#10;CVhXvFVW+8v5WDx9aCCeNz0AwveLklWFQcxFsXq0in4eZ4xXdUHiHvko2xhPiIvLXK1p8bifevs4&#10;XH1oMPPHISN5WDG1RkrjFFFxcCOTvslYW8RI8kf8W1k9NJwrsd/O2H+lF4HYbdrL4dtjC6tX/wCR&#10;MkZpuBmAY96uewRRRQKAcAycbj63lmxEjKe1LHm/Eu5WBcmiSs0J4ecVkQe0uZOK1a+jEQvH0Cyl&#10;Qe9NijijKSCDuEWwZY0jxBbDtw84KRj23N7ZLrDGuI8PApd2O8PpNyVXrmtPrbEZjM3FXsUHFjTv&#10;V8bjbE2r2NFxcBoN94zfX7vntsm1ris4jFETddz9nGO6PgpefrbS47FNfnndpHO+WN47OI+Nk91B&#10;k6u9ZL5KZGG1tFnOHkDEDdXkyJ38ZZbJiYDeilUOpG6GF5T0smX10XlZGrfiY+rtv4NTVMHCiU7Z&#10;vTN4rx+Ds4L4aHyFyZ/Vw+QMjBY7dnw8TnolQW8bJ1frRRo5yBz0pI/6u0iaLSPnG9YTRls+kbx3&#10;raSOnbMTQ/43bZyemP22oa2r+224LZjanz2zn5xbnZ2oNwDOTwLntWUlYhnWMH5/rWz6BoH6DrPu&#10;IOrLky+ui8rKj7hepk6w7uP3cexgMKRVRMJG7mP0zV7q5dyS7miqCSeAWxGOblYiV5TXfdi/0svA&#10;448qXDxs3dXRf8e9knFKKJjIUkruXl9C3u1bvtjCfEReWuVrT43E+9fIwONJq0uHiZu6ui/42Tgt&#10;ZAZ4JmiJ4JFveVDkh0JVlNQRmII3RaPU+vHEesQAqSnMs3R7CbxZOt7DbdZfDtsJiWFUwcTy8FSO&#10;ZT3t7vcnG4/dhw8jr3QU3PGy4ManKglSQdFGD/qssiGqsAQd8HJx+GUURpTKu9SUCbN3N+7aPFQm&#10;kkLq6nhU3ltFjITWOZFkU8DC8u1PisU6xQxgs7saAAbpNv8A12riU1VC1RuGVh+8cdgv7pO/fjcW&#10;PYwOPrRY50vHtGPNyfds21vrDWUqw4eMVLN5KjlMzdaq8awcAxYCGogiPzyyfxH8Tkr1zNs4j42T&#10;3UGTq71kvkpkZrf+vlas+r25vPp5tuNCfk48f8vJl9dF5WzS2ra//wBmPq7bjdYg1Wad2U9rWkfi&#10;XdnBfDQ+QuTP6uHyBkYVWNWgaSI/I7Mv3bpk4hgKvhmSde9Nxz7KSTIrlVOeJszD6VhIpBVhUEVt&#10;QdQ2zU6Vq0+a2e3Fz243UP7bZwT0BYogLT7i7g4XsZJmvynNTcXg+r4VrzGpP6FrPuIOrLky+ui8&#10;rKj7hepk6w7uP3cexi9aMOLh4RGvdSGvkRN4eTrDFg3WGHdVO8z+iTx3XaIoSathZZIjXhPPL4s2&#10;Tg9aqONh5WiY9rIL2fvovH2MJ8RF5a5WtPjcT718jDxk1bDySxHwucXxJFycfFSrRx88vBzREp8R&#10;GXKqLLgtdhsbgxmD19Kg7pvth2snG/idbbnNVYlJWpVo60de7ibjjuuTtNdaYuKA9izC8ehGPSN4&#10;NjHqXDyYp9x5PRp0acaVvBjs0GMn5vCtphhFxCN5uvk/mO2xjdasM80qwr0IxfanRaXxMmaKtGxM&#10;kcQ8Lnm8SJto1diibx5hUJ3zH6FvGjycHrRRmxELRNvXoze6bLN4mxhbxq+GvYduC4fR/ctHtBZj&#10;QDOSbNHFKMbihUc3AQQD/Em+zTx37S1MY/NYRTVMPHUIO2f/AFX7Z+8VMnBaxJq0sCF+7AuSfeK2&#10;0GWVgiLnLMaAdEmzQ6sP/sMVuc2fRA9tN138q/3S2/E60lvKtbkS5o0HaJ9Nrz9tk4j42T3UGTq7&#10;1kvkps1Oi2a0Uchph8b6B66KsfRN7S6vcu2TL66Lytig2NW/Ex9XbMdjwaPHA4Q9uw5uP7x1yMF8&#10;ND5C5M/q4fIGRj9X1zxTJLT1i3P6GTiNXycnERPGe+UrZo3FHUkEHcI2aWplDCTGkTHineP7DaoY&#10;W5VqXrcr5zbin57ZjT/HQsYMEwZt2TcHc+dYlSSxzljpqf8AHK/QM+RM+qjGDiAoe+t7k3rtPDty&#10;sP7L61uVh/ZfWtysP7L61uVh/ZfWs2rNYmIwMysbiXTVTUZ65QRWgooAHot7vrcrD+y+tblYf2X1&#10;rcrD+y+tblYf2X1rS60x104icgtdFBmATMOguxJhtVc0Ele+19LxrS7protysP7L61uVh/ZfWtys&#10;P7L61uVh/ZfWs+q9YNF+HkKlgiXSbpvrnr2Q2iTDaraMRyuHYOl7PS7mz71uVh/ZfWtysP7L61uV&#10;h/ZfWtysP7L61pNWax5k4eQqTdjoaqwdbrV7XYjxMVL8TK610VU3hblQey+tblQey+tblYf2X1rc&#10;rD+y+tblYf2X1rTY/EU57ESPK9BQXnJdqDumyJMHqtoxFI/OEOl7jUCZs+8q25WH9l9a3Kw/svrW&#10;5WH9l9a3Kw/svrWeCU4cxyKVYc1pBFD12VU7AmhZkkU1VlJBB4GFhG864yJaALiFvH2q3Jj38jWp&#10;rLV7KeyhkDeJIE95asn4mE7zxg+7eS3904/kyeZaqNPJwLF55Sx/BYHESnc5xkj8gz2pgMLh8ODu&#10;vekb5DWJfEsVxWPlCHrIjza07ErDcvDu71izGpOck5Car1dzIgjLEXo6kljeN5q25WH9l9a3Kw/s&#10;vrW5WH9l9a3Kw/svrWjwutGjMUT31CJdz0u58+9tCar1e0X4dCxUOl48Y3mz137crD+y+tblYf2X&#10;1rcrD+y+tblYf2X1rR4TWvNFIn5xSiXTWhXTXk8bYfD6uETwSvfZJVJF6l2oKMjDiiwGO1crb7RS&#10;keI6N5dgJ8Ni4yd0KjAfeKfFtVnnTgMR+iWt9rN7JrHm0xUprTixqPl48iZrf9Fq+WQ/xJFTyFls&#10;VwMOHwqnQbpdh8rm591YjWeMmmQ9YWonskux+LlpqzCpBNhYyxVZVaovG+110dOuPbWpjdWkDso5&#10;q+I8f9SwE2HxcZO7dRgOlLe8W1TJMp3jEa/Nb7Wb2TW9FFi5Sd5EA8aUWpgdXO3DJKF8VEk8qxXC&#10;CDCKdBRLzDvpi6fd2v60xUuI3QHYlR3Kche9XLfAarMQheQym+l43iFTTXsY1tysP7L61uVh/ZfW&#10;tysP7L61uVh/ZfWtFFrUxlYCzJcS7nagNc/a7F5+lsh0JDA1BGYg2AvQGm6Yv87cqD2X1rcqD2X1&#10;rcrD+y+tZtWaxMRgZlY3Eumqmoz1tQWz6diHWGFpz0Dh0vCoqN8W5UHsvrW5UHsvrW4rYf2X1rcq&#10;D2X1rcrD+y+tblYf2X1rcrD+y+tblYf2X1rcrD+y+tblYf2X1rcrD+y+tZ9V6waL8PIVLBEuk3Te&#10;XPXssiPCwtBzcSKi1jqaKLq9dblYf2X1rcrD+y+tblYf2X1rcrD+y+tZtZ6xumdwqm4Looourm2O&#10;DYlm1WUDTKFcOt4UBqLcqD2X1rcqD2X1rcqD2X1rcqD2X1rcqD2X1rS4uUAPM7SMFFBVjeN0b2Rm&#10;07mWMHiCA6jik7o3ujatR81qAgDgpbldSxeZgqAZybGOD0cGgmgBbpbna+Fai5l6vR2/N+g5/wBI&#10;ui1B+i0Gm1W0/wD4HuqKm1TnbaqtysvPaozj9BoLUG2aLc4Bm3coOhuspqCLcYgSpmYfStW+LX5m&#10;znkqNJtemNE61B/jxvBtVvkG4NvvNmFqDb66BbNl5rZ9qz5d5tJ/RaIPltvnf/RM/wCg13NuzWod&#10;mgtn07dntVcy75tdUZt/ar76dwbVXQbZ9G/t11bUGRo2oqRmNilCRpHQtxs2SJotI3N8b1lbDi9I&#10;w0EZh0bF5TflOknQP8djapznbrqCpNr0mdt7cG30UVNqtnOXQC3GtSmxVelah2mq2oci8eSun9Fv&#10;txY9/f6FrqCg/QqKK2vv8gtm/Qank7fvINJteh6X7LUYWoNNqnTt4eXMu9v2oBQDY0WqM9qEZXOP&#10;o3BkZtpqmY/NajCm13V02uj5Tt2YZuG2fPa6BRhotQ5iMoqpoDtACjTamk7+VxRRRpY6LUQZ907p&#10;2jijNv2unMRlXm4q2ooy6tmFqAZOfTv2zjNv7TQi1VFV37b5sI0zk2Ea6B+h0GcmwlxI6C+dag2d&#10;G059GTRBU2rJ0hbRRFtTLqdqqeSNJtQDMNu3kGk2CIKAbFCONv2vAVJ/xmyLx+TJrTI0WCoKk71r&#10;8md/mGVQituLmtoqN8bN9xxerlZtpowBFr0XSNrrCh2gIgqTamljpO2UUE2q5pwC2YZ985HPKM3X&#10;ft2yoFF3zap4x4bX2HGPzZQkxHFTcXdP7LBVFFGgDaKtnPzbG8w0G11xQjZuRipsGk4zfMMupzC2&#10;YZ8rRsUIzWvR9K1DlcUZt+1TnOxUZmtzsg4zaOhtOfd2K7mzoyRHEtWPzdG15uNLv73c7dotejHy&#10;bF2MFjwWvTn5B+211BQWCLpNgi7mVQC2fOdqpoUaTYKooBt28g0mwRBRRsZrVOm1CKi16PTajC10&#10;WoBlXl0bNEGbdO4LUUVY6TtXGGffteU1Ub9rpFNproXftdpn37V0jfyqOK9W16Ljr89s+SEQVY6B&#10;bPnc6T+ra63bo3zar8Y9IWoooODKKkVBsU3DnB4Npqoou+dFqtx24dHS2OcYcUaOE5NyMEsbc5Lx&#10;5PmHQ22mhhoNijihFg83ET5za5GKDKzDNv2rpO/tmcUO/ajD5dmiitqvnPzWoNmrchc5/ZalM1qp&#10;0rUIodo4LUAtoyNGxUC7GNLH9VubhFN87p6P6BdUEm1+TM28N3o2uIt0Dc2bzcttPBwZVTmFqAbV&#10;dXRunetcQUA26uiMaT+ywRBRRs1YZ8ijDPa9SoOzv5N9B0Ra++ZOrYIgoBtdNwaTag0C1CKi3F4p&#10;tovDgtTIuoKm1ZOMd7cyKrmNqMKbOYWz2zWqwo2+NNrxF5N8fr2QqipOgWvvnlOng4NppEpboWrO&#10;1OAftt6NQDv6TtRXrhnU8NirChGY5XEXi750Wq/Hbh0dK1NgING6d4WCKMwyOKKINLG12MZ90nSd&#10;uuoKmwdwGlGg00WusKHJoorar5z81tG3UYVFvQAtwWrNnO8LUUUGQEUZzYRruaejs0YWqucZPDag&#10;0btqAZYlxIKpuLun9lgiABRoA27RaiiptWXNwC1EFNi8vLHz2IYUIt+IkHFHJHDv5NALVbOdrCIM&#10;/UtcT5Tv7dvRjSf1CwjjFFGjZvNpyanQLUIra/Hp3rXWFDk0Fr8o+T9tryjNvZebIui11RmyeOtb&#10;VjPyG1HUi16TirvbtrqCgyqMLVjFRbjZzagGSWi9G/BoPyWuyKc+gjODbnZhWU6B2P8AntAYi4p3&#10;W/Zar+kbh0dK11RQDcG2/iUHA3nZHo1zb50WvS8dvmtQDZCqKk5gLXdLHOxyRBIArDMKZgf89uDy&#10;1Vd7dNrqCg2KHMdw2usM+xRRU2rL0haiigy9G0UUVNqy5uAWoooLVGZrUYZHPMM50dDKqMzb9uMM&#10;2/sZ9AtdHym11RsaMgIgqx0AWEs4DSbg3Bk59qoBU2rLxRvbtqIKZIpmI0ng3rXAKBc1MilqAbWI&#10;0FWNrozsdJ39u3oxym/UOGwjjFFGgbN9hn3t7JoLU2c4od+2cVXf2bqiptXS2/s3lHRG0ZrXQLUA&#10;6JtoyuKM2/bRU2zCh4LVXOOC1Dm2c1swoN82qc52M4z79t8b+VflFSdANr0ObgNrrgg5dFN5OxOi&#10;1BxX7E/q39uKsKg5iLFOsOdTwWpEtRv7lr03Hbe3LUAoBuZP4mQZzyRwdlliHE6NxvOtUaNpvPmj&#10;Gnh4LXYxXfO4LXm4z7+90MmnXbhtSXi03LUUU2rNmNs4yKAVJtWXMN7dtRBTIowqLXkzr8+xnHFG&#10;c7RQiotei07xsIqUbdtRflOzo2bqDNuncFuIKsdLbZXYoBar8UfPaiCmUFAzm10ad02qOVahFDsk&#10;7WEQVY5gLb8jco/q26uiMaT+oWEcYoo3Nm8+ncyr1MmjCotei0b1t4DSbXVGTeX5Rl0Gm3CdOxny&#10;KAZ7Vk6VqDRkUYVtRDnO5atKDfNs+c8OVVcxtQjZ52QdAbN1wCLXouMu9u2odOVWwWbjpv7oteiN&#10;eqNsoorakwvMM46NrgF2mamimVeceiTTw9ragG0c3JxovnHQsHQ1U7uXuhBpP6rBFFALXIxQDJqc&#10;wtmGfftn07lqEZ9nRtPFzG1CLVfij57UQfLu7RVczWuUz7u00ArahFSd21RnFqZF5sydW1xBQDac&#10;2TVswtxR8u0X20nRs1HKtQjYGbTtQVRUnQLX3zynSd7g26pzRjSf1CwjQUUaBs3m07mxm2up0WzZ&#10;jahGVeT5RlVPKyK2z2roFqKMreteOdt87TQi1Vzi3OSDijQN/K4wo2+NNqjjLvjLvISpG6LXMQKH&#10;sh+uwZSCDujaKKK2q/StQCg2OdX5ckRppPzWESDMPn2qq50OlbX4zXfG6Mm6MyjSd6wRBRRbRkZh&#10;m37V0nfyOG1DtddAtmGe2a2faL1qEWqNGXQW4Tp2ajMbZ9i9KPktm23PmFswz7+xTLqdAyajlWz2&#10;pvbVzsg9IdFdz/O2fbanNGNJ/ZYIgoo0DZvNs5tnNl1OzQ2qucZV5flGRebTk0AtU5zlb1q2qcvN&#10;kXm5PV2mqi63Botxxm3xoy6xmnBuWuvxW+bJoLVbpWoMih0G1Nw6Mi832jaeDg2znIjQ9W2bM40r&#10;s3F+XgsETMMiiitqtnNqDKz6bUO0cFt85ObaqrmtQ5NTpyaUrW15dO27w2ugtQZQI07Vz0g424N7&#10;bs+ZBpNgqCgGzeOxmtnyK5ObLqMxtQ5N5elsXj8mTVswtQZOfZrtObYqeTagGbZzZdCKg2vRZjvW&#10;uuKHLoeMm8bcU8beOnYz2zZdN3ctQ6djnXGYaNuDoaMNBFubkzS/MbXRa6vy5FX6VqAUG1UOTmtn&#10;z7Rntm2nPkVOVm07Ge3BtXDkZto4doqNOTmFs+xzjjoDJzbTnzKNNrqigGzU2pbPk02c2157cGTf&#10;yM1uHJz5rZtu4LBcnPbNnya7FHFRasWcb27ahzHJooqbXpDQ7w/bahFRao2m+PltTc3bUGYDbwkY&#10;qx0WEcpvNTO2Rn2zPpyM9s3ybXn2rNbPlZtjNs5tOXn07Rnyc+0cOxw7Ga3Dsi9oyeDac+iwucnZ&#10;z6LcG15vl2vPbi6MjNbNsca2bJzZHBtnF2jh2j0ung02zbPpK3eC3oqU4Nni6bcbTtGfRbib+fbO&#10;DIN37Td6HBsZ+Ts57f/ZUEsDBAoAAAAAAAAAIQCG980cYucAAGLnAAAUAAAAZHJzL21lZGlhL2lt&#10;YWdlNS5wbmeJUE5HDQoaCgAAAA1JSERSAAAEmQAAATcIBgAAAX7joIQAAAABc1JHQgCuzhzpAAAA&#10;BGdBTUEAALGPC/xhBQAAAAlwSFlzAAAXEQAAFxEByibzPwAA5vdJREFUeF7svQd8JUl5La4sjUbS&#10;zUlXYWY2smSMScYRGxuDbWyCDcb2M84BcHrv/cmwS3TG4dmAF5YlmeCEYXd2osIojqSZXYyfnwMm&#10;JxNs2GV3RuH7n/PVbemO5t6r1oxGey3O+d3zq+7b1dXV1dVfnfq6urrFBGEHoQol7ChUoYQdRVNV&#10;qKGhIRseLtjQcHGdw0MXsnrb5W5vtO1Kb2+0rd724aGSl1Ezo8kq1KCVC602VGxZ53DhQlZvu9zt&#10;jbZd6e2NttXaXiq12CCoCrUNRBXq9jcO2drpFrGKq6fbbJAVTxUqPlSh6lMV6hKgClWfqlCXAFWo&#10;+lSFugSoQtWnKtQlQBWqPlWhLgGqUPWpCnUJUIWqT1WoS4AqVH2qQl0CVKHqUxXqEqAKVZ+qUJeA&#10;7VYomwePJ+1oqWODg90o/Pb1OKunW23iu9vtg4V2W17oCP8tttqJYrutLlSldabNjgxiv/lWO1Bq&#10;uYBXFVvsad+M/Rgfx/z939xv2XSLPe9pSHOR+WjzNA6Uw4WP0uS2a0dazfw4F6d7EBVkrSp+I6pC&#10;XQIuxULZ+IBNpbI2dlWH81QqbzOpDLa1VuKgQmXzNpFJ2fnFcPFWFloRL4uwKh1UqOlE3myu1a7B&#10;xa5mudhqr/nFHq84fFA7iPWHXY2Li21cX1kI6Q4h78PFNltZ7PTKvoJjl7HOZVZGxq1O9zpUVOYl&#10;ykMjqkJdAi6tQiW9Ei3j4pFri6xU2Y3t8902nk7bZKbf/uP1Of+PFYlxrBLH47FCJbm91bezAiyf&#10;gSXJtVohx3Ra7fseiUqB9TVUumVcYMYbLnbYAVaq0x2ed44UOJCFVfJjt/k6rRr3L3sFCmmvMh+w&#10;pKxsUR4aURXqEnCpFWo6lbITqR7nZDprd/34wPr2ydSAfez/22c2lcdy3i9mowrFCx/9d/UgmqXs&#10;RpNUhlV54HCoKNF/T/vWLlieVr/gzPuxN10FC4YLnw+ViFYrqlAj+Q4roXIOYlsRlSNKIw5VoS4B&#10;l1qhptDEnXtvynnyod0VC4WLPNdiM4mCx1s93eX/ryzRMrCisXkLFcO12MI+O8UKhQtncx029c5B&#10;GyyxcjFOqGSsONdAJ21YlTZ7zLUd3pQto+nyCvUXB+38XaxkbfaPHyxdYKEGodv+/faMfexwwf79&#10;cLGSRjyqQl0CLrVCTaJJYxNCrqEZYQWz+V77f/8jaxOpgp1Ks1ks2Fg2a3dkO/3izwxkbOE7e9bT&#10;uQ3N1CS2+/pCHyoCKtFd3VWVp8Ve/NwuG4JwjyzUMrTTIDTS4x4Umknm/ejNV6FSttqfvTjllYnN&#10;3HqTBwvH9IJu2rBycagKdQm4dAuFijMQOJVKw9JkvCc3mU3bwg/0uDheRSWw24ZQwYL1OveXZVTE&#10;DOJmUdkyEPIpXOx+v9ijuU5ooxYroWfIpmsYzdQNyBcr6xAq0AguLJuskTyasVwH0g+Vwy3UzYe8&#10;crHiDGaCEI8q1DDiD0GDlZEm0y1jG3uhm8+pFlWhLgHbrVC8aKvT++yTLxlY571/UbLVWYji2Rb7&#10;xEuSaL66NuKiUn3qpQO2fKoTF70Neqrd/uFnEvavv55ED5BNIcQ2/n/rTQl766sSdgtC8u2vTNi7&#10;X91XOW6XLS/m7Gee0m33zVyYz7e9OoHmLOkViuv3oXLeehP0HEJqN6YZkem++xUJO48muDqNelSF&#10;ugRcioX6RqEq1CVAFao+VaEuAapQ9akKdQlQhapPVahLgCpUfapCXQJUoepTFeoSoApVn6pQlwBV&#10;qPpUhboEqELVpyrUJUAVqj5VoS4BGxWq7M/UnKc3Mfp/J7Y32naltzfaVmO7zXAojCrUtjA0NIIK&#10;FQaliXWoChUfQ0PD4KhXLLEeVaGEbyCoQgk7ClUoYcegyiTsGFSZhB1DU1Wm4eFhsLTllMpxtl3p&#10;7Y22Xantw+VyU/fsmqoysaCG821WGtzws3BQfzWrfTCNtl3p7Y22XYntfA2rPNilyhQXLCh/xajG&#10;Y4ZvdF4z2GpDqkzxocpUn6xMskzbgCpTfaoybROqTPWpyrRNqDLV57XSTNuDKlN9yjJtE+uVqfJ6&#10;trhBVaZtQpapPlWZtglVpvqUZtomVJnqU5Zpm1ivTNJMF1GVaZvYrmVaWWyxo8XO9Smhxwpt9i+/&#10;1mPLC53rcTgr3clCu52vrJMfLLXasUKY9yni8WKXHX18i3389uJF0zcPD6GY5sM8mOfPdNqhfIuV&#10;UthvoW99ns3zC9fbwUEeL5oArNWuRbwHlrE812GjhQvTJKuPvxVVmbaJ7VYmTvDFOS/Hh7p9Ouhj&#10;hzptOpm3laOcEppxWu2rf5myiXTOTjx4Y5a3k4mEjWUS6+vkVLJgY49psU/ckfLpmjnZ6rW86Jwl&#10;rthuxrk23z5iJVTE4WyLjeJ/znf58l9gOm1279KD/b9nfDsraZgcbChXmc4Q6Q9iHz7ArZ4Suvr4&#10;W5GVSZppG9huZaK1mMgk7fOvHfCpoHkBJ1G5PvrzKd9+bgmVLZ02m0mhkm1MEX0ykbTxdIgTcSqZ&#10;s/FHh5l9mQ7/WznTZYO4iGsLXT7f5VChw+beN+LbbbbL7p3N+itJK/MtXpmip/0rZwtuocqoTJyg&#10;lWkVUZk4qy/3dTJ9xKnOQyPKMm0Tl1KZTmYLdjQ94NNAn0z1ozLlbG0+fP2AF3QG62wOOVm9zXLu&#10;y3qVKe+VKVpfxT4cCvOFyRFft7PtXlGWKxUtIr8ubmeG7d7Fh3hlevC1HTYCC1WzMiEup4GmxSKr&#10;09mKqkzbxCVZJlieT/3P4TAN9HvSqCQF+9RL0n73H8502pHUPtc1C0/psgmvaPg/vd+mUhtzj3OS&#10;VFbCpR/q9mV2AFgxrh/i5Kzh8xu2yAlWEXe9MrUhbuW/MwX7+lKoTKysozlaMXBTZRpGReIU0J+4&#10;rWCfPHxhZd6Kaua2iUupTKdgYT73un3ebHAu8A9d325j+WCBJlMFm8gOoMJBV2UyWM/YMv4/h6aK&#10;zVp1Wpy91+Y5JXQbmqNWG6x8Y4XpcPsqwqFSm/38D4dKyEr1oT8Z8pl9ue3epQdWKhMq41w7tFWb&#10;HUTlubCZ45cS+BZvsFzRseNQlmmbuJTKRI00loLI5vTPqbRbmA+hZ4fumo0lM3bfUnjlehn6aQJW&#10;6+yTe1Dp2v3rBhOoQFMDeVSknJ1KhG+0fP+jO715KyAfw5mOME2zN1to4pYGPX8lVIoC4nB+8M+N&#10;lT0vX69oppCvQMa9wDJxtGQlPaa7thi/QqkybRPbrUy8wJ94SWJ92udPvTiJJm2/N1WfefGAffQV&#10;7GmFC8Zm77O/s88+9aKUWwd+yGft70bs9A9AXJ8sunVh3A/88f4LpmeOuH5MpPPml/TZ7/1/Seyz&#10;8WWqlcUi9kki3Kggd8/lPZ01WKu33Ni/nm6U9kqVC2MrqjJtE9utTN9I1OOUbUKVqT5lmbYJVab6&#10;VGXaJlSZ6lOVaZtQZapPaaZtQpWpPmWZton1yoTud60C/UamKtM2IctUn6pM24QqU32yMkkzbQOq&#10;TPUpy7RNhMrERx3RA9GN6YzXGf2/1bYrvb3Rtiuw/eqyKtO24DPvwjKJtVke7FFliovyMCezqjV1&#10;sUiWhwcRqjIJ3wBQZRJ2DKpMgiA0JWScBEFoSsg41UH45lTZykMHbLg8JIrbJr+sSIdOMzt1mhky&#10;TnUQVSx+ZZGv9PJ5D99f8rcsRbEOWUf4oNnrSuU5mIzTpUHGqQ42jBMqG/ihPx+25aVOs9PtoliX&#10;y0ttdtVgqxX9uaqM0+VAxqkOLjBOqGj+FX2NLha3IKer4FC0QaptGafLgoxTHdQ0TjUqoyhWU8Zp&#10;5yDjVAcyTuKlsNo4yed0eZBxqgMZJ/FSKOW0c5BxqgP5nMRLoYzTzkHGqQ6knMRLoYzTzkHGqQ5k&#10;nMRLoYzTzkHGqQ5knMRLoYzTzkHGqQ5knMRLoYzTzkHGqQ5knMRLYbVx0lCCy4OMUx3IOImXQimn&#10;nYOMUx1ceePUGj6KOJ70L6bzo42bOZ1K2WyiaOOZlB0utdm5hbaL0uFkq2vzrTaezmGfvE0lM2bT&#10;edv4XGwl3mKLHU+mbCbJD0JmcBPhRqoxNMLOtPnHH/nVUX7j2PDfx+/IeRk0YqkU5ul88mP5if9K&#10;2vOd9o9/PRK+RIrt/lJsqdXj8qvtI7iBb72p37/ptzq7kYd7zjwwxC2021CW/3GS3Y1vAYavpLZb&#10;AfuXih2e9tpc+MopOZSpncdqjiB9fq2e8aN0d4IyTjsHXB2hFnZDOfFLsjROk+lgjP7jtX1euSMu&#10;L7XavW8fslNpGB1sv+uZ/Oxw1f5zCOfb7Y5cJ4xSyRYe12MTMGaTmZytbvrKK40VP7ROQ8iPrdPo&#10;VG+PSOPETx7zS7Xjj+Exuvy72vzcccTl051msz22jJv73oVhy8NwcuaGa0d4c3K2asRf6rZyrs2/&#10;Vjs82GH/MT0SxonRIMzivO9M+SeRR/I0Qp3Ib6kyjqzVvn7mQV7uNHY0YMP5Dpt7Tw7GBMd2o9eO&#10;skPa/HA74tCQhTyGMg2fUOYsAVin8a7K+wWc67zIiF8uZZx2Drh6Qi3sqnGCSjmVTtsXXrfZ+HTY&#10;x36r18bzAzYLA7U227t+E5KrME53/cCATWRzNpbsdbUy+Zh2Ny7HU/2IW/lmOnjJxgn7bo5LA8Sb&#10;vgjjQBU0WsCNvrR/Iw0aCBgmn/GcqgY3LA1ZdRok8zvIT2ajjIf5CQIaEhgefnI7Mk7PfErB0ygV&#10;260IQ0YD5gYQ8UagkGiENhunEvJ1AOkO5mHEoMhcyYEsA57LuaVKXLA6PztBGid+BE4+p8sHrpBQ&#10;C7tpnPgt/Qmopwl0p6bQ5Yo4mSrZVDph49l+++otJagGqoCN/Zf/BooLRo20eRgu/McbcDyTgRHK&#10;2+zj2F0K+2zPOOWDcWK3rsoYRvzFH94fFBFuwN/+jfBpdxqMaLstoTvGmxPl9t3fxG0dbhyq04j4&#10;By8swMDQyLTY1xYOeTr3LW4Yp8M3X+UKkV21MK9Wi/3Mk5MwRrguDZQT/3PjCKPG/Ugeg/sz7c35&#10;2ClKOe0ccDWFWqhpnHCD16qQl8rIONEPdCqdtM+/fp8bEZLdl2W/qVvtWLLPJuhPSqVdbSwv4P+F&#10;HuyXtZlU0rt8p6C+ZhNQUFkaq7wboVOpnH39LUNuGLjP5APbK4YQ3b6FfRflx/1E7xhxY8f8/Mfr&#10;C5Vt7Mq12cpiFjd5hx3AjUd/D/+nkWN+L0gHpMopVAyHzYZ40faQfyyjyziYQbwyjQbiUenNtdvd&#10;ZzeM09Gbr3YFybL66lwR/4X/aWxG15cvNE5UTvRD0a+0fLob+WlfJ31vm438TlLGaecg41QHu6mc&#10;TiWLrnQ+/+r9+I//B9LZvbrYZ9MwFOMwOOO5DG7CLjeSE8mUzSVgaGCcVhmf6TFdbKNxuL3chjTT&#10;NpGDSlrc58Zgdb4ThiwHo5axeRi2z7487X4tm+lw4zP+2HY3TDOJkh1O7/d0zP07MABQLiMVH9Jn&#10;To74Tb4237F+LssLId4a/VH8D4YmX2xztUID8sLn9NnymfA/473rDzNerjQi7hvC/lFa1d26Yzcf&#10;8v/caOOYDB9+FdMM16WWcaJyomFiup7PSrrVXEHeo/Rqbb9UyjjtHHA1hVq48sYJRgHdFZsccB8P&#10;Fc0UulvVT+umYHjYvZqGYTqMm3gVLT5vvqMlGhkYrMwADMEAbrSNdPnpRDduc+ieJbKhe5ZJ28pS&#10;2EaDcu6vB/1/+rlOpQZwLIYZm0Z4HLRTJRhFpIEbjV2yH3hctxXdiPCGb7WRfLuN5trd30TDENhi&#10;B2C8riuHLp4bVhxvdaknGLYCDBvKcYT70AmOcBRG5L6lPAxju52vMhL3Lj3Q6IuiYTv8F6NuWD09&#10;nh/zhXNbPdtROX7FuGGbE+dO48RjkRv520zGD9cgOu5OsNo4yed0ecAVEmrhShsn3kS8eaMnVKzU&#10;m0knsjuSEZch/6NxCTcU9pnrxk3L6WE30r2QwVBF6sAQhuMyrcrNzv/QlWIa0bIfp7Kd+4Ww8oSr&#10;Drn/+cVgPKvzENaZFrnhe1peCAqqOm5Edmn5mN9Vz1yl+4n/Nsfj0ztfhiJk3leo2pDmeXQba+Xx&#10;As72YD+qvQvze7lk2Uk57QxQe4Ra2A2fk7j3KOO0c5BxqoPd8DmJe48yTjsHGac6kHESL4UyTjsH&#10;Gac6kHESL4UyTjsHGac6kHESL4UyTjsHGac6kHESL4XVxklDCS4PMk51IOMkXgqlnHYOMk51IOMk&#10;XgplnHYOMk51IOMkXgplnHYOMk51cIFxKrTZ4TeWvOLVqpCiGNHmO+wBfO9PPqfLhoxTHVQbJ75P&#10;9oH/c43dfSpj90ynRLEuvzrXa9eWoJxKUk6XCxmnOhgaKttQedgG8x3+5ntdVoxXXdbaJ2Kt+NWs&#10;tU81a+1TzVr7RKwVv5q19qlmrX2qWWufiLXiV7PWPtWstU81a+0TsVb8atbap5q19qlmVbzy4D4Z&#10;p8uAjFMdRJVKFHeCwvYh4yQIQlNCxkkQhKaEjJMgCE0HGSZBEJoOMkyCIDQdZJgEQWg6yDAJgtB0&#10;kGGqgzAWZQQctuHykChui9HbBBrPdGmQYaoDGqXhkbINDxfBkg0PIdzEIWxrxFr7VLPWPtWstU/E&#10;WvGrWWufatbap5q19olYK341a+1TzVr7VLPWPhFrxa9mrX2qWWufatbaJ2Kt+NWsjjsCwzRcHnYD&#10;JWwfMkx1QMM0Ui4av7c/whc1C20XvoogipvIGSqGCh3+3T2uj/A1JymmS4IMUx0Ew1QKFa7yccbN&#10;vOCdqhqstU81a+1TzVr7RKwVv5q19qlmrX2qWWufiLXiV7PWPtWstU81a+0TsVb8atbap5q19qlm&#10;rX0i1opfTX6Mkx/wHMl1eb0JXToZpkuBDFMdRIaJFZJflV09g6Lyj1OKYm2uLLbZ+btSNpyHoZJh&#10;uizIMNXBumLylpBGSXM0iY3JrwjbUq8M0w5AhqkOZJjE7VKGaecgw1QHMkzidinDtHOQYaoDGSZx&#10;u5Rh2jnIMNWBDJO4Xcow7RxkmOpAhkncLmWYdg4yTHUgwyRulzJMOwcZpjqQYRK3SxmmnYMMUx3I&#10;MInb5WbDNCLDdMmQYaoDGSZxu5Ri2jnIMNWBDJO4Xcow7RxkmOpAhkncLmWYdg4yTHUgwyRulzJM&#10;OwcZpjqQYRK3SxmmnYMMUx3IMInbpQzTzkGGqQ5kmMTtUoZp5yDDVAcyTOJ2udkwaRzTpUOGqQ5k&#10;mMTtUopp5yDDVAcyTOJ2KcO0c5BhqgMZJnG7lGHaOcgw1YEMk7hdyjDtHGSY6kCGSdwuZZh2DjJM&#10;dXClDdPqfJstIzyca7WjxY6LeLzQbuO5TrvtwR1mMwOo9K22Nt++KZ1WW/W0uu1IqcuOltrs3g9m&#10;wg1SHW+23VaPDNixQg/Sbrd/e1nS41yYVuCxB7fYkcE2O15sQ5xeW15osQNZsLQ1rxvEcRc7zbDP&#10;CrmI/C222X8tFO3xD2u3XKLF0qlWe9ihVvvo4ZKtzSE+z2tTHq5KtdghlPnrn9djK7OtSAfnWLWd&#10;+3xppmgPGGy164db7W039dsa4hjO8/xdCTuIa1Yrf+tEPj9x4oYLy2gHKMO0c0BJCrVwpQ2TzXUi&#10;bLPJvoRNprMX8VSqYHOJlE0inE7mzMYzMEwdF6Sxwjzhxv/X/9WDONgvlbMTMDxMt9rw+I19nGmV&#10;bDJZsE+8JIsb/WKDQI5d34FDZWwqlUUe9+MYHTYEw8SvzDYiP/Q4BIO6ttRp55EnGo9V5OOqcrhJ&#10;R/LhS7WDBaSH9UEYiOEMjrnQA15ocEv4n19AZtl/+dSQrS4x3kb50+h9ZfqAxynhfN94Y9nPd+U0&#10;0lnK+3cAN+evmoMwuv869gikuXHMnaAM085BhqkOrrxh4s3YauP9CTcCUzAsJ67qtLGrO5xHr+2y&#10;I7n92JaDkcrZWKIfN3z1DQwlgRtrdQ7x0ymPN5VOwqgUoBx6sf3CG3n1RMImMnmbSGXs4y9N2zKM&#10;1UZaGxy/rssNoxum093IZ5sdQhlcA0NCXovlq6E4uMzwWpDlM4jwYI5p4Ni84cFhGLRhKD8aCsa5&#10;YbjFHngwfECUn11neAA38RqMX3UeBmGYikiPxmwIoS30XahukPYXZ3DTI40S8vEXryz5OTKv5z+c&#10;8mMNI+2rwCjf1WS+P3XigRcccycow7RzQEkKtbAbPiZ2T04mEq6ITkGlsGtDleFEJT+/0GonsjRc&#10;aRiLtN98G/uGbpxNlmG48nYSRud4qtemUwP2Dz/S59uiuDaHuFBMp2CUJmEAXTFVpVXNcSqmLNUV&#10;uoSLXa5UzNUVz595a/cbkKrIFRFucqqQYRiRVXTZVqhuoOy+59FQSFRH2PZQGINlpoX03bhi/yc+&#10;rg3lSuXUajfQ+HhXFSoSpGHifpGyGky3evmHbl847y+5YeInuVvtTa8se9q+7WzG8zOEY//l62nw&#10;Qr6r6efj6pPrF57/5VCGaeeAkhRqYTcN0wy7YemCreDGW4YxIrmdFf3o8H4YFHTtMskLDFPUVToK&#10;QzKZztuRwU77jz9M2wSWT6SS6/E87jYM09h1VYZpoQsGpdIVxLbAVjsP42MLnfYTT9wHZQIDgy7V&#10;sT8fgtGhcUL8pW4r4ebktnIW/812Ir/tnn+mR2XDc426iEOIu/oR+tHwP+JUG6YSDNcQ0nnEVchf&#10;Zd+tDBOvF/d/9+90VuW7QuYPxnaFxsn32TnKMO0cUJJCLeymYRrPpG16AF2n2Y1jnKdBWGq36UQR&#10;LNjhItRE1fZVqKvlhQ5XWhPZtJ3760HksdtOZmHEYHzseBY3YDvioTuGGya+YuqqMkw9yCPUiiuV&#10;sJ1Kjgbx5M2DXi7k9z86GIvQ3Wq1W16T967aKFTU0rsSfvzqY0S+nS+fGrQhKKLhQpv9xA92uqOd&#10;casN04F8O7bTOLXan724H4apE+fVal+eHq1rmNi94/Hf89sXGiYao6DMdv5akpsNk15JuXSgJIVa&#10;2E3DNJVKufE5luqC2ulxHk132EwiZWOZnI2n9+H4uHGrWvlV3Jyfv2nAFdIUunnsHq2e7rAT+S78&#10;l7OjJaiUWcatOKIvyTDtQ5o47yrDQuNzbn7EDQUNwCDLxv1lYTvT/dYbwo1ZBu1M7mLDVCHVEf1I&#10;LF/6mqjM+H9kmGiQVpf6YODwH9bLxQ778hQMMM7nizMHg8ECNxsmGqUhGDumMZirItIpIzz1zuH1&#10;POwkNxsmKaZLB0pSqIXdVUwwPlBN9BVNwSCQs4mMzSX4f9ZO3oBuEIwOH8Nv7N9uJ5MJO5XO2NGH&#10;QBnRgYwb+75bivgPXbpMCgaj129idpEuMEwvzdU1TGPXVRmmxW4oJKRbpTDOnemGwcGNB6N0ADff&#10;yiK2QdlVp1FGF41PzNhNW0O3rp5hopGjcaFxKqXCenVXjttW8N/i+4vhRsdxedN/fanDvjJ1oK5h&#10;Gs2hewmlVRgM1y6iGyrke+pdMkzNDpSkUAu762PKuZ/o/HvQJXtfKvC9Gfv6zUl0y2iwCnYi3W9r&#10;c11ugPwGmOFTOBiaTMHWjudxA3fBgLCbAsMCxUTj9q+/zK5PJf4kVFmaBidnH37u/qCEKvnwYQdc&#10;xv53pHtxvCxUVxr7drmhCPGCX2gkXfELoUzuWYTxmr3wiRr5Q9/RGhQO4qydKfp5bo5DI7K22O5p&#10;RU/Q+D/zWm2Y/OnhfLv91JO7/T+Pjzx8aaoIgxYMwEWGyf9vsze+LGUfO1yoYs4+dlvR7pnuq8Tf&#10;Wcow7RxQkkIt7G5XLm2zME7uHK6Q/ibv2pyAYUpDGUFRfe7GPvxP49NiRx/Q6t28SRJGZJrdQRij&#10;CRgV/s/hA5OZpKsQf/p0psMV2QT+v32UT6YuzMvy6W4/7kQK+UkiHgxitI033DKMyAOGcMOVcMMV&#10;22z85iIMZQeMWniSVp3W0ntSNpRnV6rNXv4rfbZa6aJFZHocc7T0voKnNYK4L/q5fX7+NrdhmHhz&#10;M5/uMIcBpAEbLrV7F/Ih17ajG9lZ0zCVC/RLtdi7fpuGnGqywkrZ1jaUl08Zpp0DSlKohd00TDQY&#10;08lB3ODocvHGqZBOYjvdA8ODrh0M1/GrO3FDU0W0QhXREKVgRHIwXElXQpMIp2DEZpPstmWRJlTP&#10;iVK4YcCT7C4iDo0XR2RH+fAnVOiy2bEClFIWXciMP+UL20OefvMn+2woRyd0m/3wt7TbMtUZtvnT&#10;Ntz0UVqe3hIMBg0Yym0EXTo+paveHvLTakXcvAcQp4wbeQ03tCEP7LJWGyYaZxqr6LyZZhlpcpBk&#10;UG4XGyY607k/n8rRUV5NV2pVedlJyjDtHFCSQi3spmGazFCloFs0R39QqOCruHFttsuWvrfHFQy3&#10;H31IF+K023/9yaBNZmF8YGS+8Drsh3Qietdrvt+7hxwfdfwAxx3hZsR+//QrSRgtjhDP25FCtxs9&#10;KjA+PrdJdBczHFiZtnH6p06GdFeWWu3s3x10RzaNEkdr8//qrmAg1nnjQ0XRoP7Rbw644ShhnyLK&#10;774lGF6c3zLjnU3YYLbFRovtPpDyh7/jwu7gBYoJZeHGxLuVyOfZPLZBLeXb1+NsNkz8n/6l9/3u&#10;/vU0q8ly5lNPDm+otf1SKcO0c0BJCrWwq105dp3QDZvqRziQDUwlbRrKhY5xKqrZBF9LQdcM6uFY&#10;Zp9ND9DJnXLlQ2MUKQKmybE+x9M9NgGDdwoKiA7sqDt1ItNjJ7N5HxdFv9ap5ACOQ2NE5tCFG7Lj&#10;D26z8zBkwUh22TCdyHl2m9BFykGN5KFYKkqnmjQWK2d6oGxwLOTpoVfhBkU3LfIjFahyeNNimU5o&#10;Kp9Rlq0rmY1yqWWYfFT3Egedttidf33Q0/MnbzUMUwnb+GQu5JV52CCPX8I+z3lST1ClVce9XMow&#10;7RxQkkItXGnDtMr3w6Bkxvo5KDIDI5Fyh/MkulnOdAmGJQmjlLLJRNa+9pYiKj4d2fthVPBfrmC3&#10;jYQbtTpd3hyrs+32ydf1w+gE5/nnXr1/3WfFcUiHR1tt2t/JS9kM/VIwUJNpGCUc99STcHO78glG&#10;YXUJXSvcaCP54OOhkeHrJ/QL0TkdkYaGisrO7IMRQT45EBKK76bnDVipBANBQ1Tx/URG5Wd+hK+8&#10;sCwuVEzlNNOqlDtvduaDxqniaF+B0fyFH+jH9pCHN9846OflXbWlLAxDmzvfQxobeYw4CP7okysG&#10;tOq4l0sZpp0DSlKohSuumNi9gqH59xf32SdfMnAxX9ZnX35tyeyOvN+UK5Wb99Nv2G+feHHOPv3i&#10;hNmRTI0uFYwVu4Ho+jDeJ1+ctE++aD8UE7qBuHGWFzr96RpnDvj869N29gd7bOnZSfvan5WhXNgN&#10;q/hi5iPF1GO3vjJht9y0wbe+qhYH7Nab+rB/lSN8NjibDUpn8a/K9hs/mrRfeWbCZt45aOajxC80&#10;SBHfemPS3n5jAunhHGFQvSuKMoi2c1aGNRi+t9zEYybsw+8fsHvR5XSf3GLygrxupuf1pn47/Gd8&#10;bWdnr6kM084BJSnUwpU2TEEpsDKz+8WR05uIbWzRqV7cb8S43r0K3Rre1OdgBGi0Lkx7Y53x/d02&#10;HIv7BP9TJR4MD7t9YXvYx9dxvChNf0oG1bOC7pz7kBqQzmmPz7TXybyGZabt3U0cz/1MHBsV5WUT&#10;2e30cVmI536uynK0ncYuyn9YD6+7MK6XmY+7qk83ICibzbM1XC5lmHYOKEmhFnbDxyTuLW42THol&#10;5dIhw1QHMkzidinFtHOQYaoDGSZxu5Rh2jnIMNWBDJO4Xcow7RxkmOpAhkncLmWYdg4yTHUgwyRu&#10;lzJMOwcZpjqQYRK3SxmmnYMMUx3IMInbpQzTzkGGqQ5kmMTtcrNh0jimS4cMUx3IMInbpRTTzkGG&#10;qQ5kmMTtUoZp5yDDVAcyTOJ2KcO0c5BhqgMZJnG7lGHaOcgw1YEMk7hdyjDtHGSY6kCGSdwuZZh2&#10;DjJMdSDDJG6XMkw7BxmmOpBhErdLGaadgwxTHcgwidulDNPOQYapDmSYxO1ShmnnIMNUB5FholEa&#10;ybXDMNWujKK4wVY3TDRKpF5JuXTIMNXBumIqQTHl28zmwldwL2DliyJ1uTn+Ztbap5q19olYK341&#10;a+1TzVr7VLPWPhFrxa9mrX2qWWufatbaJ2Kt+NWstU81a+1TzVr7RKwVv4r+iamFASsNSjFdLmSY&#10;6iAyTPxS7IFcm909nbB7plOiWJ9TOfva/EHv/sswXR5kmOpgaGgQLIRKJoqXQjRu5eFypUYJ24EM&#10;Ux0ExZRf9xfUZK3KWM1a+1Sz1j7VrLVPxFrxq1lrn2rW2qeatfaJWCt+NWvtU81a+1Sz1j4Ra8Wv&#10;Zq19qllrn2rW2idirfjV3BR3GGppaGi4UqOE7UCGqQ7K3tpRNY2I4iVwEHXoILpzUkyXAhmmOqBv&#10;QBR3gsL2IcMkCELTQYZJEISmgwyTIAhNBxkmQRCaDjJMgiAIgiAIMSDRJAiCIAiCEAMSTYIgCIIg&#10;CDEg0SQIgiAIghADEk3CthC9pDpcmRBtaKhcCYdFURR3kZH9CTZIEHYDEk3CthCmHooEEwzX8IHK&#10;f6IoirvBYRseiuzORsdNEHYDEk3CthAM1IiVy0M2MpSzwfw+Kxc7bBAsF7YXxonTKIwTp14YJ06j&#10;ME6cemGcOI3COHHqhXHiNArjxKkXxonTKIwTp14YJ06jME6cemGcOI3COHHqhXHiNArjxKkXxonT&#10;KKz3X7nYCfZDOBUqoil4nQRhNyDRJGwL4ZMyoYfHb16VC602yA/yFfhRPhg0Lhdb8H+bDeG/MHN/&#10;nbDRtjhhnDj1wjhxGoVx4tQL48RpFMaJUy+ME6dRGCdOvTBOnEZhnDj1wjhxGoVx4tQL48RpFMaJ&#10;Uy+ME6dRGCdOvTBOnEYhbAvtia/7f7ApHuL/wa6qIQKBgrAbkGgStoVaoikyZCUYuGc8odde8LR9&#10;9svP7LFfEUVRvEQ+/+kMu+15P7rfRmFjhnMt61+/lmgS7i9INAnbQi3RNOK9wjYbhGE78sYRs3lU&#10;q3l+6r9FFEXxkmhzrWYzbWaLvXbtYKuN5iveJnbUJJqE+wkSTcK2UM/TVGZPEOLp9jfCeJ1us7XT&#10;LaIoipdMdr5WYUtsqdeugWgahmgajB7bSTQJ9xMkmoRtQaJJFMXdoEST0IyQaBK2BYkmURR3g9Wi&#10;iY/nqkUTH8+NSDQJ9wMkmoRtIbZoWqhtCEVRFONQniahGSHRJGwL8jSJorgblGgSmhESTcK2INEk&#10;iuJusJFo0ttzwv0FiSZhW9DjOVEUd4PyNAnNCIkmYVuQp0kUxd2gRJPQjJBoErYFiSZRFHeDEk1C&#10;M0KiSdgWJJpEUdwNSjQJzQiJJmFbkGgSRXE3WC2aNE+T0CyQaBK2BYkmURR3g/I0Cc0IiSZhW5Bo&#10;EkVxNyjRJDQjJJqEbUGiSRTF3aAezwnNCIkmYVuILZo0T5MoipdBeZqEZoREk7AtyNMkiuJuUKJJ&#10;aEZINAnbgkSTKIq7QYkmoRkh0SRsCxJNoijuBiWahGaERJOwLUg0iaK4G2wkmvTBXuH+gkSTsC1I&#10;NImiuBuUp0loRkg0CduCRJMoirtBiSahGSHRJGwLe0E0nVus5G++3ZZPd5gt9oD7AhfihL1h2Ynl&#10;+U5bnW+FgcftdLrVlheQJpdh9DcfuzZbwTZPY22pK6R7en841lyPrS10I2y1lQUeg3HJi9NZXWiz&#10;5UU2NJ3Yf5+tLfaFNEg0PKuLyNdcC/LXXknn4jRqknk6nfA0bLGSr6VuT2cN58h82RzSvrPf7AyO&#10;eTk8i/TPZBEirbN9tnJXn53D+SyDnMbC5hB6vsI1PA+uzKNhnUUeeE64pnYa1/POPls9k7a7p5J2&#10;7yzy/Q8DyHM/yqjDz30Vaa0i/yzXVZTZCupBSLdO2fJ4H2beUA7IF9NfQxnz2Gu8btzOYyN/rAe1&#10;0mCdWOE5IP7KnUjrLK7rGYZI565+W2Y5z7YjTqV+gstYtlmQ8ZH/mmUWl0vIO/JtTBP59OsWu47u&#10;PqtFk+ZpEpoFqJmCEB97QTR5Q+TLaOTG99uRVNZOpdPOqdTW4Vg2A6ZtPJOyUwin0tgf/x8+gIb3&#10;tvx6Q7SK9Dcfu5psEFZINKTemI7n7Eimy8bSBZvIJHCsrM0m87bwJDSYlX3YyN+3WDvdIIjQaB/P&#10;2YlUwmaQpwnkbTybsFOZHvv4S1N2viIaau1fi3amzSav7bSpZM4mcb5TyazNJHH+j8a2xS4IDza8&#10;7faZwykrZNigXR7ZMI7m2mwQ9Wmw1G7f/yjmleIxlJOLJ+SfZcz/zlPwLKTt+T/ca+Us9sm3V/Zt&#10;sRLCoSLqJ9IdzbdaEf+R5XSLPeFhrfbJsYNIhyKHwiSIMQqJzWVAfu3OB3v6o4UOb7jLxQ4bzrba&#10;3LuvdeG4xmuCkIK5lvCikPLjIM9fmSnYSI7n2WojyM+w3zut9qYbh4KYo5j388I5QpStns3a4E6U&#10;LXgQx/zkiYeH8qPYm4/EYvOxWjTJ0yQ0C1AzBSE+9oJoogBZ9gYJje/EgJ1I9kNcQBRAYExCqIQw&#10;YxPgKQqiTZxOQihRRKTy2C+D+BBUiDuWydqJXMomntLtHoNIPF3M0KiyUXTvFBrutel+G7uqw9OZ&#10;SiVx7DyWK+kn0vbp1+bs/FLYn+LowvQC3XMw22qrRyGakn0QdRQ4SeQzZ6eQ50++OOONMoVX/bxd&#10;SIqmseshnJCP8SzSQsj8Hf8WbDvdjzitEC5t9tEjJRtOU+xQtFw6g8jpgLhptdJgiz35cfTc0ZPX&#10;gZDlRo9Ol50/02q3veUaG4aYKLLuQSwF8YGGlfWx0Ia02nyd9dPpDW6HL4f/KaRa7Vef3oeywzFm&#10;IHwgamqVw32LD7UshM4QGm422tyvDMFDcfbQg4izlPM6Vc/LRLoAQPjlmWEIriDkRpAeBdMIlt/y&#10;8mIQCkjnPEQY6wf3WzlbsBKE3mChdpnFZxtEX4t98tg3oQ6E+unewqo8NhMlmoRmBGqmIMTHXhnT&#10;RMHkgmU8aScTCYiBHAQGxAUFEMKvvDpnNjOAeP01uN9sus+W/+aA3T4EUZHptVOJrAupUxAoE8mU&#10;ffF3SjWPS3pjWOnhn2cIEbT0vd3uFaInZyKdQn7yLnomIVAozk6mIFCO5LEvGrtN6UUMj/DQ0BxP&#10;4ZySLsBOUQQizXGk+YmXZH1fNsq19q9Fiqbx6zv83MazKQhGikUIqMdg20IXjon8s5GH6Fg+m7OV&#10;xYu5tpi1c2dI5H8x7csrC2UIA4SLZft/Rx9qoxAkLkIglIZzaOBRr5706HZ/xMbHltUi77/mSnaQ&#10;DSjisv4NQvxQeJSw/1WpFnv9rw7Yf54eQWNbMlvss7Wzabv3dMne9wclu5b1lIKMosob4g7ft5xt&#10;tfm3D7vnzL1CFGi4Nu6NQX2+58yD3dsT1fcgwrAfjj3C/1D3/+i3+iuiifWfnjHmO+Q9PDZlvWuz&#10;L82gkcf58rhROu5pemUZx9w4z+BRQ37OZqwIkRUd1/crddg7fjdl53COtcq8Fs8t5VH2GTtHkV45&#10;Bj2dG8drLjYSTXp7Tri/gJopCPERWzRto2G+P3iRaMpQEECwQKDQ0/T51+2vNIBgdC6VMDzeQoM6&#10;i/1n03a82OEiZ8q9RGlPa+l7OIaost9F5LFBpMfxKh9/Sa97tSZSCQi2rJ1I99l97ynbxEM6bTpV&#10;gIjKQ8z128lsD0QKhUatNJHWboomPp5b4HirMI7KG/gZiCg0dJu5xjFHTAvLbATXKPxm2yGyBuzR&#10;17P+tNso6g8fWQ1B0LBx/PTJA34uLi4RrszTC9Rud/7liOXpneFjLT4qY0iPDere108XId54DB6L&#10;ogd5msOxOW7JRQwFK4TYQtYe9/A2f3zngglpDFGsIZ1X/2pvGKdEbxziB7HTavcuPaimaKJ3ayjf&#10;5YKtjDwchLj58lTZllkeSINleN7FU5SvIJrKPNcoLaYDNhJNJRdZbX6fuScNfM/rWB9ql3lNQpx7&#10;ubCMQL++LNf14zUXmWd5moRmA2qmIMTHXvU00cvjniaKjEwGoqnPG7Cosa8OXfRUxIKdGrHD+U47&#10;xfFN9DIhnfHkgN1986inX/PY2N/Hv2D/e/8ybycQ3wVOgo/6Evbh5yS8wbXJrB0pcDwRx0wxb0mb&#10;eCT2X9hXO93dFE30NC12ejk6K8JkvYGuopcj6NshfDgY+w9+PeF1p1RstRwEy2ixE41hi73iF/fb&#10;ylK3x/XjYz8fg4YG/z8X8z4eyR+tlfn4jY1om33LdR3YpycMCPfjoHznOBie+4f8ceyTp4lzp3fs&#10;HITMq39hP0RXm40gD2yMS4PtNpRrs8k3HvBHbTbThryGAfhfX6rtaaLQouiioGEaFHGD+O85T+pG&#10;Y98HccgB1yEflyOa6GkqQ1zyPuMjvZF8m/3l67txPozDdOMxKlOKSXrDQgeg+pjNQ+ZTokloNqBm&#10;CkJ87FXRNJ1KgwkIggIERsG+8pqrsO0a8NoaPGh2+7X2T8/ptuPp/RASeRCCJ5O3idR++/xr+9Eo&#10;ddvypmOuH5vCho3BVNGO5LpwPD4SLODYWbvjKjS2893e0LKB/9ofjdqJ7D6kzQHnfHyYsw//VMIb&#10;8iBUOOYnPLJjg3wlRNPYdV0QTfkanqZ96+Xo8SuN8kWE6FmDwFrF9k8cGbTRZBAWQWwgBK8bojgp&#10;uZCslQbr1M//QBjr5KKpUt84xuhr04MubuqN9arHlTNJe/BB1F8cn96bkG6rPQj/2eIA8kJBEoRY&#10;PdF05JaH27Oe2LZxH9AbRM8XGvlRCLw7/2rYH4F5XQMZfnGu6GOafIxVJZ04oqmEcx/JQzghLr1k&#10;N/06rsetgzb19gKYvyCcvjWQ67Nvw/I78vZfqOvV59/slGgSmhGomYIQH3t3TFPGZhMZiAIO9k65&#10;gKGQ8oHhm8jt9ChxeTyT87fpxksD9pXXDiHNTluBsac3w4XPpuOSwRPSY4cf0AJRwzflIG4gnI5m&#10;u231cMbj+FghPjqBiJh5fB/EGB/ThcHnp1J99pU/TkEs8RzCoy7fB8dtLJoyOyuaTnf7eKzIK1RP&#10;NJ1HWdtiyh7/IHpz2Oi1OVlnShADk29Fuc1AZNYRTH6dzrT7OCYKLdY51jUKne94OLft97JgXIqc&#10;zfs34qtfkHTPjYsmCBKvyykc867rfTvPjWV67+JDLhJNFDpH3wJxjTL4j2ncDxBJYXvIH5c5Nuux&#10;h3BdznIcV5df0y/ODNogH7dV0okrmjiQu8hxXBxHlW/z/LIMuf/FDOdCz5d7p3LtNv0upL+edvNT&#10;okloRqBmCkJ87FXRdCo9YKeSRYiMnI9NGk8nbCKRsnEIp82cSCexPWljGSwjPsXTFETPdDJhJ7Hf&#10;P/5sr63NdiH9yoBbHzcSGnWfGwji4B9/lFMK8O04iLME08zYf9xY8EaTcTgOiHThNZuw27No9CB+&#10;KF445uportfsJBpinAfn9WEDEz2eWzuetmMpiCYIJX8DryL2Pvab/bg2yEdd0RQ9qtm4fna23W4r&#10;tbvwmsA58vjM6/wT+PgrjKdZ8akVon25jrLFMUKj125veXnahiESfPwRGm82+lx+xrd12Pk7B5Dv&#10;dlvlm4EV4VOLtthuN1zLx1LBKxTERps96joc4yzKG2Xsx6t7bswLw+A94jrL4jee02tDyEsQQazH&#10;EHMQTct3XRWuBeI0Ek3H3nINtiNNzvOE6/ZnL0v5IG827sM4z1GImxHks4BjvPOmkq0ttdpXpkfD&#10;QPCKSKMIiCOaeI+x7CjKSnwbDscY4f88HgXlppBl7h4thuCpd+Kc1tNufjYSTRoILtxfQM0UhPjY&#10;s6KJj+WyEC8QQjP9efv8awfWB/MybnXIRnJ1EYKIg4xnem3hu/fZdIbjonLuieH4n2OZfbY2Tq8R&#10;yyKMqWG5sCH4wu/lIdA4+DxvU4kshFbRpsoJO/Psbjv94502/+wuW3xWpy08u9MWf7zLFp7VZR/5&#10;zqSdyCY8fRda4B1oOHwSS29cQ9ps4G2+y8aK3YiTcYEzhXObgpibfCLizfAxWfBMbWbYN4TLLtqw&#10;fjJnx1N9LtTotQriMmH/+ov9Luqi/XiekWjxR4UQQp+ZKLtHZQQNvHuGIBzoaToEUfLZyQLKF/uw&#10;XOfCuKWQTm2y8XzVL6QtT4EDEcK03OuC9L84NoS0uv0xGPNQa38yuubuleIUBmeydi0bYaRBIcZ5&#10;k9ggP+ZBFJa9yE9Iz2bb7e6zD6z5eO7ozVfhnFn+FVFGoQsh+M2H+MiuwwrMI+LxLT2O3zoAEfOZ&#10;U4+yA0irOp04oulgFmIJ6THNEsTje34b1xLlV32OEblfWEZ99QlB68dtVoYyxTWQp0loIqBmCkJ8&#10;7FXRNJYp2kQK4gWiYDqVt8+9fsAH8dba1weAz4aZxRmune6x26/pttmBso1DdI1lCp7WHY9AQ8W3&#10;7DjWBo30Crh6+34bSw1UHu1RhCT9MeBMgmOpkAeKE+SBY6vo2aF3aTaR922zA4XKhJU57MtHZQWb&#10;fwJnC++2NeSFXhFO/kjhMvbUXpxawd/GG89wgHnKxhJpW/5goq5oigRHmKAR6wiXnhEEE+ei4kB5&#10;5vt4pt/s9qEL9l33TvFczw7Y9z6y3edP8gYOImekEITT7z4vh3TDGB+OGWJZUoTW935V8WzarobA&#10;GaK3iWObuIz0D0JEnDvN1+p5XrXrnl8znN/K6S5bm221c3d227fd0OZvvVGwFMsM262cbrWPHz3o&#10;ws/HpFU8WPWmHDh68yHEYdrhxQB/hR/nw7x85P0HbMjFEc4dDX54LNnu4imP4/mcT5V04oim9cdx&#10;IOO/73Wc8iEItovJ/ylKL/y/ukyancyvRJPQbEDNFIT42KuiiWOTplNJFwZ8/f8zFE1z0WOnTeQE&#10;kmjwOd5olY3SqYIdTe+zUxBKp9L0WmVtKlGyO67hYyc2bBRYEE8zCbsD8caQ/oksBFoK4gciaO6h&#10;++2Tv32Dffp3rrZP/zZYFX7qd65DXq6zT/3eVfbZF15vJ9P9NslB53ybDkJoPJm3j7+wb/1xGL0o&#10;3lBOJe3wcJt7mzheK4ydgqCDcPqP387747DVOYgX7EMPDx+p8Xz4Wv+ye38SNvnIThdnHMM05uWT&#10;gghL27/8TJ/ddyYILz/mfE/w8iC99/5u0usCxQgfpbkoGGyz64cpXIoQmR12nsdigxgR6TD0/3h9&#10;+MbZHOMxP+EY7vVB3r6+NOSPnkZR7zjNQKkEIULvEwTUW18+ALFCEclZzxG/8rkcpu0zh3MZ///L&#10;bWWfz6k4RA8TGmAKp3yblbNtNv+uQd/nQtZ/e+4YRFMQI6FuuLcO+wRvFvIAQf2c7wtih/cHpyUo&#10;UzAh5DrTiCuaWKYHcmFcEwXXe18LAcw6yn3qcL2MuY40OV2FQVhTbEVzhTUrq0WTPqMiNAtQMwUh&#10;PmKLpjieg/uRtUTTZIaPvzgnUt4++Vt5u+d9++3e9/VdxPN/OWD3vidln/3tfht7SKfNDJRsgp8q&#10;cSHDR3wDEERJ+/yNqcqjm3azhW478c2tNpXmZJVFHKcEIZK1o8k+s4lCxWMFVhq3KPRGmA0jSA/R&#10;J5/fB8HFQd4QZjgGRc1Uf9rOv5OTHFIYBKHgjxZn+u1Do23umeJx+Shwwr1bBbDfxq/eZx/9XwP2&#10;xbf243wS9vk/7LM7n52EAOxD+gPYj1MhFFEuEGocz5Tqs3/6Jb4xFwRMEAsg8vjl6QN2CKIiDyHC&#10;+sC64DNYI3zu0xL21len7Jabkvb2G7H8qoTdelPC3kbemLwgvAXbyFsR7xbwXTf1ogy7cJyKgJiH&#10;KFrss+99VKh3Pk6KHhwINE5YWa54oP7nT6bt6J/22//7m6TNvqXf/vR/Ju1hB0O+OMbIPTaVcBSN&#10;8SEIkfsWknYeZezCbRO3Fk1kRTQhny5O+P9cJwRUi90zV7ZDOA7z6fcKvUYUe5V04ogmTjngY7qw&#10;XxlpveDH+7ysNpfhBWHV8jvIVybtyP/pxT3K+lTxgq4fr7lYLZrkaRKaBaiZghAfe9XTxMkp/dty&#10;Lmo4LomP6sLg582cSlB0QFAkyhAhqYrggnjhNoiu23M99rWbg8ciNKht9o8/C1HF/VJ8U27AxiF4&#10;piG27n1bKnhT+BacixHwgrDTG+DzbOR8jE2nHX1AN9LgeCV+0oVjnNJ2OIdt46HR9QZ7ho/qeOxW&#10;+8obOMZqv834PFAkHwfm/Tz52C8IsDT+x7mkIQBRFp4uBJa/sQcReOQ6pDmVgShrdxGwvIT1WY4j&#10;olDosCd/S5c3aHwjLHiA2Li1+XqhHNb5mC68/YV1hGz8OZaoOmRd4qv1XOZ+16GxtIV+F2YUJPSo&#10;LfPNQoTnF1L2uIe22QGKEQo0emAQ+nEpjvA/PTtFiI0hiJToLTnO7cQxRszndTjO5yZH3HPI8t5c&#10;TyJuSzRh2b1dWHbhg2vIiU75+PTNr0j57OdePlXpxHo8V9mHcRmyjLwcK8s1w6plljvHRf3E9/Ej&#10;0x2oH+0ow+AxbEZKNAnNCNRMQYiPvSCa2HjRILPBt/E+Gx/gK/3hW3NxeIqPqSCu6OU5ke6349k+&#10;O1Lqsn/9nyn37vD7b97In+a0A61271tH7VSyx8YoSnz8UtbGs1n755/a5w0sGwYf17MpnyQbTYb+&#10;+I1xZjtdvBzJtSM9CJxMxk7ysRvE0OFDfKNtHxpePnoJ12DlNEUXztPTStnHXpm22wrMSwICKQ3y&#10;zToOTOdAbwilLM9rv40lB2zyEZ127l04p7k+CDs+ygmiIKQb0gyPoLrtKY/t9kaN9cAfQdUKG22r&#10;hEyDY35Yr9hAPgDLtlh7Mk+K3jDVQLfdPZW25z8tY6U06mO+zUrYl4/uyqV2NLBoaJEuG1t+w+3p&#10;37XP/u12zqbNL/5XynVT2pt5z5kbrJRCo81Hjki/QI8Wlo+9+RovB5+AE3WKYa39WXY+izwF8FLW&#10;HnaoxbLIFz8gzEeEpWKb3fzKEU/L37pEufoUDBQOi3nLQTTxkV6cMrwg3PQfvWo//iTO5M78QKjT&#10;i3lRXpuDjUST3p4T7i+gZgpCfPx3fzxH8XFusTO8zebeJuQVxpnbaKRjseIFovjieW78z8doEC5c&#10;rhyL6d53Bo0pjuezTM+xIQjbnXwsh//rNbZMiyGPxUdvkWjxAeaV7RRnbAD5kVcO4qaXIxpT440O&#10;481xCgSs87zp2ao8lqFXimOZNtJCY13lfWCeeUwn9/fGn3EhZnCu5yHI3PtDz9MOPOrxNJAe02Y5&#10;cyxT9MhxM6M37oJXB/nyT4owXyCvAQUdywNxw/lVysL3D/mulW4t8hh+Lfx4TCswnDfKHWW4cX1C&#10;GV1I5ovlF/IT0uR5hTroA9WZ7kxlEH5FLIf/o/PZnOb26HlDGawgz1wP51Err81Bnm890SRPk3B/&#10;ATVTEOLjv7+nid6SSPSQbOxCgxiXHp/GvKrx9P84zof/sRFHuu4pYAgRwsdaFBzeuLLhnQ0NOP/z&#10;RrOuh4L/M7/RsTbir87z7TweO4wv8kHgCCkGVjj2Z3Malfxy3+h4UbrMU/gvHMvLCekGEVBNNrKI&#10;54OIo7ghbfeKID7zVDNstK0SetkwTxyojHS5zu/JXZiHQO7DPFdfv408RWR5MT3EQ9m7cPW4PL/4&#10;giFMIooyZ174FiT+8zxyvZJmrf0uIAWdX7+QH/5XLeT8UWflWkZlEeb4CuUbldG2wqplHi+Ub8iH&#10;CzIc/4I8NhG9HHjuEk1CEwE1UxDiY6+MaRJFsbkp0SQ0IySahG1BokkUxd2gRJPQjJBoErYFiSZR&#10;FHeD1aJJ8zQJzQKJJmFbkGgSRXE3KE+T0IyQaBK2BYkmURR3gxJNQjNCoknYFiSaRFHcDerxnNCM&#10;kGgStoXYommhtiEURVGMQ3mahGaERJOwLcjTJIriblCiSWhGSDQJ24JEkyiKu0GJJqEZIdEkbAsS&#10;TaIo7gYlmoRmhESTsC1INImiuBtsJJr0wV7h/oJEk7AtSDSJorgblKdJaEZINAnbgkSTKIq7QYkm&#10;oRkh0SRsCxJNoijuBqtFk+ZpEpoFEk3CtiDRJIriblCeJqEZIdEkbAsSTaIo7gYlmoRmhESTsC1I&#10;NImiuBtsJJr09pxwf0GiSdgWYosmfUZFFMXLoDxNQjNCoknYFuRpEkVxNyjRJDQjJJqEbaGWaBqu&#10;iCYu3/amoq0uwugtQDjB6LkBrBc22hYnjBOnXhgnTqMwTpx6YZw4jcI4ceqFceI0CuPEqRfGidMo&#10;jBOnXhgnTqMwTpx6YZw4jcI4ceqFceI0CuPEqRfGidMgPE87crrV1pYG7Opyq5VKEEsSTcL9DIkm&#10;YVu4WDRRLLW7t2k412Z//xclW4GxW51vNYPxE0VRvBSuLMCGwI6sLe23ayCYhkstNpLtkWgS7leg&#10;dgpCfAQDNezhsIumNhixNn80V4RRK+UgotII82AW/2G9XthoW5wwTpx6YZw4jcI4ceqFceI0CuPE&#10;qRfGidMojBOnXhgnTqMwTpx6YZw4jcI4ceqFceI0CuPEqRfGidMojBOnXhgnTqOwlAGxPAJ7MlSE&#10;aCp0eOcsiKZu2J9ghySahN2ERJOwLWwYqREbKefcgFEwDXsoiqJ4JUkBBZY4uWXZbVG50okThN2A&#10;RJOwLQwN0VCFx3PDQyUYrgzCpCiK4pVnmRywcjm9bociz7cg7AYkmoRtIRgpURTF5qIg7AYkmoRt&#10;oZaxEkVRvL8pCLsBiSZBEARBEIQYkGgSBEEQBEGIAYkmQRAEQRCEGJBoEgRBEARBiAGJJkEQBEEQ&#10;hC0gwSQIgiAIgrAFJJgEQRAEQRC2gASTIAiCIAjCFpBgEgRBEARB2AISTIIgCIIgCFtAgkkQBEEQ&#10;BGELSDAJgiAIgiBsAQkmQRAEQRCELSDBJMTG0FDZvxQ+XA6M1oeGhkVRFHeRtDsbNkgQdgMSTEJs&#10;DA2NVIzUoIfloVHncEVAiaIoXkkGgUT7E2xQREHYDUgwCbERBBN7d9WepVGQ/4uiKF5pDtvw8AjE&#10;0wFfDraoXLFQgnBlIcEkxMaGSEJvbxiGa6hkI8MFLJcqLNoQODwUwurl7YZx4jQK48SpF8aJ0yiM&#10;E6deGCdOozBOnHphnDiNwjhxGoVx4tQL48RpFMaJUy+ME6dRGCdOvTBOnEZhnDj1wjhxGoVx4lSH&#10;QwhHaWfKg/gP9qccPZqTYBJ2BxJMQmwEN3jwKg1juVzss6FCt5ULHTZY7LgorPVf3DBOnEZhnDj1&#10;wjhxGoVx4tQL48RpFMaJUy+ME6dRGCdOozBOnHphnDiNwjhx6oVx4jQK48SpF8aJ0yiME6deGCdO&#10;ozBOnMHShetDCAcLPTZSzsAG0btEezRcsVCCcGUhwSTExoYLnC5x9OxK+yGYWsEWGLIWGwELxXYb&#10;zrdV/hdFUbwEwpaQbkuKrRBOWK78X4a9GSkXKmOaAgVhNyDBJMTGBYKJhqrUu27YaOSG8+1WGuR6&#10;q5XX/7/EME6cRmGcOPXCOHEahXHi1AvjxGkUxolTL4wTp1EYJ06jME6cemGcOI3COHHqhXHiNArj&#10;xKkXxonTKIwTp14YJ06jcIs4tCEbdmRDRPG/4XJRgknYdUgwCbFRTzBRKK0bMhg79gYj48b1Swnj&#10;xGkUxolTL4wTp1EYJ069ME6cRmGcOPXCOHEahXHiNArjxKkXxonTKIwTp14YJ06jME6cemGcOI3C&#10;OHHqhXHiNAq32kY7UkbniwJqJNdp5cjDxDgSTML9AAkmITYaeZjKxTY7MNhiz39Gr/3K03vsl3+0&#10;x37lmaIoitvnrz6DYZc97+n77Eee2GujsDFBQEkwCfcfJJiE2KgnmNyjVGi3a8qttnxnn51fbDM7&#10;3S6KonhJXFtot3NnWhB22t+/+YB7nOhtkmAS7k9IMAmxUUswRW50CqZrS61mC/vNZltsdaHFVkRR&#10;FC+Ba6fRNM3Bnsy02OE3DbudGcnrkZxw/0KCSYiNRo/kBsFrB2HglvbD2LW6wRNFUbwcrsKWHH4z&#10;BBPtjMYwCfczJJiE2JBgEkVxNynBJDQTJJiE2JBgEkVxNynBJDQTJJiE2JBgEkVxNynBJDQTJJiE&#10;2JBgEkVxNynBJDQTJJiE2JBgEkVxN0nBdAffkqOdqRJMIxJMwv0ACSYhNiSYRFHcTcrDJDQTJJiE&#10;2JBgEkVxNynBJDQTJJiE2JBgEkVxNynBJDQTJJiE2JBgEkVxNynBJDQTJJiE2JBgEkVxNynBJDQT&#10;JJiE2JBgEkVxNynBJDQTJJiE2JBgEkVxNynBJDQTJJiE2JBgEkVxNynBJDQTJJiE2JBgEkVxNynB&#10;JDQTJJiE2JBgEkVxNynBJDQTJJiE2JBgEkVxN0nBpE+jCM0CCSYhNiSYRFHcTcrDJDQTJJiE2JBg&#10;EkVxNynBJDQTJJiE2JBgEkVxNynBJDQTJJiE2JBgEkVxNynBJDQTJJiE2JBgEkVxN6lB30IzQYJJ&#10;iA0JJlEUd5PyMAnNBAkmITYkmERR3E1KMAnNBAkmITYkmERR3E1KMAnNBAkmITYkmERR3E1KMAnN&#10;BAkmITYkmERR3E1KMAnNBAkmITYkmERR3E1SMOktOaFZIMEkxIYEkyiKu0l5mIRmggSTEBsSTKIo&#10;7iYlmIRmggSTEBsSTKIo7iYlmIRmggSTEBsSTKIo7iYlmIRmggSTEBsSTKIo7iY16FtoJkgwCbEh&#10;wSSK4m5SHiahmSDBJMSGBJMoirtJCSahmSDBJMSGBJMoirtJCSahmSDBJMSGBJMoirtJCSahmSDB&#10;JMSGBJMoirtJCSahmSDBJMSGBJMoirtJCSahmSDBJMSGBJMoirtJCSahmSDBJMSGBJMoirtJCSah&#10;mSDBJMSGBJMoirtJCSahmSDBJMSGBJMoirtJCSahmSDBJMTGXhBMqwstdm6x3Wy+xVZOdyDstLUz&#10;+8wWwMVKWL1cK1xnr63N9yCNNltZ5Dnj/OeQ7kKbhzxGrTxcTMRnmc0hX0u9INKeR8jjzfXgGG0e&#10;x/Pr8WuX7/JSK47N44b8rSF/djrKK9YRh3laXui4aN96XF1E3pb6sF8/0tiPPCFNpLuK/Kydbrc1&#10;Px7Cs/j/DOKcQdzL4dmE2Z1c7rflu5K2vNhpy6c7cV4o23mc9zzyjuOxHPgfy91mkccZrLPM57qw&#10;L84X+949lbB7ppEnLNudA7j23dgH+3I/5Hu1Up7nF3GuSDeUXe2ytbu6zT48gLJAWmf7bfVOlMF8&#10;F65ZJ45ZKffZLqR58b6+v9cRhlhfRFp3ot6cRT7JpQE7/2GU3yzKkeeH+Kyny6hHq8zPXTgnHrdW&#10;eW2LGZwH0ppBuqxzlXLcnNdmIgWTPo0iNAtwBwtCPOwFwUQhs4wGk1xDg7TwQ912othlR0sddrQI&#10;Mqxe3hyCJwrtNp5vs5P5brv9YLudekK7ff39g0ibjR2EBBqi5UhI1MhDIMuo1RtYJxrd5SMpO1xo&#10;s9tRruP5VvtQucPGvpsiqgPChXmmSKFwqJ3eChpbw3Hnn9Fix4o4r0IHwk47Xmy3vx9EA7mIBr7u&#10;/rX5X29L2x2lNjuG8z6MNI4V2+wOnPvX3jsAsUARh3jI31Mf32JXlVrswGXwIHgVG8NBLINXZ1vs&#10;U7cXvXw8zzg3ChMylB3OBdvOo1zO39lvc385ZD/6vZ12/RDqY7LF8tlWS6daLJ1osUNI9wkP7bB3&#10;3tRn55eKSA9CDOlQmFBwrUZiBmleXA6t9pPf2u95Yh7J67D8tdmcrZ6hqKEIQ1pIo65gYt1AnOWl&#10;dvvfP7nPbii32rXkaIs9CPfNQ8qIdyYBMRXy4cIP5buM9V9+ZpcdqpTRZRHHeOQBijsINubJxWHz&#10;3qukPExCMwF3jSDEw14QTCv01LCRnIOYQWM09+R9NpZO2VQqbafSaQ+rl2uFY9mMjWfSNpFJhv+T&#10;GTuR7rOP/FQPGmCIFogyNp6Rt6A2KTaYl4p3Av/9w3NzNpks2HgaYSZh01g+mu6xtWM5NG4QPEz3&#10;NMQYRdmm9IKgwP8LPXb6qS02izxNpsEU8prtteNpejW6vXEPgiMev3ZLHvlJ4NyzONeMzSSzNjmQ&#10;sbvfm7GVJcSZR8OOeE95XKvXgaHC5XEEQnE412qlUqsVc+32scMH/Vrx/LysTnd6vtjYU5wsL3Ta&#10;Xe8+YA+7CnUQQm4Ygq7E+giBUMojPaQzgpB1tACRw/AarP/BC/Moq36/BmsQTxQnXKaA2lwGbLR/&#10;8NuTNsy8odEuQ9SWIUK/5XrsuzQAsRuEDa938LxdnAbT9muI8Nefs99GcI4jPGfkZwRpjuZa7L4z&#10;Sd/ONM6zbLEfvVe/8rReK+N8apXXdkjR8U1D7aibOF+vTzz3RqL+/qcEk9BMwB0pCPGwJx7JocH1&#10;xgINMMXNmSfts9lECsICQiANMqxevijM2SmEs8kE9svaTKLoAmccAmcSYuKjvzBg5xfaQdxafMRS&#10;Iw+kiyU2jvR0Yd1mB+xwdh9ESQ6iBCInXcAxKMZS9s+/1eOigfG8Ya5Kp5q+DcdehGCaTuaRzxyS&#10;Rd6Q1jgEnT/+qXjYau1fi1+FYDqOczuVztsE8jaVzNlYImP3vJciLsSxM232/Y/pWG/MLpWsQyUI&#10;A28cIXTy2Tb76OFhF2Q8t+BhC+VK4be6mLdf/KEuK0BsDBU6fH+Ko3Vhw3RL7TZYaPfGtlwMQozp&#10;c/ujrm6zr80WvR74oz1cj7WaZdNqP/JtCU9jGMJjEGKJgozp/fqz+KiyC/kJjXt4fLp5/5B/ijx6&#10;tp7/7IQVId5KSKdUrOQb6Z7nIzOIGJsNXrTwGLLFnvd03GfR+VwOUUYPHWm3e8/2rD8ejK5hs1KC&#10;SWgm4I4RhHjYK2OY1hsJiIulJ/dA7GwSR+AERMsprG/mVMXLcipVCPEyKfxP71PGTuTTdnu+19aO&#10;lNGINmqMgpcreHrYQHbaPX88GrxKqTTyQQFXsFPJop1C3o6VIZiWevwRUniUsjm9Ctkgz3XZ0lNb&#10;kb80BA7OIYl8In+TKQimO7uxbxCLNfevwa/ekrXj2X7kI4P0goftZCphX/vrDAQfhAbirJ5thWCC&#10;KMl3BjFxiaTXZrjQBoHTEQQFRMTHjqAxRBlRLHl5zXIcUqt9/c6cfeuD6elBI0oR5N6l0JgOFtvQ&#10;uLbbCJYpcIYpwhjmKZw6QuPLeBRACD8/iWOwTOZw7Tadf2CrPf3xKfdQHYA4o+iKhF0R6f7t72fs&#10;vrnKGCi/phfTPVlIh9t//ccSLpB4rgxHkC8+flxZSq3HPbe4Ibx++en7vUxqldl2yLJ5xDDHLaEu&#10;uIeOj47lYRKEuMAdLgjxsCfGMEEw8FGOPyJB43X2+/a5uOAjJ3/sRKGE9ZNXddrY1R2BV22EJ6/u&#10;tKPXdNnRcruNU5Ck6HXJBxGFfacTKbvrqV12fimMF6qVh0gw+XgXCAGbG7A7HtninqAxCK9pPvaC&#10;MKFAmYBQOQ6eu7ngjVvkkarFFR4P6S38cAvyVHm052mk7US21wUTPR0er8b+tfjVW5CndBJCDgIO&#10;5zpd8TDd/b6Miwyb6YA4bLWnfmuLXV1usWsgJDbzOvBqiI0L/q9avxbLwSuEeoR1iiCuXwURcfdM&#10;LnhdeCzkh9fv3J399pSHQvgg7kiOAqvdSkjDhRLrYyaMp3rIoRZ76DU4xhCEDf4bYvyKUAnerPAo&#10;7BCO89X5EQjOjjAAvCJuojJgo/2Mxye9oS7jWHw8NorjDiGPXvex/yc+OOzxfExX1b7Mtws9F1K4&#10;7kj/15414AJgEOcZ2GIH84hXEUwb54r0EP+XnrnP47voq4Q87rXIxwVlugWvBh89gjSXuteP416x&#10;Sl6bkRJMQjMBd40gxMPeEExh7Eu0vPT9FEwUKXyEBdEDcXIyvR+NdAHsR5zNZO8c4WTa/uF/DNhY&#10;tt+msE8YyxQeW31wFGlDBK2hQdp8fNK9DZUGdBUiyI5l8OvBvhRtHB+VcVEyRU8TxyFlcjb/BL6N&#10;14N9UMZ10uV52el2W3APE71gZM7TPZndZ3x7rNZ+jchHchRMfFTIMUzTSHM8kba730/BRLFHEdBq&#10;5/im12IOyxdzdTFjXz9TxHLGlpcyEJM5CLeSncO2tTsP2bO+v8/FB+uQiyU0jIMQMv/0t8N2nuc7&#10;F9UnXLvFLnvRc/l4LNQ7PtLiMr1JDJ9wXZvd+YFBu2+hDEGcwDmnIBAy9pkT19qPfU+niymKq+FS&#10;8Lhw/BDHJH37DTgX1N1lHCcIH55bZewUlp/2rUkXNy5aQOaV6/QOMR9XI79fny/59fR8UhzhGvu4&#10;M4S+TCEEQfuCZ1MwhUds0aO2Q9h/zQUTzzWcb+QN/cVn9K6LJJJ55viscx++BuWYv6i86/G+pbyt&#10;8g0/1r9K+hJMghAfuCMFIR72tmCiNyYLcZGxoxmO9QnihI1LNV3ogOeWsG2hy048uNtFCffloPBJ&#10;LB/JdhpW1o9zMYPoCQ1qm3345xN2Kon9k0Ucv2AnMv320SeVbSJThECBCMuk7Ei6y9bG8raGBrh2&#10;mmxckN6uCaZ0KA9/MxDHRr4oDoJ35kLy9X0/ZwiQFZQZBzS7J2a+y37vNyFEIAaK5VY7QK8N61O+&#10;zW59DcdIhbE2LCc+hmNa/3JbFtvRaGbbbZCP4rAvB3kPZVvs954/YMtn++w8BBY9NMwXx5Kt8C02&#10;Hh9lM/X2shUhTig6RnJh3NVQvsvKEGxvf1XWrwvp19kH7Yfj1hJMoxQxJTbgId9PfESHrd7Zh/0o&#10;lrAf0vHHqLjGfm2YdkUwDV2CYCojLr1oI4UOO4B1Tm9QXc5bkueFvLHcOdCd5cpjRNe6GSnBJDQT&#10;cNcJQjzsWcGUTlfGDnGAdA6CqRcNW/e6OPJ910M2/J22xvmJcJ6fuWkAQofje/JIIwXhk7MTHC80&#10;lfUGKTruhQzlEwTTfjta6LbxTNJmk3mbzEC0PaTTzr19yI4n+/2tuYk0xzYl7VMvY2Ncf8zJbgqm&#10;e96XQ2PLqQ4qjS7nI+K0BhQFm8ixMgzZWHMf99xACE2+rWCD2SBCDqD+8HEZxwT93A+hDp3hI03s&#10;Sw8WGnsXPAv77Ftv6PLxQ4MFiJRBiAeve2322udDPPDNMn+kxrgULNgP19ivOYUXRC69YvPvHvbx&#10;UXz8x2MWyggh0oaSfFONQi28+cfrEw3WriWYXMT48TvCmCY06C/+6V6fZoHzJ1FAVosSL49LEEy/&#10;9MwgmPgokcdhfObbFijweE6VtLdk5b5cpNgP6ywP/69JKcEkNBNw1whCPOxVwTTpY5iCYJqAIHDB&#10;dHo/GrswX9MyzicKXeSgkfE30tAIcZ6iUwmKmpw/TqM4OZyHIJhJrTeUF7MtvEWHdO69eQTHTYIp&#10;HLvkg7T//RUD2Ja0O8qdNpFJeJozqbwdPYCGfIETJtZKk40L0tw1wZTx8+Mx6QXysVGV9ej/KGQ6&#10;3HbfGcSDqGI5fuzIsA2mW2wU9aaY7/BGsAgx8JjrcA4LGTu30O7p+iM/7Muy/rfbsA+EwgEIJA6C&#10;5jgnCo9veRDSP5vGuXN6gPBIjPvwmnESURdps8FbtOxvw7XbS396H44Zxj/54HCQouXm1/NxYbg2&#10;fBPPB0WjntQUTCD/45gmiiWKGHqq/v5PB31erVUIuDA3Vzh/Fy2X4WHy4+JYvN947OWz/Z7u5vKu&#10;F67gvCk+OYaNQiQSUtG1bkZKMAnNBNwxghAPe1UwTUDoTEFYUGBMQDgdpbg4vTEzdvRmWvSYh+H5&#10;Bc4H1Gp3/gwFDcQOxEQQJyk7gQbcZnvDY6caDDNDs+HusvFHtePYRQgi7JvL2O3ZDrOpvIuif3oO&#10;hAryNpvgNAM5m0wk7L6/LG14uzaR57V7j+SCYOK5kD5rdqUBvohMi3MUMd8znfbV0xm7GvXlYLHT&#10;CkN8pNZuw7l2F0//OTfo44goKrmvN+zgKoTGT/1Aj3GeJnqHgmeJAqbVzv71sG8Pj57Csdx7gmVO&#10;HupiAeXNbdH0DOcWy1ZKUawhLYiVAoUIxNMjRyBE7kr4Mbk/BQbzUFMw5dsq8yOFfJTLaNC5jPQ+&#10;M34Iopn5ju4FpMeyuETB5EKhwLcCw4DzA8j36tlkSDMmWW/W1yvn5dfE89eclGASmgm4cwQhHvbu&#10;GCaOXeJYoaRPG3AyuR8NSpgNefP+fAQVxrZg/5m0HRtqswl/lNYPYcPxRyn7+G/12Qof2c3WL4fz&#10;/DzJyZIdy3bayQzfaKtMjvmtbFiDsLnvAwUbS6SQP76hlrWpTNpmn4B8QaAsL4RHVmHen5CfKyOY&#10;wltyFwum7HqDTnHBuN4ob9qfdDGDsnbPxlK/fcsDw9ghekvIUTT+pUyL/fNfc1zURpmtlz/PcSln&#10;Vw0HsUK60AAfegDxzvSgrPkGYfDkRPtXM7rmEflI8PlP7/fpC/imXXgzr8PKEC5fmYIYpOjyax2E&#10;cS3BdKjcYg/wx3lhIPkQ9+c5IV9XQwhyEDw9TfQyMV8uvlAWv/6jKfdGUShyoPpWgomP5FhePscU&#10;Qo6bOpRF/UJZRudWTT9W5Xg+bgznWl2u/53IfOvTKEKzAHekIMTDXhVMfJQ2kxyAuMjYGMTJ4Swa&#10;4IkbzMauNRvfxImrwUP2lT8ZtiOHWlzEzFCYJMAshMkwG0g0uPR2sMGtOvY60QhyDqO7fm6fjWWy&#10;Ng0hEsZP5e1Lv5f3/HljObfPDl/dhm0ZfzTHSSNvL0EonSx43ikkwqNBljc9BtjninmY8hcIpnve&#10;lw1xKiIpNO61r/sy8nkO22yp2376+7sgkFp9oLYLADSCBSy/8ya+xRWE32byszD/OVGwcjbUtUgw&#10;sc698GeCyOCx6wm2ejx5S8oGITyGkQ/3WuQ5X1GLnX4nPUyRtyo84qspmMBPHr4uDCLnOUHIMORg&#10;9NFUm333wylW0i4UXXyBfEz3a8/u93P3x2s4j60EU+RhGuaUBnyM6MstNvnOQzb19nyFhfVw+tai&#10;zdyawXLJ5t9WtFNvz9npt1Nc1R//1qyUh0loJuCOFIR42LOP5FywQAhkkzbNuZSSRTuS6bUTqZ6L&#10;eCzVZcfS+20iuR8iK2EnU4PuGZrIFOxIud1W78jbCse/oAzY4G0+PhkmoOyxiaEOFzOcM2kaouRI&#10;DkJtZsBFEPend+Cff7kXQqrf8+iTUaaK9oVXp70hZ2N6np6silC5MoIp8jDVEkw4LkUKy7TSuNdK&#10;IzwK6rQ3/K+Me4XoheF4JdYbCoefeRrOe6G37huALI9/+9uSlRE3CIdKnUP4t39QckFCj8rG9APx&#10;+LXTeRtOIT3kheIlCLEW+9PfQvliOz/U63FxfrUE03UI6eX52z8tWh7rB3LB6xV5jbj8op+mhwrn&#10;x+vJ67TQZs9/VtIFgL9dV4kbZwwTheZwvtPLzwd/Q0AOUniR2D8K6SUbAvm4kenzEeYDh+mR2v71&#10;v7/J+0CCSWgW4I4UhHjYu4/kMjbL1/ohSHzSyMzA+pimaObvdbq4CtMHcFzRWDaNMGt3fmfW7HjZ&#10;ljnQF2KGr7LzUcjm45MciHzP20eRftLT5EzjU1ieewJEDRpJbyjnwjiclb8btKOpPoiV8FiOnqij&#10;B1pxHH6Og4+5ONA5CIZ6goli8MSlCqa3cTLNhE1BMPG7dBcM+uZ13lIwMW8dNnvriL8BxwbcJ5gs&#10;hVfxv+WBiHM26wOs/ft7F+0fpgY4++5hCJDQWDIN7luEQPm/f5PwfIQB4turd/T+DGfQ+Hr9jWYK&#10;b7Vf/eGijyHjIGn3EuL8agmmqxDaYh/YZb/5E30QMxSDbNRbIW7CG2189HbkT7J2bgFlxDcJF1vt&#10;Bc9K+GM1v3coIBHG8TAVcX+5sMt3+IzjPst5JY0LiXNhHpEXps25qh52UIJJEC4XuCMFIR72smDi&#10;4zDOrE3xwoHb/DRJmP2bA8I3OANSiEwlBiGyUojPySXTdrTUbR/5UU5HEMb2cF6i6HHVRZzbZ9OP&#10;6YTYSiLNcKyTOObd7+DnRjjeJzzO84HKnHbg2nY/JueKoqfpZCJl5/+mgOPwVf7QqIZ5orBcx8N0&#10;gnNLnb20R3InkwMuEPlpmPUxTO+lUEEcniPFjjfuF193xvnYxKgPrGY9cRHBBg+NH2fY/s+loo8/&#10;4ptz56PHYJvItM+8exQNZkjDRROYzbTaxz6UdAEalUOt/euRgonzN1Fg0BsUhFOr/fQPplyMRvF4&#10;XjUFE2hnB1DmDPvsu78J23ielbSYX3rQOJv4x09eVRHTHfbrz0oi/6HxZ9w4gonH5KB0jvfibOP0&#10;ihUhOnmcKE8RPV2QniimTW/egyWYBOGygTtSEOJh7womeoz4eZPwaI5f+ue8SHxjbvwi8vV/hOmE&#10;TWQ4lUBFWGUGfBzT0aFWW75tqCImKABQFnx8hnX3yPD/Exk7kuY37FJBhCWLdhu/8TU7gEYyiCXu&#10;Q68RH0f9+6/Q85VDvpinQRuDQJv7rk5/vBPSj8ob5U/B9DSOewqCiULHH8ll+rCtq+5jr0DsX1U+&#10;FGFf+POcTWbTLrxcKCYLNjaQtpXb0Lh7WowfHl1FgoX5jtI8tzhoD6jUD84jxEbPvTmZFjv79yX3&#10;LPkjNd+/dr1hfj7yV6h3fMSEdCLBVMy22em38229rQXTxjXfEGXnF/P+mM/zVREwfBPt+c/m51ii&#10;80B87FNLMF2DcHVxAPE6/Brcc2bYHgBxMgghQ7HCWcBHEFKQPXSoxb5+poRr0Gq/9uxE5ZhBBMQV&#10;TCWkS7HJR3lleuiqHsnxMVx1yEdyLt5QzjzHB7F+LUowCcLlAHekIMTDnh3D5F4jChcIoHTe7sh3&#10;2bn3jNi596bs3PvA6pB8T8LOv6dg//z8Pjue7bZxPsbzN9konpL29wdQDlMQP5ygEQ0eB3hHEymy&#10;bP7vC3r8eBRqfPtsMlGwsz/Gt9/4NhUb/yAA3Gs032OrJ/rtOETcDMUa42cydqLQY1AyLjb8TSg2&#10;rv4Ke6v903N7IZjoEeP36OgZStmJVMLWppL+2IrenM3lQnLOIc+vCwWm22GfuSkRvEsUS+5lytnJ&#10;AaQzOeDbGY954P5Me5VvlTHvnBzxbMG+6yHR4yE2eFimoMD6224q+ozf/FgwRUR03pvz5OkivU8e&#10;Kfr4nKjBDHWu1d78Yg6S5/6IV8dDFVjJI0UZpzjA8meOZfyxHr1dTM8b5Xyb3fKq/YjXbj6g3tNs&#10;rymYrocQWT2738Ue4zEPHz02ZCMQKZwF3N+8q+STXqanPB7ldabPXvDsfn985x6zbQgmfwuP+UQe&#10;md7Hjo7Yx24v2McOX8iP4z/yY4dz2D5on8DyJ27jh4UblU9zUoJJaCbgjhSEeNi7HiaODUrZeKps&#10;08m0HcugweTYFDRWjEMhEIUUAytYpgji6/zLfzdkR3Pt5rN8Q1DQ2zQ9kLc7f6rPVs5wPwqRICps&#10;FsddSNjRQ63+KRQ+4ppMF20M+/3jkxJ2+tmddvrHu2zhWV22+OwOm382liGkzjwLoqzYty6A6Oma&#10;SKbsC79bdG9UEFickBDLWP/MS/r9Q8CcEJMeLC5TMJ2/bdCnOogEzmZSILhgolCgV2ym2+58Tqu/&#10;nUcvFQXedGbATnJiz5k+7FNp2KP0XLRUyux0n/3s0/idNwqDdhcl+UE0drk2+9nv7bHls+3hGDge&#10;hQHLqDov1aQQuXeuFMb9IB2KLzaahVKrPf07cO4L3di/c/261mJ0LZchzFxcYflNL0+4+GBjTPIN&#10;N46z+ucPpBGns3IubZ63uh6ms/y+IIQIxN+afwKlzW7/s5INZ9pssMxxTEGQHci3Ww7n/9pf3me/&#10;+exUED8UQdgWRzBFUwpwHBMfax7I8tjJ9fO7kKHehWUI2Nkw3u3ieM1PCSahmYA7UhDiYa8KJgqR&#10;mRSnFchDHCTtjhzHInWhoWRDHhrsKOR+HGjN8UUhnU5b/CF6dDgWiSKIXqA0RFA3RFdPaLjcEwPj&#10;v9Rm97xjFAIGcTIcjJ0OH9jlfhA0k6mSC5yZRM4fD9JjNZ4NXiV+Yy6MSQITZZvMJOyO6/mYpdtF&#10;HBtqvtXFc/raX2R8nBHT5dxSfLOO8zx97U9GKmKovidnZb7TzvHNO5zfMifWfEgH8sQ85F3kMb9H&#10;R8OM4xv7VhpolhHOmR/jpeeHgiCa3NE9Kqgfj74ex1nihIvMK/NBQRKEBvNenZ+IXu6L/faoGyA+&#10;IDw4JscbUIgvep2WF4cQb+O6XrQ/PSs8nl9Deu2Q3zOd9tgHtrtHqVipv1zmI63zcxnPE2cZ53nV&#10;FUygnwuE9HmUvQscfjYHded/PXefx+EnXNyrVjnGCITOox/WhXz3rIuArQRT+DQKhVIQXxxIfhDx&#10;z53llAU4bi36uYZ6G0SiBJMgXC5wRwpCPOzdR3JZCIpBF07TEEy35yGY5ulhuvg81ved5dtbOF8+&#10;Drv1GjvpYguiAoLnZKZoY9mErd12sBKXDTY9IB02+/gwgHsiQ+8SP8mS9EeBfKQ3nhr0N/Q4nooe&#10;Hb4RNwfx5J9OSQ5hmQPSw34+LmkgaSu3QSxQ6FAw8dEfxcCpQTta6IXAydk4hJlPyInlk4+i1wQC&#10;C0Kg+pwiumByARM8P2vjaTua6odIYp4KNg1OpHJ2/Nux3T1s0b6hkeejNc5sPf+OghU4ngZCoUTv&#10;EsVSrtUb+XtmhiF+gpeHQiRMoVBJB/9tpFlF5gVpv+u1JR88Xi5B6KC+jVJEQJD80f8asNXFLluh&#10;B7DG/pHQDeSHZ1vszPvLLmQ42JseG4ohjvX5ocdRDO7z2cbDI0fu30AwneGjSQgmiMRIlJx3Qbbf&#10;nviQTp/EksKOUwL42C2s53CfDHKiS24D43iYwjEr3jDsw/i2mPLttUmxFwRfxI0y+O9DCSahmYA7&#10;SRDiYS8P+o68N/yQ7uFsvwsLNlhOxF0PnRAmcwzbfCbnlXcf9HmO+Abb/ABESjZpY6kBu+/Ph72h&#10;4j5sTG2sZHdk2yFiKMzCuCkf+wQBRI/RqTSIvLhggshhfnwqA+aLj9fSKRujZwrkx4LpjbrrR/rR&#10;0NIbgmPwkRpCznl09NpOfxRHETeFdGeS/OTLflv9+4Lne3O5kO5VYSPLNLD8j88cQD5SyBfzUkBa&#10;HDyetC/9Xgbxq9OoLKM8Pz857B4QDqIOg7z5WjtFQ4v9vw8ddCHi5XaaA8VRJn48hFh2T9B6mlVE&#10;Ga7MttpX59I+iJnCgeLGpxngLN3474vTpZBWrf0r5DXgdA+2NGAPu6YdwoseK3pskD+Kp2yLLbx/&#10;1IVbeMxIQcf6UmfQN7h6tq8SN5xHKFuWY4fdcybr45z4CNHfDsyHj/SOQDxyjFOR5RJbMFFwheNz&#10;bBTzzMeBUd26kJX/KnlheiGPF5dJs1OCSWgm4I4UhHjY04O+K4OkpyFWDuf5KI1jU6LGa4OhcW+x&#10;c/zyPYQFBcCZZ/RDWAwYB1pH3qKpVL/d/eZiaMDRkPORzSf/Z69NZoPXh96jyXTBJhJp+8xLr7FP&#10;//a19unfuTrwt6OQ/1+PZWz73Wts6gFdNpENnixOf8DjHS12m83kXFS4CKFowjE//r8ocKKB33nE&#10;RXxOrnkIgmE26Q2RnwviR0LlPPM6027n8d9X31iG6OtzT5lPtYA8z0J0HSlg/4k84gQvFNNZWejx&#10;sjl/Oudvg/H7cP6GmNeL0Mjd8poCjteJY6H8UR4uPCti0kMwnAM42+NzL3HZPSMQH9HUAS/8uQF/&#10;DHegIjQoHsiHj7TY3Qvhrbs1Ph7za4f96cFCWnw0xcdyq2f67Re/r9Mf64VZuZEGOJTvtG95IMqj&#10;5qv3jR7JhbFcPEYUl4KLx7PZdvvUsSEXYj6bOI7D/SiaNguArQQT4/G4HA/my/QwLfF8sV8DRmXr&#10;8Zgmr/UMrz2vebiGG+fZfGT90qdRhGYB7jpBiIe9POib43TG00WEOTvKGbfn9nljUov8kj7Fxjmc&#10;5+rflO0EGlt6icYgSGYTYTLLCYiNtb+73hsm32+xy45djXj0IEHoTKfCgOw7RrB9KXy3bjOZR280&#10;IcwoYr78+iF/LMaxRNx/EmlxuoAv/W7OVn3Gb8Zjg4jlmbTdXuhGnKKdTiRdpPl0Cek+O/oQXKc7&#10;Bm2FA5UXsMyPxEKUeAML8fPl38nZ4cJ+3+cUymXWHzXye3lFW3wqx3chfeaRwgf7szFeOdtr3/8Y&#10;iCQ0aiMlMNcRxhpBlPzij+D8Fvb5xJQ+5obnVKOO8LosL/CxItPGMkUPJ3tkGWIfNvbnT2chlkKj&#10;SS9WEcfysNxq15db7B//6pCdvxPn4gKLXpYOpIP0FjrtS/Nl+97HcbA19qFnCcxjHxdAECCfOpJa&#10;L/cLubVgolfH6xVFGc4xPNrEf7MtdvjPCv4pmEPZDp9ygJ435j+8ORj/kRxFQ7mANBBSgC1D/F2c&#10;1/qkYOWbibwOfBzKx4i14jUT5WESmgm4iwQhHvayh2kiy8dhOZseKNgd+X127/uyYN9FvO89CN+d&#10;sq/dmrB//rmUncj02hREkj9CS3NyyfB47Xie0wSwQQsN4N3vLtlJiKjpRMnHH/FYJzN5pDFgNtvl&#10;DeN6PivL7hnAvhQMfF3fZvYj3U4ImbR7mTjBpo+HeiiEBASZeznoYcG+Kwvd9smX9vjHgKcg5vgI&#10;0D1T9KQhPJrstbt+MGmf+YP9dvd7MvZfb+mzj750wE7e0GmTjJvtg9gKgokepul0v92ehxCZTPr4&#10;rWhKAX98tdhhL/rJfn/0VoIA4eOm0LB12ChEwVtfW7K3vipht96UsrfdmLS3vnrA3nZTEkz4+nro&#10;27DscRGCnz0ePgPj45vmOI9Uh334/RAgEBj02Li3gY/+IJwGi/zWWot918M77K2vTNnSO/ohoBL2&#10;od9P2s8+ud/KaYodiqWQvyGIDz4+5LxFb3p5EgKS0zNUPmp8AbchmCreuiB0KZ74Zl6nvfqXEj4n&#10;0zDS4L4ulJiXmILJxQLI78n5dAQQe7e8JhfKbnM51gwT9u5Xonxf2W/n5jhGj/UEohJi/MJzbS5K&#10;MAnNBNyRghAPe9fDxPFEeeOUAEHMIExkbXIAQmgAy9VMZGw8BXGFkOOCGN9Z2X+S34WDIPnnF/T5&#10;h1YpejimaO6J3e6FmkowXhHLCTuS6baVO3LITxd6/vSGsOHdCNlY8BETB0b7wOWFHpv6HggaCJkw&#10;MzkfuUF4JSDOThTdy+TxKLj80eGATX9LO0Qa8pzNugfsFCfYxD7hPAvIbxJ5Qjp8M4/xMvzQL8+L&#10;cSC08P90etCnEvjP/1PwR3709PhgbZQfG/TPH7/KShAdI/k2G8lRtISB1Fz3xj3X6m+iDWNbCNHw&#10;cewRhQsYhSQfNXFsEudqYrzTf3ltuF5+/igXzm2F5ff+XsnfaHMRUXm0Vi1mChAWnCKAYohphe1B&#10;nESeHc9Lts1+7Sf5SRoITo5BWgiC80JuTzBRhPijx8q+/jhwacB+4LFdyA89TNwfZYWQ3rFYgglx&#10;OGEl9+EUA/Q0DVfKcHM51gvzOFYBovGr8zgO0g6f7mnee5WUYBKaCbgjBSEe9rZg4sBqepk4EJuD&#10;v4suSCgaqhlmvA7eKIosztbNeJP+4V56cNJ25DEUEgNBuPA4E8N2NNcFcVMAkx53MlG0E6P0QvUE&#10;j40PfuZjpOowPN6hOKGXghMz3vuecvAapTgdAcdLcb6llH3kx9JoBPmIDGmRfHsPgs3m+uzYw1t9&#10;0ku+KUfvFz1M/okTF13ho7phOgSIqnTJ4/H86MniGKsj+V775P/HD9IiL/MdPr6IeVqbg+DD8qfH&#10;rrICGnyOWQoTNlZmpUYjTeFU4vxLhTYPKVZI/u/LrDtVoe9bbPe45Py7HxKuXaWBd68bzxP/feBP&#10;SlbkJJEQViXUPfc4UUhURAVDvkVXLHZgPTS2PqYqH0TdKMTDS35uH9Ld7+nx0aQLMx7vAm5HMFGo&#10;kkG8hukTcB2R7/sW0/bQEeyP/Xiefu9URFycR3KMz319f5xrdXluLsdaoV+PVKvdN5P1PJ1D/ag7&#10;0L5JKMEkNBNwRwpCPOwNwUQPQsgfPyNy5skQTBQMEB7+Cj4ED8UIBYSLEXqNqkiBMUWBROGBuNMQ&#10;Fj64Gv+Ppwds4SkQQfPpIHpmIc4WW+1TLx5AegPGT6rwMRo/1ktv03/8zggaUeYDeavRULMB5hgh&#10;zyvEHacD4IDt2w9BACVTYPAMTeQydpyDv0/3+nH9Y7g4R5/Re45jgvrsIz++346lem1mgG/g8VEe&#10;zxnnwLFU9JRlOJgc54i8TYMcXzWWztkHBjvsq39WQh4gwJhXNuL0XtHTQ0GHdQqmQX6mAw04GzUO&#10;+OZbZy5YOJ4JYsUHVqOOHMjykyBBJNDjs5nR/xRB9AzNvue6jfPnOCuOTaJYm4WAxPK/HyvbI67m&#10;Z1Jw/EoaPLYLIy4zPXp1EK5/vDfXZgcRnryliLQoROnB6/BxPTyf6msQ2GrPqBJMTMPrO47D6QN8&#10;8HRVfKbj1x/lQ2Hp5TXf7cufOjZi5VTIH6dIoHeM6R2EmFldoihFGjxX5MMF11yL/XIkmHA+kfjh&#10;enW5xeEg7s8sjvn1ufAdwPBWZahfzUoJJqGZgDtGEOJhTwgmcP1xCRrghSf1uGDycUwxyIHWkxAZ&#10;pyA6xjJJO5kdsCPJ/Tb7+G679z18sy6MR2JjxwkuV09329Hr23yySn5gd3qA3pu0Hc/2mI33ew+f&#10;8dkw1MwvG0+E4VtrFCn8yO8+O54ZsLFEwfMwlsnaiXSf/cfvDdvyWTaCPC73o+eDb5jxXHts+e8g&#10;kL5jvx1P9UMMJdyj5J9aqXiUKKLGsvvxX8KO5PbZv/560mwqA5HGyTGDF8XTQp7dw4T02aB/7uR1&#10;xkdf/iZYRVBcUgi6KCiEx1YjEBUL777Bz78WmRc+QrMzCTv6xwN2wxDqYRb7Ix8UJHxtn+OqPH0I&#10;BX+7Dnzjy3FeSzgveqpQ9lvVV5bl074tYeVBzqdEjxXz2GrXQaRxRngOTqc4CvHrXUd6C7GMOnfi&#10;bRkr4Pw4KL5URHoIDyKt84v8hh1FG+tn8Pywvv7CM/evl0+tMrvovzohz7+YbrF75gc8fdYTCSZB&#10;iA/ckYIQD3vDw0QjzEc6bJQ67XN/ss8+9tKEffIlA/H40n4PP/eyrP3X75ds+b1FiIqcLZ9BA8fG&#10;Dg3i8mk2jkEIrU112SdelLRPvCQLpu3TL0oh7LePv2Y/GsYOxI8GfNdraENIkbe2yDfZcJw7svbx&#10;l/XZJ1+URV7226delEG6/faZP+pAo8vHZtyHXo3Wyht9wYvi4mIRxxvP2r03l+zf//eA3fmspC08&#10;ucvmn9ptd/10wj57U87W/hoNEBtVCBJ6S3h8ltf63D4VLx238zy/OpW2t7x6wG59ZcIHd5O33LT9&#10;kHz7jQP2FqzfehMHhvfZ544X/PibyfNxDw7y4Z4hrp/tsU+NH7S//+OE3fizSfu5p+yz5z6ly37r&#10;f2TsPb+fsk/dcQhxBnz/aB6oIJi2Yqvd/kdJu/lV/chfwgel33JT0t5+E+r6fGeYMNPLJMS9eH8e&#10;D9cQ18ZnY5/rsg/9aZ/dciPSwPne8iqU3U39OA9Op8C313huFEws71Y7fvOAvf0VA15Otcps83/1&#10;wltf1WdvuzFl981xYs4gqoPwbV5KMAnNBNyZghAPe0EwcRbr+yA8gqcE+URj549N0HDG4hxDCq4w&#10;Xohp+ptG9ATxTTY+iuF/iMvtPM59Z3ncENcfg3DMUiWOx+Pjroow2UxuZ0ihEnl4fEZvbvM4nOGb&#10;jXW7nUODzHFFPC82iJ4nTwPXZZafLKkc088h5I/0x2yMg/2Ylnu9sB8beeZ747jB6+Fpznb5erR9&#10;2cdLbeT7UhnKg+kj/34eQdhsjsd887X44IFjGXAyUZKChP8jDf7HR3hMj+fn/3F/ir3a5V2PLL9Q&#10;Thvk6/kMKWJdTPr2OtdxNnzwNzqXKD/h2ofz4Yzw0ezi3B7VHz6es5kL07sUsp57Hkmeww5crytN&#10;CSahmYC7RhDiYU94mCpiYb0hqjR4wesUg9iHwoONT9QA+fkipGcgpMvzp3jh+CEeE+VCIcVGcB6C&#10;BnGWT/dAbFR9hqRGXgPrNMAVYeD5Qb7CfyE+Q+bR/wPZUDNe8KrRQ4TGm/tVyPO32QvzEZ0X872+&#10;X1VeXACCLhDoZcE501tG8XLpxPE87eiRH9MPYS266PDrGeUrlAfz6sLPl6N1lnUIfUB9wzK/mJy/&#10;yK850uD19fPngH0+JuVxUAY8NtOutT+3cX9es3OVx6ShjEmUMfaP6hPDyPPIddar8z7dQXVZbZ9e&#10;DyF03RvmDJ7HzXltJkowCc0E3MGCEA97QTDRE8GQDRsb+WVfR77ROMVhOLdK41MRX95Qu3eJ62ic&#10;0BhFIsXFFb09XOZ++D98giTs64LJ80VPyoV5dVYe9UTxo3yH8VFBwNFLEdII6fs5rjfclcYS69yf&#10;DRAnt+S+UZqM554iplP5L/J8MN/realKj6Ir2jdKOww2D+d9SWFl2csWaTKPkYi4MA+BLi5Qfhvn&#10;Eso+yhfJ840EFdOKrjX3ieLEop9v5I1k3kI5MQ8s8+pj1iPFJ69dJPJc9Hq+QxqctNPjgUzX0/Zx&#10;RiFOozKLEzJdT5/5x38+OH1dbDYnJZiEZgLuHkGIh70gmERR/O9DCiZ9GkVoFkgwCbEhwSSK4m5S&#10;HiahmSDBJMSGBJMoirtJCSahmSDBJMSGBJMoirtJCSahmSDBJMSGBJMoirtJCSahmSDBJMSGBJMo&#10;irtJDfoWmgkSTEJsSDCJoriblIdJaCZIMAmxIcEkiuJuUoJJaCZIMAmxIcEkiuJuUoJJaCZIMAmx&#10;IcEkiuJuUoJJaCZIMAmxIcEkiuJuUoJJaCZIMAmxIcEkiuJukoJJb8kJzQIJJiE2JJhEUdxNysMk&#10;NBMkmITYkGASRXE3KcEkNBMkmITYkGASRXE3KcEkNBMkmITYkGASRXE3KcEkNBMkmITYkGASRXE3&#10;qUHfQjNBgkmIDQkmURR3k/IwCc0ECSYhNiSYRFHcTUowCc0ECSYhNiSYRFHcTUowCc0ECSYhNiSY&#10;RFHcTUowCc0ECSYhNiSYRFHcTUowCc0ECSYhNiSYRFHcTUowCc0ECSYhNiSYRFHcTUowCc0ECSYh&#10;NiSYRFHcTUowCc0ECSYhNiSYRFHcTUowCc0ECSYhNiSYRFHcTUowCc0ECSYhNiSYRFHcTVIw6dMo&#10;QrNAgkmIDQkmURR3k/IwCc0ECSYhNiSYRFHcTUowCc0ECSYhNiSYRFHcTUowCc0ECSYhNiSYRFHc&#10;TUowCc0ECSYhNiSYRFHcTUowCc0ECSYhNiSYRFHcTUowCc0ECSYhNiSYRFHcTUowCc0ECSYhNiSY&#10;RFHcTUowCc0ECSYhNiSYRFHcTUowCc0ECSYhNiSYRFHcTUowCc0ECSYhNuoJpmEYsnKhza4vUTD1&#10;upGrZfxEURTj0mY7bXWhxY6+sWwj+QsFkz6NItwfkGASYqOhh6nUYleXW2317D5bWagSTPOXGMaJ&#10;0yiME6deGCdOozBOnHphnDiNwjhx6oVx4jQK48RpFMaJUy+ME6dRGCdOvTBOnEZhnDj1wjhxGoVx&#10;4tQL48RpFDbYtgKhtIplhre/edRKg8HGyMMk3J+QYBJio65gQs+Pxuxa9zD1mc10oWfY6sJp5fQl&#10;hnHiNArjxKkXxonTKIwTp14YJ06jME6cemGcOI3COHEahXHi1AvjxGkUxolTL4wTp1EYJ069ME6c&#10;RmGcOPXCOHEahVvEsdl2s7kWO/KmAy6YKJQkmIT7ExJMQmzUFEx0kxfa3JBdM9hqy3f1ulgy9A5F&#10;URQvhfQ02XybrS202OE3jvoYyeFst9sbCSbh/gJqpSDEQy3BRENG79JIrt2uQ/j1uRG7eypl90yn&#10;QYaiKIrbZcbumemzr8wn7IN/9kAf9E1bIw+TcH9CgkmIDQqlIJgqhqq033t8PugbYqlQbrHRDAxb&#10;rsWKFZaylxbGidMojBOnXhgnTqMwTpx6YZw4jcI4ceqFceI0CuPEaRTGiVMvjBOnURgnTr0wTpxG&#10;YZw49cI4cRqFceLUC+PEaRQ2jMPtWC7DngxjebAAsZQPnuwyl10wsQMnwSTsHiSYhNgYLo+6cSoP&#10;ByNVLvaFMUyiKIq7wGGIJR/LNFSAaBqBLRp0eyQIuwEJJiE2hsuRd2nE3eHDxV43YPQwiaIoXnkG&#10;wTQylHEPkwumoeGKhRKEKwsJJiE2hoYGQbrBR2CwsEwPE4yYk72+zWGt/+KGceI0CuPEqRfGidMo&#10;jBOnXhgnTqMwTpx6YZw4jcI4cRqFceLUC+PEaRTGiVMvjBOnURgnTr0wTpxGYZw49cI4cRqFceJs&#10;DsHBIoTTUL5ii4JNEoTdgASTEBvVgonLI+U8hFMaxispiqJ45TmYtPLQgI0MR7ZIgknYPUgwCbER&#10;PY7jmAG6wn19kOOaKKBEURSvNCGShosQTaNOCiYODxCE3YAEkxAbQTCJoig2FwVhNyDBJMRGLUMl&#10;iqJ4f1MQdgMSTEJs1DJUoiiK9zcFYTcgwSQIgiAIgrAFJJgEQRAEQRC2gASTIAiCIAjCFpBgEgRB&#10;EARB2AISTIIgCIIgCFtAgkkQBEEQBGELSDAJgiAIgiBsAQkmQRAEQRCELSDBJAiCIAiCIAiCIAiC&#10;IFw25GQSBEEQBEEQBEEQBEEQLhtyMgmCIAiCIAiCIAiCIAiXDTmZBEEQBEEQBEEQBEEQhMuGnEyC&#10;IAiCIAiCIAiCIAjCZUNOJkEQBEEQBEEQBEEQBOGyISeTIAiCIAiCIAiCIAiCcNmQk0kQBEEQBEEQ&#10;BEEQBEG4bMjJJAjCFUF5eNCGhsrgkA2XL+bQELdHHBFFURRFUdwzHC5fSOqhQGqjag0UtJIgCMJe&#10;gZxMgiBcEQwNDbtoijhcLoORg4nbSIquC+OJoiiKoij+9yedR5tZK16gIAjCXoGcTIIgXBFsPM2L&#10;nEgbT+vK+L88dAA86OFGXFEURVEUxf/uvNiJtNXDNUEQhL0COZkEQbgi2BBaG2JqeLiGsCo3frIn&#10;iqIoiqL435ORFgLLo5Xl6odvel1OEIS9BzmZBEG4ItgQTtGTuxErV+ZiGh4q2nA5CyZtZDgF4ZUI&#10;HKoQy8MMhwMZj6xeb7Rtq/VG27Zab7Qt7nqjbVutN9q21XqjbVutN9oWd73Rtq3WG23bar3Rtq3W&#10;G22Lu95o21brjbZttd5o21brjbbFXW+0bav1Rtu2Wm+0Le56o21brTfattV6o21brTfaFne90bat&#10;1htt22q90bat1htti7veaNtW6422bbXeaNtW6422xV1vtG2r9UbbtlpvtG2r9Ubb4q432rbVeqNt&#10;1esj4GiFQ4NpMIf/CtA20ECuhS6mIAjCXoGcTIIgXBFszD+w4WQaKg/byHDZRocKVi722WC+w4YL&#10;7TZUaLWhYss6hwshLIODRWzj9k1xRFEURVEU7zfG0CbUMINF6JxSj40OZ2xkqFjRRnQsVbRRZWST&#10;IAjCXoGcTIIgXBEE0RSNZoqE1JANgyPlEgRXr5UhzoIjCWKssOFcGsb/XC6XWqw4iHX8N7K+TRRF&#10;URRFcXdZ7Tza4IajqczlYtuF8Ss6Z2iwy4bLHMUdfQDlYgqCIOwVyMkkCMIVQVwnUxBmVSKO/xXa&#10;bTgfRjhF28oQbqVSmzuk+J8oiqIoiuJuMXIaDZZaoEf4gKzN112/YFvQMUG38CFZtZOpLCeTIAjf&#10;QJCTSRCEK4LtOJmCMOPTPzqRWq0w2GJFCrhsi42A5TQEXa7F8ohXyouiKIqiKO4uB6FDytAkRWoR&#10;LmegXahRsM2dTbk2G813uLahI0pOJkEQvlEhJ5MgCFcE23EycXQSnwpSiEVPBK8vtdqH/vRau2d2&#10;2O6ZStndU2n76nTGvoZlURRFURTF3eTd4NdPpaBF+sAB/Je1r8wftL954w12NTQLX+sfgX7hQ7JC&#10;OWgaOZkEQfhGhJxMgiBcEcR1MtGpFM23VC5w6HmHlbB89WCr3f6mEVs9s99WF1psZaHVVk+3+fLa&#10;6RYPo+XtrjfattV6o21x1xtt22q90bat1htt22q90ba46422bbXeaNtW6422bbXeaFvc9Ubbtlpv&#10;tG2r9UbbtlpvtC3ueqNtW6032rbVeqNtcdcbbdtqvdG2rdYbbdtqvdG2uOuNtm213mjbVuuNtm21&#10;3mhb3PVG27Zab7Rtq/VG27Zab7Qt7nqjbVutN9q21XqjbVutN9oWd73Rtkbr/t/pVlvmf/OtZrNY&#10;P9Nrt715xK6CZhnKt9oBPihDWOZHTeRkEgThGxRyMgmCcEWwnZFM1YxGM11bbrXb3wjRtbTfbL4N&#10;4g6CDqwWe6IoiqIoirtFmwd9GbqEjqalXrvjTcN27WDr+rxMdCwNVh6eRU4mTvw9Ui6CcjIJgrD3&#10;ISeTIAhXBJfiZKIQ46tz7mTiSKbIyUQxJweTKIqiKIr3I+lkYugjq/nwa6nXDr952K6JnEyV+Zk2&#10;O5k0kkkQhG8kyMkkCMIVgZxMoiiKoijuJcrJJAiCsDXkZBIE4YpATiZRFEVRFPcS5WQSBEHYGnIy&#10;CYJwRSAnkyiKoiiKe4lyMgmCIGwNOZkEQbgikJNJFEVRFMW9xEt1MnHibzmZBEH4RoGcTIIgXBHI&#10;ySSKoiiK4l6inEyCIAhbQ04mQRCuCORkEkVRFEVxL1GvywmCIGwNOZkEQbgiuCJOpoWLBZ8oiqIo&#10;iuJuUE4mQRCErSEnkyAIVwQaySSKoiiK4l6inEyCIAhbQ04mQRCuCORkEkVRFEVxL1FOJkEQhK0h&#10;J5MgCFcEcjKJoiiKoriXWMvJdMebhl2zbDXx90i5CMrJJAjC3oecTIIgXBHIySSKoiiK4l6iRjIJ&#10;giBsDTmZBEG4ItDE36IoiqIo7iXKySQIgrA15GQSBOGKQCOZRFEURVHcS5STSRAEYWvIySQIwhWB&#10;nEyiKIqiKO4lyskkCIKwNeRkEgThikBOJlEURVEU9xI18bcgCMLWkJNJEIQrAjmZRFEURVHcS7zU&#10;kUx0MmkkkyAI3yiQk0kQhCsCOZlEURRFUdxL1OtygiAIW0NOJkEQrgiuiJNJX5cTRVEURfF+opxM&#10;giAIW0NOJkEQrgg0kkkURVEUxb1EOZkEQRC2hpxMgiBcEcjJJIqiKIriXqKcTIIgCFtDTiZBEK4I&#10;5GQSRVEURXEvsZaTSV+XEwRBuBByMgmCcEUgJ5MoiqIoinuJGskkCIKwNeRkEgThikATf4uiKIqi&#10;uJcoJ5MgCMLWkJNJEIQrAo1kEkVRFEVxL1FOJkEQhK0hJ5MgCFcEcjKJoiiKoriXKCeTIAjC1pCT&#10;SRCEKwI5mURRFEVR3EvUxN+CIAhbQ04mQRCuCORkEkVRFEVxL1EjmQRBELaGnEyCIFwRyMkkiqIo&#10;iuJeopxMgiAIW0NOJkEQrgjkZBJFURRFcS9RTiZBEIStISeTIAhXBHIyiaIoiqK4lygnkyAIwtaQ&#10;k0kQhCsCOZlEURRFUdxLlJNJEARha8jJJAjCFYGcTKIoiqIo7iXWcjLp63KCIAgXQk4mQRCuCORk&#10;EkVRFEVxL1EjmQRBELaGnEyCIFwRXBEn08LFgk8URVEURXE3KCeTIAjC1pCTSRCEKwKNZBJFURRF&#10;cS9RTiZBEIStISeTIAhXBHIyiaIoiqK4lygnkyAIwtaQk0kQhCsCOZlEURRFUdxL1MTfgiAIW0NO&#10;JkEQrgjkZBJFURRFcS9RI5kEQRC2hpxMgiBcEcjJJIqiKIriXqKcTIIgCFtDTiZBEK4I5GQSRVEU&#10;RXEvUU4mQRCErSEnkyAIVwRyMomiKIqiuJcoJ5MgCMLWkJNJEIQrAjmZmoerC61g9X8sS/yHZavQ&#10;t0eM4lWvN9q21Xq0XItR/AovzGcQ9BTyZLRevf1K0Y+LvFyUn2oiDsOobq53Pnyfy6uvFx4baWE5&#10;uk4r0bbKfwwvjB+4np+q8ttpsg4xPxddz2i5Oqwse33clB8vS+a3Oo0mJs87KvPQ2QwdzgvjcT36&#10;7+Lyr75m0fmvl0MlzuZ1J8rPFtrNFsGFNhDrVdutxrEuZMhXdbohH9X5vTRWn1MtXnic2sezeeZt&#10;Z2x+dfn5sSNyW1W8aHt0b4X9eHxcV5RvdbwobjiXELd6OTpeMzHkqbq8L79sv1EZXd/tOpk48bec&#10;TIIgfKMA1lIQBGHnISfT/c+ow7OCDuk5dEhXFymM2SFix6nT1k4N2Bf/uNc+/qJe++RLk/apl6Tt&#10;0zvMzzhT4IB97sX99vkXDdgXXpi2z70oj+1Z+/zrM3bfrQWzD4IzKe84ryF/a/OdtjrHznNwSARB&#10;j3NgPfBO6E7XB6ZHdtjKbKfZXL994c9RNi/vR7kkUT5Z+8yLc/bZF6WxnrKPvyxjn3jxfvvym/sQ&#10;d7+XK/dfrXTmzi902DIdAJVrEHVMtibObaHL9z2P68UOsZ3qs//4P704Xh+OnUE+8mDGPvviBPKT&#10;sM84U/apF6eRrwH7r/cgTyirqBMdld3Fx7o82mKrnTuy3z75mh775IuS9pkXMl85+9TLUigv5Oel&#10;0fVn3UrZp3+vx5aP78P1A+dQNkiDnfPzS0gP9fFrExn7uzfst7e9ImlvvzFpt9yUuF/5tpsGECbt&#10;LTel7S2vSjhvvTFh73hlwt56Y8o++IY++8rEgK0sos6gLEI5o1zWy6hSd+mQWL8GXAcRfxnhCq83&#10;/5/vQn1n/W4J9eauPjt3pmCfO3XI7vrbIbvtz7J288sS9oqfTdsLnpm05z6l236a/MEe+5mn9tiv&#10;PSdtN/1Kyt76qpQdu3nQ/vVDB+3u6UGzM/24TnREMT/Iw3ybH3MZ/3kHuapuul1AnPXri7jbcfas&#10;Lubsjjeg7G4cQJn12y2vTqH8MnbrTSl7G67nW1Ge70eZfXEqZ6tLPX6v8JisC74/y8nLivc4j10p&#10;v03HaURDGfJ8aOuWae+Q/n2zSVt694B94E/S9vd/krEP/knW/u5PivZ3f1zAf1n7wB9n7UNvKOM/&#10;LOM++5cPJZCnno1zRzqhnJg2CLvEclz2a4j/z/Taibfs9/N++8vDudaqT7vFt7G8X5m2W189YO/G&#10;vflfp7I4j26UKW0r619UTvGuq3gh1+8Xv6dxD8nJJAiCcBFgLQVBEHYecjI1B73DhU5F6HCB83R+&#10;oIPBjsZ4v51+EjpIiQGbSqdtMpW2CYQ7TaY7mcr48niGTNlYOmlj2aSdYJhJ2sn0gN2e2WcTj+m2&#10;z/1un+fNFnpshQ6l2Q50+trtPDvyzLd3QC/VacK6FLhCsqOPNCMaO5Sn99kX/ny/Hbum3SaTPIcC&#10;8lewqVSfzaR6bDLdjzyn7FQyZx8abrNPvaaM/NDZgDSi47ADhzz7cSplf3FeLqZ3ZtGJ5b7MH0es&#10;rJ5I28IPt9ixdB/ykLNTXpZJlCPKLZMBkzaZ6Ud+knY002cff2nK7GyXO6nYEQojQ2of73JoZ9rs&#10;q7fkbOzaNlzHPpQLrrNf1wGUT8LzN5lOIL8JO5kAH9tid/9VFuXb5WW9ymuI+kiniy212McOZ+x7&#10;EaeA+79Ae4Dw/iQ7i8P5Niy3WanYaoUy8jXYYiVuz7TZDz6y1T71Idio0x3r183LuXK9VxZYxzrc&#10;qcPzjUbReF3wDj7qM8773FKrLd+53/5rNmsn35K0F/1s2h51NY6dxHGyIS+RfXSWYCdBLg/Dho5g&#10;+wjyOpJHJxcczLVYEf8VEI6AT3pUt73hNzP2zx9I2vLpHOpUL/KM/OHY5z0vsAfTnbjPonqCvOE/&#10;txfcvum61yI7219fepA94/FJKyHfwywn5G+I+Syhkw17XmTekZ9HDLXae1+XtpUzqXDteby5LrdN&#10;fkyk546wikOk1vFqk/kOtoLnwXTobPrSXNGe/+w+G8ogP9k2G8612SDKi2VYAodYfjmUI/4/iPL+&#10;ixsH7fzZlF/HKG3mgw4lzy+vtd9TuLcQ5747k/YLP9pjWexb4LXhebKO3E9kOedY7qi3Dy232SdO&#10;PMIdIV4/6dydC/mnfXGH3nr5iXEY7hHWr+05mfS6nCAI30iAtRQEQdh5XBEn07Y6HCIF8PJ8NzoT&#10;6MC5syF0LjhKgKObbCJhC0/uteMJOi6y7rwgJ9OB1evry870Bds2x71wPWvj6byNZ7ictKl0v82k&#10;BsCMTeO404k84hVsAvEmsoiTytlMMmdHCx32Lz/Tb1hAntFxpLBnR88dJxxp1I1z3H4HieXgzqUK&#10;VxfbUEbY5iNRUD5Lbfb1d+Rs7AHddjI5gDwXkKesTSUzfg7jmRyW8zaHvM8kcI7phJ24tt2+eivy&#10;OrcPHXU6TlC23pFjx7Q1jCLbRl7ZoaVj6rx3snHtjmds8YdbkJ+kzaJspiucSWZtNoHrhrKjo24i&#10;02snsz32iZemzc72+GgqduDp4HCH0w7fP8HJhGt7fYc7uk7RAZbOIR+81lhGOXleUX7jAxmbeEyL&#10;ff29OeQJ1w75cYceO74oM462+dRtafvBR7e5I4KdtWrbcH8wcurQgTNKhxM7i4V2sNMK+Xb7vse2&#10;2kfvGEUdYl2EjcK9FZwRdJC0O/2+c8cE7z/W267gNGWdWxqwL04O2xv/vwH7jhtwnHSLleggKrZb&#10;sdQOW9i2fmw6kmgX6RBxxw3yxU7soOcJZYa43DZcDDa1iDjFwRDSpg7l0AHOhrQ4+mni5kHUiyLy&#10;xhEuuAdQV+gQi0a6hNGOCJnPGtd+M1m/v3r2wfaD35G0wQzLrB3HDHkaQj6G8h1gl5VwboNgGXF+&#10;6Fs67N/opFukjadTDumgTjAPa7Msz87AmKPwfBQY9qczaG0Odd/ZZV+ZGrIXPLvf6Fhi2YygjMr5&#10;UG6DJMqO9Y1lyvJ54yuH7NyZjJeLO6zcMRPKY3mJ+Qz3lDua6EhezNsLnrbfhnnevAY8Z5b5/UQ6&#10;GkdR3gdz7fawcrv9+8mH43w6vWwiG+BtgTtFt29Dv9EpJ5MgCMLWgLUUBEHYeWgkU5OQnSGEFMaR&#10;o4mdp1WOvpjoszNP7raJRLfNJPttyp0pdDgFcjlar17ezrqnmcp4eCqVt8lU0SZSBXdCcOTLKXc8&#10;pbA9ZdNczgzYiUzWjueydjLbayev6bAv/UkCnaMBO7/UhbzTKcEO0qbzjEl2DteJTteKlwc7kuB8&#10;t9ltB238uzvtaLrPnWN0vs0kU8hnyiaQZ/5HhxjXJ5FPntdYqtumv32frX5wyFaX2vz1L3Z0o05d&#10;5HCqlZ+LSWcXHVXs2LIT222rR3O28NQ25Imjl/J2IltE2dDBNeB5GsvksJ61ceRlHPn+xEsyZndi&#10;P6Rn6Kw7cfz4eYjHaCTT+HXtuGZ0yKE8QL+u7mTMVhxiGRtPpOzk41rsa+9H3ub6kZcOT4PXgU64&#10;5Ttb7V+PZu37HocOfzbqnG3YBl+Ou95oW9x1hBwxNFRAfvLtwelFhw0dPAzRkX/yo1rtE7cfNFvc&#10;h3OhcyaMvjlPxyXOy8uJr4LRqcTtdICcabHzZxN24q2D9qTHtlkxE0ZtDZZgCwsdNprrsAMcgYQ8&#10;8FjuKKqwhDh0iJTcqcQOLYg4njfGR8iROYxXLiLPuS4bIfNt4bwqcWlfB1HG15Zb7KW/2G2fO1WE&#10;neh1W7HqTmjkl3WGNncb9fa+xRvsmd+asCLSZt7pIDuQpaOs3fPDvLHsghMG58J1xP3dX0/ZvbOD&#10;qBPt7vSlQ/Q86yvLbBt11p1Mfh1Y3+lAQRq4Hl+eHrHnPzvhI9BKKEfmwcsIIfPAsncnAJYPIM6b&#10;byz6KCu/byuj07js6fvoNLZFlf953Dsz9svP7LUirpufI8ua5Hn6uTZYb7Rtq/U623hOPE/WjYce&#10;aLePnny4LS/1oSyDo8zbBOQ9Wq5VlmJ9RnZUTiZBEIT6gLUUBEHYecjJ1CxkZyh0Fs/xKXzUOWJH&#10;Y2LAlr5/n50YSNm4O33oIKKTIDCMbqqsc5lOJHCSI5+SGedkhfXWo/98v2TeGTmimGYY+RTWp0nG&#10;w/8+qimTsRPZpN023GGffTk7ffvt/FJlFAE6e7XPtxZZd0L8aidTmDuHDiaOLtlnyID935/pteOp&#10;7kreWCZ0kKWd7hxL5Y2jmrg8gW3j3JYp2pFU0hZ/pNPWjqfQ8QjzMbmDCcfYzmgB7kPnFJe9o4z8&#10;rR5L29JTW2ws2eejl+hY4rFnkjg2ynOCZemvJSZxHffbJ1+CsqKTCWn5/D8INx9nJ7j+utz1HVVO&#10;Jo5k4mtzuOasM3Q2pVN2MpmyE3Qy8XW5BTplKuXCESLeUWuxj91RsCc9ps1KGXTQ8u1hlEm+wmjU&#10;SZz1RtsarNOhRIZRQWToHA7SIVLosGKpw50I7tTJttiTH91i/360YKtLqDu8p9x5W9WRp+NyNowU&#10;WjmD++9szo6/ccQe+xCkTQdMvtX8FTekP1RxdNDhQScBj0Hn0PqoGOSFI6mGOAIH+5L+yhdYrNA7&#10;tSD38bjRvqCnA0bnUyq1WZHnhXK+CufyW8/usf84dQj3BeciopOpB9eITp+Lr3ttttp9Cw+1pz8+&#10;ZXmk584W5gP5pcNj3fkS2Xz8z+US7HwBef+uh7XY1C2cQwrlOYc6i/TOV+7Z7ZP3W6j3/rrczJD9&#10;+o8lbMRHWLXaqJcFyzOUSVhmWbd6Wdz88iKuKe4hOhNAvgLLVx85jxUd09XH8vv1zqz98jN6fQQX&#10;R0dV16ONurSxXq6ud5vq4LbW62yjE5LhKM7l4eV2+8SxR9jaIq5rZeRScJLgfPgq57bsqEjKySQI&#10;grA1YC0FQRB2HnIyNQfDazqh7PgknqLY/6c4nkjY0pP22dgA580JToHoNaxTdBJEI1ISeRtPDdjH&#10;fyVpX3lrwr508z77zzf32X+9uX9LfuXNScTP2ZfenLb//NOEfexFAzbzvfvscIkjqOjAydmpLI9D&#10;JxPnPaLjhKOggjPKHU6JlB1/eIvd/Q7Uh/l+5H97dYEdQb4a55OJVzlduBxeI0MZTWXs07+RtdvQ&#10;8Z7IJEC+/sUyYR4Z0plDx1MK5OgrjsJKIR5fVSu5o+dYvss++5sZlO2Ap72ygONxVBJHXlU6JnHI&#10;uJ5nkHV/9XjSFp7aaicTOK47lILjb90J6I4n5IPOnOy+MJLpbHDkROlsPsZOcON1uU4/tl+3dM44&#10;7xavWxjFFK7hOK71+KNxDd9bwDlFTpnA0InvsP88NWAf+oP99vZXJHzib06gHIfveEXgW25K2F+8&#10;KmU3Vyaa5iTdt1R4K9dfkbZbsO2tN3E/LL8y5bz1VWX73z+RsBtw7YczHe5w8FFBtEelYJtok0aK&#10;7egwYj3TYr/y9A777NE8zqUH9arbzCeLjzrwPC/WN9Qr1ANb2mcfuW3UfvDb2vyVKqYVRtGg81no&#10;wrHa8V+7jeC40WipIrbxVTc/bqrFvuMhHfZrz87YG1+csg/84YBNvrXfZm/db9O39tqJNw3Ye1+T&#10;tN9+Xsae/oR+OzTcYnl0dKOROZxnaBS2lq+quWMJ/9Ppw1fYRvOtOC+sI/51Qy329tdk7PxCGufQ&#10;5aOC/PUwhGFuqQ7U5zAqq/r68Xz5Ctk9Zx5sT398eF0uOJTI0MGOypA2n86cqGxHc23IQ5s7pBjn&#10;157db1+cGDVb5GtyPC5flaMN40hDlCnrc+SErYzQ43L0mlxU18P/iL/Y6k6mX3vWgA1VXsN0Bxzz&#10;xLxV8kcyfwdRDm9+5aA7mcIoripbw7TJij3180e4cmfGfolOJpQz0whOK7JyvEraXv75dvu1H++1&#10;d96UQz0P9XTHyUm/X56yd+E+et+Nvfa1Kb4a2evnEuWZ+WfZXokPAux1RnWu2sl0x5uGXbM0cjJx&#10;4u+RchGUk0kQhL0PWEtBEISdh5xMzcFqB9PmZRtP+kgmTspMZwpH7kwn88Y5kdyBkeZ/fJUta8dS&#10;++yLr0qYzQxgX85BE+ab2YqeBz8ejlsR55yTx44N2z/8ZK8dLnXYeL7ffJ4nOrdwrPDaHpfpoEBe&#10;kI8PonP2b8/n8ZNIdyOtOGRHgHnxc+Z/6CjyP85Vxa/J2XSvffXNSTt2dQfOF+fsI5ZKyEPR8zDu&#10;jqSUncj12aly2sY5yspH6iBvyYxN09mEdY4GOzzSap95TQ4d4LQ7r9ZfN6p0fuOQzgqeY3AyoZyP&#10;p9adTMGxxGOHsvIyqjiZxtedTFmzM/vCuYKRU22nGTmZxq7r8Inc6WTinEzjWb5eiHKhkwl55Dxe&#10;4wmU22M48XcyOBDoNJilc6bDX+Pxr58t4pwrrxoyz94hjkvkh/v4fsxb5X+WoTsgmDadiVEd8Dj7&#10;7AvjJXvej3KepRafcLxUhg3iq0Y+6gQ2Kd9mI7lO2KQ2d8Q87oEdduzPh3F9Bm11scOdlO7YwLGi&#10;a+a2iiG2nV9K2pvR2X8AHUbZFhtBSOdP1PmMnFict4idUnZSR3Mt9gAc638+vd/+4T2H7NzSoK3d&#10;xS/YMc84h8rE1jyHFaxzxI87Stnh5b11NmdfmDhgb39F3r77ER2WR3qFoXBOHEE0XIqcIGE0EeeZ&#10;Gs5320ihw4bTLfac7+qwL5xEHaq8BujXm+cDupOaI//mOpGHiuOHzlvU068vPdie9q3BycTRUsGh&#10;FM4vCmnfgxMm/Mc8sAxY1hy5NZJttUccaLG//cOird6VsGW/VmFkkztF/DVLhMjLukPJX0elU5cM&#10;1yFcf9arNncyveDZAz7XF1/TW+/0V/ISrTMvhxDnTa8s29pFTqYorOQHx/G6xOt+NmO/+Ixef00w&#10;Ok8ytGd83RLlylcGK+f8nj/otPNn93teQz53lsyjT+rOuukfSwDdARrqP/PPY3tZgRvnJcZhVMah&#10;jUO5aiSTIAjCRYC1FARB2HnIydQcDJ2KqON14fLFTiY6BsIIFDqcwhxEdLqk7Viux77wmh5cC3Qu&#10;1ztHoZO1sbx5HXlAuMLJcbHfeXRKzy90orOIzg46QXayaHc+a8COpjt8hE54DYzzOKVtOsVRO2EE&#10;0WQmZcdTvT7qyk6l1ztI1efZiFFHKsob1+l08M4p8nLPO4t28iHddpxfSMOxSDrbppIFnH/exrJZ&#10;O4Lz/8qNg/aVl5VsbLDdxpCvU4lBxCvZFB1Oab4ulkT++2zmAe1277s4oomdcdRdHItlvjlf9fjf&#10;zcnEib9jOZke3WL3vI9fN+vB+fGepqOS54nz5bWZZZ1Bvmdxz8/ScRHKbSuyPi3Ph6+40THgc3Zh&#10;f77yxf99hEslLkfmnF9qs3sXCvbnryzbtSMcxRNelaITgPP2sKN4KMcRTfiv4gSig+gVv9RrX53L&#10;2xrqsNsj1G13fnj6beE8wOCAwXHPHLTXPW/AR7hw5A4dTByxNJzn6KXgXOG8RUx/kK+v5VrtwcOt&#10;9paX9tndCzk7d2f4QqCn6yOJwrHCV89YfnQuhXNzBx3I+P66Je8/jvRZSto//NWQPfO7On3OIHdk&#10;4bzo9OCrYxzFRKcaR04xj3x1j5NyP/GRPfaPf1vG/qzDnEC73etTqFOVc+YxkTefwwnHu3fpQbGd&#10;THxljcfmf5Gjx0ePsbxJpPFjT2i3jx5GfVnsRfo8NxwXx/T7mHMkIQ8b58v/qu0beT85mXCNSb/G&#10;6+XAV+aCA/F9r+1FuZZsbSbMMVddl3eCa+5Qwr01g/PHPcZ13mtRnak+j41lMS55zRnKySQIglAf&#10;sJaCIAg7DzmZmoPsCDFk52Pz8gVOJs7pk0naNCfgTvJ1rJzPOzTO0TrpvB3J9NrnX9ePa7HPO7Xe&#10;yYxJ75C5ownHZyeRzh06AhZ67St/kbLjQz3uoPAvzOG4dJ5Mc74hd6bw/4Qdz3TbnT+IztlU2kc3&#10;MN3q82zEcN6cUDhMyOx54v/sPB8b9Em1x1L73Vkz7k6mNI7PCcpRJvjPj/2j+23taMZsctSmf3i/&#10;Hct0In/8RD9HMHF+JuQ3nfR5ksbS/TbxXfts7chVtoLO3nbySu5VJ9MEnUzvRRkuhPmi+BUxXg8f&#10;ZRTR/+c1qxzDnQVVx6yx7g4Vkv9hnWlH6dLps8av19FJQi4N2NJ7ivb939xqB9KcF4mje9D5h73h&#10;PEd8rYyOHzo7ok/uP+WxHfZPf1e21aUE0g2vWPq1mQ/OF+aDr5Z5R36WdbzNzs1n7Kaf7bEROnbK&#10;sGl0nCDtEp1MtHuwcfzMPx0qI/ivzBFET+mxz0yGL75FddbPa/2c8R/qU3AUcBkhnZh0piD0V/Yq&#10;5cCyPLeEvC5womrsczZvf/WGQXvoVa1+XuF1OXaK29yRxnmT3AlCZ0iu1Z0hT3hku33k9iFbOcPR&#10;ZkjDyXyF82f5+rXDcnAybWckU+RY4nxCXWB7GNXl+eA1afdX+a5F/D/63wm7ZxHlTwc380AHE8uE&#10;19s7+nTwhXXeN8G+kfePkyki02S58rwiBxqdEO/+7U5bPTOwnl64thvLcdfrb2P9CHXEywN5je6v&#10;yBZ43llnWIcq+4vxGJW5nEyCIAj1AWspCIKw85CTqTkYOqtRx+vC5Won00QqExwlCNdfl6ODh06C&#10;dM6O0sn02gFci/3+elP1MeKQwpyinI4ednQ4IS/T+vTv9tkdEN90RJzKpN1ZwuNGThS+hjaZHrAP&#10;DbXYF1+F+jA34B3KqLMUh1Fn0Ec9oNPJV3v8VZ+prH3kfwzY0WyvTSRyNsO5oZJJm8T5j2c4iilt&#10;J1MpO/qQTrvvb/gKXJd3WlcPF2zim7vsBPfLIH4lv2Eeqby/Wncs3WsfeVaPrZ3giCY6BmrnrRb3&#10;7OtyPpKJTibOjcXrgnRAv55Ijx226FP6XPZjVLh+zFrrSMPp/yENXuclnjfq6RxHTbXb+TOd9sW5&#10;Ifvfz+13Bwo7gBzBUy6z899q+VKXDea7YIPaLHzprcVuGG61t786ZecW+PU1TuDdifwhLaTtjrA5&#10;hDiuv97HfFTWz9+VsHe9vmBX8xggR+xwJEs534l0w4gWOjvoXOIE4nRsvP4F++2+M3mceyfS6UBd&#10;Y50F3TlGZ1aF7mQKTg4nlll+weFDBwz3DyOtwohD7DND5xCWz/TY2XcfsG+/vs3nf/IJogeRB5wv&#10;HWsjKA86Qjiia5STr2da7DlP3mdfnBy05bPhmtGJZigHOtTCPE0cmcj0t+tkqqxHDi6EnofKf8zD&#10;COIVQY4EewInBn8n8nEm6efr197v6+CI8/qAc+WIsmDfyPvHyeRpIj1vz3Au0fmzPPjVwHf/dret&#10;nMl4Xr0eracbluOu19vGvLGMovsq2r7hfKr+T9wu3W4hlJNJEAShPmAtBUEQdh5yMjUHow5Y6Hhd&#10;uLz5dTmOIgoOEzoL6Miggydl0+msHU/32hdei2sxH75SVH2MRgydndARJP3VJu9Yddvq+w/a9ON6&#10;7Viq3yfQHs/ydTM6UuicKCDkyKK0nUj32envQaf2g+jsz3EeJea/9vFq0Uc9cPQUR0BgnQ4Im+23&#10;z76saIdHWyrHDBN7R06ciUwC595nhw+12H++4SD2TSCt4Pyx2YR97tUFO3Kg1R1SLLPZRNh3PJOx&#10;mXR43e9wuc0++9IC8pqsdAa5f6UTTK53YoPjIMovy4lxWHb/PUYyceLvmHMyvT9jtti10Ul3pwXq&#10;B1/xoZMG5RAcBJXtMci8rM/RNU8HFcuT+8NugOcWs/ZXf5izhw7RcUH7wnmW2n0ET56OlTL+z0Vs&#10;tdF0i/3ij+y3z42Xbe1sl52js6pyzp5upS5x2V+T47xezAv/P9Nv8+9L2iNvaLVSps0O8lh0MFRG&#10;tNCJwnU6sujc4mthr/r5XrtvcRjXG+VCB+MC6jrPC+fEuXV8FArrAc/L6wTPjefOcqPDlMsoA3c0&#10;hXoT8sZ6BFbyytfNVu/ssIX3F+0xD+KoqjCSaKSIzjHOmw62kpOvenHEVYtdk2qxP3he3u47k7XV&#10;MzgG73133oQ0WZ8Z8rptZ04mn3Cc5ULHEuP55N8oD5QJnT3MRwFlNurp4BoxDVyf33zOgH116gDq&#10;Der3XIefK885qjeep0re3CGHsvzSzIj92rMSlYm/g1OJ+fN2h8cEd8rJFM4xpBmdszvP+Eom6twh&#10;lPN7X4/6cobtWpQG0w7caj2QZR7Z1BD6eXObr4drsnEfVciRS5V9Q70NTpKN8xLjkGXJcLtOJk78&#10;LSeTIAjfKIC1FARB2HnIydQc3OiAXLxc7WQKI5iyNpPiRN9J45fT3IGRzhu/DnZHpsc++7pedC5B&#10;vn7kHZk4rFw3HpujKhb6zMYy9oVXle2OaztsPNVrc4mCf5VsLI18ZOg0KfgX7WZw/JPJHpt4fIet&#10;/t0w9u+280vogLMzXxH6cclJkdl5P89Jiuf67N53F+3oNXSODNipbBb5SIfXAzlyKsN5qHJ2JNtv&#10;//enUP/GUyiz8Npb5ByymZx95CcTdke2w8byHP1UcU55uYVP+Y+ls3bboTb7jzck0MEb8HJfrXT0&#10;2PFnR91HHZzmRNj8v5JXlNV/HycTyuz6roqTKY96k99iJBPytsDP4/M8kQ7Ic43S9LxWdZzjkc6E&#10;Lp8Ee5Xz9rBceY3O9No/feBq+8HHtNtQKtiX9Um3K/YmOAP4elarT+z9mOtabeqWa+z8nRwxs408&#10;4LgcNXPfbN5u+uWE27BiEelW7FnkcPDj4Vh0pgzmWuxHvr3NvjhW9n15r7gjIHJgXYHrxjpxfrFk&#10;b3pp2g4iP5yDKowaCl/UC84WdpRRZsVQJt/2iDb72OE09u3CdemwZZyrp0UbwBGBfi/GdzK5M2ew&#10;xd75J99qL/zJko0ivs/DhPKisynEo9MpOLoYn+lxlNXBbJs9crjFjv3FIVs5sx/HRR7mOBk4yy+q&#10;S8xfpR4stdiXZ4v268/qt5FscPBxJBkdfJHDK3IC7JSTqUDnIdLinFd+zXk+PC7+P4hzfc/v99na&#10;R0pmZ2FLz3TH51mU/9lOsAfE/c31RSzz9co7YUN8O2zsBXkVd5pR2yMnkyAIQn3AWgqCIOw85GRq&#10;Dm52LFUvb35djl9RO+WjepI+NxGdGBOpvE2lB+0k/j/xzf124kkDdvJ7+mzse/pj8eT3Dtjx7xuw&#10;EwjHHo/167psLMevye23U9kk0uVoqaLNJLI2l8hY+ER/yk6meuwwOqL/+OyErR3LoRPP0SLoYM1S&#10;2Lf4aKjq82xEH+WyQMcNX6XqsPPvzdvEozr9GBPZnE1kcjbrE33zdbeMTafzdiyJ/H9nj60dHvFO&#10;G0eT+GtRCEP5tdvaB6+yie9st+OZThtPDdh4esBfn+NoHv9CXrpgxzIDdupRHXbu/UPIC+eUwb50&#10;MJ1u97mlwvw+wakSddbZeecx9q6TKXy1zOsjO+lV93ZwMrF8LzxWQ2IfL0u/xnRkdtlXpwv2wv/R&#10;awdysC2VeZfK5VYrloKN4eiSA7k2D7nOV7Ze9St9dvfUAR/9sh0HD/PM+mGLbfbZO0r21MfxmGH0&#10;De1acJQEssPpk2tj+Soc889fUsK+JaQT5qeK5qOKWOt4l8vlpU772PGCPfa6DhvKtlk5FzrHdMCR&#10;G/lFPnEeVyOff/M7fbgHcR+yrP0e4DULjp2Q11a7d/EhsUcyXYPw6JsOmt1VtPn3Ddq3PwLlhWOF&#10;OaoYJ6Qxkm9H3iqv9GG/0QLyzFFQ2RZ7LuewGjuI8tvvX/rz/DAvLEPPF/KIe+tLM8P2AtiRMJKp&#10;cl5I29sdLEdOgJ1wMkVlx5Faoznkm/lFuj4vE9q0Eo77wAMt9phrW1H+rfZN17eAURgtX7z+SMR9&#10;NPZ5zLUt9s0Iuf5IbH801h9VWf+mq1vsex7Waot/WUK7GRy54s4zui/1upwgCEJ9wFoKgiDsPK6I&#10;k4mdsE2CT2xM72gh3NLJlKaTKe9OgdlE2k6l0jabJLNhhJOP1Ckav7jGZU4O7o6ULciJxKdSHCmF&#10;NNN0OKTsFOcx4kTjfLWKTolMzp1N46mCnUgm7dhom334Ob22evsQOo9d4XWhOQj6+S47T+cMOvM+&#10;iS3Oo/pc65EOg/NcXuiytbGs3fWjHTj1fnfQ0DnjDhrkgaO5plN0FPXb8Wu67OtvTayXWXA6YJnz&#10;0fCVQY62WdhnX/i9rB0fbrcxf70O54Nz5jlxJNgE0j+VGrSTqX02+6QuQ8QwEXOlE8wOSvUcPO5w&#10;8c5rOLftOJkmNzuZzvZ6vulg80+YVzpGO8nIyTR2Xac7JfmKI0e9TeTCta7pZOLE36e7sT/Ot/La&#10;pb9yFdVNljPyui0Hy2KHj2Lisi1l7X2/V7AHHWy1Ajp74fWo0MGnbeE8TBwRww6gOyzSLfbkb+my&#10;D//NkK0tpZEGX7VjXatxnDpknul4sTPt9n/fP2SPOAhbhmO7Y4G2DXYucj7QzvE/funtUde32Myt&#10;OeQ5gTQ4X1lIh2n664OsY1fgutGOnjuTsd98zj4bwflzsnPmy8sF5UVnCzvLkU3mK30vek7O1u68&#10;xvd3p5rPm4Uyx3LkcNmWkwnrx99ytX85jvfCfUtD9oaXZOyQv7rY6q8zhhFH2AfkvsH51IY8tbuz&#10;hmndgPi33piGPcjhfsF145f/ZvnVNpDO3KUW++LMkD3/WcgXHY5IKzo3J88dvFwn0y89s9dKdGIx&#10;jzhG5LDja5F8DZEjtFgXIydXmJerKg/Vy7XWnfwKYrgmLJci6jLLhq9ilop0GLbbQw622dS7RnDe&#10;dORG+RV3knIyCYIgbA1YS0EQhJ2HRjI1Bzc7lqqXN8/JxC/M0XFB51C07A6YbBLsN86PxK+puQPF&#10;nTN00sTnJJ1UiUGbSQRnFR07J3JpO5lFuqmUjY922L8+N23n3lE2G0Pne74vzN+0gLzya3TsNFac&#10;MdsZaeITE/OVkqm0/dPP99vhQpio2p00PpKKDjbOJ8RzzthtpXb75xdkET/jnYgwYoMd/vBqUHAQ&#10;VZxAUyX7l+el7XC+C8XJkVDBqcJRPRPuQKPDZcBOZHvsX3+BeeixtUW+sseRF/z0O9L1eYmivHKZ&#10;nZdK+tt0Mp3I7LOP+0imHs8nR3Dxa4Asw83lcrncmPgb515xMm018ffdPvF3t5drdWftcpxMdM6c&#10;P9tv//z3JXvqY9vdKRJ91cs7dyAdFHwFzF/H4sidbKtdO9Rib74xYeeWUNfm+CoYv3rX7nVuO05M&#10;0kcyLbXbmXeP2kgmOAU4Wol2zR0uCKvtXBZ5/J5varV//1DS1pa6cY3CHDkbI5mielf7eJdD1ouV&#10;hYz9wQvzKAeWTcgvbW9wiHD0UMhnia8Rplrs538oZ/eeudbz5193Q97CvVGpp8jvfTGdTHSyXIXw&#10;jrdehXuhP4w84jkv7LePHj1oz37iPisjDZZf+PQ/RwOFPI0yHbBcqrxOl8N/6Rb7oUe32f/9wKjd&#10;d+d+XE/WI+TNX89tsy9PD/mcTGHi7428OCvnznPdmZFMOOd8t/GLeSxLdyYxn/61vJB/lksJ+WcZ&#10;he1V7SCXa62DTJsj76rzz2Xm3efWyrXZw0bbbOadsJ9yMl0xVtstOZkEQRBqA9ZSEARh5yEnU3Nw&#10;s2OpevlCJxMdLGkbp5OAI3GwzHmJwkTgdJoER8ZkinM0BWfKVJKvt1XI5Rrr0+AsSGcIX8cjOYqJ&#10;I5sYLxyj4tQCJ/l1t3S/3ZHrsqMPb7dPvyxjdjyLTl23LZ/ma0yVUTkVoR+H7mQ5nbTPvS5lJw92&#10;2GQiZ2PZFPLCkUspm/G8cqLxnB1N77OzP9JrNpnDPnTQtIbP06NTyQ5F1LHmp+xJdjTsWM5Of2en&#10;nUj3ellN+wiwtM0kCjaRKvpx+KW628st9pXXDJvNJe18JR3vpLLjXln20SsctcV8syMb08kUvS53&#10;IrvPPv7CFO6bbncmMB2mf6VGMv2XT/zd5cemY20qw6/r8Yt7FzqZxgbSNv34Njv312l0/Ds9P95Z&#10;A1fn6WzjCKJKWfgInlA+W3Kh3f5rZsRe8QtJO4TOHUd40MEUXvviyI/QOef8Qt7RY8c+3WLP/cEu&#10;+/TEqK0s9XheONG2l5PP6QQiD3zVquYxa9Dr2FKHnXn3sA1XnFs+8sZt2oVOJtq4fK7Dvv2hLfb/&#10;/jrho8741UN3ikTlwjQr9eJKcGUpba96fsq/bseyGS6GOZno9Fift8j/a7NSssV+/ukFW/6HG/ye&#10;8Drr6fAaha/50Ul432L8ib+vQRkd/otDtnamP5Q705rFdcfy+TNJ+6s/zNrDrkbcHB0swSHj14/X&#10;lfnNV66rpxtGCdExdePPDdjXZg/Y8hKddrx/2uw/pw7ab/xY0h1SPhoo3+bp+PXwNELaTG8nXpdj&#10;+UXXOzjFkP9CB/5jOVdGIPk50FG2cXzfp846y60EhvocjuOjo0Bu42ugZZTJQw602/Q7R+VkuoKM&#10;7k85mQRBEOoD1lIQBGHnISdTczCuk2kylbaJzIDxla/pxKBN+0ictI9QCaN9Buz4oW6beECnzVzT&#10;aZMcvULnQoUTFdZaH7shxJ++pttmru6yY0Pddkeu205m+nGMpM+JxK+7+Qgqd3blcTwcH8ceT++3&#10;w/lu+8ef6TU7EV5f47xMdMaE88P5zPOrXByJgm34z8/RP4VfmQNpodPufUfJxq7l3ElJm0pztFYa&#10;50lnGUdmYT1RshPIz+HHtNi5d6Pe8etV2NedWqf5+g2PibR8YubwiX06Afj1L1vcZ196U8kOX9Ni&#10;0wN0VvG1QzrLWG55f71wIl2wk1g+cajDvv4m1Om5bnTO22zZX5dD3iuvjrljgcdhR5bnwuOOZezO&#10;Z3fb7bgGnJR8mg4dd96UPF2OwqIDkE69MRz3X3+1H3lFeVXy7OlWyiUO2Xnip/qj8w2fhq/kx8m8&#10;dhgnIf78G7J2e6bHjx8ckiRfk+QcV0X8F5xsdDLNfS86/keZrx5bm233c/P5j3C88KWrcE0jhrzT&#10;mdfhX0bjaCEvG/4/327LS1n7+z8u2aOvQWfdnSWwHSBH5ozkwugX/zx+GUQnPJdrsW+7ptVOvWXY&#10;zv/DgI+AcsfOLEe8hPsiykNUbrHJfC212798oGSPeyjykOUX1JAH2jR3aFScIswjv2yXa7MHj7bY&#10;bX9ctNU7+brchel52W83D1GdrKTlI+/4KmblC3Q+Con/4xy/PjNoP/xtXf5KIfM34pNsB4eGs2KH&#10;o/mPXv28lK3dNbKeDh1L7hhDWuGea7evLz009kim63Hc428+ZKtnBzwdTiYe6nuYBH/5TId9cbZg&#10;L3xWwg7g+EXsM1oMk4IPszOfb/f5mujQ4Qgh/l/kZN4o18fCRt1xMx1FA7iuSGdmyH71JwZ8TiZO&#10;cM79gnMKrJwv256dcjL5eRY6cf6dwemA//hVQU42niu22yNvaLEnfnOrPfGRrfY9j4rPJ0bLj66w&#10;6v/vRXrfh/Cp39puC+8f9gnBN/Ir7iSj+7LayXTHm4ZdszRyMnHi75FyEZSTSRCEvQ9YS0EQhJ2H&#10;nEzNQe8UImQHbvNytZOJn+/n19UmfKQRRxhxXiE6YnI2kyzZ7fl99vnXZ3E9Uj73jNEJsR0u0qGA&#10;DiTnYJnfZ3ZqyO79i2E785ROO5LtsIlsyo99KsmRUgWEBeMn8X20E/4/kRmwow9us/98O/Iw17fu&#10;lAijdegUYUeV50wnUHCu0HHgo58+MGTj39FlY9lem6LziqOo+DpXgo60go3heGM47nipz774kmuQ&#10;t+vNJotmUwWzaXSsT42CZaznQL5Gx234f/yQ2QTiT2L71CH7zK+P2rFCv53IJdzJxJE8/pogjnUK&#10;50dH3onUgM1/e68t/23J1s7gekSdVXcEMN+h4+rXidt4rWb228ee34d096NcWCb8mh3o80iByPup&#10;ZArnhGMj/dPP7LbVk3nsh/Rmee/wU+/BeRKHdFJwlJbPaQP6fyhbOu1W3SmGPE4jnE7Yv/1Gtx1N&#10;9Xm+3NEE+ggrnnMK5eATyCfsRKLf/uFZuPbT6Pj71wnDyKXoeOysVTt4/NVId3AxLv9jueBacpTX&#10;2V77h9uG7JlP7LbhDDrwfP2Nr8HRhpTCSCY6HDjyY7TY4a+vcaLp16IMv7xQstW7KqNc6KwkWV9w&#10;bM4zxPMOjj7mbxs2h9cK9fxLE2X72R8K8/PQeUNbRjvnr+6RyAfzV2De0Bl92XOTdg/rE+rp+QUe&#10;PzjcmJ/IkRqfLKOq+kP6teS1a/dr5469M702+bZ99vBDyGO2zUaYT+8YI0S+6LghucyOMl8rPHFz&#10;n60uJpFup9elyCkWRt6xzFrt7rPbGMmE9aM3H7LVO3EvMJ9V+Y7Oe+UM8n7XPpt7T9ae8JBWG0ly&#10;svZOpNXuDhumxXL1skWadCzy63N0JhVxPr/4tC779PGifXX+gP0WJ/5OI17+wjZnp51MfJ3toDuz&#10;Qr54rT2vdG4h31ehLr7/9V1mdyVgS7H/EspvCXV8K/LDB7Cftsh17gMuIp3T/Loc2siFyjxxSDPk&#10;W7xS3Li/NpxMGskkCIJwIWAtBUEQdh6a+Ls5yI4Qw62cTBzZM5dI22yq35cnUkPGV9v4OtlcImsn&#10;s/vti6/pQ6ecTqKOjWvBsPq6VK8jdAcBnQXsxPPT54tYx//s5HPeFJtL2Vd+r2zHrm2xUzj2dHoA&#10;x+Uk2nyFjU4U5iF8/W0iMWCnHtRm97w7jY5dOJfgjAgOivPuyKock+d3uhvnmLd//IleO5ru8S/Y&#10;8Wt541m+ope2GTqwkPZEtmjjdJD41+667DiZ2W/Hsn12NLXPTqRRRqleG8PySaTDeY+OYvvRDJaz&#10;HJHVY8c5kXiSX1jj6K/Ka2xg9IrgqWTRR/cwzvH0fpv/oS5bO1FEfkOH2vPsHVl0FL0TS2dD5RyX&#10;Ou0Lr0eZjPJVP77iFxxXHNU0xa+60ZHlzjk6sRJ27JEtdu97cO9whBTLmZ2iyrWPy8jBxZEly6c5&#10;kgjLlf9C/em2tQ8O2vT3tNlYsg/XiaO2UG98RBVHM6VtCteR13Ma53yi2G2f/N8p7Bfm4PE8Idw4&#10;ZuXc/doFxxOdhu4kcQcXr2eX3Tubt995wYAdoK2gcySyG+4o4bw0HMHUZoVyixX5NTl0/J/++C77&#10;l78dtrU7u3FcHmMf6jFH+IRjeX2sHGeZ9fT0hgMsLvlKpTt1FrP27tcU7KrhFsvTlnF+I9Bf4wNp&#10;5zj5+GCJo5la7EEHW2zhfSXcF3S+ca4qOgSryn8b9DmdWO990nDkh+eDesRRaUzTHZnI55dnyvar&#10;P5pypwtHfbkjDHkroswY8qtow/kOdxQVse3puMZf4RxpC11eF0JaFfJ4s5yMn06mB8YeyXQ1wjtu&#10;vhp1m3WCeQ55d4cT6xrPYRb1dwbXiiMRT6ftLa9I2CHkj2m7I5HlWNj4gpt35Hke3IZrz9fjHjrU&#10;am+88SH2vOeUbDSN9ibXG/apXIuddjIxjVHUQc7HxNcNS8gbJyn3CcyRL5bD23+3w+65M23nFve5&#10;3dpItzHX60OlfnidpVOU9RVltIIyC9u3d6+L2yOvOUM5mQRBEOoD1lIQBGHnoZFMzUF2hBhu5WTy&#10;eXMy4UtvfGXO50xK99t0kqNycnYYnbPPvr4PHb5e78yygxOHUR68M4VOrnck0QkKneiKUwEi/Quv&#10;zNsd5R5/pYxfrqOTJowCStl4NmMns3RcFGwi2W+nfwT7TeaRRjgfnwx8Fp0sf62N/7XaOf6/MGAf&#10;+9UBO4JOH9MkeX5jfo5pnNcAzjFMes5znEnQUcPtBRtPlUNZZAfsFMqBc1JxlBVH6dDBwy/HTXBS&#10;b+zr+comPd3x1BDSKIbjcRuO43MVIQ5HHnFuJu5zJN9pH/uNtCGid/x5HuxgryzQwcFXyOjc4et+&#10;6Mgsgn9btLHHdtsxOgHTg0gDx+f5IC9hHi2WF8stb0ezPfb/fn7AbHHAr4E7A5BmXKeFX5NKRyrk&#10;owsdYuSLnX/+x+1n9tkXX120o+VOd25N8VU+XCuODPORVQnUoQxfoWO9StuRB3fYubcNIw+4RlXH&#10;2iDLgPUhdNyZZ67TqUEHjn140G7/PwX75mtb/FP3nN/GHUp5TrDcbiNY94mVOaEyO3ngg4Zb7F2v&#10;zdj5hXzoeLMe0nlHpxXKxR1Yfowud8a4c8PjhXpZO5+1ybScKK+754v200/p8TmC3PGF/NFZQ8eI&#10;jxoqtNtooc1fReO5PPYhHfaPf1PE9ep2R4HfO3TIbiMPHEnEc4jyHpyBOFdfD3QH2tmive5Xem0w&#10;jTJCWQ3RCcb8IW/5cnCE+WTbCDnq51rY4/f9Pu1wwvPjE6LzFdH11/BCXeE9va2RTAiP3nwV6lHC&#10;8+rXe77DR3Px1UgflYhy8G0+qgyEnfj02AH7qe/v8lf4OILNRzJV0vcJzFHerBtsS6LjsrPPOYsK&#10;IB0/I2QlP1fCycTX5EooU3d8er7ouCNb7WqUzXtf1417KePlF9KNQ7aBjB/yEK5vhV7vAjfyKF4p&#10;RrZBTiZBEIT6gLUUBEHYecjJ1Bzc7FiqXr5w4u+MjxriPDr8AlxwjKSMk1hzBM7t+V773Ov5Skan&#10;O3WijutWZIeZX3tix9EdQBDo9y61+np4XYnp7bOVv3qQffABXXYyzQmzy/761UQm6fMZTWaK7sCZ&#10;yObtBP47en2XrbxtFGnxU/hB9K93+OZwzNPoAM+n7UtvSNqJg202wbToGFp/lasyyTj+Wz/vCsN6&#10;xIQ7T/h6mr+W5vvytbQw8itMGs7tCR+tNJYNjh4fEZYMc1mtf10vk/b5oE7hPKYGQOTpjgMt9v+3&#10;9y3AdZzndXg/SBC4wL24uBcXD770tl05km019qRy4rS13aRKLCmexm2mrScTjVRP0sfEU3c6jePE&#10;bjLJJE2a2rIcu2mb2m5jS7VkiSRIgBRFAgQBkJLdx4wnaTtx5aaxa1mSKT6Ar+d83y5wSYG7lyKu&#10;xF6dM3Nm99t/7/7PXex38P3//tknaqh/cV30iLpQNIgIlLTP7MSw/Y+PDtpj1R4XlCiKUch6coRT&#10;HFkfimEsE44Njdm+qS77nx8pmB3lAuZ0TnkPbT5GNmVSDt53HiHD+y85hsrZd367ao9f12azaCcK&#10;cyEycbH4MZsfYtk4FZH1Ltrjw3329Z9FPx8t4jqblYPHUqbH4MgzQu3UNvvGEzW79514PpTarcJn&#10;BQUQbCna0JGvwamb4pSkaodNlztscqjNfu4nB+3ZQyVbO9lj5oJFRPM4GY2DNnHnvF7MSPJOHfeN&#10;suTT2wXlp9N5YanP/ttXpu1Hb0W53OHkc63TnU46odOsA/ZDDOnyqXV3/oU2O/Xw9Xb+dNnOuagS&#10;Xx7cLK/NyPLGdFGWBe3GdbT4GX+QUUJ0iL+3UrF/dt+QTSE/F2dqbLco4yTaktMLq3gm+9TDcrvt&#10;KrXZ7354zC6sjOOauFeZD/vF7zWOS+x7/rH//eU3XKHIxDWZdqAvoszMI41e8+mKC7jPFzlFE/ks&#10;UTBjXijHyqAderBot93QZruKHTZV6sS1yciPIlltrAf5MMqJEUUYN6gnBTQXn/zvTkQ/+dpM2G6d&#10;yATiWj41EkzrzClzJNP+8NdRp5UdLqz5uEnakoxrbm57O/AeYSQp1xKj0OdjheMkTee5aTnFZjCe&#10;i7wXJDIJgiBcDnhaCoIgbD0kMl0bDAeFL8Qv3780kimEGAoWFEi4uHTRxZCnCuP2RGmHPfuJAfTF&#10;dndw3EFvgO4ocepLEsXkZSKTqTb+6ffFPvv2Py/bE1NtNjfa76JJRBqN2IlBrgnFRcmHfXrY0eFB&#10;O3Bdl515aMrWfB2SyINRTSSn7XB62ff/YMxmb+yw2dEdNjdSsLlSyWaLVdQlpgBy7SBOnTtWqNjs&#10;yKA9Ckf0S3AKHwH/E8bgOjFGH4ED+0ilwx6Gk/gwnPE4B/tj3fbIWJc9ivH6CG0c/wp+s6/U7tML&#10;ZxmBVYyFsCm+MELsSeT9FNsXdZsbGbKDN3fbmT8ooQ79LniE05mKTOHY+zFG2Oyv2qn3FnD9Phe8&#10;4qt4FJpYH0ZMUdyJfpwrlmym3Gd/8gtDZkfH0Ochqvi4SJykDWcp2tDTQAoxIQriHAoU7G/uk/Nj&#10;9ue/OmYz0x1o0wGP4GJ+XCCeQhvr6F/WQzkOFwo2U+y3xTt67dwfVW11mRFadIojn3Vy4XYu+OwO&#10;dFquHnvx5C77+AODtgvtWgZrFEXQH1M+nYvRKOHUrU+fgnN3O/r8yGdrtrY0jPHB8cXIIH7NDm2Z&#10;iHZej3Xy2MbxcNa5flGdwONOPcq4GOPepyvx3KQ9/Xf4/ao7/Fz3CM7/So899W8qdtsNXShXRMsw&#10;uopCBp9v/qyj6DDGL6PRbrc9OP47/3C7nTk5gXyizLE2FPL3/qln5J2WgX24LtBgP76Wh/NARgv9&#10;l/84Zj/+Ax0uhJQnQgDitDF+lY1fQPMvtlGc4fpWKFdtuM0+/Le32/dOoC3ZFryujwm0I8cD88Sx&#10;WBg/2uvMlYhMsBnJtLYy4NeJZ1I8532NLI9ki+Mx/Yt5x/jhPU4B9sx8zT76s8MewUZBp4q/GTWU&#10;3f+e4Po1MhHP+DW63ajbNPvCy5GeF32zdSIT692J66Ffse8280nyYv7//hP9EcmE+njdXyE3yrMJ&#10;03PYX2xPltWfw+mYqhvf4hUxnhNoX7ThlYhMXPhbIpMgCK8X4GkpCIKw9ZDIdG2QzgW34cRdvH9p&#10;JBMFgqMUQSjCDHPaEzgcxw6Ue+xbv8a+2JY4LfGy3RDh/NIxPIs+5ELcG+v8cDpY0Z77nQk7cGO7&#10;HfF8KZxU7bB/XW7E5odgD0WEED+T/+TwkO2/rtvOfW4ajlRPXJ9rkaA+vqbOEsr22Lgde1e3zQ3v&#10;8Gv677xujM4acYGGU9wOl0Zs/2iv/defGTA7ymiNEZDT1ziFJ4847yS4NIwt15XhMa43hO2Rvfaf&#10;7xmwA6M9Xp/5AhcBjygpF/AoOrmgV7QDxX47/pe32dpXx92Jd6fFHXmKI0l0Cp1DRo8tbLfvf6Fk&#10;M7d3oc+KLuQw0otrZs37VL+KHSqN2myJkVeDdnxwxObKfXbwtjb73781ht8X7PyJHju/QNEihAOP&#10;fKAowogXF1Ng06nnFL2FfjiqvRHtszhg3/ts1WbvaEce/egjlJ9fjRuNaLBjGCtcdyramW2M/iuU&#10;7cDuTvvup/i1uwE7y/olznGsG0RxotPOcUy6M0ynu8POnyrYE58ctR/c22bTw3TQIgrERYvRLp8a&#10;5wKCCwWMVum03bA/8aFBe2ERz4wl1oP5MD9GMLGuyA95OSne5ZBrZfnUMJBrNnFKo0c6UeDgFtd1&#10;Z53CCO8lth3bzc8F2Y4r2+30wxX7oTfhuYbyjdMJxTZEpg6rVMHxeO7RMaWDWi612Y2TbfYvPly0&#10;7x7DmKSQijIzeigEl4TcT+oYZWMZoi/9/kIbnH2mYCe/PGHve2eX7eTUPebNthvlp+873eYUOZIi&#10;TJSrzXaBv/eRQbuwUo46N0RGMl3ZdLmZz+zG8x33XlIPXodj3vttfR/94eITRVeKSxyzbHMS6SsD&#10;dvpL4/aet3ZatdhhXOuKEU3TrGOly2qcPul5dnj+aVnqhZ9UBNgKkSnqGPVmGSbKXTaGPvY1oHCM&#10;X5n74sd7Ue9kLSqOy0vG3lWT43K+C+MXz0mOV953/myJNmUb+pTl9fqIV8IYrzEOJTIJgiBsDjwt&#10;BUEQth4Sma4NuuOJbSos1e9fHMlUsicpEhT51bKhmJJViAW3ub7OE6U++7OPJ4LKYk/j9Ok6/XCM&#10;B3z6Cxc3tmNFsyNT9sJDFZv/K112oNjr0UW+PhIXskZZjoyUUYaKHUfeR3F8tjTkosahQp8t/SSu&#10;c3gnnMBOFyZi2gjqwxf+Y8P29Q8O2RPDvfZUgdP9YqoaI6EoxkQUE8Wqkh0tDNrs7XBevzyFdsE1&#10;6Dj62jBoJ14vEa/S/ZfZcDY8T5bhOH630GHnTnba6nKfnf9K2U7c2WWzOxjpU3ZRidPZKAzFNLcR&#10;m+N6T2jv2cKAPX1vr63Ncdocrs9yoI98nZ3Fbr8u63eBU4ZO9tuFL03a4bfDSS+i/MUxF63mC0M2&#10;P8z1sxjhVLX5QU57jMXB54ZHbJYRYNOd9sxd3fbcvyyZzVRQZmznB1H+bdEvvqg7p/Fwmt2I2eyY&#10;Pfevx+2Zv9lvB3d12dxIP+pSsLkyhSxOHeQYYdQb6oF8OUWOIh7XsTqE8/bd3G7fg/Pl/c+28jZE&#10;XdbHIp3fcHp9vC712x/PVO2ed/ZaFQ77WDUWTJ4EOcVrZxLBxC91+Re76Ljj+F0/PGBf23eHnTu9&#10;B9cbtQvLo/bSSsnOrhThZI/Z2eUy7KKdXx6z80tlO7dcCuJc52Y2zntpuQqO29mliv/ugrNk51dw&#10;zkoZx3DNBTyfFro36pX0HaOefFyc6LPvHKna/Xf32zjKyul+qcDBrdejkkS+YL9SYb24VlO7f7r/&#10;zjd02q98aNBOPTZh3zk5gbJUzVAOrrdlGAurJ3fYBdTtwimWvWzfPrrLDn2uZve/v89umsLzFHmO&#10;J04uRblJX4ep3aPAfOFstm/iDHMtq9uua7eDvz9payuDuDb7iM/epH8y2SSRiYIJ2pcOPUU/loeO&#10;fZQN7Usbvz+DfvvUP6n63w3mxfHCqYD+N8anzUW+XgYc93IkZUlFgK2JZIrrUmzwNaLGQmRinlNV&#10;jF9c/9/+Osbn166zM/jd2XTcbTYG8+xN00q4jygOjqG9MH55D5zCMyPpR27P+1cM0a6wU8FEbJyv&#10;VGTSdDlBEF5PwNNSEARh69EUkSl1RsWGGc58vsjkUTbJukNk+il6F2MYzcQ1hfb02pGbe+woeBic&#10;a4S3gG/sxrbbDt+E/T09NjvVYYfg6M4WeyOfQtUjX54aiWgqfimN+7H2ESOrCjaP8s0WttnRt3TZ&#10;mS+UzddoSRx6F38wRmx+yP77PyrZYxg7R4uDdmR4yI4Xxu2pwQk7OlJDdSu+GPUcI5hKQzZzQ6d9&#10;96ExOOzbYuFwOLHh5OaTbcgvrnmkABw2CiW03elY6MFY3WbP/15M2TtU3G6chuhi0/AYyjKE/WE7&#10;grJEFNCoHap027MfhmObLNZNJ9rXqjkJpzDJb5ULnPu9AM5UbfmeAdtX7EP7UfDB9f3reMMuAMVX&#10;7eKLb95/IKPAfCod8pwZ6bP94522b2eHHbi+02Zv6bXDt/TZ7N5um5nusv21Lp+WxzWwOA5iXPB6&#10;jMCKsUGxzNfMoiDI6/uX7nagDLjWnT127stwdlH+EOUolNGxxT4dc2zp8LL/eOylExX7rb9fsL0U&#10;B3D/e+RPhdEneEZ41A32KQ64QIB9n+qFc0F+qew6OPI7J4N7a212A45x0eo9OL4H9l5saV+H33Of&#10;5P7l7EvTLiKOX4/trchr4T9M2kun+9D/9c8obE/Emkic9uaRaCs7bN8nx+yOmzvx3Is61JKpcpxG&#10;xylffO5x2pcLNBSEYKfPRopuE+AepN881WZv3ttmb7u5w952U7v9wB4cm0DdcR4XG58iuQA288H5&#10;dHKnXFhKroVjJI9Nl5DPKNoY7f6P/9aAPX98wqNeeC9QjDjHyCjvozw2MZIpEXQp7Hh0GdJ8POE4&#10;zzm3HOcy6ut/HZy2v/OeXptMBZ/EwQ8xjaIPBae6tvVjVy8y3XfvNl9bK23fuB7ILci25xf7auVu&#10;nyp4E3gjjnM8XW4M5tmXTUu2N4B7UKYPvrfXnp8v+VhMyxxCb3CjXmIjTNtMIpMgCMLlgaelIAjC&#10;1kORTNcGGxWZOK2LogQXaw5RgVOeKPSMGr+KRkHkMBeZHq4indEzXOyZ4kaQ+5vZFCcoRlBkOVwq&#10;uOhxbGjMo16YD/NMP/NP8YIiyNHCiB0dopBRQX41e7IQkVSHf6TPLnyV/6XnGj6JE3oS9SCPD9lz&#10;ny7bzN4uO1LgNaLMRwuxBhLXQnqyyP2iHR8ctVk4fH/yi3Bwj8OZZHtw+h7/w7/EdV/oPAS5v7nd&#10;af6J9fkud9jodHJqW/pVMK7PY8cL9se/2Gv7yn0uxMQi4NEWLtRQHPJpZ1wwe8j27+a0tir6pojr&#10;o0zpNeFEr3ENq+OoJ6cJ4dg5Ot7zBfv2vxq3A7e22+zINpsfZN+gLdE3R0Y4dQ3XLm1HvQfNv/iW&#10;9BvLwqlttNlHx9A+aYSVt88IF1wvoB/5VT9wFH3n/cPrjib7FK84Rni9KvqpbHPDg7Z/b7v96S8X&#10;zY6N2vl5OOOctuVt2+5iAOvDyB9fmBr183ou9tq35m6xd7+9z0bhGE/AYebaNYxc4he56PxTJGDk&#10;DSN/GB1CEYUOHZ8XfG7w+RHPjhBUuPVP2fN6eJ74Mf4mdfz83OBmNq/NtYpSYSbNI55RvH6HvQF5&#10;LP+7m9FP29bvN4pMrGc6zY7PLR+nuN/4pbfzpyr2xd/YbW/ejTq5KIEyjXagfJ1+XReFkAfzDzGE&#10;TGzPP85ZZyLm+KLdNdioM4WqqEs8X7leFaNpou0iGszbBG27C2W4794d9uzRCfRNd4zlpzC2cI9R&#10;HPO1p9K6ZbKZ0+VQnnQNN9jnlkMEc5FkgeuFxVji7/m71dMjdugzZbt9D+pbQj8iL/Yl24vtxHK4&#10;6ONlYptcvch00XQ55EMBkVP0uKi6C3yXiIjsC4pR9W2T7jdqXy7NxyjHALZj6IsPvLvPXlxg5BvK&#10;jPLzHqQgHuJ4RDSJjVMikyAIQj7wtBQEQdh6SGS6NnipsFS/f2kk07EhTneiuLMh+DxVHLFj3A5z&#10;qlcsxu3RMRSjGuKYca0gRiUdG94Bm2sSxdfVGMHDfUb1+BffcO3DFINQluNMH9phh0a7bOYtnfZ/&#10;fnfMUBCPYHDHl+WH4+nO3lKXnfnDih25vdsOjWyPz+cXQjzx6VuFIq6J+hQ5HW/EDo702+n3YFzN&#10;jXkk0jl3GJM2Sdoo2q6+HV9uX4CDFuv9RDmiTJwmlUSv8NihUXvmp4fs8XKXt51/dQ5loch2nGte&#10;YRsC37AdHB2wY2/qtnOfL8LJjbWKOOXqwgmuVcRpQ5Evj/taTfPI9xjymx+1bz9UsZkf6rSZcjfa&#10;jYuAxzS6WLid7RyCX/QtxUT2YxK9xnNQBraNC43F9Fz2TYhTFKB8bSmPLIvf8TivcbDUawff2GHf&#10;/Cj65wgFMtQB5WQ01iqnH/q9G8KBt51HoVAcQN3o7C712Ddn99pdf7HXJot0+vlFsBBHXDTCGGAU&#10;iAsXdJ7xfNiIykmm1OE8rjPkQgJ+xy2/NLer1BkCTnJeKnI0wnWH3X9DwSBEKhcRwBvwjDrx+Zvd&#10;yYz6xfjhFxNdiPR1cCiS0KYwwXROrevDmBu2hS/W7O53sW643mjUKxUIPL/RbjiqG/UOh7XD1/lx&#10;wYw2y+LHu7ydQmCLa/H82Me5aAOvF89FXm/Z22mf++WCPTdfw/jt8/JzLF/w6CWWvQPjjGWOPstn&#10;80QmtlusIYS25Bcpj3PdKS4AntwHPO5TE3n/cYou7snlDnvuRMU+dl/BpksUG+H0J4KSl2O9PeMY&#10;23ArRKZo78gjHTspPQ8wbQ9vkyT/rSTbnXXlWCihPu//sT57YQH3ZhJtx3EazyuOzfp6iY0w/Tsg&#10;kUkQBOHywNNSEARh6yGR6VohX4STL17h5dhfkN25gFN2ZJstv7vPDg8wkoaMaXIhMF1MHk+5Wfrl&#10;yM/bMxKJ0+EY4eQRTcMFX5CbU9dCrCjb8ZGqR/XMDPfbgVqXHby1077x88N2/qtTKOtAIkYkZYcT&#10;z4WWL7jIhHrMVGzxxzpx3QFfm4hi0lyJwhjFlJLNgREtNWyHB4v25Nvb7cWHS3C64PzD2QrRLZza&#10;NCKiEYaTWTcuk99SBGP5fJ2jE9vshS/12+xbO0LMK4Vod4wCHCOZXPTZaKuZkX576q5+s9npcAaZ&#10;j08XoqDV5QumR36M6kAeixGJ4E7vQp+tHZiwZz+G9v5LHT4dbpZT9VBvF5QYqYQ8XECiqDfCaCVG&#10;l3GaG6OYKHiFqPSUR62x/dLforxDcezQ6KA9Vuu0uTd32zf+wYid2Y+2XBgCufZS8uUx9BX7rL49&#10;4ytkFANgoz4+JnGcdfjm3B77q+/otTIdtEQAiMW96aQF03132FJecs56ep29fpys/20ecT6FKZ/+&#10;hGcV1/nhmjr8zH91rMOfUQufv8nWXGTaqGceXXDiPtpmdanbXlyctEO/v9M+8K4+e9M0noEjkf/k&#10;OMW0NDILdlKuKuuBvLmGUkTitNl0laJTPE9ZPkY0+Wf7GcFUjKmCf+2t7fbgPx2zZ5+cQr4YY1zc&#10;nX2BsvjXC+vKeKXkWH1p5Ra79+1DNonyVzmlEWVi2dl2XF+LZPkpEF4P7ntot62dGsC44TVCsPWI&#10;Jdq4r648yoYiE6cp4rcrbSEe4/pf/6Nd9tff1uPtVkZ78At0O1EmTlOc8KgutBfaisIMI7s+89FJ&#10;O7+MMe33cXLdZJ/3GaOAOK79GMu6PGY/d/eAlfFb/1vG/km3yf66new3m7yHKHaMoi/+xnv67Mw8&#10;F98PUSQV59IPDGzeluLlGGOCY35DZNr34KQ/D7JEJi78PVWrgBKZBEFofeBpKQiCsPWQyHRtkE68&#10;LyAN0jGicxERFT1mhwbtxF099hja+wm8AB8Y77aZaufWcrwD2zY7CMdupgK70mUztW7bv7PL9t3Y&#10;aQfv6LC5d3fY0x/stj//jbKdf5gLUo+ifH1wwul0djp9ulHiHPlYoHOE+qwtbLfT922zr9TabBbj&#10;6UBlm+2vbgd7bD/qc2S0zw6XUa9apz062WWP7W2z//trRfNFrj0qiosKJ8KHjzNyo/2ymDqeqU0H&#10;1D/p7s4xHbgu5NFtdmyHvfDbU/Y48n6s1m77xrehXVjGDjsAe6bKdu9H2/ShnVBOtNfpv9tra/jd&#10;2WX0HcsEh9Drmzq3bI/FHjjSPcizy9bm2U5IR5qLPGg/O16184/stmd/ddROf6DL5t6BNr+lyx6d&#10;wrbSYzMjg3ZwoGiHd4zZ3LaSzQ4M29zQkB0cHLCDhW12qNxrT0y02/4bOmz2B7ts8X2d9s1fKtiZ&#10;L5bNjnKaYbcLfWuM3nLxC0Sf+XpS3hYhqFBAcPHJhbKoQ7RV0n4LffatuT32E+/o9rWJfF0ZjMmd&#10;2L5W3AVex7Ik5ZgGd+PZxK/Y7cGWkTi3jrfZyS9M2+op9FUyBvLoohr7Lxl7FA3ZDi4m0mFdGrLv&#10;Hpu2g5+p2K/8vR6764e77G23dNiNGN97kPfEcJuNDbVZudBu5ZEQEYqFNivhOEUMrs3zlt0d9uO3&#10;ddtHfrrbHvnNsv3pzIRdOF2y1WX2A4j+Wi8PnwVgfRlfGdvtxZWb7N47B216FG2GcuxO2pB9yfZM&#10;j3ENrTfi+OFP415fGsC9iPozopDX4VhKhA8fK1f47HeBd5kRWZwKxt/h/l7o8cXfP/uxir1pV/Tn&#10;bpSF5SF3gdNo350g+/WhXyraudNFjF2UAfffWVyP0z3ZXxSx0nvQ8+T9tjRuD7yv3wWq61Evfp2v&#10;fiy9FuQYvb7UZlMYHz/z3i57fnHIzq9w2iqn+3IcNP6cEy9m2veKZBIEQbg88LQUBEHYemjh79ee&#10;IUaQdLbCqfDFlxdiOg/XNjE4YfxKla30oa0Z3QBym+6ndv3+ldhL20D0IbcnSRwjF/lp9h7sgxQn&#10;TtAB6rQzSywnHM15Mvqdi2pHlANFG0bK8OU+6saveK0t4vond8R1kffaCvLBi7+vlcOt2322dop2&#10;r3HdJf9PPh3GOmcrdfZTO49p+6Y2HY50zSaKKxGxwnEbx1bZxt4ecKzZFr5fx7R9FlkP1NPFGkZm&#10;UIig08x609ENp5t1oPDmn85HPoZzVz2NeW6UKz7fD3qb9mIf+SyiDItoMzifdhRtdoTcZqtHeLyI&#10;8hTAIVtD362d7PX+iWluIfqx3c9jLFG4oGBE555tx36iaLfRDsm9m5Ql2gzHUR+ugcX1dCxZ0Nye&#10;QdmeQV+uoAycRsUtI13SbbqfZ2elNWqv76M8T6MNTqOtTg1G2mm0H4n9VbblAiPWNsZRHile+Lig&#10;nbYb+tHXyWF/wvboNfYXxcIlXP8U+DTGxTMox+mCvTi/w144PmTPH9thF06hr74+bKtf22Grp9GP&#10;p5IFx9FHq7j307WhYu0ijsuNskTfbPTP1dDHBu/1UxhTX0vaahnlJbl/CtuVYXDQVtGmZ1FO1p+R&#10;iascExzPyViOsRTjZbO8Lsd41oVgFesOJcc9GhBtsrIdeSdl4d+WJWxJHI++pY1yzbNceFZynCcL&#10;oacCYZSPC/JTAIaNPM8/3WurHLscL/XjiMyys9Ly7MulnWY5MC6X2Qdob5aJ7YI2duE7baO68SY2&#10;znRMSmQSBEG4PPC0FARB2HookulaYThE/A92Os2jPo0OB53DC/yP/3o7byHXnbIgowvSqCoXderK&#10;kzpxPC/WO+I1kuOgixlIC6Eiys7rp9eK/CJaw51KkFPKKHS4MIPjtPnVLF+YeyHqG4JVWsaN8rwS&#10;pvXkdVJ6Gpy7NY+ESMqW1CEEGZYp6ktutBHPw/lJlFIaKZUKN9EGuA7SgnQi4fj47+lgR1lcSMN1&#10;vDxJW7lAleynfbB+LWwjWiPy8Kix5Fj6+/gNjrOuybFUWGP5NsZSXNt/y3PRDi4oJL/x66BsqQjq&#10;UXYUwrioepL/a0e0AcuEcvtn33GPRD8m9U7S0vZrlPXnx5SltP4h0Hke3MLeKEuMH6bxHLbTRrtH&#10;e3u/eV/zHI6Djby8LnVM899KshyMkvFycXyB6+Mvaae4H7gf43S9fvy914X3a1wjxuAl4yiHfk/j&#10;eryWt5/bnXaWIi0X5V8vD/OLe4xkueLe4n6Q1+E2xipt3r8g8wG9nmD8llsKphi3fh/W1e1VprcF&#10;91GWNTxvvF2c0R7+PJlPRGOeK14R0/vH7zGMD4lMgiAILweeloIgCFsPiUzXBt2pTLcUGkAXAuiE&#10;kfXnNcn5TK/r00+QZwggQXfm3PmB4+POdjh8aboLKnCaXWxxhzwccTr9dEbpyNIh9ygnvvAzP9Dz&#10;S9Lcgce1GDHhQhPz5bXhOFLcWXfQPe8rGWdR9uBm6XVkWVgGOn9e1yirp7F+dF69fjjHHUHu8xzm&#10;EWXi+RuOOq8VW7bTOS7UvMToIIoU+B2vcxGZL7apiMRrgeFU8zdJGfyLeSxL5BmCV4dveS7L4tdy&#10;Xvl9uV520suB/E/0eF9S+OKX2c5witJSCGXsq/ox04idldaozW1aZi8nbK4z5WQaxyPHHNs2Oa9R&#10;hhgTYyb65mKun8eyIL+N8qGtmDd/V//bun4NUYRtx/5iv1L06PW+9WvyeqxDksdW0oVLMG0PLzeF&#10;HRfHQvRinXycLzCKqTfGHo/5cTLux7SecW81NsZYJwrpvBe87jzO64BM82vW2T6WSW9DlilEJH+u&#10;8BzQ2zn5Le8DimDrzwh/FqGdWW9Pb7to3G702+XtrLQ8+3JpLKsLzYu8r/glziSCjed5+2DbyDNL&#10;3JQcL9xKZBIEQbg88LQUBEHYekhkujZ4ng7TukNR34ax7w4VHKfmtW8iYjjxQp5G8VwieJB8afd1&#10;fVxQirQQO6Js7igm3PhN4mjh+pFP5Ml6pefR6aKTlV6Tx3yfaXVjy5349bZqlBvl25yRHpFJIZAF&#10;mVdan4t/7846ypzaXkf+5gQc85eVD22FY+4se/RW2m7pbyNvJ6f91OVVfx7pgkbCcNLj3IvPYxQS&#10;6xHlSn97eUb9g7gm+nYzUS7NY31cgJee82qzvn7ropqXP/rPBRuOPbCxtriYLgbhWhffoylp8z6g&#10;+FF/vJ4cQzGOuB+iX6S52JCeVzeW4jf19laS7UOxMgRSHotxvDGWyPoxt9VlSUWhuA+iffy4j6+6&#10;NvZ+3ChTPVmmeH7wnPhtfVpK/z2vk/RR5Akm515r9GhObDfGxub1F7OZjod6kUkLfwuCIFwMPC0F&#10;QRC2HhKZRFEURVFsJW4mMimSSRAE4WJIZBIEoSmQyCSKoiiKYitRIpMgCEI+JDIJgtAUNEVkumja&#10;hyiKoiiK4qtHiUyCIAj5kMgkCEJToEgmURRFURRbiRKZBEEQ8iGRSRCEpkAikyiKoiiKrUSJTIIg&#10;CPmQyCQIQlMgkUkURVEUxVbiZiKTvi4nCIJwMSQyCYLQFEhkEkVRFEWxlahIJkEQhHxIZBIEoSnQ&#10;wt+iKIqiKLYSJTIJgiDkQyKTIAhNgSKZRFEURVFsJUpkEgRByIdEJkEQmgKJTKIoiqIothIlMgmC&#10;IORDIpMgCE2BRCZRFEVRFFuJWvhbEAQhHxKZBEFoCiQyiaIoiqLYSlQkkyAIQj4kMgmC0BRIZBJF&#10;URRFsZUokUkQBCEfEpkEQWgKJDKJoiiKothKlMgkCIKQD4lMgiA0BRKZRFEURVFsJUpkEgRByIdE&#10;JkEQmgKJTKIoiqIothJfqcjEhb8lMgmC8HqBRCZBEJoCiUyiKIqiKLYSNxOZ9HU5QRCEiyGRSRCE&#10;pkAikyiKoiiKrURNlxMEQciHRCZBEJqCpohMJ1/+wieKoiiKovhqUCKTIAhCPiQyCYLQFCiSSRRF&#10;URTFVqJEJkEQhHxIZBIEoSmQyCSKoiiKYitRIpMgCEI+JDIJgtAUSGQSRVEURbGVqIW/BUEQ8iGR&#10;SRCEpkAikyiKoiiKrURFMgmCIORDIpMgCE2BRCZRFEVRFFuJEpkEQRDyIZFJEISmQCKTKIqiKIqt&#10;RIlMgiAI+ZDIJAhCUyCRSRRFURTFVqJEJkEQhHxIZBIEoSmQyCSKoiiKYivxlYpMXPhbIpMgCK8X&#10;SGQSBKEpkMgkiqIoimIrUSKTIAhCPiQyCYLQFEhkEkVRFEWxlajpcoIgCPmQyCQIQlPQFJHp5Mtf&#10;+ERRFEVRFF8NSmQSBEHIh0QmQRCaAkUyiaIoiqLYSpTIJAiCkA+JTIIgNAUSmURRFEVRbCVKZBIE&#10;QciHRCZBEJoCiUyiKIqiKLYSNxOZ9j046e8seQt/T9UqoEQmQRBaHxKZBEFoCiQyiaIoiqLYSlQk&#10;kyAIQj4kMgmC0BRIZBJFURRFsZUokUkQBCEfEpkEQWgKJDKJoiiKothKlMgkCIKQD4lMgiA0BRKZ&#10;RFEURVFsJUpkEgRByIdEJkEQmoJXJjLhZWyswyZx/EYXmWqJyESBSSKTKIqiKIqvHSky2QkKTB12&#10;IRGZ9j04YTdU2/0fZORmIhMX/pbIJAjC6wUSmQRBaAoaF5nwYlYOYcn/2wfSvhEvbPs+WTNb2o4X&#10;unZbW+gyW+xaf7ETRVEURVF81XgyEZrmO83wTsJ/ftnygB341JS/szCSySOyqxGVLZFJEITXKyQy&#10;CYLQFFxJJBNfzCKSKXk5G+uwPbV2e/Shil043WcXlvhy126r6QteEq6+8V/FK7Oz0vLsrLRG7ay0&#10;PDsrLc/OSsuzs9IatbPS8uystDw7Ky3Pzkpr1M5Ky7Oz0vLsrLQ8OyutUTsrLc/OSsuzs9IatbPS&#10;8uystDw7Ky3Pzkpr1M5Ky7Oz0vLsrLQ8OyutUTsrLc/OSsuzs9Ly7Ky0Ru2stDw7Ky3PzkrLs7PS&#10;GrWz0rJsikxnl2O7iuO+XR60xz+903bjnaUy3mbVaiIqabqcIAivY+CpKQiCsPVoWGRydjprFJjw&#10;ksZwc65v8Nina7a6sh0veZ22Nt9haye4NtPGi58oiqIoiuKrQReVQFvoNMM7iS1gf2nA9j04bXsn&#10;2v39ZZwRTeVumxrtkcgkCMLrFhKZBEFoChoVmRhSzv/8MYKJL2RT5Q7bWeqyG2A/+qlxWz293dZW&#10;8GK31G52sttsES93oiiKoiiKryZPdtraYg+2Hba63Gbn8W6ydqpgT3xyl11f4T/MIoJpstxlE3iX&#10;kcgkCMLrFRKZBEFoChoVmZyVTl+TKZ0252sZTLTZT/zoNvv5u7fbh+7ut/vv7rMH7u2z+39qY5vu&#10;X6mdlZZnZ6U1amel5dlZaXl2VlqenZXWqJ2VlmdnpeXZWWl5dlZao3ZWWp6dlZZnZ6Xl2VlpjdpZ&#10;aXl2VlqenZXWqJ2VlmdnpeXZWWl5dlZao3ZWWp6dlZZnZ6Xl2VlpjdpZaXl2VlqenZWWZ2elNWpn&#10;peXZWWl5dlZanp2V1qidlZZlP3AP2W8P/FSP3f9+EMd+4Z7tds+PbLed/EfZeJvVyomolLzPSGQS&#10;BOH1CIlMgiA0BZO1abw0hbBUm6yBfImi8IQtXrRqlR3GL8n5S9glXH85uxzTtQ7S/Su1s9Ly7Ky0&#10;Ru2stDw7Ky3PzkrLs7PSGrWz0vLsrLQ8Oystz85Ka9TOSsuzs9Ly7Ky0PDsrrVE7Ky3PzkrLs7PS&#10;GrWz0vLsrLQ8Oystz85Ka9TOSsuzs9Ly7Ky0PDsrrVE7Ky3PzkrLs7PS8uystEbtrLQ8Oystz85K&#10;y7Oz0hq1s9IasTMZHzSpP+Zfzq324/1nLN6L/P2I70bjde9HEpkEQWgdSGQSBKEpmKyFwBRkNBMF&#10;piSaqVa2iep2vLRtfPJXFEVRFEWxlRgiE7bVXpucGMX7z6ST70IhMmGb/ANOEAShVSCRSRCEpmBj&#10;qlwqNPG/d1M2VeN0uVGfLpeKTNxOMKpJFEVRFEXx/3tevASAT5ebKILjNrk+XW7cBSaJTIIgtBok&#10;MgmC0BRsiExpBBM5aZOTNbxklfHiNYQXr36w12pjXc7xSrAROystz85Ky7Oz0hq1s9Ly7Ky0PDsr&#10;Lc/OSmvUzkrLs7PS8uystDw7K61ROystz85Ky7Oz0vLsrLRG7ay0PDsrLc/OSmvUzkrLs7PS8uys&#10;tDw7K61ROystz85Ky7Oz0vLsrLRG7ay0PDsrLc/OSsuzs9IatbPS8uystDw7Ky3Pzkpr1M5Ky7Oz&#10;0i6yq902PtaDY91WrfSAA3gHwruPi0shKsV7EvclMgmC0FqQyCQIQlMQL1Dpy9RUsuYARSe+VI3b&#10;5ETVprCdwjH/z54oiqIoimIrcXIMHLUJ3+J9iOsxrS8nIJFJEITWhEQmQRCagg2BKULBfd2BSS5w&#10;GWT65OQ0XsJ2rp8niqIoiqLYOuS7Dt6HfO2lKXDatzzOf7xN1kjuS2QSBKF1IJFJEISmIF6gRFEU&#10;RVEUxTwKgiC0CiQyCYLQFGz2AiWKoiiKoii+nIIgCK0CiUyCIAiCIAiCIAiCIAjCVUMikyAIgiAI&#10;giAIgiAIgnDVkMgkCIIgCIIgCIIgCIIgXDUkMgmCIAiCIAiCIAiCIAhXDYlMgiAIgiAIgiAIgiAI&#10;wlVDIpMgCIIgCIIgCIIgCIJw1ZDIJAiCIAiCIAiCIAiCIFw1JDIJgiAIgiAIgiAIgiAIVwmz/weA&#10;bVwTMjeXowAAAABJRU5ErkJgglBLAwQKAAAAAAAAACEAkj53gpwTAACcEwAAFAAAAGRycy9tZWRp&#10;YS9pbWFnZTYucG5niVBORw0KGgoAAAANSUhEUgAAAYkAAACACAMAAADJe2XzAAAAxlBMVEX///9K&#10;SkkAZ7E9PTwAYK5GRkVDQ0JBQUCIstbA1+o5OTiLi4oAV6sAbbW/v7/29vaCrdRmZmbLy8tbW1rt&#10;7e3c3NyWlpWDg4MAXa17e3tNTUxUVFOgoKCpqakAY6/09PPl5eW1tbXU1NSTk5O9vb0xMTBjY2LL&#10;1+nW5fGsyOGlpaVubm3IyMi/z+QATaeVsdQkebtEhL7s9fp7oMsAU6mjwt5Hh8Czxt9ZkcUAcbZn&#10;mcnk7fVAfLo1hMDC0OTL4O8mJiQfHx1Jfgt6AAASkUlEQVR4nO2deWObOtbGTWSJFDumNmAb8ALY&#10;uElwb9Kk6TRpZ9L3+3+pl6MNsdmJl97pXD3/JIAQ0vmB1iO509HS0tLS0tLS0tLS0tLS0tLS0tLS&#10;0tLS0tLS0tLS0tLS0tL6w/Xh29Wxen65/rtz8T+gp/7i4mh1+xrFsfpxAg65Fvd/d0b+eD1NT0Li&#10;YvrjoMfb7mienDhLb31wvD0+GndwOx7P5uuRax8b1WX3NCS6H977ZC+eTTbYQml8bB7eKXc96w2N&#10;/MGzY2PaZhYyQQhZ4eDIyPaSuPpJdXoSE8sk2DAM9LtJrFP2YPNIEvbEgmi4rPWRydpHYvHIwt2f&#10;nESPsCz8dhIDxB58JAk7Mw1F5rGF7BtI3He7/9YkarpFKggDR0cm6w0knu/u7jWJqpYhLpEIjq2y&#10;30Di6sN/NImaRsonkTPB4bHJeguJm8+aRE0zWUtYoeMYaXZssvaRmN4xEt/2hPvHkZgQQWJk27br&#10;Rscmaw+JxUuHkXh41iRK8nk1Yd6eKFn7SPzgJDo3uzvj/1gS6NgendAeEj9tQeKHJlHSbyax+JIH&#10;ubj5/NzpPGgSJf3ub+L5odN5enjIzfx6XhJuMtoOBl5jSDvyEs9z98TntgTIb05Kl2ok8mcPts2P&#10;9kaDXCOv3lnYTSJP8shruKsSu3qwh8RXaeCP/XORWLuxHxAT5TINP6oEG60cTIhpEhL45Uz7E5A/&#10;pzmPHYsSTehZnw09eLEfYgJDdBOFRYmEN88M9uxN9cl2nGGTXkImceZFDEvP86JM1NjzyAMpdw8m&#10;IcmTTEwcTEZqjAlPMiUQrYxURbWLRLf//CQDPlxe9XeFPZhEnhlT/msQq1RYDQJEZF+WIEO9mBKQ&#10;Ocxf6nGea9aIGVj0ZN6698YGkhETs3j/JIl5Jw6RKaLHaclqeYcBKb1obFqTJb+yTnO2RaroaKy1&#10;EvfNCVKyg0IlVpY4msVRlodC6rfaSqLbv798Ldvu+u6+FcYxJMpSR8l9q3LR8ouL/Froji3oZZGx&#10;Yma8HlqlATqM5fsnSBgbjEojFumyiDxyysNK8ACcVCJQZM7ZteWwchEXjMSNZBw5dBgXqcVTM4nF&#10;9P5JTv18ePhxI/5/uHturi9OR0J5U8qjnSzHBQpBibBQpKdaycSVG5Fs9zcZkt0zlnG7uHo/yEpa&#10;I0BsUNx26rmyxtUnB/wNQOpX2Eiie198DU+Lv64/f53eyVfq5qppwvWEJEzxEt02mawovSrfC/Z3&#10;mhk7e0kYRCZu2JI4t5UEmwCc1N8dCbB+Y6m2byLRfVQ4XF12rz/3b66+XgoWD18aUJyQhGGwJ9mp&#10;YkdcvVonMdxt5jTaS0KWFnG1VOQye20RsOmJpLgPF0lmKWu40VSrvQYSi2+Sw8XVTd6lu/78V6fz&#10;+ar/+MBRXJ2aBM6bKMWhxQxyK98vM8yyUBzJF6lqrdDebWYxbb0/iO0UVoSWU/Ea0FmIpggITbMc&#10;jCLYyYYGKV1sIKH2aBpIcKM+3HWvoH7gJPL64ufXxx97bjqEBEZBdjvYjguDsFcllCeo7WNuD1Yf&#10;1ElgtKxlFittHPkC1oKQahBPRk389XYUF/UVTdoAWm1FBLSxhgDRUpo+g0PX58eiOq+VTpPdJC6o&#10;79JT95nV05IEOKl9pQXXh3qtfTgJvBmwKtoTRmOvylKYw+QzxCt+g5gJKJHA5iauZBYIz+a+jHVe&#10;J4FNYzOLezIIr9XnwvKYV6lrcQuBysjN+5me7E/cQm8iKRdOIW+FiSz6TSRM4qszrq0kLkVXQiGR&#10;97Q/nJxEMQEsjMbaowmqZGvLT6R1EoT4o2pm0ZARFgBlUaAE2cwjNQjhrRxRyBTjrOLtLup92cdW&#10;fHUEQSLaHByXuEslgYJVVLJHU0FzUwpRIsH08ZSlU0FiLAxCyx9heLzhlyN+wuI5kCQwnsiGucys&#10;I1qIIp46CRlEzL8JEsLK4klFJKwyUsOo7R9Rs0mCAimfWi1ImOFtdXCmqcb+WQpRJ3HaGrsgIabB&#10;CC0+RYmAnaVLlfBc8ApdksBDpYMkMotlv2PURoJMqkE4CXsjiivZ1fOEDQNhwCYSxbfFkrwct5DA&#10;PaUTybWnFdtpIPHwvemeU3wTJRJxWxNH9IfkNxEpsb6HRC3IW0iIh+0iIRWIf9yWxClq7tl9ubyR&#10;LsfX01eFxOvNx+fGW05OYv1WEtI4zZn9O0lIReUnq20moZbRju60/5lev76/X9zfd//9kx1e9qfN&#10;I0+aROcsJADGPS3bPv38Abru02q8fbpIk+ici8TFlNr+0xca7IGRaGg0aRLFw89Egs6clknY7RMU&#10;52s70SEcLnpo/QEkyknG3FXzQBIXXai0SyR2LLY4Y9spGEqFQS7zv59EWCQ5oIrKT34vCWjMlkjc&#10;ty9AOgWJValnt67ZFIwE4v//PSTe0p9QR/ZsJckHk/jYqZD4dl4S0pmLZmTbRELV2UgUVpb94Lf1&#10;sWfVPnZFh5K4gIHXEomG8aYTknDLY3XCPHK0o6rzkRCDFIUD0Kp93EkhIcedep1GHUiC9bTLbad2&#10;P+XjSbhidJMPqolhJoO0rBE5HwnpfRzyj0IOshY2bCIxqJVhZR3adqK97E982oiRaHfJPGJUfDKP&#10;B4PYL2b3LVY8FxORIrNusl6FMhfnIyENj8ks8bzRSg6sFF9JEwlX3ufIDz1Z94gorA7s2X2n1z/9&#10;9Vf+bSz6X9kAbcPY37EkmLuR4mgjjFhM6qE0CMPQSC0LkaJ8OB8Ju1ilYiJ4qEybIV/2Rs+zoXTZ&#10;QWme4pDQJMsHHUaiywaeHm4uv7++XjzesNm61nbsCeexLT7inzRPJltnbzvlBX5Lr9IsPGYaSbTc&#10;F1af/B4SrF8Heu1//fpVTBs9nN/ficg1IVljCOkpcUYSHdmOLQkHxWB2IwllArwkt/Lk95CYFi5O&#10;/8olR2ZfWhqyJyNBQlkAuKQpX3I++pwkIqPh0VhtOzT7xSaNH4VZcVl7F4mrlj0H2hyVT0Wi5J6a&#10;4IYwNY+Cc5DoeE7Nc8kM1EZci4fyGjUgFPX8ISR4fd2gljr7gJXxCFcc7TBB4bwUxs0QqQaRBrTE&#10;yE6k3DHgZwtfwZHFnlOQaA6SCxXVQMeeBSW/WGSsSvNsvsnusSq+4skG1XKFZ5Unv4PE9F9tBnw8&#10;1fzEtpcNN05oEML9sYPNZF3zcx/5Qd6uIhh8WRAynMk6EpccMbSjNt63/OxGdq4SZ+M4Tt70uq0G&#10;WRVB+JlS39iNfccwLYQshMMsrnQReht2j1Pb/WOdGSLJec6CTW8rbq0/WVHbN9G6S1BLl+L9JKhs&#10;F3zek/VglKh+76rcZL6a+Jk/GcdJS5D9j7GXrlufOt5/X+Ql20GSeO+7NxrNe3mSJ73Zui1XdbWQ&#10;KG0SdKnWGS2TRQeS0JJqmT1Vq4nXqXpkN1cUmsSxaiZBh2G5Hp4X00vljuYBWU3iWDWTKHoTnQ74&#10;1KjHj5rEWdTyTXySAV5ogOmHfXdoEkeqpcaWdfQLv76Qlv7QuPRRkzhWzZ5nwgnQLtz9pnLx48/T&#10;rCnSKquRxBVfsvLji3J1KvC8nsYH8PfLG80nb14NHyVx782B7d5q1du5waM7mPlh85pvrka/WPH6&#10;lzew4V6BzaOAfwAJmyATNfVum7R08m5/yyRoXW5KiDXfFWKdmth6N4krPuZwXb4mV31dN3Tu/gQS&#10;hrKyYZ+WDm6djq4LJuvMnSRg8O/dJGRn4ml6sehKLS664qaGLsX/Hol2x4C6zkRiIZYAvywW3++k&#10;vi9kU/bpFCtZfrvOSeIXQunOjZ4OInHFLz2UV1IAF/5vww5D/2wS9nrQtv0L1yEkpL0vpxfdn8Uw&#10;9bR70RXLgOveNr+NxO4tbXZtKn1GEtWb64nclkk0pLNOQracfi4WL2IJdm79l5du944f1FtPZyGx&#10;nThB4PTi+XxOZ72inpFaqSWXbA7y60bg+HOaL3ccwNWMT93kN42g9Tj2szG1TEFilF+jax3t2A+N&#10;ACZG6C3u3A/ggWtJIppnYeCwGLc0FfZ23ssm0GJN4lWWzeh4uQ0R8lTFw9SyUkeUVd4kDELHhyk+&#10;TqKSTqEGEtymn6fVGdTr/sXeu04oe2PBRDbdFshycmPPLTaBR1JWOWb0eh4Ag6W3iM13YrbLiv3L&#10;RE7spMgk2KS+2pKEbeXNWXCrdPm0HDapn2Gc0tXbGGWMBM4yC87wXW4mlonmEwsiJNZ4TGA3bozo&#10;Ejr3l2myesJle6PAEmSXxQlpZrOGjMSonE6phtKJTxJ9K3rVQh/7/FTd2eYMJOh6dD7Biid8tpkd&#10;p/D+xYWf11LsecJyDKBgrwks1sVT7xhJAlz86PSz3GWDlkOJ2J0CprOBhNyjgjmEwsR7sU2R+Ifu&#10;zFK0nTIi7qM+KpGy4wUjUU3nDhIXrEB6nV7UnAp+9J/ZP3UH2dOTiCxwa8kyml2wG6yJJk4Gjiw4&#10;48c4CIOAwL4Y4PKPjYxufYI7xa4fLOMbhcQS8a00ljSqMI8BgSsB9awx4ZOLOYmCvCCh4DGY+wdN&#10;iiQBPlqQCrgEG4XQhQiCICUBZ0iYbeAEUfPbSuL7tMGp4BsfHv8dJKCOgyIkIsz52g34Kw3+syn7&#10;izO7Yy8jyCFk3skLhBhe+IiTwCj0qbstlCGCBNiCrsFw+ftvuzDHSfdECLZR5MG8MyOBjMynb7Mr&#10;SJjG0A9ZiRZs6NLSQCUBnxsMagwI8+gAumQeRQm4OFs8nRQenKBbTOwj8Tptsu3nPptWrfeyT09i&#10;jbg3ypD1doEI3WwG1p+DaXITF+4qbm4eAuNEkcnWf9HSabO1+UYBBQmwGvMPARJFfwyWSBRHlEQI&#10;bgTgOF6QmEUMNt6sXba/RYlEHoamaRmy14eygvhEKxbSSfeCgrK2fX8n1pmmJL73G3/vZsE8lT/0&#10;Wa/7nCTy14sZjJOAbU3IbL0egGXBNNAcwf48YQ2nEA4G6zUsRhckmGONXyZBi3tPWjvoxWznxLJp&#10;ilZsTyURipD0TFT7Jnx44/NU3GJ6+xI1kSDj9XpNvwl10LBE4iMVpOvh8WN5zwiup0c6kXr9CAHV&#10;tuxZSNDP2A6ZSekGMwQh2twBQ9AaG5tWsHJZDukWQPDi7iAxpp8E/5RojU2Q5YARt28iAcbZQQLe&#10;EroRkUGf0kyC5oKms4XEtNH2u/TSPSMJSDvJxjNojYB7F9vqh3ubpdQ0fOcltLFZDsVV8HFuIwHL&#10;98RKvWjI9nvEVu9EJHxcpMJsJaGmU6ogMS3tEfEmPRQL705PguYCEzAVgd4EJeFkTA7tUCXjoQlv&#10;X54jmsOQX90k7SRgWQaWTtCj3oa+nenydCQCnorhuI2Emk4pSeKg30F7PSOJzkg0FpEDxTpUxWbt&#10;x4CiMaZGkDW2UGs9AZ71ijOr7fHub3IKEnn1jofFSEZbPdGU3YLEQb8NeNc9H4mOQ9vijj+nHwC0&#10;Yps2oM4bimCE/E95lWobCWjPYEcZ9/FYHQ9tp8JGB5KAelhx7WffdYdfABJ2NZ1SgsShlvy+OBsJ&#10;eHlDdyltRrtLMewwFtN9tQbzJHJtjzdFobFJZnB10INBqnYSa9khvl17rmvHhO7kZNMGwHgwiHve&#10;wSQGtIkMe6JtZ9AsoP3MyWC+MUXPrppOKUHi+eNBunw53zcBvaLQi+QbBhY0EAz6IAuGGHwLGSHt&#10;gMHiFrpywTQxtFz8nSRoxDAqtAwtMwjpDq+wUIkOVECzBkYhDiRBl7KQPJF588nk9+THrGVBSajp&#10;LP2OiyyduodpcT4SIRt9CDdDvqF4r9jlDAYrxIFBRzs6t8Wvy5HdJEYWG4mSq1sNOmMdpWL3u9XB&#10;JDpJsVdj6hXjTqb8JtR0mmp2T/Zrm6f/CVpheJx/Bax+iEP6m4rIgi6fjWBYlBDTGkb06sDhV60M&#10;7A7TaLTYzywTmXAmfwvTHjuTv/heZ5RaJovBp0Vg4tDjPMKcRGChlHY7eilCv8DukxRZdLPabWqa&#10;v+CZUf7mI6gGlDk7zxepoOtPRzh/umWMXT9N/89rSKfUqX6B9vnkIDr2KoClm4gO0/EyyotziV8o&#10;8Na3vclK+d3UaJ1fHYilVNstCziAe6gFxZmI/2cn8aw3Gc/lDE4yH08mszUcj/IgNCYv/2dg839o&#10;2yqaxzFtRSwhZlopwcMiHom7zU+uRzzFdn5EhwGKbS5EOiuzRZe7f83gjSD6Z5qyi7xRTEc1or1B&#10;/3zd3PeP1rdz/Dx2xP/SQdKoPZzWuZWiYW+2nq+gV+ocsCBI60TKe1qYmGzzgrd742mdXnHKl2Pn&#10;TafM3h9e61zy5pMNHbR0eqP9obW0tLS0tLS0tLS0tLS0tLS0tLS0tLS0tLS0tLS0tN6o/wcf5csr&#10;zhoJugAAAABJRU5ErkJgglBLAwQKAAAAAAAAACEAOONHQsMJAgDDCQIAFAAAAGRycy9tZWRpYS9p&#10;bWFnZTcucG5niVBORw0KGgoAAAANSUhEUgAABwAAAAOMCAYAAABKKqevAAAAAXNSR0IArs4c6QAA&#10;AARnQU1BAACxjwv8YQUAAAAJcEhZcwAAEnQAABJ0Ad5mH3gAAP+lSURBVHhe7N17eFTV2Tf+O5Zo&#10;DiQkRRMIJxOICCEUQSCclYZgAcW2oYpWaV/hqRrgQRCrvhxeDo8nBHmAFFvg16JV2pK2okA5pCgg&#10;EIKiTQgHA4kQCQSlhAwh0aTy+4NMnFmZvdfae62Z2XvP93NduS69B8KemT1r9l73uu8VVl9ff+2m&#10;m24iAAAAAAAAAAAAAAAAALC/G9gAAAAAAAAAAAAAAAAAANgXEoAAAAAAAAAAAAAAAAAADoIEIAAA&#10;AAAAAAAAAAAAAICDIAEIAAAAAAAAAAAAAAAA4CBIAAIAAAAAAAAAAAAAAAA4CBKAAAAAAAAAAAAA&#10;AAAAAA6CBCAAAAAAAAAAAAAAAACAgyABCAAAAAAAAAAAAAAAAOAgSAACAAAAAAAAAAAAAAAAOAgS&#10;gAAAAAAAAAAAAAAAAAAOggQgAAAAAAAAAAAAAAAAgIMgAQgAAAAAAAAAAAAAAADgIEgAAgAAAAAA&#10;AAAAAAAAADgIEoAAAAAAAAAAAAAAAAAADoIEIAAAAAAAAAAAAAAAAICDIAEIAAAAAAAAAAAAAAAA&#10;4CBIAAIAAAAAAAAAAAAAAAA4CBKAAAAAAAAAAAAAAAAAAA6CBCAAAAAAAAAAAAAAAACAgyABCAAA&#10;AAAAAAAAAAAAAOAgSAACAAAAAAAAAAAAAAAAOAgSgAAAAAAAAAAAAAAAAAAOggQgAAAAAAAAAAAA&#10;AAAAgIMgAQgAAAAAAAAAAAAAAADgIEgAAgAAAAAAAAAAAAAAADgIEoAAAAAAAAAAAAAAAAAADoIE&#10;IAAAAAAAAAAAAAAAAICDIAEIAAAAAAAAAAAAAAAA4CBIAAIAAAAAAAAAAAAAAAA4CBKAAAAAAAAA&#10;AAAAAAAAAA6CBCAAAAAAAAAAAAAAAACAg4TV19dfu+mmm9g4AAAAAAAAANjEvk++ok9PXaKyCy7a&#10;fvrf9NsH+9CQO25m/xgAAAAAAIQIJAABAAAAAAAAbIRN9pVUXmL/CF1efT/Ftg5nwwAAAAAAECKQ&#10;AAQAAAAAAACwoJorDVRcepk+PXWJDpVfpI++uuIz2cdKS4qnIy9nsmEAAAAAAAghSAACAAAAAAAA&#10;WEjF+TpKe+F9cl2qZR8SMnNQV1r6ZF82DAAAAAAAIeQGNgAAAAAAAAAAwXPmXK3p5B8RUUpCDBsC&#10;AAAAAIAQgwQgAAAAAAAAgIVcvvINGzJkxA8S2BAAAAAAAIQYtAAFCHGe+4pcqv2aCj7/NxERbf3i&#10;33StvoH940REFBMfTcPbtiYiooxbv0/x0TdRn67xlJ7ahmJbh7N/HCCgcE4DAACA3eXmldLUTZ+y&#10;YWHX3pzAhgAAAAAAIMQgAcjYureSxv5uHxvmmtS7E/1hdgYb9puK83XUefZmNixsbLdE2jx/OBv2&#10;K7sds+zx+suq8X0oJzuVDRtypPQyvbO/gv509DyVVF5iH5aSlhRPD/ZsR/cP7kS9UtuwD9uGHcaC&#10;cQv20JaTVWxY2OXV90slt2QnplScy26heE7bfYx6a9tp+vlbhWxYmOi/w/rFkgJaX1TBhg05s2Qc&#10;dWoXyYZNkfkcmZ3ctfu5Q0QU9shGNqRUWlI83Rp1I3W/pTWlJMTQiB8kWOrzr0f2/fXH9ZbZ71Q3&#10;I+eGCmaPN5DXAITxjIiIFq8/QnPzj7FhpcIiwmlMx+8TNS0SSk6MoR90jfP7mCDzevrjcwwAAAAA&#10;APaDFqCMBzeau8l647PzbMivzpwzvx8EEdGP0tqzIb+z2zHLHq+/xLW+kQ0JqbnSQLl5pRQ7fSul&#10;L9xBc/OPKU+UEBGVVF6iufnHKH3hDoqdvpVy80qp5orvqisrs8NY8PlV862hYuKjpZJ/RESXar9m&#10;Q4b06RrPhgwJ9XPa7mNUtWRrM7Pnz1cSnxu35X/z72SziLQkc8+fHHDuHCm9zIaUK6m8RFtOVtGy&#10;A6do6qZPKX3hDrphyjs06zeHad8nX7F/3FJk319/XG+VV8kdU3JiNBvyKztcAxDGMyKi5ip/f7pW&#10;30BbTlbRlpNVNDf/GP38rcLmMeEXSwrorW2n/XJd8I+Sc2xIWMat1xOWAAAAAAAQ2pAA9PDWttOm&#10;N1q/Vt9AFefr2LDffHpKbpJbdJJNJbsds+zx+sutJibBcvNKKe6pLTR106emz3EzXJdqaeqmTynu&#10;qS2WSZqIsMtYIJPscre7lCE76ZYusXIe57T9x6hD5RfZkCFtTCawZapm3ZYdOKXsvTc7wXvnzeY/&#10;w3Y/d86cD9xn3tO1+gZaduAUDV32Po1bsMeyiUDZ99cf11uyn/fO7cTODRXscg1AGM+Imtp7B8u1&#10;+gZaX1RBP3+rkOKe2kKzfnM4oO+/nr4pSAACAAAAAAASgM1qrjTQI3/9hA0bsufTC2zIb2Qrb0Qn&#10;2VSy2zGXXXCxIUswkjQ5UnqZYqdvpambPtXc+ywQrtU3WCZpwmOXsUC2AkbFyvA9F6+wIUPMVCDi&#10;nP6O3ceoj76SO3/MtF5TOTH75rbP2ZApZj9H/ZPbsiFhdj93ZKvJVNhysoqGLnufFq8/wj4UdFa8&#10;3pKtVDPzeTfDLtcAhPGsWTCvBTy5Fwh0nr2ZZv3msJLrApnkZnqq+apKAAAAAABwDiQAm7y57XPp&#10;G8jDZXKrm42QrbwZcsfNbMjv7HbMJ740N4nhT2ER4cJJk7e2nab0hTtMr2L3h2v1DTRtewkbthS7&#10;jAWyFTDx0fJ7v8qcW2O7JbIhLpzT3uw+RslUsJptFyfbGtHTtO0lSiZ4zZ7PMlVadj93ZKvJVJqb&#10;f4x6/TpfybmgihWvt2Qq1WLi1ScktdjlGoAwnhERWbYKd9mBUxT31BZ6a9tp9iFDzJ6LYRHhyvZ1&#10;BAAAAAAAe0MCsGm1r4oJ3O2n5SZcjJBZERoWITbBpprdjlnmeP1lTEexqq1ZvzlMP3+rkA1bwsrR&#10;acKTvIFmp7FAtgLG7P5pbrKTbt1vMdbuC+d0S3Yeo2QrWM22i5NtjejpWn2DdNWMzOdIpkrLzucO&#10;KagmU62k8hJNX/0xGw4amffXH9dbspVqKlpWi7DTNQBhPCMios8lr4X86Vp9A/38rULT1YAyn5tH&#10;b2vHhgAAAAAAIEQhAUhEC94oNr3C0lNJ5SVTN3hG1VxpkDpeI5NsqtjtmGWP119E2ja+te00LTtw&#10;ig1bQkx8NOVkp7Jhy7DTWCDbwk+01Z4W2Um3lIQYNqQJ53RLdh6jiIguS34+zLaLk22NyJKtmrl8&#10;xXwiy2yVlt3PHZKsJvOX9UUVlJtXyoYDTvb99cf1lmyl2o/S2rMhv7DTNQBhPCMiomqJfzNQlh04&#10;RYMX7Tb82sp8bsx+RwIAAAAAgPOEfAKw4nyd0onlDz/5kg0pVyxZOWFkkk0Vux2z7PH6C69t45HS&#10;y5atkiIi+tOEPmzIMuw2Fsi08DPSak+L7KSbaAUizmnf7DpGuclWriSbrBaRbY3Ikq2aMVvJK9MS&#10;0e7njkxVjL/JJlBUkH1//XG9Jft5N9se0gi7XQMQxjMiIvpHyTk2ZEkllZdo8KLdbFiXTEJV9BoL&#10;AAAAAACcL+QTgHPf/BcbkmL25tcI2cob0Uk2lex2zLKTVf7Cu6EfvHIfG7KMsd0SacywJDZsGXYb&#10;C2QqYFRUeMhOurURTEDinPbNrmOUm2wFaxuTCQGZ1ohanttjvurL7F52Mi0R7X7uyFTF+JtsAkUF&#10;K15vyX7ezbaHNMJu1wCE8YyIiD63WDtgPSWVl2jWbw6zYU0y55BslwcAAACrqjhfR7l5pfSLJQXU&#10;69f5FPbIxhY/sdO30rgFe2jx+iOUm1eqfAGhFY4BAMCIsPr6+ms33aT+Zt8O9n3yFQ1d9j4bljK2&#10;WyJtnj+cDSuVm1dKUzd9yoaFfTjzbtOtdsyy2zHLHq+/nFkyjjq1i2TDRE1tEq1cKVU8L4t6WXRC&#10;wm5jQcX5Ouo8ezMbFjZzUFda+mRfNmxIr1/nU0ml+UTCtTcnsKEWcE5rs+MY5Wncgj1SSWyR88eX&#10;sEc2siEl/vjwAHr4ni5smMvs67AoswfNmdSLDQux+7lj1eN3i4mPppoVY9hwwMi+Pv643jJ7nrtd&#10;Xn2/dNW6HrtdA7hhPPPfa+BPoq/v4vVHaG7+MTbMlZYUT0dezmTDACGLNzbxrj+27q2ksb/zvSDR&#10;1+dZ63tY5PpA7x7P8+/jObVkxedkltaxqSJyjeLvYzBzvbnvk6/oxXeP6p4nemLio+mZfp1p0uiu&#10;uueSnmAdA+/9MHtvHEgqrtli4qNpeNvWlHHr96lvyvcDshj7hinvaG4RwBuXjAjEexyIf0M11a8/&#10;77vGn8yMeyqFdAXgi+8eZUPSAnEiyVbedG7v/5XULLsds+zx+ove4PbE1hI2ZBkzB3UNWqJEhN3G&#10;AtkKGCP772mRSf6lJYlV+uCc1mbHMcqTzOfDbLu4fZ98xYaUMXuumn0dZKq07H7uqN73TDXXpdqg&#10;rvCVfX/9UTkkU6mmomU1j92uAQjjGVFTi3A7euSvnwi1Cjbb4nV0F/kuDwBO8uTIbmzIy7sffsGG&#10;vIwZlkRhEb6/hzYcPM2GNKuhXxzO3zNc71ie6de5+b/xnFqy4nMCNWquNNAvlhTQ0GXvm77WoKZr&#10;9Ln5x6jz7M00bsEeQ9dSVjgGuP76bTlZRXPzj9HY3+2jG6a8Q7l+3IN9695KzeQTccYCkIfXX62Q&#10;rQDUWyEky99Z3djpW8l1yXwCIBhZfbsds+zxfjjzbjakhNZ5daT0MqUv3MGGpYRFhLdoFfn51W8M&#10;J37CIsKp+rWxfp/AM8uOYwFv5Q6P7HHJnm+TeneiP8zOYMNeZP8NX5x0TtttjPKkt2pWhMiqVV/8&#10;XVHqa3WxHpnXQeYzbOdzhxSs2vN1/J+eukTP7SmVel08ybw/smTfX9XXWzVXGqjNE++wYWFmP++i&#10;7HgNQBjPiBS9d6vGa+/je6j8Iv2t4t9SnyctIlWPZse6VeP7UE42fwIbIJToVRCIVM3qVeR6ViDo&#10;feeJVCrodVhh/z6eU0tWfE5myN7r84hcW/n7GES/+2uuNNDgRbs1X29ZIt/HVjgG3vuh+vrdH1RU&#10;AGqZ1LsTrXiin/L5mVm/Oay7R7iKil+3QLzHgfg3VPLH62/2+loF0XHPX0K2AvDBjdonvSx/768j&#10;cyM6tlsiGwoIux2z7PEOueNmv/xo2f2vC2zItJmDulLxvCz6ds39tHn+cK+fIy9n0rU3J1DxvCz6&#10;48MDaFLvTuxfb2Hl6DTlX8Qq2XEskK2Aka2oPXPe/OeDiKh/cls21ALOaX12G6M8yVaw/iitPRsS&#10;Un3Fv3tFvfi+sdWHMq+DTJWWnc8dkqwmo6ZEI/uTk51KNSvG0MxBXdk/boq/xn4Rsu+vasWSVVoZ&#10;t/q3msmO1wCE8YxIco88ajrfc7JTNX/+MDuDalaMoTNLxtGq8X00K0vMmJt/jFspbHZyYsQPEtgQ&#10;QMh76g7tqqySykvcz+Ok0drXB54VCO99WOn1mNvYboncpFDF+TrNBENaUnyLv4/n1JIVnxOY5+/E&#10;G3HOGbLIMQDf+qIKemjpATYspeZKA732yRk27MV1qda2HSmsDq+/eiGZAHxr22mpCRIerXYCKsiW&#10;iHe/pTUb8ju7HbPdjpcUtPyipqqm4nlZtPTJvtzWhr1S29DD93ShP8zOoMur76dV4/v4bMsXEx9t&#10;6VXIdh0LzLaFcpO9MZGddItrfSMbagHntDY7jlGe/DkprkfFOaWnpPKSofdG5nUwm4A2cny+BPvc&#10;qbnSoLkyXAQvwbX0yb7cP2NlVnx/Zc5zkmgPKcKu1wCE8YyIiMouuNiQITdH8a9FqOmaKSc7lapf&#10;Gyu0SEiUv9oW8a53AELRL0fpT7DzPo+d2kVqbmHw3J7vFkzsLPY9Nk8cyK+o1juGJ/q3/Pt4Ti1Z&#10;8TmBeQ8tPeDfxFvvTtx5ESscA4jZcrJKaTvQ9z7Ubz/p9s7+CjYECuD1Vy/kEoA1Vxrokb9+woaV&#10;euOz82xImcuSK35V7P1llN2O2W7HS0S05+IVNmTY3ieHmpo0iG0d3lw9wa6QXj0mzevPWomdxwKZ&#10;ChgVk9uyk263JrZMrLFwTmuz4xjlSbaCtU9X3zf2PJ9flXvdRBjZS8zs6yDzGbb7uSNbTSaS4OLt&#10;QWNlVnx/zZ7nbmY/7zx2vgYgjGdERHTiS7nrBJFuBJ5iW4fTH2ZnKKsU9pyMZpldzSzzegI4Wa/U&#10;Nj4X9rmtPtRyjzjWc3f7XgDoulRL+z75imquNND6opYTkWER4XTv0CQ23ILewo77hnZkQ3hOGqz2&#10;nMCcfZ98ZboSXtSUTP1rfiscAxgzbXsJ1QjssyxCa6EAa96HJ9kQKIDXX72QSwC+ue1zoSyyjGv1&#10;Ddz2BGbJVt74ayJFj92O2W7HS5Itv9yMtGDT4l4hPXNQVxrbLdHQ/jGBZuexQOa4RVe865GddBM5&#10;13BOa7PjGOVJtoLVbLs4f67edNtyskq4asbs6yCSxNJi93Pnc8njF0lwDb3jFjZkG1Z8f82e526y&#10;Lau12PkagDCeEUm0yHRLFliM5MvSJ/tqVpgY4bpUq3l+XDY5eeXvlrkAdvbicN+JIRJsL3nv0CTN&#10;VsB/O3BGs63kU3d05lY611xp0BzT9NpS4jm1ZMXnpNqHM++W+nnpoR+wv9Iw9nca/eHdz/3tgH7r&#10;P7dJvTvRHx8e0OL3rxrfR3dRTFpSPHeuwArHECrGdkuka29O8PlzZsk4+uPDA3QXB7hdq2/Q/Iwb&#10;UXG+zudCAV+u1TfQ1r3y/yZ8x5+v/0sP/aDFZ1XvR8/MQV1b/Hm9H964528hlQCsudJA07aXsGG/&#10;2POpuv2rPMm2E2rDuajxB7sds+zx+muyyt/e2sZfUScitnU4LX2yL709axD7kGXYeSwQnYzTYnTF&#10;uy9aNz4iRC7cVHHqOW33MUqmgjUsIpx7c+6L2WoKM0SrZsy+DiJJLC12P3dk9z0TSXCZOb9YIv+O&#10;P1jx/ZWt5vbHZJqdrwEI4xlR08SArM7tzJ/vf5rcnw2ZonV+mF3s0DcFCUAALbzqLL3WjtR0faC1&#10;R91rn5yhDQd933fw2lqSzp50xGlLiefUkhWfk2rsXtZGf8x0yGGxv9PoD+96m7f3l3urjz/MzqCH&#10;7+nS4vfnZKfS5vnD6dqbE2jLfw1p0cJbq1LUkxWOAa7fCzx8Txfh/dpFK8f08MYZ1j+L/df1IxT5&#10;8/XvldqmxWdV70dPSkJMiz+v98Mb9/wtpBKAC94o9vtqX7fDZXKTMFo++kpuIkXFl71Rdjtm2eP1&#10;x2QVj9YqNyMe+esnhlZO8AR7cNNj57HA7KSQm9kV726yk27D24qt9sc5rc2OY5Qnmc/emI7mJjfP&#10;nJf73Bix5WQVd4JeZi87meSS3c8dvbZLIvyR4PIl0AuX3Kz4/spUc+utmpZh52sAwnhGRERnzsm/&#10;BjL3F71S27SYyDNDa1GDVpwnPdXc6wkQCjq1i9T93Iq0l/zJIN+JpWv1vivDYuKjhcYavQlrvbaU&#10;eE6+We05gTEV5+u41xWbHx0g9J4REY0ZlkR/mJ1Bl1ffT6vG96G0pHhuVx8rHAO0NP/RdO6C8r9V&#10;mFuU5klknPG07MApZa1HAa+/v4RMArDifB0tO3CKDXPxBhcta46LZ6CNkGn5o6JdjRl2O2aZ4/XX&#10;ZBWP2UlxT9fqG2js7/bRL5YUSCd5rMzuY4HZSSE3mRXvpGDS7Udp7dmQTzintdlxjHKTrWA12y5O&#10;tjWiUb/fqT/GyOxlJ5PEsvO5QwGqJpM9R8MiwoUnA1Sz2vsr+1qqaFnNsvs1AGE8IyKiT0+ZP9dJ&#10;4v30NCpd7HpGj9aiBjN7KoZFhAuNcQChTO9zK9JecsgdNxsaP/TaWbpp7UlHTa0FeQsQ8ZxasuJz&#10;AnEi8w1jhhlPuMa2Dqec7FQ68nIm+1ALVjgGaCm2dTg90893gt9NZvEhNXXa0Lqn0qtA1KsQBnF4&#10;/f0nZBKAT/z2EBsSsnpMmqkklOtSrfIMNO9Ch+fOm81NnMqw2zHLHq/ZyWlZokkVEeuLKqjz7M00&#10;6zeHpV8PK7L7WKA1WSRKdmJadtJNFM5p32SPP1hjlJtsBavZdnFlF1xsyK+WHTil+17JvA5mJ3j1&#10;jkdEsM8dkryhEx2/Rff70PLobe3YUEDIvr9bv/g3jVuwR+nPr/70KfvPGKKiZTXL7tcAhPGMyGSC&#10;zJNoNwI9w/sksCFlzOypGKyxB8BOHr6ni26XEZG2YyLJIjdeO0viTFrqJcLc8Jx8s9pzArVUX1uZ&#10;YYVjCEXJifrzAXpjh4h39vtO9BMRzfhJD83FBVrthcEYvP7+ExIJwH2ffOWz1J8nJj6aHr6nC91q&#10;cgXyh598yYakiKxC0eOPiRQeux2z7PEuO3CKwh7ZKP1jtG2hyEWrUcsOnHJM0sTNCWPB51fNVwCa&#10;mbxkyU66ibb7wjntm13HKDfZClbR84d14ktzlWN6q8x4lv/tGBtqZvZ1kPkM2/3c4bUh5BFZUHSk&#10;9DJ3vw+eYE0Cyb6/7rZYKn+0Vm+Kkm1ZzXLCNQBhPCMymSDzpGKRUad2kdKTTGbORy2BvmcCsCut&#10;/eGIiJ7bU8qGWhC9R5nUu5PQIgetVtFhEeHCLQLxnFqy4nMCMSLdAd7c9jkbUsoKxwC+8a47ZTtJ&#10;vfKx73vBtKR46tQuUrMCccvJKtvOMVkJXn//CYkEoOgG9qzVY9KIJFa9Hy6TuzllyVbexLU2N3Eh&#10;w27HLHu8qrQx+Lw7tYukRZk92LASTkiauDlhLJCZUDU7eelJdtItXbACEee0b3Ydo9xkK1hFbsZ8&#10;MTvJmpIQY3rSXK9qxuzrIJLE0mL3c0d23zPe5PiR0sv04NpD3P0+9IRFhAdtDxirvL8qybasZjnh&#10;GoAwnhE1VazKUHV/ITvJpMXMe2x2gQxAqPnlKO1x0HWplrvgiLdHndvPMnxPUrK0Fh7pJcBYeE4t&#10;WfE5gRiRBTZTN31Kb23zX8WPFY4BfOMtSJdZ5LV1b6Vmx5kn+l9P9N8/WHtcEalOBm14/f3L8QnA&#10;t7adNnUT5V7tSxItx2QnylmyLX9uVbySWoTdjln2eFUZcsfNbIhr+k+7S62m5rFz0oQcMhbwbnR4&#10;ZC6G3GQm3cIiwg3tj4BzuiU7j1EkWcFKJtvFybRn6dM1nmb8xHwiev1233tnmX0deEksPXY/d2T3&#10;PfNVTVZzpYG27q2kWb85TOkLd0gtsCAiWjk6zdAYp5JV3l+VZFtWe3LCNQBhPCNqeg1kEvUUhPuL&#10;QBBdYAUQ6nqlttFsIUac9mNuvKRRWES40P5gW/dWao5nP0wXb+uL5+Sb1Z4TiBNJrP78rUKa9ZvD&#10;UtdGeqxwDOCt5koDzfvwJBv2Ilr968s/i7X37nb/Xr2xafUhJIRl4PX3L8cnAJ/YWsKGhLhX+5LE&#10;KlEzEw16zLb8cTM76SbDbscse7wqaA1mPLGtw+kfTw3hrlSS5Zk0sdOFjhPGAtkKGLPH7yY76WZ0&#10;pTzO6ZbsPEaRZAWr2WRwsUTivHP7aOrULtJ01cy8D0/6PKfMvg6+klii7H7uHCr33XpJ1Njf7WvR&#10;jrTNE+/Q2N/to2UHfCc2jIiJj6ZH7rmVDQeMFd5flWTOFV+ccA1AGM+IJF8DNysny8ws9kpLig/a&#10;4gMAO9LbH06r/ZinMcOSdO9PFg7txoZ80prsjImPFkpMecJzasmKzwnEiC5YWnbgFMU9tYVy8/ht&#10;YY2ywjHAd2quNNDgRbt156MWZfYwtWCYmn6/VqVvTPz1a2g3rTaUJZWXTF3HAV7/QHB0AjA3r1Sz&#10;fFSP52pfklwluu+Tr9iQaTKVN6onUkTZ7ZhljleV4W3Nt0Tq1C6Sip65OyCvnZ0udJwyFshWwMgc&#10;PymYdDPTPg3ntDc7j1GyF2Nm28XJtEZ0X2iK3gCyrtU3tNgfQuZ1MNs+k2x+7hARfWWyyigQwiLC&#10;af+0IUGdgLfC+6uSzLnCcso1AGE8IyKizyWvhYx2I/AnXwtbLvtIsvKM7mJsgRVAqNOrEBFpL0mc&#10;5NHdvcWqwrQmO7UmN/XgOflmtecEYjq1i6RV4/uwYZ+u1TfQ1E2fUuz0rab3GvfFCscA16+hc/NK&#10;Ke6pLbqLztKS4mn6T7uzYWHvfahd6ct+1vXGDpHqZGgJr7//OTYBWHOlgaZtN7fal11p1EbiJlHm&#10;Rt2TbOWNyokUUXY7ZtnjVSXjVrmb+F6pbeiLF0bR2G6J7EPKuS90xi3Y43NVuBU4aSyQbfEmW1Er&#10;+xzMtk/DOX2d3cco2QpWs+3iePsEaPE832SqZqZtL/E6l2ReB7OfYbufO6S4ikqlsIhwKnrmbqXt&#10;Ko2yyvurkoqW1eSwawDCeEZERNVX5BYDGO1G4E++9mY2c66Yvb4CCFWdOPvDiUwg6k1AinyO9dpK&#10;6u1xpAXPyTerPScV2I4WIj/jFuxhf40U9veL/BhdDJWTnWroesV1qZbG/m4fjVuwR9n2HlY4hmDI&#10;zSs19CP7XLecrGpxvrh/hi57n6Zu+lTzc0hNyb9/PCW3GHNnsfae1uxnfcgdN2tWF4tUJ0NLeP39&#10;z7EJwDe3fa47QGgJiwhv0cJJZlJHtmWVm2zljcykm1l2O2bZ41UlPvomNmRYbOtw2jx/OK0a30dz&#10;YFRpy8kqintqi9AqvEBz0lgg0+ItEBV0PH26tlzpLgrntP3HKNkKVrPt4szuv8VWrKqqmjH7Osh8&#10;hu1+7sjeVPpLTHx00JN/ZKH3VyWz7TZZTroGIIxnRET0jxLtCQIRKu8vZBcmsO+LWSN+kMCGAIBj&#10;VLr2QhORCcT3i3y3hSQiem4Pv5vI4TLf43lMfLTp7xs8p5as+JxA3NIn+wpX4bltOVlFnWdvpty8&#10;UiULeq1wDIE2ddOnhn7OnDN3PajCoswetH/uCNOtP6npXnN9ke8FBVqfda09Il2XalEFahBe/8Bw&#10;ZAKw4nyd6dW+K0en+Vw1YHbC+Y3PtC84jBBZnaTH7KSbDLsds+zxqiKTJGHlZKdS9WtjDa1aMuta&#10;fQP1fuV9SyVMnDYWyEw0qaiolZ1069ze/ISfWyif03Yfo2QrWM22i9tz0VzinK2okKma8ZxgMPs6&#10;yHyG7X7uBPOmUsvMQV3pixdG+bwhCTSrvL8qybTbdHPaNQBhPCOSeA3cVN1fqJjQY98XMvmaWmEc&#10;ArCbe4dq7w8n0l5y3ocn2VAz16VabrWTVvKKrT43As+pJSs+JzAmJzuVtvzXEM3zQMvUTZ9Sx+d3&#10;ct9jEVY4BvhOWlI8rRrfhy6vvp/mTOrl85rdiHc//IINNWPbT7r9MF27ulhr31DwDa9/YDgyAbj8&#10;b8eUrfZ1M9su5lp9A/eiJBDMTroFkx2PWQUVSRJPsa3DaemTfenMknGmJ3tEuRMmVqnWcNJYIPua&#10;qljxLjvpJrMqy1Mon9NWYHaMkqlgJYl2cWb2/iKNikOzVTOuS7X01rbTRBKvg6qWiMFk9tyxUoJr&#10;bLdE+nDm3bT0yb7SN5ugzezn3ZOTrgHcMJ6Zfw3cVN1fqKi89XUsRl/TQLRHB3Ci2NbhmhUExGkv&#10;qdcW0m1Nvnbi6UjpZc2xTG/fOx48J29WfU5g3JhhSVT92ljD33muS7U0dNn7tHj9EfYhw6xwDHBd&#10;SeUlmrrpU4p7agvN+s1h6bma1YeuX9f6otVGeMww7cUJr31yRslCsVCB1z8wHJcArDhfR8sOnGLD&#10;QrRW+8r616lqNmSYbOVNehBWhtrtmGWPVxVVSRJWp3aRtPTJvnR59f1+baN4rb6BnvjtITYccE4b&#10;C2QrYFSseNe6ARKRltRykktWqJ3Tdh+jZCpYzbaLk1lt2bldy39Tpmrmia3XK5FkXgez7H7umN33&#10;TJWwiHCaOagrFc/Los3zhytJTqlklfdXFRVjudOuAQjjGVHTZKwsswsRWCoWJvi61/n8qrE9DlUs&#10;8AIIVT8ZpJ1Y0qr8IsHqgvVFFZqT0lpJq7SkeNPXSm54Tt+x8nMC49xbgpipxJubf4x6/TpfOilg&#10;hWOA71yrb6BlB05Rl7nbmxenGXWk9DKVVPq+pguLCNe979NanHCtvoHe+xBtKEXg9Q8cxyUAzU7S&#10;6q32JcmVqofL5Pf9kKm8CYsI98tEBo/djlnmeImIVo3vo+TH32Jbhze3UVw1vo/piXU9W05Wmf4C&#10;VsVpY4HsRJOvVeZGyEw8EhHdebP5dl88oXJO23mM0rqxFmW2XdznJvenIp2WajJVM7l5/L1GtMh8&#10;hu187pDEvmcqxMRH07dr7qelT/bVPCeCTfb9tRqzVXaenHYNQBjPiIjozHnzr4Gbqklb2cR7THy0&#10;z3sdrUkQLX1T5D8vAKFqyB03a943aLWXrLlyfcJZhFZbM62k1RP9u7Ahw/CcrrP6cwLz3JV4Ru8t&#10;SiovUdxTW3yeL0ZZ4RjgO9fqG+jnbxWaujbVSvSTToLJTa8N5c5iuevEUIHXP3DC6uvrr910k3xl&#10;iBXs++QrGrrsfTYsZNX4PpSTrd3HOzevlKZu+pQNC4mJj6aaFWPYsCFhj2xkQ8LGdkukzfOHs2G/&#10;s9sx2+14VXpr22l6YmuJVIUXKy0pno68nMmGA8KJY4HMv0tEdGbJOKlJr7e2naafv1XIhoXxXlfV&#10;nHZOk83HKJnPJEmcP2Y/N7zP6qzfHBaeVFDl8ur7fU4Wi7DzuUNEdMOUd7gtnLSERYRTz++3Njyp&#10;7unDmXfrrj4MNqu9v7Kf90WZPWjOpF5sWJjMv88ba8yOKSQwrvCY/bd5/66dxjOzr4GbqvO95koD&#10;tXniHTZsiNZ5bvTzLHt9BxDq9MaVmYO60tIn+3rFjNwThUWE07dr7veKHSm9TOkLd3jF3FR9nvGc&#10;7PGctOg9V2q6LjWqTetwzcVAvvjjGNJT25j67tdTcb6OnvjtIUMdCWLio+mLF0YpO5ZAHAPv/bj2&#10;5gQ2JMXotYjIvZLe70xLiqffPug7mfp5VS2VV7nolY/PCM3tiByLp9jpWzV/75b/GkJjhiWxYS96&#10;96lGxopAvMeB+DeMssrrr0XvvOXdN1qNoyoAX3z3KBsSwlvtSxIrValpVZJMmbds5U33W8xVTsiw&#10;2zHb7XhVe/ieLlSzYgz98eEBmqvrjCqpvCRd9WOWE8cC2ZXmsl985VUuNmSIzOtmhtPOabuPUbIV&#10;rGYdKjdXccOrODRbNWOWTFW83c+dmisNmhf1IsZ0/D49d7fchfnfDvheAW4FVnx/ZT/vsi2rnXgN&#10;QBjPiCReA7ebo25kQ6aoaCvkq3LP6Oc5LCJc+voOINTp7eX22ictv/9ffL9lhYnWVgfX6htadBDZ&#10;/a8LXv/vNql3J2WfZzwnezwns4bccbPhHyPJPxHs7xf5Mfvdr6dTu8jmlpyi9/yuS7W04I1iNmya&#10;FY5BtWtvTjD0M8RAws2XW6NubHG+uH8evqcLzZnUi2pWjKFVAtu+/Oj3Yol/atonVCv5REQ09nf7&#10;KOyRjbo/evepWtXFcB1e/8ByTALwrW2nDa248HSt/voqTvZE8vwxu5LY7cNPvmRDwi5fMbYXBCsl&#10;IYYN+Z3djtlux+svD9/Thb54YZTpPWFYxaVyk4BmOHksCKY/HeXvoaDH1z43geCEc5ocMEbJ7uFm&#10;dtL9o6/MtUbktfnrJLF3lhkyLRHtfu4US7bIybj1+3TvUO1NwkUsO3AqaMl/Hru/v76Y/byTw68B&#10;MJ4RfWVwfzxW/+S2bMgUXxPLRoRFhHNXNIt49Dbt1kcAIKZTu0ga2y2RDRM1fS9s3ftdwr/ifJ3P&#10;jgKvjOup+TvY8WL1Id9bCoxK1x+rjcBzssdzAnXGDEsSThCRn67trXAMTpeTnUp7nxzKhr24LtV6&#10;jQd6RPYJlaE1jsB1eP0DyzEJQPdm9FZ1uMz8/jXlEnt+kOREill2O2a7HS/rrW2npVaVe4ptHU5L&#10;n+xLk3p3Yh8yTPZ1NcOpY4HZCU0VtG6iRGntc6MH57Q32X832GOU7B5uZhPIMuctTyCrZmSqtOx+&#10;7qioJottHU4Lh3ZjHzJk+d+OsSFLsOL7K1ux3rm92OppX5x6DUAYz4gUXAslJ5o/t9y27q2Ufi+0&#10;xiOj452qhCZAqJs4UHtPN88JyvXbW7ZLdif0tX5HSeWl5v2+9O6p7h0qvyjAk9bxEJ4T+xBREJ8T&#10;qJWTnUqnF43WrPb05K/qICscg5MNueNm7sI1kevtmisNPquHVfIcV8AbXv/Ac0QCMDevVLds1Apk&#10;Jj9l293ITKSYZbdjttvxeqo4X0c/f6uQOj6/03DrID2LHvkBG7I8p48FMmTODdkL02f66W/ey8I5&#10;3ZKdxygioq1fmD/vzbaLk1lRKZIU0VuJrJpMlZbdzx1Z7vdy0mj9G0WeZQdOKVuUoJLs+9vGxGeL&#10;Z89Fc5VqbmZbazn5GgDjmdxr4Na5ndx4VnOlgR7cqL13iiit8ahP13haNb6P8I9eSzwAEKfXKcBz&#10;gvKVj1tOVj51x/X7HL3E0O93Xk9Iad1TTerdydS1rh48J29WfU6gXqd2kbR/7ghuAk72GlqPFY7B&#10;yX6Yrt8BQeR6+70PK3XbR6ryzv4KNmSKiuvgsgty2/qoZLfX3wlsnwCsudJA07Zbe7UvSa5YNdvy&#10;x83sRIoMux2z3Y7X09w3/0XUVOo+dNn7tHj9ESWTlCqeU1xrNXutiAiFsUDG+0XmyutVvK6+9rnR&#10;g3O6JTuPUSr2cDPjzDnziQDRisPn7uvJhvxCZAJfi53PHVJYTaYiwfHmts/ZUNDJvr+q94ShprHb&#10;LLPvkYrvqkAwew2A8UzuNXCTPd+nr/5Y6vympnNca1wdcsfNlJOdKvyj9XsAwJjY1uHNCSKWu72k&#10;1l5FPxl0/e/Ftg7X7DbiXkSk1Y7sZxm+/20ZeE7erPqcwD9iW4fTbx/sw4a9/K2CnySSYYVjcKo2&#10;nDkZkevtncVy95iifC1I8IV3fbznU9/7khqx5rj2nKDZezCzrPb6hwLbJwDf3Pa51MRiIJmtZNFq&#10;PyCCt+LEX+x2zHY7Xrd9n3xF64u8VzTMzT9GcU9tabGRtVG5eXL7mxAR3aqg1ZKoUBgLZMz78KSp&#10;JJrs62p0nxuc077ZdYwiRXu4mWG0lZqbkYrDIXfcHJCLZZkqPDufO6S4mkyr7ZOoadtLTI2j/mS1&#10;91f2+81se0jZ76pAMvMaYTwz/xq4xcSb+3epKcE86zeHW1yfmLH6V/3ZEABYgDtB5Ms/i8/73Kso&#10;Jj6ahtxxc/P/6+0Pt+KvJ3x+Zxu9VzICz+k6qz8n8A/P99wXX4li1axwDNBSzZUGJdd0IozsSajn&#10;cJlctei+T76yzPlmx9ffCWydAKw4X0dTN8m3YQkUMzeusmW+d95sbiJFht2O2W7H6+lHvy9kQ0RN&#10;K+B+/lYhxU7fangvtZorDZSbV6rks8W74FElFMYCmYkrajonBi/abehceGvbaenXVWuVphac0y3Z&#10;eYwiIvpcco+y+Oib2JAQsy0ujFYcBqJqxmyVh93PHZK8MWaTGQ/f00VqLL1W30DvfWidGwjZPQ38&#10;8f5evvINGzLETHvIULgGwHhGdKn2azZkyPC25s73fZ98RR2f30nLDrTcU8qomYO6mn7+AOBfQ+64&#10;WfMa4bVPzvjcq4jd5uDhe7potqicm+97L2Gj90pG4DldZ/XnBL71+nU+5eaVGrrv92T273mywjFA&#10;S2a7W7nxurp8OPNuwz/sfacnXwsTWLx5pmUHTknd+63JP8mGvPwoTXthhGpWfP1Dga0TgMv/5vvL&#10;2arM9HeWbXcTjM3h7XbMdjteN5G9blyXaunnbxVSmyfeoV8sKaDcvFLa98lXLS5EjpRepq17K2nW&#10;bw5T3FNblEyk+aOyQEsojAVmJ648lVReosGLdgtVH+TmldLP3/KdjDPil6N873PjC85p3+w6RrlV&#10;SyYEeO0wtJz40lzlmNEKJH9Xzcicd3Y/d0TGKj2+3ssXh6eyIUOe2GqdNpOXJScV/PH+lksm/JNN&#10;VFmHwjUAxjOx/Vz0GJnYqDhfR29tO029fp1PQ5e9z702ERETH03zH01nwwBgIVrXCNfqfbezv39w&#10;y1aSRhNFvL2sZOE5BfY5VZyvo1m/OUw3THmHwh7ZSL1+nS/dxSYUbd1bSSWVl2jqpk+p4/M7Tb2G&#10;vCQD75rECscALdVcaeC2deRdy2q1+aWmvT6H3HGz4R+9TjOvfXKmxXyVL7zz4cG1h4R+D+utbae5&#10;FXdGtrqRHees+vo7XVh9ff21m24yt7o+mI6UXqb0hTvYsKWFRYTTt2vuZ8O6ZKtWVo3vY3ry1Jch&#10;nFUJZMNjttrxekpPbeOzdVPNlQaKe2qLzwtcq1g1vg/lZPu+OFcpVMaCxeuPaK5INCMtKZ6e6N+F&#10;khOjm3uoX77yDR0u+ze98vEZJZNdY7sl0ub5w9mwTzintdlxjPI0bsEeoT78Ws4sGWeqYuKGKe+Y&#10;Op/MvM/7PvmKhi57nw0rMal3J/rD7Aw2LMTu587WvZU09nf72LAwX+9lxfk66jx7s1fMqD8+PIAe&#10;vkf7JiNQZN9ffzyPXywp4N5g6imel2Von7ZQuQbAeGb+NXAb2y1RNwl4qfZrKvj837Tn4hUl10Cs&#10;D2fezb0ncas4X0dnztXSp6cuUXJiNHVuF23ocwEA5hi5RkhLiqcjL2eyYUPXLjHx0VSzYgwbVgrP&#10;KXDP6UjpZer9yvs+v6tmDupKS5/sy4Z94l3fXXtzAhtSLtjH4Ov+MSY+ml4cnkr3De3IvTfc98lX&#10;NOw3H/p8L9x41yRWOAa3YL8fKoQ9spENNROdN6q50kDTV3/MvdfQ+7zxxg+z90cqfq/InF9aUjz9&#10;aXJ/4etC3rnjdnn1/dx7c1Iwzql4nXzx1+/VO2/N3GcFk20TgL4GY1G8G0A9z+3hV6joMTqxMes3&#10;h5W0nFFF5IvFbsdsteP1pHXsVj5mN7OT9kaFyljw1rbTSiryAsnIZBfOaW1Wfm20xihPsdO3Sn1W&#10;RP4NVs2VBmrzxDtsWIiR89aTzFikR+bC0u7njugNi5Yt/zXE534tskkqrcmkQJN9f82e63p6/Trf&#10;5945okTOC08ynzu7XANgPJN7DaxA9Hnv++QrevHdoz5f+5j4aPrThD4+xzQAUEf0e0zvcy26YGFR&#10;Zg+aM6kXG1YOzykwz4n33al1XcriXf8avVYyg3cMH868mw0ZpnV9IrIQKS0pnh7s2Y76pny/eTEz&#10;NbVZ/0fJOd33wU3v3LDCMXjy9/uh9V6opJdI4SUAj5Rept3/uiB8/a2X7OEl2UQTYb7ojUsiyV5e&#10;EsvTpN6daFR6exreJ6HFHJXR10skcecmO85Z+fX3Re+8Ff38WoUtE4Aig7EemUlc2UkjvYHIF96H&#10;K5B4g7Kb3Y7ZSsfrSWuFuOz5HwhGvkBkyL4WdhoL7Db5ZeQckH0fA8HI81HNbmMUS++iiUdkDPdF&#10;5pwyMjHvSebf1MO7iNZj93NHdpzVei+NrPrWYjaxopLs++uPCSSZz7vRxKrsZ84u1wAyz1PrM8Aj&#10;82/qMTue+et4AkH0+oE3uecm+vsAwBzRRZd63yGiC3TMjtFG4Tn5/zmJdCQQnYDmfR/44/qNxTsG&#10;FbSeh+j7Iksv0WCFY/Dk7/dD671QSeYewYiwiHCqfm2s5uuqtzhZ9DOqhfc+6Y1HboE69zyJHBcp&#10;Gues/vqz9M5buyUAbbkH4K/+pP2G8shuvi67X8rhMmP7fmz9Qm6/C5VujhLrCWy3Y5aZPPOnMR2/&#10;z4aIiOjFd4+yIcuZ8ZMebMgvQmksiG0dTpN6t9y/wIrCIsIN7XODc1qf3cYoTzIbVZPgGO7Lp6d8&#10;r/wSwbvB1zLET3tnea4oNcrO5w4R0Udfmdv3zE3rvRwzLIli4o3vNefJCuOWzPsr+/x9qThfx4YM&#10;udXg5z1UrgEwnhF9Lrm3ZLCIJuu27q3UnbDwtOzAKcrNK2XDAKDIvUP5ixTSkuJ1v0NE9kCPiQ9c&#10;a188J99UPqfd/7rAhlqQWTgUKirO1wUk+bFqfB/NBJEVjgHMWzk6TfN13ffJV5rJJyKiUenmOoO4&#10;3Te0Ixvy8u6HX7ChFuY/mk5hEb6P3x9Wje+jO056kh3n7PD6O5ntEoBvbTutWdIpQnYSV3YvnDXH&#10;z7MhTTVXfG9iHCwikx12O2YrbwSacWvLCdK3tp2WmvALBCNfIDJCaSxwm5LZjQ1Z0uZHB2hedLFw&#10;Tuuz2xjFOnNe+wJPBG8MV4238TbPc/f1ZEPSzFaZ2f3cISKpMZ73Xr44XG613paTVdIJbhmy7+/w&#10;tq3ZkLQz5+Q+70bacYbiNYBRvM8Aj5XGs+or37Ahy1uU2UMo+UdE9OBGseSf27TtJdJjAAD4Fts6&#10;nGYO0k8MPXe3/jVEr9Q23IU2stchRuA5+Wa15wRE67f7P/GWlhRPj9xzKxtuZoVjAHNmDuqqW5H1&#10;twNn2JAXkYUFejq1i9S9/l596DQbaiG2dTgVPXN3QJKAvNdLNTu8/k5muwTgE1tL2JAw2dW+RESd&#10;2+tfIPC4LtUK37AVB3FiyZfkRP5zt9sxW+14PcVHe7fmrbnSQI/89ROvmNWkJcUH7AsklMYCtyF3&#10;3Gz5KsA/PjxAuL0Xzmk+O41RvpRLVm3wxnAt/yg5x4aEGK1AYqmumuFNSuix+7nj72oyFTfdv9/p&#10;/wkCLbLvr2gS1giZSjUiojgD1WGhdA2A8cz8axAMYRHhtOW/hgjtF0VNlfJ6q6F9uVbfQB9+8iUb&#10;BgBFfpjejg15EZmkfKZfZzbkhVepoBqek2+qntOIHySwoRasfh9vBdN/2p3++PAAqWsGPWlJ8bR/&#10;7gjdxcpWOAYwTqTrwmufaCegJvXupOQ9ebCn9rhUUnlJaAFpr9Q2VPTM3brJLFmrxvfhvl4s2XHO&#10;Lq+/U9kqAZibJ7aBpS9hEeHSq32pKaMsm4kXvWGTnUhRTaRtj92O2WrH64ldXX7m3FWv/7ca94VM&#10;IITaWOBpxRP9/HYxKmvmoK7CexoRzmkhdhqjfDlULt7mzpfO7cyd63summsdaaQCSYvKqhmZKi27&#10;nzv+riYTWTnOs+zAKelEpVmy769IEtaosgsuNmTIrYIJ/1C7BsB4Zv41CLSx3RLp9KLRwguhiIgu&#10;CyaCWbILbABAm16rcNFJyvsHa0+C8lpT+gOek2+qnlOv1DbcRTN26eYTTLGtw+nhe7pQzYoxypNw&#10;k3p3Ekq8WeEYQNzYbon04cy7ucmst7ad1u1WJ9t+0k1vTCEieme/dotMT71S29D+uSNoUab8fYun&#10;tKR4+nDm3aYWucuMc3Z7/Z3INgnAmisNNG27+dW+K0enCX9584juXaPlcJnYHnmXar9mQ0El0rbH&#10;bsdsteP1xK4u75XahqpfG6u7oiJYArmKKRTHAk+xrcNp/7Qh0hOPqv3x4QHciy4Wzmk+O41Rvnx1&#10;Va5tm8ieG76YTQ4YqUDSorJqRmYC3+7njmyCS+S9/Mkg/VXfIpb/7RgbCgjZ91ckCWvUiS/lkjS8&#10;azYK0WsAjGfmX4NAiYmPpi3/NYQ2zx+u7PwCgODSqgwTnaTsldpGs3rjif7iCyZVwnNqSeVzeumh&#10;H2jeo88c1FXoOge+407CfTjzbqn5AneC6A+zMwzf21vhGMBbWlI8TerdiVaN70NnloyjzfOHC322&#10;NhzUb/8oUjEsgtda+JWPtavgWLGtw2nOpF50Zsk4mjmoq+b4IiItKZ7++PAAOvJyptDrpcXsOGfH&#10;199pwurr66/ddJP6VcCq5eaVCm+OzgqLCKfq18YqG2gXrz9Cc/PNT/ikJcXTkZcz2XAL4xbsscze&#10;WDHx0VSzYgwbbsFux2yl42Vde3MCG2q2dW8lPbjxU0tMiMwc1JXmP5qu7PPFE4pjgS9HSi/Tg2sP&#10;Se2BpEJMfDT945cDNL/oRYXyOa3HrmOUW9gjG9mQMJEx3JcjpZcpfeEONizkw5l3S5/L1LTB9dBl&#10;77Nhw/748ABDVbWe7H7uzPrNYVp2wHyLTdH3stev86XGUdXfK6Jk39/Lq+9Xfsw3THlHd2WnnrCI&#10;cPp2zf1suIVQuwbAeKbu3/eHmPhoWj0mzdTzcqs4X0edZ29mw1zF87JML5IBAD5fn03R7yo3re8s&#10;f3wHi8Bz8k3lc6o4X0fL/3aMXvvkDF2rb6C0pHh67u5Uqe8JuK7myvX214fL/k0Fn/+bPr/6TYtr&#10;+LCIcBrT8fvU/ZbW1DelLQ3vk6B0YY4VjgFC29a9lVReVdvcHt/X/WBMfDQNb9uaut/SmlISYui+&#10;oR2VnoMY5+zJFglAX1/qRqwa38dUeauWt7adpp+/VciGDRGZ/IqdvtUSk+HUtGJl8/zhbLgFux2z&#10;lY7Xk8ix11xpoDe3fU7TtpeYnnCToSrxY0SojgVaaq400Iq/npCagJSxanwfeuSeWw3fGGkJxXOa&#10;x85jlOznVeTf8GXr3koa+7t9bFiIzOeRJZtYIskJfDufO6QgwSX6XqoYx1V/t4iQfX9FXx9RNVca&#10;qM0T77BhYSLnheyYovp9UnHu8N4HjGdyr4E/hEWE01N3dKafDOps6vn48oslBbS+SLwlkUjyGAAA&#10;AAAAgOzSAlSmvVJYRDg9cs+tbFiK6B4levZ98hUbakFmYkc10bY9djtmKx2vp5uj+G2bYluHU052&#10;KlW/NpZWje+jW+askrt0vGbFGGUTH6JCdSzQ4m4J8OHMu6X3shIVFhFOizJ70Jkl4ygnO1VZ8o9C&#10;9JzmsfMY5e893LSY3RdJq5WFWc/dLZ9oSJeo7rDzuUNEtPULsfaIvhh5L+8dmmToz/sybXsJ1Zjc&#10;x8ssmfdXVUtHT8WSG6pn3MpvpxmK1wAYz8y/BiqlJcXToswe9OHMu+nbNffT0if7Kr1eWPSIdjsl&#10;VlhEOP1pcn82DAAAAAAA4JPlE4BHSi9LtYBaOTpN6QQ1Ce5RwsPb24Y3IWBFdjtmKx9v/+S2bEiT&#10;O2lSs2IMbfmvITRzUFfliRP3xEfxvCw68nJmUEq7Q3UsEDHkjptp6ZN96cyScbRqfB/lk7sx8dE0&#10;c1BX2vJfQ+jbNffTnEm9lLYQYIXKOc1j9zFK9tw2u3/VofKLbEiI7H5erIfv6SJ13oZFhJses+x+&#10;7tRcaZCqAjbyXsa2vl7NI+Na/fXq5UCRfX+739KaDUmT/bzHR+t3IwnVawCMZ+ZfA6PGdkuksd0S&#10;m/eV+ePDA+jDmXfTtTcn0JGXM2nOpF5K3nNfOrWLpKJn7tbch8otLCKcip65G60/AQAAAABAmC1a&#10;gAKAcRXn66i49BKVV9XSofKL9NXVb3z2KPfkThy5e0X36RpP6altTE/aQHDt++Sr5slFd4/wPRev&#10;aFaOsO9/cmI0pafG+zXZZwTOaQAAAHCyt7adpp3F5+iNz843L4QY2y2RfpTWXmnbdQAAAAAACA1I&#10;AAIAAAAAAAAAAAAAAAA4iOVbgAIAAAAAAAAAAAAAAACAOCQAAQAAAAAAAAAAAAAAABwECUAAAAAA&#10;AAAAAAAAAAAAB0ECEAAAAAAAAAAAAAAAAMBBkAAEAAAAAAAAAAAAAAAAcBAkAAEAAAAAAAAAAAAA&#10;AAAcBAlAAAAAAAAAAAAAAAAAAAdBAhAAAAAAAAAAAAAAAADAQZAABAAAAAAAAAAAAAAAAHAQJAAB&#10;AAAAAAAAAAAAAAAAHAQJQAAAAAAAAAAAAAAAAAAHQQIQAAAAAAAAAAAAAAAAwEGQAAQAAAAAAAAA&#10;AAAAAABwECQAAQAAAAAAAAAAAAAAABwECUAAAAAAAAAAAAAAAAAAB0ECEAAAAAAAAAAAAAAAAMBB&#10;kAAEAAAAAAAAAAAAAAAAcBAkAAEAAAAAAAAAAAAAAAAcBAlAAAAAAAAAAAAAAAAAAAdBAhAAAAAA&#10;AAAAAAAAAADAQZAABAAAAAAAAAAAAAAAAHAQJAABAAAAAAAAAAAAAAAAHAQJQAAAAAAAAAAAAAAA&#10;AAAHQQIQAAAAAAAAAAAAAAAAwEGQAAQAAAAAAAAAAAAAAABwECQAAQAAAAAAAAAAAAAAABwECUAA&#10;AAAAAAAAAAAAAAAAB0ECEAAAAAAAAAAAAAAAAMBBkAAEAAAAAAAAAAAAAAAAcBAkAAEAAAAAAAAA&#10;AAAAAAAcBAlAAAAAAAAAAAAAAAAAAAdBAhAAAAAAAAAAAAAAAADAQcLq6+uvRWQ+y8YBAAAAAAAA&#10;AADARvq0a0O/+lFPahvDPmLE9+ifH1fRukPl1PhNI/ug/3yvFdF/Avjv2UDr6Jto7S/6sGEvk//w&#10;KV2p/ZoN07jbk+jnP+zEhg376DMXvb7/lOnjsDWck2A1Fj4nW0ffRA/17kh33XEzEX3LPkxERGEU&#10;xoZaKDv/H/rL/lL61/ka9iGuv0wfxIYMuegi2lpwmt47Vsk+ZFvXE4BZ/5eNAwAAAAAAAAAAgA2M&#10;79GBHspMofDv/Yd9SFjDf75Hb+eX0aZjZ9mHAuOG7xF9a/74nWrR+D50e6eb2HCz4xVf09xNn7Jh&#10;IiLaOG0Q0TXfE/GewsJ0JuXDbqDsFftp0f19qEenCPbRZscq6mnuO76Pw7ZwToLVWPCcjIm6kWaP&#10;6qE7TrnpJQCPV3xNr+w8Sq6r37APCYmJvonWT+nHhoV8VUO0eusR+sRE0tHqricAR89l4wAAAAAA&#10;AAAAAGBR4Te2orHdEumRrG504/f4SR4trvow+sv7p+ido0FK/LlZcGLbCmKib6I3OZPaj6z5mFw+&#10;qu+eHJpKWXfewoYN+8OO0/TP019xj2PCbwqpIZBVo/6GcxKsxkLnZN92beiBod0otUM4+5CmlosN&#10;vkc7D52nNz+t8DmGGdG3fRta8FBvNqyr4qv/0NodJXT43GX2Ice4ngD80QI2DgAAAAAAAAAAABYT&#10;fmMreiKjK/0ooz2FabRZE1F1+Vta+e4R+uhcNftQcFhoYttqXv7pHdTr1ig23Gxb4QVaubeUDVNs&#10;65tow6/uZMMttJyU9+aqD6MHVu2lV37al3olax/HPw5W+TwO28I5CVZjgXOyX/tYyhnTk26J1R83&#10;fAprqgIM+x5tP3ieXi8sV7ZoYPrw22hMRjs27FNxWS0t2lZCNVfq2Ycc53oCcNz/sHEAAAAAAAAA&#10;AACwiNjom2jmiO40tHdbuiHsGvuwsM/Pf0Ortx2lQ1ZJ/LmFfY/oWnAntq0qNvom+mvOADbc7Ntr&#10;YTRu+X5qaGg5kf6/D/Snnl20W3cSEREnAUhENGXNx0REtEanCvDatTAa+9o+n8dhSzgnwWqCeE5O&#10;6JlE9w7uQglt+OOFlm+pFf1+2yl657Mq5ePEqz/tR31v098A91+nrtD8LcVUI1ltaCfXE4D3vczG&#10;AQAAAAAAAAAAIMjatI6gxWPT6Q7OxCbPJ5+5aM6WYrps1YqHsBuE9qsLVe89NZxiI7Un3t/bd55e&#10;3X2CDdPApDh65Rc/YMNeeBWARESflrpo+l8+pj8/MZTaf78V+3Czdz885/M4bAnnJFhNEM7JB3p1&#10;oF/c05Vukmg1/fV/bqA/bDtFfz7iv1bT22bfTa0jfI9lX/8njO55dbeyakM7uZ4AvH8pGwcAAAAA&#10;AAAAAIAgGdTh+zR9XBp17cCp3tLx7bUw+uDjC/Ti+8fpssuiiT83C7S2s7JBHeLptcl3sOFm314L&#10;oxEv76aGr1tOcP/j6bspPtr3xLgo9++/8+YY08dhOzgnwWoCdE6G39SKnhrcle4Z2F5qj9lzl/5D&#10;yzaV0IGz/q843/1/MynyJt/j3JfV/6Gxy3ax4ZBwPQH40xVsHAAAAAAAAAAAAAJsSMfv0/PZP6CO&#10;CTeyDwn79luiv35QQS/v/cw+iZggVLbYzXvTR1CHW8LZcLPX8k7Qm/+qYMP0yA860VPZ3dlwM5EK&#10;QCKiZRuP05v/qqDN/z2COtyifX66/5zt4ZwEq/HzORl+UyuaPbgr3TcsSarVdOXFRlrytyO0r9L/&#10;iT+3T1+4h8LI9zG///FXNOOv19sYh5rrCcCfrWbjAAAAAAAAAAAAECC/6NOZ/vunPTUrGETUfX2N&#10;/vevR+mPx85R49cN7MPWFhZGdM335C1cN6zj9+m3U/uz4WZXv/6W7py/kw0TEVHxC6Ppezew0etE&#10;E4AXLzfS0BfyaVjH79PvpmnvSXj162+p37wdbNh+cE6C1fjpnGwTE0krftKH+t0eR/9pNL8/3kfH&#10;LtOsd0uoOsCtptvERFDB3JGaCcC897+gOf8oZsMh4XoC8ME1bBwAAAAAAAAAAAD8qNVNN9KktCR6&#10;akJPio7QyM4IqK3/ll7beJTWHf6cfcg+/FzZ4hTF/3MPRemcKy+8VULrDp9mw7RodBo9lNWFDRv2&#10;y+UHaU/FRSp+4UcUpZOs1joOW8E5CVaj+JyMjY2i1T/tQ0N+0LY5Vl9vLHn3n2+JPj5+mab9vZgu&#10;u+rYhwNieKe29MaswXRNIzn6i2UFtLviKzYcEq4nAB/6AxsHAAAAAAAAAAAAP2gVEU4L7+5OD4++&#10;lVp9TzuJwlN+to7mbPiEPjh9kX3IfsKINIo3wMOUfl1o3qO92HCz2rpv6fZn/8GGKTY2kkoWjWTD&#10;hhUUX6IJa/ebPg5bwTkJVqPonLyrS1ta/NAdlNIhin1IOAH4n2+J/vLPCpq/+yQ11ge34vzZEbfR&#10;9Am3ayYA7160mz67UMOGQ8L1BODP32TjAAAAAAAAAAAAoFBsbBQt/VFPGjs0SSrxV3yyhhb/tZje&#10;P+2gigY/tbZzolNLxlLrqO+x4WZPrDxEfzt+jg3T3/9rCA32qPQxK2nmP+g/XzeYPg7bwDkJViN5&#10;Tt7d5WZ68ed9qWvHlok/t6+/1m8BevXra/TX98/QnPdL6T8WaTX9v/f3oYdG36qZAEx4chMbChnX&#10;E4CPvs3GAQAAAAAAwKZiYqNo0d230dDeiXTuqzp6besx2nX6S/aPAQBAgMTERtH6B+6gu/rdwj5k&#10;yAcff0mT/vwJuWqusg9BCHnizmRa/FhvNtzs1BdXacD/tNwLcGSXm2njs0PYsPAegG7L/nycFr9/&#10;nJ64M5n+Z/IP2IebnfqilvovbnkcABBYT/RPpuceSqcYnYS92zfffMOGiIjoSt23tOTPR+n1j63X&#10;2vfjeVmU0iHaZwKwtu5b6vTUu2w4ZFxPAE76MxsHAAAAAAAAm7m9XRy9cn8vGtk/kX2IdhScp5++&#10;WUjXgtyiBwAglPzw1pvp/03oTT+4rQ37kLDG/1yjd3efpalbS+jKZQcn/hS1tgsV/379ft0q0h//&#10;z1765+ctK0TP/u99QkkAPa6r/6EO/319Qt3scdgCzkmwGgPnZFhEOD2Z3pH+78/TKSa6FfuwpoYG&#10;73uFsi+u0v+34xT95pB195g9+fJYSmx7k88E4JlzddRr3jY2HDKuJwB/uZGNAwAAAAAAgE1k3ppA&#10;yyb1pdQurdmHvNTUNtKIxbvpeNUl9iEAAFAo89ZbaOmkvpTaWX9c1tPQ8C39f5tP0VP5x4nqfVdk&#10;QOh6bVxv+q/7u7HhZifPXKEfLNzBhmlq/xR6+Vd92LBh4xfvpfzPvzR9HADgJxE30vJRPej/jOtK&#10;rVppJ+e1NDY2EhHRqYpamv3mvyjfBl1Eatf+RLOS+Z0PvqCH3jzIhkPG9QTg//krGwcAAAAAAACL&#10;mzYghX415jZu4o/1+t9K6b/f+xcbBgAASdMGpNC8R9Ip1kC1BaumtpEWvllMK4sqiFC1DVoiwsm1&#10;YhyFt7qBfaTZvQv30M7Pmcl7H3/P97S5vg8+/pJG5+4higinKyvupXCdRMPjywvp90UVbBgAFIpq&#10;E0UvDk+lx+7rpvt51NP4n2u09+MqevUfJyifHTssKqpNFP37tR9pjmNr3z1FOe98yoZDxvUE4GN/&#10;Z+MAAAAAAABgUdMHpND8Sb2lJpiPl7lowP/upTont5MDAAiQ6QNSaP6j6RTbOpx9SFjNlQZa8EYx&#10;rSgsYx8C8GnFvT+gJ36ayoabvX/oAmXl7mHD9NZD/elnWV3YsGHhj28iqm/gHkfVxa+p46z32DAA&#10;KBDZJor+NrEfZWa03ALAiPyCKsr5exGVVV1mH7K0UbfeQlv/3wg23GzM/9vdciFECGlKAL7DxgEA&#10;AAAAAMBKIm6klaN70M/vSZFK/HlqaPyWJr9WSH8sxqp8AADDmsblKeO76VZh8Zz43EUzfn+YdpRf&#10;YB8C0BdxI329+j7dPfhaT99KddW1XrHIuGi6smKMV8yM3/z1M5q26V9EETdS/W/u1fwchIWFUfS0&#10;LS2OAwDMy0pOoNljb6eRA8wn/hoav6U1m07SM7tP2vbz+d8DU2hZTj823Oz2X+dT6bnQ3f7gegJw&#10;8iY2DgAAAAAAABYQ2SaaloxIpSn3m2/nw/OPfedo7PpC7DEFACBA1bj88dFL9H//XITEH0jZ/sQw&#10;GjWoHRtutvPAeRq9ei8bpkPPZlK/nvFs2BBXbSO1eeJ6ZzmzxwEAxmQlJ9CKX/al226NYR8S1tB4&#10;jda8c5Km7jhq++v/Ndn96LH7Uthwsxse3ciGQkpTAvBdNg4AAAAAAADB1OoGenVUT5oyPlVZxZ+e&#10;PR9/SaPWHaRvXHXsQwAAQGrG5f/85xodOvJvGveHQ3TxKxf7MIBhbW+OobMvZ9FNN/quvqupbaS2&#10;s7ZSY+3X1wM3hFGf9nG0/v/0p963tWH/uCH/+c81GrNwD+0ou2D8OADAkO+3bU2rx6bR+BEdNT9n&#10;PJddDfTaxuP0PwVl1Fhn78Sf29bHh9KPhrRnw0REVFlVRx2e3syGQwoSgAAAAAAAABaSlZxAU4an&#10;UHZmJ/ahgJi7togW7z7BhgEAQpaKcdlV20h/yT9N0/KPU1019l4FtTZOytA9P9dtOkWTNxfT0pG3&#10;05T7ulGMyQS2LzsLzlNW7vXKPqHjyDvMhgFAR07/ZHr+gTRKSoxkHxJWWVVHL/y5hHIPlbMP2d7B&#10;2SNpQO+2bJiIiAqLLtLAJbvYcEhBAhAAAAAAAMACspITaFF2L80bWBGu2kZa8+5JmrXrOB2cNsz0&#10;7yosukgDV+4lqm9gHwIACBmqx2WMqeAvkXFRdHXlWDbczFXbSESkNPHnKWraFqqrvip0HLEzNuOz&#10;AMATEU5LR95OD47sIpX4Kyy6SHPzjji61fS1NyewoWZYdEBkrlYUAAAAAAAAlMjpn0xHF9xD2xeO&#10;MD3JXFlVR8s2HKfYGZtp1tZiovoGmpt3hP1jwgb0bks1y8fRxLQO7EMAAI6nalyeuuIjr3EZwF/q&#10;qq/SzoLzbLhZTHQrvyX/iIgWD+5KJHgcS0fezoYBwC0inJaOSaea5eNo5sTbTSf/Cosu0uh5u2ng&#10;kl2OTv5RRDgb8XL5Kr57UQEIAAAAAAAQBIFo53N0wT3UIyWGDRvibhuGyWsAcLpAjMsA/pKVnEDb&#10;F45gwwHhuc8W7zhQBQjQUmRcFL0xvjeNHtReKlmfl19Bj24qCplW07zxZvS83c5OgApABSAAAAAA&#10;AECguFf1vv5jWjX9TtOTzIVFF2nqio+ow9ObdSeZczfL7+X32PiudPS5H1Jq+zj2IQAA+1M4Lo+e&#10;t5s7LgP4k7vVZ6AlJUZSTv9kIiLaUX6BCosusn+kGaoAAb4TGRdFGydl0NWVYyk7s5Op5J+rtpHy&#10;8isoatoWmrC+IGSSf0REqTdHsyEv5fXfsKGQgwpAAAAAAAAAP4uMi6LFg7vSlPu6mbqxdzOzj8fZ&#10;V8eZntD25KptpFc2HKXFu+WTigAAwRbMcRlApZz+yfToXcmm29WqUlh0kQYu2UUkUJXjWTEIEIqw&#10;x6waS8ek08yJ2gsKwh7ZyIZCDhKAAAAAAAAAfuJu55Od2Yl9yBCZdj45/ZNp1fQ72bBpOwvOU9a6&#10;gpCdaAAAe7PCuAyggqqWtdRUwadC1LQtzZ+Jg7NH6iY3pq74CNWyEHJUJP4qq+roT7tOh3Tiz21H&#10;zjAaldGODRNhoUEzJAABAAAAAAAUy0pOoCnDU6QmmF21jbT9wDklE8y8KsBjZS5DewW6ahsp++V9&#10;qHgBAPuICKeND/SzzLgMYEpEOC0deTs9OLKL7vc6j2flqsqFQus2naLJeYeJBBYgYXIeQomqhD32&#10;mPWmt9DAsyo5lCEBCAAAAAAAoIiKVb3+aOczZ0R3WjS5Nxtu5p4IzPv1EEOt8Dwn+gAArEyvSoDH&#10;H+MygCFNiT9/tazlLRQS5aptpNjH/978/7zfiypAcLSIcMpJ7yid+CssukhvfFCOz4oP196cwIaa&#10;4T7lOiQAAQAAAAAAJKla1bv6vVJafLBM/QRzRDjVLB+nO2k4et5u2nHuEu14LMPQJPmxMheNf72A&#10;Ss9Vsw8BAFhCZFwUXV05lg1z+XVcBhCgsmXt8zuOa35X86r1jPBM6vF+L6oAwZH8nLCHJhHhdG3N&#10;/Wy02bINx2nW1mI2HHKQAAQAAAAAADBD0areQLXzWTomnWZOvJ0NN/NskzNnRHd6ZmJP4UkLV20j&#10;PbfuU78/BwAAM7KSE2j7whFsWFOgxmUALant4+iFrNuVJP5EW9byqvVEsW33eL939LzdSHCAI0TG&#10;RdHiwV2lE395+RW0Zk8ZPhccvO92jC3XIQEIAAAAAABghMJVvcu3nqANJWfZh/xDoAowatqW5knC&#10;1PZxtOnxDEN7A+4sOE9Z6wpQKQMAliJaARjwcRmAEcxW4rx24Ubc9szO5mpDXhUgmzAEsBuVlbqi&#10;CXvgjy2e41AoQwIQAAAAAABAQGRcFK3MvJ1+ltlFN4nGE8x2PrwqwLz8CpqwvsArtja7Lz02vqtX&#10;TE9lVR39MrcwKM8PAEDL0QX36C5owF5kEEw5/ZMpZ1x33XOUp7Kqjv6067ThxF8zgYVCoryuJwR+&#10;Lyp1wI6ykhNoyvAUqcSfO2E/Z/8pJP4M4t3XhD2ykQ2FpBvYAAAAAAAAAHwnMi6KNk7KoKsrx9Jj&#10;47vqTmDpycuvoKhpW2jgkl1Bm+Sas/8UG/KSndmJIuOivGKT8w7TQy/tJ1dto1dcS1JiJG1fOIKW&#10;jklnHwIACJrczSfYkJe7eiayIQC/y+mfTGdfHUerpt9pOvlXWVVHU1d8RB2e3nx9vyszyT8iovoG&#10;WvPuSTZqyuhB7Ykiwq//j8DvXZTdiw0BWFZWcgIdnD2Sti8cYTr556ptpGUbjlPsjOufWyT/jEtP&#10;jmNDzSqr6thQyEIFIAAAAAAAgA9ZyQn09JjuNCqjHfuQMFdtI20/cM5S7Xw2TsrQnazwVQVIdH0F&#10;/8Fpwwy1JTtW5qJ+r+2xzHMHAHtj2yMa2n80IpyurbmfjXrxbIMM4DcKW4m/8UG52PkvSqBaT5RX&#10;Va3A78XnD6wup38yPXpXsqFrYVbzHrPFX5hP1gMRER2cPVLzvUBr4e8gAQgAAAAAAOCBnWA2w+z+&#10;O4EgsheW3iSc0T2CDE3QAwD4wJt0FW3fyVsAsWzD8esVVAB+EBkXRYsHd1WS+PNnK3FeWz1Rx8pc&#10;1HP+tub/5/1ezQVIAEGW0z+Znn8gjZISI9mHhDUn/gS+q0DMtTcnsKFm6zadosl5h9lwSEICEAAA&#10;AAAAQPXNvcVX9cpOgqe2j6NNj2cYale2s+A8Za0rsPTrAgDWYmRcFkkC8hZAuGobKXbGZoxToFRk&#10;XBS9Mb637veuiLz8isB0FBCo1hN12zM7qfRcNZHA5484C5AAAqqpUvfBkV2EvoO0+DthH7I4Vf1z&#10;1xbR4t36rb9DBfYABAAAAACA0BUR7rX/jtkbfM/9d3IPlVt+8vjRTUVsyMuU+7p9t3ePD6Xnqqnn&#10;i/+kdZv09xT0NCqjHZ1dPJpS22vv1wEAQBHhtHRMuuFx+cXH+nDHl7rqq1RYdJENN4uJbkVLR2pX&#10;KAEYkZWc0LyHsNnkn6u2sXkP4QnrCwKTHKtvoO0HzrFRU17I+u7zVFd9lfLyK7weZ70xXrzDAIBf&#10;NH0H1SwfRzMn3i78HcQqLLpIo+ftDure306W1T6eDXkpPHOJDYUsVAACAAAAAEDoUbj/jl1X9ert&#10;m0ECVYBuE9M60G+nDTD0Oor+bgAIIQrGZVdtI/Vb8H5zxZEvWckJtH3hCDbcDFWAIMsJrcRFqvVE&#10;sJ8nkd+LKkAIBnel7uhB7U1/B1EgK3VDXE7/ZFo1/U423AzjyHdQAQgAAAAAACEjMi6KNk7KaF7V&#10;a/YGf2fBeduv6p2bd4QNeeFVAbptKDlLic9u162qYc2ceDsdnD2SIuOi2IcAIMS4x+Vra+6XGpep&#10;qYJv0+MZumPXjvILuuNVTHQrmjMwhQ0DcOX0T6ajC+6h7QtHmE7+VVbV0dy1RRQ7Y/P1hTJBSP6R&#10;YLWeCPbzJPJ7Fw/uyoYA/Mb9HeSu1DXzHRSUSt0Ql3JLazbkBe/Bd1ABCAAAAAAAjme7/XcChFcF&#10;aHT/jKVj0mnmRPH2ea7aRvrVykLaUHKWfQgAHE7VuOzLsTIX9Zy/jQ0341UBVlbVUYenN7NhAJ+M&#10;7FWppXkPYc4+loEkUq0ngv088X4vWzUI4A9OqNQNZXr7mfOuAUINKgABAAAAAMCxspIT6ODskdL7&#10;76zbdMqRq3p5VYBP3JvKhnTN2lpMtz2zkyqr6tiHfIqJbkVvPzuYNk7Sr9gBAOdQMS7z9EiJuT6u&#10;aNhRfkF3nEpKjKSc/slsGOA77n3CXv+xob0qWYVFF+mhl/Z/t4ewhYhU64lISoykrOSE5v/HXpwQ&#10;TO7vINlK3WUbjge9UjeUdU7Q7iLiuvINGwppqAAEAAAAAADHmZjWgWaM6W76xp5CaFXv0QX3UI+U&#10;GDbcbOqKj4xPSkaE08YH+hma3K+sqqO7ln6ou3cXANiXynFZtNJYb79R3v5BbNUSADVVry0e3FVq&#10;r0qy0R7CvGo9UXn5FTRhfUHz//OqcFEFCKo5tVI3VNW8/mPNMVjvuz8UIQEIAAAAAACOofTmvviL&#10;kJh48uck+MS0DvTbaQM0b9B9Mdp2FACsTem43DTpqtf6i6W3iOHsq+N0j0vv70JoUdWy1o6txHnt&#10;wkWFTXnH67qK93txPQDSIsIpJ72j9HdQYdFFeuODcnwfWMi1NyewoWYYO7whAQgAAAAAAPYWEU5z&#10;BqbQE/emSt3csxPMocSfk+CRcVH0wZQM3Uk+VmHRRRq4cm9IJGABHEnRuHyszEW5m0+0GH+MViXd&#10;9sxOn9XFvAUQhUUXaeCSXWwYQkhWcgJNGZ4ilfhz1TbS9gPnbJf4c+NV64liJ+V5v1dmARKEuIhw&#10;Wjry9pCp1A01vLFj9LzdeM88IAEIAAAAAAD2hJt7ZXiT4MfKXNRz/jY2bMjSMenCbfuoacL0VysL&#10;aUPJWfYhALCqAI7LRqoAXbWN1G/B+z6TgLwFEJhIDE1ZyQm0KLuXocUrLCe1EudV64nwldDzSxty&#10;CFmqWvTm5VfQmj1lGPstamJaB3r72cFsuFnUtC22XGzhL0gAAgAAAACArbjbcI0e1B439woFYhI8&#10;KzmBfp8zQPffYa3bdIomby62/eQpgJOpGpd3FpynV7eeEBprjFYBVlbVUYc521uMJbzFCagCDC05&#10;/ZMpZ1x33aQUT2VVHa1+r5QWHyxrcb7ZFa/iRtRDL+33WtjDW4DkK2kIwArlFr2hiPe9HfbIRjYU&#10;0pAABAAAAAAAW8DNvX/xbqaVTYJHhNOOxzJoVEY79hFNx8pcNP71Ap/VOwAQPMEel41WJR0rc1HP&#10;F//pnZSJCKea5eN0E5cqFkCAtfljr0qn4S0UErGz4Dxl5e71ivF+L6oAQYuqFr1r3j1Jc/afMvwd&#10;BMGh1wFARdcSp7mBDQAAAAAAAFhJVnICHZw9kq6uHKt5s8fjqm2kZRuOU9S0LTRhfQFu8H2Ytes4&#10;uWob2XCzAb3bUlZyAhs2rr6BsnL30tQVH+n+e556pMTQZ6+MojkjurMPAUAQqBqX1206JTUuz807&#10;woZ09UiJoY0P9PMO1jfQmndPescYU4ansCFwgohwWjomnWpe/zGtmn6nbhJKT2HRRXropf3U4enN&#10;jk5UvfDnEjZk2KiMdhQZF+UV4/3eR+9KZkMQ4tzfQdsXjpD6Dlq24TjFzthMs7YWm/oOguDonOA9&#10;hnhyXfmGDYU8VAACAAAAAIAl5fRPpkfvSjZU3cFy0v47gRCwKsAmkXFR9PFTww21WttZcJ6y1hXg&#10;/QQIgolpHWjGmO6WGpeNVgGSu7Vw3uHvAgJVgNhTyDlU7RMmslel0/Cq9UQs23CcZm0t9orxfi+q&#10;cIEU3Rs0V+oWf6HkOwgCr+b1H2uO3b7Gl1CHBCAAAAAAAFgK2nAFUZAmwXmJR5artpGyX96HyUCA&#10;AFE6LiuedJ2Y1oHefnYwG+Zi2wrqtRSjpjalE9YXsGGwkWC3rHUC3p59Inzt68e7DlC9AAnsRel3&#10;EO4NbO/amxPYULO5a4to8e4TbDikIQEIAAAAAADBFxFOS0feTg+O7CJ1c3+szEW5m0/g5l7C2uy+&#10;9Nj4rmy4mb8mwbOSEyjv10N0k4+sFlU8AKBORDjNGZhCT9ybKjUuB2LSlVc9pOWhl/bThpKzRE3J&#10;oasrx7J/xIs/FkCA/2UlJ9DTY7ob2nuW5aptpO0HzoVs4s+T2c+bJ8/PHpHYAiRUAYYYRfcGoVip&#10;62RZyQm0feEINtwM40RLSAACAAAAAEDwNN3cow2XdQR1EjwinHY8lmFokvZYmYvGv15Apeeq2YcA&#10;wAwbjstmq5JctY3Ub8H7zeMHqgCdJSs5gRZl95JqF6i6Za0T8Kr1ROwsOE9ZuXu9Yrzf6+vvgAPZ&#10;8DsIAodX9e+3exQbQwIQAAAAAAACTmUbrjV7ynBzr1iwJ8HnjOhOz0zsKTzx46ptpFc2HEXLHwAJ&#10;7nF59KD2wp89X3YWnKdXt54I+LhstirJVdtIsTM2E9U3cBdAeP5ZsC5V7QJXv1dKiw+W4f1mCVTr&#10;iWgxUS/we1v8HXAMVd9BodyiNxTwFgqEPbKRDYW8G9gAAAAAAACAv6S2j6ONkzLo6sqxugkmnrz8&#10;CoqatoUmrC8I+CRzKHh0UxEb8pKd2Yki46LYsDKLd5+gfgvep2NlLvYhn2KiW9Giyb1pR84woohw&#10;9mEA0BEZF+U1LpudeHWPy1m5e4MyLq9+r5QNCYmJbkVHn/shUUQ41VVfpZ0F59k/0iwmuhUtHak9&#10;8QhBFBFOOf2T6eyr42jV9DtNJ/8qq+po6oqPqMPTm68vKkHyr6X6Blrz7kk2atjKTOazVN9Af8k/&#10;7R1jvDG+NxsCm1PxHeSqbfS6N0Dyz7k63xLNhpqJ3jeEGlQAAgAAAACA36lswzVn/ync2AcArwpw&#10;2YbjNGtrMRtWjrcnIctV20jZL+8LSgICwE5Ujct/yT9N0/KPB39cFqge0uNuL8jbXwhVgBaDdoHB&#10;Ifl5I/dn6fG/e8V4VbiEKkDHUPUdhBa9oeXg7JGa50xh0UUauGQXGw55SAACAAAAAIDf5PRPpkfv&#10;Sta8URNRWVVHf9p1Gjf3AZbaPo4+e2UUG24WyEnwrOQEyvv1EEMTjYFKUALYzcS0DjRjTHepcdmq&#10;k6681mA86zadosl5h3UnGAnjiyVExkXRyszb6WeZXQx9N7CC1bLWCYwu0PFl6oqPKPdQuVeMtwDJ&#10;323Iwb9UJP5wbxC6al7/seaYj+9m35AABAAAAAAA5VTtv/PCn0taTAxB4FhqEjwinA5OG6Z7PKxj&#10;ZS7q99oeVAoAqB6Xi7+w5qSrgqqk0fN2ExHpVgFWVtVRh6c3s2EIAJV7CGOfMDki1Xo8vip2eL83&#10;kAuQQB2l30G4NwhZ196cwIaazV1bhP3AfcAegAAAAAAAoEZEOC0dky69/05h0cXm/Xdwgx9cc/OO&#10;sCEvU+7rFrg99+obaOCSXTR3rf7+hJ56pMRQ1UujKad/MvsQQGiICKc5I7pLj8ue+6LlHiq37sS7&#10;wB5iPMt/0Zd2lF+gwqKL7EPNkhIjMa4EWFZyAu3IGSa1h7CrtpHWbTqFfcIUqau+Snn5FWzYkAG9&#10;27bYU5j3e7EXp40o2psT9wZATd8DegrPXGJDgApAAAAAAACQFRkXRYsHd8X+Ow7FqwIMxmrb1PZx&#10;tOnxDOqREsM+pGlnwXnKWldg3cQFgEohvC8ar3pIRF5+Bf3r80u0aHJv9qFmqAIMDBXtAq3astYJ&#10;VHze3K13PWEvTpsL4e8g8J+JaR3o7WcHs+Fm2B/UNyQAAQAAAADAFJVtuJ7fcZxKz1WzD4EF8Cbh&#10;gjYJHhFOa8elG9p/qLKqjn6ZW4iJJHAs97g8elB7qUlXu++LxttDTMSxMhe1iW6lW7Hia/8yUENp&#10;u0Crtqx1CNnPm1Yyj7cAKaBtyEGIqkWBefkVtGZPmW2/g8A/ePv8hj2ykQ0BEoAAAAAAAGBUVnIC&#10;TRmeIjXZQ9h/x1bOvjpOdxI2mJPgE9M60G+nDTA00YRJQ3AalQsynDAuq6hKoqbEhN7YcqzMRT3n&#10;b2PDYFZEOOWkd1SX+AvS91Ko4S0UEuHrOoL3e121jRT7+N/ZMAQBvoMgEPQWG+D7WBsSgAAAAAAA&#10;IARtuEJXTv9kWjX9TjbcLGhVgG4R4XRw2jBD52Zh0UW6aw32gAJ7UzUu/yX/NE3LP+6oz8OOnGE0&#10;KqMdG27GS+6JGj1vN6pUZKFdoO3xqvV4tCbveb/XV+IQAkfFokD3vcGc/acc9R0E6umNB4VFF2ng&#10;kl1sGJAABAAAAAAAnpz+yZQzrruh/dZYlVV19Kddp5H4szErVwG68VoDsVy1jfSrlYW0oeQs+xCA&#10;palK/Dl5QYZI9RARSSWcCJOOUiLjomhl5u30s8wuUu+D3VvWOgHv8ybitmd2tmgHz9vzK+gLkEIU&#10;voMgGPTuRdDdQxsSgAAAAAAA4JPS/XeCnBgCebwqQK3V+4GW2j6OPpg11NB5m5dfQRP+/DEmoMDy&#10;lI7LIbAvml61ADUl7/QeF4UqQGPQLtCZeJ83nrz8CpqwvoAN6076k0UWIIWKnP7J9OhdyVLvcyh9&#10;B4Fa196cwIaazV1bRIt3n2DDgAQgAAAAAAB4UdiGa/nWE6ischjeJJxlJsEjwmnjA/0MTS5XVtXR&#10;XUs/bFF9ABB02BfNNF5VUmVVHRGR1OtKqAIUlpWcQE+P6a7bmpXHqS1rnYBXrcfjqm2k2BmbWySF&#10;eAuQUAXof0oXn4TQdxCok9o+jj57ZRQbbmaZexALQgIQAAAAAAAoMi6KFg/uqiTxh/13nIvXYtNq&#10;k+AT0zrQb6cNMHROo4UQWIbCBRmhPC7zFi6oqgKMmrYFCSkNaBcYOnifNx6taj7e733opf1YdKZa&#10;03fQgyO76L72PKH+HQRq8Bb04DtYGxKAAAAAAAAhDG24wJCIcKpZPk43GWG1FbiRcVH0wZQMQxPP&#10;hUUXaeDKvZhkhqDAvmhqiVQPkYIqQK32haFMadUQ2gXaAu/zxqNVzcf7vVZbgGRrWHwCFsRbhBj2&#10;yEY2BE2QAAQAAAAACEFZyQk0ZXiKVOLPVdtI2w+cQ+IvxPBuwK06Ccc7bpartpF+tbIQFQUQMFiQ&#10;4T+86qGdBeel2lK6oQIBLWuB/3nj0VpIVPP6j3UTUlp/D8S4v4NGD2qv+zrz4DsI/GFtdl96bHxX&#10;NkxkoX3IrQoJQAAAAACAEII2XCBNoArQqpPgqe3j6INZQw1NTK7bdIomby7GuQ5+g33R/I9XPXSs&#10;zEUdEyN1xzURIV0FiKohaML7vPFofY54C3msugDJ6lQsPsGiQPC3g7NHat6/4rOvDwlAAAAAAIAQ&#10;oKoN1+r3SmnxwTIkQ0Kc3ipc0pm8s4SIcNrxWIahZMuxMheNf72ASs9Vsw8BmIYFGYHFqx5StRdg&#10;2JR3Quq9UFU1hJa1DiKwUIjH5+dI4Pfe9sxOfFcLwncQ2IleZTH279YREU43sDEAAAAAAHCOnP7J&#10;dPbVcbRq+p2aN008lVV1NHXFR9Th6c20ePcJ3OADTcs/zoa8ZGd2osi4KDZsDfUNlJW7l6au+Ihc&#10;tY3soz71SImhz14ZRXNGdGcfAjDMPS5vXzjC9MSre1yOnbH5+qQXxmWuNe+eZENeYlrfKDwm6Fk6&#10;UrtCyUki46Jo46QMurpyLGVndtJNyujJy6+gqGlbKCt3L5J/TlHfwP288cwZmMKGhH7vC1mh8fmT&#10;kZWcQAdnj5T+Dlq24Ti+gyBg9O5jL9V+w4ZCXmRcFC0dk041y8ehAhAAAAAAwHEUtuFavvUE9kAD&#10;nzZOytBtF2XpKsAmkXFR9PFTw6lHSgz7kKbCoos0cOVeTHaBMdgXLfgEqodUVAG6ahspdsZmx44R&#10;qqqG0LLW4QQ+b3oqq+qow9Ob2TBRRDhdW3M/G/Vi1TbkwaaqGwi+gyDQUtvH0WevjGLDzbD/53d8&#10;tfRFAhAAAAAAwCEi46Jo8eCuShJ/2H8HeCLjoujqyrFs2ItdJuF4+wqxXLWNlP3yPnxGgE/hggyM&#10;y/J4n3UVCUByaDuyiWkdaMaY7lKvD9oFhhbe541Ha1LfCQuQAkbR4pPCoov0xgflSPxBUGQlJ9D2&#10;hSPYcDO73G/4k6/EnxsSgAAAAAAANqd3wW9EXn4FPbqpKORvoEAcbxLOTpPgWckJ9PucAYYmyNZt&#10;OkWT8w6zYQCKjIuilZm3088yu0gl/rAvmloiCxdUJAFdtY0U+/jf2bAtKa0aKv4Cib9QIlCtp0cr&#10;kSfyOQ75hAAWn4CD8BYThD2ykQ15yUpOaP7vHecuOe57iJcgRQIQAAAAAMCmUtvH0QtZt+smYHjQ&#10;hgtk8Fry2K4VXkQ47Xgsg0ZltGMf0XSszEXjXy+g0nPV7EMQgrAgw/p4CxdUJACJiKau+Mi+1TIR&#10;4TRnYAo9cW+qVOLvWJmLcjefsO/rANJ4nzcerUQe7/eG6gIdVd1A8vIraM2eMiT+wBLWZvelx8Z3&#10;ZcNETd8zPedvY8OaC7FctY30q5WFjtjiQrQlNxKAAAAAAAA2I3qxrwdtuECVg7NH6p6LdqoCdJsz&#10;ojs9M7Gn8OSZq7aRXtlwlBbvPsE+BCEiKzmBnh7T3VDymIUFGYHBqx5y1TbSF1V1hvYG9UVzDzMr&#10;Q9UQKMb7vPFoXUPwfq/tFiBJwuITcDK9e43Coos0cMmu5v8X+Sy4ahsp8dnttj3PjVbmIwEIAAAA&#10;AGATKvbfQRsuUI3Xdsauk3Cp7eNo0+MZhpIAOwvOU9a6Ats9VzAPCzLsiVc9FGpVgO4J09GD2ksl&#10;/lA1BL7wPm969BLpO3KG6S660EoeOklWcgJNGZ5i+vUlj++gOftP2TYhAs529tVxmsku9+fc6GfB&#10;juOD0cSfGxKAAAAAAAAWZ/Zi31Nz4s8GE5FgP3orc4mI5q4tsm11nF7bIV9ctY2U/fI+TIA7nNJx&#10;GQsyAk5k4UIoVAGKVEqIQNUQ6OFV6/E89NJ+n+36RD7HdlyAJAKLTyCUXHtzAhtqtrPgPLWJCjf8&#10;WbDN+KCgMh8JQAAAAAAAK4oIp5z0jtITzIVFF2n51hM+J04AVOFNwll9EpwnKzmB8n49xNCNd6ju&#10;P+RoisZlLMiwBt7ChWNlLukEIOkkL4JJZfIAVUMB0LQn470DOni1urMT3udNz86C85SVu5cNEwn8&#10;XjtW+ejJ6Z9Mj96VrPucebD4BOyEd48hw9Ljg4LEn3txDhKAAAAAAABWouBin7D/DgSBXnseslEr&#10;PE0R4bTjsQzddmOsY2Uu6vfaHkyO2x3GZUfiTSpWVtUREemOayLY/YmCSUUrcVQNBZCPsceu36W8&#10;zxtP1LQtPr9Leb/X7guQ3JRWndvw/IHQNTGtA7397GA2rIQVqwBVVOazVflIAAIAAAAAWEBkXBQt&#10;HtxVeoI5L7+Cnt9xnErPVbMPAfhVTv9kWjX9TjbczCmTcHNGdKdFk3uzYU2u2kZ6bt2nmHCzoci4&#10;KFqZeTv9LLOL1LiMxJ91HV1wj26Vn6q9AEfP2x3U9x/JA3vRG3vs/F3Kq9bTo1epw/sc2zVp6k4A&#10;Pziyi9RnF99BYGdLx6TTzIm3s2FlrDI+yCb+9KrykQAEAAAAAAgi2Yt9N3alH0AwOL4KsElq+zja&#10;9HiG7oQja2fBecpaV2CpVcbgG8bl0CGycIHsWgXY1DbyiXtTpY7/WJmLcjefcMTYbXWiY49dv0t5&#10;1Xp6XLWNFPv439kwkeDn2FZJUx+Vn2Yg8Qe2Z6L7hlHBHh+ykhPo6THdpZ4jr5IRCUAAAAAAgCDI&#10;Sk6gKcNTuJM8etCGC6yGNwl3rMxFPedvY8P2FBFOa8el02Pju7KPaKqsqqNf5hZiMs6iVE3CbD9w&#10;Dok/G+EtXKisqtN9XNRtz+wMTHU+kge2k9o+jl7Iul34mjAoCWVFeNV6evQSn7zPsd7ftQp3Anj0&#10;oPZSn10sPgG7U9kZ59FNRXRyzkjLjQ8q9uIV3c8TCUAAAAAAgABScbGPxB9YGW8SLtit8FSbmNaB&#10;fjttgKEJCr1WZhB4GJdDm8jChY6JkYY+477k5VfQhPUFbFgZlcmDNXvKHDVOW5XM2GPX71Le502P&#10;XuKT93utvABJtPJTDxafgBOo+CyQjyQ4b3wIZBVgTv9kyhnX3fRCCDLRkhsJQAAAAACAAMjpn0yP&#10;3pVsapLHzejFPkAw8Pbq0JvAs62IcDo4bZihz/exMhf1e20PJuqCSNUkzOr3SmnxwTIk/myMt3BB&#10;1V6AUdO2KP/M+2vCFPxnYloHmjGmu9Q5ZefvUt7nTY/eZ4j3e62WNJVJALth8Qk4QSA64/DGB39X&#10;AarYi7ew6CIt33qCNpScZR/ShQQgAAAAAIAfqbjYR+IPbCUinGqWj9OtQLHaJJwqc0Z0p0WTe7Nh&#10;Ta7aRvrVykLDN/IgB+MysHgLF46VuaQSxW4qqwBVJg/m7D+lmVQBdVSMPZ7s+l3Kq8bRs27TKZqc&#10;d5gNEwl8B1slaaris1tZVUd/2nVaM9kBYAcqPgu8xJ8bb9zxy/jQ1JL7wZFdpMZ92ZbcSAACAAAA&#10;AKgWEU5zBqbQE/emBvViHyBYeJPpfrnJtojU9nG06fEMQ8mCvPwKmvDnj3UnLkCSwn3RzKy+BosT&#10;WLigKgmoV8EkQkX1mOiEKSgQEU456R2VJv7cVCaUA41XjaPFVdtIsY//nQ1fJ/A5DmbSVEUCGItP&#10;wAmC1Rmn5vUfB2Z8UHTNqaolNxKAAAAAAACqKLrYR+IPbE9gEk52EtzSIsJp4wP9DLUyqqyqo7uW&#10;fkil56rZh0BCZFwULR7cFeMycIksXJCZrHQzuwcokgc2o+iakMeu36W8aj09eq36RD7HAV2ApCgB&#10;XFh0kd74oFzzeQPYQbC/x/w9PkTGRdHKzNvpZ5ldpMZ91S25kQAEAAAAAJBk1Yt9gGBam92XHhvf&#10;lQ03s3PlgqiJaR3ot9MGGBoXzCYHwBv2RQPDIsLp2pr72agXFUlAV20jxc7YLFZ5p6ijwLEyF+Vu&#10;PmFqwhQMClDiz82236UCC4W0HCtzUc/529jwdQK/NyBJU0XnARafgO0p+h5T8lkQGB/MVAGquOZ0&#10;1TbSX/JP07T848rHJyQAAQAAAABMUnGxT5hgBoeKjIuiqyvHsmEvAZmEC7LIuCj6YEqGoaRBYdFF&#10;umtNgeNfG3/ISk6gKcNTpMZlV20jbT9wDuNyCNo4KUP33FHVBpSb6EfywHZUXROaYdfvUl41jp7b&#10;ntmpWTHP+73+TJqqqjpX1foPIGgs+j2mcnxQdc3p75bcSAACAAAAABiUlZxAT4/pTqMy2rEPCQvE&#10;xT5AsPEm043cZNsdb8KB5aptpF+tLMRec4KykhNoUXYvQ4lWFsZlEFm4oCIJqFUFqCqJhORB4Kh6&#10;z2TY9rtUoBpHi95zFvkcq06aqjoPsCgQ7M7ynXEExh3e+KDimrOyqo5Wv1dKiw+WtbgWUA0JQAAA&#10;AAAAQaou9v+06zQmmCEkiEzChU15J2Q+C6nt4+iDWUMNtUBat+kUTd5cHDKvkVE5/ZMpZ1x3qYRM&#10;ICdhwPp4CxdUtAElIpq7togW7z5B1DQ2vJB1u+6/K8JvE6bQgoprQlW0Esp2wGsXroX3nHmfY70E&#10;ohEqK4Dm7D+Fzy7Ylp2S4GbHh5z+yfToXclS477MHoZmIQEIAAAAAMChaoI50Bf7AFbAu8nmtsJz&#10;mohw2vhAP93XhHWszEXjXy/QbHcWinL6J9PzD6QZSqayMC6DL6nt4+izV0ax4Wau2kZyXWmQOveo&#10;6fz7ZW6hdBIJyYPAslLiz5Ndv0tFFgppmbriI83xW+T38qp89Kg4D1B1Dk6gMgkeqM+C0fFBxTVn&#10;MPfiRQIQAAAAAECD3S/2AaxAZDJdbxW/U+X0T6YXH+uj24KI5VkxFJIU7iezfOsJtFcFTQdnj9Sd&#10;2K+sqpO6NlABHQUCS8U1oT/Z+buUt1BIy7EyF/Wcv40NN+P9XjNJU6UVQMVf2PL9AiBFSfBgfo/x&#10;xoe8/Ar64GiV9Liveg9DM5AABAAAAADw1DTB/ODILra/2AewCt5kuplJOCeIjIuij58abqi6uLDo&#10;Ig1cuTfgEyXBFBkXRYsHd1WS+MO4DCKykhNo+8IRbLiZqipAM1C5GlhWT/x5sut3qUg1jpbbntmp&#10;WR2vcgGSivMAn11wAqd0xpEZd0TsLDhPr249YYlrTiQAAQAAAABIXWWJlS72AaxCZDJddBLOiZaO&#10;SaeZE29nw5pctY30q5WFjq9gs9N+MuA8vIULInsBqqwULCy6SG98UB7UCdOQoWgxWKBVVtVRh6c3&#10;s2Fb4FXjaNHaq8uN9znWTZoqOg+w+AScQEUS3GqdcXbkDKNRGe3YsBQrXnMiAQiWw/tyFlVYdJEG&#10;LtnFhnUF89/WFRFOR5/7odTqCh693ul+Z+PnF8xzJpD/tqp/S4XKqjq6a+mHmqv8/IW3etBfdhac&#10;p6zcvWzYFFXvo8g548nopKaesEc2siEAae4J5tGD2ksl/qx4sQ9gJbzvIX9dr9lFVnIC/T5ngKGJ&#10;lXWbTtHkzcWOS5yq2k9m+4FzGJfBtIlpHejtZwez4WaVVXUU0zqce+3gqm3k/hk9SB4EkKLFYMFk&#10;1+9SmfvtsCnvaH4PmlqApOg8wGcXbM/hSXDe+CDK6tecN7ABALCW1PZxVLN8nF+TY0REq6bfSXNG&#10;dGfDfhfI57c2uy8bBhtKSoykj+ffTant49iH/Co54kY2FBBtosLZEAAoEhkXRRsnZdDVlWMpO7OT&#10;qRt8V20j5eVXUNS0LTRhfYElL/gBrGJu3hE25OX5B9LYUEjZUX6BOszZTjsLzrMPaXpsfFc6+twP&#10;A35d5C9ZyQl0cPZI2r5whOnkn6u2kZZtOE6xMzZjXAYpG0rOUmVVHRtulpQYSa4rvpMOnsxcX1DT&#10;wqLbntlJA5fsstykqdO4rwlrlo+jmRNvN/2eWYFdv0tLz1VTYdFFNixkzsAUNtRsR/kF3d8bE92K&#10;ctI7Eik8D9z3Bvjsgm1FhNPSMenNnwWzyb+dBedp9Lzdlv0s8MYHHrtccyIBCGBhqe3j6OP5d5u+&#10;6DBq0eTetHFSBhv2m0A/v8fGdw3o8wP/iYluRR/Pv5uykhPYh/xmdI9ENhQQepUSAGBOVnIC7cgZ&#10;1pz4M8MuF/sAVrKj/AJ3Mj2nfzIbDi31DZSVu5emrviIXLWN7KM+9UiJoY/n3x2UxXyq5PRPpqML&#10;7qHtC0eYvvaprKqjuWuLKHbG5uvt3DSqQQCMeOHPJWyoBdHPqijPhUWB7noSalQsBrMaO3+X8hYK&#10;aXni3lQ25IX3e59/IE36PMCiQHAC1UnwrNy9lkz8eeKND754zgXY4ZoTCUAAi8pKTghocswtO7NT&#10;QJJkwXx+RxfcQxSBqiq7i4luRdsXjgjYzU3nW6LZUMBExkWxIQAwwbOyxGyvf0wwA8jhTabbtXJB&#10;tdxD5dRvwft0rMzFPuRTTHQrWjS5N+3IGWar69yc/sl09tVxtGr6naY7glRW1dHUFR9Rh6c30+Ld&#10;JzAug1K5h8q5Cxe+0HlclHsyMWzKO0geBICKxWBWljPOngtCzFbjJCVG6i4OFlmAZPY8wKJAcAIV&#10;iyHsmgTfUX5B+Hrbfc0Z+/jfbTUXgAQggAXl9E+m7QtHmBpwVWhOAvpp8iDYz69HSgwdfe6Hfnt+&#10;EFirpt8ZkCRg54TgJeGGxbdmQwBggHuCWbayBBPMAPJEJtMD8b1uB6Xnqqnn/G20btMp9iFNozLa&#10;Uc3ycboToUHnbiv1+o9p1fQ7TbeVKiy6SA+9tJ86PL3ZlvtdgX2sfq+UDXkxm7ympusLO1UR2J2K&#10;xWB20CMlxtrfAzqWbz3BhoRMGa7dBpQEFiAZhc8uOIGKxRBOSILnbuaPO5VVdba95kQCEMBicvon&#10;06rpd7LhgMvO7OSXJJlVnl+PlBiqWT7OMfulhLpA7PHYo2sbNhQwAzrHsyEAEDAxrUNzZYnMBLM7&#10;8WfHi30AK+JNwj16FxKAnibnHabR83YLtxl0d0nw97WRUZFxUV77yZhdDFhYdLF5P5kNJWfZhwGU&#10;W3ywTPjzJ8pzYRGSB/6X0z+5OfFndjGY3SzK7sWGbIG396aW7MxOuvNXvAVIovDZBSdQsRjCSZ1x&#10;RMYHXqWxlSEBCGAhS8ekWyI55qa6Us5qz8+9jxySgM7g1z0eI8JNT1KpEB99IxsCAI7U9nH09rOD&#10;pRJ/7glmJP4A1OLdZA/o3da2N9j+sqP8AsXO2Ew7C86zD2l6bHxXOrrgnqBf63q2lZJJ/LnbSg1c&#10;ssvy+8mAw9Q30Jp3T7JRU46VubCwKIA82wyHSuLPzc7fpbyFQlqWjrydDXkx+3sJiwLBIVTtuezE&#10;zjgi44NdF1YgAQhgERsnZdDMifoXK8HgTgLKThxY9fnFRLeiz14ZhVZTDuGv9rVZ7YNbgTc07RY2&#10;BAA6IuOi6OP5d7NhIXn5Fc2JP0wwA/jPn3adZkNe7HqD7Vf1DZSVu5fmri0SrkbqkRJDH8+/OyjX&#10;ulnJCV77yZhh1/1kwEEiwmnOiO704Mgu7COGuBcW9Zy/DckDf2t6z2S7QDiBXb9LeQuFtPA+p2Z+&#10;LxYFghOo2HPZ6UlwkfHBrgsrkAAEsICNkzJM3xQHgnviwGwS0OrPj5paSM4ZYc+NssGbP9rXpt4c&#10;zYYCKqY1KgABjOgYeaPhChPPCWYk/gD8b9au47pJLLveYAfC4t0nqN+C9+lYmYt9yKeY6Fa0avqd&#10;tCNnmNLrIy2ebaXM3gM4YT8ZsDn3XpXLx9Giyb1NJ5F2FpzHwqJAUfSeOcmA3m0pMi54e9nLEKnG&#10;YSUlRtLEtA5s2AtvAZIbFgWC7SncczlUkuAi48PTY+w3d4wEIEAwRYTTwdkjTd8YB5Kpdpk2en5E&#10;RIsm9/ZfC0kIKNXta1Nuac2GAsrsCi2AUFV6rpoN+eSqbaR1m06hsgQgGARa6tnxBjtQSs9VU8/5&#10;22jdplPsQ5pGZbSjs4tH+y2xqmKPLSftJwP25G5ZK7tXpXthUVbuXiQP/CwyLorWZveVfs+c6o3x&#10;vdmQLeQeKtddKKTll3elsCEvs3YdZ0MtYFEg2JrHYgiZMTEUk+C8BYrUdD1tt4UVSAACBEtEOB19&#10;7oemb46DwZ0E5K2oIrLn8yM/tpCEwOuREkNnF482lrTWYIUWnCqeB0Ao4V24r9t0imJnbKbJeYeR&#10;+AMIEt5Nth1vsANtct5heuil/bqvo6ekxEjavnAELR2Tzj5kXkQ4HV1wj9QeW07dTwbsw3OvyuzM&#10;TlITplhYFBie79lj47uafs+cLjuzk22/S3kLhXzhXjvUN1BefgUb9dIxEh14wH7cY+K1NfdLJ/5C&#10;NgkusECRbLiwAglAgGBoSo7ZsaonJroVvf3sYP19RGz8/MhPLSQhOJISI+mPP+/Lhg2zQgvO5Ijg&#10;HwOAnfwlX799R5voGzHBDBBs9Q3cz6rdbrCDYUPJWYqdsZkKiy6yD2maOfF2OrrgHv1JUkE7Hssw&#10;fd1fWHSRHnppv2P3kwHry0pOoB05w6T3qly24TiFTXkHib8ASG0fJ72/aKix63cpb6GQlsWDu7Ih&#10;L3/7SD8B+ELW7WwIwLLYBSxmoDPOd0TGHbstrEACECAIstrHm75JtopH79JOADrh+fVIiaGs9vFs&#10;GEKUFc7n0T0S2RAA6JiWr9/ex24X7QBOhc+qIvUNNHDJLpq7toh9RFOPlBiqemm0/sI+AaMy2rEh&#10;Ls/9ZDaUnGUfBvA7z70qzZzD1FS56t6rEi1r/c/9nn32yijTk9yhKjuzkz0XOAtW47AeHNmFDXnZ&#10;UHKWKqvq2HCz0YPasyEAy3GPibKJP/f3GDrjNKlvoO0HzrHRFuy0sAIJQAAAAB1Wab3ZJsqGN2wA&#10;QVRXfZXb3sdOF+0AToXPqlqLd5+g257ZScfKXOxDPsVEt6JV0+8MWAt8d1upUNpPBqwlp38ynX11&#10;nPRele6WtUj8+d/EtA7S+4sC0dKR9qxqE6nGYSUlRnK3rvlHQSUbahYT3Up6cQyAv3guYDE7JmLP&#10;ZX2PbuIvqBs9qH1Arp1VQAIQAABAh1Vab6YnWyMRCWAnvAt3VBYBWIPIZ9UuN9hWUHqumnq++E9a&#10;t+kU+5Cm7MxOyvZOZrlqG7EvGgRXRHhz4m/V9DspKTGS/RNCjpW5mhN/aFnrf+737O1nB5ue5Ibv&#10;TLmvmz2/SwWrcVi/vCuFDXl5eV8ZG/IyfkBHNgQQVKoXsGDPZW0iCxRjolvZZmEFEoAAAAA6rNJ6&#10;s2MikhQARolcuK/MtMdFO4CTiXxW7XKDbRn1DTQ57zA99NJ+4cqJpMRI+uyVUbR0TDr7kC7e3oPP&#10;rfsUiT8IjohwWjomnWqWyyX+3C1re87fhsSfvylK1kJLdpqsZvEWCvkyKqOd7kK/0nPVutXyvL8P&#10;ECgqxkTsuWycyLhjl4UVSAACAADo6HxLNBsKCrMXegChjnfh/rPMLra4aAdwuud36O8FaJcbbKvZ&#10;UHKWEp/dzk3SeZo58XY6OHuk8MTnGx/oTyQ9/0AaGwLwq8i4qObE38yJt1NMdCv2jwjJy69o3qsS&#10;LWv9TFGyFvRNua8bG7IFkYVCvvAW+r29S//7a9YPzO2rBiDNPSa+/mOpMRF7LptXV32VdhacZ8Ne&#10;7LKwAglAAJsbPW83hT2yUfjHyM2/FRh9fss26E8eQXAVFl1s8Z7p/Vjh/eycIDb5pWXZhuMU9shG&#10;3U3GRWUlJ7AhAOCoq76q+91nl4t2AKcrPVeNz6qf1FVfpYFLdhm6rhrQuy1VvTSau4cSEVHuoXLd&#10;65ykxEhcw0BARMZF0cZJGXR15VjpxJ+7ZS0Sf/6lKlkLYuy8tx1vUZ8vP8vswoa8LD6o3wb0iXtT&#10;2RCAX6kaE/PyK+i2Z3ZiAYukV7eeYEMtPDhSf5yxAiQAAQAAdPTo2oYNGfLR6X8TEdEXVfJtr9pG&#10;ofIBwIy5eUfYkBdUFgFYAz6r/jVrazHd9sxO3WSdp5joVvT2s4Np46QM7uu++r1SNuRlUXYvNgSg&#10;TFZyQnPiLzvTXMWOq7aR1m06hb0qA0RVshaMs2tVtkg1Doub8Kxv0P2dSYmRftkbF4Clakz0XMBS&#10;eq6afRgM2lF+QXeBIjWNE7rjjAUgAQgAAKAlItz0hZfbxavXN1U+c0F+EuHOLt9nQwAggHfhjsoi&#10;AGsQ+azmpHdkw2BA6blq6jBnu6FWatmZnejs4tG6k6CLD5bp7jU4oHdbVAGCclnJCXRw9kjavnCE&#10;VOJv2YbjFDtjM03OO4zEn595TnKbfc9Ajh0mq7WIVOOwHr1L/7n+/gP9KsBfD0lhQwDKpLaPkx4T&#10;3d9jWMDiH7wFimSDhRVIAAIAAGjIah/Phgxzt1s482Ut+5BhVtmPEMCOeBfudmjdARAKlnMm96x+&#10;g20L9Q00YX0BPfTSft2knaekxEj67JVRNGdEd/ah6+obaM27J9mol6fHaPxdAINy+ifT0QX30PaF&#10;I2hA77bsw0Iqq+po6oqPKHbGZpq1tZio/vqiPfAPd7JWZpIb1LHrdylvoZAvA3q31d3TdkPJWd3v&#10;Ql4bUQAz3GPiZ6+MMj0mei5gmbW1GIk/P9lRfoGOlbnYsBerL6xAAhAAAEBD6s3qEm5lX15hQ4bJ&#10;7kcIEMp4EwZWv2gHCBUbSs7qtqjEZ1WdDSVnKfHZ7dxJDU+LJvemg7NH+mwJOmvXcd1J1FEZ7XQn&#10;YQF4cvon09lXx9Gq6XdSj5QY9mEh7sRfh6c3U+6hciT+/MyzStNsshbUS0qMFNrj1Yp4i/p8WZmp&#10;3+lj+4FzbKhZTHQr275WYD0T0zpIj4lYwBJ4uZv1FygSEeWMs+5CNyQAAQAANKTc0poNGeKZbCj9&#10;Sr4CUHY/QoBQ98YH5WzIi11XQwM4zQt/LmFDXvBZVaeu+ir1nL+Nlm04zj6kaUDvtlSzfFzLCdH6&#10;BvpL/mnvGOON8b3ZEIC+iHBaOia9OfGXlBjJ/gkhhUUXafS83d8l/sCv3MlamUlu8K8ZNq3K5i3q&#10;84VXxff8Dv3vwF/ehTagIMc9Jr797GDTYyIWsARP7qFy3QWKREQ9UmIs2+4eCUAAAAANQ9NuYUOm&#10;7b0kXwEYE93K54p7ABDDu3BHZRGANeCzGnizthbT6Hm7dV93TzHRrejtZwfT2uy+Xtcm0/L1J1Gz&#10;MzuhChDENCX+apaPo5kTb5dO/A1csqu5NT/4j2eVptn3DALDznuz8hb1sWKiW+leN5Seq9b9/huV&#10;0Q734WBcRLiSMbGw6CI99NJ+LGAJMt4CRSKiRdm92JAlIAEIAACgIab1jWzIkA9Lvmz+b1X92FXs&#10;SwgQyngX7qgsArAG3mf10bu0J/LAnB3lF6jDnO20s+A8+5Cmx8Z3paPP/ZBS28cRNV3v5OVXsH/M&#10;C68VG4S2yLgo2jgpg66tuZ9mTrz9+gI4E/LyKyhq2hYk/gLBnax9/cdSk9wQeFadrObhLRTyhXfd&#10;sPq9UjbkZc5AVAGCII8FLDJjoucClg0lZ9mHIcByD5XrtronCy+sQAIQAABAg9m9Rdwu1X7j9f9G&#10;b1J8UbkvIUAo4k0Y2HlPFAAn4d1kW/UG2/bqGygrdy9NXfGR7uvvqUdKDH32yiiaM+J6O7lHNxWx&#10;f8TLzzK7oJICWnAn/q6uHEvZmZ3Yh4W4ahubE38T1hcoW4AHGpgqTbPJWgieAb3bNi/gsBveQiEW&#10;77ku/Zf+4pWHRuonEAEi46KUjIlYwGJda949yYZamDLceosFkAAEAADwQe/mQFThmUte//9Flfwk&#10;hOy+hADAnzCw654oAE7Du8m2a+WCHeQeKqfEZ7fTsTIX+5CmRZN7046cYVRX36BbRRgT3YqWjkQV&#10;IFyXlZxAB2ePlE78LdtwnGJnbEbiLwDcyVrZSW6whhey7Dke8xb1+aL3XOuqr+p+d/VIiVEyRwDO&#10;47mARWZMxAIW65u16zh3gZwV290jAQgAAOBDcoRc+08iovJ67wrAMxfkL+LSk3HTASArt/gL3Qt3&#10;VBYBWAPvJhufVf+qq75KPedvo3WbTrEPaRqV0Y5qlo+j4vJq9iEvU+7rhirAEDcxrQMdnD2Sti8c&#10;QQN6t2UfFlJZVUdz1xZR7IzNNGtrMVF9A/tHQCG2StPsJDdYixUnq0Xx2nayRg9qr/vds6nwCzbk&#10;5ddDrFfZA8GTlZygpHJ92YbjFDblHST+7KC+gbtAkYjojfG92VBQIQEIAADgw+geiWzIsNJz3pNf&#10;Z76s9fp/M9pEad+wAIAggQt3VBYBWIDAZ/VpVOz63eS8wzR63m7dZKynmOhWNHOidpUFNf2ZnPSO&#10;bBhCQE7/ZDr76jh6+9nBUom/qSs+og5Pb6bFu08g8ednWckJtCNnmNQkN1ib1SarRS0+WCb83UQC&#10;3z289uM/ykhiQxCC3JXr2xeOMD0melauYwGLvczadZwNtWC1hRVIAAIAAPjQ+Ra5vfZ83TiUfXmF&#10;DRlmdqIEALyhsgjAHnif1VEZ7Sx1g+1UO8ovUOyMzbrt0Yx6/oE0NgROFRFOc0Z0p7OvjqNV0++k&#10;pMRI9k8IKSy62Jz4yz1Uzj4MinlOco/KaMc+DA5itclqYQILhVg54/QXDm0/cI4NNcNe4aEtp3+y&#10;ksr1qSs+otjH/47En13VN1Bevv6eoUREKzP1F8MFEhKAAAAAPnROkLsBOnbqMhui0q/kKwCpqf0O&#10;AEgSmDBAZRGABdQ36E7GkY0rF2ynvoGycvfS3LVFuklZUUmJkZTTP5kNg5NEhNPSMelUs3wcLZrc&#10;WyrxN3rebhq4ZBcSfwGQ0z+Zji64R2qSG+xn8eCubMgWeAuFWD1SYnQX+a3ZU8aGvPzkTnMVX2Bf&#10;7sr1VdPvND0melau43vM/h7dVMSGWvhZZhfdlsOBhAQgAACADz26tmFDhvja72/vJfkKQCKiYfGt&#10;2RAAmMCbMEBlEYA18G6ybVu5YFOLd5+gfgvep2NlLvYhw1AF6EyRcVG0Nrsv1SwfRzMn3m56r7i8&#10;/Aq67ZmdNHDJLtpRfoF9GBTznOTukRLDPgwOZ9u9WQUW9bGmDNfey29H+QWqrKpjw82yMzvZ83UC&#10;YxRWro+etxuJP4epq77KrQKMiW5FS0daowoQCUAAAABWRLjpiQo3X/v9qdrQeUDneDYEAGagsgjA&#10;FkRusvFZDazSc9XUc/42WrfpFPuQIUmJkbqVGGAvkXFRtHFSBl1dOZYeG9/V9PV0Xn4FRU3bQhPW&#10;F7TYUxsUUzTJDfZnpclqo+bsN/ZdxFs49Kddp9mQF719BMHm/FC5jgUszsRboEgWWliBBGAQHF1w&#10;D117c4Luj5FWKDtyhrX4++zP2uy+7F8DcKQ5+0/R6Hm7lfzsOHeJ/fVgQ5evGu+pntVePsGmtd+f&#10;3mpCUfHRN7IhADCJd+HOmyAAgMAQ+axa4QY71EzOO0yj5+3WrabmWZTdiw2BzWQlJ9COnGF0deXY&#10;659FE1y1jbRsw/HmxJ+qhXOgQdEkNziLVSarjRJZKMTSa3nKSyjy9hEE+1FZuR41bQsSfyGgrvoq&#10;FRZdZMNeYqJb0ZyB2hXHgYIEYBD0e20P9wbpxcf6UGr7ODbsU9a6Au6E8mPju2KjWggJddVXaUf5&#10;BSU/2IxXvQG927ZYoKD3M3Oi3ArEY2UuylpXwIa5Um+OZkOGae3390WV/GTG0LRb2BAAmCQyYYDK&#10;IoDgE/ms2rVywe52lF+g2BmbuZMgWgb0bosqQJvKSk6gg7NH0vaFI2hURjv2YSHuxF/sjM00a2sx&#10;En9+pmqSG5wpJrqVbavbeAuFWFPu68aGmvEm9nukxGCBoEOoqFx31TZ6Va7jeyx0zM07woZaeOLe&#10;VDYUcEgABkFd9VV6bt2nbNhLTHQr2vR4Bhv2rb6B7lr6IRtt4bfTBthyJY9ZRhMN196cYHozVwBZ&#10;OF/Vy8uvoJ4v/tNUIjflFvk99rQqSM1UJLJiWqMCEEAl3oQBKosArGHNnjI25MWulQuOUN9AA5fs&#10;orlr9cdTLU+PQTWFnbj3itu+cITpe5LKqjqauuIjin387zRra7Gpa3YQp2KSG0KDXfdmFVko5Ckm&#10;upVu97U3PtDfr02vghCsLys5oXlMlK1cj52xGYm/ELWj/ILuYgFqanevN9YEAhKAQZJ7qJz7xdQj&#10;JUa4dWfpuWruzVZMdCs6OG0YGwYAcJy8/AqasL7A9ESCkgo7jX+7uFx+H5MeKTFsCAAkiEwYoLII&#10;IPh4N9l23r/IKRbvPkG3PbOTjpW52Id0jcpoh2oKG3An/mT2ijtW5qKpKz6iDk9vptxD+hPsIE/F&#10;JDeEFitMVpv1/I7jbEjXo3dpP8/c4i90u7c9OLILGwIb8KxcNzsmVlbVeVWua839QGgQqQIM9sIK&#10;JACDaMKfP1baunPx7hO6N8TUVGU0ZwRWVwKAc01d8dH15J8E2Qo7vUmvS7XfsCFTRNtEA4AY3oQB&#10;KosArIF3k43PavCVnqumni/+k9Zt0t9DiYV2yxbl3ivu9R9LJf4Kiy7S6Hm7qef8bUj8BYCKSW4I&#10;XcGerDar9Fw1d17U04DebbXvq+sbaPuBc2y0WVJiJNpX20hO/2Q6uuAeJZXrHZ5G4g++s6P8Aje/&#10;E+yFFUgABpMfWncOXLlXd4UKEdGiyb21v+AAAGzKVdtID720X8mEgmyFneuKdpKv8Izv1qBGJUfI&#10;JSkBwBtvwgCVRQDWIFIFaNf9ixylvoEm5x2mh17az70/dcvO7IQqQAuJjIu6nviT3CtuZ8F5Gj1v&#10;Nw1csuv6PuvgVxPTOjQn/sxOcgMEe7JaBm+hEOuFLO3r+799pN8hZMrwFDYEFuNZuW52ngeV68Dz&#10;wp9L2FALehXH/oYEYJApb91Z30DZL+9joy18MGuocFIRAMDqXLWN1G/B+7Sh5Cz7kGEqFkjotfks&#10;r9dODhoxukciGwIASbwJA1QWAVjD8q0n2JAXu1YuONGGkrMUO2OzbtLW08pM7YlYCAzPveJkEn95&#10;+RUUNW0LZeXuReIvANyT3G8/OxiJP1AimJPVMngLhVh6e31vKDmrW9kzelB7zb8LQdRUuS7bshqV&#10;6yAq91C57lhBTRXHwaoaRgLQAlS37txRfoHbbiUpMZI2PtCPDQMA2M6xMhclPrudSs9pJ92MUFFZ&#10;d/mqdisIVcfZJgo3GgCq8SYMYqJb0ZyBWOkLEGy8CTk7Vy44Un0DDVyyi5Zt0G+1TE1bYKAKMDhS&#10;28dJ7xXnqm2kdZtOUdS0LTRhfQHVVV9l/wioFBGuZF9GAF+COVkti7eoj6XX5eMfBZVsqBm6DliM&#10;u2V1U+W62TERletghkgV4KLsXmwoIJAAtAjVrTsn5x3W3YOKmla54MYYAOyssOgi9Xzxn0onF1RU&#10;1m0/VsWGvPDGexHpyWLfBwBgDG/C4Il7U9kQAAQB7yYbVYDWM2trMd32zE7udRD2Agws915xn70y&#10;Sirxt2zDcYqdsZkm5x1Wem0OPnhMciPxB/4UrMlqWSJ7cnl6cGQXNtRsWr7+4hW7Vko6ibtyXbZl&#10;NSrXQUZu8Rfca9xgLaxAAtAq/NC6s99re7gn3ouP9cEKSwCwreLyauUbL3e+JZoNKXfs1GU2ZFjH&#10;RIzdAP7AmzBAZRGANfBa7eCzak2l56rpVysL2bAX7AUYGDn9k6X3iqusqqOpKz6i2BmbadbWYuXX&#10;5eBN1b6MAKKCNVmtAm+hkCe9a4a66qu6BRYDerfFd1aQeLaszs7sZGpMdNU2Nif+ULkOUuobaM27&#10;J9loC8HYOxQJQAvZUX6B2xbFSOvOuuqr9Ny6T9mwl5joVvTxU8PZMACALTw2visdXXCP0gvuzgny&#10;v4u3WkyvRagorPQF8B/ehAEqiwCsgfdZxap8a9pQcla33TKhCtCvPFtGyib+Ojy9+fq+SEj8+ZWq&#10;fRkBzAjGZLUKvIVCLL1rhtzN+nsPz/qBueppMCcrOYF25AyTblntrlxH4g9UmbXrOLcYKxgL3ZAA&#10;tJhZW4t1V5aQwdaduYfKKS+/gg176ZESQ0vHpLNhAABb6JESQ1UvjVa2MrFH1zZsSLnicjX7AKp6&#10;zgDgjTdhoLdKGAACJ/dQue5Ntp0rF5zu5388zIa8ZGd2Eu58AwKaWkbK7hVXWHSRHnpp/3eJP/Ar&#10;troFIBiCMVmtCm+hkCe9Sr7c4i/YkBdsERAY7pbV2xeOoFEZ7diHhVRW1dHctUWoXAf/EKwCDPRC&#10;NyQALUh1684Jf/6Ym1ScOfF23BwDgG3FRLei7QtHyC9miAiXXlHLW9FORHSp9hs2ZErbKEyMAfgL&#10;b8IAVYAA1sC7ybbr/kVOV3qumnYWnGfDXpaOvJ0NgVEee8XNnHi7VOJv9LzdNHDJLtpQcpZ9GBRz&#10;T3Ij8QdWEejJalV4i/pYms+zvkH3OyspMZJS28exYVAkp38yHV1wj5KW1R2e3kyLd59A4g/8Zs7+&#10;U2yohUAvrEAC0ILqqq9y90Uw1LqzvoHGv17ARlvI+/UQrLIEAFubOfF2Ojh7pOmxLKt9PBsyTKS9&#10;Z+GZS2zIlDu7fJ8NAYAivAmDpMRILJ4CsABeqx1UAVrXq1v1W6pNua+b6Wu6UOeuHJPdK869L9LA&#10;Jbu4Le5Bnmd1i9lJbgB/GJx+MxuyjT/tOs2GNI0e1F7ze+f3H5SxIS8vZGHRimqeLat7pMSwDwsp&#10;LLro3bIawM/qqq9yuzESES0e3JUN+Q0SgBa1oeQs92Qx0rqz9Fw1zV1bxIa9xES3oh2PZbBhAABb&#10;GdC7LZ1dPNrUCrzUm6PZkGEi7T3L69VUAHa+Rf54AUDb6vdK2ZAXVBYBWIBAq52nx3RnQ2ABO8ov&#10;6HZOiIluhSpAg9iWkbKJP+yLFBjuSW4k/sBqPKum7Iq3UMiT3vfOhpKzur9n9KD2bAjMcFeuv/5j&#10;6ZbV7sp1JP4g0B7dpJ+DoQAvdEMC0MJUt+5cvPuEbsk6EdGojHY0ZwRukAHA3pISI+mzV0YZHs9S&#10;bmnNhgwTae9Zeo6fJBTROSFwLQMAQtHig2W6N/qoLAKwBt7k3qiMdgFtswPi5uYdYUNeAjk5Ymcq&#10;Wka6ahtp2YbjFDblHST+AsSzusXsJDeAP7iTJ46omhJYKORpyn3d2FCzv+RrVxPGRLfCHuEymJbV&#10;MgtY3Ik/VK5DsIhUAeotOFANCUAr80Przqx1Bbo3x0REiyb3NlU5A2AFS8ek07U3Jyj5waSu/S2a&#10;3Js2TsoQHiPTk+XHPtH2nryxWESPrm3YEACoJDBhgCpAAAuob6DtB86xUS+a+/pAUIlUAeakd2TD&#10;0GRiWgfplpGVVXW0bMNxip2xmWZtLca+SP6mqLoFwB88q6aclDzhLRTypJfIe3mffhvQ8QPwfWWU&#10;u3L92pr7pRN/7sp1J527YF/P7zjOhloI1EI3JAAtTnnrzvoGyn55HxttYdPj4hPmAABWlp3ZiY4+&#10;90Ohlf8dE+Rbau69dIUN+XTs1GU2ZFhMdCuM1QB+xpswGNC7LRZOAVgAr9VOdmYnoWsBCLw3PtCv&#10;Lnn+gTQ2FPLclWNvPztYKvHnbu2HxF8AKKpuAfAHx+/3KbBQyJPW907puWrdTm2jMtrh/lwQ27La&#10;DFdtI63bdAotq8GSSs9V6y5yowAudEMC0AZUt+7cUX6Blm3Qz0L3SImhjQ/0Y8MAAFIKiy5S2CMb&#10;hX94Y5WoHikxNCye397T7MbSnkQvOi9fVTPJktU+ng0BgEoCVYAvZAWmdQcAaBNptYMqQGvKPVRO&#10;lVV1bLhZUmKkZjVGSIkIV9IysrDoYnPiz/at/WzAPcmNxB9YUSjt98lbKORJ73vn7V364+acgSls&#10;CDyobFkdO2MzTc477PhzF+yL1+qedBYcqIQEoE1krSvQvSkig607Z20t1l21Qk2rZCemdWDDtmE0&#10;0RD2yEZuZh7AX3C+Bp+KqgDeOO2puFzNPoCpN8tXLQKAvlm79BcjoLIIwBp4k3vZmZ2wMt+iXvhz&#10;CRvyEojJEcvyqByTTfy5W/sh8ed/bHULEn9gFe7kSagk/txEFgp50vreWXxQvw3oQyN9Jw5DnTvx&#10;J9uyeu7aIrSsBtvgtbonzoIDVZAAtIv6BvplbiEbbcFI685+r+3RbWlFRPTbaQMwoQUAIUGkQpAn&#10;KTGyxV6SWj8zJ6qpGEq5Rf64AYCjvoE7YYDKIoDgE5ncWzpSzfcvqIUqwJYi46JobXZf6cqxvPwK&#10;R+7pZVVZyQm0I2eYVHULgD94Vk3N2locMok/T7yFQp6SEiN9F0XUN+h2aeuREiNcnBEK3JXrsok/&#10;d+X64t0nkPgDW1m+9QQbakFrwYEqSADaiGjrzrXj0tmwT3XVV+lXK/WTijHRreiDKYL7CwIA2Njo&#10;HolsyBbSk3FzARAIvAkDVAECWMOaPfor86fc1014wSQE1ur3StmQl5xxYlte2J1n5dhj47tKJf7c&#10;FT5I/PmfZ3XLqIx27MMAQeNOnqBqSmyhkKcZY3x/72wq/IINefn1ELQBVdWy+qGX9qNlNdjahpKz&#10;uovcSG/BgSJIANqMSOvOx8Z3FT5pNpSc5X75DejdVnh/QQAAu2oTZc/JQLseN4DdiEwYoAoQIPh4&#10;rXZioluhCtCiFh8s0+1Q0yMlhrKSE9iwY2QlJ3i1jDQjVFv7BVNO/2Q6uuAeqeoWAH/wrJrKPVQe&#10;0ok/T7yFQp4G9G7r83sn91C57vfVzzK7sKHQ4G5Z/fqPpRN/7sr1DSVn2YcBbIfX6p50FhyogASg&#10;zaS2j6OOnAG0sqqONpwSXOEXEU6D029mo15ctY3058+q2DAAgKPYtZIOEw0AgcOrAhw9qD0qiwAs&#10;YG7eETbkBVWAFlXfQGvePclGvSzK7sWGbM+zckw28RfKrf0CzbO6pUdKDPswQNCgakofb6EQS+t7&#10;Z/uBc2yoWUx0K+HCDCeIjItq3qtWtmX1bc/sRMtqcBxeq3vSWXCgAhKAdhIRTpsez+AOpL/MLRRe&#10;2bPjsQzuioxXNhyl0nPVbBgAwFF6dG3DhuwDk5gAAVFXfVV3zw9UFgFYA29yLya6FeWkd2TDYAGz&#10;dh3Xrarw5+RIoKmoHENrvwBrqm6RbWsH4A+omhLHWyjkSet75/kd+ls0/fIu57cB9WxZLZv4c1eu&#10;Y/4ZnEqkClBrwYEsJABtZO24dO7KsmUbjguvkpgzoju3N/3OgvPXN1gFAHA4sxerVpDVPp4NAYCf&#10;vMrZxBuVRQDWsJzzWX3+gTQ2BFZQ30B/yT/NRr34a3IkUFRUjqG1X4C529o1Vbcg8QdWkpdf0Zz4&#10;E50PDHW8hUKsKcNbJvNKz1XrVvSMymjn2HuC1PZxaFkNYFBu8Re6i9yoacFBanv13cmQALSJiWkd&#10;6LHxXdmwl2Nlruur/gSkto+jZyb2ZMNeXLWNlLWugA0DADiOrxV9djKgMxKAAIHCmzBAFSCANWwo&#10;Oas7MZeUGEk5/ZPZMFjAtHz9qgp/TY74leJ9kdDaLzAi46JobXZf6bZ2AP7gWTWFxJ9xb3wgPoZm&#10;Z3aiyLgoNkyr3ytlQ16c1m3A3bL6s1dGSSf+0LIaQo5Aq3siohey1M8lIAFoBxHh9NtpA9ioF1dt&#10;I/V7bQ8b9k2wlWj2y/uwkhAAQkLqzdFsyFbio29kQwDgR7y2QagCBLAGXqsdVAFaU131VcrLr2DD&#10;XvwxOeIXTOUY7x5cy86C86jwCSDPtnaPje9q+n0DUM1V20jrNp1C1ZQCIntyeXpjfG82REv/pf9d&#10;lTOuOxuypYlpHZr3qkXLagDzeK3uSWfBgQwkAG3g4LRh3AvOX60sFP7iV91KFADA7lJuac2GbGVo&#10;2i1sCAD8SKQK0GkrfgHsiDe5l5QYSRPTOrBhsIBHNxWxIS/+mBxRyZ1AurbmfqnEn7vCJyt3L+7P&#10;AyArOUG6rR2AP3hWTU3OOyw8/wf6eAuFPPn63qmrvqp7T9AjJabF37ETd8vqt58dLJ34Q8tqALFW&#10;96Sx4EAGEoAWt3RMOneQzcuvEN7gV3UrUQAAJ0hPtlkbKUZMa1QAAgQa9hcDsAfe5N6MMc5Yne80&#10;IlWAqidHVFC1L5Jnaz9M9Pufu63d9oUjTL9vAP5QWVVHc9cWoWrKT3gLhVi+vnd4rURXZtqkYt0t&#10;Itxrr1qZltUPvbQfLasBGLxW96Sx4EAGEoAWlto+jmZO1P+iOFbmogl//pgN+6a6lSgAgEN0TLB3&#10;C1BeVTcAqIf9xQDsIfdQuW6rnQG929p+L2Cnen6H/gSJ6skRGar3RULiLzBy+idLt7UD8AfPqqnF&#10;u08g8edHvIVCnkYPat+izX9u8Re61xk/ykhiQ9bk0bJaNvHnblktWqwCEEpEFrkRES0erF/AZQQS&#10;gFYVEU4fzBrKRlsY/3qB8IWA6laiAABO4YQEmlUmwABCCW/CAFWAANaw5t2TbMjLouxebAgsoPRc&#10;tW5rNbJAZYWKBBIqfALPs7rF7PsG4A/Hylze7RLB73gJPE8x0a1o6Ujme6e+gbYfOOcd82D1duOR&#10;cVFK9qp1V65jr1oAPl6reyKiKfd1a7HgwCwkAC1qx2MZ3NUWc9cWUem5ajbsk+pWogAATuGUxNmw&#10;eHvvYwhgR7y2QagCBLCGWbuO607uoQrQuubmHWFDXn6W2UXZ5IgRKhJIqPAJMEVt7QD8wV011XP+&#10;NiT+Aq2+gbtQyJOvSfk1e8q8/p/1kzvNVYb7k3uv2qsrxypJ/KFyHUCcSBWgzwUHJiEBaEE5/ZNp&#10;VEY7NuylsOji9ZsEAcpbiQIAOIhTEmejeySyIQAIAF4V4KN3IQEIEHQCk3tThqewIbCAHeUXdKsA&#10;VU6OcEWE05wR3aUTSNgXKcAUtbUD8IedBeeb2yWiaip4eAuFPPn63tlRfkF3UWB2ZqcWScNgyUpO&#10;ULJX7bINxylsyjtI/AGYxFs4QO4FBwogAWgxkXFR9OJjfdiwF1dtIw1cuZcN++aHVqIAAE7ilMRZ&#10;myhr3FAAhBpeFSAqiwCsgTe5Z6X95MDb8q36C199VWMo5ZFAWjS5t+kEEvZFCixVbe0A/MFdNZWV&#10;uxeJPysQWCjkydek/J92nWZDXnLSO7KhgHLvVbt94QjpxB9aVgPI4y1yo6YFByo6CiEBaDEfPzWc&#10;e2Ga/fI+4UFWdStRAACncUriLD05jg0BQIDwbvixvxiABXD26CEiemN8bzYEFrCh5KzuQgtf1Rgq&#10;uNujySaQ8vIr6LZndqLCJ0BUtbUDUM1V24h2iRY2a9dxNqTJ16T8nP2nvP6fFayuIKr2qp264iOK&#10;ffzvSPwBKMRrdU9E9PwDaWzIMCQALWRtdl/qkRLDhr2s23RK+KZBdStRAAAnckrirGMiqhYAgoVX&#10;WYQqQABreHRTERvygipA6+K1W/ZVjWGWZwIpO7OT6QSS50Q/Ftz6X2r7OOm2dgD+4Fk1hcSfhdU3&#10;cPfk8sROytdVX6VjZS6vmKcBvdsG9BpD9V61aFkNoJ5IFWBSYmSLBQdGhdXX11+LmPwuG4cAy0pO&#10;oO0LR7BhL8fKXNRz/jY27FNkXBRVvTRa92bFVdtIsTM2W27lxsHZI01/OXkqLLpIA5fsYsO6AvVv&#10;i7zfVqf3HJ3w/IiIRs/bzU24B+qc8SWQ/7aqfyuYtN7Pmtd/rDtWisjLr6AJ6wvYsBCVn5ewRzay&#10;IS9OeB95zxEgWJaOSdfdc1lkrAUA/9s4KUM3OSDznQ7+dfbVcbrdbaau+EhqgjIrOYGeHtOdu4hW&#10;j6u2kda8e/J6JYnF7rOdKis5gRZl97L9NS44T2VVHf1p12mMBzYSGRdFV1eOZcOa2O+dnP7JtGr6&#10;nV5/xtOyDcevV9D5S0Q4zRmYQk/cm6r7fclTWHSR5uYd8Tl/AgBq8cYNavo+6fD0ZjYsDBWAVhAR&#10;Tnm/HsJGvbhqG6nfa3vYsCbVrUQBAJyKN1aKOPNlLRsKitT2zqhmBLAjkSrAQK76BQDfeFWAowe1&#10;9+9+cmAarwqQrcYQ5bkvktnkH/ZFCjzP9w3JP7ASz6opjAf2Uld9VaoKMLf4C6//Zz04sgsbUsMP&#10;e9Ui+QcQGLmHynVb3VNTFaBMRyEkAC3g4LRh3Ano59Z9KtwmQHUrUQAAp5L5AvV0qfYbNiRM5Vh8&#10;5/ej2RAABEp9A/0lX38vQOwvBhB8vMk9f+0nB/Jyi7/QXWhhtEVSavs4OvvqOKkEEvZFCjx3WzuZ&#10;9w3AH9Au0Rl4C4U8JSVG0sS0Dt8FOG1EZSfxWZFxUbQ2u6+SvWqjpm1B4g8gSHiL3IiIFmX3YkPC&#10;kAAMsjkjunMvWncWnBe+eMhKTqDHxndlw16Olbloct5hNgwAEHJSb1aTMCs8c4kNBcWdXb7PhgAg&#10;gKblH2dDXrC/GIA1rNlTxoa8TLmvG6oArai+gda8e5KNemGrMbRExkXRx/PvNl0lcazMhYn+APPc&#10;z8rs+wbgD+6qKYwHzlBXfZW7J5enGWO6e/3/3z7STgASEU0ZnsKGDPPcq/ax8V1NJf5ctY1ee9WK&#10;Fp0AgHoiVYADerc1vYAACcAgSm0fR4sm668Er6yqo6x1gntQ+KGVKEAoK683X9UF9pByS2s2FBR6&#10;m4Ub0fkWNQlNADCHV1lEqAIEsIQd5Rd0J/dQBWhdvHbLolWAKzPNVUq4J/p7zt+Gif5AcLe1e/3H&#10;SPyB5aBdonPNzTvChjSxk/IbSs7qTuSPHtSeDQnLSk5oTvzp7Wesx7NlNRJ/ANax+r1SNtSC2SpA&#10;JACDJSKcNj2ewUZbuGvph8JtRFS3EgX/2XHukrIJ/2B54wPtG14nPL+pKz6i0nPVbBhsKi+/wudN&#10;WXqymj3zfP1uI1xX1CSbOyfoVxbpfW7tYGfBeTYEYDm8tkGoAgSwBt7k3pT7urEhsAKBKsBH7+In&#10;AI1eA+blV2CiP5A89rOSaWsH4A9ol+h8vIVCLHZS/h8FlV7/7ykmupXQQhVPnnuemk38VVbVYa9a&#10;AAtbfLBMd5EbNS04MDOXgARgkGx8oB93n75lG44LJyBUtxIFP6tvoJ4v/tOWSTJXbSM99NJ+/XPJ&#10;5s9v6oqP9J8f2MqyDcdpwnrfldQdE6xRMVdcLjbW8/To2oYNeck9VE5TV3zEhm0hL7+CsnL3smEA&#10;yxGpAlyZicoigGDjTe6ZmaCDwJi1S7/dMluN4YvotZdnezRM9Pufu63dtTX3I/EHloN2iaGFt1DI&#10;E/u9w9sWYPyAjmzIp5z+yXR0wT1Se5567k2JxB+AhQksciOTHYWQAAyCiWkduCs2CosuXh+YBShv&#10;JQqB0ZQk05t4sBpXbSP1W/A+bSg5yz7Uko2fH5J/zjF1xUe6YylvIYYIFYnuy1fVXISLTJLkHiqn&#10;h17az11ZZCV5+RWaSVwAK+JVAf4sswv2FwOwgOVbT7AhL6L7yUGA1TdwF1qw1Risv3z8BRtq4bZn&#10;dmKiP0A897PizZUABJK7XWLYlHcwHoSYHeUXDN3re+7tV1d9Vffvjspop1vF47nnqdk5C+xVC2A/&#10;vFb3ZLKjEBKAQdD15ta0bMNx3Z+BK8WrHO78fnSLv8/+GGklCgFU30ADl+zi3sBagTs5JlqVShQC&#10;zw8sjVfJafQLU4uK9p1lX15hQ6bxVrxT074E/Ra8z72wsAIk/8CO6qqv6i6Awf5iANbA26dHdD85&#10;CDzeQgu2GoPFqwAlInrgtkQ2BIplJSfQjpxhSPyB5Xjuk4aqqdCVu1l/oZAndlL+7V3acxFERLN+&#10;wIx5Ta2P3Yk/s3ueYq9aABurb6DtB86x0RaMVgEiARgEi3efoFlbi3V/jFxcbCg52+Lvsz9Ialjb&#10;hPUFlk6SHStzSSXHnP78wHp4yT8iomHxrdmQKWcuyK8CLf2qlg2ZlnqzWFvT0nPVlk8CTl3xEZJ/&#10;YFu8tkFT7uuGKkAAC3jhzyVsyAuqAK1JpN3y02O6syEvvHH6iXtT2RAo4rmf1aiMduzDAEHjbpeI&#10;xB9QU/ccvYVCLM9J+cUHy7weYzV/xzB7nppN/O0sOI+9agEcgLfIjZoWHBiZS0ACEMAiJqwvoGUb&#10;9PuEB8OxMhf1fPGf0skxpz8/sA6R5B8R0egealZ1n/lSPnm395K6CsCUW8QTm+4koJGbmkARfR8B&#10;rIpXXYIqQABr4E3uJSVG0sS0DmwYLIA3QcJrscZr74YKUPVU7GcF4A+e+6TlHipH4g+a8RYKefKq&#10;AqxvoJ0F59k/0iwpMZJ25AxrTvyJbOfhi3tvyqzcvUj8ATiAyCI3IjI0l4AEIICFzNpaTFNXfMSG&#10;g8adHFN18ev05wfB5aptpNue2SmcNGoTJb5aRs+lWvkWoCr3kkhPjmNDukrPVVOHOdt1J8ACDck/&#10;cApedcmDI7uwIQAIAt7k3gxOJRkEB6/dMgm0SOK1d0MFqBoq9rMC8IfCoov00Ev7sU8aaOItFGKt&#10;zPxuUv73H+hXAY7KaGcq8eeqbWxO/GFvSgDn4S1yI4MdhZAABLCY3EPllkiS5eVX+CU55vTnB8Fh&#10;Zg9Ho4kyLYVnLrEhU1S14jSV2KxvoJ4v/jPoSUBXbSONnrcbN9/gGLwqQFSXAFhD7qFy3e9h3n5y&#10;EDy8hRbsnkws3sQuKkAlKNrPCsAf3PukDVyyizaUnGUfBvDyp12n2ZCmn2V2aZ6U31ByVvf6wijP&#10;vSmR+ANwrrrqq7oVxGSwoxASgAAWlHuonEbP2630QsGIvPyK6/tu+Sk55vTnB4FlJvlHRNSjaxs2&#10;FFTHTl1mQ6aYbqcU5CSg+31E2xJwmjc+0E9oo7oEwBrWvHuSDXlZlN2LDYEF8BZakEAVICpAFVO0&#10;nxWAP+TlV9Btz+zEPmlgyKxdx4Xnr9hJ+b/kiycPtVRW1dHctUXYmxIghLy6Vb9LBbmrAAUgAQhg&#10;UTvKL1C/Be8LX2So0pwc8zOnPz8IDLPJP2q6MFdB1Y3j5asKL+IF2wC00JQEFOk3rpLM+whgdSLV&#10;JagCBAg+3uQeqgCtS0UVIN57eZFxUbQ2u6/0flYA/uDZLhH3HGBYfQN3oZAnz9Z8L+/TbwOqx3Nv&#10;ysW7TyDxBxBCRBa5xUS3EppLQAIQwMJKz1UHNEk2d21RQJNjTn9+4F/HylyU+Ox2UzdwVpzEKS43&#10;/jy0ZLWPZ0Pi6htowvqCgCUBK6vqkPwDx+NVl6AKEMACBCb3pgxP+f/Z+/+oqK48X/z+OAM9FART&#10;tgmIaJzCEEUCM50IEjsJGRqLPEjH9F3YCflO651R76S/JT5e0UzapeZGXelMFMelsjrzqDOP9tzQ&#10;ifWsxDT6DUgzIekxiCYzDUEwRmoMgkJCS6yG4g7cm+cPrUrVpursU+dXnX3q/Vqr1+p8ioqxOHV2&#10;1X7vz95sCUygyTMkudCCiGj30vlsKQTvd48O0Mhs9mQ6sbqIxg4upzUr5iP4A9Pwjk7S0ZNXcE4a&#10;aIK3UChYcBfg5esj3DGK1d4xHAj+cDwGQPziLXIjmXMJCAABTO7y9RGavrFB92351h+4cHtFkcGs&#10;/vcDfXT3emnRz3+j+Etc9j0pbEkRva9bpQrvUxEA3mFECNjd66XMbcpCXACRyOkCxBlTALHHm9zj&#10;dZJB7PAWWgR3Y4TD+90X5s/E757hdKQFgr/K0rnswwAx4w06J22t+xPF3xkBQoxPRLWd57Ml8wL/&#10;/xe/vhzymBT/2ZQI/gCgyTPEnXeUs6PQtPHx8W+S1r7L1gEAAAAAQCOuAgcd2rCYLQe0dwzTkj0t&#10;bBkADHZidZFkmIHt5M2rf2+F5Hlz++p7bp+dFEFteR5tqvr23CYWfve3OR1ptKvyQeXnTgPoZGDQ&#10;R7/49WXafa4XWyWCLmz2ZBo7uJwtR7T+wAWqO++J6nn+5wAAkIx5BPI3Sbz0HlsOQAcgAAAAAIDO&#10;6jqvcbtLzLg9MUC8WXWygy2FQBegeantAtx29gpbChHvv3tXgYPObSmhxp3FCP/AVHBOGhjFNzIW&#10;1S45/q35fCNjdKbtBvtwWHK28wOA+MHbTYiIKCcrlS2FQAAIAAAAAKA3GeeL4YwpgNiTM7l3fEU+&#10;WwITqDvvkVxoEXwmUzj43YfnKnBQ/94KOrRhMYI/MBWckwaxcPiDXrYUUfDWfCfbr7EPhyVnOz8A&#10;iC+8RW48CAABAAAAAAwg54wpdAECxB6vC7DskQzJTjKIHd5Ci+AzmcLh/e4rS+fGx+8+KTEk+JPa&#10;WhXAaO0dwzgnDWKmyTNE7R3DbDkif0cfb5FKsFVPIAAEgG/J6QKUmkdAAAgAAAAAYAQZXYCbyxew&#10;JQAwGG+rLl4nGcQOb6EFr7NCThegpX/3SYlUW55Ht/Yj+APzOdN2IxD8NXmG2IcBDLP/9CW2FNHs&#10;dFtgYr7xo+vsw2FhUSAAsH7VcpUthZCaR0AACAAAAABgEN7k9LKiWXF9xhSAWezlTO7xzpODGJGx&#10;0IJ3vtLWph62FMKKv3ubPTkQ/G2qWkipKQnsjwDEjLu5j5KrT5Gz7kMEf2AK9V393G6cYP5t/nnj&#10;SzAcDQAAwdTMIyAABAAAAAAwyvgEd/VvPJ4xBWA2vC2+0AVoXrwJEl4X4OXrI3Hzu7fZk+nE6iIa&#10;O7gcwR+Yind0MhD8rTzWRr6RMfZHAGIqmjO5/B19l6+PyA4O0QUIACFkLHKLNI+AABAAAAAAwEBy&#10;zpiKtHoPAIyz3f0pWwqx7qn72RKYgYyFFrwuQN7vnneWoNkFB3+VpXPZhwFixjs6Sfvqe2j6xgYE&#10;f2Bqcs7kCubv6ONt4xdMaks/AIg/vEVukeYREAACAAAAABhIzhlTkVbvAYBx5HQBSnWSQezwFloE&#10;n8kUDu93z+siNLu/zk5H8AemMjDoCwR/Nac7icYn2B8BMJ1f/PoyW4qoMH8mZWfYadvZK+xDEUlt&#10;6QcAcUjGIrdw8wgIAAEAAAAADMabnK4snWu5M6YARHT8fQ9bCsHrJIPYkLPQgne+kpV/99F2rgDo&#10;ZWDQR+sPXKDMzQj+QDy7z/VKduOwXnEuJN/ImOQCE1a4yXwAiF+8eYSyRzKmzCMgAAQAAAAAMJic&#10;yWmrnDEFIDJeUCJ6J5iV8SZIeOcrWf13H835VQBaCw7+6s5Lh+0ApiXjTK5g/u35eAtMgkXa0g8A&#10;4hNvHiHcWdUIAAEAAAAAYmBrUw9bCrHuqfunrN4DAOPxghKRO8GszDcyRmfabrDlELwuQN7vftUT&#10;4gaAvIATQA/tHcNUtqMVwR9YBu9MLtbxFflU13kt6ucAAPjxFrmx8wgIAAEAAAAAYuDy9RHJLYDC&#10;rd4DAOPxgpLZ6Taqys1ky2ACe09fYksh1HYB8p5vdtGcXwWghj/4W7KnhZo8Q+zDAOIan6C3mq+y&#10;1YgqS+eSLSmRe45XsHBb+gFA/OJtJczOIyAABAAAAACIke3uT9lSCHb1HgDEBq8TbGP5ArYEJtDk&#10;GZKcICEiWvd4FlsK8asW6YldXhehmUV7fhVAtNzNfZRcfQrBH1hadbP0rh6sg6UL6fAHvWw5InYy&#10;HwCAN4/wbMm8wP9HAAgAAAAAECO8yenUlATatkR6choA9Mfbrkv0TjAr402Q8M5X4m3vVpg/k7Iz&#10;7GxZDFGeXwUglz/4W3msjXwjY+zDAJbCO5OL9ePSedR0/aZkhzkLiwIBIBhvHiH4rGoEgAAAAAAA&#10;McSbnP7pD7PZEgAYTUZQInInmJU1eYaou9fLlkNInq8k43f/ilPczgxewAkgl3d0kvbV99C0de8g&#10;+IO4wzuTK5i/o+//aRtgH4oIXYAAwOLNI/jPKUcACAAAAAAQQ02eIckVwMGr9wAgdnhBCboAzauu&#10;QfosQDldgFJ4zzc1GQEngBR/8Dd9YwPVnO4kGp9gfwTA8qLtAlz31P30d/8qfxtQ8ncBAgDcIXce&#10;AQEgAAAAAECM8c4X86/eA4AYkhGU8M6Tg9ioO++RnCAhGV2AvIldyeeb3LazV9gSANfAoI/WH7hA&#10;059/G8EfABFtbZJeLBIsNSWBnv/eXG6HerDUlAQsCgSAELx5BFfFAgSAAAAAAACxxpucRhcggDlY&#10;uhPM4ngTJJWlcyXPV+Jt78Z7vplF27kC8c0f/GVubqC68x72YYC4dfn6iOSZXKxnS+ZxO9RZWBQI&#10;AMF48wg5WakIAAEAAAAAzIA3OY0v/AAmYPFOMCvjTZAQkeT5SnJCMqnnmx0v4ARo7xim5149i+AP&#10;QALvTK5gs9NtNCP5O2xZEhYFAgCLN4+AABAAAAAAwAR4k9Oz0204XwzABHhBSWXpXKotzxO2G8zK&#10;fvHry2wpxLqn7pf8vfG2d+M938zkBJwQn9o7hqlsRyst2dNC9V397MMAEKTJMxRVF+BPf5gd9b0X&#10;iwIBIBhvUQ4CQAAAAAAAk+BNTu+qfJAtAYCBbPZk2r10PnlHJ9mHQmyqWki39lfcDgLBNHaf65X8&#10;3aWmJEh28fG2d+M93+x4ASfEF3dzHz3wwhlasqeFmjxD7MMAEMH+0/K39ZydbqO774pu4cjsdBtV&#10;5WayZQCAsBAAAgAAAACYBG9yujB/JroAAWLAZk+mE6uLaOzgctpUtZBSUxLYH5kiNSWBNlUtpP69&#10;FdiuyyzGJ+jwu5+z1RC8Lj7e9m7rnrqfLQmDF3BCfHA391Fy9SlaeayNLl8fYR8GAI76rn7JXT1Y&#10;uY67JT//h7OxfAFbAoA4JnUPQQAIAAAAAGAWMian0QUIYBynIy0Q/FWWzmUflmV2uo0ObViMINAk&#10;alp6JCdJUlMSyJU3hy0H8LZ3S01JEPr3zAs4wZq8o5O0r74nEPz5RsbYHwGAKPDO5Ao2O91G16II&#10;DAmLAgGAITWHgAAQAAAAAMBEeJPThfkzKTvDzpYBQENORxqd21JCjTuLFQd/LH8QeG5LCSbtYml8&#10;gt5qvspWQ/DOV+Jt78Z7vpnxAk6wFn/wN31jA9Wc7kTwB6AR3tnerDnpNrbEhUWBAOBX0xJ5G3cE&#10;gAAAAAAAZiKjC/AVp7hnTAGYmavAEQj+CvNnsg9rojB/JjXuLEYQGEPVzZEnSehOWCvVxcfb3o33&#10;fLPjBZwgvoFBH20/0hEI/mh8gv0RAFApmi5AOVuLs7AoEAACxifI3dzHVokQAAIAAAAAmI/UCj4i&#10;osrSuWSzJ7NlAFDIVeCg/r0VdGjDYt2CP5Y/CGxyPYb3s8F8I2MRJ0n8eF18vIldV4W45zPxAk4Q&#10;18Cgj9YfuECZmxtod+slBH8AOqrrvCa5q4cWsCgQAPxWnexgS0QIAAEAAAAATEhiBZ/f8RX5bAkA&#10;opGUSLXleYHgb7aC7beIiNo7hum5V89S2Y5WRaHJsqJZNHZwOZ1YXYQg0ECRJkn8eF18vO3dcrJS&#10;he7w5AWcIJb2juFA8Fd33sM+DAB6kLGrh1pYFAgAfpEWuCEABAAAAAAwId7kNL7wAyh0J/i7tb+C&#10;NlUtVBX8le1opSV7Wqi+q5+aPEOUubmB1h+4IBkMRVJZOpfGDi6nI5UPESUlsg+DxiJNkgTjdfH9&#10;4teX2VIIkc9n4gWcIIbg+xSCPwDj8c721gIWBQKA39amqTsJIQAEAAAAADAhOZPT+MIPIJ/Nnkwn&#10;VhfRN4efpk1VCxWdt0NE5G7uo+TqU7RkTws1eYbYh6nuvCcQBCqZ9FuzYj7d2l9BteV5CAJ1dviD&#10;XrYUgtfFt/tcr+TvuDB/puTzzQ5dgOJyN/cFgr9w9ykAMAi6AAHAQJevj1B7x3BIDQEgAAAAAIBJ&#10;8boAyx7JQEAAwJGdYacTq4to7OByqiydyz4si3d0MhD8rTzWRr6RMfZHpqg776HpGxtoX330q/9T&#10;UxJoU9VCBIE6a/IMTZkkYUl28cmY2F33eBZbEkbdeU/U1y7EVvB9CsEfgDnwzvbWwsFSnAUIALdt&#10;d38a8s8IAAEAAAAATMo3MkZn2m6w5YDUlASqLcEXfoBwnI40OrelhD57bZmq4G9ffQ9N39ggO/gL&#10;MT5BNac7VQeB/bvLJM+jA+XYSRIWr4uPt72b6J0ZvIATYk/JAgUAMJCMs73V+nHpPCwWAgCiMAvc&#10;EAACAAAAAJjY3tOX2FKIdU/djy/8AEGqcjPp3JYSatxZTIX5M9mHZRkY9AWCv5rTnUTjE+yPROdO&#10;EJj+YqOiScDZ6TY6tGEx9e+tQBCoMXaSJBxeF2DjR9fZagiRt2vmBZwQO6oXKACAYXi7eqiFRYEA&#10;EGx/0BwCAkAAAAAAABPjTU7jCz/Aba4CB/XvraA3XlyqKvhbf+ACZW7WKPhj+EbGaOWxNkquPqUq&#10;CLz48pOSXWkQneBJknAK82dSdoadLQfwJnaF7gKUsc0pGEvzBQoAoDs5Z3urhUWBAOBX39VPA4M+&#10;IgSAAAAAAADmx9uiDl/4IW4lJdK24gXUv7eCDm1YTLPTbexPyNLeMRwI/urOe9iHNRccBEoF/JHk&#10;ZKVS485iOrelBEGgBoInSSJ5xRl5oYWcid3dS+ezJWEYcX4V8Om9QAEA9MVbLKIWFgUCQLBX3uwi&#10;QgAIAAAAAGB+croAXXlz2DKAdSUlUm15Ht3aX0G71uarCv7KdrTSkj0thgR/LN/IGC3Z00JlO1ol&#10;3+ORFObPDASBwnaYmYR/kiQSXhcfb2JX6IUaBpxfBZF193oNXaCQnWGnE6uLqCo3k30IAFTwjYwp&#10;Guuj8WzJPLYEAHGq7ryHBgZ9NG18fPybpLXvso8DAAAAAICJVOVm0hsvLmXLAQODPsrc3MCWASzF&#10;Zk+m4yvyqeyRDEpNSWAfls3d3Edbm3ro8vUR9qGYcjrSaP9/fYhyslLZh2RxN/fRqpMdOAtMof69&#10;FZJhsru5j1Yea2PLAee2lEhuP7uvvud255aAbPZkGju4nC2Djto7hmm7+1Nq8gyxD+nC6UijXZUP&#10;Bq7h9o5hWrKnhf0xAFDB6Uijxp3FbFlT6w9cMGSxAACYn6vAgQAQAAAAAEAUvMlpfOEHq/IHf5Wl&#10;c9mHoiJKQOYqcNDWZ3Il3+9S3M19tPLNj7FFYJRcBQ46tGExWw6RXH0q4vXDm9j1jk7S9OffZsvC&#10;OLG6SPV7EPiMDv6qcjNpY/mCsOF12Y5Ww/47AOIFb7GIWlgUCAABSYnYAhQAAAAAQBS8Leq2PpPL&#10;lgCE5nSkUZPrMRo7uFxx8OAdnaR99T00bd07tPJYW8Twxkzqznsoc3MDrT9wgXs2XTiVpXPp1v4K&#10;qi3PE3fbyRio67xG3tFJthziYGnk85Vkbddc4GDLwuBtcwrquJv7KLn6FC3Z02JI6OYqcFD/3gp6&#10;48WlEcOIXZUPsiUAUIl3trdas9NtQo81AKCh8QkEgAAAAAAAovDv4x8JvvCDVTgdaXRuSwk17iym&#10;ZUWz2Idl8Qd/0zc23N52UcBuuLrzHsrc1kj76nu4wRQrNSWBNlUtRBAYjfEJOvzu52w1xI9L50m+&#10;lvtPX2JLIUReqGHE+VXxyB/8GbVAwR/8HdqwmNtlXJg/k5yONLYMACo0eYYkP89rwVWxgC0BQJz6&#10;423btv2P3e9Kf0AFAAAAAABz+F83J6h8yWy2HHCP7U/oyFlsAwpichU46J1Nj9L//cP7KTM9mX1Y&#10;loFBH/3sH39H/+X/8xE1XR4imvw/7I+IZfL/UNPlIfp58xWaPkr0YJad/uQ78tfy/sl3/ogeybuH&#10;/tuSefS/bk7Q+QFznXtoNk19N6nmB/dHfI3/5Dt/RNNH6fa1FcanX3rpv30/i1LvCh8Spt6VSF9d&#10;8wn7e/ji+ij95C/+lC1DlLyjk1T3//uMlh74LZ34+Aua1HuBQlIi1TpzyV3zffrRY3MiXp/h2P73&#10;H9OJ311jywCgAu/zvFr3zvgT+ujfv6IrI6PsQwAQZ3AGIAAAAACAYHhnAeLMHhBKUiK58uaoOvOO&#10;iKi710t1DZesfw5mUiKdeOZhxVuiDgz66JU3u6z/OqlQW55Hm6oib/XpHZ2k6RsbInaV8s4SFP18&#10;Jr3Pr7Iy7+gkHX73c6pp6Yl4/WgqKZFqSxbSuqfup9SUBPZR2aTOvgQAZXif59Vq7ximJXta2DIA&#10;xJnwS9oAAAAAAMC0ftVylS2FwJk9IISkRKotz6Nb++VtRRdJe8cwle1opUUvvRcfodb4BK081kbJ&#10;1afI3dzHPso1O91GhzYsposvP4mt/SLYdvYKWwqRmpJAtSWRA0I52zWL/NrrfX6VFQ0M+mj9gQs0&#10;/fm3DdmS2GZPphOri+ibw0/TpqqFqsI/IqLjK/LZEgCoxDvbWy1s4QsAhA5AAAAAAAABJSXSrf0V&#10;khN66AIEs7LZk+lg6UL6cek8yWuYx93cR4c/6I3769xmT6b31xUp7shq7xim7e5P4/51ZJ1YXSTZ&#10;ZekdnaTpz7/NlgN4XYCid2ZcfPlJyslKZcvAMLrj1mZPpuMr8iWvXaXQBQigPXQBAoDe0AEIAAAA&#10;ACCa8Qk6/O7nbDUEugDBbPwdKWMHl9OaFfMVh3/u5j5Krj5FK4+1IbQiIt/IGC3Z00JlO1qpvWOY&#10;fZirMH8mNe4spnNbSig7w84+HLdWnexgSyFSUxLIVeBgywF1ndfIOzrJlgNE78yoa7jEliBIe8cw&#10;PffqWcrc3GBI+Od0pNG5LSU0dnC5LuEfEdHB0shdrwCgDG9XD7UK82eSza7sTGUAsAZ0AAIAAAAA&#10;iEhGFyBW64MZOB1ptO7xLFWT0t7RSXqr+SpVN/fgmuZwOtJo/399SHF3lru5j1ad7MDrLKMLkHeW&#10;H+8swTNtN8hZ9yFbFobenSsiMrqj1ulIo12VDyruAI4G7+xLAFBAxud5tdzNfbTyWBtbBoA4gQ5A&#10;AAAAAAARjU/QW83Sq4ZxZg/Ekr8jpXFnsWSIIsU7Okn76nto+sYGWuv+BKGUDE2eIVr00nu0/sAF&#10;yXPoIqksnUtjB5fTidVFcd81sLWphy2FmJ1uk+wCrGnpkewCXFY0S+jXWO/zq0Tibu6jB144Q0v2&#10;tBgS/rkKHHTx5SepcWexIeEfyTj7EgAUkLGrh1qVpXOFHmsAQB10AAIAAAAACMpmT6axg8vZcgh0&#10;AYLRXAUOclUsUNyBRsHnZnVeQ7eJSq4CB219JldRp5Z3dJIOv/s51bT0xO3v4dyWEsmAhdcFeKTy&#10;IVqzYj5bDhC9MyPeuwCN7phV837WAroAAXSALkAA0BE6AAEAAAAABOUbGSN3cx9bDoEuQDCKq8BB&#10;/Xsr6NCGxYrDv4FBH60/cOHbc7Mwyaxa3XkPZW5uoH310t1o4aSmJNCmqoV0a38F1ZbnESUlsj9i&#10;edvdn7KlELwuwOpm6S5C0Tsz9D6/yoz8ncn+s0h1D/+SEqm2PC9wf41V+EfoAgTQx/gENX50na1q&#10;SvSxBgCUQwcgAAAAAIDA0AUIMZWUSLUlC2ndU/erWrlu9LlZcUvl78s7Okk/O/rvt8PZOMLrAmzv&#10;GKYle1rYcgDvLMGjJ6/QWvcnbFkMBnSumIXhHbEq36964XW9AkD05HyeV2tffQ/VnO5kywBgcegA&#10;BAAAAAAQmJwuwIOlWK0PGrvTkXJrfwVtqlqoeHL6TNsNKtvRati5WXFvfIJqTnfS9I0NdPTkFfZR&#10;rtSUBDq0YTH1762Q7HqzGl4XYGH+THI60thywKqTHWwpxI9L54nbXWnA+VWx5u9Mnr6x4fbkuc7h&#10;n82eTCdWF6m+v+qF1/UKANGT83lerXVP3S/uWAMAiqEDEAAAAABAcLxVwzizB7RisyfT8RX5kt1M&#10;chh9bhaEp/b3OTDoo7+qa4+L8JZ31h2vC7DJ9RgtK5rFlgOE7sywaBdg4CxSgzpe1b4fjYQuQADt&#10;8T7Pa0HosQYAFEEHIAAAAACA4HwjY9TeMcyWA3BmD6iVnWGnE6uLaOzgcsWT097RSXI39xl3bhZw&#10;+UbGaOWxNkquPkVn2m6wD3PNTrdR485iOrelRLIDzgpeebOLLYXgdQHuPX2JLYUQujPDgPOrjNTe&#10;MRx6FqnOnI401fdXo6ELEEB7vpExRWNxNIQeawBAEXQAAgAAAABYgNORRo07i9lyALoAQQmnI412&#10;VT4oef4Zj+HnZoFian/f7R3D9Jf//Aldvj7CPmQJvC7AM203yFn3IVsO4J0luP7ABUMCJz0Y0bmi&#10;N6PPIlX7fou17l4vLXrpPbYMACrwPs9rQeSxBgCihwAQAAAAAMAieJPL2PYH5HIVOGjVEw7J64ln&#10;YNBHv/j1Zdp9rhfBn2DUBhNW3eLVVeCgQxsWs+UQydWnIv69eRO7om+reGJ1kTAdbMHczX10+INe&#10;w4I/Le6vZlG2o9Ww1w0gXvA+z6sl+lgDANFBAAgAAAAAYBFWn1wG/bkKHLT1mVzJLiceo8/NAv2o&#10;vR6sGATeev1HkmfduZv7aOWxNrYcwOsiFLkzQ7QuQKOvT7XvJzPinX0JANHjfZ7XgshjDQBEBwEg&#10;AAAAAICF8FYN4ws/TJGUSLUlC+nZknmqJqbbO4Zp/+lLVN/Vzz4EglMTXFhtC9ja8jzaVCV9pqpU&#10;FyCvi1D0hRpNrsdoWdEstmwa3tFJeqv5KlU390T8HWkqKZG2Lcmin/4wW9H7RwToAgTQHu/zvFqi&#10;jzUAIN8fsQUAAAAAABDX8felw72tz+SyJYhXSYlUW55Ht/ZX0KaqhYonp9s7hqlsRyst2dOC8M+i&#10;6s57KHNzA+2r7yHv6CT7sKTUlATaVLWQbu2voNryPKKkRPZHhFLTwn8Njq/IZ0sBdec9NDDoY8sB&#10;s9Nt5HSksWVh7D19iS2Zgnd0kvbV99D0jQ201v2J/uFf0P1119p8xfdXEWwuX8CWAEAl3ud5tWan&#10;28hV4GDLAGBB6AAEAAAAALAYK28xB+rZ7Ml0fEU+lT2SIbmVIY+7uY+2NvXQ5esj7ENgZXc6Rtc9&#10;db+i68c7Okmv1V+k3a3mDIrk0LsLUPRtFfXuXInGwKCPftVy1bAOVJs9mXYvna/4/SEqqesdAJTh&#10;fZ5XS/SxBgDkQQcgAAAAAIDFvPJmF1sKgS7A+GSzJ9OJ1UU0dnA5VZbOVTw57W7uo+TqU7TyWBvC&#10;v3g0PkE1pztp+sYGOnryCvsoV2pKAu1am0/9eyuE7T6oaelhS1PsXjqfLQXUdV6T7CIszJ8pdBfg&#10;dvenbMlwA4M+Wn/gAmVubqCa0526h3/B99dNVQsV319FJdX1CgDK8D7PqyX6WAMA8qADEAAAAADA&#10;gnirhp979Sy2a4wTTkca7ap8UFVHjtXOcQPt+DtKK0vnsg/JMjDoo83/9G/C3Y9OrC6S/Dt7Rydp&#10;+saGiO8XXheh6J0ZseoC7O71Ul3DJcO63LMz7PSKc6HktRAv0AUIoD3e53m1RB9rAIAPHYAAAAAA&#10;ABbEWzW8EWf2WF5Vbiad21JCjTuLFU/EDwz6AudmGdFFA+LxjYzRymNtlFx9itzNfezDXLPTbfTG&#10;i0vp3JYSoToRVp3sYEshUlMSqLYkcsDHO0uwMH8m2ezJbFkYep9fxfKfRbropfcMCf+cjjQ6t6WE&#10;PnttGcK/O9AFCKC9X/z6MlvSFLoAAawPHYAAAAAAAFaUlEi39ldIbkNWtqOVmjxDbBkE5ypw0NZn&#10;clWtGB8Y9NErb3YZMpEO1qK247S9Y5i2uz8V4t6kdxegu7mPVh5rY8vC0LtzhYjoTNsN2nv6kmHX&#10;S1VuJm0sX6D4+ra6aeveiXi9A4ACMj7Pq3Wm7QY56z5kywBgEQgAAQAAAAAsije5jG1/LCQpkVx5&#10;c1QHf+0dw3T8fQ+CP1BNbRDobu6jVSc7TL2loM2eTGMHl7PlEPvqe253z4Yh5/kib6voKnDQoQ2L&#10;2bImjL4+tFhYEQ+krncAUIb3eV4LIo81ACANASAAAAAAgFXJWDWMLkDBJSVSbclCWvfU/ZK/Zx6R&#10;uq5ALFW5mbT3r76nODgxOuiJVpPrMVpWNIstBwwM+ihzcwNbDuB1EaILMJTR1wOCv+jwul4BQAEZ&#10;n+fVEn2sAYDIcAYgAAAAAIBVjU/Q4Xc/Z6shNuMsQCHZ7Ml0pPIhurW/gjZVLVQ8KeRu7qOyHa20&#10;ZE8Lwj+QlpRI24oXUP/eCvrmlyvpm1+ulHVuX31XP2VubqD1By7QwKCPfZirsnQujR1cTrXleURJ&#10;iezDMbf39CW2FGJ2uo1cBQ62HMA7S7DskQxT/r3l0uL8Ku/oJO2r76Fp696hlcfa9A//khKptjyP&#10;br3+Izq0YTHCvyjwzr4EiKWq3Ewxz1Ydn6C3mq+yVU1Vls4V87UBAC50AAIAAAAAWJmMVcPY9kcc&#10;NnsyHV+RL9kxJIfRXTQgMBldptF0kG4rXkAvVC2K+O+S4h2dpMPvfk41LT2m6jA6t6VEcqtTtV2A&#10;Qm+rKGMMisTw37eMax34vKOTNP35t9kyQMwEd/IePXmF1ro/YX/E9ORsGa0WugABrAkBIAAAAACA&#10;xfEml/GF3/ycjjTaXL5AcqtBHv9k+razVxD8AZc/bC57JEN2GCI7CFQZtHhHJ+m1+ou0u1W6+84o&#10;TkcaNe4sZssh1h+4EPFsTd7zRd9WMdrzqwYGffTKm10RXy+tabWwAr4ldb0DGCXcFr4i3095n+fV&#10;Evm1AYDIEAACAAAAAFicnFXD6AI0J6cjjXZVPijZXcRjeBcNCE2LMCTaIDCacCiY0UGRlIsvP0k5&#10;WalsOYDXBcjrItx+pMM0gWfUZHYBGv371OJah/B41zuAbmQsMBG1q1rO53m1RH1tACAyBIAAAAAA&#10;AHGAt2oYXYDmEm7VerSMnkwHsWkRNrPkBoFqg5iBQR9t/qd/o/qufvYhw7gKHHRow2K2HKJsR2vE&#10;14LXBSh6oHKk8iFas2I+WyaK4jrRih7XOkyFLkAwlIzgz0/kTjfe53m1RH5tACA8BIAAAAAAAHFA&#10;zqrhaevewRf+GNMi+Ovu9VJdwyVMvIIsVbmZtLF8ga5hiNyAR20QKPfP0Uv/3grJ9257xzAt2dPC&#10;lgN4XYQiByrhxiCjf18I/owlemgNYlA6bojaVZ2dYafPXlvGljWFLkAAa0EACAAAAAAQJ3irhvGF&#10;P0aiWLUuxejJdBCbFmFztNo7humJw23c7YbVBjWxei+o7QLkPV/0QMU/Brmb+2hrUw9dvj7C/ogu&#10;YnGtw21S1zuAGkqDPz+R76e8LaPV8o5O0vTn32bLACAoBIAAAAAAAHGCt8Uctv0xls2eTLuXzlcd&#10;/J1pu0F7T1/CJCvw3Qmbny2ZF9MwxN3cR6tOdugeBJ5pu0Er/ufH3D9HS2q7AHnPf+7VszHd6lSV&#10;pESyJSUa9vtA8Bd7vOsdIFpqx4VgonZV8z7Pa0HU1wYApkIACAAAAAAQR3irhtEFqD+1q9b95IYo&#10;AFp2mebMv1vVvyOY3Gu4KjeT9v7V9xQHOXL/HC3UlufRpqqFbDmEVFfUtuIFtGttPlsOQKDCYZKQ&#10;G74ldb0DyKVl8OeHLsDIRH5tACAUAkAAAAAAgDjCWzWMLkD9OB1ptO7xLFXBn3d0kt5qvkrVzT2G&#10;hBkgNi3D5sMf9FKTZ0hWwBUtuQGd2o6uoyev0NqGTn3vb0mJdGt/hWRI6m7uo5XH2kJq0fyuEKiE&#10;oVHIDdpDaA1quAoc5KpYIHk+qhqidrpV5WbSGy8uZctR8Y5OSt4vRX1tACAUAkAAAAAAgDjDWzW8&#10;/UgH7W69xJZBIS1WrXtHJ+nwu59TTUuPvuEFWEJ2hp1ecS6UFSZJCRvMyQi4lAr754XhKnDQz9f8&#10;uaL/BiPeS3JC0uTqU+QbGYsq+PNDoPIt/+tX9kiGousBjOG/3gHkUrvgQ67uXi8teuk9tiwE3pbR&#10;PN29XslgFV2AANaAABAAAAAAIM7wugDxhV8brgIHrXrCoSr4Gxj00StvdlFd5zXdwgqwDi3D5m1n&#10;r0ScsOcFXLyuAh5ZQaDKjq9AEKjHlscyQtIzbTfo6z9MRBX8BYv3LkAlwSnETriuV4ApYrSFr6j3&#10;U1eBgw5tWMyWZevu9dLdKQmSr7XQ584CABECQAAAAACA+MRbNYxtf5TTYtV6IPjD7wBk0Cps/lXL&#10;VXmdcTICrrIdraq3vDUiCNTrvXak8iFas2I+W9bMmbYb5Kz7kC1bntORRpvLF9CyolnsQ2By6AKE&#10;iFTex9USuaua93meZ199j+SCHpFfGwC4DQEgAAAAAEAc4q0aRhdglDRatd7eMUz7T1/CamuQJZZh&#10;84nVRZLhnr/jR4tOLTlBoNo/R+nrEInNnkxjB5ezZU3FU6CiRXcrxBa6AIFlpi1847UL0N3cx339&#10;RX1tAOA2BIAAAAAAAHGKt2oYXYAyaLRqvb1jmLa7P8UEC/BpeM0df9+j+D0uJ+AKDqjUBnRkUBCo&#10;5XuRF5KqFQ+BihbdrWAe8RRaQ2Rq79N6ELarWkZHvhR/9z+6AAGsCwEgAAAAAECc4q0aRhdgZFpN&#10;XskJNADozjW3e+l8TYI/owKucAGVFu8dOe+b7Aw7/fNfPqQ4ONLidZITkko503aDu9WlVQMVLbpb&#10;wXz21ffoc+4mCMHpSFO9NbSeRL2f8s7l5Vl/4AL9fM2fS362eOCFM3T5+ghbBgABIAAEAAAAAIhj&#10;vC5AbPsTKjvDTq84F6qavPKOTlLjR9e5AQYAaRSY0Z3QbGtTj6YTeLyAyzs6SdM3NoQ9U1CLv5ec&#10;IFDt1pFn2m7Qiv/5seSfIYUXkoYT/PfiPT9cyCqspETatiSLfvrDbMlxCcQldU8A61J7HzaKsPdT&#10;lV2A7uY++uLLUckQUdjXBgAQAIL5nNtSosmHAiUt6rH8syUlJdLFn/2AcrJS2Uc0o/UWX6Z9LRX6&#10;5pcr2ZLhtPjApdXvRQsDgz56ova3mk5CyZWdYafPXlvGlnWn1bYiWv0eo31/qV1ZGGzaT06wJQCI&#10;kW3FC2jX2ny2HBDtvcKqtJi88o5O0uF3P6ealh5MfgKXVp0SckIyNZpcj0l2qfE6fowMAv/JVag4&#10;WJLzZ4TjdKRR485ithyRd3SSfnb03wPfzXghKwnctRKg0ba2IAbePQGsQ8QtfEW9n6r5ru4dnaT0&#10;FxutP9YAxKk/YgsAYC7ZGXa6tb9C1/CPiOjQhsW0rXgBWwYTqSydS64CB1sW1ux0G3380l9Qdoad&#10;fUh3jqTvsCVD3J2cyJYAAGJu97le8o5OsuWAwvyZ5HSkseW4UZWbSee2lFDjzmLFE1gDgz7afqSD&#10;pm9suD3pifAPJDgdaYFrTmko5h2dpH31PTRt3Tu08librhN2e09fYksh1j11P1FS5M9AvpExWnms&#10;jZKrT5G7uY99WJbK0rk0dnA5nVhdRDZ7MvswERE1eYYoc3MDrT9wgQYGfezDXP4/40jlQ5J/H1aT&#10;Z4jaO4bZckSpKQl0aMNi6t9bQU5HGvlGxrivy8FSZZO+ZtG/u4w2VS1E+BcnePcEEJ+rwEH9eyvo&#10;0IbFij87xcrxFZEXxZnZtrNX2JJsqSkJ9NfZ6dyxRtTXBiDeIQAEMLHsDDt9/NJfGPZFaNfafDqx&#10;uogtg4kc2rA4JoGZXlJTEujjl/7C8Inlspx0tmQI0b78AECcGJ+gw+9+zlZD7Kp8kC1Znn/y6o0X&#10;lyq+fw8M+mj9gQuUubmBdrdeQvAHklwFDrr48pPChc28gCs1JYFqS/gBlVFBYN15TyAIlFr8EMma&#10;FfPp1v4Kqi3Pkx1ibHd/ypa4ZqfbqHFnMZ3bUkKHP+hlHw7x49J5sv9bzOhXLVfZElhYakoCufLm&#10;sGUQXVIibSteEAj+lHZbx1rZIxlC3k/lLBaRsqJwDq062cGWQ1SWzo04tgKAeSEABDAppyPN0PDP&#10;r7J0LkJAk3u/5lEhP5BGkpqSQI07iw3tbrzv3hS2ZBh8YAYAM6pp6ZGcCC/Mn2mpBSgRaTR51d4x&#10;HAj+tNxiHSwoKTGkU0Lprh+xDpt5AdezJfPYUkRaBoFS3Xp15z00fWMD7auXvv+Fk5qSQJuqFsoO&#10;AnkhqZTC/JncLUTlhqxmxRuDwHq2PpPLlkBUSYlUW55Ht/ZX0K61+Yo/O5mFyPdTXoAnxb+VN2/c&#10;Fb3jHCAeIQAEMCFXgYMadxYbHv75BUJAzhdZiI3Z6TY6V/0YWxbeoQ2LDQsB70uLXQj32Iy72BIA&#10;QOzJ6AJ8xWnhL/waTV61dwxT2Y5WWrKnBcEfSAu65tSGzc+9ejbmYTMv4Jqdbov6c54WQSC3W298&#10;gmpOd6oOAvt3l3H/fsff1/f3I/S2ijLGILAWJfcEMBebPZmOVD5Et/ZXWG4LX1Hvp2q7AGv+bC43&#10;RBS94xwgHiEABDAZV4GDDm1YzJYNV1k6ly7+7AcY2E2qMH/m7RXNFnNow2JD/l458+9mS4YpvG8G&#10;WwIAMAXe2SFW3PbHZk+mE6uLVE9euZv76IEXztCSPS3U5BliHwYI0GrCNDhsru/qZx+OCV7ApbTj&#10;JzgIlAoZI5HVrXcnCEx/sVHR5OnsdFvg3L5IoUbdeY+iswflErlrhe50AUJ8UXpPgNjyf3YaO7ic&#10;1qyYr3gcMzOR76e8AE/KcyUO8o2M0Zm2G+xDASK/NgDxCgEggInUlueZIvzzy8lKRQhoYmtWzKeq&#10;3Ey2LLw1K+bruw1tUmJMv6TMSPkOWwIAMAU5q4aPr8hnS0IKnryqLJ2reFxwN/dRcvUpWnmsjS5f&#10;H2EfBgjQasLUf82ZMWzmBVxqO358I2O0ZE8Lle1o1S0IVNt16A8CL778ZNgzrl95s4staUrUrhWi&#10;2yGsktccxDU73WbJ77NWlZ1hD/nsZHXRbF1tJr6RMUVjJN2ZA8zOsNPe05fYh0IIPdYAxCEEgAAm&#10;cWJ1EW2qMt8qGn8IGBfn/gjoH6oLLfm70XMbWmdGbDvwHs29ly0BAJgGb9Ww6F2ATkcaNbkeUzV5&#10;5R2dpH31PTRt3Tu08lgb+UbG2B8BCNDqmgsOm818zfECLi06fpo8Q4YFgQ+8cEbRn5GTlUqNO4vp&#10;3JaSkCCQF5KqlZqSQNuWZLFlYfDGILCejeUL2BKYjNORRue2lNBnry1TPI6JSO2ilVjincsr5W+/&#10;n8Xd1htdgABiQQAIYAInVheZ+oNUTlYqffzSX1gyaBJdakoCnXxen6As1vTahjb7nhS2ZKjUu9AB&#10;CADmZdUuQP/kVePOYlpWNIt9WBZ/8Dd9YwPVnO4kGp9gfwQgQOtrzuzBnx8v4JqdbgvbGaeEEUHg&#10;5esjqv6MwvyZgSDQv3jiF7++zP6Ypn76w2y2JAw5YxBYS2H+TM3uCaCtqtzMwDhWmD+TfTguaLFo&#10;JRZ4AZ6U/1fRbCIZIaKoHZIA8QgBIEAsJSXSuS0lpg7//FJTEhACmlROVio1rdFxy8wY0mMb2qx7&#10;72JLhsrJSmVLAACmwuvAKHskQ9P7sp5cBQ7q31uhavJqYNBH6w9coOnPv43gD7g0veYEDZt5Adeu&#10;ygfZkipGBIHBf0Z3r5d9mKswfyaNHVxOJ1YX0ZufDZJ3dJL9Ec2I3LVCMsYgsB6t7wmgjn8ce+PF&#10;pYrHMasQ+X7KC/Ai8W/N2+QZkhzvRH5tAOINAkCAWElKpIs/+4FQH6j8ISD26TefZUWzaFuxNbdP&#10;yclKpf7dZZqFz2bYglOrvwsAgB58I2N0pu0GWw4w/bY/SYmByatDGxbT7HQb+xOydPd6af2BC5S5&#10;uYHqznvYhwG+lZRI24oXqL7m/MFf4JoTLPjz232uVzLg0qvjx6ggcNFL79H6AxckOx0jqSydS5+9&#10;towtR6TkzyCBu1ZI5flVICa97gkQBY0+O1mRqPfTJs+Q4jHkvyy+3aRQ1yB9FqCorw1AvEEACBAL&#10;d8I/ETuBUlMS6I0Xl2KljwntWptv2S9Os9Nt9M9/+RBbVsQMW3A6kmL/3wAAIGXvaekv/Oueuj/s&#10;5HhMJSVSbXke3dqvbvKqvWOYyna00qKX3kPwB9KCrrlda/NVX3OWCZvHJ+jwu5+z1RB6dvwYEQTW&#10;nfdQ5uYGxUFgakoCWwpL6TUlemeG0s4VENe6x8U9u1JoGn12sjItt642Gu9c3kj8u33I2dZb5LEG&#10;IF4gAASIAWfGDCHDv2CrnsAgb0buv/1+4HwRCM8M772ynHS2BABgKryzQ8zUBWizJ9ORyofo1v4K&#10;2lS1UPbEOsvd3EdlO1ppyZ4WavIMsQ8DBNjsyXRidZHqa+5M2w3LXnM1LT3cLkC9P7MaFgRua6R9&#10;9dJ/31hwVYi7OwhvDALrqSydq/s9AYIEBX9qxrF4oeeiFT3xArxIUlMSyJU3h0hGiCjyWAMQLxAA&#10;AgBYSGpKAn383x9ny3CHWbbevDt56gQSAIDZ8DowYt0F6A9hxg4upzUr5iuevHI391Fy9SlaeazN&#10;ciEMaCv4mqssnav6mnPWfWjda05GF+DxFflsSRe6B4HjE1RzupOmb2wwVRCYk5UqbNcKyRiDwHqM&#10;uifEM/849s3hpxH8RUHkbWp5AV4kKwpvB4C8EFH0sQYgHiAABACwmJysVKyejMAsW2/mOcwRRAIA&#10;SOF1YASvDjaS05EWEsIo4R2dpH31PYHgzzcyxv4IQIDTkUbntpSovuaOnrwSV9fctrNX2FIIozt+&#10;jAwC3c19oY/FiKhdK6Ty/CoQk9H3hHjCLmCB6Il6P60771G0MGVZ0azA+/EXv77MPhxC1NcGIF4g&#10;AAQAsBh3c19cTCopYZatN+ek44stAIhhP+cswK3P5LIl3fhDmMadxYonr/zB3/SNDVRzuhPjJUiq&#10;ys0MXHOF+TPZh2UJvubWuj+Jq2vONzLGDcJi0fFjRBC48lgbJVef4v79lQpexCA1sSty1wqp6FwB&#10;cR0sNcf24lahxQIWuM2Irav1wuvIj6Tmz25fM7vP9Vp6rAGwOgSAAAAWs+pkB1uCO+67N4UtxQQO&#10;VwcAUdR39Ut2YMxOt5GrQN9zgV0FDrr48pOqQpiBQR+tP3AhEPzR+AT7IwABrgIH9e+toDdeXKr+&#10;mnv+7bi+5nifS2PZ8aN3EOgbGQsEgUr+/eGEW8TAm9jdXC7u+Uy8refAen5cOm/KewmiF7xoSuk4&#10;BlPFYtGKFnjn8kby0x9m3/4/Mrb1RhcggHlNGx8f/yZp7btsHSBmzm0p0eQDSnvHMC3Z08KWJRn1&#10;ZzsdadS4s5gtK1K2ozWqs0OM+jsa9eeIzFXgoEMbFrNlVY6evEJr3Z+w5YBY/V5qy/NoU5W61ZzR&#10;/pnhqP3776vvoZrTndS/t0J1iBftezeY2r+HX7SvqRa/R79pPznBlgDApHjj1cCgjzI3N7Bl1VwF&#10;Dtr6TK6q++3AoI9eebOL6s572IcAQiUlUm3JQnq2ZJ6qa66710t1DZdwzQU5sbpIsvPE//kq1pyO&#10;NNpV+aDiz1je0Ul6rf4i7W4N3zmt5t8veS9LSqRb+yskz/JKrj4lbPcpbwwC6zHLPUFEWnx2Ammi&#10;3k+Vfpd/4IUzdPn6iOXHGgArQwcgAECMaL1tmnd0ktY24IuSlJz5d7OlqFy4+nsiIro2qP5D7cxk&#10;rGwFADHwOjA07QJMSqTa8jy69fqP6NCGxYonsNo7hqlsRytlbm4IP2EO4Oe/5vZX0KaqhaqvuUUv&#10;vYdrjrG1qYcthVj31P2m6PjRoiNw19p86t9bEfaeGPzv7+71sg9LujY4Fvm6Gp+gt5qvstUQonat&#10;kIwxCKzHLPcEkfg719V8dgJ5RL2fKu0C/NvvZ93+PzK6AEV9bQCsDgEgAEAMuAocmn8wP/zu53G7&#10;vZQsSYmSq9XkGB67/fp+MaQ+AFw877tsCQDAtHjnMK16Yupkd1SYEEbp/fpM2w0q29FKS/a0KO6y&#10;hvhgsyfTidVF9M3hp1Vdc+7mPlxzHJevj0gGaqkpCVRbEn1Xgl6CgzolwdPsdBsd2rA4bBBosyfT&#10;usezKCcrNaTOU5g/k7Iz7Gw5oLpZOmSN5VarWvhVi3TACdaSmpJA25bcCR0gsjufnRD8GauydK6Y&#10;AfX4BDV+dJ2tcv24dF7g/287eyXkMZboYw2AVSEABACIAT26/2papL/4xztnxgy2FDX/xN4XX46y&#10;D0XNLOcRAgDIUXfeI7lquDB/JjkdaWyZS8sQJrn6FDnrPkQIA5KyM+x0YnURjR1cLrktJY//mlt5&#10;rA3XnAzb3Z+ypRBm7Php8gxR5uYGWn/ggiZBoNrr7hVn5JDUNzJG7uY+thxC5M4MpZ0rIK7A2WMw&#10;lUad66CcmRatRIN3Lm84qSkJVJWbSRQHYw2AVSEABAAwGLr/YiP7Hu0Ct94v/8CWonZfGlbGAYBY&#10;eNv+7Kp8kC1FpEUI4x2dDAlhcOYISHE60ujclhL67LVlqq65ffU9uOYUaPIMcbsAXXlz2LIp1J33&#10;aBIEKr3u/HidFbyJXWG7Vkje1nNgLZpuL24R/kVTandLAPXMuGhFDjkBXjj/ZfG345ecsUZqrAIA&#10;4yEABAAwUlIi/XzNn7NVVdD9J0/WvXexpagET1pd/kp9B6Da8wgBAIzG68CQ0wWoZQgzfWMDQhjg&#10;chU46NyWEmrcWUyF+TPZh2UJvuZqTnfimlOI1wWo9Q4ZWlMbBGpBqrNCzsSuqF0rJGMMAusx+z3B&#10;KP7gz79oCsFf7Jlt6+po8AK8cIIXkMgZa3Yvnc+WACCGEAACABiotkT7lXro/pPn0dx72ZJiH95U&#10;3wGYmpIg5KpBAIhjMjowInUBahHCDAz6aPuRjkAIg7EPpLgKHIFzkdRcc+sPXKDpz7+Na04DTZ4h&#10;yeBMlI6fWAaBZY9kSH5+PPxBL1sKIWrXCpHy86tAXKLcE/TidKRRk+sxVbslgH5EvZ/6RsboTNsN&#10;tswV3KW/tUl6Abqorw2AVSEABAAwSlLi7Q9CGhoY9KH7T6bUu77DlqLy264vA/9fq5X/WpxLCABg&#10;JF4HRmH+zJBtf7QMYTI3N9Du1ksIYSAy/7lIr/+IDm1YrHjL9faO4cA1V3fewz4MKrzyZhdbCiFS&#10;x08sgkBe14mcrValnm92SjpXQGyuigVsyfL8uyU07iymZUWz2IfBJMy8dTXP3tOX2BLXqie+DeMv&#10;Xx+x9FgDYDUIAAEADKJH998rb3ZhIlSmnKxUthSVm6P/GfLPWkz0aHkuIQCAIcYn6K3mq2w1xMn/&#10;62GqLc8LBH9qQpjnXj2LEAa4bPbk28GfynOR2juGqWxHKy3Z04JrTid15z2Sn6FE7PjROgiUWmRB&#10;MjoreFutar0g0Uhytp4Da8nJSuVuL24VWuyWAMYSadFKMN5ikXDYRX6yxhqJsQoAjIMAEADACDp1&#10;/2FySp7sDDtbilr7FzdD/vnaoPouQLXnEgIAxEJ1s3Tn+bKiWbSpaqGq4M8fwtR39bMPAwQEn4uk&#10;JvhzN/fRAy+coSV7WqjJM8Q+DBrjdQEGdxmIRKsg8NqgTzIETE1JoG1LsthyAG9iNzUlQbiQNRi6&#10;AONPpO3FrUKL3RIgNkRctOLHC/DCCT7bT9ZYI2iHJIDVIAAEADCAbt1/IIsjSd32n0REnvHQDsAv&#10;htQHgHkO9cEkAIDR9OrAcDf3UXL1KYQwwOV0pAWCPzXnIvmvuZXH2ujy9RH2YdBJ3XmPZMBVmD9T&#10;6I4ftUFgTlYq93vDT3+YzZZC7Ods7yZq1wqpOL8KxCX6PSGspETaVrxA9W4JEHui3k+bPEPU3etl&#10;y5KeLZkX8s+8EFHU1wbAahAAAgDozGZPpk1V2u5/ju6/6JTlpLOlqLETg198ORryz0rcnYwtMQBA&#10;TFp2YASHMFqdsQrWFHwuktLgzzs6Sfvqe2jaundwzcXQ4Xc/Z0shrNDxozYIlMLrOqnv6pf8M3nP&#10;Nzsl51eB2DaXW+QsQP9ZtfsraNfafAR/FjA73UZVuZlsWQh1DdHdS2en20LC+CbPkKXHGgCrQAAI&#10;AKCz4yvy2ZJq6P6Lzn33qjtrL9wq9d4v/8CWooYtXgBAVGq7ABHCQDRcBQ66+PKTqs5FGhj00b76&#10;Hpq+sYFqTnfiDOUYq2npCfv5ys9KHT96BYG8zgre9wXe882Mt/UcWM+yolkh54+JxmZPpiOVD6k+&#10;qxbMaaOgATXvXN5w1j0eugW1lccaAKtAAAgAoCObPVnxCvVI0P0XvfvS1H1Z7L7yNVuiy1+p7wCk&#10;O9cIAICI1HQBev8wQXcnJ5IzYwb7EMBtSYkh5yLlZKWyPyHLwKCP1h+4QJmbEfyZyvgEtwuQnWQU&#10;Xd15D2Vua6R99dLhp1xsJwaLN7ErctcKydh6DqxHj4W1egs+q3bNivkI/ixK5EUrvACPVfZIBlHS&#10;tzsZyRlr0AUIEFsIAAEAdKTHl5S/qmtnS8CRM/9uthSVcOf9fXhTfQcgEdFjM+5iSwAAQvCNjCnu&#10;wJidbqM1K+ZT485iuvX6j+jE6iKhJ6JBQ0Hbo6k5F6m9Y5iee/UsZW5uwMIpk+J1AVaWzrXeQqnx&#10;Cao53UnTNzZoEgTytkrlTeyK2rVCCs+vArGJdE/IzrBrclYtiIN3PzYrXoDHSk1JIFfenJAab6xZ&#10;9QQCQIBYQgAIAKATPbr/2juGqckzxJZBSlKi6pWW4c7702q7usL70P0CAOLSogMjNSWBKkvn0hsv&#10;LqVvfrmSmlyP3V4pHLS6GKxPq+3R2juGqWxHKy3Z00L1Xf3sw2Am4xPU+NF1thpCj8V0pqBREMjr&#10;OqnrvCb57+Y93+yiPb8KxGf2e4L/rNrPXlum+VwAmFth/kzKzrCzZSH84teX2ZIkNtDjhYiijzUA&#10;okMAGAMXX36SvvnlSsn/RdMe3eR6bMrz2f8dqXyIfRoA6EyPLydaTLSK6usxZVt2abG9XKTz/qQ+&#10;5Mo1I+U7bAkAQBhNniFaf+ACW1ZlWdEsOrRhMX1z+Gm6+PKTtK14gTAr/iF6Wm2P5m7uo+TqU7Rk&#10;TwsWSwmEt5WwSB0/imgQBG6W6uKTsdWqqF0rJGPSGayH3X7QLKpyM+nclhJVZ9WC+F5xLmRLQth9&#10;rjeq8acwf+aUsflXLVdD/pkl8lgDIDoEgDHw8N9/wL2x/nzNn8teOeI82sb90LtmxXxsqwRgIKcj&#10;TfMVf2bq/ivMnzlloYHU/zZVqfsg3N3rJefRNrYsS/Y9KWwpapHO+7s2qL4L8NHce9kSAIBQ6s57&#10;KLn6FG0/0qH5dmw5Wam0a20+jR1cTv17K+hI5UOyPyODuTkdadTkekzV9mje0clA8LfyWJtm3flg&#10;HN/IGLmb+9hyCD0W1ZmOiiBwWdEsyfsib6tVkbtWSMbWc2AtqSkJVFui7rullvxn1b7x4lIEfyDu&#10;ohUZi0VYu5fOD/lnOWMNugABYgMBYAz4RsboZ0f/nS2HSE1JoJPPF7Hl8MYn6Ina37LVKf6hutCU&#10;K6X0Em1A8c0vV+IDG2hGj9VN8dr9527uo0U//w3RuLIOwKx71Z+x13T9JlsiUtGVGCz1LnQAAoD4&#10;fCNjtLv1Ei166T1Krj5F6w9coDNtN9gfU8V/buBnry3DuYEC82+P1rizmJYVzWIflsU7Okn76nto&#10;+sYGBH8WwOsCNGvHjy6CgkBeMBrsn/9SYscfGRO7onatELoA49K6p+6P7T0hKTEQ/Kk5qxasSdRF&#10;K7wAj/VsybzQgoyxRrJjHQB0gwAwRurOe7gf6HOyUmVv3Xn5+ghtPyL9xSk1JYHOVT/GlgFAY05H&#10;muZhspm6/4zkbu6jlcfaFId/pFWHXYQ/v9MzwpailpOVypYAAITmGxmjuvMectZ9SNPWvUPPvXqW&#10;3M19UU0q8ASfG3jr9R/h3EAB+CdL1WyPNjDoo+1HOmj6xgaqOd0ZcXwGsfhGxiQXDJit48cQ4xO0&#10;8lgbJVef4s4bkIzOipqWHrYUQtiulTuiPb8KxBaze0JSItWW59Gt/Qj+IDJh76fjE/RWs/Q2nsFm&#10;p9umjDu8EHFZ0SwxXxsAwSEAjKGVb37MXakWzdadu1svUXvHMFsOUZg/k7YVY8UFgJ7Q/aeN9Qcu&#10;3A7/VFLbYSe1nd3N0f9kS4qIvO0SAICk8Qmq7+qnlcfaaPrzb9Nzr56loyevcD8DRyM1JSHk3MBz&#10;W0pwbqBZJCXStuIFqrskBgZ9tP7ABcrc3EC7Wy8h+LOgvacvsaUQMe/4iRHfyFggCJT6TEq8zorx&#10;CW6QKGrXCik4vwrENjDo0+x7mBw2e3Ig+NtUtVDxWbUQPw6WxiCg1kB1s/RiEdaUcWd8gho/uh5a&#10;Y4g81gCICgFgLOmwdeeSgx9yP/juWpuPyWYAnejR/edu7our7j/v6CQ99+pZqjvvYR9SRG2HnfcP&#10;kb9ctn8RfmvQaDmS1IWUAACiqO/qp7XuTyhzcwM98MIZ2lffw53UjlZh/szAuYEXX34S5wbGQlCX&#10;xK61+YqDv/aOYSrb0UqZmxs0+1wA5tTkGZJczBqzjh+T8I2M0cN//wFbDsHrrOBttSps1wrJ23oO&#10;xDdlMYjObPZkOrG6iMYOLkfwB1H5cek82fO4ZiLnXN5g4cYdS481AIJCABhjmm/dOT5BlX/3r2x1&#10;ivdrHhVyMAIwOz26/3gfoKzEOzpJD7/8L1Tf1c8+pIgWE75S23x6xiOHg9Eoy0lnSwAAlnf5+gjV&#10;nO4MnBu4/UiH5DaASuRkpQbODezfW4FzA3XmnyxV2yVxpu0Gle1opSV7WuJqEVS84+14MeW8oTgj&#10;Z2JWqrNCzvNF7VohGVvPgbiCgz8jFoMEB3+VpXPZhwG4RF60Eu380+6l80P+Wc5YIzVWAYD2EACa&#10;gNZbdzZ5hujoyStsOcTsdBudeOZhtgwAKrgKHLp0//lGxtiyJXX3ein9xUa6fD1y4BYtLTrrvh6L&#10;vM2YVv+tdydjQQYAxDffyBjtbr0UODdw/YELmp8bODvdFnJu4InVRTg3UCPsZKnS4M/d3EfJ1afI&#10;Wfchgr84xOsCnJ1uu/2ejWO8iVleZwXv+aJ2rRBFf34VmJ/RXeBORxqd21KC4A80IerW1XICvGDh&#10;/p68sabskYwpzwEA/SAANAmtt+5c6/6Eu51SZencuP8CBaClrc/ksiXVeB+crKK9Y5gW/fw3moed&#10;WnTWNXYPsqUQvHu3HHkOefd2AIC4MD5Bdec9IecGupv7ND83sLJ0buDcwCbXYzg3UAEtJku9o5N0&#10;9OQVSq4+RSuPtWn+WQDEcvx96Ul+PT5vi0TOxKxUZ4VvZEwyZBW5a4UUnF8F5uQP/ozqAvePZY07&#10;izVf0AvxKzUlgbYtyWLLQjj8QS9biijcuMEbq8I9BwD0gwDQLHTYuvPhv/+AOzH98zV/jokOAA24&#10;ChyKz7eJJJ66/zo9I0TjkTvtlLrv3hS2pLnuK1+zpajNScd9GAAgkvquflp5rC1wbuDRk1e4C92i&#10;taxoVsi5gbXlebIX3sWjqtxM1ZOl3tFJ2lffQ9M3NtBa9ydx85kHpNWd90iG/egC5C8Q5HUB8rZa&#10;DdfNIQrepDOYm78L3Kjgz1XgoP69FarGMgApP/1hNlsSAq8jn7XuqfvZEjdEFHmsARANAkATafIM&#10;0b566RVr0Wzd6RsZo58d/Xe2HCI1JYE+/u+Ps2UAiJIeq5F5X+6tZM2K+XTx5SclJyuUuC9N/b+P&#10;9+VTaotQubQOjwEArOry9RFa6/4k5NzAaCYo5MjJSqVNVQsD5wYeqXwI5wbe4Z8sfePFpYonS/1n&#10;OU3f2EA1pzt1WQAEYnvlzS62FEKPz90i8Y2Mcc9LZc9kCsab2BW5a4Xi7DuUVfiDP6O6wP1j2aEN&#10;i/E9DHQl8qIV3mKRYKkpCVP+nnLGGnQBAhgDAaDJ1Jzu5K5ojmbrzrrzHu4KuJysVKotz2PLACCT&#10;Ht1/R09eMeTLj5nkZKXS4Ktl5HSksQ8pljP/brakuU6PNucAavn3BgCIB/5zA5fsaQmcG3im7QZ3&#10;B4xozE630ZoV8+P73MCkRKotz1M9Wdrd66X1By58e5YTgj+IQE4XYLx/btp7+hJbCsHrrOBN7Ira&#10;tULoAhSGvwt82rp3jAn+7oxlt17/kaqxDCBaoi5a4QV4rHB/T95YE65zEAC0hwDQhLTeunPlmx9z&#10;Q8VNVQvj/ksUgCJJiWE/6KjhHZ2ktQ2dbDkupKYkUOPOYm0WJSQlUmpKAluNipwPvDdH/5MtKTIz&#10;OfIkDQAAcNw5N9BZ96Gh5wa6ChyyP5MLxz9Zur+CNlUtVDxZ6j/LadFL790O/gBk+MWvL7OlELsq&#10;H2RLcYU3McvrrGjyDEnOEYjctUIytp6D2Ane/tmQLnBmLFP7/RAgWiLfT/dzFpsEC/f3lDNWsc8B&#10;AO0hADQh38gY/c3BdrYcIqqtO8cnaMXrbWx1Cvfffl9ylSAATFVbonxCLJLD736u/xchk9tUtZDO&#10;bSlRdU9yZsxgS1GTs71n+xc32ZIii+d9ly0BAIBC4c4N1DIMpDvnBh7asDhwbuC24gWWODfQZk+m&#10;E6uL6JvDT6uaLHU391HZjlbDznICa9l9rldyUWxh/sy4X8Aqq7NC4rN0XYP0xK7WixyNxJt0BuMZ&#10;vf2zfyxD8AdmsOoJMUOu+q7+qD4/hxs3eCFiuOcAgIaSEhEAmlV9Vz9324potu68fH2Eth+R3gs/&#10;NSWBmtYUsWUAiCQpUfMtC7yjk1TTIn0WaLwozJ9J/bvLFE+mZt+TwpaiJmd7T8+4Nh2A992r/r8X&#10;AACm8p8bmLm5IXBuoFTnixI5Wam0a21+yLmBooUT2Rl2OrG6iMYOLqfK0rnsw7IFn+WE4A8UG5+4&#10;vShOAroApbv4eGf5ydlqVeTODF5ACsbwB39Gbf/sD/78YxmCPzADkRet8M7lDRZui25eiCj6WANg&#10;VsELYRAAmpjWW3fubr3EPSx8WdEs2la8gC0DQBi1JdqvJET3X6jZ6Tb67LVliu5LWffexZaiJmd7&#10;z8vX+SGhHPelWXQLOQAAE/GfG7jopfdCzg3Ukv/cwMadxYFzA6tyMyU7cWLJ6Uijc1tK6LPXlikO&#10;/vxbuvmDP93PcoK4UNPSw+0CtOwWvDLxuvh4Z/nxJnZdFdF/BjcLdAHGVnvHMD336tlvgz+dOR1p&#10;1OR6TPUiFgCt+T8jNV3XZucgo/EWi7DCLc7hjTXoAgTQTriFMAgAzUyHrTudR9skv0QREe1am6+4&#10;4wYgbqD7z1C71ubTidVFsu91RER5DvX3Mbnbe/Luq3LkzL+bLQEAgJ6Czg2c9pMTgXMDtbin+/nP&#10;DXzjxaUh5wZGM57pxVXgoHNbSqhxZzEV5s9kH5aFPcsJwR9oSkYX4PEV+WwprvAmZnmdFbzn52Sl&#10;yl5wbEa8redAe/5zX5fsaaH6rn72Yc35F7E07iymZUWz2IcBYmZg0Efbj3QYtu2tnngBXrBw3Y68&#10;sWZ2uu32YjkAUMzpSIu4mwsCQJPTfOvO8Qmq/Lt/ZatTnHw+uol2gHiD7j/jVZbOpYs/+4Hsld5z&#10;0tRvqfnhzT+wpbC6r3zNlqKWmpKA+y4AQAz5zw2c/vzbup8b+M3hpwPnBsod17TiKnBQ/94KOrRh&#10;seLgL3CW0/NvCz+pBea27ewVthSisnSu4e8hs+FNzPI6K37VcpUthQjXzSEK3tZzoB13cx898MIZ&#10;w859dRU46OLLT6paxAKgh+Btb3e3XrLEZ6S6zmtRLZALN27wxqqN5eJ2nAPEmtORRo07i6cEf34I&#10;AAWg9dadTZ4h2lcv3WWUk5VKJ555mC0DAOnT/Tcw6BOq+6+9Y5im/eSE7P/x7jly5WSl0mMz5G3t&#10;mZOVypaiJreT4esxbT7UOzNmsCUAAIiB4HMDH3jhjK7nBo4dXB44N1C3XTiSEqm2PC8Q/M1Ot7E/&#10;IUt7x3DoWU4AOvONjJG7uY8th0AXIL+zQqoLUM5Wq2w3h0h4k86gTvC5r1odjSAleBGLFt/3ALRi&#10;6c9IMjrygxXmz5zymZYXIoo+1gDEQvCOLlIQAArCebRN8kM9Rbl1Z83pTu4kRmXpXKFbsKMNKKb9&#10;5ATOCABZTjzzsObdf6+82WWJlWFmocVKcN49N1inR5svu9n3qO9aBAAAbV2+PhI4NzC5+pSu5wZ+&#10;9tqy0HMDVbLZk6m2PI9u7a+gTVULVQV//i3dLDepBaa36qT0jjjoAuR38Ul2AcqY2A3XzSEKXkAK&#10;0TP83NekRNpWvED1IhYAPcTLZyTeYhHWK86FoQWLjzUARop2RxcEgKIYn6C/qmtnq1NEs3Xnw3//&#10;Affm/Q/VhXH/ZQogmM2eHLGlWqmBQZ+lPyjGgtwuQSmz0230zS9Xyvrfpirmw61CWfeq/+8GAAD9&#10;+EbGvj03cN07+p8b+MuVis4NDD78fVOV8m3Ljd7SDSAcOV2Au5fOZ0txhTcxOzvdJtlZwXt+Yf5M&#10;oecF0AWoDcPPfb3TvX5rfwXtWpuP4A9Mxd3cFwj+4uIzkowAL1i4xTlyxhq5jS0AcUfFYhgEgAKR&#10;u3XnkYo8thyWb2SM/uagdKiYmpJA76+Teb4gQBzQY4shfCHVXllOOlsSQp4DH3YBAIQxPhFybmDZ&#10;jlbdzw08t6VE8txAqcPfo2H0lm4APFubpL8Hr3vq/qhCcsuRMTEr2VkxPkFvNUt3EerxPQMccZsA&#10;AP/0SURBVMgovK3nQNrAoI+2H+kIBH9671xjsyfTkcqHAt3rShexAOgh+DNSXAR/QXjn8rKmjBsy&#10;xqopnYMA8U6DxTAIAAUjZ+vONSvmy94yqL6rn7uasjB/puzzBQGsDN1/4rg7WcwJIFH/uwEA4PZi&#10;veBzA/fV93A/t0erMH9m4NzAiy8/GTg30OlIC5z/oPSzir+zY9q6d4zZ0g0gCpevj0ge15CakkC1&#10;JfE9aSins0KqC7C6WTpkDdfNIQwZk84w1cCgL3Cm2e7WS4YEf/5FLGtWzEfwB6bhHZ0MCf7i9TOS&#10;nI78YOHGjZoWC481ABrSYjGM/76FAFAw2Rl2msNJegcGfVR/ReYqlKREWpp3D1sN4R2dpDc/G2TL&#10;AHFnyuolDaD7Tx+idtLJ2bsbAADM7/L1Eao53Rk4N3D7kQ7Nzw3MyUoNnBvYuLNY8RgyMOgL2dJN&#10;7wleAKW2uz9lSyHQBThBjR9dZ6shpLoA5Uzs6vF9yCi8gBS+1d4xHAj+jFisqlX3OoDWgre9jefg&#10;LxjvXF7WlC26xycsPdYAqKV2MUy4BQsIAEWSlEgnny/i/uL/qq5d9hf3pjVF3NbR1+ovYusfiHvZ&#10;GXbNv4yg+08/OfPvZkviiOeJKwAAC/KNjNHu1kuBcwPXH7ig+bmBSgR3diD4AxE0eYa4XYCuvDls&#10;Oa7wJmZ55yvxnl9ZOlfcz6roAuRq7xgOnGlmxPdULbrXAfSAxVGRyVksEizc4hw5Yw26ACHeqF0M&#10;I7VgAQGgQI5U5FFOVipbDrGvvkf2HtTbihfQsqJZbDnEmbYbt7d6AIhz//yXD7El1f6qTvoMTlCO&#10;t1DCzJwZM9gSAABYxfgE1Z33BM4NfO7Vs7qcGyilvWOYnnv1rGGdHQBa4nUBbn0mly3FFTkTs1Ln&#10;K8l5vshbrUZ7flW8cDf3BYI/ufNJalTlZgaCP6Xd6wB6wOIoeXgBXrBwW3TLGWsOloo71gBEQ4vF&#10;MAODPskFCwgABVGVm0lrVjBt04zuXu/tX7QM2Rl2eqFqEVsO4R2dJOfRNrYMEHecjjTNv5i0dwwb&#10;8uUqHkmdbSKCwvsQAAIAxIv6rv6QcwOPnryi+bmBfsGdHfVd/ezDAEJo8gxJBuaz023kKnCw5bjC&#10;m5jldVZsbZI+nylcN4co5Ew6x5PgLcKM+G7qKnBQ/94KeuPFpZp/vwZQo7vXa+i2t6LzjYxJduSz&#10;wo0bvLHqx6XzpjwHwEpcBQ7Vi2GCFy2EC/78EACKICmR/qG6kK2G8I5O0sN//wFbDk/mVqKVf/ev&#10;khcPQLyQOitDKd7qZVAu+54UtiSUGSnfYUsAABAHLl8fobXuTwLnBu6rl56El8s/wWtUZweA3nhn&#10;aKMLcIx75qjU+UqXr49ITuyG6+YQCW/S2erCnQ2kq6TEQPB3aMNi7hE0AEbyL45a9NJ7CP6iFM2c&#10;VmpKAm1bkhVS441Voo81AJEEj4lKg79oFy0gABTAuerHuGHd3xxsl/3BTeutRAGsDN1/4sm69y62&#10;JJRHc+9lSwAAEE+SEmn30vm3V0srZPgEL4CB6s570AXIsfe09DEevC5A3sRuuG4OUcRrF6DU2UC6&#10;SEqk2vI8urUfwR+YT/CuCJibUYZ3Li/rpz/MZkvcsUrksQYghEaLYZQuWkAAaHK15Xnc8MHd3Cd7&#10;Gx+ttxIFsDp0/4knz2FnS0JJvQsdgAAAcSlosnRT1ULuAsBwDJ/gBYgRXhfgqifiOwCUMzEr1QXI&#10;e35qSgK58uawZWHEUxfgwKAvMC5EOhtISzZ7suqxDEAv2BVBW9HMbYVbnCNnrEEXIAhNo8Uwahct&#10;IAA0sewMO22qkr7Rdfd6aeWbH7Pl8LTeShTA4qpyM7kBfLTQ/ae/OWlibwHK69AGAABrsdmT6cTq&#10;IlWTpUZP8ALEWt15D3lHJ9lyQGH+TOHPhVaLNzFb9kiGZGfFfk5nhshbrUZ7fpWIgs8FMmJc8I9l&#10;YweXKx7LAPSCXRH0wTuXlxVu3OCNVc+WzGNLAKan1WIYrRYtIAA0q6REer/mUbY6xYrX22R/kNN6&#10;K1EAq9v7V99jS6rxPtyAelYI0KS2ZAIAAGsIniytLJ3L/ZwejtETvABmcvjdz9lSCD128hBJk2eI&#10;unu9bDmA11lR39UvObEbrptDJFb9XhbtuUBqsWMZgFn4d0WYtu4dBH864nXkBws3bvDGqnDPATAr&#10;rRbDaL1oAQGgSTWtKeK2hW4/0kGXr4+w5bC03koUwOpcBQ7uezBa7uY+VSs2gM8qwdljM8Q+xxAA&#10;ACLTYrI0OPgzYoIXwIxqWnrQBchR1yDdxcc7X4k3sRuum0MUvK3nRKP0XCClnI40OrelRNVYBqCH&#10;4O3QsThKf7xzeVmuigVsiTtWiTzWQHzIzrCr/n6n56IFBIAm5Cpw0LKiWWw5RHvHMO1ulb5B+mm+&#10;lShAHNDjA0Y8nTURK1YJzspy0tkSAACILilR9RdDBH8AQcYnuF2A6x7PYktxhTcxy+sC5D1/drqN&#10;qnIz2bIwrNAFqPZcoGj5g7/GncXcReYARvJ/Rpr+/NsI/gzGWywSLCcrdcriHDljDboAwYz8Y+Jn&#10;ry1T/P3OiEULCABNxmZPpp+v+XO2HMI7OklLDn7IlsPTYStRAKvTq/tPy9UbEJ5VgrO7kyOvxAYA&#10;ADE1rSlS/MWwvWOYnnv1LII/AAavC7CydK5ldohQijcxu+6p+9lSCN7zN5ZP7eYQRbTnV5mJVucC&#10;yeUqcFD/3goEf2A6WBwVe7xzeVnhtujmjTXhOgcBYqUqN1P1YhgjFy0gADSZj//749z9YSv/7l9l&#10;XxRabyUKEA/Q/ScuqwRneQ47WwIAAIHZ7MncHT7CCe7swFb9AGGMT1DjR9fZaojjK/LZUlzhdVak&#10;piRIdlbwJnZF32qVN+lsNlqfC8TjD/4ObVjMnVsCMBIWR5kLryM/WLhxgzdWhescBDCaf0x848Wl&#10;qoM/I+9dCABN5EjlQ5STlcqWQxw9eUX26i6ttxIFiAfbihdo/sUG3X/GsUpwNic9vleqAwBYTbRb&#10;VBu9pRuAyHgL7dAFSPSrlqtsKQRvASRvYjdcN4coeJPOZqDnuUBhJSVSbXke3Xr9Rwj+wHSwOMqc&#10;eB35rM1husd/8evLbCmEyGMNCCwpUZPFMP57l5HBn9+08fHxb5LWvsvWwWBORxo17ixmyyG6e720&#10;6KX32HJYNnsyDb5aJtlN6B2dpOkbG2R3Exrl3JYSxSl6sPaOYVqyp4UtSzLqz5bz+zY73t9Rq9dS&#10;L/vqe263WAdLSqRb+ysk3zdmVbajVdYEodl/L3JI/V1vvf4j1b8/d3MfrTzWxpZl0fK9Pe0nJ9hS&#10;gBV+j1J/PwAAq5E7PrR3DNN296cRxzkACO/EauktdtV8vrMEGd9z1h+4EHlCSsbzpT6jm52rwEGH&#10;NixmyzHnHZ2kw+9+TjUtPcbM2yQlUm3JQlr31P2Sv2uAWHA399HWph7sYGZiteV5tKkq8rmyrOTq&#10;U6ELGiw+1oBgNBoTzfD9Dh2AZpCUSO6//T5bDeEdnaSH//4DthyR1luJAsSD2pKF3PcNmJsWv78v&#10;vhxlSzGRnWGNbkYAACBqun6TLU3xwAtn0PEHoBCvC7DskQyiJGtsFa/I+AS3i0+yC1DG89c9nsWW&#10;hMHb5tRoRp4LRHcWkJ9YXUTfHH6aNlXhOzGYS/C2twj/zC3aLsApW3TLGGvQBQh6s9mTb3fB769Q&#10;NSYafVavFASAJnCu+jHuxfSzo/8ue5sHrbcSBYgXVjk/Ll5ptR/8zdH/ZEuyaXlfXfzdFLYEAACi&#10;Gp+g9o5hthri+e9F7l4CAGm+kTFyN/ex5YDUlASqLZHflWBFvInZ2ek2ybMAa1p62FII0bda5U06&#10;G8Hoc4H8wd/YweWSHbQARvNve2vkeZegARnn8gYLN27wxqrC/JlTngOgheAxUYvgz0z3LgSAMbat&#10;eAF3G7czbTdkf/hzOtJozYr5bDlEd6+X1ro/YcsAcW+t+xPq7vWyZRBE9j3aBGbtX/C7NIyweN53&#10;2RIAAAhsu/tTthRi3VP3x3eHEoBKhz/oZUsh4v49JmNidtUTkQNAGp+QDFkpXDeHQHiTznpq7xim&#10;5149a1jw53SkUZPrMQR/YDr+4G/6xgaqOd1pmslzkI/Xkc+aMm7I6AKc8hwAFbIz7KoXwxh+Vm+U&#10;EADGUHaGnXatlb5pDQz6yHlU5lkFOmwlChBvVrzeFrMvfqBO1r13saWY0CpEvu9ebQJNAAAwhybP&#10;kGQXYGpKArny5rBlAJBJznss3rsAeROzhfkzJXfV4D0/XDeHMGRMOmutvWOYyna00pI9LVTf1c8+&#10;rDmnI43ObSmhxp3FtKxoFvswQMwMDPpo+5GOQPCn97a3oB9eRz6rsnTulMU5285eCflnltBjDZiG&#10;f0z87LVlqoM/s9+7EADGSlIinXy+iK1O8UTtb2VfPFpvJQr6abp+U7OQIFaOv6//ysRYuHx9hF6r&#10;v8iWwSTczX0Rt9nMc2hzZl6kf79c3j8o30I02H1pkT/Qiv7+O9N2gy0BAMSF/acvsaUQkmdwAQAX&#10;r9P22ZJ5bCmuyJmYlTpfSc7zD5aKG7Ia1QXobu4z9NxXV4GDLr78JDXuLObuQAVgpOBtb3e3XpI9&#10;/wnmxlsswmIX58gZa9AFCEoFL4ZROiYGzuo1efDnhwAwRk488zD3nL599T2yD7jVeitR0Nn4BC36&#10;+W+EDAG9o5P03KtnLX0t7W69JLl6GGJjX30PrTwWuSN6Tpo5OuY6PfLu2zw58+9mSwF15z20/sAF&#10;tiwEd3MfOes+ZMsAAHGhvqufBgZ9bDmAdwYXAEjjdQHiPcafmFXbBfjj0nlTujmEIWObVDWCzwWS&#10;O9ejhqvAQf17K+jQhsXc+ScAI7V3DBt63iUYyzcyFtWi33BbdPPGGnQBQrT8Y6IWwV/g3mXy4M8P&#10;AWAMVOVmcltL2zuGbyfIMmi+lSgY404IKPUF1Wy8o5P08Mv/Ysj2JLG25OCHhqz+BHnWH7jAvSdq&#10;8aVWi1D+6zFtPgDwOrrrznvouVfPCnWdupv7JENcAIB48MqbXWwpBLoAAdTh7ZQQ7+8xOZ0VvC5A&#10;qYld0bda5U06R8u/PZg/+NN9R6akRKotzwsEf7PTbexPAMRM8La3CP6sbS9n14tg4cYNOWPV7qXz&#10;2RLAFMGLYZSOiUaf1as1BIAxMP+eu2hffY/k/5YclN8dsfi7KVOez/4vmq1EwUDjE7RkTwt3UDMD&#10;f/hnxEpFUxifoL852M5WIQbWH7jAHWC1WvmlxfadvV/+gS0pJrX6mu50kjz88r8IEQIi/AMAuK3u&#10;vAddgAA6wnuM7/AHvWwpRGH+TMnP17yJ3XDdHKKQM+ksB3sukFHB3639FbSpaqHiSU4APbib+wLB&#10;nxHb3kLsNXmGolpgve6p+9kSbW3qYUshRB5rQGf+MfH1H6kO/ow8q1cvCABjYHfrJao53Sn5v2jC&#10;uvqu/inPZ/8XN6GNoFYea9PkS4Zeunu98RX+3VHf1U9HT0ofPgz6khP+ERE9NuMutqTIF0Pqv5hf&#10;/mqULSmWfQ9/W9PL10dMHwKuP3AB4R8AQBBeF+CqJ+I7nABQi/cei/cuQN5WqcQ5X4n3/HDdHCJR&#10;0wU4MOij7Uc6DDsXyGZPpiOVDwWCP94uIgBGCt72FsFf/KlrkF4sEiw1JWHK4pzL10csPdaADpjF&#10;MErHRKPP6tUbAkAAk1h5rI321UuvbomF7l4vLfr5b+Iu/PNb29ApuYIY9CM3/CMiKstJZ0uKfPGl&#10;+vDuw5vadQBm3Ssv2PSHgGa8VqP5PQIAxIu68x7JhRu8M7gAQJqcLsB4f49td3/KlkLwzlfiPf/Z&#10;knlsSRi8bU7DCT4XaHfrJUOCvxOri2js4HJas2K+4klOAK15Ryfp6Mkrxm17C6ZV13mNLUkKtziH&#10;N9agCxAoaEz85vDTqoM/I8/qNQoCQAATqTndSesPXGDLMeMP//T+8mJq4xO3t9AFw3hHJ+mBF85E&#10;FRrdnazNB76bo+q3ANXyC06ew86WIrp8fYQytzVGtc2G3hD+AQBEdvjdz9lSCKkzuACAj9cFGO/v&#10;MV4XH8noApT63Cn6Vqu8bU792juGA8GfEZ97nY60QPBXWTqXfRggZoK3vV3r/kTT78UgqPGJqBZT&#10;hBs3eGNVakoCufLmsGWIE8GLYZSOiYaf1RsDCAABTKbuvMcUIaC7uQ/h3x2Xr4+YsjvTipSeNRlN&#10;UCal/YubbEkRqa6OaEQdbI5P0KKf/0ZyMsYI3tFJKtvRasgkCACAqGpaeiTHC3QBAqhT13kN7zGO&#10;4+9Lf1bjdQHytncL180hCt6kc/C5QEZ85nU60ujclhJq3FmseJITQA8Dg76Q8y4xhwTB/ul96TNn&#10;WeHGDV4XYLjngLX5x0Qtgj/DzuqNEZs9GQEggBnVnfdQ2Y5WyS+senI3990+rwsf3AJqTndKfgEE&#10;9ZSGf0REOfPvZksx1X3la7akSGH+TLbEF+MQ0P97tMI+6QAAuhqfQBcggJ7wHuPibZVKRLR76Xy2&#10;FMB7frhuDpGEm3R2N/cFgj8jPu+6ChyB4E/RdwMAnQRve4vgDyKp7+qPam5zdrqNqnIzQ2pNniFL&#10;jzUgX/BiGKVjov/eFS+LFt5fV4QAEMCsmjxD9PDL/xLVQKmFQPgHUzxxuM3w30e8UBP+0Z1tH7Sg&#10;1Zf4r8c0/AChZD/7OyGgu7mPfURXan+PAADxRk4XoFT3DQBIw3uMj7dVKu98Jd7zXRUL2JIwgrc5&#10;DT4XSKvvDFJcBQ7q31tBhzYsVjzJCaCH7l6vodvegvgaP7rOliRtLJ86bvDGGnQBWpt/TNQi+Avc&#10;uywe/BER1ZbnUWH+TASAAGZ2+fqIoSHg9iMdCP8k+EbG6GdH/50tg0rdvV5Kf7FRcWhkxq2bOj3K&#10;/i7hODNmsCV5xido5bE2w0LAgUEfwj8AgGiNT9BbzVfZagipM7gAgENGF2C8v8d4XXypKQlUW7KQ&#10;LQfwnp+TlWrKz+tybfz/fmLcuUBJiSHB3+x0G/sTADHj3/Z20UvvIfiDqBz+ILptQMNt0c0ba9AF&#10;aE1ajIntHcP03Ktn427RQnaGnTZV3f78hgAQwOQuXx+h6RsbdN/Ob/2BC7S7VfoMB7j9oSOaQ4xB&#10;Wnevlxb9/Deqvkxn35PClhTR+z2mVOF9CgPAO4wIAbt7vZS5TXmICwAQz6qbpc8Z5p3BBQDStp29&#10;wpZC4D1G9ItfX2ZLIXhdgLzni7zVapNnSNV3FVmSEqm2PI9u7Vc3yQmghzNtNwzd9hash7eFZzjh&#10;xg1eF+CqJxAAWoJ/THz9R6rGxOCzeuu7+tmHrS0pkd6veTTwj9PGx8e/SVr7bsjPAAAAAAAAgDFO&#10;rC6SPMAeW7QDqIP3GEdSIt3aXyG5rf6++p7bZ+WEI+P5ZTtaER4wbPZk2r10Pq176n7J1w4gFtzN&#10;fbTqZIf+ATjEhdryvEA3klzhxo3+vRWSgVC454AgkhKptmSh6jHR3dxHW5t64nqB+pHKh2jNim/P&#10;cEYHIAAAAAAAQAytOtnBlkKgQwlAHbzHOGRslfpsyTy29C0Zzw/XzRGvbPZkOrG6iMYOLqdNVQtV&#10;TXQCaC34vEuEf6CVmhbpHS/CWfd4FluiX7VIb52PsUY8/jHx1v4KVWNi8L0rnsO/qtzMkPCPEAAC&#10;AAAAAADElm9kjLtd8+6loV/kAEA+vMf4alp6JM+e552vxHt+Yf7M+A5Z75zH4w/+pDpSAYzmHZ2k&#10;ffU9NG3dOwj+QB/jE1EfpxNucY6csYY9PxDMKXgxTGXpXEXBn3d0ko6evIJFC35JifQP1YVsFQEg&#10;AAAAAABArG1tkl4ZzTuDCwCk8boA4/49Nj5BbzVLd1ZsfSaXLX1LRhfg8RX5bCkuOB1pdG5LCX32&#10;2jIEf2Aq/uBv+saG21v8jk+wPwKgmZPt19gS15RxQ8ZYs7l8AVsCE3E60qjJ9ZiqxTDB96617k8Q&#10;/N1xrvqxsEEqAkAAAAAAAIAYu3x9hNo7htlyQGpKAtWWRHd2CgB8yzcyhvcYR3Wz9EIEXhfgtrNX&#10;2FKIcN0cVuYP/hp3FlNh/kz2YYCYGRj00foDF2j6828j+APD1HVGHwCGGzd4XYDLimZNeQ7EXvCY&#10;uKxoFvuwLAODPtp+pAOLFsLYVrwg4mcNBIAAAAAAAAAmsN39KVsKEfcdSgAq4T0mTc5WqVJdgHKe&#10;P6Wbw4JcBQ7q31uB4A9Mxx/8ZW5uoLrzHvZhAH0p2AaUiOhgKbM4Z3yCGj+6HlpjxMNYIwpXgYMu&#10;vvykqjEx+N61u/USgr8wdq2NfM0jAAQAAAAAADCBJs8QOpQAdCTnPbZtSRZbjiu8rVJnp9skz1fi&#10;PT9cN4dV+IO/QxsW0+x0G/swQMy0dwxT2Y5WBH8Qc//0fi9b4vpx6bwpi3PieawRRfCYmJOVyj4s&#10;S3vHMBYtyMFZvIYAEAAAAAAAwCR4HUrPlsxjSwAQBd577Kc/zGZLcUVOF9+uygfZUoCc5+9eOp8t&#10;iSspkWrL8+jW6z9C8Aem4w/+luxpoSbPEPswgOHqu/olt+8MJ9wCODljDboAY+DOmKh2MUzwvQvB&#10;H9+Rijy2FAIBIAAAAAAAgEk0eYaou9fLlgN4Z3ABgLQmzxANDPrYcgDeY0SHP5Du0CjMnynZBbi1&#10;SfosQUtsteoP/vZX0KaqhZSaksD+BEDMuJv76IEXziD4A1Pibd8ZTrhxg9cFWPZIxpTngE6YMVFp&#10;8Odu7sOihShV5WbSmhXSC6sQAAIAAAAAAJhIXcMlthRC6gwuAOB75c0uthQi3t9jvK1SidMFePn6&#10;iOTzw3VzCCUpkb45/DSCPzAdd3MfJVefopXH2ujy9RH2YQBT4C0SCSfcuMHrAgz3HNCWzZ5MJ1YX&#10;qV4ME3zvQvAXhaRE+ofqQrY6BQJAAAAAAAAAE6k770GHEoCO8B7j422VyusC5D0/XDeHMMYnJCed&#10;AYzkHZ2kffU9gclz38gY+yMApnL5+ojkGBxJuG3weR3rQo81JuYP/sYOLqfK0rmKgj/v6CQdPXkF&#10;9y4VzlU/Juu1RwAIAAAAAABgMuhQAtAX7z226on4DgDldAGuezyLLQXwnp+akkCuvDlsWRi8SWcA&#10;vfmDv+kbG6jmdCcmz0Eov2q5ypa4wi3OkTPWoAtQO05HGjW5HgsEf0oE37vWuj/BvUuhbcULqDB/&#10;JlsOCwEgAAAAAACAycjpUJLqvgEAabz3GK/DLR4cf9/DlkJUls4lmz2ZLQfwugBFXsjAm3QG0MvA&#10;oI/WH7gQCP5ofIL9EQDT23b2CluSJdy4wRtr1j11P1uCKDkdaXRuSwk17iymZUWz2IdlGRj00fYj&#10;Hbh3aSA7w04vVC1iyxEhAAQAAAAAADChX/z6MlsKIXUGFwDw8ToQ4v09xgtJiYiOr8hnSwFNniHJ&#10;54fr5hAJb9IZQEv+4C9zcwPVnfdg8hyE5hsZo+5eL1vmCjdu8BZkpKYkTHkOyOMqcNDFl5+kxp3F&#10;srvNWMH3rt2tl3Dv0sDJ54tkbf3phwAQAAAAAADAhHaf6yXv6CRbDkCHEoA6NS09eI9x8LZK5XUB&#10;8p4frptDFLxJZwAttHcMhwZ/ABbxRouy69lVsYAt0f7Tl9hSCJHHmlhwFTiof28FHdqwmHKyUtmH&#10;ZcG9Sx9HKh+K+neCABAAAAAAAMCMxifo8Lufs9UQ8d6hBKCKjPfY5vKpE43xRG0XIO/54bo5RMLb&#10;JhVAqfaOYSrb0UpL9rRg8hwsafc5ZWep5mSlTlmcU9/Vb+mxxhBJibSteEEg+JudbmN/Qhbcu/Tj&#10;dKTRmhXz2TIXAkAAAAAAAACTQocSgL5477FlRbMkO9ziAW874rJHMoiSEtlyAK8LcNUT4k7K8gJO&#10;gGi5m/sCk+dNniH2YQDrGJ+gM2032Kos4RbA8cYadAFGkJRIteV5dGt/Be1am684+DvTdgP3Lj0l&#10;JZL7b7/PVmVBAAgAAAAAAGBWMjqU1j2exZYAQK7xCWr86DpbDSHV4RYPeNsRp6YkUG3JQrYcUHfe&#10;I/l80Rcy8CadAeRwN/dRcvUpWnmsDZPnEDdOtl9jS7KEGzd4CzJmp9uoKjeTLcctmz2ZjlQ+RLf2&#10;V9CmqoVRnSkXzH/vctZ9iHuXjs5VP6b4d4QAEAAAAAAAwMRqWnrYUgjeGVwAIG3VyQ62FCLu32Ny&#10;FiI8db9kFyDv+eG6OUTBm3QGiMQ7OklHT14JBH++kTH2RwAsjbdAREq4cYO3IGNjnG/rTXeCvxOr&#10;i2js4HJas2K+olDJOzoZsmgB9y591ZbnUWH+TLYsGwJAAAAAAAAAMxufIHdzH1sNEe8dSgBq+EbG&#10;8B7j4G2VyusC5D0/XDeHSHiTzgDBvKOTtK++h6ZvbKC17k8weQ5xjdeFH0lh/swpi3PqOq9ZeqxR&#10;w+lICwR/laVz2YdlCb53IfgzRnaGnTZVRf58JQcCQAAAAAAAAJNDhxKAvnjvMd45d5Y3PkFvNV9l&#10;qyEkuwDldBEKvJ0xb9IZgIhoYNAXmDyvOd1JND7B/ghA3Dn8QS9bkm3K4hwZY024zkErczrS6NyW&#10;EmrcWaw4+MO9K0aSEun9mkfZatQQAAIAAAAAAJgcOpQA9MV7j/E63OJBdbP0dsSpKQnkypvDlgN4&#10;XYBCL2SQMekM8Wtg0EfrD1ygzM2YPAdgNXmGFG+jHG7c4I01hfkzKTvDzpYtx1XgCAR/SrePxL0r&#10;tk488zDNTrex5aghAAQAAAAAABAAOpQA9MXrQpDscIsDvJCUiGjrM7ls6VvjE9yt3kReyMCbdIb4&#10;093rDUye1533sA8DwB3/T9sAW5JtyrghY0HGK07rLuhxFTiof28FHdqwWHHwh3tX7FXlZiru2GQh&#10;AAQAAAAAABCAb2SMzrTdYMsB6FACUKfJM0TtHcNsOQDvMf5ChNnpNnIVONhyAO/54bo5hCFj0hni&#10;Q3vHMJXtaKVFL72HyXMAGXgd5lIqS+dOWZxT0yL97xN6rAknKZG2FS8IBH9Ku8Zw7zIHmz2Z/qG6&#10;kC0rhgAQAAAAAABAEHtPX2JLIeK9QwlAre3uT9lSiHVP3c+W4oraLkA5z5/SzSGQbWevsCWII2fa&#10;blDZjlZasqeFmjxD7MMAEIFvZIy6e71sWbYpi3PGJyw91gQkJVJteR7d2l9Bu9bmKw7+cO8yl/fX&#10;FVFqSgJbVgwBIAAAAAAAgCDQoQSgLznvMakOt3jA2ypVbRegyNsZywk4wXrczX2UXH2KnHUfYvIc&#10;QKE3WpR3nIVbAMcba0TuArTZk+lI5UN0a38FbapaqDgswr3LfGrL8xRv3RoJAkAAAAAAAACByOpQ&#10;EnTyHMAMjr8vPQkp1eEWD3ghKRGRq2IBWwqw+nbGvElnsAbv6GRg8nzlsTbyjYyxPwIAUdh9rldx&#10;F2C4cUPOgoyDpWKNNTZ7Mp1YXURjB5fTmhXzFQV/uHeZV3aGXZedJhAAAgAAAAAACIQ3+Z6akkCu&#10;vDlsGQBkqjvvoYFBH1sO4HW4xQPeQoScrFRyOtLYcoCVtzOWM+kM4vKOTtK++h6avrEBk+cAWhqf&#10;oEU//43k+Csl3LjBW5Dx49J5U55jRtkZ9kDwV1k6l31YFty7zM1mT6aTz2u79acfAkAAAAAAAADB&#10;7OdMnsd7hxKAWq+82cWWQsT7e4y3EIGIaFflg2wpgPf8cN0cItna1MOWQHDBk+c1pzuJxifYHwEA&#10;tcYn6P7dLVS2o5XKdrTSvnr599JwC+BE7zh3OtLo3JYS+uy1ZZoEf7h3mU9wV2dOVir7sCYQAAIA&#10;AAAAAAimvqtfcoU0OpQA1JHTBSjV4RYPeFulFubPlHyNeF2Ez5bMY0vCuHx9RDLgBHEMDPpo/YEL&#10;NP35tzF5DmAA38gYNXmGqMkzRDWnO8k7Osn+SEThFueI2HFelZtJ57aUUOPOYsXnweHeZW5ORxo1&#10;uR5T1dXJ4w9/EQACAAAAAAAICB1KAPrivcekOtziAS8kJc5rxOsCFH0hAy/gBHPzT55nbm6guvPS&#10;YTcA6Ofwu5+zpYjCjRu8scZMXYCuAgf1762gN15cqjr4w73LnPxdnY07i2lZ0Sz2YU0MDPpo+5GO&#10;QNcnAkAAAAAAAAAB8Sbfw02CAIB8dZ3XJDsPeB1u8YAXkhbmzySbPZktB/C6CEVeyMCbdAZzau8Y&#10;prIdrZg8BzCJmpYeybGYFW7c4C3IiGnHeVJiIPg7tGExzU63sT8hC+5d5uYqcKju6uQJDn93t14K&#10;dH0iAAQAAAAAABAUb/J91RMIAAEUG5/gdh5IdbjFA95CBCKi4yvy2VIA7/miL2TgTTqDefgnz5fs&#10;aaEmzxD7MADEioyxOFi4caPJM0Tdvd6QWrBwz9FdUiLVlufRrf3aBH+4d5lTcLirV/BHRPTcq2cj&#10;hr8IAAEAAAAAAARVd94juSoaHUoA6vA6DwrzZ1J2hp0tx5Vf/PoyWwpRWTpXsguQt5AhXDeHKJo8&#10;Q5IBJ8Seu7mPkqtPYfIcwMR4YzEr3AK4ugbpswCNGmts9uRA8LepaiGlpiSwPyIL7l0mlpRI24oX&#10;qO7qlMMfANd39bMPBSAABAAAAAAAEBhvVXS8dygBqCKj8+AVpznODoqV3ed6uROzarsARV7IwAs4&#10;ITb8k+crj7WRb2SMfRgAzGR8gho/us5WIwq3AE7OWKNnF6DNnkwnVhfR2MHlmgR/uHeZUFBX5661&#10;+boGf9EEwAgAAQAAAAAABMZbFR1uEgQA5Nt29gpbCsHrcLM8GSEp7zXidRGKvJCBN+kMxvGOTtK+&#10;+h5MngMIaNXJDrYkKdy4wVuQ4apYwJZUy86wB4K/ytK57MOy+O9d09a9g3uXCWnV1cnjHZ1UFAAj&#10;AAQAAAAAABCZjMn3cJMgACCPb2SM3M19bDmEVIdbPOAtRCAiOlgauVOS10Uo+kIG3qQz6Ms/eT59&#10;YwPVnO6UPWmqWFKi0NcrgBnJGYuDhRs3eAsycrJSpzxHKacjjc5tKaHPXlumOvjz37tofIL9EYgh&#10;rbo6eYKvg2iCPz8EgAAAAAAAAILjTb4X5s+U7L4BAGm8zgNeh5vljU/QW81X2WqIH5fOI0pKZMu3&#10;WXwhA++8VtDHwKCP1h+4YNjkuX8y+Nb+CnL/7fcjX+8AoAhvLGatezyLLenecV6Vm0nntpRQ485i&#10;KsyfyT4sS+De9fzbhty7IDpadHXKMTDo0yQARgAIAAAAAAAgOhmT7/HeoQSghpzOg91L57OluFLd&#10;3MOWQqSmJFBtSeQuQKsvZOAFnKAd/+R55uYGqjvvUTxpKldwF0hl6VxKTUmg1JQE2rZkavgAAMr5&#10;RsboTNsNthxRuMU5enWcuwoc1L+3gt54canq4C9w7wJT0aKrU47g60BN8OeHABAAAAAAAMACeJPv&#10;4SZBAEA+XufBuqfuj+uOHzkhqeRrJKMLUOSFDLyAE9Rr7xim5149a9jkudORRk2uxyJ2gfz0h9ls&#10;CQBU2nv6EluSNGXckDHWyO4CTEoMBH+HNiym2ek29idkae8YprIdrYbduyA6/uBPTVenHN29Xl0C&#10;YASAAAAAAAAAFiBn8n3KJAgAyOYbGaP2jmG2HMDrcIsHvJCU9xptO3uFLYUQeiGDjElnUMY/eb5k&#10;TwvVd/WzD2sueDJ4WdEs9uGA2ek2chU42DIAqNDkGZIci1nhxg3eggxux3lSItWW59Gt/doEf0v2&#10;tFCTZ4h9GGLMH+7qHfz5r4NFL72nafDnhwAQAAAAAADAIniT7+EmQQBAvu3uT9lSCMkOtzggZyHC&#10;syXz2FKAnOeLvJChpkW6Uxui427uM3Ty3FXgoIsvPxnVZPDWZ3LZEgCoxBuLWVPGDRkLMqY8h0KD&#10;v01VCyk1JYH9CVnczX2UXH3KsHsXREeLrk45zrTdMGQMQwAIAAAAAABgEXImzzU5pywpkapyM6m2&#10;PI9qy/OoKjcTwSLEBV7nAc79Ijr8QS9bCsHrirL0QobxCe49Gvj8k+crj7XpOmnqFzwZnJOVyj4s&#10;iXe9A0D0eGMxq+yRjCmLc6LpOPef8/nN4ac1Cf5WHmsj38gY+zDE0p1w14jgz38dOOs+NGQMmzY+&#10;Pv5N0tp32ToAAAAAAAAIKDvDTp+9towtB3hHJ2n6xgZFB8rb7Ml0fEU+lT2SEXbywzs6SW2dX1Gn&#10;Z4Qauwep6fpNRX8OgJk5HWnUuLOYLQcMDPooc3MDW44r57aUSHZI8V6jE6uLwp6p5revvodqTney&#10;ZSHY7Mk0dnA5WwYO7+gkvdV8laqbe4yZOE9KpG1LsuinP8xWPRHc3jFMS/a0sGUAUMFV4KBDGxaz&#10;5YjCjRu8seZM2w36+g8Tkj/D4x2dpMPvfk7bzl4x5t4F0UlKpNqShbTuqfvDfrfRkru5j1ad7DD8&#10;OkAACAAAAAAAYDG8yfdwkyBSsjPs9IpzoaIJkO5eL3X1jtD7Fwep6dpNunx9hP0RAOH0762QDAXW&#10;H7igyzkuouCFpMR5jXghmZqFDGbAm3SGb/knz2taeoz5fes0GVy2o9WQTg+AeMIbi4OFGzd4Y40a&#10;ht+7ICq8RY1aMcN1gAAQAAAAAADAYniT7+EmQcJxOtJoV+WDkmFitLyjk9R95Wv6bdeXdOHq76n+&#10;yhD3vwPAbHidB7wOt3jAW4jAe414z492IYOZ6DnpbBUDgz76xa8v0+5zvYaMETZ7Mh0sXUg/Lp2n&#10;y2QwugABtMcbi1nhxg2tF2QMDProlTe7qK7zmiH3LoiOP/jT8ncejhmCPz8EgAAAAAAAABakZvLc&#10;VeCgVU84JJ+vpYFBH53t/Ip+9x836c3PBtElCELgdR5IdbjFAzkTs8+9epbqu/rZMpGGCxnMqsn1&#10;GC0rmsWW415g8tyg945Rk8GELkAAXfDG4mDhFp7wts6Xy+h7F0TH6UijdY9n6X6vN2MAjAAQAAAA&#10;AADAgniT5+EmQVwFDtr6TK7siRQ9tXcMU6dnhH7TPUjv9N80/LwMAB5ewIWOH/7ELO814i1k2H6k&#10;g3a3XmLLQuDdo+NNd6+X6houGTZ5btRkcDB3cx+tPNbGlgFABd5YzAq3OIc31khp7xim/acvRVzM&#10;ArGlx24m4Zg5AEYACAAAAAAAYFEXX36ScrJS2XLA+gMXqK7zGtWWLKRnS+ZJTtTH2sCgj7o8X9MH&#10;nw5R+xc30UUBpsALuOK940fOxKzUa8QLycItZBCJmklnq2jvGKbt7k8jXgNaM2oyOJLk6lNY0AKg&#10;paREurW/QvbWveHGDd5YE47R9y6IjlG7mYgQACMABAAAAAAAsCje5Lt3dJKISPakidl093rpbOcQ&#10;/dvVm/SPlwcxqQqGqy3Po01VC9lyAK/DLR7wQlLea8R7frhuDlEomXS2ijNtN2jv6UuGTZ5X5WbS&#10;xvIFuk8G86ALEEB7vLGYFW7ckLsgw93cR1uberBdvUkZtZuJSAEwAkAAAAAAAAAL402eW4l3dJLa&#10;Or+iTs8INXYPUtP1m6Y5fwMsSkbngVSHWzzYVryAdq3NZ8shpF4j3kKGcN0cIuF1aluNu7mPVp3s&#10;MGzBhlGTwdFAFyCAxmSMxcHCjRu8sepM2w1a8T8/xnvXjJISyZU3x5B7vbu5jw5/0BvxM4sZ/fG2&#10;bdv+x+53xdwvHQAAAAAAAKT9r5sTVL5kNltWzN3cR0+/3k7/dek8+pPv/BH7cMC++h766NOv6I+/&#10;mUbT7/qO5M9q5U++80c0f85d9EjePfSTv/hT+h9PLaRn/vw+emLePZT2nUQa+Ybo938YZ58GoNzk&#10;/6F7/k8iPZJ3D/tIwCxbEv3y/BdsOW58MHiLan5wv+Q9wPa//5hO/O4aWyYiovMDI/Tfvp9FqXcl&#10;sg8REVHqXYn01TUfnR8QtBtj9H9reo82I+/oJP36g35a/Pe/pTfOeWhS74UZSYnk+t48emfTo/TM&#10;D+ZFvHZiZcF3bBGvdwBQQMZYHCz1rkT66N+/oisjo4Fa0h/9Mf3kL/405OeCbf/nDvq3vt+zZYil&#10;pESqdeaS+/9dRD96bI6u93p3c19gDAu+bkSADkAAAAAAAAAL02KLOe/oJB1+93PadvZKYOUzb7sl&#10;dlu/7Aw7OefMoCcWpVNulj1mHS/e0UnqvvI1/bbrS7pw9fdUf2UIXYKgjozOg3jv+OHdL4jzGvG6&#10;ANn7jWis2qntHztqWnqMuc8mJVJtyUJa99T9ku/HWPOOTtL0jQ3GvCYA8SIpkb45/DRbjSjcuPHN&#10;L1eG/HOwffU9VHO6ky1DDNjsybR76Xzd7/Xe0Ul6q/kqVTf3RPx8IgIEgAAAAAAAABbkKnDQqicc&#10;ss4ziWRg0Ee/arkafvJWRughta0f3Qkny3LSKc9hp6K8eyT/XXoaGPTR2c6v6Hf/cZPe/GwQ57pA&#10;1E6sLqLK0rlsOSDuz/2Scb/gvUa8kIx3vzEzXsApGqODP6Mmg7WEMAFAe7yxmMWOG1JbMocLDMFY&#10;NnsyHV+RH9XvWAmjxzC9IQAEAAAAAACwEC3OOxoY9NErb3ZR3XkP+1AIXlfPmbYb5Kz7kC1HZLMn&#10;019np9P35s2gPIddVXipVnvHMHV6Rug33YP0Tv9NoVf+gv5s9mQaO7icLYeQ6nCLB0cqH6I1K+az&#10;5RBSrxHvfiP65Cwv4BSB3LFDK0ZNBusBXYAA2pMzFgdjxw3eODXtJyfYEhjAqHu95MJHgSEABAAA&#10;AAAAEF1SIm1bkkU//WG2qgnk9o5hOv6+R/7krYyuHqkJfTmcjjQqvG8GPf5gGuU67lb191NjYNBH&#10;XZ6v6YNPh6j9i5vCdhqBfnidB7wON6uTMzEr+RrJuN+w3Rwi4QWcZmZ08JedYadXnAsl328iQBcg&#10;gPZ4YzHrgRfOBHZ+4HVjB/8s6M/pSKNdlQ/qviDQ6DHMaAgAAQAAAAAARKXReUftHcO03f2poolz&#10;3kSL5IS+AjZ7Mj2dOYMWz/suPZp7r+6TAlK6e710tnOI/u3qTfrHy4Oqgk4QHy/gQscP/35BRDRt&#10;3TsRXyNeSBZt17GpyAg4zUbN2KGEUZPBRhkY9FHm5ga2DAAq8MZiVvDnVN5z1x+4YNmQyEyMutdb&#10;PfjzQwAIAAAAAAAgGJs9mQ6WLqQfl85TNVnsbu6jVSc7VAVXvMkS0qALkCc7w07PPJBOf/anM2hp&#10;3j0x6xL0jk5SW+dX1OkZocbuQWq6fjNikAHWxAu44r3jR879QvI1khGS6X2/0RMv4DQLBH/aQaAA&#10;oL1zW0qiul8Ejxu3Xv9RxDFG60VtEMpV4CBXxYKI5zBqxegxLNYQAAIAAAAAAAhCizMwvKOT1PjR&#10;ddXBXzBe6GH4hElSIjkzZlBZTjo9mnsv5cy/O+Jkjt66e73U1TtC718cpKZrN7F1lMU5HWnUuLOY&#10;LQegC5B/v+C9RrznG36/0ZKMgDOWtFg0Eg0tzrQ1O3QBAmiPNxazgscNqfCwu9dLi156jy2DSkbd&#10;6+Mt+PNDAAgAAAAAAGByTkcarXs8S3LSm8c7OkmH3/1cl4Pt5XT1SG3rZ4TsDDs558ygJxalU26W&#10;XffVxZF4Ryep+8rX9NuuL+nC1d9T/ZWhmL4uoD2pyUPidbjFATkTs1KvkZz7jchdgEcqH6I1K+az&#10;5ZhC8KcvdAECaI83FrP84wavEzvWn2ct484xBs+WzNP9Xm/0GGY2CAABAAAAAABMSottzwYGffSr&#10;lqu6BH/BeF05UhP6seJ0pFFZTjrlOexUlHdPzLpuBgZ9dLbzK/rdf9ykNz8bRJeg4HgBl3d0kqY/&#10;/zZbjiu8idl47gKUE3AaQc9FI2FpdKatiNBVBKA93ljM8n9O5T2vbEdr3HWQacrAe328B39+CAAB&#10;AAAAAABMxlXgoFVPOCQnyHmMPtieN2HCm9A3A5s9mf46O52+N28G5Tnsql5/tdo7hqnTM0K/6R6k&#10;d/pvxv3khWh4AVe8d/zw7hfEeY14IZkI9xspvIBTTwj+YgOhAoD2Lr78pOwdHwLjBhF9c/hp9uEA&#10;My5oE4FW55fz+MewbWev4LPzHQgAAQAAAAAATEKLbc+6e71U13Ap4sS5nnihh4iTJk5HGhXeN4Me&#10;fzCNch13q/rdqDEw6KMuz9f0wadD1P7FTUwUm5yrwEGHNixmywE494t/v+C9RryQTMT7jR8v4NRD&#10;YNFI5zVDgj8tzrS1kvaOYVqyp4UtA4AKvLGY5R83+vdWRPy8d6btBjnrPmTLEIFR93rDF68IBAEg&#10;AAAAAABALGl0BoYZDrbndfWI3pVDdyYyns6cQYvnfZcezb1XMsDQW3evl852DtG/Xb1J/3h5ECud&#10;TUZqApE4HW7xQM7ErNRrZPX7DS/g1IrR3eJGTQaLCF2AANrjjcXB/OPGiWcejniPwjbe8mhxfrkc&#10;Ri9eERECQAAAAAAAgFjQaNuzM203aO/pS6aZNOR19UhN6IsqO8NOzzyQTn/2pzNoad49sieatOYd&#10;naS2zq+o0zNCjd2D1HT9JiZDYogXcPE63OIBb2KW9xrx7jcidwHyAk612juGaf/pS1Tf1c8+pAun&#10;I402ly+gZUWz2IfgDnQBAmiPNxazth/pICKiXWvz2YcCkqtPYdFVBFqcXy6H0YtXRIYAEAAAAAAA&#10;wED+7oeyRzJUBX9mPdi+KjeT3nhxKVsO4E3oW0JSIjkzZlBZTjo9mnsv5cy/W9XvWo3uXi919Y7Q&#10;+xcHqenaTbp8fYT9EdARL+CK944fOROzUosGeCGZ6J0avIBTCaO7xY2aDLYKBAsA2uONxcEGBn30&#10;V3XtkmPLc6+eNWzxhCiqcjNpY/kC3e/17R3DdPx9T8TPBTAVAkAAAAAAAAADaLHtmXd0kho/um7K&#10;4C8Yb6JFakLfqrIz7OScM4OeWJROuVl2yslKZX/EEN7RSeq+8jX9tutLunD191R/ZQhdgjriBVzo&#10;+OHfL7p7vbTopffYcgAvJBP5fsMLOKPhbu6jrU09hi0CcBU4yFWxIGb3OlG5m/to5bE2tgwAKmwr&#10;XiDZ0cdaf+CC5Nh99OQVWuv+hC3HJS3OL5fD6MUrVoIAEAAAAAAAQEdabHsm2sH2vNAjLroAZXA6&#10;0qgsJ53yHHYqyrsnZl2CA4M+Otv5Ff3uP27Sm58NGhYQxIWkRLq1v0Lyd4suQOn7BXFeI97zRb/f&#10;8AJOHqO7xY2aDLYydAECaEzGWBxsYNBH1wbHIt57sXjHuHu92Y46EBECQAAAAAAAAB1ose3ZwKCP&#10;ftVyVZjgLxivq0fkrhy92OzJ9NfZ6fS9eTMoz2FXde2o1d4xTJ2eEfpN9yC9038Tk9Eq1Jbn0aaq&#10;hWw5IO4nEmVMzPJeIyvfb3gBZzje0Ul6q/kqVTf3GPPevXOm7bMl8yR/DyAPugABtMcbi1ne0UnJ&#10;cWnaT06wJevT6PxyOYxevGJlCAABAAAAAAA0pMW2Z1Y42J43ac2b0IfbnI40KrxvBj3+YBrlOu6O&#10;2eT6wKCPujxf0wefDlH7FzexEjsaMgKuB144E9edl3ImZuO5C5AXcPoZ3i1u4GRwvJm27h1jfocA&#10;8ULGWByNuBq3DbrXi3LUgWgQAAIAAAAAAGhAi61wunu9VNdwSejgLxhv0lpqQh/Cs9mT6enMGbR4&#10;3nfp0dx7Y9ol2N3rpbOdQ/RvV2/SP14exGSNBF7AFfcdPzImZnmLBqx8v5ETcP7i15dp97leQ0Ij&#10;mz2ZDpYupB+XzpP8nYFy++p7qOZ0J1sGABV4Y3E0th/poN2tl9iypWhxfrkchi9eiTMIAAEAAAAA&#10;AJTSaNszqx5sz5to4U3ogzzZGXZ65oF0+rM/nUFL8+5RdS2q4R2dpLbOr6jTM0KN3YPUdP0mJnLu&#10;sNmTaezgcrYcIt7P/eLdL4jTccELyUS/34QLOI3uFjdqMhhu30+nb2zAPRRAQ3LGYrmsvHDHqHs9&#10;gj9jIAAEAAAAAACIlkZb4bib++jwB72WC/4CZHT1iNyVY1pJieTMmEFlOen0aO69lDP/bsnfgZ66&#10;e73U1TtC718cpKZrNyOGN/HgxOoiycm09o5hOv6+J267KeVMzEpOuFr8fhMccPqvFaOCP6cjjdY9&#10;niV5/YL20AUIoD3eWCyX6FtLh+N0pNHm8gW0rGgW+5CmjF68Eu8QAAIAAAAAAMjkXxFb9kiG5CQz&#10;TzwdbM/r6hG9K0cU2Rl2cs6ZQU8sSqfcLLuqMyrV8I5OUveVr+m3XV/Shau/p/orQ3Gz6ltOwOU3&#10;MOijs51f0fsXB+MqEJQzMSvVKWnp+01SIjWtKaK9py8ZFmI6HWm0q/LBmG41HM+8o5M0/fm32TIA&#10;qBDNWMxjlbM6jbrXI/iLDQSAAAAAAAAAHFpsheMdnaS3mq9SdXNPxMlrS5LRlSM1oQ/6cTrSqCwn&#10;nfIcdirKu0fyd6Qnf9j1u/+4SW9+Nmi9LkENOobjJRCUMzGrtgtQahtRuM1V4KBVTzh0nwwGvvUH&#10;LmCyHEBjchabyCFyVzndude7KhbovijMqkcdiAIBIAAAAAAAQARabIWD8y2IjlQ+RGtWzGfLAZIT&#10;+mAYmz2Z/jo7nb43bwblOewxnfxv7ximTs8I/aZ7kN7pvylm4KVB8BeJlQNBOROzUosGeF2AuN9E&#10;5ipw0NZncqecNQixY8VtBgFiLTvDTp+9towtR03UbXqNutcj+DMHBIAAAAAAAAAMLbbCGRj00S9+&#10;fZl2n+uN2+DPT05Xj9SEPsSO05FGhffNoMcfTKNcx926TxZFMjDooy7P1/TBp0PU/sVNU08m2ezJ&#10;dLB0If24dJ7mwV8kVgoE5UzMHj15hda6P2HLREmJdKQiT3LBAeF+EyopkVx5cwyZDAZl0AUIoL1z&#10;W0pUfc4n0baVTkqkbUuy6Kc/zNb9Xu9u7qOtTT3otjcJBIAAAAAAAAB3aLEiFudbhMfr6kFXjhhs&#10;9mR6OnMGLZ73XXo0917Vk2dqdPd66WznEP3b1ZumCL202CpYK6IHgryJWe/oJE3f2PDt4ooouy1x&#10;v4n+NYPYQRcggPacjjRq3FnMlqMixDmdBt7r4+mMc5EgAAQAAAAAgLinRfDX3jFMx9/3IPiLAF2A&#10;1pWdYadnHkinP/vTGbQ07x5V7yM1vKOT1Nb5FXV6Rqixe5Cart80pPvWTMFfJKIFgnImZvfV91BN&#10;S4/iic14vd/Y7Mm0e+l8Ra8ZxM5zr56l+q5+tgwAKvAWm8hh1rHEqN0I/EcdbDt7xZSvAyAABAAA&#10;AACAeKXRilicbyEfrwtQ1LNUgJGUSM6MGVSWk06P5t5LOfPvVvUeU6O710tdvSP0/sVBarp2U9Pt&#10;qLTaKvhXLVcN76b0h6UffDpEb342qOnrohXexKx3dJKISPG1FW/3GxGCaohMqK0GAQQhZ7EJj9m2&#10;6DXqXo8zzsWBABAAAAAAAOKLRsGfu7mPDn/Qi+AvCryzvaZs6weWkZ1hJ+ecGfTEonTKzbJTTlYq&#10;+yOG8I5OUveVr+m3XV/Shau/p/orQ1Ffb1oFf+G2CnY60gLBqZp/f7TMGAhW5WbSGy8uZcuaiZf7&#10;TXaGnV5xLtR9Mhj0V7ajFZ85ADTWv7dC1c4FEc+kNZhR93qccS4eBIAAAAAAABAXtFoRi/Mt1OF1&#10;9cRbV04884ddeQ47FeXdoyqQV8O/Pebv/uOmZPhVlZtJG8sXSF6/PNFuFRzvgaDaiVkeK99vtAiq&#10;wVzQBQigPVeBgw5tWMyWZYv1+9Koe32khUtgfggAwXR4EwJG6+710qKf/8bwVQ281dF6OdN2g5x1&#10;H7Jl/SUl0sWf/UDXlcB6tOVrdb0q+cAQyz8bAABAJFoEf97RSXqr+SpVN/cg+FOJt91SvHTlwFQ2&#10;ezL9dXY6fW/eDMpz2DX5rKtUe8cwdXpG6Dfdg/Td5O9ockaoFlsFx1sgqHZilseK9xstgmowrwde&#10;OGPY+w8gXqhdbDLtJyfYku6MCv66e71U13BJ8/lUMA4CQDAdrUINLQ0M+uiJ2t8a+iGLNzGil1iE&#10;QdkZdvr4pb8wZMWv1q35Wl2vSl73WP7ZAAAAItDiizHOt9AH73PM9iMdtLv1EluGOOR0pFHhfTPo&#10;8QfTKNdxt6oJuljQKviLJB4CQTUTs+0dw9wzKK1yv3EVOFQH1WB+7uY+WnmsjS0DgApqF5sYuT2v&#10;Ufd6vT+/gHEQAILp8CYDYsU7OkkPv/wvun6xCVZbnkebqhayZUMYuXLFyPDPT8sPzFpdr0pCuFj+&#10;2QAAAGamRfCH8y30xVvsNjDoo8zNDWwZgGz2ZHo6cwYtnvddw0OvaMRqq+BYbauqZyCodmKWR/T7&#10;jdORRv/kKtR9MhjMI7n6lOH3FgCrU7PYxIiFJEYFf2fabtDe05cQ/FnIH7EFAAgvNSWBPn7pLyg7&#10;w84+pIv77k1hS4ax2ZPZki6cjjTDwz8iosrSuXTx5SeJkhLZhwAAAEBgrgIH9e+toMadxYpDgYFB&#10;H60/cIEyNzfc/iKP8E8XTZ4h6u71suWA2ek2chU42DIA+UbGqL6rn2pOd9KSPS007Scn6IEXztD2&#10;Ix3kbu6jgUEf+xTDuZv76PAHvTGZoG/yDFHN6U5y1n1I059/O/DanGm7Qd7RSfbHNZOakkDLimbR&#10;rrX59Nlry+jW6z+iJtdjtK14gerv0HWd13T9b7fC/UbvCWEwl+Mr8tkSAKj0q5arbEm2xx9MY0va&#10;SEqk2vI8uvX6j+jQhsW63uvdzX2UXH2KnHUfIvyzGHQAgulo1dWkF+/oJFX+3b/qfjOM5etgROu6&#10;3qs45dDifEetfk9KuvBi+WcDAACYiRYrYts7hun4+x6cb2Eg3udB0btyIIaSEsmZMSOwNSZvC0g9&#10;dfd66WznEP3b1ZvUdO2mpp1xSmRn2OmZB9Lp8QfThOoQ1HuHHNHvN2o6V0BM6AIE0FhSIt3aX6Fo&#10;XNR8DElKpNqShbTuqfsV/fdEI1Y7FoBxEACC6WgVauht/YELuk4Q3Xr9R7rf5CPRu3WdN9ljJLVb&#10;u2p1vSoJ4WL5ZwMAAMScRl+Mcb5FbPEmrfX+zA3xIzvDTs45M+iJRemUm2WnnKxU9kcM4R2dpO4r&#10;X9Nvu76kxu5Barp+U9WCRLViGQiGvA68e7CKiVm5RL7fmOk7NhhjX30P1ZzuZMsAoIKaxSbT1r2j&#10;ejy32ZPp+Ip8KnskQ9fxDmecxxcEgGA6WoUaRtDtC0JSIn1z+Gm2ahg9P0iqGUz1oiYE1Op6VRLC&#10;xfLPBgAAiBmNgj93cx9tbepRNP6DdniT1pqvqAYIEqvz8ljdvV7q6h2h9y8OxrxLMFaBIN35XiIV&#10;COr9XVL0+w1vQQVYi3d0kqZvbMDkPYCWVCw2ee7Vs1Tf1c+WZfEHf5Wlc9mHNIXgLz4hAATT0SrU&#10;MIoeIaDTkUaNO4vZsmH0CoROrC7SfTBTQ8nvUqvrVclrHss/GwAAwGhafTHGNjfmw5u0NmJ7egC6&#10;c5/56+x0+t68GZTnsGvyWVspfxh24ervqf7KUMwm6swUCNrsyTR2cDn7Y5pS8p3QLHgLKsB69Fy8&#10;DRCvjlQ+RGtWzGfLXErej05HGm0uX0DLimaxD2lqYNBHr7zZJez4BuogAATT0SrUMJK7uY9WHmtj&#10;y4rF+oN7d6+XFr30HltWxezhn1+0259qdb0qCeFi+WcDAAAYJTvDTq84F6r6HOFf7brt7BUEfya0&#10;rXgB7Vqbz5YD8FkFYsnpSKPC+2bQ4w+mUa7jbsmwWk8Dgz462/kV/e4/blL7FzdjForHOhCck54s&#10;63fgHZ2ka4O+qLd6Ff1+E8ujRMB46AIE0J7SxSbRjB9ORxrtqnxQkzk9KQj+gBAAghlpFWoYTcsQ&#10;UO+tTeSY9pMTbEmZpEQ6V/2YUL/TaH6XWl2v0XxQ8Ivlnw0AAKA3Lb4YY5sbQcjYbgldgGAWNnsy&#10;PZ05g35wZ+tQNfcotdo7hqnTM0K/6R6kd/pvxmSBQywDQZ7k6lPkG58gV94cemJROi3Nu0dWeCjy&#10;/cYMcwlgrGgXMQMAn5ImBu/oJE1//m22HMJV4KBVTzh0/+zQ3jFM+09fUrwlKVgLAkAwHa1CjViI&#10;JjiSYobX4IEXzqg/eyIpkS7+7AdRr7o0A3dzH61882PuZKFWvyslIVws/2wAAAC9VOVm0sbyBarG&#10;uMBq185r3LEczIE3aY3PK2Bm/hDsz/50huyQSQ8Dgz7q8nxNH3w6FLMuQTMFgkdPXqG17k9Cak5H&#10;Gv2Tq1DydyT0/UbGggqwFtHPrgQwI6VdgJHmUl0FDtr6TK7k2KOF9o5h2u7+NCbjP5gXAkAwHa1C&#10;jVg503aDnHUfsuWoXHz5yZiHZqpXPQoc/vl193pp0c9/IzlxqNX1quRLZiz/bAAAAK1p8cUY29wI&#10;TMakdaRJFQDTSUqkqvlptHjed+nR3Hs1+cyuVHevl852DtG/Xb1J/3h50PAuQf+5itF04GnFOzpJ&#10;bzVfpermHiKiqM6RVf19OIZ4CyrAekQ+uxLArJR0AYa8F5MSyZU3R/X3GznczX10+INeYcct0BcC&#10;QDAdrUKNWFK7feY3v1zJlgyn5PDaYE5HGjXuLGbLwuF98dPqelUSwsXyzwYAANCERl+Msc2NNfAm&#10;rbXabQMgFrIz7OScM4OeWJROuVn2mC2U9I5OUlvnV9TpGaHG7kHJ7zp6iGUgGA2hvyMlJdI3h59m&#10;q2Bh6AIE0J6Sec2jJ6/Q2oZOqi1ZSOueul9yYZsW3M19tOpkh+GLe0AsCADBdLQKNWJJTQCYnWGn&#10;z15bxpYNF267lGgoGSjNCAEgAACADpISNflijG1urEXOdkvJ1acwyQHWkJRIzowZVJaTTo/m3ks5&#10;8+9WdT9Uo7vXS129I/T+xUFqunbT0E5bMweCvO+CZqakcwXEhi5AAO1FO+/mHZ0kItJ1PA/ubsdn&#10;YpDjj9gCAMSWI+k7bCkm8hx2tgQAAACgis2eTLXleXRrfwVtqlqo+Muxu7mPHnjhDC3Z0yLs5CxM&#10;5RsZI3dzH1sOcXxFPlsCENP4BDV5hqjmdCct2dNC059/m5KrT9H6Axfo6Mkr1N3rZZ+hm5ysVKos&#10;nUuHNiymz15bRrde/xGd21JCteV55HSkESUlsk/RjG9kjOrOe2jlsTbK3NwQeA3czX00MOhjf9xQ&#10;uyofZEvCWHWygy2Bxa16wsGWAECl7e5P2ZKk1JQExd9veLyjk7Svvoemb2ygte5PEP6BbAgAAUym&#10;LCedLcXEnPRktgQAAACgiM2eTCdWF9HYweWqg7/k6lO08liboR0qYBzepHVl6Vyy2fE5FazJH4at&#10;dX9Ci156j6b95ASV7WilffU9dKbtRqCzQG+pKQlUmD+TNlUtpMadxfTN4afp4stP0onVRbSteAFl&#10;Z+i3WDQ4EHzlza6YhoCF+TOFvd/IWVAB1lKYP/N2YA8AmmnyDFF7xzBbNtTAoC8Q/NWc7iQan2B/&#10;BEASAkAAk7nv3hS2FBNm2noFAAAAxJSdYQ8Ef0q3IvOvdvUHf1jtam1yJq0PlkY+JxDAavxdgs66&#10;DwNdgs+9epaOnrxi6KSkv0tw19p8+uy1ZfTNL1cGugSrcjM17RJ0FTiof28FHdqwOObfS0XuOuYt&#10;qADrEblrFcCs9p++xJYMMTDoo/UHLlDmZgR/oA7OAATTiXZ/5UiiPdestjyPNlVpM5mg5gxAtX//&#10;ffU9VHO6k/r3Vqj+sqTmzAMtzwCM9r9Dy98l789W+/vyi/Z6pRj/2QAAAFKcjjTaVfmgqnHKOzpJ&#10;h9/9nGpaevCFN87wzgL0jk7S9I0NuC4A7nA60qjwvhn0+INplOu4W/X3QKUGBn10tvMr+t1/3KT2&#10;L25Kfo8Kx1XgoK3P5Br23+9u7qP3Lw7SoQ2L2YdCiHz2aJPrMVpWNIstg4Xx5jAAIHpazLHK1d3r&#10;pbqGSzjTEzSDDkAAk8mZfzdbisqFq78nIqJrg+q/oMxM1m4VJwAAAFhfVW4mndtSQo07ixWHf/7V&#10;rtjmJn75RsYkO5tSUxKotkSbxV4AVtDkGaLdrZfIWfdh4By95149S/vqeyTfS1qbnW4LdAk27iwO&#10;dAkeqXyIqnIzI26naXTHX/B20nXnPdyuY5G7APfGqHMFYmfd41lsCQBUeuXNLrakufaOYSrb0UqL&#10;XnoP4R9oCgEggJkkJSo+E8dveOz2JNkXQ+oDwMXzvsuWAAAAAKbwT96+8eJS1cFf5uaG2196EfzF&#10;te3uT9lSiHVP3a/ploMAVuIbGaP6rn6qOd1JS/a00LSfnKAHXjhD2490kLu5z9Bz9QrzZ9KaFfPp&#10;jReX0tjB5dS/t4KaXI/RtuIFMQ3+gjv6eFtlinz2qBnOrwJjiXy9AphV3XmPbmOnP/hbsqcF3bug&#10;CwSAACbizJjBlqLmHyy++HKUfShqZjmPEAAAAEwoKVGTyVv/l95A8AcgY9IaXYAA0bl8fYR2t16i&#10;lcfaKHNzA01b905Il6B3dJJ9ii5mp9toWdEs2rU2X9XYEay9Y5iOnrzClkOcabsxJfjzs/rZo7wF&#10;FWA9InetApiV1l2A/kUpCP5AbwgAAUwk+x7tArfeL//AlqJ2XxpWjQEAAAAjKZFqy/Po1n5tgj98&#10;6YVIeJPW6566ny0BgFzjEyFdgtOff5seeOEMrT9wgdzNfdTd62WfYTrB48ha9yeSIeayolmSXVG8&#10;LsAfl84Ttuu4yTMkxO8TtIMuQADt1Z33SI4zckXqRgfQCwJAABPJuvcuthSV4FXSl79S3wGo9jxC&#10;AAAAsA6bPZmOVD5Et/ZX0KaqhYq3LcdqV5BLThegq8DBlgFAocvXR6juvIdWHmujRS+9R9PWvUNl&#10;O1oN7xLk6e71hh1HDr/7ecjPsaS6onwjY3Sm7QZbDhC967iuAWcBxhuRu1YBzIo3zvA89+pZBH9g&#10;OASAACbyaO69bEmxD2+q7wBMTUkQdpUjAAAAaMNmT6YTq4to7OByWrNivurgD196IRrH35feFnbr&#10;M7lsCQC0Mj5BTZ6hkC7B5OpTtP7ABTp68krMuspyslJp8NUyOrelhGrL88jpSCNKSqRtZ6W3AS17&#10;JEPy++3e09Ihmchnj+p5fhWYk8hdqwBmVdPSo2oxzMbyBWwJQHcIAAFMJPWu77ClqPy268vA/9dq&#10;Yk2LcwkBAABAPE5HWiD4qyydyz4si3d0kvbV99C0de8g+ANFeJPWs9Nt6AIEMJBvZIzqzntorfuT&#10;212CPzkR6BI803ZD1cRoNFJTEqgwfyZtqlpIjTuL6ZvDT9PH//1xyT+f18Unp+tY6vlmp/X5VWBu&#10;ol+vAKY0PqGqC7Awf+btRSsABkIACGAiOVmpbCkqN0f/M+SfpSZL5NLyXEIAAAAwP6cjjc5tKaHG&#10;ncWqg7/pGxuo5nQn0fgE+yMAsvEmrdEFCBBb/i5BZ92HgS7B5149S0dPXpEM1LSWk5XK7VLndfFZ&#10;+exR3oIKsB7e9Q4A0VPbBbgZXYBgMASAACaRnWFnS1Fr/+JmyD9fG1S/yl7tuYQAAAAgBleBIxD8&#10;FebPZB+WZWDQR+sPXKDpz7+N4A80w5u0np1uo6rcTLYMADHiGxmj+q5+Wuv+hJbsaQl0CW4/0kFn&#10;2m5Ivp/1lpqSQK68OWw5QE4XoMhdx79qucqWwMLQBQigg/EJavzoOluVbVnRLLLZk9kygG4QAAKY&#10;hCNJ3fafRESe8dAOwC+G1AeAeQ71wSQAAACYl6vAQf17K+jQhsWqg7/MzQ1Ud176zDYAJXhdgDhT&#10;BcDcmjxDtLv1EjnrPqTMzQ2BLsF99T2SgZseeF3D+zlnAfKeb2ZqO1dAPM+WzGNLAKDSqpMdbCkq&#10;x1fksyUA3SAABDCJspx0thS1y9dHQv75iy9HQ/5ZibuTsV0EAACA5SQl0rbiBYHgb3a6jf0JWdo7&#10;hqlsRyuCP9BdXec1yUlrnKkCIBZ/l2DN6c5Al+ADL5yh7Uc6yN3cp2uXIK9ruL6rX/LPF/rsUZXn&#10;V4F4hL5eAUzKNzJG7uY+tixbZelcdAGCYRAAApjEffeqO2sv3IRI75d/YEtRU9oJAAAAACaUlEi1&#10;5Xl0a38F7Vqbrzr4W7KnhZo8Q+zDANqTMWm9q/JBtgQAArl8fYR2t16ilcfaKHNzA01b945uXYJ7&#10;/+p7bCkEr+sYXYAgEpGvVwCzQhcgiAIBIIBJ3JembuVH95Wv2RJd/kp9ByARYVUKAACA4Gz2ZDpS&#10;+RDd2l9Bm6oWUmpKAvsjsrib+yi5+hSCP4gJ3qQ1ugABLGZ8QrJLsLvXyz5DNl5XlJyzR6Web2rj&#10;E/RWM84CjCdCX68AJuUbGaMzbTfYsmxlj2QQJWHXNdAfAkAAk8iZfzdbikq48/4+vKm+A5CI6LEZ&#10;d7ElAAAAEIDNnkwnVhfR2MHltGbFfNXB38pjbeQbmfqZA8AQMroA1z2exZYAwEKCuwQXvfQeTVv3&#10;DpXtaA10CUotEmCtekI6EOF1AfKeb2bVzT1sCSzOVYGzcgG0tpdzZqyU1JQEqi1ZyJYBNIcAEMAM&#10;khIVT8j5hTvvT6sJusL7ZrAlAAAAMDGnIy0Q/FWWzmUflsU7Okn76nto2rp3EPyBadS0SE9a40wV&#10;gDgzPkFNnqFAl+D059+m5OpT9NyrZ+noySuSgSCva7juvEfV881M7flVIJ6crFRhr1cAs2ryDKna&#10;onrdU/ejCxB0N218fPybpLXvsnXQ0cWXn6ScrFS2HGL9gQtUd97DlsNqcj1Gy4pmseUQR09eobXu&#10;T9iyKZ3bUqLJuXPtHcO0ZE8LW46otjyPNlVps/Ji2k9OsCVJTkcaNe4sZstRiXTN9O+tUHy+j9++&#10;+h6qOd3JliVp8XfyK9vRGtU2YzZ7smZdi03XbxKNT7DlgFhdrxTjPxsAAMzJ6UijXZUPqhofBgZ9&#10;9KuWq7eDFokxECBWTqwukgy23c19tPJYG1sGgDjE+57P+y6k9vlmZrMn09jB5WwZLEzk6xXArNTO&#10;fyqZcwWIBjoAY+Dhv/9AchUZEdHP1/w5ZWfY2XJYzqNtknvTExGtWTGfqnIz2TKYRPY9KWwpapHO&#10;+7s2qH61/qO597IlU/ONjFGTZ0iT/2HiEwAAROAqcNC5LSXUuLNYcfg3MOij9QcuUObmhttfQjEG&#10;gkmtOtnBlkKgCxAA/NSeHar2+WaGLsD4I/L1CmBWTSq7AJ8tmceWADSFADAGfCNj9LOj/86WQ6Sm&#10;JNDJ54vYcnjjE/RE7W/Z6hT/UF2ItmKTyrpXfbda0/WbbImIiL4eUz95l3rXd9gSaKwwfyZ988uV&#10;Uf1P6QQvAABYh6vAQf17K+jQhsWKx4XuXm8g+Au3mwCA2ciZtD6+Ip8tAUA8knF26OZyibPRZDx/&#10;V+WDbEkYhz/oZUtgcZLXOwAocvx95d+hZqfbyFUg7pmyYH4IAGOk7ryH+6U1JyuVjlQ+xJbDunx9&#10;hLYfkV4Jm5qSQOeqH2PLYAKadNhFWKXf6RlhS1HjbVkLAAAABkpKpNryvEDwp3Sr7/aOYSrb0UqL&#10;XnoPwR8Ih9cFWPZIBhY/AgCRjC6+ZUWzJLuGec8vzJ8p+XwzU9u5AuLhXe8AEL268x7u7nxStj6T&#10;y5YANIMAMIZWvvkx9+YQzdadu1svcT+4FebPpG3FWO1jNmo77Lp7vWwp4Obof7IlReRuSQsAAAA6&#10;uRP83dpfQZuqFioO/s603aCyHa20ZE/L7e2uAQTE6wJMTUmg2pLI53YBQBwZn6DGj66z1RCSXcPj&#10;E/RW81W2GkLy+Sa33f0pWwKLE/l6BTCrV97sYkuyoQsQ9IQAMJZ02LpzycEPJVemERHtWpuPMMdk&#10;1HbYef8QOeRr/yL81qDRciSpCykBAABAGZs9mU6sLgoEf6kpCeyPyOJu7qPk6lPkrPsQwR9YAm/r&#10;unVP3S/7exQAWBuva5h3dmh1cw9bCsF7vpmhCzD+iHy9ApiV2i5AVwUadkAfCABjTPOtO8cnqPLv&#10;/pWtTvF+zaP4MmwSWoSxUtt8esYjh4PRKMtJZ0sAAACgI3/wN3ZwOVWWzlUU/HlHJwPB38pjbeQb&#10;GWN/BEBYvElrdAECgB+va5g4XVFqn292as6vAjGJfL0CmNUvfn2ZLcmWk5VKTkcaWwZQDQGgCWi9&#10;dWeTZ4iOnrzClkPMTrfRiWceZssQA1p01n09Fv78P7oTMmvh7mQExgAAAEZwOtKoyfVYIPhTwjs6&#10;Sfvqe2j6xgYEf2BpvK3r0AUIAH68LkDe2aG854vcVaW2cwXEU1k6V/J6B4Do7W69pOpeuqvyQbYE&#10;oBoCQJPQeuvOte5PJM+FozuDPfYXjj0tOusauwfZUgjetSVHnkPetQcAAADKOB1pdG5LCTXuLKZl&#10;RbPYh2UZGPQFgr+a051E45EXCQFYgZwuQFfeHLYMAHHINzJGZ9pusOUAXtewnC7Ag6WRn292as6v&#10;AjFJXe8AoIyae2lh/kx0AYLmEACahQ5bdz789x9wg5+fr/lzYVeoWcV996awJc11X/maLUVtTjqu&#10;EwAAAD24Chx08eUnqXFnMRXmz2QflmVg0EfrD1ygzM0I/iD+7D99iS2F2PpMLlsCgDi1l3O/4HUN&#10;87oAf1w6T/L5ZoYuwPjDu94BIHp15z3c+Xgpm8vl7QAIIBcCQBNp8gzRvnrpg6Wj2brTNzJGPzv6&#10;72w5RGpKAn383x9ny2Cg+9LUB2tNniG2FEJqi1C5Zqfb2BIAAACo4CpwUP/eCjq0YTHlZKWyD8vS&#10;3esNBH9153F+D8Sn+q5+yUnr2ek27HwCAEQyu4aluqJ8I2Oqnm92as6vAvGIfr0CmNXhdz9nS7It&#10;K5qFZh3QFAJAk6k53anp1p115z3cLSpyslKptjyPLYNBcubfzZY01+nR5hxAtKEDAAColJRIteV5&#10;geBP6QKb9o5hKtvRSoteeg/BH4CM7ZbQBQgAfrLODpUg6/mCdlXtPterqnMFxMO73gEgejUt0g0+&#10;PMdX5LMlAMUQAJqQ1lt3rnzzY26ouKlqIcKdWEhKpNSUBLYaFanVh343R/+TLSkyM1nMLzEAAAAx&#10;dyf4u7W/gjZVLVQc/J1pu0FlO1ppyZ4W7g4AAPGEt3UdugABwK/JMyQ5R5KakiB5v1DbRWhq4xOq&#10;OldAPLzrHQAUGJ/gNuRIqSydK3veH4AHAaAJ+UbG6G8OtrPlEFFt3Tk+QSteb2OrU7j/9vvCrlIT&#10;lTNjBluKmpztPdu/uMmWFFk877tsCQAAACTY7Ml0YnVRIPhTuvDH3dxHydWnyFn3IYI/gAh4XYCr&#10;nsAEJwDcVtfw/2fv/6OjqtJ88f9hLulJVQyWDSaEQDMVjPwIyZ1REiLTGjuGSk9Mi84ntMZ71e+M&#10;5I79DfjlEnBsPwFHYNmOEIYFZul8gL4X+i6jknUVjVwT0hmCPRgC7UwnxgRpktaYhEIzRKqTyqeT&#10;1Xz/gFOe2kmdvU+dXVXnnHq/1uq1Zp4C1MrhnH32s5/n0Z4FyKsaFqoCtKiqlh7uoXSwF971DgD6&#10;8WbG8qAKEGRBAtCk6roGuCcF9LTuvDA0QlsPat94kpNmUtOT+WwYIihzThIb0k2kvWffuJwKwO/d&#10;avzfFwAAIB4oib+x/fdTWdGCsBJ/vtHJQOJv7eE28o+Msb8EAFRqz/Zpblrn5cxG1xMAIJJQNSxS&#10;Baj1+00NVYBxh3e9A4B+/pEx7t6+luK70lCoA1IgAWhislt37mw9TyfaLrHhIKvz51J1wWI2DBGS&#10;cetNbEg3kfaeF4b4SUIR30tB+TkAAIAWjzuFmirvDiT+wuEbnaQ9dT00a2MDEn8AOvE2rXeULWdD&#10;ABCneFXDvKqoIye1Z/Dyfr+ZVZ++yIbA5qx8vQKY1XNN4c8CtHQ7aTAVJADNLAKtOz2H2jRPxRIR&#10;7ViXQ5lpLjYMEZDtNv49i7b35P3cRSxddDMbMqWakmy69ou1Uv4nmmAHAID45nGn0JkthdS4vYBW&#10;589lPxYy6PXT1oMdNGtjA1Ud7yQa57f5BoBgvNZ1qAIEAIVIFWB5VjobDhD5/VatqjJauQLWMy/V&#10;gecjgGQXhkY0q8V5Kh64TXjPHyAUJABNTnrrzvEJKvvHf2WjUxx7Kh83mCiYn2K8peaHV37PhqbV&#10;ffEbNqRbctJMXBcAAAAqlbluGthdSo3bCygvZzb7sZBBr5/W7ztH6ZsbaGfreST+AIwQaF23uQQd&#10;TwDgujdaPmdDQTZy7hdGqwjNzOj8KrAeVMkDyMebGasFVYAgAxKAFiC7dWdT32XaU6ddgrw0I5mO&#10;PnwnGwbJlmYksyHdRNuCfTMmZzPRk3YLGwIAAIg7SuLvladX0LxUB/uxkPaO4UDir/asdhsxABDH&#10;qwJcnT+XHC60tgcA/v2CVzWMKkCwE971DgD68WbG8jxSuJANAeiCBKBFeA61aS4qSWfrzqrjndz5&#10;gmVFCzTbXYAxMjYdeNeEWmefnDmAmXOMVy3CVO0dwzTjsaO6/mdkAQEAAGFITKCakmy6+tpDhhN/&#10;xdtaaeWuFiT+ACJhfILeatau6jmyJocNAUA8Eqga5lVF8aoAH7/XmglAMji/CqyJd70DgH57j59n&#10;Q8KsfJAEzAEJQKsYn6C/qW1no1Poad155z+d0jzpRkT0zxvypCSqYKq7b7mJDek2L9UxZWZdqP9t&#10;KpdTMp5xq/F/bwAAAEtREn97S2lT+ZLrLbHDUN/cH0j8NfVdZj8GAIk2NGtvWpcVLcB7DgAQCVYB&#10;ah22rj3bx/39Vq2qMjq/CqyHd70DgH51XQO6ijhYVm4nDbGHBKCFiLbuPFiazYan5R8Zo7/br51U&#10;TE6aSScrBOcLgi7FS1PZkCVku7EQBACA+OBwOenoE/l07cCDhhN/zg3v09rDbUj8AUSJSOs6VAEC&#10;ANH1A9eNHw2x0SAverQP1BqtIjQzI/OrwJp41zsA6MerFteCKkAwAglAixFp3fnkmkXCrTvruga4&#10;L8Z5ObOF5wuCuJudYpWaZmPVf28AAABRSuJvbP/9VFa0gP1YiG90kg4duxhI/InO7AUAeR4/1sGG&#10;gqAKEAAURu8XIlWEVq0CNDq/CqyHd70DgH68mbE8laXYm4fwIAFoMZlpLprPmTcz6PVT3UXB0+WJ&#10;CbQqew4bDeIbnaQ3P/OyYTDIqpV0eTmz2RAAAIAteNwpdGZLoeHE3566Hpq1sYHW1X+MxB9ADIlU&#10;Ae5ctYgNAUAcErlfaFYNS5glaGZG5leBNWle7wAQFiNVgEszki17kARiCwlAK0lMoGNP5XPbT/1N&#10;bTvR+AQbnlbTk/k0j5NQfLnuU7owNMKGwaCli25mQ9YhOGcSAADACpTEX+P2grAPugx6/bT1YAfN&#10;2thAVcc7hddiABBZzzVpj1CoeOA2rG0BgChKVYBav9/MjM6vAuvhXe8AoB9vZiyPlQ+SQOwgAWgh&#10;B0uzaWlGMhsOsqeuR3i2THXBYlqdP5cNBznRdol2tuKkVyTwErlm5km7hQ0BAABYTmWumwZ2lxpO&#10;/K3fd47SNzdcXzMh8QdgKheGRjRb1yUnzaSaQsw6AoDrVYAn2i6x4SD7izTuF+MT9Fbz52w0iJWr&#10;qoxUroA1oUoeQD5etbgWK7eThthBAtAiyrPS6ck12g/e7l7f9RPnAjLTXPRM+TI2HMQ3OkmeQ21s&#10;GCSw+s0673tIAAIAgHUpib9Xnl7B7YQQSnvHcCDxV3u2j/0YAExka/0nbCgIqgABQLGb0+ryx0UL&#10;Ne8XG5q1q46tXFVldH4VWA+ejwDy8arFeVAFCHohAWgFiQn0zxvy2GgQ3+gk3flPp9jw9ARbiZb9&#10;47/iFHuEZM5JYkOWckvSd9gQAACAuSUmUE1JNl197SHDib/iba20clcLEn8AFtHUd5lbBVi9MoMN&#10;A0AcErlfaFUNG54laHKoAowvvOsdAMIgMDNWi5XbSUNsIAFoAWc23M1N1v3d/nbyj4yx4WnJbiUK&#10;+mXcehMbspTvZ93KhgAAAMxJSfztLaVN5Uu4a6pQ6pv7A4k/rJEArIdXBfiTH2WyIQCIU7z7Ba8q&#10;yugsQTMzOr8KrId3vQOAflUt2tXiPFY+SALRhwSgydWUZHNn0tQ391Nd1wAbnpbsVqIQnmy3iw1Z&#10;SvJNqAAEAABzc7icdPSJfLp24EHDiT/nhvdp7eE2JP4ALKyp77Jm67p5qQ6qzHWzYQCIQ019l6m7&#10;18eGA3hVwyJVgJqzBE3OSOUKWE9y0kyqzJ7PhgHAiPEJ7nNCi5UPkkD0IQFoYplpLtpUrr0o7O71&#10;0do3f82Gpye7lSiEbX6KtVuA8ipIAQAAYkVJ/I3tv5/KihawHwvxjU7SnrqeQOJPtMsCAJgbr3Xd&#10;cw9nsSEAiFO1DdqzAHlVw7wqQN4sQTMzOr8KrAfPRwD5eM8JHlQBgigkAM0qMYFOVn2fjU6x5rU2&#10;4Tl9sluJQvjskEDDSRMAADATjzuFzmwplJL4m7WxgaqOd2JNBGAztWf7UAUIAEKM3i/8I2OGZgma&#10;msH5VWA9vOsdAPQTqRbXUla0wLIHSSC6kAA0qaYn82leqoMNB9l6sIMuDI2w4WnJbiUK4bNL4uzu&#10;W6w9xxAAAOyhPCudzmwppMbtBdy1TiiDXj+t33cukPgTPVwFANbDqwKsLF3MhgAgTvHuF7yqKKOz&#10;BM3M6PwqsB7e9Q4A+hmtArTsQRKIKiQATagy102r8+ey4SDtHcO0s1W7JYVCeitRMMQuibPipals&#10;CAAAIGoqc900sLuUXn92leHEX/rmBqo924fEH0Ac4FX1LM1IJo87hQ0DQBzi3S94VVFNfZdtXQVo&#10;pHIFrId3vQOAfrxqcR4rHySB6EEC0GQcLif97Mk/Z8NBfKOTtHL/h2x4ehFoJQrG2CVxdrMTDxgA&#10;AIiyxIRA4u+Vp1dwuyWE0t4xTI++dPrbxB8AxJU3Wj5nQ0F2lC1nQwAQp3j3C17VsFAVoEUZrVwB&#10;63n8XiQAAWTjPSe0WPogCUQNEoAm8+v/fg93Tl/ZP/6rcLJOditRMM4uibNst4sNAQAAREZiAtWU&#10;ZNPVvcYTf8XbWmnlrha0PQeIY1UtPeQbnWTDAXk5s1EFCABEAvcLXtWwSBWgVauqjM6vAuvB8xFA&#10;Pt5zgsfKB0kgOpAANJGDZXfQ0oxkNhzk0LGL1NR3mQ1PS3YrUZDDLomz+an2mGUIAADm5XA5A4m/&#10;TeVLuIekQqlv7qfbnzlBK3e1CK+jAMDGxifowLu/ZaNBUAUIAERy7hdHTmp3G7DybDVUAcYf3vUO&#10;APoZrQK06kESiI4Z4+Pj1xLXvcvGIco87hRq3F7AhoN09/po2fMfsOFpOVxO8r5UrLlR5hudpFkb&#10;G4SrCaPlzJbCsGf5mMWMx46yoYCrrz2k+XMRUd/cT2sPt7FhISLXmiit/06Z/5xYKt7WqrlZLOt6&#10;be8YppW7Wtiwplj+swEAIsnhctKRNTlUVrSA/UiX+uZ+evxYB/lHxtiPACDeJSbQ1b2lmuty54b3&#10;cf8AAKH7Be+9cWB3qWYHg/X7zlm2Lbms91KwDt71DgD6ffrCD7mFQaEMev2UvrmBDQMQoQLQJBIT&#10;qP7v/5KNBvGNTtKd/3SKDYcku5UoyMP7uYj44qtRNhQTmWn2qGYEAABzyExz0dEn8mls//1hJ/98&#10;o5O0p66HnBvep7WH27B5DwDTE6jqObImhw0BQDwan6DGj4bYaJDNJdqzAF98s4sNBbFyFaCRyhWw&#10;pop7MtgQABhU2xB+h755qQ5UAUJISACawJkNd3OTQj899O/CG1iyW4mCPLJ6pV8Z/QMbEibz577i&#10;u0lsCAAAQDePO4XObCmkz15ebTjxN2tjA1Ud7xReNwFA/Ko+fZENBSkrWkAOF9reAwC/1eXq/Lma&#10;94vas3006PWz4QArb94anV8F1oPnI4B8vOcEj5UPkkBkIQEYY9UFi7mtEk60XRJuBeFxp9CTaxax&#10;4SDdvT5aV/8xG4YoyJwjJ2HW/sUVNhQTKxZ+lw0BAAAIK89KpzNbCqlxewF3PRTKoNdP6/edCyT+&#10;0N0AAET5R8aovrmfDQdBFSAAkKT7Ba8K8PF7rZkAJFQBxiXe9Q4A+vGeE1rmpTqkFZ6AvSABGEOZ&#10;aS7asU77gTno9ZPnkOCstwi0EgW5Mm69iQ3FRHevjw2F5Xu3yklomlnfePjVlgAAML3KXDcN7C6l&#10;159dZTjxl7654fpBKST+ACAMvKoeVDkAgMLo/aL2bB/5RifZcEBezmzLbt429V2Wts8A1sC73gFA&#10;P6NVgDvKlrMhACQAYyYxgY49lc9Gp7i35lfCG1qyW4lCeE60XWJDAdluOTPzjLbx9P1eTlLreymh&#10;F3tNQ1cs/wKwft85ujA0woYBACAciQmBxN8rT6+geakO9lcIae8YpkdfOv1t4g8AwACRqp79RUvY&#10;EADEIf/ImOb7PglURfFmj1p589bI/CqwJjwfAeR7o+VzNiTMygdJIHKQAIyRow/fyZ3Tt6euRzj5&#10;ILuVKISnvrmfPLUfsuGA+SnmqJjr7BO7rniWLrqZDX1rfIKW/eyXlkwC+kYnaf2+c/j7AgAgQ2IC&#10;1ZRk09W9xhN/xdtaaeWuFqrrGmA/BgAIG6+q58dFC4kSE9gwAMSh3ce1k1xlRQs07xdVLT22rQI0&#10;WrkC1oPnI4B8vOcEj5UPkkBkIAEYA+VZ6dcXhRraO4avz7ERIL2VKISlvrmf1h7W/o55SV8RMhJq&#10;34yJVZXy8CpOlSSglQaC+0Yn6c4X/gXJPwAAgxwuZyDxt6l8Cf+ZEUJ9cz85N7xPK3e1GK6ABwCY&#10;jn9kTHO9mpw0k2oKUeUAANe78WjdL4hI+34xPsGtAtxcspgNWYaR+VVgPXg+AkSAwHNCS17ObLTn&#10;hSAzxsfHryWue5eNQwRVFyymW5K+w4aDVLX0CLf+LM9KpxULv8uGg7z2b/3C1YSxdmZLIbea0WxE&#10;kn8Ol5PG9t/PhnVr7ximlbta2LAulblueuXpFWw4LMXbWoU2ZI8+kc9NfMeakvzT83dF1vUazs81&#10;lv9sAIBQHC4nHVmTY/ieX9/cT48f60DrcgCICo87hRq3F7DhAN/oJM3a2CD8jgYA9mX4fpGYQFf3&#10;lmoejnJueN+ya6CB3aVhd3wA6+Fe7wCgn8BzQovIPjXED1QAxsDO1vNUdbxT8396Hpx1XQNTfj/7&#10;Pz0JDdBn/b5zQjfVu2+5iQ2F5YvLxl8CLnw9yobCljlHrK3p2sNt3PkqsdTd69Od/AMAAJXEBDr6&#10;RD6N7b8/7OSfb3SS9tT10IyKd2jt4TbLbnwBgPXwqnpQ5QAAiqa+y5qdebj3i/EJeqtZe8YTb5ag&#10;mRmZXwXWw73eAUC/8Qlq/GiIjQorK1qAKkAIQAIQwAA9c+KKl6ayobB88ZXx5N2HV37PhsKWcat4&#10;YnPt4TbaU9fDhmOuu9dHy372SyT/AADClZhAn/70PsOJv1kbG3QfhAIAkGVr/SdsKMgjhQvZEADE&#10;qdoG7VmAFQ/cpjkbbUOz9nuxlTdvjc6vAuvB8xFAPt6Mah4rHyQBuZAABAiTnuQfEdHNztCLfz2u&#10;jP6BDekms6Ii2+1iQ5qqjnfS+n3n2HDMKMk/bDYDAITvYGl2WHNuB71+Wr/vHM166m0k/gAg5nhV&#10;PfNSHVSZ62bDABCHas/20aDXz4YDkpNmUmX2fDYc4B8Z43bIsezmrcH5VWA9eD4CyCfynNBSVrRA&#10;8yAKxA8kAAF08o1OUvG2Vl3JPwojURZK+xdX2FBYZJ3ICyexWXu2zxRJwPrmfiT/AAAk0PuMUxJ/&#10;6ZsbdD9PAQAiiVfV89zDWWwIAOLUi292saEgvPsFr7oDVYBgJbzrHQD04z0neNCeFwgJQAB9fKOT&#10;dOcL/0JNfZfZj7iWLrqZDcVU98Vv2FBY8nJmsyEhtWf7qHhba8xeCgIDcZH8AwAw7JsxsXtpe8cw&#10;FW9rReIPAEyLV9WDKgcAUBi9X4hUd+xctYgNWYPB+VVgPbzrHQD0E3lOaOG1o4b4gAQggCAl+Rfu&#10;nLjkpJlsKCzhJB+nI7pZKyTMh0lT32W684V/iXoSMJD8AwAAKTr7tJ+Ng14/FW9rpZW7WqQ9xwAA&#10;IsVoVQ8AxI9X37vAhoLw7he86g4rb97y/tvAfipLF7MhADDowKleNiQsOWkmqgABCUAAEYNev6Hk&#10;n8edwoZijrdZq4cn7RY2JOzC0EhUk4BbD3Yg+QcAIFn16YtsKMi8VAd9eOX3bBgAwJREqnrMuL4H&#10;gOjbeaZX8112XqqDyrPS2XCAf2SM2juG2XCAlTdvjVaugPUszUjG8xGk8rhT4v6aauq7rPmc4Kl4&#10;4DY2BHEGCUAAju5eH6VXN4ad/CMiypyTxIbC0t3rY0OmkPe98BOAdCMJOGtjQ8T/+9bvO0c7W7Xn&#10;ugAAgH4iGzxH1uSwIQAA0+JVAe4oW86GACAejU/QgXd/y0aDbCzRroraWv8JGwqCKkCwEjwfQYbK&#10;XDed2VJIjdsL6H9U5rEfxx3ec0JLctJMtOeNczPGx8evJa57l40DAAAAAAhzuJw0tv9+NhzgG52k&#10;WRsbMHsVAKwhMYGu7i3VbONfvK0VbY0BQMr94syWQsrLmc2GA/bU9VDV8U42bAlHn8insqIFbBhs&#10;jHe9A4RSmeum5x7OonmpjqD4+n3n4n6GPO85oWXQ66f0zQ1sGOIEKgABAAAAwDD/yBidaLvEhgOs&#10;3MIKAOKQQFUPqhwAgOj6/eKt5s/ZaBDe/YJX3fFI4UI2ZBlG5leBNW3mVL0CBElMoOqCxTSwu5Re&#10;eXrFlOQfCcxTjQdHToafAJ2X6kAVYBxDAhAAAAAApNh9XLvNspVbWAFA/Klq6dGc7ZWXMzvu59IA&#10;wHUbmnvYUBDe/YI348nKm7e8/zawn9X5c8nhcrJhgGCJCVRTkk1X95bSjnU50yb+FJi/zJ9RzYMk&#10;avxCAhAAAAAApOBt8KAKEAAsRaAKsOKeDDYEAHFIZB4y737Bq+6w8uYtr8IR7AfzvyEUh8sZSPxt&#10;Kl+i2T5ZjVdJHQ94M6q1IIkav5AABAAAAABpeBs8qAIEACupatGu6ikrWoAqBwAgIqLHj3WwoSC8&#10;+wWvugNVgGAlvOsd4o/D5aSjT+TT2P77dSX+FLxK6njAe07wIIkan5AABAAAAABpeBs8yUkzqTJ7&#10;PhsGADCn8QluVQ+qHACABKsAefcLXnWHlasAeRWOYD+86x3iQ2aaK5D4KytawH6sCxJYRK++d4EN&#10;CUMSNT4hAQgAAAAAUu3lzAK08uYVAMQfo1U9ABA/DpzqZUNBePcLXnXHvFQHlWels2FL4P23gf0U&#10;35WGzh9xzONOoTNbCumzl1cbTvwp8nJmU2aaiw3HlZ1nejVnVPMgiRp/kAAEAAAAAKnqugY0N3is&#10;3MIKAOKPjKoeAIgPvE4IRET7i7TnIfOqADeWLGZDlsH7bwN7wfzv+NVUeTc1bi+gvJzZ7EeGveiJ&#10;82tKYEa1lryc2ZoHUcB+kAAEAAAAAOl4GzyoAgQAK+FVAaLKAQAUvHnIPy5aqHm/qO38UrO6w8ot&#10;3FAFGH8w/zs+dfaNsCFpeJXU8aCqpUfzOcGDg2vxBQlAAAAAAJCOt8GDKkAAsBL/yBidaLvEhgNQ&#10;5QAACl4VIPd+IVDdYeUWbkbmV4H1cK93sKWqlh42JFXcJ7DGJ+it5s/ZqDAkUeMLEoAAAAAAEBG8&#10;KsDKUuu2sAKA+LObM98UVQ4AoDhyso8NBeHdL3jVHVZu4WZ0fhVYT8UDt7EhsLvxCW77dCOQwCLa&#10;0GwsyRr3SdQ4ggQgAAAAAEQErwpwaUayZVtYAUD8MVzVAwBxg7cG4t4vBKoALbt5K/DfBvaSnDQT&#10;nT/iEK99ulE7Vy1iQ3FFZEa1FiRR4wcSgAAAAAAQMW+0aLcmsXILKwCIP7zZXqhyAAAFrxPCI4UL&#10;2VCQ6tMX2VAQK2/e8iocwX4w/zv+GE1Q8fAqqeOB0SRrvCdR4wUSgAAAAAAQMbwNnryc2agCBADL&#10;EKkCRJUDAJBAFSBvHrLI5rmVqwCNzK8C6+Fd72BPRhNUWriV1HFA5DmhBUnU+IAEIAAAAABEjkCb&#10;J1QBAoCV7OXMAkSVAwAoXn3vAhsKwrtf8DbPi+9Ks+zmrdH5VWA9vOsd7Mc/MkYn2i6xYWmQwCJ6&#10;rin8eymSqPEBCUAAAAAAiCiRKsDMNBcbBgAwpbquAUNVPQAQP3ae6dVcA/HuF7zqDitv3vL+28B+&#10;5qU60PkjDu3mHJwyIjlpJlVmz2fDceXC0IhmdwoeJFHtDwlAAAAAAIgsgSrAFz3W3LwCgPjEm+2F&#10;KgcAIBJbA/HuFwdO9bKhIFbevOVVOIL9oPNH/OG1TzeKdw+NB7wZ1VqQRLU/JAABAAAAIOKqT19k&#10;Q0HKihaQw+VkwwAApmR0thcAxA9eJwReVRRv8xxVgGAlX1weY0MQB4wkqHiw5uI/J3iQRLU3JAAB&#10;AAAAIOJENniOrMlhQwAApsWrAnz83vjejAKAG8Yn6K3mz9loEF5VFG/z/JHChWzIMozMrwJr8I1O&#10;0p66HppR8Q6tPdzGfgzRlphANSXZdPSJfKopySaPOyXi4xia+i5Td6+PDUuDBBZ/RrUWJFHtbcb4&#10;+Pi1xHXvsnEAAAAAAKkcLieN7b+fDQdxbnif/CM4GQwA1nD1tYcoOWkmGw4o3tZKTX2X2TAAxBmR&#10;NRDvfnFmSyHl5cxmwwHr952j2rN9bNgSeP9tYE2+0Uk68O5vqaqlh2h8gv0Yoi0xgWoKl1DFA7eF&#10;XLsMev30pXeMftX1FV0Z/QO1f3GFPrzyeynvZ5W5bnrl6RVsWJpHXzpNdV0DbDiuDOwupXmpDjYs&#10;ZNDrp/TNDWwYbOA/VVdX/8POd8PPEAMAAAAAiJgcn6Dls2bRsoyb2Y8CFn/HQUd/8yUbBgAwpTl/&#10;TKC7suew4YDFs5Pp4GlrbsgDgDxCayDO/eJPJ4hKVs5jwwF//me30J6mz9iwJXwxNEqP/eDP2DBY&#10;1KDXTz/9+W/or/+fj6jpwmWiyT+yvwSiyOFyUt3Dd9Khijvp3jtS6E+/E7ohYPJNCZSe6qS7sudQ&#10;4R2p9NgP/oz+75Lb6R/+OotKbptLP/6L+fTnt95Mma4kuuVPv0MXR0bZPyKks4Mj9N/+MoOSb4rM&#10;zNIFs5ya99B48P9emdB8TmhJvimBPvvsG/rkq8hVakJsoAIQAAAAAKKGdwLeNzpJszY24JQwAFhD&#10;YgJd3Vsa8iQ9CVT1AEB84K2BSKATAq+6A1WAEEuDXj+9+GaXZa9Bu3G4nHRkTQ6VFS1gP5JKT+VY&#10;pKsAsebiPye0tHcM08pdLWwYLC50yh8AAAAAQDL/yBidaLvEhgOSk2ZSTeESNgwAYE7jE3Tg3d+y&#10;0SCbSxazIQCIQzLmIdt59qiR+VUQW+0dw1S8rZXSNzcg+WcCHncKNVXeTWP774948o90zo+rPdtH&#10;g14/G5aGN081HvCeE1rycmaTx53ChsHikAAEAAAAgKjazdngqXjgNqLEyLSGAQCQraqlh3yjk2w4&#10;YHX+XHK4nGwYAOLQgVO9bChIWdECzfsFb/Pcypu3dV0Dmv9tYD5K4m/lrpa4r7oyA487hc5sKaTG&#10;7QW0On8u+3FEPfdwFhsK6Y2Wz9mQNFa+B8pS2/ml5rqUB0lU+0ECEAAAAACiqqnvMrV3DLPhAFQB&#10;AoCljE9Q40dDbDQIr6oHAOIDbw1EAvcL3ua5lTdvjVSuQPTUN/fT7c+cQOLPJCpz3YHEX6za6Oqp&#10;AuQdnDKq4p4MNhRfBLpTaMnLmU2ZaS42DBaGBCAAAAAARN3W+k/YUBBUAQKAlTx+rIMNBeFV9QBA&#10;/OCtgXj3C97muZUrYHgVjhBb9c395NzwPq093EYXhkbYjyHKKnPdNLC7lF55ekXMEn9qlaWCLc8N&#10;Jqh4ePfQeMB7TvC86MFhXDtBAhAAAAAAoo53Aj45aSZVZs9nwwAApiRjthcAxAfeGoiIaOeqRWzo&#10;WwKb51augEEVoLn4RidpT11PIPHnHxljfwlEU2ICVRcsDiT+5qU62F8RM0szkoUPHxhNUPHE/ZpL&#10;4DmhBUlUe0ECEAAAAABiYi9nFqCeWRIAALEmUgWIymYAICI6crKPDQXhdUKoaulhQ0GsvHlrdH4V&#10;yKEk/mZtbKCq451I/MVaYgLVlGTT1b2ltGNdjqkSf2rCLYgF2qcbYeV7oCy85wRP3CdRbQQJQAAA&#10;AACIibquAc02T3pmSQAAxJpIFSDmmwIACbS65M5DHp/g3m8su3lrsHIFjBn0+mn9vnOBxB+NT7C/&#10;BGLg05/eR5vKl1By0kz2I1PR04KYd3DKqP1FGvfQeCDwnNCCJKp9IAEIAAAAADHDa/OEKkAAsJID&#10;p3rZUBBeVQ8AxA/eGoh3v+Btnlt58zbS7QFhKiXxl765gWrP9iHxZyLVBYtpaUYyGzatzSViswBF&#10;Dk4Z8eOihZr30HjAe07waLajBstAAhAAAAAAYoZ3Ah5VgABgJbzZXtyqHgCIG7w1EG8essjmuWU3&#10;b1EFGDXtHcPBiT8wl8QEeqZ8GRs1tdX5c4UPHxhNUGnBmkvsOaGFdxAFrAEJQAAAAACIKd4J+Mfv&#10;RQIQAKxja/0nbCgINlMAQPHqexfYUBBeJwTe5rmV7zdG51eBtvaOYSre1kord7Ug8WdiRx++0/Rt&#10;P6cj2oLYaIKKx8r3QFl4zwktSKLaAxKAAAAAABBTvBPwemZJAADEmkgVoFZVDwDEj51nejVbXfI6&#10;IfhHxrj3G8tu3hqcXwXTq2/uDyT+mvousx+DiWSmuaisaAEblqa+uZ/W7zvHhg2rb+7XlXTitU83&#10;IjlpJlWvzGDDcYX3nOBBEtX6kAAEAAAAgJh7o+VzNhRkR9lyNgQAYFq8KkBeVQ8AxAmBVpe8+wXv&#10;fmPlzVs9SQTQVt/cT84N79Paw21I/FnE//qvd7AhKdTXQu3ZPuru9bG/RDff6GTQn+sfGWN/SUi8&#10;g1NG/eRHmWwo7vCeE1pwcM36kAAEAAAAgJiraunRPAGPKkAAsJKmvsualc28qh4AiB+8NRDvfsHb&#10;PLfy5m2k2wPanW90kg4duxhWUgZiqzLXTXk5s9lw2Hyjk7Snrmfaa6G24XzQr9VD+XNnbWyY8ufq&#10;YSRBxcO7h8YD3nOCh3cQBcwNCUAAAAAAiD2BE/CoAgQAK+HNN8VmCgAQXV8DvdWs3QmBNw9573Ht&#10;DXwr329QBaifOimzrv7jsJMyECOJCfSzJ/+cjYZFfS1UHe+c9lrgjWOYzqDXH/Tn0vgE+0t0MZqg&#10;4rHyPVAWI0lWJFGtDQlAAAAAADAF3gn4vJzZ5HA52TAAgCnxNtSwmQIAig3NPWwoCK8TQl3XgG3v&#10;N0bnV8UT2UkZiI2DpdmUnDSTDesy6PXT1oMdwtcC79CSYtDrp/X7zlH6ZrE/V48jJ/vYkDRWvgfK&#10;wutOwYMkqnUhAQgAAAAA5iBwAv7Imhw2BABgWrwNtcrSxWwIAOKQSKtLXicE3v3Gypu3RipX4kEk&#10;kzIQXQ6Xk55cs4gNC/ONTgauhZ2t54WvBd6hJfU1Vns2Mok63r+DUVhz8Z8TWualOqg8K50NgwUg&#10;AQgAAAAApsE7AV9WtABVgABgGbzNrKUZyZpVPQAQP3itLnlVgLz7zbxUh+bvN7NItwe0qu5eX8ST&#10;MhBdJyvy2ZButZ1fsiEhr753gQ1Re8cwFW9rjdo1ZiRBxYM1F/85wbOxBElUK0ICEAAAAABMQ+QE&#10;PKoAAcBK3mjRrmzmVfUAQHwQWQNV3JPBhoLwNs+tfL9BFeC3lKTMsuc/iEpSBqKjPCud8nJms2Fd&#10;kpNmUk3hEjYsZOeZ3sA4BuUaW7mrhZr6LrO/NGKMJqh4onEPzExzsSFT4T0ntPAOooA5IQEIAAAA&#10;AKbCOwGPKkAAsBKR+abYTAEAIqIDp3rZUBDeGqi280vb3m+Mzq+ygxNtl2KSlIEoSEyg3X/zF2w0&#10;LI8ULmRDYsYn6O/2t5Nzw/sxvcamq0SUJWL3wMQEqinJpoHdpfTZy6s179OxZjTJGo0kKsiFBCAA&#10;AAAAmIrICfj9ReGdbAUAiLrxCTrw7m/ZaBBspgAACba61OyEYPP7jZHKFSurb+4n54b3yVP7YcyS&#10;MhBZNYVLaF6qgw2HZV6qgypz3WxYSF3XAPlHxthwVKkrESNhs8w2ljcSf1f3ltKm8m9/hjtXhT/H&#10;MRp43Sm05OXMNn2VIwRDAhAAAAAATIdXBfjjooVEiQlsGADAlESqAM18WhwAoofX6pJXBWjn+43R&#10;yhWrURJ/aw+3xTwpA5HjcDlpU7ncw43PPZzFhqxD4CCDEavz5xq+BzpcTjpYdkcg8ZecNDPo84oH&#10;bjP1uyrvOcHzokfu9QqRhQQgAAAAAJiOf2RM8wS8kfkWAABRNz5BbzVrn7bWrOoBgLghowrQzvcb&#10;u1cB+kYnaU9dD82oeAeJvzhx7L/cyYYMM1IFGEpmmos87pSoVH8ZTVDxhHsPdLicdPSJfBrbfz89&#10;uWbRlMSfwvTvqgaTrLyDKGAuM8bHx68lrnuXjQMAAAAAxJTHnUKN2wvYcIBvdJJmbWwgGp9gPwIA&#10;MB2Hy0lj++9nw0GcG97HZi8AUGWum155egUbDuCtgex+vxnYXSqtXaJZ+EYn6cC7v6Wqlp6QP1eI&#10;osQE8qTdEpWWq5G6nge9fkrf3MCG9UlMoMrs+VRZupiWZiQHfTTo9dOX3jH6VddXdGX0D9T+xRX6&#10;8Mrvpd1XakqypVdGqum5B3rcKVRxTwaVFS1gPwqJd5+OucQEurq3NGQSk6e+uZ/WHm5jw2BCSAAC&#10;AAAAgGmd2VJIeTmz2XDAnroeqjreyYYBAEzp6BP5mptH2EwBAAUvKcBbA9n5fhPpxEA0DXr99OKb&#10;XVR7to/9CGLA4XLSkTU5VHxXWiAx4hudpO6L31Bn3wh9MzZBjd1e6hv/A10YGmF/e1h4CX8jire1&#10;hpXEzExz0YueJUHfgx7dvT7y/f4PhpKDIgcZjBC5B3rcKbSjbLnm+6iWrQc7aGfreTZsGrznBI+e&#10;JCrEDhKAAAAAAGBaQlWAT73NhgEATElkMwubKQBAAkkBXnUJ737D+/2mZrByxQyQ+DMXJfGnNxky&#10;XaKraeiK7r9XvIR/uNo7hmnlrhY2PD2Naj+Z2juG6b32AaHEmNEElRate2Blrpsev9cdduJPIaUK&#10;M4J4zwke3kEUMIf/VF1d/Q873+X/hQMAAAAAiLaLI6NUcttcSk+dfsbAn37nT+jrL/10dlDOCVwA&#10;gEiaHJ+g5bNm0bKMm9mPAhzf/JGaLug/rQ8A9nJ2cIT+219mUPJNCexHRDfWQLNGKeT9gne/4f1+&#10;U5v8I835YwLdlT2H/cT02juG6W9rz1LlW/+G9asJeNwp9Op/uYN+/t/uCPl3Rcutt/wppac66a7s&#10;OVR4Ryo99oM/o394YAn9w19nUcltc+nHfzGfFjoddOpz7bme6TP/NCLXc3qqkz7696/p4sgo+1FA&#10;ZpqL/vn/+nM6VHEnPXT3fLr1lj9lf4lU6alOyl08m37WfJFo8o/sx0EaPv8P+r9LbmfDUkx3D6zM&#10;ddM7m75PD9+3MOT7px7JNyWY+l2V95zgWZ7hEvo5Qmz9CRsAAAAAADCTIye1T0Y/93AWGwIAMK3H&#10;j3WwoSAVD9xGlDj9hj8AxJdX37vAhoJUPHAbGwpy4FQvGwpi5ftNVUsP+UYn2bBptXcMU/G2Vlq5&#10;qyWslowgl8edQme2FFLj9gJanT+X/ViKvJzZtDp/Lu1Yl0Medwr7cZBIXs87ypazoevVfrlu+vSF&#10;H9JnL6+msqIFUa2oTU6aSTWF/Da+/pExqm/uZ8PSVDxwGzlcTqrMddPA7lJ65ekV0isxzf6uyluX&#10;ahH9OUJsIQEIAAAAAKZWe7aPBr1+NhwwL9VBlbluNgwAYEr+kTFq7whdCYDNFABQ7DzTq5kUSE6a&#10;qbkGauq7zL3fVK/MYMPWMD5BjR8NsVHTqW/uJ+eG95H4Mwkl6dW4vcBwe0c9Ku7h/D0bn6AD7/6W&#10;jUqRlzObHK7r1WyZaS46+kQ+Xd17PdkVyVafPKIHEJ5r6mFD0iQnzaSx/fdHJPGnMPu7qn9kjE60&#10;XWLDwkR/jhA7SAACAAAAgOm9+GYXGwpi9pOVAABqW+s/YUNBsJkCAERiSQHeGoh3v/nJjzLZkGUY&#10;qVyJNCXxt/ZwG+a6moC6wisWSa+yogWBJFwokawCPFmRH7Nqv1CSk2ZSZfZ8NjzFhaERzYMMVvD4&#10;veZNABIR7T4e/ng40Z8jxA4SgAAAAABgeqgCBAA7EanKQRUgAJBAUoC3Bmrqu0zdvT42HMD7/WYW&#10;6faAevlGJ2lPXQ8Sf2aRmEDVBYsj1tpRryNrcthQsAhWteblzI5J4pOHd4BBwTvIYHZ5ObO5bWBj&#10;ibcu5RH9OUJsIAEIAAAAAJbAqwI0+8lKAAA13mbWI4UL2RAAxKPxCXqr+XM2GoS3+VrboF3dwfv9&#10;ZmaGKkAl8TdrYwNVHe9E4i/WEhOopiSbru4tpR3rcmKe+FOIVAGa4XqOJtEDCEYTVLE06PXT+n3n&#10;TN8CmLcu1SL6c4TYQAIQAAAAACyh9myf5gl4s5+sBABQs3NVDgDItaFZewbWvFSH5hrIzp0UjM6v&#10;MkLZ2FcSfzQ+wf4SiCKHy0kHy+6gq3tLaVP5ElO0uWTtL9Ku7jdbVWs0iB5A2GugTWUsKPeH9M0N&#10;VHu2j/3YdIwmWUV/jhB9SAACAAAAgGXw5uDsKFvOhgAATMvOVTkAII9IUoC3BrJzJwUj86vCMWVj&#10;H4m/mKspyaax/ffTk2sWmTLxp/hx0ULujN94rAIsz0pnw1PUdQ1oHmQwi/aOYXr0pdOWSfypHTkZ&#10;/r+vlQ+S2B0SgAAAAABgGbw5OKgCBAArsXNVDgDIxUsK8NZAdu6kYLRyRZSVN/btLDPNRZvKtSvr&#10;zEJkxq9Iwt9uNpYsZkPT4h1kiKX2jmEq3tZKK3e1UF3XAPuxJfDWpTxWPkhiZ0gAAgAAAIB1jE+g&#10;ChAAbIW3mYUqQAAgwaQAbw1k5zWUkflVPHbY2Lez//Vf72BDplbxwG3cKsADp3rZkK2JHkAwmqCK&#10;hPrmfrr9mRO0cleL6ef8ieCtS7WI/hwhupAABAAAAABLEakCdLicbBgAwJR4m1m82V4AED+ea9Ke&#10;BZiXM5sy01xsOEBkDaX1+80sElWA9c39gcSfHTb27agy1015ObPZsKklJ82k6pUZbDhIJK5nsxM9&#10;gGAkQSVTfXM/OTe8T2sPt9GFoRH2Y8virUt5RH+OED1IAAIAAACAtYxP0FvNn7PRIEfW5LAhAADT&#10;evW9C2woCDZTAICI6MLQCDcp8KJHo72gQCcFzd9vckbmV6mpN/aR+DOxxISIV8l39/rYkGG+0Um6&#10;Jek7bHiKSFa1hmPQ66etBzto60HtdsThEj2AwGtnHEm+0UnaU9cTuD/4R8bYX2ILvHWpFlQBmg8S&#10;gAAAAABgORuatU/AlxUtQBUgAFjGzjO9mptZ2EwBAAUvKcBbA1W12HcNZaRyxTc6SYeOXbT9xr6d&#10;1BQuoXmpDjZsmDrJs+xnv9R8Puuh/LmzNjZQ1fFO9uMpzFIFqFTCpm9uoJ2t52ln63lp3wlL9AAC&#10;7yCDbOzPzu73B966lKfiHu0KV4geh8uJBCAAAAAAWI/IHBxUAQKAZQhU5aAKEABIMCmguQYan7D1&#10;Gkpve0D1xv66+o9tv7FvFw6XkzaViyWLRE2b5BF4PvMMev3Bib/xCfaXhCSrqlUv5d85VCWs0e8k&#10;FNEDCLx2xrIoVY/h/OwszeB1L/pzhMjxuFOoqfJuGtt/P80YHx+/lrjuXfbXAAAAAACYmsPlpLH9&#10;97PhIM4N72MjBwCsITGBru4tpeSkmewnAbc/c8JWc2YAIDzlWen0+rOr2HAQrTWQ3ddQA7tLuZVh&#10;g14/vfreBdp5pjd+NvVt5MyWQmmz/wa9fnrxzS6q7fxy+mshMYGuHXiQjXIF/tyzxpJ4ItezLO0d&#10;w7T3+Hmq6xpgPwomsGYJV31zP6093MaGp6gpyZaeBFbI+tlZmsGfsejPEeTyuFNoR9nyoPvjf6qu&#10;rv6Hne+eD/qFAAAAAABmNzk+QctnzaJlGTezHwXMnfhP9O6nQ2wYAMB8Jv9Ic/6YQHdlz2E/CUib&#10;8R06+psv2TAAxJlPvvLRf/vLDEq+KYH9KMDxzR+p6cL08+tE1lBav9/snP/vDCq8I5UNE93Y2P/p&#10;z39Dj/zPdjr1+TDR5B/ZXwImV56VTk//X4vZsG7qa+Hs4Ejoa2Hyj9y/L2rdvT564Red3/65Br3X&#10;eZkmvp6gAa+ffv/7SUpPlVtZ5RudpP/1f/ro+7Uf0astn9EnXwnMPRRYs4RrWcbN9PK//I4mp0vG&#10;qjT1X6F/eEBuArC9Y5h+9uan0n52ljb5R1qU6KQ7lnyX/USI6M8R5KjMddPhv8un//7Xt0+5R6AC&#10;EAAAAAAsi3eC3Tc6SbM2Nkx/mhcAwGwEqgysXJUDAPJU5rrpladXsOEA3hooM81Fn728mg0H8H6/&#10;qU1TudLd66PahvPxXdFjJokJYV9bRivi2juG6cjJPl3XAu+dg278uVvrP5nSLjMiEhPIk3YL5X3v&#10;Frol6Tv0/axbaX6qU9f3YvjvhMCaJVx76nqE5iQefSKfyooWsGHdovqzsxCR617LoWMXaV39x2wY&#10;JOOtB5AABAAAAABL47UAEn2BBAAwA95mFloqAYCClwjhrYHsvIZS2gNiY99c1O3pwjnQYrTtY3ev&#10;j5Y9/wEbFhLq+Wy2aywzzUUrvptEKxZ+l753axJ9L8UZ+HvuG52kxo+G6LmmHiktxUN9J0aJHkAw&#10;mqCqb+6nA6d6TfOzMyMjP2PRnyOEITGBagqX0COFCzXXAYQEIAAAAABYncedQo3bC9hwAF48AMBK&#10;RDazwtk0BQD74Z36562BhNZQT73Nhq3hRoUUNvbNYbq5VHqrgxwuJ3lfKg57JpmieFtrWNcF+3yu&#10;b+6nx491WOd5nHijZXCI+0E42O9ElkGvn9KrG4X+XcNJUFnuZxdDRn/GVj5IYko3En8VD9wmfC/8&#10;EzYAAAAAAGAlTX2Xqb1jmA0HJCfNpJrC8E8KAwBEk39kjOqb+9lwkP1FuKcBAFFt55fkG51kwwHJ&#10;STOpemUGGw4QWUNV5rrZsDWMT4SV5AG5KnPdNLC7lBq3F0ypNv1x0cJvk1ICjv2XO4U3vLXsKFvO&#10;hoT4R8boRNslqm/uJ+eG92nt4TZrJZDGJ4QSanqIrFnCsfl//Jvwv+vjxzrY0LR8o5PW/dnFkNGf&#10;ccUDt+n6ew7Tc7icdPSJfLq6t5Q2lS/RdS9EAhAAAAAALG9r/SdsKEjFA7exIQAA0+JtZundNAUA&#10;mxqfoAPv/paNBvnJjzLZUJC9x8+zoSDPPZzFhgC4lMTfK0+vCNmeTs8hPY87hVbnz2XDYcnLmU0e&#10;dwobFuKp/RDJIwZvzaJXe8cw1XUNsOGQ/CNjmgcZfKOTtKeuh2ZtbMDPLkzPNfWwIWG8gyigTUn8&#10;je2/n8qKFuhK/CmQAAQAAAAAy7P1CXYAiDtKlUEoejZNAcDeqlp6NKsA56U6NNdAdV0DNOj1s+EA&#10;3u8HCEhMoJqSbLr62kOaiT810eqg/1GZx4YM2VyymA2BwM9hOrwEnF73HtA/53i6w6CDXn8g8Vd1&#10;vFO4ohCmujA0YuhnzDuIAlN53CnUVHl3IPFnBBKAAAAAAGALR072saEgOMEOAFaym1OVI7ppCgA2&#10;J1AFyFsDvfhmFxsKwvv9EOeUxF8YrelEqoOqCxYLJRP1WJ0/lxwuJxuOP4kJgWrNow/fyX4qbLoE&#10;XDj21PWEVaGnPgw66PXT+n3nKH0zEn8yGfkZ4yCJOI87hc5sKaTG7QXSqp5njI+PX0tc9y4bBwAA&#10;AACwnIHdpZobBOv3naPas9qJQgAAszizpXDKzCS1PXU91ze3ACCuOVxOGtt/PxsOwlsD8dZQxdta&#10;MVMPgjhcTjqyJoeK70rTlfRjDXr9lL65gQ0HXH3tIUN/fij1zf209rD+arMpEhOoMns+VZYuppuT&#10;ZtKX3jHq7Buhb8YmqLHbS33jf6ALQyPs74qtxASqKVxCFQ/cFvTdOje8H1YCjgTWLDy+0UmatbEh&#10;7IRdZpqLPPNv0bzPgTFGfsa8v+fxrjLXTZWli2lpRjL7kWFIAAIAAACAbVTmuumVp1ew4QC8eACA&#10;lXjcKdS4vYANB/hGJ2nWU2+zYQCIQ0efyNdsE9bd66Nlz3/AhgOqCxbTjnU5bDigvWOYVu5qYcMQ&#10;h5TEn9b1ppdWgpp3bRthJOGVmeaiFz1LhBOgg17/lOTgh1d+H/Y/PxwOl5N2rlo0JfGnOHTsIq2r&#10;/5gNc3ncKbT3/3OHoeSF1jUA5lCelU6vP7uKDQvDz3iqylw3PfdwluYBHKOQAAQAAAAAW+GdYMeL&#10;BwBYCe+0Ne5pAECCVYCaVXyJCXR1b+m0SQGF5u8H2/O4U2hzyWJpbenUtA7piVzb4dJdBaiq9jOS&#10;7GJ19/rI9/s/0K+6vqIro3+gmt/0S00MiiZt9VbhedwptKNsueY6RQQOGFiEwHNCC37ON9yowH2k&#10;cKHmvoUsmAEIAAAAALbCm2Pz+L2YPwAA1oH5pgAgwj8yRvXN/Ww4yI6y5WzoWwKzBDeXLGZDEAci&#10;MZOKpTUjTOTaDlfxXWlC83Qz01x09Il8urq3lF55eoXU5B8R0dKMZMrLmU2bypfQjnU59NvqQvaX&#10;hEX59x7bfz83+Uc3ZjLWFC5hw1NU5roD14TR5B8R0X/9X/qrDiF6HC4nHX0in64deDDs5B8RUV7O&#10;bPK4U9hw/GDmpUYj+UeoAAQAAAAAO+LNCsEJdgCwElQ2A4CIzDQXffbyajYcRHMNJFDdYaRlIlhL&#10;JGdSTUerTW0kqwBDztONULWfKM2/qxxGKvO0qgAj0a4w3LajEHmilaN6xGMVoKx5qXq1dwzTkZN9&#10;qAAEAAAAAPvhnWDXPAEPAGAyvMpmVAECABHRhaERau8YZsNBNKv4xieo8aMhNhrkyJrQcwLBHipz&#10;3TSwOzKVblrmpzrI4XKyYaIbVYC8aztcFQ/cFlQFGOlqP1HhvK+UZ6UbrsxLTppJ1Sszvg0kJlB1&#10;weLANSEz+ecbnaR1DdMkXyGmlKpf0cpRPeKpClCpnFS+x2gl/9o7hql4Wyut3NVCtWf7UAEIAAAA&#10;ADYkcILdyKlaAIBo41UBPvrSaarrGmDDABBnPO4UatxewIaDaFXxiVRaaf1+sKjEBKpemUE/+VGm&#10;5rMmEnyjk3Tg3d9SVUvPtFVnCpFrO1x76nqo96vfx6zaLxTR9xXZlXmDXj+lVzdSTeESqnjgNs13&#10;KiPQwcBcjFSO6qF79qbFROt7ZNU399OBU71T7hlIAAIAAACALdWUZNOm8tAzLE60XSJP7YdsGADA&#10;lCpz3fTK0yvYcEA8tlQCgOmd2VKoufHI23w9+kS+ZtUH7/eDhSQmRDzJE4po4k+Nd23bDe/ZXp6V&#10;Trv/5i+kJf6iifffBtET7Xa/ZNODJLFK/BHn+0QLUAAAAACwpaqWHvKNTrLhgNX5c0O2GQIAMJva&#10;zi8172nx1FIJALTtPX6eDQUpK1oQcg3kcDnp5pu+bYc4neK70oJaJoL1OFxOOlh2B13dW0qbypdE&#10;Nfk36PXT+n3naNZTb1+fvSeY/CMi2lr/CRuytbyc2SH/rhIRfdf5HUsm/ygOf5ZmFKt2v2SzdtLK&#10;92ik9W44fKOTVN/cr5n8IyQAAQAAAMC2MMcGAOxkfALzTQFASF3XAA16/Ww4CLsGUs8qWp0/N+gz&#10;VnLSTKopDN1lAcxL/XN+cs2imCT+0jc3hN32sanvMnX3+tiwrbF/V9Vqz/Zx/66bUX1z/5Q2hRAl&#10;iQlUU5IdkZmOemgdRLEKdQI1mt+jb3SS9tT10KyNDbT2cJtm8o/QAhQAAAAA7AxzbADAVjDfFAAE&#10;8doGExHNqHiHPGm30OaSxdykH8s3OkmzNjboqt6C2PG4U6jingzN1q6R0t4xTFvrP5H2bBK5tu1G&#10;633Fat8H7h0xEoF2v/XN/YbuKYeOXaR19R+zYXOLwPcoatDrpzdaPtfVNpmQAAQAAACQIzPNRe7E&#10;77BhXfrG/0AXhkbYMBiEOTYAYCe8+aa4pwGAYmB3qWZVwqDXr/k5z9aDHbSzVbvdKMRWLGdSyU78&#10;qfGubbvhPduvvvZQ1JMR4ahv7qfnmnrwzhtFDpeTjqzJoeK70qRdI/XN/fT4sQ7yj4xx37W1WC0Z&#10;XJnrpucezor6vWfQ66cX3+wKu3IaCUAwHd4LrR6806/RGB6sdUpHS3XBYtqxLnSZvwx76nqu91uf&#10;Br6b0N+NLokJ9OlP74toL+31+86F/RAIJRo/f1GDXj/dW/MrqQvEaN5nSOL3Gash2Vb9viJB699f&#10;xr+3b3SSZj31NhsWYvTnFKvrKxpQBQgAtiJQBYh7GgBQFCqDBr1+St/cwIbBRD594YcR3Y+Yjjo5&#10;ECmRvrbNaEbFOyETJUbfBSMtGtcEBFMSf+Em51i+0Ul6q/lz2tDcE/RzFHnX1iJt/zWCYpX46+71&#10;UW3DecN7vpgBCBBhd99yExsS8me3JrEh27H7d5OZ5qKre0sjvth+5ekVVF2wmA3bxrxUB/36+R9Q&#10;ZpqL/QjAdpKTZlJ5VjobBoP8I2NU39zPhoPsXLWIDQEAmBPmmwKAoNrOL8k3OsmGpZmX6qDKXDcb&#10;BhOpbYhehWZ9cz85N7wvNJPKKKvOvjNCa+5mVUtPRP+uh0OZUxatawKu87hTqKnybhrbf7+U5J96&#10;3ty6+o+n/BxF3rW1VDxwG1FiAhs2hVjN+GvvGKbiba207PkPDCf/CAlAgMgrXprKhoRku+2f7LDz&#10;d5OZ5qJfP/8DzZPZMu1Yl0NHn8hnw7aRnDSTfv38D8jjTmE/ArCd+8K8N4K255p62FAQM794AACw&#10;Hj/WwYaClBUtIIfLyYYBIN6MT9CBd3/LRqV67uEsNgTRlpgQ8hBhpBNlsUzyvNHyORuKuUGvn9o7&#10;htmwFJrvK1H4uy5KnTCqOt4Z1WsinnncKXRmSyE1bi/QPdN1OoNeP2092BH4OYaqPiWBdamW5KSZ&#10;VL0ygw3HVKwTfyt3tYTsPBUOJAABIux7YVarzU+1/wu7Xb8bjzslqsk/RVnRAtsnARu3F+CEKdje&#10;X+XPY0MgwYWhEc2X8eSkmZqnagEAzETktDWqAAGAolAZhCrAGEpMoJqSbLq6t5Ref3ZVyIMfL77Z&#10;xYakSX22MWZJnkhf23rUN/dT8bZWSt/cQPceCD2rzwje+0pVi/aBx0gb9Ppp/b5zQgkjkKcy102f&#10;vvBDatxeYHgkCal+jumbG67PeBX4OfpHxjTftXl+8qNMNhR9iQlUXbA4Jok/pXpaduJPgQQgQIR9&#10;L2X6BRhPNG80sWLH76Yy102N2wuinvxTBJKAoU6F2cArT6/ACybY2rxUB1reRsjW+k/YUBDNU7UA&#10;ACbDO21dVrQA9zQAiEplEKoAo8vhcgYSf5vKlwT2H0Id/IhkFWBM2+hH4drWMuj1B1U/Khv3Iod0&#10;wlXxwG1s6FvjExH752pRJ4xqz/YJJYzAOHWVmozRQ+0dw8E/R51479paYnmQRH0/3bEuJ6p7ztFq&#10;m4wEIECEhXP6Il7aHNrtuzHLEOqyogX06U/vs/WGzytPr6CDZXewYQDbeOovjPfqh6ma+i5rnkzk&#10;naoFADATkQ1G3NMAgIio96vfsyGp5qU6QragBHkcLicdfSKfxvbfH5T4U2i1f45Uu8xHCheyoaiK&#10;RRVge8cwPfrSaUrfHLrFJW/8QLiSk2ZqJkp4h4NkMpowgjDcqPqVWaWmbjtp5OfIe9fmifZBksw0&#10;l+b9NFJi0TYZCUCAKAi1AAslc054rTGtyC7fTU1JtimSf4qlGcm2TwI+uWaRrVueQnz7q5XYQIkU&#10;3snEWG9iAADoceBULxsKgspmgPiRmeYijzuFakqy6WDZHXRmSyEN7C6la79YG5V31Y0li9kQSKLe&#10;qC4r0j4oGKoKMFKJslhW7hB9WwUYqQpHhW90kg4duxho01fXNcD+kiC88QNGaCVK/CNjtH7fOapv&#10;7o/YP19Wwgh0ULX73VS+REriT2lbK7PtJO9dW0u07iXKrMTPXl7NvZ/KFMvZmEgAAkTB3bfcxIY0&#10;Zdyq79dbmR2+m6NP5NOmcvOdrlaSgHZuJRgPLU8hPi3NSNZ9QALENPVdpu5eHxsOiNaLBwCADLzT&#10;1qhsBrAXh8tJHncKVRcsppqSbDqzpZA+feGHdO0Xa+mzl1dT4/YC2lS+hJ5cs4jycmZL2SQWlZcz&#10;29Qde6wonI3qkO2fI9guUyshpZuS6HjtIeH3oarjnZS+uYFmPHaUire10qMvnaY9dT10ou2S5jNS&#10;RHev7/pcu6fepnX1H+vatDeSDNHCe1+pPdtHaw+30cpdLTTjsaM0o+IdKt7WSlsPdtChYxepvWM4&#10;rIRpJBJGoM3hctLBsjumtPs1Qt12UvbPsanvcljXluLxe0Nf10YpLVNlzUoUpbQKjuVsTCQAAaKg&#10;eGkqG9L0/axb2ZBtWf27OfpEvvBCPBaWZiTTr5//ge2TgHavdoT4VPWfzXtvsbrahvNsKIjUTQwA&#10;gAjjbTCiChDAYhITyONOocpcN9WUZFNT5d2BJN/Y/vupcXsB7ViXQ5vKl1Bezmwps59k2VG2nA1B&#10;GJTEX7gb1aEOfpi5ClBpb6pOdIQzX7Cp7zLVdQ1Q1fFO8tR+GEiCOTe8PyUJFuq78I1OUn1zP93+&#10;zAla9vwHYVe58Q7pGKHrfWV8gpr6LtPO1vO0rv5jWrmrRVfCNJIJI5ieut3vk2sWGU78qStYI912&#10;8sU3u9iQMOkHSVQHCmS1TBWlno0Zq8SfAglAgCi42anvhXt+qtgpJzuw7HeTmEBnthSaOvmnSE6a&#10;afskYDy0PIX4c89yiQtfCFJ7tk/zZKKMTQwAgGjhbTAmJ82kyuz5bBgAYszjTqHyrPRAku/MlkK6&#10;9ou1dO3Ag9S4vYBeeXoFbSpfQqvz55oqyadF+uZtnJFVoRLy4Mf4BDV+NMRGpagsDa8FrDrRUVa0&#10;ICjREfK/Iwz+kbEpSbBZT70dSIKt33eO9tT10NaDHTRrYwOtPdxGF4ZG2D9Gt73HtQ8ehmteqkO4&#10;QlILL2EajYQRfMvjThFu9ytC3XZSbwVruHjv2jwyDpJMd6AgWtSJv3APD8iGBCBAFGS79SVeonki&#10;IdYs+d0kJtCnP73P0II82pQkoJ0Hsy/NSKaBncW2TnRCfFmdP1faCy9MxTuZqOtULQBAjPE2GHFP&#10;A4gN9Vy+o0/k05kthXT1tYfo2i/WUuP2Anr92VWBJJ+V3i+1bMYsQN2UxJ+sChWt9s+PH+tgQ1Is&#10;zUjWlfwVSXRo/XfI1NR3mWrP9lHV8U7a2XpeaqVOXdeAoWRIKIeOXYxoMkdJmEbynwHfUlf9hvr7&#10;oEes207y3rW1GDlI4nGnUFPl3dMeKIg0ZTammRJ/CiQAAaJg6aKb2VBI4d7krMpy382N5J9VTmCq&#10;JSfNpNefXWXrqpZ5qQ76X//1DjYMYFmo2Igc3snEeakOWx+aAAB74W0worIZIHKUuXw1Jdl0sOwO&#10;OrOlkAZ2l06Zy1dWtIDycmZHdUMyFlbnz5VSmWR7EW5NV/HAbWyI6EZip765nw1LIVK5ozfRIbMK&#10;MFaMJEOm4xudpHUNnWwYLKgy122o3S/LLG0na8/2hWyxK0LvQRL197g6fy77cUQpiT8zz8ZEAhAg&#10;CpKTZgovWDLnJLEhW7Pad+NJu8WSyT+1SA7VBQC57l2mb04q6MN7Gd+o88UDACCWePc0VAEChE9J&#10;8lUXLKaakmw6s6Vwyly+TeVL6Mk1iygvZ7b0ZI7VHFmTw4ZAoST+ItyaLjlpZsiDH5GqAtSq3Ak3&#10;0WGHNta8g4d6/fTQv8cssQNyqKt+9fx9CKW712e6tpMH3v0tGxImdJAkMYGqCxZL/R71qG/uN33i&#10;T4EEIECUeNJuYUPTyrj1JjZke/huAACmV3xXGhsCiWo7v9Q8mai1iQEAYDa8DUZUAQJwJCaQx51C&#10;lbnuKXP5lCTfjnU5tKl8CeXlzLb8wdBIKr4rTfigb7xQZlJdO/BgRBN/aqEOfvhHxuhE2yU2LAVb&#10;BSgj0RHqvyNqbiRtjXQH4R3SEdXeMWyaBA/oxCSsZBwUUarPlj3/gemui6qWHs13bZ5QB0kcLmfg&#10;EMWOdTlSvkc96pv7A7MxzZ74UyABCBAled8TS3J9P+tWNmR7+G4AAKaXnDTT0IsmcIxPcE8mspsY&#10;AABmxttgRCcIgOstCMuz0qfO5TvwIDVuL6BXnl5hu7l80Rat2W1WoCT+tGbdRcqX3rGQVTS7ObNj&#10;w5WXM5sy01xSEx2xOsCiTjRsKl9Cu//mL9hfIox38FDU1vpP2BCYnarqV1bC6kTbJfNXnwm8a2sp&#10;K1oQdP/KTHMF7qXROkShpk78WW02JhKAAFHyZ7eKta+cnzr94szO8N0AAIR231K0AY0k3slEVAEC&#10;gJXwqgBxT4N4kZnmmjKX7+prD9G1X6ylxu0F9Pqzq+JqLl8s2GF2mxEedwo1Vd4dk8SfeiZVqI3q&#10;pr7L1N4xzIal+Ozl1dISHYpoVgGqk7bqRIOhROT4BDV+NMRGdalv7jdvsgemcLicdLDsDqntfpUk&#10;lKf2Q0tcC7x3bZ4ja3ICc0M/e3l11O+lvtFJ2lPXQzMq3rFk4k+BBCBAlGS7XWxoWjIXSFaB7wYA&#10;ILS/yp/HhkAmgZOJeoeQAwDE0hstn7OhIKhsBrtQz+VTknwDu0vp2i/W0mcvr54yl0/G5muktHcM&#10;04m2S7SnrofW7ztHj750mvbUGds4jbV4rQJUNqsbtxfQ6vy57McRpbcqyErVZPNSHRHvjKKuMAqV&#10;aAgnEanMPwz1Z4rwjU7S2jd/zYbBhNQJ5CfXLDL87PGNTlq3+kzgXVtLWdEC3XNDZVASf7M2NlDV&#10;8U7Lz9ycMT4+fi1x3btsHCBmakqyaVO5nEVi8bZWzUXPmS2FUbuJ+EYnadZTb7PhIB53CjVuL2DD&#10;EbOnruf6jWwa+G6m/25k/nvwrk+WrJ9Je8cwrdzVwoaDRPOfpSbj77/IP1PGP0ch8nOM1fcpC74v&#10;MbL+vadz+zMn6MLQCBsOYvTnFO3vy1QSE+jq3lLNlzPnhvet9bIFAPFL4J4m8jwGMIXEBPKk3UKZ&#10;c5Io49ab6PtZt1LyTd+x5Py97l4f+X7/B/pV11fU+9Xv6cLXo9Q0dCVoY9HhctLOVYuo4oHbNP8O&#10;W4XIu75dVOa6qbJ0cUyuzfrmfnr8WEdYa9VIvsPIFqn3FY87hXaULRf+Hh596TTVdQ2w4Skqc930&#10;3MNZUg6zbz3YQTtbI9O2FeTwuFOo4p4MQ4leNd/oJB1497dU1dJj6QSUw+Uk70vFlnimDXr99Op7&#10;F2jnmV5Lf+csVAACREly0kxu+4vMOWKtMO0G3w0AgLa//8sMNgQyCbTkCTWEHADAdAROW6MKEMzG&#10;406hylw31ZRkU1Pl3XRmSyFd+8XaKXP58nJmxyTBImrQ66f2jmHaU9dDWw92UPG2VnJueJ9mPHaU&#10;lj3/Aa3c1UJVxzup9mzf9ST8jQ3GUC0HrS45aWb4LRMtojLXHZh1F81rU1ZV0JGTfWzItJT5grKU&#10;Z6UHqjVFk39ERBu1uoMkJkidf0g3Dg8g+Wde6qpfGcm/Qa/fVtVn/pExeqtZuztFrA16/bR+3zlK&#10;39xw/e+axb9zFhKAAFHkSbuFDQXJuPUmNhQ38N0AAIS2KhvzmiLt8WMdbCgIO4QcAMDMeDNX8nJm&#10;454GUedxp1B5VjrVlGTT0Sfyp8zlU5J8q/Pn6tqMjzbf6CS1dwzToWMXaU9dDxVva6XbnzlBMx47&#10;SumbGwJJvp2t56mp77JmYkad+JOxcRxtg14/1Tf3s+Eg4bRMNL3EBKopyZaa5BGlbk1nJPGn4M2O&#10;NQtlg57XFUWEkrR9/dlVYd1r8qabp3vjmri6t1T6/MON//NjNgQmEG4CORR1EsoOiT+1Dc09bMgU&#10;unt9ge+89qx1DkPohQQgQBTlfU87ySU6C8+O8N0AAIS2NCMZG7UR5h8Z425goQoQACxjfIJ72hr3&#10;NIiEzDQXedwpVFOSPWUuX+P2Anr92VW0qXwJlRUtoDwTz+VTknz1zf20p66HHn3pNBVva6UZjx2l&#10;WU+9TSt3tdC6+o+p6ngnNfVd1p2U8LhTLJ/4UzZN1x5u00wgzUt12KcKUJXk2VS+RGqShyeSM6le&#10;fLOLDZmG+lozukGvrtY0+rNTKukdLicdLLsjcE3IvqfVN/ejZbfJGE0gs+IhCeUfGaMTbZfYcMy0&#10;dwxT8bZWWvb8B7b9ztWQAASIoluSvsOGgsxPid82l/huAAC0Vf1n620OWQ2qAAHATninrXFPg3A5&#10;XE7yuFOoumAx1ZRk05kthfTpCz+ka79YS5+9vJoatxfQpvIl9OSaRZSXM9vwRnsktXcM04m2S7Sn&#10;rofW7zt3PclX8U4gybf2cBtVHe+kuq4BKZvwslvFRVuoZAwvgWSHKkCPOyViSR4tync+66m3pSf+&#10;FGasAlQ26NlrTTclafvaQ1ISf4q8nNnUVHk3je2/n55csygi14RvdJLWvvlrNgyxkJggNYFMcZiE&#10;2n089m1sle985a4WKc90q0ACECCKvp91KxsKEs1+8WaD7wYAQNuP8tLZEEgmUgW4c9UiNgQAYEoi&#10;9zRUAUJIiQlT5vIpSb6x/fdT4/YC2rEuxxJz+bp7fVPm8s2oeIdmPHaUVu5qIU/th9PO5ZNJnfiT&#10;UTESCyfaLoVMxvASSPNSHVSeZe21bNPQFTYUUaGSrZHy6nsX2FBMyN6grylcErGk7er8uWxIqgPv&#10;/jYi9yPQQVX1KzvxJ+sat4qmvsvU3jHMhqOivrmfbn/mRNx95wokAAEM0pqtwZqfGvqErcxBxmaB&#10;7wYAQJ68nNlEiQlsGCR7rkm7YqbigdvwcwAAy0BlM/Co5/I1Vd5NZ7YU0rVfrKVrBx6cMpfPzEm+&#10;Qa9/ylw+54b3acZjR2nZ8x9MmcsXrU11pWLEyok/RX72HM01EK8KcGPJYjZkLeMT1xMyESat8k2n&#10;nWd6de3hyFbf3E/ODe9L36CvPn2RDVnCoNd/veITYsLhcga1+5WRQI7UNW4lW+s/YUMRpXznaw+3&#10;6W7VbSdIAAIY1H3xGzYUktZJkRXf1dfiUut0nVnguwEAkKsyez4bAskuDI1onkxMTppJNYVL2DAA&#10;gCmJVAGistn+MtNcgSTf0Sfy6cyWQrr62kNT5vKtzp9r6iQVO5eveFsr3f7MCZrx2FFK39wwZS6f&#10;f2SM/SOiRnarODNITppJ1Ssz2HBAbeeXmgmkvJzZ5HGnsGFLqWrp0fxvNGr9vnOxSw5EKcHJUm/Q&#10;R+LvrMhz0Iz+pradDUEUOFzOwHxW2Ym/SF3jVtLUd5m6e31sWCrf6CS+cxWHy4kEIIBRnX36ThCE&#10;WvCuWPhdNqTpS6/5b2D4bgAA5FqThwRgNPBOJqIKEACsBJXN8UGZy1dTkk0Hy+6gM1sKaWB3aWAu&#10;n5LkKytaQHk5s6VsakaKOsn36Eunr7fsfOzolLl8TX2XzXWiPwIzoszmJz/KZEPfEkgg7Shbzoas&#10;ZXyC3mr+nI1Kc++yVDYUVZFOcCp8o5O0p64nahv0vGp4szl07GJsksBxLDPNFUj8yZjPqlzjMyre&#10;ico1biW1DZGZBah857M2NuA7Z5LZSAACGPTN2ISuBVLmnOmr2bLd4m0utSoTzATfDQCAXPnZc9gQ&#10;RABvPgGqAAHASlDZbB9Kkq+6YDHVlGTTmS2FU+bybSpfQk+uWUR5ObNNnYDq7vXRibZLtKeuh9bv&#10;OzdlLp+S5KvrGjD/RngEZkSZ1bxUB1XmutlwAC+BZIcqwA3N2ocqjCi+Ky22BzIinOBUb9BXHe+M&#10;2ga9FaoA1UnRdfUfsx9DhCjzWT97ebXUxJ9yjUer3bSV8GbG6oXvPJg68adc00gAAkigp9Vlxq03&#10;sSEiIpqfMn3yazp6K+tiCd8NAIA8yUkzqTwrnQ1DBPCqAB8pXMiGAABMi3dPQxWgiSQmkMedQpW5&#10;7ilz+ZQk3451ObSpfAnl5cw29Vy+7l4ftXcM0566Htp6sGPKXD5P7YdUdbyTas/2RXUunzSqxJ+s&#10;VnFW8NzDWWzoWwJVgBX3hG4jagWRTCaZ4UBGJBOcf7e/PWYb9Lxq+FhhkxfRSorGu/KsdDqzpVDa&#10;fNZBr5/W7ztHs556O2bXuJXwZsaKCHznSPwRqZLZ01WxIgEIIIGepNP3s25lQ0REul7cfvfVKBsy&#10;LXw3AABy/fUK4ycTgY83n4B3Ah4AwExEKpu1ZnuBfB53ypS5fNd+sZauHXiQGrcX0CtPr7DEXL5B&#10;r5/aO4bp0LGLU+byLXv+A1q5q4WqjnfSztbzMZ/LJ4vD5aSDZXfYKvHX3euj+uZ+2nqwg25/5oRm&#10;dQZvDVTVop1oKStaQA6Xkw1bSiRbSso+kKFsCp/ZUsh+NK1IJjg3lixmQ1HDq4aPNiQvYkNp0/z6&#10;s6ukPFuVn2P65gaqPdvHfgwhGKkCnPKd4+8OedwpmslsJAABJNCTdJqfOnWhm5km3uKSiKj9iyts&#10;yLTw3QAAyLUKbUCjhjefQPMEPACAyfCqADVne0FYMtNcU+byXX3tIbr2i7XUuL1gylw+s/KNTk6Z&#10;y6ck+dI3N9DKXS20rv5jc87lk0jdVuvJNYssm/gb9PoD7VeV+YrLnv+A1h5uo52t5+nC0Ai3OqOy&#10;VCORMz7BTSAdWZPDhiwlkkkyWVWASuJP2RTOy5ktnHiNVIIz1i1gec/BaEDyIjZkz2dt7xim4m2t&#10;SPwZ8Op7F9gQ14m2S/jOVSpz3fTpCz+kxu0F7EdBkAAEkEBP0mm6B82K74q3uCQiahoS/+fFGr4b&#10;AAC55qU6dB+OgPDwTibyTsADAJgJKpsjQz2XT0nyDewupWu/WEufvbx6ylw+MyeN2juGp87le+wo&#10;zXrq7Slz+eya5JvOdPN0rEJJ3iqJ2xkV71D65oZA+9VQ8xV5a6ClGcmaiRxeAskOVYAHTvWyIWmM&#10;tJpXbwizBwtEE6+RTHDuKFvOhqKGVw0fSe0dw/ToS6eRvIgmpU3zaw9JT/yt3NUS8v4JYnae6dWc&#10;GTud1flzsRfCJLRFuuYhAQgggd6kE7tQXrHwu0H/vxbf6KSlTgjhuwEAkO/v/xJt2qKFdwIeVYAA&#10;YCWobA7Tjbl81QWLqaYkm85sKaRPX/jhlLl8SpJPxiZjpKjn8gWSfBXv0IzHjtLKXS1T5/LFMY87&#10;hZoq77ZM4o+t7HNueD+QvFUSt3rel99o+ZwNBdFK5IgkkESTUWYVyWRSOAcyRDaE9SReIzUzLy9n&#10;dkw38Pce134OyqZOGNV1DbAfQyREYD5rfXM/OTe8j8SfTAIzY6fz6+d/ENN7SMwkJlB1weKwKlmR&#10;AASQYXxC16mFzDnBVW3ZbvEbV/fFb9iQueG7AYAYycuZfX2WjoH/ic7KiLZV2aFPXINcvBPw81Id&#10;VJ6VzoYBAExJ5J6md9PZTjzuFKrMdVNNSTY1Vd49ZS7fjnU5tKl8CeXlzA65wW4Gyly+PXU9tPVg&#10;RyAZxM7lCyT5dCSF4oG6deLq/Lnsx6bAJvumq+wzOm+xqqVH812e186RVwVYfFea1Fl3sRDJlpJC&#10;BzJuJDr0bAiLJl4jOTPvRY/xFqfhqusa0HwOylLf3I9KsShTqrWvHXhQeuJv7eE2w/dUmIr3nJlO&#10;ctJMOvZUvuWfH8JUCe0d63KE7vMsJABjQDkpqPU/PS9dTZV3T/n97P8Olt3B/jaQTE/yKePWm4L+&#10;//kp4m0uO/us12oF3w1E0zdj2MAA+1uakSx8eheM41UBbizRmIMDAGAyvHua5mwvG/C4U6g8K51q&#10;SrLp6BP5U+byvfL0CtpUvoRW58+d0j7PTJTWjoeOXQwkgdi5fFXHO2ln63kpySDbS0yg8qz0oJlp&#10;ZtHd66P65v5AMne6ZF9EkrgC1Rm8KsATbZfYcICsWXexFLMqQKbCSc+GsJ4qwEglOPX8O4RDqYYM&#10;9c9I39xAMx47SsXbWmn9vnO0p66HTrRd0myTLUqdMELiLzpkt2n2jU7SnroemlHxDhJ/kTY+QW81&#10;a1ebT2dpRjJ9+tP72LCtOFxOw5Wsyv0ICcAYuPOfTnGz2z978s+Fy1k9h9q4p1eeXLMIp9MjTE/y&#10;ia1q03N69HdfjbIh08N3E7/0VmBtKjf2Atjd6yPPoTY2DGBLVf/Z+MsNiKnt/FJz7cY7AQ8AYCa8&#10;KkDebC8ryExzkcedQjUl2VPm8jVuL6DXn11Fm8qXUFnRAlPP5VOSfPXN/YEZbuxcvnX1HweSQPE0&#10;l8+QGy1dlUrPgd2ldO3Ag/T6s6tinvibkuy7UbW59nBbIJkbkWRfCLzqjLyc2SGTLEREuzntFise&#10;uM3yVRxHTkZunht7IENJdBjZECYi2rlqERuaViQTnKKViHqo26DOS3Vw/xlNfZep9mwfVR3vJE/t&#10;h7Ts+Q9oxmNHybnhfSre1kp76nro0LGL1N4xrPn3wDc6SYeOXUSlWJQp1dqyE3+zNjZQ1fHOqN5r&#10;49mG5vDaDS/NSKajT+SzYctTJ7TDuc9Pdz9CAjAG/CNj9NND/86GgwTKWUWMT9C9Nb9io1P884Y8&#10;yy+szExP8kld1Saa6FW0f6Fvpp4Z4LuBaKhv7qdlP/slFmkQN36Uh4M9UWPwBDwAgNm8+t4FNhTE&#10;Cvc0h8s5ZS6fkuT77OXV1Li9gDaVL7HEXL72juFAO0f1XD4lybf2cFtghhsqSvRxuJyBis9AteeN&#10;lq5KpWesrg2lgjPwM58u2RdrAtUZWkkWXgLJDlWAvEMVRigHMtgKJ70bwiw9iddIzcyTVgWoVEO+&#10;9tCUNqjh/jP8I2PU1HeZqo530rr6j2nlrhaa9dTb01YNKgmjdfUfI/EXJeo2zTIObQx6/bR+3zkk&#10;/mJEZGZsKGVFC6imJJsNW1JmmstQJas6gc3ej5AAjJHas33ci3tpRrJw684LQyO09aB2f/XkpJl0&#10;ZsPdbBgk0ZN8Ule1uRO/E/QZT9OQ+D/HLPDdQKTVN/fT2sNtWKiBpWltjkwnL2e28Is7GCdyAt7q&#10;FTMAED92num1xj3tRqWWei6fMlJjbP/9U+byxSqRI6K71zdlLt+MindoxmNHaeWulkA7R8zlC990&#10;yb6x/fcHKj5jWe2pTvYprVqVCs7Az9ykeNUZvCQLr41kxQO3sSHL4bVWNuJ/VOaFvSEcip7EayRn&#10;5olWIk6LaYMa6u/2/iKx/05RbNUgEkbRo1R4yk78pW9uoNqzffg5xhBvZqyWTeVLQrdLtgAlof3Z&#10;y6vDvs8Pev2aCWwkAGNo7Zu/5j5E9bTu3Nl6nrt5mJczm6oL7D3TIVb0Jp+U6rbipansRyH5Rien&#10;/YtsdvhuIJLW7zt3PfkHYHG/6vpKczN2OpXZ89kQRIpAFWDFPRlsCADAnATuadGsAlTP5WuqvJvO&#10;bCm83iL+RqWWei6fnhEB0Tbo9U+Zy+fc8H6gsoudy4f3l/CZNdmntG1VWrZOl+yzWqtWkeoMo1WA&#10;Vt68pQhXAUbqYIOeKsBIJTj1/Dso9LZB/XHRQt3/DDAXtrWrUe0dw/ToS6e/TfxBzIk8Z7ToGaVm&#10;FjIqWdVJbK01JRKAsRSB1p0r93/I3TzcsS7Hcn8pLGF8gvvdq6347vVWl9+79duWlzzdF79hQ9aA&#10;7wYiwDc6SY++dBoLNrCVxo+G2JCmNXlIAEZTVYuxE/AAAGYiUtks870xM80VSNgcfSL/23aMzFy+&#10;1flzw94IiQYlwaPM5Sve1hpI8qRvbpgylw8t4YyzSrLPueH9QNtWpWWr1ZJ9ofCqM3hrIN6cvOce&#10;zmJDlsNrrWw2yUkzhQ8TRirBqacSMdw2qHr+GWAiGq1dw9XeMUzF21pp5a4WqusaYD+GGDtwqpcN&#10;CUtOmkm/fv4Hms8hs5BRydrd6wuuXuVAAjDGpLfuHJ+gsn/8VzY6xcmq7wsnFUGcniTUioXfJSKi&#10;76WI35x+1fUVG7IMfDcgk290ku584V+waAPb+d/n9J16W50/lw1BJI1PcE8map2ABwAwFYEqwBc9&#10;+jZNlbl8NSXZdLDsjilz+ZSETVnRgpglbUSpk3yPvnQ6MKONncvX1HfZNkkeM8hMc1Flrjtw/Sjt&#10;XmOd7Bv0+gPzvtgZjUqyz87JXpHqDK12jrwE0rxUh+WrAHmtlc1IT+I1VlWAHncKNVXebagNKu+f&#10;ASYi2NpVj/rmfrr9mRO0cleLqdstxztetThPctJM+vV/v8e0f9dlVLIqSexlz38glPhTIAFoArJb&#10;dzb1XaZDxy6y4SDzUh109OE72TAY1Nkn/uKX7b5+mlZPtr/3q9+zIcvAdwOydPf6KPXZRmy0gC2F&#10;k9QWbRUOchg9AQ8AYCbVp7XfG6e7pylJvuqCxYGKLHYu36byJfTkmkWWmMunJHXW7zs3ZS6fkuSr&#10;6xrApmEETJfs++zl1fTK0ysC108sdPf6gio8Z1S8Q+mbGwLzvuK1fetzTdqdEHhJFl4CSU8yypQE&#10;DlWYSXvHMPdnolbb+WVEEpyhKhHV7fGMHnpMTppJ1SvRqt/MlArPawcelJr4c254n9YebsP+kUXw&#10;ZsbyLM1IFi+iioYbCW1Zib9wk9hIAJqE7Nad6+o/pu5eHxsOUla0wPInrMzmd1+NsqGQ5qckTXmZ&#10;5rnwtfifbzb4bkCG9o5hWvazX9r6dC3AibZLbEjTX68I7yQshEfkBDyqAAHAKkTuaScr8oPm8ilJ&#10;vh3rcgIVWWaey9fd6wu0adx6sGPKXD4lqVN7ti9uEzvRYPZkn3JtKNeFusIT18R1F4ZGNA+v81ot&#10;ilQBWv1gG6+1shmoN5L1VJBEMsGpTv5W5rrp0xd+aKg93nR+8qNMNgQmwLZ2Nco3Okl76noCiT/s&#10;HVmL0SpAulFMcvSJfDYcXUwla7iJPyWJHW7iT4EEoFlEoHXnnf90irvw+NmTf6470QKhtX9xhQ2F&#10;tDQjme6+5SY2rMnIX/ZYw3cDMnT2jeAFHGzvWPuXbEhT8V1pbAgiTKQKUHS9BgAQa7x7Wl7ObNPP&#10;5Rv0+qm9Y5gOHbs4ZS7fsuc/CLRp3Nl6HnP5osDjTrFcsk+5NkAbrzqDVwXIm5O3sUSs85VpRTBJ&#10;ZlR9c7+hChKKYIJzXqqDjj6RH6iSicShEju0mbUTGa1d1ZTE36yNDVR1vBPPeQvjzYwVUVa0QLiT&#10;okwOl5MOlt1huIWtunpVxrWMBKCJNPVdpj112i0V9LTu9I+M0U8P/TsbDhLojwtSNA2JJ7mIiDbr&#10;WNxqnZSzAnw3IMOTaxbRpy/8EAcXwNZqO/UlAJOTZgp3CAA5RCpmtE7AAwCYiX9kTHf1eSz4Rien&#10;zOVTknzpmxto5a4WWlf/MebyRZnSDvboE/mBVrCN2wuQ7LMpXnUGr9Uib05eXs5s8rhT2LCl8For&#10;R5t6I9nwdR/BBGdZ0YKwq2REWb7NrA3IbO1KN/YD1+87F0j84cC49fGqxUXtWJcTtapydSXrk2sW&#10;hZX4i2T1KhKAJlN1vFNq687as33cDaqlGclUU5LNhiEc4xOai1lWlvtmNhTSl155f/FjAt8NSLI0&#10;I5m8LxVb/sUQIKTxCe5agPX3fxl6owUi48CpXjYUhHcCHgDADJRWazI24WRp7xieOpfvsaM066m3&#10;p8zlQ5IvukIl+3asy6GyogURqdoRoVR/qq8XJPsih1cFqNlqUSCBtKNsORuyFJGDYpHmG52kQ8cu&#10;RmQj2WwJTj1QBRg7slu7Kom/9M0N11vZIvFnK3rmk2r55w15ET0snZnmMtzCNhrVq0gAmpDs1p1r&#10;3/w1dyNxU/kSbKZL0n3xGzYUkp7TTb/q+ooNWQ6+G5AlOWkmNW4vwOEFsK3XW/S1vfir/HlsCCJM&#10;5AQ8qgABwKwqc90RbbXGo57LF0jaVLxDMx47Sit3tUydywdRZ4Vkn1IBqlR/4nqJjqa+y5rVGbwk&#10;C6+NpB2qAHmtlSNFvZG8rv7jiGwkmyHBGQ4lYaRr7iEYJnu90d4xTI++dPrbxB/YkqwqwOSkmfTr&#10;538g/WCuUsn62curw078DXr9tPVgR1SqV5EANCH/yBj93f52NhxEV+vO8Qla81obG52i/u//Uvpf&#10;iHjU2ReZU6i9X/2eDVkOvhuQbVP5EjqzpRD3LrCdmt/oe6mel+qg792axIYhwngn4FEFCACmkphA&#10;NSXZgY04PQfuwqHM5dtT1xNow+jc8P6UuXyBpE0ENz5AQ2KCZZN9qACNHV51hmarRYEqQD0jQcwo&#10;2kmyQa8/qIIk0vfTWCU4wzGlUgwiLwLrjfaO4cAMy7quAfZjsCHec0ZUctJM+vSn90l5L1e3sA23&#10;klV9T9rZej7i92tCAtC86roGuIsFPa07LwyN0NaD2g/o5KSZ1PRkPhsGnX731SgbkuLC15H5c6MJ&#10;3w1EQl7ObBrYWRzRsn6AaPOPjOk+8VZ8VxobgggTqQLUmoMDABAVNzbiru4tpU3lS6RsxCmUJN+h&#10;YxdpT10PFW9rnTKXr+p4Z6ANYySqUUCHG8m+mpJsaqq8mwZ2l9K1Aw8i2Qe68aozeFWAvDaSq/Pn&#10;Cne9MqvnmnrYkHTqjeRoJP4U0U5whkNJGCHxF0URWG/UN/cHEn+o8I4vtZ1falaL67E0I9lQzkOp&#10;ZDWS+Ovu9cXsMAISgCYmu3Xnztbz3OHuq/PnUnWBtU9axVr7F1fYkBR2eNDhu4FImZfqoM9eXo37&#10;F9jK/2kbZEOawhk0DcbxqgA15+AAAESQw+Wko0/kBzbiwn1O+EYnqb1jmOqb+2lPXQ89+tLpwJw1&#10;Jcm3rv5jqjreSU19l5GoMRmPO4WOPpEflOzbVL6EVufPlbI5q5dyPSnXklIVimSf9fCqMx6/N3QC&#10;UCSBdGRNDhuylAtDI5oHxYyqb+6PyUaywqxVgOpKMewVRYes9YZafXN/YIYlfo5xSqBaXI/V+XPp&#10;YNkdbFiTuoVtuGsm5Z607PkPYna/RgLQzCLQutNzqI2bPd+xLgeVNAY0DclPcmmdrLMSfDcQaTvW&#10;5dDRJ/KF74lgb+0dwzTjsaOG/rdyVwv7x0bNP/5rLxsCEzI6BwcAQDZlI25s//1UVrQgrI043+hk&#10;YPNt1lNv08pdLbT2cBtVHe+kuq4BbMZZQGWumz594YfUuL2AyooWhL1xZcR0yT7lelKuJVSFWhev&#10;CpA3y4+XQCorWmD5KkDeQTEjVmXPYUNR5R8Zi2iCUy/lmYXEX/TIWG+o+UYn6dCxi4HEH54PwJsZ&#10;q9eTaxbx380ltbA102EEJABNTnrrzvEJKvvHf2WjUxx7ChvoYRufkHpzIiLq6vuGDVkTvhuIgrKi&#10;BfTpT++z/MsiwIWhEc1NFTAP3gl4zTk4AACSKJVeykZcOHyjk4E5Uth8syb1afVotvNEsi8+vdHy&#10;ORsKsqNsORsKiIcqQF67eCPMcMgskglOUepKMdxjosPjTqGmyrsNrTfU1GuPdfUf4+cI35JcBUhE&#10;9MrTK6Y/nCKpha0ZDyMgAWgBslt3NvVdpj112r3Il2Yk09GH72TDIKj7otykVGeffVqg4LuJL3or&#10;sHj3JlFLM5Lp7ltuYsMAlnO682s2BCbEOwFvhg0aALAvjzuFzmwpDFR6hWPQ6w9svkVzjhRIomxa&#10;vfaQodPqopDsAwWvOkNGFaDVD6fvPX6eDUkT60NmkUxwalESRkj8RZd6vbE6fy77sW6DXj9tPdiB&#10;tQdo4s2MDUf93/9loPuhw+Wkg2V3GG5ha+bDCEgAWoTnUJvmxhLpbN1ZdbyTO1+wrGgBlWels2EQ&#10;IDspde7z/2BDloXvBgBA3P8+p30qGswDVYAAEG2Vue7ARlxezmz2YyGDXj+t33eO0jdj882KHC5n&#10;0Gn1cDettAx6/XSi7RLtqeu5Pvux4h0k++BbAtUZm0tCH1YXaSNZU7iEDVlKXdcAdz8vXPNSHTHf&#10;t4tmFaC6UqzqeCfuPVGibikd7npDTb322Nl6HmsP0CRSLc7SOphCN7opnqz6fqBzxpNrFoW1hrLK&#10;YQQkAK1ifIL+pradjU6hp3Xnnf90ivsX4p835KGNXhh+99UoGzLk3H/I/fNiCd8NAIC4uq4B7rMa&#10;zEGkClDrBDwAgCh1i8dwN+K6e32Bzbfas33sx2By6rlLMhN/0yX70jc3kKf2Q6o63nm9lRU2aoHB&#10;qwJcnT9Xc1+Jl0CqeOA24X0us+IdFDNio0aCNRp487BlUBJGqBSLLtktpds7hrH2gLDwqsVZbZ1f&#10;c+9L81IdYXfOsNphBCQALUS0defB0mw2PC3/yBj93X7tpGJy0kw6WSE4XxAC2r+4woYMuTAkt2ou&#10;lvDdAADo04Y2oJbx6nsX2FAQrTk4AACaEhOoumBxYCMu3BaP7R3DVLytlZY9/wE23ywoM81leM6j&#10;mrKBhWQfGDI+QW81a88C1Jrlx2sjmZw00/JVgLyDYkbw2qxGQ6QSnOpKsdqzfbgnRYOk9YaasvZY&#10;uasFaw8Ii94qwNX5c+lvats1D6eEw6pta5EAtBiR1p1Prlkk3AKgrmuA+xcoL2e28HxBuK5pSF6S&#10;i/fzthp8NwAA+hxr/5INgUntPNOr+ZJhhg0aALAYZbbb3lLasS4n7I24E22XAptvTX2X2Y/B5JS5&#10;S5+9vFpK4k+RnDSTGru9SPaBYRuatQ+rlxUtQBVghJJkZIJDZrITnO0dw/ToS6dRKRZNktYbavXN&#10;/Vh7gDTPNWk/Z1jFS1Op7B//lQ2Hxepta5EAtJjMNBfN59yEB71+qrsoeGNNTKBV2XPYaBDf6CS9&#10;+ZmXDYOW8QnNDUA9vrxssxaX+G4AAHSp7UQC0DIE5uDEeoMGAKzB4XLSwbI7DM92q2/uJ+eG98lT&#10;+yE23yxIxpxH3rsXnksgg0h1Bq8KUOuAb3LSTKrMns+GLaX2bB/372O48nJmU2aaiw1HlYwEp7pS&#10;rK5rgP0YIkDWekNNWXusPdyGtQdIc2FoRLNanFXxwG3UNHSF1u87x34kzC4t85EAtJLEBDr2VD73&#10;Zvw3te3CmeimJ/O5pzpervsUbRbD0H3xGzYUls4++333+G4AAHQYn6ATbZfYKJgUbw4OqgABQIt6&#10;ttuTaxZx3/2m4xudDNp8M/tcEphKxpxH9cwsPJcgGngzmsqKFmhW8dU2nGdDQZ57OIsNWQ7voJgR&#10;L3pi2ybVSIITlWLRJ2O9oYa1B0QDr1pcTWkfXXu2jw4du8h+rMluLfORALSQg6XZ3KGre+p6hB+W&#10;1QWLaXX+XDYc5ETbpeulraCbrOTUuc//gw1ZHr4bAAB9Tn0i9mwHExCoAqy4J4MNAUCc87hTDM92&#10;U+a5zdrYgM03K7rRfs3o3KUprfMEnkubSzDyA4wTqQLUmuXHayM5L9VBlbluNmwpvINiRvDarEYD&#10;717DQqVY9MlYb6hh7QHRxJsZy6p44DYiIlpX/zH3+UQ2bpmPBKBFlGel05NrFrHhIN29vusDKAVk&#10;prnomfJlbDiIb3SSPIfa2DAI+t1XctpTnvsPOX+OmeC7AQDQp+Y3/MUqmEdVi/Z8AjNs0ACAOSiz&#10;3Rq3F4S9ETfo9Qc236qOdwp3gwGTUM1d2lS+xFDiL1TrPF7SYXX+XDyXQArejCbeLD9eG0nLVwEK&#10;JOSN0GqzGg28ew3d2Gs8dOwiKsWiTMZ6Qw1rD4gVvVWAysGRtW/+mnt/2n38vK0SfwokAK0gMYH+&#10;eUMeGw3iG52kO//pFBuenmAr0bJ//FfcwA1o/+IKGwqLHduv4rsBANDHPzKmORcFTGZ8gnvCMNYb&#10;NAAQW+VZ6YZnuyktHtM3Y/PNipT2a9cOPGho7pJSQaN5Wn18gho/GmKjQfBcAhl4M5qUlmyhxEsV&#10;YKTE/JCZRoJTXSm2rv5jJP6iRMYsWTWsPSDWmvouaz4nWIGDIxr3J4Vd5yIjAWgBZzbczX0Z+Lv9&#10;7cIPT9mtRGF6TUPGk1x23ezFdwMAoN//ORN8mh/MTWQOTkw3aAAgJpTZbq8/uyrsjTj15psd5pLE&#10;m8w0l+H2a+HMWsJzCaKFV53BqwJ89b0LbCjI4/daOwEoclDMiJ2rtLuHRRpbBTjo9dPWgx2oFIsy&#10;GbNk1bp7fVh7gGnwqsXV1AdH2PsTKy9nNmWmudiw5SEBaHI1JdncG3V9c/+UFh+hyG4lChrGJzRv&#10;KiK6em1a4YbvBgBAt9f+LXIbBSCfyBwcVFsAxInEhKCNOKMtHrH5Zk1K+7XPXl5tKPEX7qwlPJcg&#10;WngzmpKTZlJl9nw2HLDzTK/mfkFezmzyuFPYsKXwEvJG8BKsEXej4lh9WGVn63kk/qIhMYGqCxYb&#10;Xm+oKWuPZc9/gLUHmAavWpxVWXpj1rFAFeCLntBV6laFBKCJZaa5aFO59kXX3eujtW/+mg1PT3Yr&#10;UeDqvvgNG9LlC0mz8swI3w0AgD4XhkZ0LXIh9nibO2VFC2K7QQMAkaWa7WZkI0492w1dWqxHRvs1&#10;WbOWeM+l4rvS8FwCKfYeP8+GgmjO8hPYoLV6mzaRhHy4eG1Wo2Ht4TYcVokm1Xpjx7qcsNcbaifa&#10;LmHtAaampwpwaUZy4OAIrw2zHTsiIAFoVokJdLLq+2x0ijWvtQkv/mW3EgW+zj5jVWqN3V42ZBv4&#10;bgAA9Ps/bYNsCExMZHMn1hs0ACCfw+UMbMRFfLYbmJaM9muyZy3xnktmSByAPdR1DWgeXOPN8hNp&#10;04YqwNBiXgUIUeFwOelg2R2G1xtqytrDU/sh1h5garVn+zSfE6zAwRGBNsx264iABKBJNT2Zzz2x&#10;sfVgB10YEkuiyG4lCmJ+Z7BK7cMrv2dDtoHvBgBAv7d+/SUbApM7cKqXDQXBBg2AfThczsBsNyMb&#10;cXpnu4GJ3KjCMNp+rb1jOGKzlvBcgmjhVWfwqgDfav6cjQbZXHKjpZtF+UfGNFulGsFrswrWpl5v&#10;PLlmUdjrDUU4c2UBzIBXLa6mPjjCO4Bht049SACaUGWum1bnz2XDQdo7hq/30BYgvZUoCGv/4gob&#10;0sXOD118NwAA+jX1XdZ1yg1iT2QODqotAKwtM80V2IgzOtttRsU72HyzIlX7tU3lSwwl/pSWa7IT&#10;fwo8lyBaeDOaeFWAG5q127Stzp9r+TZtW+s/YUPSaCZYwZJkrDfUjMyVBTADXrU4Szk4wuuIQDbr&#10;1IMEoMk4XE762ZN/zoaD+EYnaeX+D9nw9CLQShTENQ2Fn+TSeimzA3w3AADhafxoiA2ByfE2d1Bt&#10;AWBNHncKndlSSJ+9vDrsjTj15puMFo8QXUoVxrUDDxqu+rz9mRNRa/cq9FwCkIBXBfj4vaETgCIb&#10;tFZv08ZLyBvBS7CCdchYb6jJmisLEHMCM2PV1AdHnmvSPmRip3d0JABN5tf//R7uS0PZP/6r8M1Z&#10;ditR0Gl8QtdJBLUvLtv85A2+GwCAsPzvc9obIWA+vM2d5KSZVL0ygw0DgEmVZ6XTmS2F1Li9gDtm&#10;IRRlttusp97G5psFyarCULdci+Y7uchzCYkDkIE3o4k3y0+kTRuqAENDFaC1yVhvqMmeKwtgBlUt&#10;2ok8lnJw5MLQCHctZJcqQCQATeRg2R20NCOZDQc5dOyi8IlA2a1EITzdF79hQ0K+MDgjzwrw3QAA&#10;6Fd3UWwdAObC29z5yY8y2RAAmExlrpsGdpfS68+uCnsjTr35FqkWjxA5MqowzNLu9chJ7esPiQOQ&#10;hVedsaNsORsKiJcqwO5eHxuWAlWA1iRjvaGGtQfY2vgE9zmhpj44wntHt0tHhBnj4+PXEte9y8Yh&#10;yjzuFGrcXsCGg3T3+mjZ8x+w4Wk5XE7yvlSsWU3oG52kWRsbTHfio6YkmzuzUFTxtlbNhOmZLYWG&#10;H6Z76nqun5wJ4WDZHfTkmkVsmCvW/+6R/vPJot+NyN9Vs2vvGKaVu1rYcBAZ32GsaV0n0bzPkAW+&#10;z1DXuwLf17e0/v2N/nvzfg5qTZV3cw/56CVybwBjBnaXanZmWL/vHF7KAcwmMYEqs+fTcw9naf79&#10;5WnvGKat9Z+EfIaAuVXmuunxe92GnvODXj+90fL59ZPqJnkHx3MJoiIxga7uLdXcn9JaY2emueiz&#10;l1ez4SAzKt4xzd+rcFTmuumVp1ewYSmwxrcISesNNaw9IF44XE4a238/Gw6pvrmf1h5uIxLYx7HD&#10;WggVgGaQmED1f/+XbDSIb3SS7vynU2w4JNmtRCF8vwuzWu3DK79nQ7aD7wYAIDzH2r9kQ2ABvDk4&#10;qLYAMJHEBKopyaare0vpladXhL0Z194xTMXbWqM22w3kUqowXnl6hebmkBYzt1zDcwmiQmBG0+aS&#10;xWwogNemjYgs36at9mwfDXr9bFgKXptViDFJ6w01rD0g3ohUi6sV35UWmO+397h2Z0Q7rIWQADSB&#10;Mxvu5ibrfnro34Vbg8huJQrGtH9xhQ0JEf15Wxm+GwCA8NR2IgFoRbzNHbRpAjAB1UbcpvIl3Pe0&#10;UJTZbth8s6Ab14CS+At3M7a9Y9j0LddEnktIHIAMVS09mrMAV+fP1ZzlJ9Sm7cZmrlXxEvJGaLVZ&#10;hdhwuJxS1htqWHtAPOPNjFVTz/er6xrgroWs/o6OBGCMVRcs5p4kPNF2SfiFweNO4bZU7O710br6&#10;j9kwREjTkP4kF+90m13guwEACNP4RMRmhUBk8TZ37HDCEMCKHC4nHX0in64deNDQRpyy+RbL2W4Q&#10;Jib5ayTxp1ReiL7HxxLvuYTEAUgxPkGNHw2x0SBas/ya+i5r7gWoN3OtipeQNwJVgOahrDfG9t9v&#10;aL2hhrUHwPVikRNtl9hwSOqDI7y1kNXf0ZEAjKHMNBftWBd6gUM32oV4Dl3vScsVgVaiIMH4hOZJ&#10;t+l09o2wIXvCdwMAELbXW8y/qQhT8TZ3UG0BEF3qjbiyogXsx0J8o5O0p64Hm28WJTP5e/szJyxX&#10;eVHb+aXmOxkSByALrzqjrGhB3FcBvtHyORuSpuKeDDYEUZSZ5jK83lBT1h4zKt7B2gPght2cdp5q&#10;yUkzqXrl9fui3d/RkQCMlcQEOvZUPhud4t6aXwnPCJDdShTk6b74DRvSFO5sPCuy2nfTNHTF8lU3&#10;R07aP2lQ39xvqY0XgHDU/Ea8xz2Yy6vvXWBDQVBtARB5HncKndlSaGgjTtl8m7Xx+mw3vGdZi4zk&#10;LzGVFxeGLHhYUWA+G55LIIPIjCZeFaDWBm1y0kyqzJ7Phi2F1yrViLKiBZZPkFqRst747OXVhp41&#10;CnbtIbpnDBAPeNXirJ/8KDPwf/OqAK28FkICMEaOPnwnd07fnroe4RcI2a1EQS69VWvhzsazIst9&#10;N+MTtOxnv7RkEtA3OkmPvnTa9veBPXU9tPawYOU0gIX5R8Y0N0HAvHae6dXc3EG1BUDkKBtxjdsL&#10;uO9PoQx6/bR+3zlsvlmUzOSvXSoveEmHvJzZlJnmYsMAuvGqAIvvStNMUvE2aK3epk0kIa+X+n6F&#10;51X0lGelG15vqAXWHk+9jbUHgAZetbiaer6fnTsiIAEYA+VZ6dwXjfaO4es3dAHSW4mCdHqr1sKZ&#10;jWdVlvxubiQB9ZwqiTXf6CTd+cK/UF3XAPuRrazfd0743glgB/+nbZANgRUIbO5Y+YQhgBlV5rpp&#10;YHepoY04ZfMtfXPD9QNV2HyzFBmbsYNevz0rLwSeSy96rD1fDcyBVwXIm+Un0qZN2cy1Kl5CXhQq&#10;xWJDWW+8/uyqsJ81alPWHgCgqanvsq6ijcDBEYG1kFXf0ZEAjIFFc26iPXU9mv9buf9D9reFtOK7&#10;SVN+P/s/Pa1EQT49VWu+0cm4+llZ9rsZn6CVu1o0X17MQkn+iVYUW9X6feewIIa484//2suGwCJ4&#10;mztWPmEIYCbKRtwrT6+geakO9mMh7R3D9OhLp7H5ZlEyNmPVG7B23UivPn2RDQXhzWcDEHXglPb6&#10;lTfLLx6qABs/GmKjwlClHhsy1htq7R3DVLytFWsPgDDUNojPAlQfHBF5R7fiWggJwBjY2Xqeqo53&#10;av5PzwO6rmtgyu9n/2f3jX+z01O1pncmntVZ/btZe7jN1EnA7l4fkn8ANnZhaETzFDSYmMAJw4p7&#10;rg8lBwCdEhOopiSbrr72kKGNOGXzbeWuFtt3UbCdxASqLlhseDO2vWM4bioveJVZxJnPBiCKN6MJ&#10;VYD8VqnTmVIppmNfEcIkab2hpl57NPVdZj8GAAG85wTr8XtvPDME3tGtuBZCAhAgGsYnNE8QqOmd&#10;iWd5Nvhu1h5uoz11PWw45rp7fbTsZ79E8g/A5k53fs2GwCJQbQEgmbIRt7eUNpUvoeSkmeyvEFLf&#10;3E+3P3MCm29WpLoGdqzLCXszVr0BG0/rTF7SAc8lkIU3o6nigdvYUJA3Wj5nQ0ECm7kWJZKQV6BK&#10;PQYkrTfU6pv7ybnhfaw9ACThVYurqbvv2PEdHQlAgCgRrV7TOxPPDuzw3VQd76T1+86x4ZhRkn92&#10;PvXnG52k2585gZcciHv/+5zY5gCYj8jmjhVPGAJEm8PlpKNP5NO1Aw8a2ohTNt/WHm6z/QEqu1Gu&#10;AaObsfXN/XFdeSHyXNq5ahEbAtBNpApQq4pPpE2b1Vup8xLyqFKPPlnrDTX12sM/MsZ+DABh0lsF&#10;qMz3E1kLWe0dHQlAgCgRrV7TMxPPLuzy3dSe7TNFErC+uT8ukn/x0NoUQERd14DmBgiYG29zx4on&#10;DAGiRdmIG9t/P5UVLWA/FuIbnaQ9dT3YfLMo9hoIdzNWvQEbj4k/Nd5ziTefDUDU3uPaM5o0Z/kJ&#10;tGlTNnOtKtQmNKrUo4991hiFtQdAdPCqxdXycmZTZpqLSGAtVFa0wFJrISQAAaJEtHpNz0w8u7DT&#10;d1N7to+Kt7XGbDO+vrmf1h5uQ/IPIM60oQ2oZYXa3FGz2glDgEjzuFPozJZCQxtxyubbrI0NVHW8&#10;E5tvFiPzGsAGbDD/yBi3MktrPhuAqLquAc3qDN4sv3ioAjxwqjfwf6NKPfpkPGvUsPYAiC7ec4L1&#10;ouf6+kbkHd1KayEkAAGiRKR6zTc6aevETSh2+26a+i7TnS/8i66HjAyB5J+NIfkHML1j7V+yIbAQ&#10;3gnD4rvSLHXCECBSlI24xu0FlJczm/1YyKDXT+v3nQtsvlllfQnXlWelG74GsAHLJzSfDc8lkIA3&#10;o4lXBfhWs3Z1x+aSxWzIUpr6LtP6fedwUCHKZKw31LD2AIgRgWpxNXX3neeaetiPg1hpLYQEIECU&#10;iFSvic7Csxs7fjcXhkaimgTcerDD9sm/7l4fpT7biOQfwDRqO5EAtDL/yBidaLvEhgNQbQHxrjLX&#10;TZ++8ENDG3HK5lv65obr84Ox+WYplbluGthdSq8/u8rwNTDrqbexAcshMp+temUGGwbQjTejaV6q&#10;g8qz0tlwwIZm7Q3a1flzLd9KvfZsHxJ/UaI8a4ysN9Sw9gCIPb1VgEr3nQtDI9y1kFXe0ZEABIiW&#10;8QnuDedXXV+xofhg0+/mwtAIzdrYQN29PvYjqdbvO0c7W7XnJ1hdd6+Plv3sl3jxAQhlfEIzgQTm&#10;t5szB8dKJwwBZFE24l55egUtzUhmPxbS3jEcvPkG1pGYQNUFiwPXwLxUB/srhHT3+nANhIFXBfiT&#10;H2WyIYCw8KoAN2pU8Ym0aUMrdeBRrzfCfdaotXcM06MvncZzB8AMBKrF1dRVgLy10COFC9mQKc0Y&#10;Hx+/lrjuXTYOAAAAAABRdGZLoeZp4z11PderVgDsLDGBagqX0COFCw1twrV3DNPW+k+oqe8y+xGY&#10;3Y1roOKB2yg5aSb7qTBcA8YN7C7V/Hu4ft85bG6DFFdfe0jz73vxttaQf5cdLieN7b+fDQdxbngf&#10;h0khmKRnjRqeOwDmJPKcUFO/d/Pe0a2wFkIFIAAAAACACfBOGKIKEGwtMYFqSrLp6t5S2lS+RDPp&#10;oKW+uZ+Kt7XSyl0t2ICzGIfLSUefyA9cA+FuyOIakIdXmaU5nw1AB96Mph1ly9lQAKoAQRdmvRHu&#10;s0atvrmfbn/mBJ47ACYl8pxQU793HzmpndyzwloIFYAAAAAAACZhhxOGAHo4XE46siaHiu9KM7QJ&#10;V9/cT48f60CFhwUp10BZ0QL2I11wDUQGqgAhKhIT6OreUs3ngFYVoMedQo3bC9hwkBkV72AGWxyT&#10;9axRw3MHwDqMVAFafS2ECkAAAAAAAJPYy5kFaIUThgAilGqvsf33U1nRAs1N31B8o5N06NhFcm54&#10;n9YebsMGnMV43Cl0Zkth4BoIh290kvbU9eAaiCBeFeDj97rZEIB+4xPcKsCKezLYUEBT32Vq7xhm&#10;w0FqCpewIYgD7HrDKDx3AKzJSBUgby1UWRp6Vq0ZIAEIAAAAAGASdV0DNOj1s+GAeakOqszFZitY&#10;l8edQk2VdxvaiFM232ZtbKB19R9j881iyrPS6cyWQmrcXqBZ8axFfQ1UHe/ENRBBtWf7NJ9LeTmz&#10;yeNOYcMAulW19LChIGVFC8jhcrLhALRSBzUZ6w01PHcALE7n/T85aSZVZs8nElgLLc1INvVaCAlA&#10;AAAAAAAT4Z0wRBUgWJFS7dW4vYBW589lPxYy6PXT1oMdgc03tHKzlspcNw3sLqXXn10VduJv0Oun&#10;9fvO0ayn3sY1EEVvtHzOhoJozWcDEDY+wa3O0Jrlx6sCTE6aiSrAOCBjvaEWeO5g7QFgSeoZ03oP&#10;A6jfu19970LQZywzr4UwAxAAAAAAwGSsPmcAQFGZ66bK0sW0NCOZ/UjYoNdPL77ZhWveihITqHpl&#10;Bv3kR5ma9zSe7l4f1TacxzUQKwbnswGIEpnR5Nzwfsjqq/KsdHr92VVsOMA3OkmzNjYgiWNDMtYb&#10;alh7AFibrLmfgfduC6+FUAEIAAAAAGAyvCpAs88ZAFCqvV55ekXYm3HtHcO0ft85St/cgA04q0lM&#10;oJqSbLq6t5R2rMsJO/nX3jFMxdtaadnzH+AaiCWB+WybS/BcAuNEZjRpVQHyWqmrW7qBPchYb6hh&#10;7QFgbR53itS5n4EqQAuvhVABCAAAAABgQrwqQLOeMIQ4Jqnaq71jmLbWf4Lr24IcLiftL1pCPy5a&#10;qHlCmqe+uZ8OnOrFNWAmAifftSqzAETxqgB5VXyVuW565ekVbDhg0Oun9M0NbBisJDGBagqX0COF&#10;Cw2tN9Sw9gCwNo87hXaULQ+7zbyWwHu3RddCqAAEAAAAADAhzFwCy5BU7VXf3E/F21pp5a4WbMBZ&#10;jDJfZWz//fTkmkWaGyNa6pv7ybnhfVp7uA3XgNmMT1DjR0NsNIhWZRaAKP/IGJ1ou8SGA3iz/GrP&#10;9mlWAc5LdVBlrpsNgxWo1hubypeEvd5Qw9oDwNoqc92BuZ+RSP6R+r17fILeatZ+RzfjWggVgAAA&#10;AAAAZiRwwhBVgBBLMqu9Hj/WYbrTsqAtM81FD9+eSvcsT6HV+XPZj4X5RifpwLu/perTF3ENmByv&#10;MotMevIdrMfjTqHG7QVsOABVgPFFmeVVfFeaofWGGtYeANZWmeum5x7OknIQQITy3m3FtRASgAAA&#10;AAAAJlVTkk2bykOfcm/vGKaVu1rYMEBEKRtxRuZq+EYnqfGjIWy+WYg64ZefPcfwJqyS+Ktq6Qm5&#10;iQ/mc/SJfM2/+/XN/bT2cBsbBtDtzJZCzWqOPXU9VHW8kw0HXH3tIc371Pp95zDjzeRkrDfUfKOT&#10;9Fbz57ShuQdrDwArSkygyuz5UU38KdTv3VZbCyEBCAAAAABgVgJVgLc/c4IuDI2wYQDpPO4Uqrgn&#10;Q/OFlwdJH+vwuFOoeGkqfT/rVlq66GbN+5Aeg14/vfhmFzbeLYp38p1XmQUgSqgK8Km32XAADlFZ&#10;l8edQptLFhuqLlfD2gPA4m7M/ax44DZD69ETbZcM3VeUyj6rrYX+U3V19T/sfPc8GwcAAAAAgFib&#10;/CPN+WMC3ZU9h/0kIG3Gd+job75kwwDSeNwp9HrFSnr2kaW0LONm9mMhg14/HXjvIv3g1dPU1D1E&#10;NPlH9pdAjHncKfT/XZVBOx5cTgd+soIe+8Gf0V3Zcyg91Ul/+p0/YX+5boNeP/3057+hR/5nO50d&#10;xKEFq5ocn6Dls2aFvBf86Xf+hGaNEjVdQHtqMObiyCiV3DaX0lOd7EdEN661r7/0h7yfNPVfoar7&#10;bgt5/0pPddJH//41XRwZZT+CGFGvNxbNv4n9WLdBr59efqOb/urQGaw9AKwoMYFqPFlU///Lp3vv&#10;SAl5P+epb+6nFf/0K/ofH17UXMPwLP6Og47+5kvLrYVQAQgAAAAAYGK8E4ZkwjkDYA+VuW56/F63&#10;Zgs2HlR7mVRiApUvSqH7lqbSquwUWpqRzP4Kado7hmlr/SeYV2ojQpVZJjr5DtZldJYfqgCtQcZ6&#10;Qw1rDwBrk9H+N+S4AYEOO1qU924rrYWQAAQAAAAAMDmrzRkAa6vMdRuerdHd66PahvPYfDMJh8tJ&#10;D6bfEpWEn+JE2yXaffw8En82ZXQ+G4Cogd2lms8jzVl+Ahu9xdtacZ+KERnrDbX2jmE6crIv9PUA&#10;AKYmK/HHa/lbXbCYdqzLYcNC1O/dVlkLIQEIAAAAAGByqAKEiEtMoOqVGfSTH2Ua2ohDtZc5OFxO&#10;+tvMVLp3WSqtyp5j6GeqV31z/9TT1mA7QiffNeazAYgyWgXIO0R1ou0SeWo/ZMMQKZLWG2pYewBY&#10;m4y5nyKJP7VPX/hhWAfi1JV9vLUQ7/kULUgAAgAAAABYAG8DC1WAEJbEBKopXEIVD9ymWSHBg2qv&#10;2MpMc9HDt6fSPctTKMt9s7RNVVG+0Ul6q/lz2tDcg8RfHOGdfNeszALQgVcF+OhLp6mua4ANE+EQ&#10;lXlIWm+o1Tf304FTvVh7AFiUx51CO8qWa64leMJt+ctL3mlRV/ZZYS2EBCAAAAAAgAXwNrDMNGcA&#10;zM/hctL+oiX046KFhjbiUO0VG+qEX372HEM/QyP0nrYGezFamQUginet8Wb54RBV7Mhab6hh7QFg&#10;bTLmfoab+FPjPRtCUb93855PZlgLIQEIAAAAAGARTZV3a7ZGMcucATAvWbM1Gj8awuZbFHncKVS8&#10;NJW+n3Wroc0SWQa9fnr1vQu080wvEn9xjleZZYaT72ADBmf58Q5REaoApZOx3lDD2gPA+mTM/ZTa&#10;8lfg2RKK+r3b7GshJAABAAAAACyC16oEVYAQSmaai170LDG0EYdqryhJTCBP2i2mSvgpZJy2Bnux&#10;wsl3sIeakmzaVL6EDQegCtAcPO4UqrgnQ/O71gNrDwCLkzT3U2riT6W6YDHtWJfDhrnU6xveWoj3&#10;fIo0JAABAAAAACyEN2cAVYCgJmu2xhstn2PzLVISE6h8UQrdtzSVVmWn0NKMZPZXxFx3r49qG84j&#10;8QfT4p1816rMAhAmUKlx+zMn6MLQCBsmEjhERUQ0o+IdPOfCJGO9oYa1B4DFSZr7Wd/cT8819YS8&#10;t8vAW8eEoq7s4/0ZsVwLIQEIAAAAAGAhvA0sVAECEVF5VjptLFlsaCMO1V6R4XA56W8zU+kvFt5i&#10;2oSfIlKnrcFezH7yHeyDVwXIq+LDISr5ZMzyUsPaA8DaHC4n7Vy1SEriL1otf3nv16GoqwB5z6dY&#10;roWQAAQAAAAAsBjeBlas5wxA7MiYrYHNN7mUhN+9y1JpVfYcQz+baEHiD3QRqMyK5cl3sJHEBLp2&#10;4EE2GkRrlh9vkxeHqMTJWG+oodIcwNpkzP30jU7SW82f04bmnpD38UhpqrybVufPZcNcgfduE6+F&#10;kAAEAAAAALCY8qx0ev3ZVWw4ADOX4kxiAlVmzze8EYekjxyZaS56+PZUumd5CuVnz9HcCDCbaJ62&#10;Bnsx88l3sBejs/x4h6hQBahB0iwvNaw9AKxNVuIv1rM+HS4neV8q1r1u7+710bLnPyASWAvxnk+R&#10;ggQgAAAAAIAF8eYMoAowDkiarYHNN2M87hTK+94tlkz4KZD4A8METr5rzWcDEOVwOWls//1sOIhW&#10;FSCvZS2qAKchab2hdqLtEu0+fh5rDwCLkjH302yzPnkJvFAClX0CayGt51OkIAEIAAAAAGBBvA0s&#10;VAHalxVna9iJx51CxUtT6ftZtxra9AjHoNdPpzu/pi++GjX8z1dOW1efvohrAKTgbZzF6uQ72A+v&#10;CvDQsYu0rv5jNhyAQ1RiZK031LD2ALA2WYk/s44b4D0fpqPucsB7PsViLYQEIAAAAACARfFeULCB&#10;ZS8yWuwQNt/0SUyg8kUptGLhdw0n3MLR3euj052X6d8+v0I/v+Clu2+5iSruyTB0DZihzRLYk9HK&#10;LABRvGuNV8WHQ1TaZK03FL7RSWr8aAhrDwALq8x1U2XpYlqakcx+JMzMiT8Fb1ZsKEoVIO/5RDFY&#10;CyEBCAAAAABgUbwNLPVMArCuzDQXvehZYmgjDkkfQTcSfvctTaVV2SmGNjnCoST8ftntpbqLlwM/&#10;K6mnrTu/xDUAEWPGk+9gT02Vd9Pq/LlsOIA3yw+HqKaSsd5Qw9oDwPoqc91xN2ec93yZjnp9w1sL&#10;8arUZUMCEAAAAADAwngbWIGZBGA5MpI+2HzT5nA56W8zU+neZamUleGKesKvvWOYftX1FTV2e6lp&#10;6MqUn1Flrpsev9dt6BqwwmlrsA8znnwHe+JVaaAKUJyM9YYa1h4AFndj7ucjhQs13zN5rJb4Uzhc&#10;TvK+VKy79bGyvuGthXjPJ9mQAAQAAAAAsDDezCX1TAKwhvKsdNpYstjQRhySPtPLTHORZ/4tdO+y&#10;VFqVPcfQpkY4ghJ+Gpshsk5bHznZh2sAoo538p1XmQUg6syWQs1npea1lphAV/eWam7w2r0KUMZ6&#10;Qw1rDwCLu5H4Mzr30w7jBnjv2NNRVwHyqgg1n0+SIQEIAAAAAGBlAhtYqAK0BhlJH2y+BctMc9HD&#10;t6fSPctTKD97jubfE9l8o5PU1vk1nfrkMr35mZcuDI2wvyRYYgJVZs83fA1Y9bQ12IfZTr6DffGq&#10;AHlVfLwNXrseopKx3lDD2gPA2hwuJ+0vWkI/LlpoaK1sh8SfGq/TznSUKkDe8ymaayEkAAEAAAAA&#10;LC5eN7DsQsZGHJI+13ncKVS8NJWy3a6oJ/wGvX463fk1/eZ3V8QSfgpJp61PtF2i3cfPx/01AOZg&#10;qDILQAfetaZZxRdPh6gkHTJRw9oDwNocLicdWZOjWbXPo7T8rT590TaJPwUviTcd9Xw/3vNp68EO&#10;2tl6ng1LhwQgAAAAAIDVCWxg3f7MCfGEBESepKRPvG++KQm/72fdqvmCHQlKwu/kp176+QWv/k0P&#10;SdeA3U5bgz3wNs2iefId7M3oLD/bH6KS9KxRi/e1B4DVZaa56EXPEimJP7vP+uS18mSp1ze8tRDv&#10;+SQLEoAAAAAAADZwsOwOenLNIjYcoJ5JADEkaSMuLpM+iQlUviiF7rtR4RfthF93r49Od16mX3Z7&#10;6Z2BK2F/97JOWzd+NBR/1wBYillOvoP98dq08aoArx14kI0GsWIVoMPlpJ2rFhleb6jF5doDwEY8&#10;7hTaUbZc89nMM+j106vvXaCdZ3ptnfhTOFxO8r5UrOs+qu5y8OkLP6SlGcnsLwnQfD5JggQgAAAA&#10;AIAN8GYukWomAUSfjKQPxdvmmyrhtyo7RfPlORLUCb+6i5cNb3LIuAbi5bQ12INZTr6D/RmtAjz6&#10;RL7mvdlKVYAynjWsuFp7ANiQrMRfvM765FWKs9RVgEafTzIgAQgAAAAAYBO8DSxUAUafjI04O8/W&#10;UHO4nPS3mal077JUWpU9R7OaIxLaO4bpV11fUWO3V2qlh8edQptLFutqH8RC4g+sylBlFoAOvGtN&#10;q4rPDoeoZLT0U8NzB8D6ZMwZ7+71UW3D+bh/VvMq+Vjq9Q3v+RTptRASgAAAAAAANmGHDSy7kHHS&#10;1u6bb5lpLvLMvyUmCT/f6CR1X/wmIgk/hYxrIJ5PW4M9mOHkO8SH6oLFtGNdDhsO4FXxWfUQlYxn&#10;jZrd1x4A8UBG4g+zPoNlprnos5dXs+GQ1Osb3lqI93wyCglAAAAAAAAb4W1gHTp2kdbVf8yGQRIZ&#10;G3GBpE/nl7bafMtMc9HDt6fSPctTKD97jq5ZGkb5RieprfNrOvXJZXrzMy9dGBphf4k0lbluqixd&#10;rOuUMAuJP7CTWJ98hziRmEBX95ZqPlvsVAUoY72hhucOgMVJmjN+ou0S7T5+PuS9Mh6F281DTxWg&#10;1vPJKCQAAQAAAABshLeBpZ5JAPLIOGlrt803jzuFipem0vezbqWli242tBmh16DXT6c7v6bf/O5K&#10;xBN+ChnXQHvHMO09fp7qugbYjwAsK9Yn3yF+8OY08a61psq7NTd4zVAFKONZo2a3tQdA3JGU+MOs&#10;z6mMHrRQVwEafT4ZgQQgAAAAAIDNnNlSqPmisqeuh6qOd7JhCIOMjTi7JH3UCT+t6y8SlITfyU+9&#10;9PML3uhtXiQmUPXKDPrJjzINXwNoswR2FsuT7xBHBKoAb3/mRMhDIR53CjVuL2DDQWJVBShjvaGG&#10;5w6AtSlzxovvStO85/Eg8TdVZa6bHr/XLeV95tGXTl9/xzP4fDICCUAAAAAAAJvhbWChCtAgSSdt&#10;Lb35lphA5YtS6L6lqbQqO8VQu8twdPf66HTnZfplt5fqLl6O/rUs6Rqob+6n55p6IvKyD2AmsTz5&#10;DvGFd63xqvhMdYhK0rNGzdJrDwAIJP60Rj7wYNbn9GQftCBmfWP0+RQuJAABAAAAAGzIVBtYdiFp&#10;I86KSR+Hy0kPpt8Ss4Rfe8cwdfaNxC7hd4PD5aSdqxZJuQZw2hriisDJd1QBggy8VujEqeIzxSEq&#10;SesNNSuuPQDgWx53ClXck4HEn2ySunloCaxvEhPo2oEH2Y+DaD2fwoUEIAAAAACADQltYD31NhuG&#10;acRjix2Hy0l/m5lK9y5LpVXZcyL2QhxKe8cw/arrK2rs9poiISDrtPVbzZ/ThuYeS1wDALLxTr6f&#10;aLtEntoP2TCAbkefyNe8X/OqLGJ1iErGs4ZlpbUHAExldA4dqWd9dn6JxJ8iAgctQlFXARp9PoUD&#10;CUAAAAAAAJvibWCt33eOas/2sWG4QcZGnHLStvr0RVNvvmWmuejh21PpP//ZLVFP+PlGJ6mt82vq&#10;7BsxTcJPkZnmohc9S6RcAzhtDXFPoAowEiffIf4YrQKszHXTK0+vYMMBsqsAZaw31Kyy9gCA0Mqz&#10;0mljyWLNdzmeQOIP73sBDpeT9hctoR8XLdRcj/B09/p0dURR5vsZfT6FAwlAAAAAAACb4m1gDXr9&#10;lL65gQ3HPY87hTaXLKbV+XPZj4SZPemjJPzuWZ5C+dlzDL0A66Uk/E59cpne/MxrynZksk5bv9Hy&#10;uWmvAYBYiMXJd4hPvGvt0LGLtK7+YzYcMLC7VPMwzNaDHbSz9Twb1kXGs0bN7GsPAOCTMYeuvWOY&#10;jpzsQ+JPRcZBC9/oJDV+NHS9qnp8gnuoSU29vuE9n2RXmSMBCAAAAABgY7wNLFQBfkvGRpxZW+x4&#10;3ClUvDSVvp91q6H/vnAMev10uvNrOvmpl5q+vGLKhJ9C6jWAv1cAU8Ti5DvEJ961xqvii+QhKhnP&#10;GjWzrj0AQFBiAlVmz5eS+Nta/4mpumnEWiS7efBam7OU9Y3R55NeSAACAAAAANhYJDew7KIy102V&#10;pYt1tXFhmSrpk5hAnrRbYpbw6+71UVfvCJ381Es/v+C1xEa+jNPW3b0+qm04b45rAMDEeCffUQUI&#10;svBaofOqLGQfopLxrFEz1doDAPSTNIeuvrmfDpzqReJPRcZBC243D4HW5mrq9Y3R55MeSAACAAAA&#10;ANic7A0su5CxEWeKFjuJCVS+KIXuW5pKq7JTDCUyw9Hd66PTnZfpl91eqrt4efoXZJOSdQ3gtDWA&#10;uGiffIf45XGnUOP2AjYcwLvWqgsW0451OWw4QPQQlYxnjVp7xzDtPX6e6roG2I8AwAokJv4eP9Zh&#10;icN20RLt2Yl6qwBnVLxDND5h+PmkBxKAAAAAAAA2x6sCbO8YppW7WtiwPd144X6kcKGhjbhYJn0c&#10;Lif9bWYq/cXCW2KS8GvvGKZfdX1F5z7/D8sl/IjscQ0AWB2vClDmyXeIb7wqC81ZfgLVHSEPUUna&#10;4FfDcwfA2qTPoUPiL0DGQQs9iT8F71ATS72+4T2fQj5fdEICEAAAAAAgDlx97SHNDajiba323lCS&#10;tBEXixY7SsLv3mWptCp7jqEX23AoCb/Gbm9U/7ulk3gNYNMFwJhonnyH+Ma71nhVfLzqju5eHy17&#10;/oNvA5KeNWr1zf30XFOPqWfoAkBoshJ/082hi3cyEn9GD1fwDjWpqdc3Rp9PopAABAAAAACIA7wN&#10;LLtWASov3MV3pRnaiItm0iczzUUP355K9yxPoSz3zYZeaPXyjU5SW+fXdOqTy9T+xZWwX4TNxIrX&#10;AEA84J18RxUgyPLpCz/UrJbXrLIQqAIs3tZKH175vZRnjRqeOwDW5nGn0OaSxbQ6fy77kTAk/qYh&#10;6aCF0cSfwkgVYDRGdSABCAAAAAAQDwQ3sIy+AJmFrJO2bzV/ThuaeyK6+eZxp1De926he5anUH72&#10;HM2fkWzqhN+bn3ltVV0g6xo48O5vqfr0xYheAwDxiHfy3Tc6SbOeepsNA+jGa4XOq7LgHaIa9Po1&#10;N3D1wHMHwPo87hTaUbZc85ALTzjtKG1PUuIvEocrdFcB3ljfGH0+iUACEAAAAAAgTvA2sOxQBWiF&#10;k7YedwoVL02l72fdamhjIByDXj+d7vyaTn7qpZ9f8Ep98TULjzuFKu7JEH4Jn06krwEAuI5XBSjj&#10;5DsAGayy0FvdEQ48dwCsrzLXTY/f69Z8rvEg8TeVjEN9FKHEn0Lvc0L9zOE9nx596TTVdQ2wYWFI&#10;AAIAAAAAxAuBKkDnhvcj8lIUabJO2r763gXaeaZX3uZbYgKVL0qhFQu/G5OEX3evj7p6R2yd8FPI&#10;ugZefLOLaju/lHcNAEBI0Tj5DkAC19qUWX4MPdUdekRk7QEAUSVrDt3e4+cNJXrsRkbiL5pV1U2V&#10;dwsfQlWvb3jPJ6OHdJEABAAAAACIIwfL7qAn1yxiwwH1zf209nAbGzYt0520vZHwu29pKq3KTtGc&#10;ORQJ3b0+Ot15mX7Z7aW6i5fjYjOxPCudNpYsNs81AAC68E6+a1VmAejBu9a0WqHrre7gwXMHwOIS&#10;E6h6ZQb95EeZmvcVHllz6OzECh1dpsNrbc5Sr2+uvvaQ5iFdrecTDxKAAAAAAABxRGQDywpVgLJO&#10;2h452Wdo883hctLfZqbSvctSKSvDFfWEX3vHMP2q6ytq7PZS09CVqL3gmoFZrgEAMIZ38h1VgCBL&#10;dcFi2rEuhw0H8KosZFQB4rkDYHES59A919Rjq/nbRtmhmwevtbmauvI8kqM6kAAEAAAAAIgzvA0s&#10;01YBmuCkrTrhtyp7jqF/j3AEJfzC+Pe3vMQEqsyeLyXxF+41AADyGanMAhAm0Apd61oTOUQVCp47&#10;ANbmcDlp56pFUhJ/kZpDZ1WVuW6qLF1s6CClWaqq9VYBBp45As+n2585EVbCGAlAAAAAAIA4I7KB&#10;ZaoqQIknbQ+c6tW1+ZaZ5qKHb0+le5anUH72HEP/fL18o5PU1vk1nfrkMr35mTesFz7bkHQNnGi7&#10;RLuPn9d1DQBA5PGqAI2cfAdQM1ploae6g8JcewCAeciaQ/dW8+e0obnHPO9XJiCrm4fZZifqeU6o&#10;nzm851O4h3SRAAQAAAAAiEO8KsBDxy7SuvqP2XBUOVxO2l+0hH5ctNBQ0kfPSVuPO4XyvndLTBJ+&#10;g14/dfV9g4SfmqTEn55rAABiQODku1ZlFoAwgWtN6xCUaHUHnjsA1iYr8RftOXSmZ4KOLpFWnpVO&#10;rz+7ig2HpK4CvHbgQfbjIFrPp1CQAAQAAAAAiEO8KkDf6CTN2tgQk5dVWS/cjR8NcTffPO4UKl6a&#10;St/PulX4pKYsg14/ne78mk5+6qWfX/Bq/nvGpcQE+vSn9xlqB4QNWADr4J1851VmAYjiXWu8Kgte&#10;dYcZDlEBQHhkzaF7o+VzJP7UJB7qs0JVNa+1udqJtkvkqf2QSOCQLu/5NB0kAAEAAAAA4hRvA2tP&#10;XQ9VHe9kwxHjcadQxT0Zmi89PJonbRMTqHxRCt23NJWy3S7N//ZI6O710enOy/Rvn19Bwk8A7/oM&#10;RfMaAADzEqjMCnf+DYAa7xAUcaoseFWAsTxEBQDhkZX4M8McOjOJRUcXM+C1NmcpzxyR59OMind0&#10;PV+QAAQAAAAAiFNm2cCS9cI95aStKuG3KjvFUCVZOJSE3y+7vVR38XLEv0e7ufaLtWxIExJ/ANZn&#10;tDILQJTRKotPX/ih5roi2oeoACA8lbluqixdrPn3mQeJv6lkdXSx8uxEPVWA6mcO7/mk9/mCBCAA&#10;AAAAQBzjVVnpfcHQozLXTY/f69b85/OoX7gdLif9bWYq3bsslVZlzxF+4ZKlvWOYftX1FTV2e03f&#10;lsYKRBOA2HQBsA+Rk+9alVkAooxea7zqjmgdogKA8FTmuum5h7MMvS+YeQ5drES8o4uF8J4TLOWZ&#10;k5nmos9eXs1+HKD3+YIEIAAAAABAHBOqAnzqbTZsiIwXbnU7zVgk/Hyjk9R98Rsk/CLo6msPabYK&#10;QuIPwJ54J995lVkAonjXGu8QFK+6Y+vBDtrZep4NA0Cs3JhD90jhQs2/uzxI/E0VsY4uFsd7Tqip&#10;1zcyD+kiAQgAAAAAEOd4Lxjr950znmRJTKDqlRn0kx9lCr8EheIbnSQi0kwOyeYbnaS2zq/p1CeX&#10;6c3PvJhBFQW8jVkkAQDsyWhlFoAoo1UWvOqOQa+f0jc3sGEAiLYbib+KB24z9P5gtTl00VCelU4b&#10;SxZrvkvy2PlQH6+1uZr6mSPzkC4SgAAAAAAAcS6iG1iSXrijbdDrp9OdX9NvfncFCb8YQRIAIH7x&#10;DgDoOfkOoIV3CIp3rfGqO6QcogKAsDhcTtpftIR+XLTQ0HsIEn9TyeroUttw3t73yMQEurq3VPj6&#10;Uz9zeM8n0ecLEoAAAAAAACB9A8vhctLOVYssk/hTEn4nP/XSzy948YJvErwkAKoAAeyJdwCAV5kF&#10;IEqoykLjWqsuWEw71uWw4QBDh6gAICwOl5OOrMnRXEPyKHPoqk9fxHuBIjGBKrPnG078xVsL1XCr&#10;AMuz0un1Z1exvyRA9PmCBCAAAAAAAEirApTxwh0NygzBX3Z76Z2BK3ixNykkAQDiF+/kO68yC0AU&#10;71rTnOUnUN2h9xAVAIQnM81FL3qWGHoPURJ/dppDZ5ikji7xlvgLEHhOqKmfOTIO6SIBCAAAAAAA&#10;RAZfMGS8cEdSe8cwdfaN0C+7vVR38TJe6C2EVwWIJACAPRmtzAIQxbvWeIegeNUd3b0+Wvb8B2wY&#10;ACTxuFNoR9lyzUQ+z6DXT6++d4F2nunFc0UhKfGHFqr854Sa+pkj45AuEoAAAAAAAEAk8ILR3jFM&#10;K3e1BMVkvHBHQnvHMP2q6ytq7PbG3ylTm+FtzCIJAGBfhiqzAHQwcghKpLqjeFsr1iMAksl4Dxn0&#10;+unFN7tC//2OQ7I6uiDx9y1eVxOW+pnDez7xni9IAAIAAAAAQMDV1x4S2sAqz0qnjSWLDb1wy+Ib&#10;naS2zq+ps28ECT+b4iUBUAUIYE+8AwAiJ98BRPAOQfGutYNld9CTaxax4YDpDlEBQHgqc92G59B1&#10;9/qotuE8En8qMhJ/aKEaGq+riZqeKkDe8wUJQAAAAAAACOC1J+m54zz/AAAJp0lEQVTu9dHNSTMN&#10;vXAbpST8Tn1ymd78zEsXhkbYXwI2w0sC+EYnadZTb7NhALAB3sl3zcosAB2MXGsi1R28Kg0A0CYj&#10;8Re3c+g0yKikROKPT+Q5oRZ45ghUmc947CgbCvgTNgAAAAAAAPGrqqWHfKOTbDhgaUayoZfucAx6&#10;/VTf3E/r952j2585QbOeeps8tR/SztbzSP7Fiaa+y9TeMcyGA5KTZlJlrpsNA4ANvPhmFxsK8tzD&#10;WWwIICy8a62ydDEbCvCPjFF9cz8bDrKjbDkbAgCexASqKcmmq689RK88vSLs95ATbZeoeFsrrdzV&#10;guTfDR53Cp3ZUkiN2wvCTv4Nev20ft85mvXU29e7cSD5F5LIc0Lt8XtvvNuMT9CBd3/LfiwMFYAA&#10;AAAAABCEVwUYaYNeP53u/JpOfuqln1/wYm4EEAm0v+G1ZwMA6zJSmQWgB+9a06riE6nucG54H+sa&#10;ABGJCVRTuIQqHrhNs/KJB3PopqrMdVNl6WJampHMfiQMsxPDk5nmos9eXs2GQwo8czhVgFrPFlQA&#10;AgAAAABAEF4VoGzdvT46dOwiPfrSaZpR8Q6lb26gtYfbqPZsX8gXGYg/tWf7aNDrZ8MB81IdqAIE&#10;sCleZVbglDyAQW+0fM6GgmhV8YlUdxxZk8OGAEDF4XLS0Sfy6ereUtpUviRkwoOnvrmfnBvep7WH&#10;2/A+cUNlrpsGdpfSK0+vCDv5194xTI++dJrSNzcg+ReGC0Mjml1NWIFnDqcKUOvZggpAAAAAAACY&#10;Qs+Qcr3aO4aps2+EftntpbqLl9EqBoShChAgfhmpzAIQxqmyIM61JlLdoVWpARCvHC4nHVmTY+j9&#10;A3PopnGjkvKRwoWaz1AezE6UhzfbnHX7MyfowtAIt8o81LMFFYAAAAAAADDF48c62FDY2juGaU9d&#10;DxVva6UZjx2llbtaaF39x1TXNYCXc9BFpAqwPCudDQOADRipzAIQxqmyIM61JlLdoVWpARBvPO4U&#10;OvpEPo3tvz/s5J9vdJL21PXQrI0NmEOnUGYn3qikDDf5V9/cT7c/cwKzEyXizTZnvei5PpqDV2Ue&#10;6tmCCkAAAAAAAJhWOFWAvtFJauv8mk59cpnav7iCF0WQjlcF2N4xTCt3tbBhALA6g5VZAMIErrVQ&#10;lRYkWN2h9fsB4oHHnUI7ypZTXs5s9iNhgTl0nV8i6XeDUklZfFea5j2MB7MTI6s8K51ef3YVGw5J&#10;eWZoVQH6Ridp1saGKX8XUAEIAAAAAADTevxYB3cWoG90kk60XaKtBzvo9mdO0Kyn3iZP7Ye0s/U8&#10;NmEhImo7v9S8LvNyZpPHncKGAcDqBCqzNpcsZkMA+o1P0FvN2hWnoSotSLC6Y+eqRWwIIC6UZ6XT&#10;mS2F1Li9IOzk36DXT+v3nft2Dh2Sf4HZiUolZTjJP9/oJB06dhGzE6OgrmtAs6sJS3nmaFUBJifN&#10;pJrC69WCaqgABAAAAACA0BIT6MyGuwMv6INeP53u/JpOfuqln1/w4sUQYqKmJJs2lU99wVWgChDA&#10;pgxWZgGI0qqyUIS61hwuJ52syNdMboSq1ACwq8pcNz33cFbYrSjpxvruyMm+60k/ILpRSVlxT4bu&#10;ri1qmJ0YG7yuJizlmaM1a3a6ZwsSgAAAAAAAAGAtAkkAtAIEsCdee+r65n5ae7iNDQPopvda09vS&#10;cE9dz/V5ZQB2lZhAldnzpST+ttZ/gnWdit77zXQGvX569b0LtPNMLxJ/MTKwu1T474b6mXFmS2HI&#10;nz37bEECEAAAAAAAACyHVwXIbswCgD0YqcwC0EPkWptR8Q550m4JayPeNzpJs556mw0DWF9iAtUU&#10;LqGKB27TPKzFU9/cTwdO9SLxp1KZ66bH73Xrvt+oBWYnopIy5vRUAaqr+7RmzQ56/ZS+uSHw/2MG&#10;IAAAAAAAAFhOVUsPGwpSVrSAHC4nGwYAi9Oaf6PQms8GIErkWhvYWRz2LLPkpJlUmetmwwDWlZhA&#10;NSXZdHVvKW0qXxJ28q++uT8whw7Jv+sqc900sLuUXnl6RVj3GyKi7l5f8OxEiDnebHM19Yw/rVmz&#10;81IdQc8WJAABAAAAAADAesYnuBuzSAIA2NPjxzrYUJDiu9KIEhPYMIAuDpeTvpeifZBEtHVbKM89&#10;nMWGACzH4XLS0Sfy6dqBB8NO/PlGJ4MSf6jivtFCVZX4C/d+094xTMXbWmnZ8x8g8Wc24xN04N3f&#10;stGQKh64LbC+OXIy9M9S/WxBAhAAAAAAAAAsiZcEQBUggD3xKrPUp+QBwlGelU7el4rDrrQRNS/V&#10;QeVZ6WwYwBKUxN/Y/vs152Vq8Y1O0p66Hpq1sQGJP4WqktJI4u9E2yUq3tZKK3e1oJLSxKpaesKq&#10;Aqw920eDXj/7S4iYKkAkAAEAAAAAAMCSeEkAIqL9RUgCANjRgVO9bCiI+pQ8gB4Hy+6g159dFVYV&#10;Uzg2lixmQwCm5nGnUFPl3dISf1XHO4nGJ9hfEnccLqfUFqqe2g+R+LMCA1WAL77ZxX4cUFl6/dky&#10;Y3x8/FriunfZzwEAAAAAAABMz+Fy0tj++9lwgG90kmZtbMDGEoANndlSqFmhtaeu5/rGMoAAh8tJ&#10;v/7v99DSjGT2o4gr3taKjXowPY87hXaULde87/IMev304ptdaEWp4nA56cianLCTqXRjvdv40RA9&#10;fqwDVZRWlJhA1w48yEZDqm/up7WH24iIaGB3acgq0eJtragABAAAAAAAAOvyj4zRibZLbDgArQAB&#10;7Gtr/SdsKEjFA7exIYBpVea6yftScUySf0REm1EFCCZWmeumM1sKqXF7QdjJv0Gvn9bvO0fpmxuQ&#10;/LsBLVQhQGC2uVpZ0QLKTHMREdGr711gPw7YUbYcFYAAAAAAAABgbR53CjVuL2DDAagCBLAvXhXg&#10;+n3nsNkMoSUm0NGH7wx7810m54b3sXkPplKZ66bnHs4KWV0kor1jmPYeP091XQPsR3FLRiWlb3SS&#10;Drz7W6pq6cH61iZ4XU1Y7R3DtHJXC7d6EBWAAAAAAAAAYGlNfZepvWOYDQegChDAvo6c1E7uPfdw&#10;FhsCILqx2frpT+8zRfKPiOjImhw2BBB9iQlUXbCYBnaX0itPrwg7+dfeMUzF21pp5a4WJP9u8LhT&#10;pFVSznrqbcxOtBmR2eZqeTmzyeNO4V4DqAAEAAAAAAAAy+NVAQ56/ZS+uYENA4ANaM2/IVQBwjTK&#10;s9LpnzfkUXLSTPajmEIVIPz/N2CAg5Wh10mDIdVPhaJ8sWbPY4bZh+6N3mmJBKixk3L07sSRAcjd&#10;BfhpRiDOfAsASOp+mlJcbGQAAAAASUVORK5CYIJQSwMECgAAAAAAAAAhAGBTCewHPAAABzwAABQA&#10;AABkcnMvbWVkaWEvaW1hZ2U4LmpwZ//Y/+EAGEV4aWYAAElJKgAIAAAAAAAAAAAAAAD/7AARRHVj&#10;a3kAAQAEAAAAPAAA/+EDPWh0dHA6Ly9ucy5hZG9iZS5jb20veGFwLzEuMC8APD94cGFja2V0IGJl&#10;Z2luPSLvu78iIGlkPSJXNU0wTXBDZWhpSHpyZVN6TlRjemtjOWQiPz4gPHg6eG1wbWV0YSB4bWxu&#10;czp4PSJhZG9iZTpuczptZXRhLyIgeDp4bXB0az0iQWRvYmUgWE1QIENvcmUgNi4wLWMwMDYgNzku&#10;MTY0NzUzLCAyMDIxLzAyLzE1LTExOjUyOjEzICAgICAgICAiPiA8cmRmOlJERiB4bWxuczpyZGY9&#10;Imh0dHA6Ly93d3cudzMub3JnLzE5OTkvMDIvMjItcmRmLXN5bnRheC1ucyMiPiA8cmRmOkRlc2Ny&#10;aXB0aW9uIHJkZjphYm91dD0iIiB4bWxuczp4bXBNTT0iaHR0cDovL25zLmFkb2JlLmNvbS94YXAv&#10;MS4wL21tLyIgeG1sbnM6c3RSZWY9Imh0dHA6Ly9ucy5hZG9iZS5jb20veGFwLzEuMC9zVHlwZS9S&#10;ZXNvdXJjZVJlZiMiIHhtbG5zOnhtcD0iaHR0cDovL25zLmFkb2JlLmNvbS94YXAvMS4wLyIgeG1w&#10;TU06RG9jdW1lbnRJRD0ieG1wLmRpZDo4Q0E1ODA3RTdDMTAxMUVCQUU2OENCODA2OTM4RTA0NyIg&#10;eG1wTU06SW5zdGFuY2VJRD0ieG1wLmlpZDo4Q0E1ODA3RDdDMTAxMUVCQUU2OENCODA2OTM4RTA0&#10;NyIgeG1wOkNyZWF0b3JUb29sPSJBZG9iZSBQaG90b3Nob3AgQ1MgTWFjaW50b3NoIj4gPHhtcE1N&#10;OkRlcml2ZWRGcm9tIHN0UmVmOmluc3RhbmNlSUQ9InV1aWQ6ZjJjNDBhZDEtZDJlOS0xMWQ5LWFk&#10;MWQtZmQ5NmYxZDhlODZiIiBzdFJlZjpkb2N1bWVudElEPSJhZG9iZTpkb2NpZDpwaG90b3Nob3A6&#10;ZjJjNDBhZDAtZDJlOS0xMWQ5LWFkMWQtZmQ5NmYxZDhlODZiIi8+IDwvcmRmOkRlc2NyaXB0aW9u&#10;PiA8L3JkZjpSREY+IDwveDp4bXBtZXRhPiA8P3hwYWNrZXQgZW5kPSJyIj8+/+4ADkFkb2JlAGTA&#10;AAAAAf/bAIQABgQEBAUEBgUFBgkGBQYJCwgGBggLDAoKCwoKDBAMDAwMDAwQDA4PEA8ODBMTFBQT&#10;ExwbGxscHx8fHx8fHx8fHwEHBwcNDA0YEBAYGhURFRofHx8fHx8fHx8fHx8fHx8fHx8fHx8fHx8f&#10;Hx8fHx8fHx8fHx8fHx8fHx8fHx8fHx8f/8AAEQgAggD9AwERAAIRAQMRAf/EAMAAAQACAgMBAAAA&#10;AAAAAAAAAAAGBwUIAQMEAgEBAAIDAQEAAAAAAAAAAAAAAAMFAQIEBgcQAAEDAwIDAwgFBwgIBgMA&#10;AAIBAwQAEQUSBiETBzEiFEFRYXEyNDUIUiMzFTaRQmJTY2R1gbJzs1S0FjehsXKCQ4MktdGjw0RV&#10;JkZ2OBEAAgEDAgMFBQQIBQQDAAAAAAECEQMEIRIxQQVRYXEiE/CBkcEyobEzBtFCUmJygiMU4fGS&#10;sjSiQ3M1UyQV/9oADAMBAAIRAxEAPwDamgFAKAUAoBQCgFAKAUAoBQCgFAePLZrE4eGs3KzGYURF&#10;QVefNAHUvFEuvl4VhtLVugoU/vfqLl80robYk8zE8zw7aWOERvxzu6vijsmmyiSD3bjx49hVGXfu&#10;XHstT2fvU0fPyy+nx96Oq1CKVZKvtzXEkO0uqsNkUh7tyTbMt8VfhyTYNhkmBUW7K6SCJKrmrSWk&#10;dSV04uXujSbVf2vpjL+Hdx76Edy1R6L5tfAshl5l9kHmTF1l0UNtwFQhISS6EKpwVFSu8hPugFAK&#10;AUAoBQCgFAKAUAoBQCgFAKAUAoBQCgFAKAUAoBQCgFAKAw+7dyw9t4N/KSibsCiDIOugyJuGukR1&#10;nwTz/wCqoci8rVtzab2rguJtCO6SXaa8b639kd/tQHwwzobfxyuvFuE23mccbbwo2Wg3iik/2K0Q&#10;ii8CVeNqr8y1k3bbW1KmtFJN/Fx26ca9xPalBSom233fJamFg5GazGlw3peEl47IyQmSIz2dZBzm&#10;A1oFFeAZZkocBQiX2RRF9EVnp22EbdycdkXXau2jXgu1pLidDjdk3KNude3bL9Gp1ZWdPyU1Z2Sy&#10;mJJ11hiIAxcm28oeHvySRts4rjnLPi2hJYVJSVfLUGV067KMaSjc2Ki4J04U81Uqr6muNOBmKlFu&#10;sJxrr9MvbwJ5srq/kNn4nGbb3Bt5/CsxBJll6brFl9BUnjSNMTmxnOU35ScS9u3jVlK9esRW+KlB&#10;UVU/N2V20+xHHFQuN7Xr7cy/o0mPKjtSY7gux3gRxp0FQhICS4kip2oqVYtEJ2VgCgFAKAUAoBQC&#10;gFAKAUAoBQCgFAKAUAoBQCgFAKAwOa33tLCy/B5LIg1LQUI2BFx0wFeKKYtCagip2arVDdyLdum+&#10;SjXtZtGEpcFU9c3cuCh4Is87NaXEi2joywMSA0LgCAqLYiMlQRRO1eCcalbSVXw4mqRiIvU/ZL0Z&#10;t57IjCdOyORJaKy+0arZW3QX2SRe3/wqC3mWZpOM4OvDzI3dqS4pmdyecw+KWOmSmsxFluIzGR40&#10;DmOLx0jftroNCkutUaO5v/G5kXmjU9uTSw0o22pYMyYc2M84+w28jjXM8O6SareriiVHflKEJNfU&#10;k2bQSclXhUgMNmdt/fsKZu22RbQzbHITLzWiBUVNTavo5p0/q9N08g9i1RYHVLeVFTi9VxT4r3dn&#10;ej6Tjwxb2NK1jwVq9x2r6nTslxfxXeXmuO2LubJG9EyjJ42TGZZy+GFARh5thSOMeodJMkBlwsVi&#10;RNNquNsJvjpzR5lZGZiwSlGW+Mm4T1qnLSS/equ7TiY3LZTZu38Jl0yuWj5rOSnedLKSyyqq8jYt&#10;g0DCiQtigAiDqvwW6rbjWspRinV1Z049jKybttW4St2kqKjf01q23XXXj9xVGxtjbsfxUrcEd8sJ&#10;t4rqAiIG1LcfNGgbGE7rYJtVOxG6C8PZ1dqMeM+PBe3wOj8z5uA62rcIzvLRzWm34fU+3kWv0OLC&#10;YLZWZyJvx4GIn5/LyoLaEjcdqO1IJgQYFVsgIkZSQR9NdlDxJY57hwYYVM4s5lcQraOpOQ0JpQJU&#10;RCQkv2qtq1bSVXwCRgpnVTZEU2E+8EfbdNAefZRSajgvDnSTWwtNalQdS+VfXaD+8s1Ud8aydEqp&#10;1Zv6cqVo9DN5vceDwcUJWVmBFacLQ1quROEvHS2AoRmtuPdSpblyMI7pNJLtNYxbdEcYLcuCzzLj&#10;2JmBKFkkF4RuJtqvFENs0Exv5LpS3cjNVi013CUWnRmTrcwKAUAoBQCgFAKAUAoBQCgFAKAUAoBQ&#10;CgKFyEi+685iA5gyncugNKBK0/IKSbZHyxEuanLaXTzeA6URUtavE9R6f6nVIV/qRlRyTT8sVyb4&#10;bffUtLN6lh8qcO8xkgwdyM/agum5h4siVkGJKd8UcR0ogGvYBEp/WKvDvIpJ2qtejwrcdt2x+pCW&#10;1dylGu3+Wuhx3ZOsZ82q/B8feebI4jdGS3FHcSfNgsqbCOx44jIhIjYqZ6GnDa8ULzmhdKiJ+S16&#10;rekdE/t3suWoS2ybV2vm/d8vFE2Rlb9VJr90yE3OFk1YyG4HkyZsQij81yGAPOgkhSJ19gUUIik4&#10;nJBgi7R75a0VBrutTv5t308eE/6MqSlqtXpw7F29ncTYyjajum15jGTW9uBgdkG3KAsoOZnY/JRF&#10;MBfbDONPweYcQCLkDzBZ7gIgivG3G9eswbajajbdE9tGt27x159tSvuusm0RndO+pDGSa27MDGrE&#10;y7WJUjyCFzmVeJRlmyWpAFRIFTUSXFeKLXmOl4cLeLdnt/q25XEmvq0+n/L7ywu35q7FqW3g/wDE&#10;kcdgdpZGFJ5A5baLcl11yI2AHJN15k2WBcULeKFtTXlkl1G5cPLWOjdZ9eStXI/1fDSWn2PuenYe&#10;nl1L1bclensuNJRuV0SUk3VcnKnGP1UVSR4bpZPbxePze8gGTkI7KM4/GRWm5LqCAKTRyVThLNsU&#10;ERBT0CIoly8nqLOPSjlx9viVXVfzA7m63jboWZOr7ZdtP2It6tLVt6mG2ZuKVjOn+7H8g8Mh6PuK&#10;bOybRNKy+RRWymuc9tbi24SxwFWhXuLw7FSuo8ykdLEfa2P2psCOMhqbJhYoms0wCtSxZceRp4kf&#10;aUyRhQffJScEdS208eyqHr+Pcv2KWVumnXSVH4Kn1N9nvOvEmoS83DwMmsvKP4x7bkCceOhZCRMe&#10;cBmA2+8pKAkbL7DvJKKrJoLgyb6e8mtEVRVYuh3nteJehKNyEfNXVOL+7sp8OBtlx19SLTTMdt/G&#10;5wMe/FzEiVLjvmw5KOeqOK2goiutskinzlecHs4CKXtfgix2+h1y4XfThZt2uUXXe+XgZeVS247n&#10;Jy7eR6cY/PzBZFg3H0m7ZgyYOLAHSV1zwBNqvesJnqB3WYCne0iK3QePbm48cm9O3NblC1WMf3pV&#10;83iqUXYR2puEE1pWWvguRM+ls+NP3zkTjWNmPjm0bltqLgPA89qFNYkunl6VsBJquq+Sq38p4zt2&#10;pybe5vWFGttObrzfdpQn6jOrS+0tqvWFcKAUAoBQCgFAKAUAoBQCgFAKAUAoBQCgKn3jOyGW3vIw&#10;TEuNg4wt8mRPOzTrrYtg8aG8ituENnUQGgMb2IiK3dquvXbt2+7EJbFGG5y4ydXwjyVOcuXInhGM&#10;Yb2q1dO73kZyIYWJ4cduGjuOxmsp+WkGLLeRIwRpWg4CyDDAinLLTy9SII8NRLV3+s42FONi2nNV&#10;823zNV5/vSfF9xPHGndTnJ07Pbkj5f3JiGxJRF95ZgInMURIVBU06CQ3jjuIq2XSCm0Yak7paVqz&#10;fV8ZKrk14xlX7iBY0+z7UY3cDkeRtzKhlobOHecc8eaOEkrW0MUWEfdJFs8+yYinLRVsJak1ajqs&#10;v58M603jNylbmnJfS5R7fD27CeFl2pefmtOdGQ/MMi7iZcZj6vJlESRjiRNNnce3zxkNP2TWgeHF&#10;FtdbKF/LVPZ9THvxlJbds1X+d6Jx5V3VX8x0SanBrtX3EiCNtzdEIp64osq3ko7c2PGEFdFqLPNX&#10;T5hohcsY0tH2zPtTTZEW9XeRg5883Ziy2W7nnbdKKXCXHt5R5nHLKsW7G+6m9ummr9u8sPF7X2p0&#10;2hRo+Sb50SYrn3dkIzVwgGaIRC0KkZJdVU0dG5r5exK9V0zpernb81+i3uXGfyS5beHeyh6n1FW6&#10;Ru/gy+nb+o/m+alx7jx7b/xRMfcwmYR2ThpzavxmkFGmpQiqEXh3x0gCuNrq0KqCq/RXjVl1HEsq&#10;G+1o0/NGvD3ctTg6Rn5Ernp39VJVhKnH389Pf2ldbqxbuFxk7bYyDkubhzqxYsEXFHksS3G3zjrz&#10;ERzmBAYabd1KqoriJdU415zNv+lZnOtNsWentR3SS7zxvHhcgDL5G2EKTKYcJ11hSaJRLuRkLgjq&#10;oTpBdC4HrW/dSvD2cXI12RcnFbdHzlwf7taVpzVO0tJThzfHX4E6kZIYjovN47xESPFiRJ2Tjuso&#10;7zYhOEoCjq6HW2SPQ06hLY0uiKjYrXpV1jHx5Rx7kn6kYqrpXXsbXP24nE8ac05xXlbOS3FjSAn2&#10;u6++aCASC5LDjg/nk4+84Ole0UDmPKnFbKtTXutY8IOS3T7oxl+jTxNI4s26Oi956cThcRNjRsbM&#10;yZYjdUK/hcw6pC1kURSMXCLUBtyG1cIV0OIaD2am10py4OXZ6jFTi/TyI/svVV8frg+z7iW7blZb&#10;VN0H7e5k36UZuZODJxJgx3X47guFkI6Nor+snG1VwmhbBxdTKqLiCmsVS6It72eFlTub4zo525bW&#10;1wl3pcu9ciC9bUaNcJKvgT+u0hFAKAUAoBQCgFAKAUAoBQCgFAKAUAoBQFMdQnY2Y3NkGGocdhyE&#10;TEZ+aTpk+atojyE5F0kwQojii2rve9pUVEryP5h6jYhP0p23K4o+WVdtN3Y1q+/vLHDsya3KVFXg&#10;R+W2GVnx/DMBl2ITUmXNitk28DbQAIi8aGvLPTxQQJbrx09leb6X0zIvRmracZJLV1jz+mvKvy1O&#10;2/ehFrdr9pINktxwz2PxjLLTuGyXNKRjDbQ4y6WVcCQ22SaWiGyCulERULsvZavvyx1LInclZuNz&#10;go89XGnLwZyZ1iCjuSo6np3BsfP43OPN4TDBkMO8SSsYwy4DXhngQea2RProaS6qbOjyqqd1K6er&#10;/l15F31LTUNypLkuHdx3czTGzFCNJa09vsI3u/pxMwmBgZt1o2HpT4SNxizIAG2pKOa2iLXZnlOB&#10;aK7pUeCiqqqaqlz+l7MaDhrK1Da9HJtPmqa1g/MuPcka2r9ZuvCTr7eJDdmbyn7HzTRPm3Hhz3nH&#10;4bkxxGosWbM+tmYWa4GrkASoLjDqjYDTUqKBnbu6PnRuQ9NvWHD96C0U121+x6EWTaae5c/sfYT3&#10;HR2H8q45lVGHtt1917IbeyEpI78FFRbPoBEIGAkVwdYIhIexVr3b6hb2Ui6XklSVPq7v8+Z4f/8A&#10;Kuq43ONcdydYqX09/L3U1oZTcu6sZh9vSdu4k2crtzwesc6UlPDY7U4qiUuSKaFECUVbbAuafsiK&#10;9tcDyFu9Zul5S+mmj/R3lpHEk4/28VWxKP111jry01py4eJTnOezT65J+RJLHuxnYOPceIAmpFlI&#10;jrmcd5h3B6XJbQWQ4Lp0gOrTx8H1nP8AWuqEFXbKvB0lOtPTolwSdZdnM9RiWFCHup4L9qrLbY6Y&#10;56Dg8ZlYWK8Rm5YE1lMa7JbRWorgIjDCuOCjf1CDY9ApqUi4KlS5fQXcxoWoySnGW5y1Sq+Lpx7K&#10;Vbegt5dJuTWlKEh2Jsh952Vk9yYhgQa+owuPfRDNtsFVDccbubIE4qIgaL2BE89q6Oh9IWJBudHd&#10;lxfGng/tNMrJ9R6fSiEEg5ZyNMykYMlkZTgx48ZxtsgAzNRCLHac+paFviN/QqkS15XOyszNy3Yj&#10;Jx8zpGrSVObpxLC1btWralTlxPHCZQsKuFkOBFyAc2O7CeIHnGTbdKzag7q16AsiLZe7xHyVXZlm&#10;ePltzi2oyVeMVLhXVcKk1uSnb0fEsnpTkYoyMniAgsRpIC1LcfYfdkqYmitCLxvojgkKNdwfZ0+y&#10;iV73ombZv2n6UHbjF8PHWtefeVGValGXme5ssSrk5hQCgFAKAUAoBQCgFAKAUAoBQCgFAKAUBWnV&#10;Dbkpt+TuJpsH8a5GbjZdlOYj4gJkCPBoE9QiDxa04WRL3rz3X+lSyYxuQfntJ0Xbz+NTsw8hQbi+&#10;EiO4bJ5zMrltnwcqmRJ7Fva2VRofDG1ywjhzGBbEQeFSbIVuv53oXXo/UcvMjP1Vti4+WVGtXo/0&#10;/cZybNu01t7dUdErG7lYgjmHIUrCR0k+CbeF1GZzKvkjCnykBxpWTIkFFQ18hJ5Kp7HSMzp9uWRG&#10;cd8YvdGlar21OmeRbvSUGnR8GZ3pD41nNzxgMSz27LZ1FLeM3Iviop8lVjOOGZHrRVRxexVC6KtX&#10;3QJ5crW7I1UtYt/V4Ncu45MxW1KkOXEtOVFjS4zsWU0D8Z8CafYcFDA2zTSQGJXQhJFsqLV8nQ5C&#10;kN8dGpWMR6XgIa5bEOGiPYNkI4PcpWSZ0OcxESW02BdxFIXQ4aSKyInn83orlLfZe2Xe5aOtawdf&#10;LXmtYvs1Oy1kqlJ+3j2kOwO189tqJHvip8x4owhB2wEaS8iONav+pJ91C8ECin2Imrp3VLoBcO/G&#10;hfhFu55m3otPta007VxXKp1wlavpQm4wUP8AufrU/ZS/X7q6rtoeX/BO5ckuPzJ4aTmnXH1kjAbj&#10;Ox24b6NaAYGHI5EZpWiK6PHqaJERB8qrx52JlXaqEvJJU/Z8a86U0W2j4tszkZVlS2Qiowg9KeZy&#10;/elLnJ/6VwSLg6f9H2cZIYzO4uXOybQsHGYcBp02XWR0g6/JQAWQ8CLYC0iAfmDfvV09P6ZHH81a&#10;z14VUVXlGNdK8+b5ldevuenL7feWdVmQFD7olZFnd2VymVLIYnICbjmMfRwgZ8JBHT/0SEpNOagX&#10;W6Jh2le1kvXk+s5efYyIzt0VpvbFcU2/21y7ixxrdqcGn9XF/wCB74+zt0hKxmP+6zZbkkzJCWy6&#10;rzcYG3wddKQ6aNKj1rkiDq1Evb2rWlj8vZFvLhelcU3u3TfD4dteBmWZCVtxSppoY/ObpyGVn5Ec&#10;hNV16DNNE2+0DaKDjDxBEEU0FIIz7qqQlYlK1kRLVp1jNzbl6WJGNLdx7U6PVc3X24aGca1ajFXK&#10;+Zalo7B2xOwePllkVa+8J7/PeBhSIGxFsWm29ZIKmqCHEtKcV4JXpOm4P9rYVqu6lXXvfyOG/d9S&#10;e6lCUV3EQoBQCgFAKAUAoBQCgFAKAUAoBQCgFAKA+H2Wn2XGHhQ2nRUHAXsISSyovrSgOnG4vHYu&#10;CzAx0ZuJCjijbEdkUAAFOCIiJWag5yGOg5GE9Bnx25UN8dLzDooYEnmVFrDVeIOyNGjxY7UaM2LM&#10;dkUbZaBEERAUsIiicEREoDEbj3O3g5WJCRHNYeSlJDdyCrZiMZp9VzlRCVOaf1YLbTrVEVUulwMW&#10;HUJCiy5C48kGLmWsJbmL3icmJDV5FUETSKlqsir5u2gMphdwycjmcxjXISR0xDrbJvc3XzCdaF4b&#10;DpG31bg349vCgPFlN8JAxWdn/d7rq4OWkVxoFUtYqDTivryxMhbAH9R91VRBVaA5y++4mJyD7MuO&#10;RQm8aeUZmMrzEdFtxttWmxsmo1J4bWJe1NVrpcDNYXKNZTGMTm0REdQkMBVS0GBKDgKqoPEDFRXh&#10;2pQHOUw2JyzLbGThszWWnBebbfAXBFwPZJEJF4pQHsoDxTsJiJ8iJJmw2ZEiA6j8J5wEI2nURU1g&#10;S8RWy1moPbWAKAUAoBQCgFAKAUAoBQCgFAKAUAoBQCgFAKAUAoBQHnl46BMJo5Udt8mC1sq4KFpJ&#10;FRbpf0ii+tEoDo+4MJpcHwDGl11JDg8sbE8LnORxUt7fN7+rt1ce2gPSzChsPyJDLANvyiE5Loii&#10;E4QigCpqnElQRQUv5KA6DwmIPnaobK+IdSQ/3E77oogo4XnLSKJfzcKA5LDYknnXyhsq8+2rDxqA&#10;3JpURFBeHsqgpdPQnmoDvixI0SOEaK0LMdpLNtAiCKJ28ESgO2gFAKAUAoBQCgFAKAUAoBQCgNa/&#10;mIyHVXY+SYzeK3jKTC5qS421jhbaBYhiGsQElE9YKgl5lT013YsYT0aMM+Om0Tq9vjZrGXjdQJ8X&#10;KSnJYsMmzGKOIxHBbu4ulD7yn+alcmblRs3o24297lFy+pKiTpzWvE3hCqbbpQw22fmG6m7P3oW2&#10;uoBNZONFlDCyJ8tsJDOpUQXmnWkAHBsaHYhuo+VFrvljRnHdDQ0qXr1UxO7sxtg5mz9xu4KfjRff&#10;UW2xMZKtiv1LilxDiK2JEX1VXYt6EtaVXsjaUWtGaz9Od/8AWLeu428Qm9psCOkZ6bLlcpl0gYjg&#10;hFobQQ1GqkiJ3krvzXasWpXJLSKqYhFyaS5lq9b06r4Ha/8AjDFbnl42LBSLEk4lQZIjAlRrxZOI&#10;hILhuGmoES3pri6bcd38SG2r0Va6d/ebXIpcHUinR/K9Ut+QshIlb6ykQ4stmHHaYainrJ1o3VI1&#10;cEbIKN+Stup3442zbDe5y2pVpyrxo+wW4bq60ofHV2N8wmwcV98HvOVkMG4aNHIbRpp5hw/YR0RF&#10;e6XYhCvb224VNh3I3dJW9kvFSr8P0Gs1Tg6lu9Roe+8xs5/I7Y3E7gshg23nibbbExmiMdt1AcIr&#10;6C9qyoi9vZVfg5O+c1JfTclD3I3uQol3qpQ/SjfXVPe24JOPl72yUOLGx7uQNxluMbhcs2wEEQgE&#10;ePN7asep3LWNYldca7ftNbcHOSXaTne+S+YbpdGTPlnWdz7aFwRlBNjt8xjWqCHOVnQaCSrbWJ2R&#10;e1KixZxvaSg7cv4lKv3fcJKnB1LD2H1LhdV9lZBrES3NvbiAPDyxDS87EdNLg81q0o4BWXSqonlR&#10;bVret+lJJ8+HeYRrpu/qD1q2zvmbtORvOXIeiS2owygBkUMH9CtuaFAtK6HEuN1svlqxt2rcoKW0&#10;1ZdM7p11kkRnlwPUeeT7LjjQrOZjC0ZtKor9khEKKSdtl9VUVjqW+TpZbipONd8eTo9KL7yeVpJa&#10;y18DD9Bt09SJGf3hhN5ZKTIyWMdgwlafIF8Ob5vAZtaBQFvYSFexUtXT1S7G1G3KC+u5GPuZraju&#10;r3Irzq3u7rP073W7gj3vMyDSxgmRJXLZaImz1DpMNJ2ISbVPa49tWWPbhONdpEyxHts9cZO1wy+2&#10;9+TpmTZiMS5EGWzFFtwnmBkcpkkAu8iHZNY2VfNVVbzYvIna9PywaTluXNV4U7+0ldukVKvE8fQv&#10;5j9w5/cLG2d3i1IcmtuLByjLaMuc1oFcJp5oe4uoRKyiiWVLKi3unbm2I2oO4vpjq/A0jVuhseJC&#10;QoQqiiqXRU4oqLXEnXVAw28cJmc1gH8fhsy7gMg4oEzk2WxeMNJISpoNURUJEsvGt4tJ6g1Dw3UH&#10;rTO6gxtlyN5y40p3Jlin5Qgy4IGDhNk4IKAak7t0S6VaO1b2btvKpqTLe+R+Ybp5i4u5g3f994F8&#10;waNx+MxdtXF+r5jSopaT7NQnwWq7p+Vayo19OUE1VVa1+DJLlvY6VqWt0N6wr1CwD55GMEPN494Y&#10;8wGb8hxXAVxtxvUqkOpBLuqq2VO2mVBWpJP9bgapN+4qjr7mOrewNwRpELekt7EZ05LsNhG2QWMT&#10;ZoSseyesRBwdJcPTXXixhNNNcDDJN0Wc6n57biZzJbqlz3s7DlNY6EoMi3CBHuQM43bIpuCQEoNo&#10;PrWqzqOWrd5WbUN0/qetEo15/KhLbt1W5uiKr6mb8607E3dkNuPb1lzVhi26zKEGW+Y08GoFIFAt&#10;JJ2LxWrixatzjWhCXM9086wSoriYjqRkPFMqgGcpiMjKmrYmqJoTXbv2vaqOHUa3JRjZ3RhJxruS&#10;1XdT5kztJJNviq8DB9E90dUY/UDc2A3xkZE2ZimIoLGfIVaRX5QBzWlAQRUJtxFFbeuurqV2Nuyr&#10;kFxlFf6pUZrbjWVPEhvWbcXWTp1uhvGpveZOhTmFmQn+Wy2QihqJNGOg0uK2sqLxTyJXfjQhcXA0&#10;ZNMVtrrdm9m4/MYHf0xzMycfGyJw5TUYY6rJbVwWQcQFVC4W1ENqrZZsVkytK3uUKVe5Kle6mvxJ&#10;PT8qlXiY3ot8x+7cjuyJtXeQty/HuFGj5BtoWH2pIIX1bwB9WQkoabiKKi+eu/Kx4xg5x4LUjTNl&#10;fEMeH8TrTkaOZzPJote/5KrfUjt318tK17jba605lA/OR+Etu/xMv7s5Vjg/U/A1ZhehHVnp9tHY&#10;ENrP5huLMiLkSchILjj686Q2baCACV9Yjwrjy8W5PNjKK8qttV79yf3G8WlBrvXzIeuxdz9Suokj&#10;emUx7mC2plJbUsX5Sijz0VpAFpqM0KqbzrrbacRHSir2+fqyeo2cS2lOS3clzfguJiFqU3RI2rBi&#10;U3tTJuygVp+W3LkkwvFW0dQiEFt5UG1/TVL0u1KMKyVJTm5U7NzrQlvyTlRcEqGn3y1/jp/+BTv5&#10;rdWv5i/4Nz+H5o0x/wASPibI/M1/ktn/AFxP721W2J+IjRlFdA+pO0NlYXLPZ6YrT65FmTGhtgTj&#10;zwhEdb+rEUt7ZoN1VErXquJcvXLO1fTOr7ltar8Wb25JKVea+aLW6Wk91P6VP4vdb8iTFzz+SckG&#10;rqk+0LMxsmW2nCQkQW9XDh5PNXPkXpWsuNtUo7bl/wBSX3MxGNYN95ZeUxrkDZ+4GzMT5kaUbelF&#10;7oJH0AK37V0gl1rnwseVuUnJ1c7jl8Ta5NOlOSoak/LJ+L8p/AH/AOvj11/mb/gT/l/3Izi/iR9u&#10;Rt9vzExsxsrO4ySKEzLgSG1RfIqtFpL1iVlSs23SSZEaefLTmpcHqK220aok7GyeYN1spxm0kgqp&#10;6FbVP5an65H/AOrKa+q35l/L/hVG1n60u3Q6+ujjbXXnMvGSI0EvHOmfkQBYYNV/kSu7FadmLXBo&#10;jZcL3WrF57qbs7bu0cm89BXKTX8vIZ1tMPiYukyz3kFXR/OLhbs8vZSYmJOzj3JTVHW5JeFZNfHQ&#10;luSTkqdiLTxey4K5h3d0VVayefDHO5dCVVaVIQKrfKD80l1WVVVeCVxPfk2LLdFRwm/hWi97N9IS&#10;kvFGtHzfIpdTYwol1XDNIielX369LhfQ/EgZZ2N6+7B29tLTBnjls85FhsY/ExBM3DlDDaZQDXSg&#10;giOjYlVfVdeFU+PhXHkXpNUhKaafatqX3ks5LbFc0vmV90U6Rbtxe52dx7giLBmxgeXFYg1FZT0q&#10;S2TfNcaFV5LDSOESk5bycKz1rqlv05WLbU7s047Vq9e3sXiZsWm2pPSK5m2kGOsaFHjKWpWWgbUv&#10;PoFEv/oqPHtenbjDjtSXwRpOVW32ndUxqaItZfH4b5gX8vkneRjoG5pL8t7SR6GxkHctIIRl6hRV&#10;q62t2qL9n5GpZHUvqzid/bRh9O9kNHkclIVp2fIk6ILLbUUkc0ocsme8piPot56qulYU8azD1fK4&#10;xo+ZLempTbXaTjoJ0ynbTx/KkOjInTpIT8pKjqpRWwZaJuNGZcVE5x3cInDHu+RPTWZeas2/BWtb&#10;duTblyrRranz7yWMNkW5cXwRFvnP+z2d/ST/AOYzV/gfre45mTn5bf8ALnbf8Nd/7hIqjyf/AGUv&#10;/FH/AHMnX4X83yKC+aYVLrBk0RLqsKFZP+WteiwvoOctPM9b8Pk93bQ21s7LOu+N3DDdy0uMhttF&#10;G0A34VSNB1o4S95ET82qjAwpwV6U1pKc2vDtJbk09tOSLVjbOhZDLrvBr6nNZGNGiTeK8lWIsjnI&#10;oh28zuoOpS7KrITuZWLDgtzjJ8f1ZV0JHS3N+8oH5yEVd37eRP8A41/+vSvTYHBnOyZ7N67dONrd&#10;P8YL2SGblo+Jx8UMRFEzfOUyzoJle7oCxrZSJbJVTbwrry706eSTjR+C1+BLKa2RXNVK+6TdKt4N&#10;75i7v3NALHeHkOz4WKNUSZLmOqZNiLKKpNsgZ6jcctwT8k/UurWrMHbg1K69FFav39iMWrLlrwjz&#10;ZtV91yf8M/dmtPFeF5Ov83maLX9Wqqr+0l/aejXzbNvvp+k39Repu5VKS+cj8Jbd/iZf3Zyr/B+p&#10;+BAyN9NummM3z0NZxysNjmBLKycXOREFwJTUgBaQj4XAkJQJF4WW/aiVyZOTOGfGNXs9OTa5PzJV&#10;93I3ivI3zqvmYP5Yd/yMDu53a+SuMXJqSR2nUuTE1m/MaC6XHmAJJa9tQp56l6rZio+vGK3R+p0V&#10;XDnrx04/EW3Xy10f3m2ecISwOQIVRRWK8qKnFFRW1qCDq00amlny1fjp/wDgc7+a3U35i/4Nz+H5&#10;o3x/xI+Jsj8zX+S2f9cT+9tVtifiI0ZTvy27W29uPb2dx+ax7M2NLyUeM7zARXEbKG6dm3La2++K&#10;FcVRah61euQnZUJOO65R05ra3Tw0JLKT3V5L5otHpniZHTDZchncAKy1hGsxNMtYnqirJA2C1j3N&#10;boN8BvfzpXHfl6ufGn/xP7ZoRVLb/iX3Ml0XdsfdPTKRmW2CiOZDDOTfBmWsm232XNFyRERb6Frq&#10;jOKuu3XzRpX38DSjpXkasfLJ+L8p/AH/AOvj1n8zf8Cf8v8AuRJi/iR9uRtz1GzkbBbDz+WkEgtx&#10;YL5JfymQKLY/7xkiVm1GskiI1C+XHDSX94y8ogrycLin0M0S6LInD4SO1w/ONTJU9Vb/AJhuqGHc&#10;XOUdq8XoiTHjW5E6+uIAvXrKtEiEHi8YBIvYqciOKoqemrDChtsRj2KhFJ1bZfeZ6UQ/8f7Z3rgc&#10;azG+7MjNHPExoZDwrYOgy5yR0oRB7PcHUt+N689i5c3j3vUk5a3KV1oluSS+wmuQ8yS7iWQ+o+Ng&#10;7oxOyTYMpKYRMrPl6kQYzTSCCC4FtVyX8nDz0xaWsOFyfljGEa/BC4t1xpc2a5/OB/mZH/grX9e/&#10;XoML8N+JAyS9W+mcDJ9MWd1YyGDWWwETHlLVkUHnQDhNE7rEbIRNEauIS8bXTzVWdPyp/wB1fhJt&#10;xU0ors8qeniSzitsX3fMkPyrdRlyOGe2rkHBOdi1RYzxW5jkRxfq7l7Rco7hx8ijWM6xGxdUoxSh&#10;cdHRU8/Jv+L7/ERbkqN6r7jYKsGgoDR3A/8A9MNf/tb/APeHKuZfg/y/I1ZffWHp7tfPdIMhmJcN&#10;pMzjoJ5CNkrIjqOMjrUSL84TRFFRLhx89eb6Attu3KrrJKtZN1r4s6Ml+Zorr5U+oeaYymQ2rLfc&#10;k4VuEs+I26Sl4XlOgDotX9kCF1F0dl04WutW3V5K1b9Xsar4N0+witxq6GV+c/7PZ39JP/mM1Ngf&#10;re41ZOflt/y523/DXf8AuEiqPJ/9lL/xR/3MnX4X83yKC+adVTq/k1Tgvgof9WteiwvoOcvDcvSO&#10;FO3JtjdO3cZHjz8HnIi5Pk6I4LjW2xccNQTSJm2XFLJqW61R4GXNu/vk3FTklXgkuzsJrkVSNFyJ&#10;Yz1FxuIz+2dnux3DmZiHJnOPXQBjR44E4huAXeXmaCRLeauXpcdmFGctFGNWbXtbjS7Si/nFcBzd&#10;e3HAW4HjHiEvOivIqV6Dp0lKNVwZBJUZkN4dL4G4OiOJz2NhgGfwODxsxDZHSUiOTGqS24g+2tru&#10;Cqoq3T01X4uXNZ16Db2LZRclVV08SWcVsi/EyHyn9RefEk7PnuIb0T/qMa8fFwohrYm9a8SRlxUV&#10;LrwEvRW3UbMbNxXYpJTdJ0XN/TJv7H7jEW5KjfDgbJ1oaGtPzFQOqu9MmxhYG0nAwmIkuORsgkhg&#10;imEoICOIJE3yxRCXhxWum1lY9jW5NRb7dDKhKXBVPd8vzu/dothgdz7dWDg44y32swT7Sq2r5A6r&#10;RNNk4p6jDu248eyq7PzMN3FfV2L2wcaceafy4EsLc6bdr1ZGOuXRfebPUYtzbKxr0mLkiDIK7GVt&#10;FjT2yRTJUMhshkguX86rVvZzLcbf9RpR7+FO8g2uuhY+R3/1Ue6dNRY2zOZuyc3JjyoYy2lCIyII&#10;IyyRV4oan3G9SdnbaqnEvYsJemrsZRinJc6RT5vu4fImnCb1p/mUf0+2P1g2Vnwy8baTk1PDPQ34&#10;xyI7etp8UQrGLhaSRRRU4LXV1DNwsixK070FuVK1MQtzjJPa9C3Ou+V6ibu24W19vbVcfxslIruS&#10;ygymVQHhVHjhiBKCEoEgoRoVvJatcTOxlWbuRpF7a8q+Jh2p1pQhXSCJ1X6fLMae2Q/ko0qQ1MHR&#10;LismLrTRs24maKJC5/JatOoZOHfduSvQXpy3eOjXzN4QnGvleqPX1ZzXX/f2LLCtbQLDYM1Q5EVq&#10;VHedkKC6gF1xTbTQhIi6RHivaq1PZz8KDr6sG/EjdqfYya5B/fWC6ZsYLa231zc88TGw814X2mwg&#10;k3CFDNUJbOqhvGiIJIl04rVbhXrU8q/ec16alDXlRR7SW5FqMI011+8qDpnszqxsjPOZJNoPTmJE&#10;NyA+z4mM2XLcIDQxLmF3hJpOFuNdvU8vDyseVr1oR3U1r2Opi1CcJJ7XoT3qDG6w9UhYxOQhwtmb&#10;ZbdF52K9JSbMfIF7pE1FQjc0dotogpfipLZLYXVsKzr6inJ8FGrfwRqrFx8idbP6epsbaLhYTEPZ&#10;A4CLNbhPGDM3KT0GwuPF3gYAE4NN8dPavHt4K3My7G5dWy1HWMX9Tf7UuynJdvEkbVuLSdZPi/kj&#10;X7eWwus25N7T91SdqORpkqU3IGKL8Yxb5CALbakroqVkbS62S9X0ep4ltbHdhVd5B6U3yZdRdVOs&#10;UfGG1jumppPdNx1XZGRjkyJukpr3A0kSIpfSSqfFnh2k078HWUn/AKm38yWcZy/VfBEM6Xbc6kN7&#10;53Nuve8JwJ+VxxRmXHDZVXn3ZDOlhoWzPSKNt6RTsFK165nY1zEdq1OMnKUVRPtkjbHtyU6tcK/c&#10;Rnq3tPrHv/dzual7OdxojGCGxDGTGdIGgUiuTimGoiJxV9lKuY5+LY8krsU+8gVuTVUmXh0fy245&#10;GDewe+MAmJdJmLAZUnQfCcIx1YP6ttTVuzbSa7rbjVK7+NC/KcLqm701ouT20+RK4TcUmqbV8yj4&#10;3S3qv066kuzttYN/J4/HvuBCe5jYMyoLycGjJTFULQqIvDgQ3q4y8jHnZcLslDcubS15U8HqRQUq&#10;1Sqbb4DL/eeOZecb5ExGmlnRUJD5L5tiZtax7pKClZVGqyxkQuVUZKe3RtcDacHHiqVPNvLM53D7&#10;ffn4LCnn8m2oCzjG3RYU9RIKlzDQkRBRbrwrqgk3roaGn+K2N1jg7+Y3m5tVx+a1k1yrsbnRwAjN&#10;1XDbQuaSineVEWup9Vw9u31YcKcTb0Z9jLH37nOtG7dqDs/GbO+4sY+AtZGdMnxlI2hVF5aEhALY&#10;lbvLxVU4cKrOn5GHjW4xlehLYqe3EkuwnOTe16mW6J9F5G2ElPSnwm5PJo21kJrCGkSPDbcR1Y0d&#10;w0An3HiEdZoOlE4J6efPzlnpWrSbtVTlKjSonwjXi3T4G9uHp+aX1cl+ki3X/F9Wd97hjRmdnvRc&#10;TgzktwXvERzKVzDQfEWUm9AkLaaR49vFaubWZj2NJ3IxlLt0OdQk+CJL0Pye/dp7fcw24drOMR8R&#10;AkljJfiGdcpwn1eah8sVOxmbpIJXt50qry8nDd/11djrFRa48+P28CWMJ7du18alWdTdk9Y98bwy&#10;G4Jm0Xce7KFtluGEiO6jTbIIIIpq4GtfKq6U9VW8OpYlpbJXYqS41ZErc3qky5I3VPq7DxhhH6aO&#10;nknVQzNzIR0YQ0bELoKd5UuF7XT11UWJ4duU368GpzcvjyJZxm0vK9FQhOwNv9TZnVDKbz35BOK7&#10;Jxkthp8ia5QOvCLLEdhsHHCQUEisnrVVutbdX6jivDuQtXIyk40ST1ddBZtT3ptPiYfrJt7q/v3c&#10;zE1zZj2OiY6OsOHGSTHdIg1qSumam3xPhZEHgnnqys5mLjrZK5FS79CPZKWqTLc6GZbdsTDt7f3l&#10;gPuoYUSJj4Uw3m3Ulo3qaEFZBT0kgKmriqVVXcjFV+VyF2MndcVRdq0+37CTZNxSa+mpTuW6R9S9&#10;h9UncntDCPT8XClLIxbwk2jBxX0uUVwiMF4CRNr6kWri/k2JWXG9JRjJU1dPZ80QxUq6cTZZN6T1&#10;2WeQTG//AGQIgmWB8QGrxZtEYxvE25evuLx/0VRLNstOHqxqqLfyq0/dWibpUm9KVa7fcS5RFe1E&#10;X113tEI0B9FPyU2oAhEhUSRCFe1F4pRpNUYOBbbFLCKCi9qIiJWFFLgjNTnlh9FPyVnajA0ja1kt&#10;5qUQHLD6KfkptQHLD6KfkptQOdI2tZLealAccsPop+Sm1A5QUTsS3qokBWQcaAXjpT8lY2oDlh9F&#10;PyU2oBABFugoi+qlEAoAq3UUVfVSiAQRRboiIvqokgcG22dkMUK3FLoi/wCusSinxRlM5ERFLCiI&#10;nmThWUqGDmsg45YfRT8lY2oDQH0U/JTagc1kHCiK9qIvrrDSAQARboKX9VNqAUAVbqKKvqpRAcsP&#10;op+Sm1AIAJxQUv6qbUAoCq3VEVfVSiAQARboKIvqpRAG2BpYxQk7bKl/9dJRT4oJnHLb06dKafo2&#10;S1Y2qlKGan1WxgUAoBQHjyOTahcoOWb8mQShHjNW1mqJdV7yoIiKcVJVtQEYkb9zsGd4aftOYYmW&#10;hg8fIhyyIrarEyrrLo93vKulU9NASyDJOTFbkHHcik4mrkPaUcG/kNBUhRf5aA76A+XXWmWjddMW&#10;2mxU3HDVBERFLqqqvBERKANuNuti42SG2aIQGKookKpdFRU7UWgOqfPh4+E/OmuixEjATr7x+yIA&#10;lyVf5KAwETe7c+cGPg46QU8mhkuRX9DDjEYy0g9IFVImeZZeWBJrKy91ERVoCTUAoBQCgOtyTGbe&#10;aYcdAH39XJaIkQz0JctIrxLSnbagMVjt14rJZNyDAU5KNK6DkttEVhDYJAcFCv3tJroVRS2pFHtF&#10;bAZmgMZMzjbTrzEVkpb0cVKQoqgNNWTVZxwuCLbjpS6+igMdF3vDLMwsNKZ5M+fr5Gg0dau20j6t&#10;k4iDpdVleYjapdQ73ZQEkoBQHBmDYE44SAAIpGZLZEROKqqrQGIwG6cZnuY5jUcdiCIuNTFGzToG&#10;q6DbVVuokg6hW1iGxJwVLgZigFAdYyY5PnHF0CkNiJuMoSKYid9JEPaiLpW1AdlAKAUAoBQCgFAK&#10;AiW4tyYAMVO3E1mG4TOAcfiZHILZW2VFQ57ZiYlzCQkFBEO8RWFO2gK727lt1Qc7GyciE47ujdLZ&#10;O4nb7ikn3ZiANNcnJuqhkC94TMUspuqjfBATSBlNxdR4UvxDuQhpKxO2nY5c2C+9zZu4gdEo2NhA&#10;1bxGhSHm31DqJBsqISoBmtvdT5clcgOZixYiYiOiZF5qQispkGkJydHacOyG3Ba0893sElUUuqUB&#10;D9072/xRt+FEyj70XbUeFHy28nGWxR6QsvS9AwzALcldkIQk4Hby1EStzKAsnbW48n9yyMjuOHGw&#10;UaHHSS5CFzW5EZQSPS/ZEFFBoUVdKWvdEuiXUDjfW7du43ZpZGYK5BnIi23icczq8ROkv2KMxHBE&#10;1qZlZeCd1LkvBFoCucVuaTsSQ7HniuX3Gbf3x1AyIkRjHlzhFuFAjNNoqOvukgMx2rpZtL8EKgM9&#10;lOs0yAbEdzGNlKgQgk7qaaMn1hzJIoMPFx0bRefMfeLToulk717UB7GepuflS3IcbGRkexsZlrNu&#10;m+RR2cs+gGcJt4BUSGGypuyXEugppTtXgBiA6jnls3AymMw5zMtkVfj7Sj855sfuhSb8Rl57Xsss&#10;GYCrNw1miiiW1cAMnkOqGcWdkcfh4cKUeAgLL3FknHjGDFfNbgzzBQrq0whPPInkRBTit0Ag+Sn5&#10;3PZl/KFMPFZbOQ3Vakv6G023tUTuUgrcQnzuGlL6k4Iqpy6AkeE39D2vsos0zhEx+3OWDG24LiqO&#10;Tn8BagiLOnuJIJe4KIukO+XFVSgJri9z5yDjH8lvdmHhYwrDZjqy6bqm9IEANFuN0RZDnLbG1+F1&#10;7eAEV37mM1hoUbaeKcYkZ/MuOeDit63HXBcdVXJkzgqtxmhK7iJqJ0kRsbXoCLMZPB7anyn2gkZ3&#10;J7SkBittAncHI7gzLOuYT6jqJyWCFZ4tWlsCVEBCoCT5nq9nsNKyELIQIgP4smnci80bjrbEd0RS&#10;O0gpYnZs11D5EcbaQ0kZeSgEjrLl8ekdrJYhlJ0ZgSzkKM6Tpt5GdwxuGiKifXzXL3esmhsUUuxU&#10;oDE783dls+3A2lJFoW1WM3u0YLqcmRPkpzI2BjvGqLeRpVZDlrA0ne4HagMgPVabBMsXicTDkSrN&#10;46K0y8ZBLz5ijkllg9NyhwGblJkHa3AUS/CgPVlOsc9vLSoWIx7OSaYcaxcN8HCTxuZUtUpiOiIo&#10;pGhsITkh8yRAtbjQGQ3F1VYxuWltRmTmsxMc1Jjx46I4cuXPk+Gx7AkiEg88hIm+PEbmvdTiBk+m&#10;m05GFxb+TysoMjubPmE3PZEEFRN9AQBZZJEv4dgE0NJ5rr+ctATCgFAKAUAoBQCgFAVnlvxTivcf&#10;iIfEvc/bL3D97+h+negMtub8ZNfDvhyfa+8+9J71+6fR/aUBgB/FGJ/D/wCJch7f2v2Lnu/759P0&#10;6qAwO6fhET8JfGcj8Q92+2P/AEf2r9LVQEwzX2m4/hXvsT2vtvai+1+8/q/0uVQEjhfhuV7t2u+1&#10;7P8Az/2v0vTQEM2//mVE9z+wk/F/i/l+H/s/13otQHX/AMDMfAPxi37P2vtNfbfv/wCr/R00B0R/&#10;hU78O/jAfd/9z2/3/wCj+hpoCSM/Z7k+D/YzOz3f7IPt/R/aPRpoDFY/twPwf4SHu/tfbM+3+4/R&#10;/T00B3ba/wAvt0fAffsr7r7p9oXxH9v+u9FqA7JHxDIfA/gn/H/2ZPvf7Hz+jm0B4x+M7M+E+9L7&#10;/wC8+4/+z/afqv2VATzcvw4fZ+2b7ftO3/gftfo0BXOG7Ny/D/t4X2Hx3tL3j9L+zf71AfGyPfOn&#10;v4X90zHw7/bD4V+2/tvpvQHs3h8WzPwP4liPe/tOxv2/339R+hpoDuyfxsfgPxiH7f2vuafZfvP/&#10;AKVAYuJ7lD/DX4um+x/Rve1+/frP2dAZVr8RQPgfv2X9j3jsT7H0/wBp/ToDG7W+C7C/DnsZT3H7&#10;HtL3T0f2r9K9AeDaH4f/APxb45H9y/oS/wDN/U/saAulj7Fv2fZT2PY7PzfR5qA+6AUAoBQH/9lQ&#10;SwMECgAAAAAAAAAhAJhyMr/1xAAA9cQAABQAAABkcnMvbWVkaWEvaW1hZ2U5LmpwZ//Y/+AAEEpG&#10;SUYAAQEBAGAAYAAA/9sAQwAEAgMDAwIEAwMDBAQEBAUJBgUFBQULCAgGCQ0LDQ0NCwwMDhAUEQ4P&#10;Ew8MDBIYEhMVFhcXFw4RGRsZFhoUFhcW/9sAQwEEBAQFBQUKBgYKFg8MDxYWFhYWFhYWFhYWFhYW&#10;FhYWFhYWFhYWFhYWFhYWFhYWFhYWFhYWFhYWFhYWFhYWFhYW/8AAEQgBogRjAwEiAAIRAQMRAf/E&#10;AB8AAAEFAQEBAQEBAAAAAAAAAAABAgMEBQYHCAkKC//EALUQAAIBAwMCBAMFBQQEAAABfQECAwAE&#10;EQUSITFBBhNRYQcicRQygZGhCCNCscEVUtHwJDNicoIJChYXGBkaJSYnKCkqNDU2Nzg5OkNERUZH&#10;SElKU1RVVldYWVpjZGVmZ2hpanN0dXZ3eHl6g4SFhoeIiYqSk5SVlpeYmZqio6Slpqeoqaqys7S1&#10;tre4ubrCw8TFxsfIycrS09TV1tfY2drh4uPk5ebn6Onq8fLz9PX29/j5+v/EAB8BAAMBAQEBAQEB&#10;AQEAAAAAAAABAgMEBQYHCAkKC//EALURAAIBAgQEAwQHBQQEAAECdwABAgMRBAUhMQYSQVEHYXET&#10;IjKBCBRCkaGxwQkjM1LwFWJy0QoWJDThJfEXGBkaJicoKSo1Njc4OTpDREVGR0hJSlNUVVZXWFla&#10;Y2RlZmdoaWpzdHV2d3h5eoKDhIWGh4iJipKTlJWWl5iZmqKjpKWmp6ipqrKztLW2t7i5usLDxMXG&#10;x8jJytLT1NXW19jZ2uLj5OXm5+jp6vLz9PX29/j5+v/aAAwDAQACEQMRAD8A+/q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uf8eeN/Cvg2z+0+JNatrHcMpGzbpZP91B8x/AVMpKKvJ2RpRo1a01TpRcpPoldnQUV89eLP2q9&#10;Ct5Hi8O+Gr2+x92e6kWBSf8AdGTj8q5Sf9q3xaz/ALrwvoyL2DTSsf6VxyzHDRduY+oocEZ7Wjze&#10;x5fVpfhe59YUV8l/8NV+Mv8AoW9E/wC+5f8AGj/hqvxl/wBC3on/AH3L/jU/2phu/wCB0f6g57/J&#10;H/wJH1pRXyX/AMNV+Mv+hb0T/vuX/Gj/AIar8Zf9C3on/fcv+NH9qYbv+Af6g57/ACR/8CR9aUV8&#10;l/8ADVfjL/oW9E/77l/xo/4ar8Zf9C3on/fcv+NH9qYbv+Af6g57/JH/AMCR9aUV8l/8NV+Mv+hb&#10;0T/vuX/Gj/hqvxl/0Leif99y/wCNH9qYbv8AgH+oOe/yR/8AAkfWlFfJf/DVfjL/AKFvRP8AvuX/&#10;ABo/4ar8Zf8AQt6J/wB9y/40f2phu/4B/qDnv8kf/AkfWlFfJf8Aw1X4y/6FvRP++5f8aP8Ahqvx&#10;l/0Leif99y/40f2phu/4B/qDnv8AJH/wJH1pRXyX/wANV+Mv+hb0T/vuX/Gj/hqvxl/0Leif99y/&#10;40f2phu/4B/qDnv8kf8AwJH1pRXyX/w1X4y/6FvRP++5f8aP+Gq/GX/Qt6J/33L/AI0f2phu/wCA&#10;f6g57/JH/wACR9aUV8l/8NV+Mv8AoW9E/wC+5f8AGj/hqvxl/wBC3on/AH3L/jR/amG7/gH+oOe/&#10;yR/8CR9aUV8l/wDDVfjL/oW9E/77l/xo/wCGq/GX/Qt6J/33L/jR/amG7/gH+oOe/wAkf/AkfWlF&#10;fJf/AA1X4y/6FvRP++5f8aP+Gq/GX/Qt6J/33L/jR/amG7/gH+oOe/yR/wDAkfWlFfJf/DVfjL/o&#10;W9E/77l/xo/4ar8Zf9C3on/fcv8AjR/amG7/AIB/qDnv8kf/AAJH1pRXyX/w1X4y/wChb0T/AL7l&#10;/wAaP+Gq/GX/AELeif8Afcv+NH9qYbv+Af6g57/JH/wJH1pRXyX/AMNV+Mv+hb0T/vuX/Gj/AIar&#10;8Zf9C3on/fcv+NH9qYbv+Af6g57/ACR/8CR9aUV8l/8ADVfjL/oW9E/77l/xo/4ar8Zf9C3on/fc&#10;v+NH9qYbv+Af6g57/JH/AMCR9aUV8l/8NV+Mv+hb0T/vuX/Gj/hqvxl/0Leif99y/wCNH9qYbv8A&#10;gH+oOe/yR/8AAkfWlFfJf/DVfjL/AKFvRP8AvuX/ABo/4ar8Zf8AQt6J/wB9y/40f2phu/4B/qDn&#10;v8kf/AkfWlFfJf8Aw1X4y/6FvRP++5f8aP8Ahqvxl/0Leif99y/40f2phu/4B/qDnv8AJH/wJH1p&#10;RXyX/wANV+Mv+hb0T/vuX/Gj/hqvxl/0Leif99y/40f2phu/4B/qDnv8kf8AwJH1pRXyX/w1X4y/&#10;6FvRP++5f8aP+Gq/GX/Qt6J/33L/AI0f2phu/wCAf6g57/JH/wACR9aUV8l/8NV+Mv8AoW9E/wC+&#10;5f8AGj/hqvxl/wBC3on/AH3L/jR/amG7/gH+oOe/yR/8CR9aUV8l/wDDVfjL/oW9E/77l/xo/wCG&#10;q/GX/Qt6J/33L/jR/amG7/gH+oOe/wAkf/AkfWlFfJf/AA1X4y/6FvRP++5f8aP+Gq/GX/Qt6J/3&#10;3L/jR/amG7/gH+oOe/yR/wDAkfWlFfJf/DVfjL/oW9E/77l/xo/4ar8Zf9C3on/fcv8AjR/amG7/&#10;AIB/qDnv8kf/AAJH1pRXyX/w1X4y/wChb0T/AL7l/wAaP+Gq/GX/AELeif8Afcv+NH9qYbv+Af6g&#10;57/JH/wJH1pRXyX/AMNV+Mv+hb0T/vuX/Gj/AIar8Zf9C3on/fcv+NH9qYbv+Af6g57/ACR/8CR9&#10;aUV8l/8ADVfjL/oW9E/77l/xo/4ar8Zf9C3on/fcv+NH9qYbv+Af6g57/JH/AMCR9aUV8l/8NV+M&#10;v+hb0T/vuX/Gj/hqvxl/0Leif99y/wCNH9qYbv8AgH+oOe/yR/8AAkfWlFfJf/DVfjL/AKFvRP8A&#10;vuX/ABo/4ar8Zf8AQt6J/wB9y/40f2phu/4B/qDnv8kf/AkfWlFfJf8Aw1X4y/6FvRP++5f8aP8A&#10;hqvxl/0Leif99y/40f2phu/4B/qDnv8AJH/wJH1pRXyX/wANV+Mv+hb0T/vuX/Gj/hqvxl/0Leif&#10;99y/40f2phu/4B/qDnv8kf8AwJH1pRXyX/w1X4y/6FvRP++5f8aP+Gq/GX/Qt6J/33L/AI0f2phu&#10;/wCAf6g57/JH/wACR9aUV8l/8NV+Mv8AoW9E/wC+5f8AGj/hqvxl/wBC3on/AH3L/jR/amG7/gH+&#10;oOe/yR/8CR9aUV8l/wDDVfjL/oW9E/77l/xo/wCGq/GX/Qt6J/33L/jR/amG7/gH+oOe/wAkf/Ak&#10;fWlFfJf/AA1X4y/6FvRP++5f8aP+Gq/GX/Qt6J/33L/jR/amG7/gH+oOe/yR/wDAkfWlFfJf/DVf&#10;jL/oW9E/77l/xo/4ar8Zf9C3on/fcv8AjR/amG7/AIB/qDnv8kf/AAJH1pRXyX/w1X4y/wChb0T/&#10;AL7l/wAaP+Gq/GX/AELeif8Afcv+NH9qYbv+Af6g57/JH/wJH1pRXyX/AMNV+Mv+hb0T/vuX/Gj/&#10;AIar8Zf9C3on/fcv+NH9qYbv+Af6g57/ACR/8CR9aUV8l/8ADVfjL/oW9E/77l/xo/4ar8Zf9C3o&#10;n/fcv+NH9qYbv+Af6g57/JH/AMCR9aUV8l/8NV+Mv+hb0T/vuX/Gj/hqvxl/0Leif99y/wCNH9qY&#10;bv8AgH+oOe/yR/8AAkfWlFfJf/DVfjL/AKFvRP8AvuX/ABo/4ar8Zf8AQt6J/wB9y/40f2phu/4B&#10;/qDnv8kf/AkfWlFfJf8Aw1X4y/6FvRP++5f8aP8Ahqvxl/0Leif99y/40f2phu/4B/qDnv8AJH/w&#10;JH1pRXyX/wANV+Mv+hb0T/vuX/Gj/hqvxl/0Leif99y/40f2phu/4B/qDnv8kf8AwJH1pRXyX/w1&#10;X4y/6FvRP++5f8aP+Gq/GX/Qt6J/33L/AI0f2phu/wCAf6g57/JH/wACR9aUV8l/8NV+Mv8AoW9E&#10;/wC+5f8AGj/hqvxl/wBC3on/AH3L/jR/amG7/gH+oOe/yR/8CR9aUV8l/wDDVfjL/oW9E/77l/xo&#10;/wCGq/GX/Qt6J/33L/jR/amG7/gH+oOe/wAkf/AkfWlFfJf/AA1X4y/6FvRP++5f8aP+Gq/GX/Qt&#10;6J/33L/jR/amG7/gH+oOe/yR/wDAkfWlFfJf/DVfjL/oW9E/77l/xo/4ar8Zf9C3on/fcv8AjR/a&#10;mG7/AIB/qDnv8kf/AAJH1pRXyX/w1X4y/wChb0T/AL7l/wAaP+Gq/GX/AELeif8Afcv+NH9qYbv+&#10;Af6g57/JH/wJH1pRXyX/AMNV+Mv+hb0T/vuX/Gj/AIar8Zf9C3on/fcv+NH9qYbv+Af6g57/ACR/&#10;8CR9aUV8l/8ADVfjL/oW9E/77l/xo/4ar8Zf9C3on/fcv+NH9qYbv+Af6g57/JH/AMCR9aUV8l/8&#10;NV+Mv+hb0T/vuX/Gj/hqvxl/0Leif99y/wCNH9qYbv8AgH+oOe/yR/8AAkfWlFfJf/DVfjL/AKFv&#10;RP8AvuX/ABo/4ar8Zf8AQt6J/wB9y/40f2phu/4B/qDnv8kf/AkfWlFfJf8Aw1X4y/6FvRP++5f8&#10;aP8Ahqvxl/0Leif99y/40f2phu/4B/qDnv8AJH/wJH1pRXyX/wANV+Mv+hb0T/vuX/Gj/hqvxl/0&#10;Leif99y/40f2phu/4B/qDnv8kf8AwJH1pRXyX/w1X4y/6FvRP++5f8aP+Gq/GX/Qt6J/33L/AI0f&#10;2phu/wCAf6g57/JH/wACR9aUV8l/8NV+Mv8AoW9E/wC+5f8AGj/hqvxl/wBC3on/AH3L/jR/amG7&#10;/gH+oOe/yR/8CR9aUV8l/wDDVfjL/oW9E/77l/xo/wCGq/GX/Qt6J/33L/jR/amG7/gH+oOe/wAk&#10;f/AkfWlFfJf/AA1X4y/6FvRP++5f8aP+Gq/GX/Qt6J/33L/jR/amG7/gH+oOe/yR/wDAkfWlFfJf&#10;/DVfjL/oW9E/77l/xo/4ar8Zf9C3on/fcv8AjR/amG7/AIB/qDnv8kf/AAJH1pRXyX/w1X4y/wCh&#10;b0T/AL7l/wAaP+Gq/GX/AELeif8Afcv+NH9qYbv+Af6g57/JH/wJH1pRXydD+1b4vDZk8L6K69wJ&#10;ZV/XNdP4W/at0maRI/EXha7tAfvTWcyzAf8AAGwf1qo5lhpO3MYVuB89pR5vY39JJ/hc+iqK5n4f&#10;fEHwh42t/M8Oa3b3UgGXtydkyfWNsH+ldNXZGUZK8XdHzFfD1sPUdOtFxkujVmFFFFUYhRRRQAUU&#10;UUAFFFFABRRRQAUUV4r+2F8UpfB3h1PDWh3Hl61q0ZLyofmtIOhYejNyB6YJ9KyrVo0oOctkd+WZ&#10;dXzHFwwtBe9L8F1b8kZn7SH7QCeHbmfwx4KeK41SPKXV+QHjtD3VB0Zx+Q9zXyzrOo6hq+py6jqt&#10;7Pe3cxzJPPIXdj9TVb3JJJ5JJ60V8tiMVUryvJ6dj+g8lyHB5RQVOhH3usnu/wDJeW35hRRRXOe0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BNp93dWF9He2NzNa3MLbo5oXKOh9QRzX0z+zn+0K1/dW/hnx9O&#10;i3EhEdpquAqyHoFmHQE/3uh74618wUEZ4NdGHxNShK8WePnGR4PNqDpYiOvSXVej/TZn6WZzyKK8&#10;C/Yv+KU2v6afBGv3Jk1HT4t2nzSH5riAdUJ7snH1X6V77X1FCtGtTU4n8+5tldfLMZPC1t1s+jXR&#10;r1/4AUUUVseaFFFFABRRRQAUUUUAR3k8VrZy3U77IoY2kkY9lAyT+Qr89/il4oufGfxA1TxHcMxF&#10;5OfIUnPlwjhFHsFAr7P/AGntVfR/gT4juomKySWn2dSDyDIwj4/76NfCA4GK8PN6j5o0/mfrfhrg&#10;YqlXxjWrfKvRav77r7gooorxT9RCiiigAooooAKKKKACiis/VNd0fT8i71G3jYfwBtzfkOaqMZSd&#10;oq7Ma2Io0Ic9aajHu2kvxNCiuVufiD4fj4iF1Mf9mLA/Mmqb/ErT/wCDS7o/V1rpjgcS9oM8OrxZ&#10;kdN2liY/K7/JM7aiuEb4lwZ+XSZPxmH+FJ/wsuL/AKBD/wDf4f4Vf9m4r+T8Uc/+u2Qf9BH/AJLL&#10;/wCRO8org/8AhZcX/QIf/v8AD/Cj/hZcX/QIf/v8P8KP7NxX8n4oP9dsg/6CP/JZf/IneUVwf/Cy&#10;4v8AoEP/AN/h/hR/wsuL/oEP/wB/h/hR/ZuK/k/FB/rtkH/QR/5LL/5E7yiuD/4WXF/0CH/7/D/C&#10;j/hZcX/QIf8A7/D/AAo/s3Ffyfig/wBdsg/6CP8AyWX/AMid5RXB/wDCy4v+gQ//AH+H+FH/AAsu&#10;L/oEP/3+H+FH9m4r+T8UH+u2Qf8AQR/5LL/5E7yiuD/4WXF/0CH/AO/w/wAKP+Flxf8AQIf/AL/D&#10;/Cj+zcV/J+KD/XbIP+gj/wAll/8AIneUVwf/AAsuL/oEP/3+H+FH/Cy4v+gQ/wD3+H+FH9m4r+T8&#10;UH+u2Qf9BH/ksv8A5E7yiuD/AOFlxf8AQIf/AL/D/Cu7jO6NWx94A1hWw1Wjb2itc9TLM8y/M+f6&#10;nU5uW19GrXvbdLsxaKKKwPWCiiuM1n4gR6fq1zYnS2kNvKU3iXG7HfGK2o4epWbVNXPNzLN8FllO&#10;NTFz5U3ZaN6/JM7OiuD/AOFlxf8AQIf/AL/D/Cj/AIWXF/0CH/7/AA/wro/s3Ffyfijx/wDXbIP+&#10;gj/yWX/yJ3lFcH/wsuL/AKBD/wDf4f4Uf8LLi/6BD/8Af4f4Uf2biv5PxQf67ZB/0Ef+Sy/+RO8o&#10;rg/+Flxf9Ah/+/w/wo/4WXF/0CH/AO/w/wAKP7NxX8n4oP8AXbIP+gj/AMll/wDIneUVwf8AwsuL&#10;/oEP/wB/h/hR/wALLi/6BD/9/h/hR/ZuK/k/FB/rtkH/AEEf+Sy/+RO8org/+Flxf9Ah/wDv8P8A&#10;Cj/hZcX/AECH/wC/w/wo/s3Ffyfig/12yD/oI/8AJZf/ACJ3lFcH/wALLi/6BD/9/h/hR/wsuL/o&#10;EP8A9/h/hR/ZuK/k/FB/rtkH/QR/5LL/AORO8org/wDhZcX/AECH/wC/w/wo/wCFlw/9Ah/+/wAP&#10;8KP7NxX8n4oP9dsg/wCgj/yWX/yJ3lFcNH8S7T+PSp/+AyLVmD4j6M/+ts7yL8Fb+RqXl+KX2DWn&#10;xhkM3piV801+aOworD07xh4dvGCpqCxMeizqU/U8frW3G6SRiSN1dW6MpyD+Nc06c6btOLR7eFx2&#10;FxcebD1IzXk0/wAhaKKKg6gooooAKKKKACiiigAoqhqut6TpvF7qEETf3C2W/Ic1iXXxB0CJiIhd&#10;TY7rFgfma2p4atUV4xbPLxed5Zg3y4ivGL7XV/u3OqoriZPiVp4+5pd0f951FRH4lwdtIk/GYf4V&#10;usuxT+x+R5cuM8gj/wAxK+6X+R3dFcH/AMLLi/6BD/8Af4f4Uf8ACy4v+gQ//f4f4U/7NxX8n4on&#10;/XbIP+gj/wAll/8AIneUVwf/AAsuL/oEP/3+H+FH/Cy4v+gQ/wD3+H+FH9m4r+T8UH+u2Qf9BH/k&#10;sv8A5E7yiuD/AOFlxf8AQIf/AL/D/Cj/AIWXF/0CH/7/AA/wo/s3Ffyfig/12yD/AKCP/JZf/Ine&#10;UVwf/Cy4v+gQ/wD3+H+FH/Cy4v8AoEP/AN/h/hR/ZuK/k/FB/rtkH/QR/wCSy/8AkTvKK4P/AIWX&#10;F/0CH/7/AA/wo/4WXD/0CH/7/D/Cj+zcV/J+KD/XbIP+gj/yWX/yJ3lFcPH8SrP/AJaaVcf8BkWr&#10;Nv8AEbRX/wBbbXkP/AQ38jUvL8UvsG1Pi/IZvTEr53X5pHX0Vjab4r8P3zBIdSjVz0WX5D+vFbKk&#10;FQwOQehHQ1zTpzg7SVj28NjMNio8+HqKa8mn+QUUUVB0hRRRQAUUUUAFFYvjXxAvh6zguGtTcefI&#10;UwH24wM5rnf+Flxf9Ah/+/w/wrqpYOvVjzQjdfI8HH8TZTgK7w+Jrcs1bS0nvqtkzvKK4P8A4WXF&#10;/wBAh/8Av8P8KP8AhZcX/QIf/v8AD/CtP7NxX8n4o4/9dsg/6CP/ACWX/wAid5RXB/8ACy4v+gQ/&#10;/f4f4Uf8LLi/6BD/APf4f4Uf2biv5PxQf67ZB/0Ef+Sy/wDkTvKK4P8A4WXF/wBAh/8Av8P8KP8A&#10;hZcX/QIf/v8AD/Cj+zcV/J+KD/XbIP8AoI/8ll/8id5RXB/8LLi/6BD/APf4f4Uf8LLi/wCgQ/8A&#10;3+H+FH9m4r+T8UH+u2Qf9BH/AJLL/wCRO8org/8AhZcX/QIf/v8AD/Cj/hZcX/QIf/v8P8KP7NxX&#10;8n4oP9dsg/6CP/JZf/IneUVwf/Cy4v8AoEP/AN/h/hR/wsuL/oEP/wB/h/hR/ZuK/k/FB/rtkH/Q&#10;R/5LL/5E7yiuD/4WXF/0CH/7/D/CnL8S7fPzaTL+Eoo/s3FfyfihrjXIH/zEf+Sy/wDkTuqK4uL4&#10;k6YTiTTbxfcMpq/Z+PPDs5w881uf+msRx+YzWcsDiY7wZ1UeKckrO0cTH5u352OloqDT72zvo/Ms&#10;rqGde5jcHH19Knrmaadme7CpCpFSg7p9VqgooopFBRRWH428Rr4dit3a0a4+0MwwH27cY/xq6dOV&#10;SShFXbOXG4yhgqEsRiJcsI7vV7u3TXdm5RXB/wDCy4v+gQ//AH+H+FH/AAsuL/oEP/3+H+Fdf9m4&#10;r+T8UfP/AOu2Qf8AQR/5LL/5E7yiuD/4WXF/0CH/AO/w/wAKP+Flxf8AQIf/AL/D/Cj+zcV/J+KD&#10;/XbIP+gj/wAll/8AIneUVwf/AAsuL/oEP/3+H+FH/Cy4v+gQ/wD3+H+FH9m4r+T8UH+u2Qf9BH/k&#10;sv8A5E7yiuD/AOFlxf8AQIf/AL/D/Cj/AIWXF/0CH/7/AA/wo/s3Ffyfig/12yD/AKCP/JZf/Ine&#10;UVwf/Cy4v+gQ/wD3+H+FH/Cy4v8AoEP/AN/h/hR/ZuK/k/FB/rtkH/QR/wCSy/8AkTvKK4P/AIWX&#10;F/0CH/7/AA/wo/4WXF/0CH/7/D/Cj+zcV/J+KD/XbIP+gj/yWX/yJ3lFcH/wsuL/AKBD/wDf4f4U&#10;f8LLi/6BD/8Af4f4Uf2biv5PxQf67ZB/0Ef+Sy/+RO8org/+Flxf9Ah/+/w/wo/4WXF/0CH/AO/w&#10;/wAKP7NxX8n4oP8AXbIP+gj/AMll/wDIneUVwf8AwsuL/oEP/wB/h/hR/wALLi/6BD/9/h/hR/Zu&#10;K/k/FB/rtkH/AEEf+Sy/+RO8org/+Flxf9Ah/wDv8P8ACj/hZcX/AECH/wC/w/wo/s3Ffyfig/12&#10;yD/oI/8AJZf/ACJ3lFcdoPj2PU9Yt7AaY0ZuH27zLnH4Yrsa561CpRaVRWZ7OW5tgsypuphJ80U7&#10;PRrXfqkFFFFYnomn4M1288M+LNP8QWDlbjT7hZlwcbgD8yn2IyPxr9DfD+o22saFZ6tZtut763Se&#10;I/7LKGH86/N+vtr9jfVX1T4B6UshJawkltMk8kI5x+hFexlFVqcqfR6n5p4k4GMsLRxiXvRfK/Rq&#10;6+5r8T1KiiivePx4KKKKACiiigAooooA8n/bUJHwB1AA9bq3z/38FfFdfan7a3/JA9Q/6+rf/wBG&#10;CviuvnM2/wB4Xp/mfuHh1/yJ5f43+UQooorzD7wKKKKACiiigArP8R6zY6JY/ar2TGeI41+9IfQC&#10;pNe1O20jSpb+6PyRjhR1duyj61414g1W71jUnvbtyWY/IufljXsor0MDgXiJXlpFHx3FnFUMmpKl&#10;SSlWlsuiXd/oupqeKPGOravI0ccrWlqekMTYJH+03U1z1FFfTU6UKUeWCsj8MxuPxWOqutiajlJ9&#10;/wBOy8kFFFFaHGFFFFABRRRQAUUUUAFFFFABRRRQAUUUUAFFFFABXvkP+oj/ANxf5V4HXvkP+oj/&#10;ANxf5V4Wdf8ALv5/ofq3hh8WL/7c/wDbh1FFFeEfrQV4r42/5HDUv+vpq9qrxXxt/wAjhqX/AF9N&#10;XsZN/Fl6fqfmviZ/uFD/AB/+2sy6KKK+iPxkKKKKACiiigAooooAKKKKACiiigAooooAKKKKACtD&#10;Qdb1PR5t9jdMi/xRnlG+q1n0VMoxmrSV0bUMRWw9RVaMnGS2admeueCvFtproFvKot70DmIn5X91&#10;P9K6KvA4ZJIpllidkkQ5VlOCD6ivXfh94gGu6TmbAvLfCzgfxejD6/zr53MMvVH95T+H8j9o4N4v&#10;lmT+p4x/vUtH/Ml+q/Fehv0UUV5J+hBRRTZpI4YXmlcJHGpZ2PQAdTQJtJXexBq1/aaZYveXswji&#10;j6k9SfQDua808VeONR1JmgsC1la9PlP7xx7nt9BWf438QTa9qpkyy2sRIgiz0H94+5rFr6TBZbCn&#10;FTqK8vyPxHijjXEY2rLD4GTjRWl1o5ed+i7Lr17IYlmLMSSepJ5NFFFesfnwUUUUAFFFFABRRRQA&#10;UUUUAFFFFABRRRQAUUUUAFa3h3xJq2iyD7LcFof4oJDuQ/h2/CsmionTjOPLJXR0YXFV8LVVWhNx&#10;kuqdj2Twh4lsdftz5X7m5jH7yBjyPceorarwfT7q4sbyO7tZWjmibKsP89K9k8Ia1FruipeoAsgO&#10;yaMfwOP6HqK+bzDA+wfPD4X+B+3cH8Wf2tF4bE6Voq/lJd/JrqvmuttSiiivMPugooooA4n44f8A&#10;IF0//r5b/wBArzevSPjh/wAgXT/+vlv/AECvN6+pyv8A3WPz/M/AuPv+R9V9I/8ApKCiiivRPjAo&#10;oooAKKKKACiiigAooooAKKKKACiiigAooooAls7m4tJ1mtZ5IZF6PGxBru/B/j4s6Wmu45OFulGP&#10;++x/UV5/RXPiMLSrxtNfPqexlGe4/KqvPhp2XWL+F+q/XfzPfVZWUMrBlYZBByCPalrzn4UeJHgu&#10;U0S9fMMp/wBGdj9xv7v0P869Gr5XFYeWHqOEj9/yLOqGcYNYmlo9muz7f5PqgrhPjj/x66b/AL8n&#10;8lru64T44/8AHrpv+/J/Ja2y3/eofP8AJnn8a/8AJP4j/t3/ANLieeUUUV9YfzwFFFFABRRRQAUU&#10;UUAFFFFABRRRQAUUUUAFFFFABRRRQAUUUUAbHgH/AJHLTv8AruP5GvZq8Z8A/wDI5ad/13H8jXs1&#10;fO5z/Gj6fqftHhp/yLq3+P8A9tQUUUV45+kBX2B+waSfgzcDPA1WbH5LXx/X2B+wb/yRu4/7Cs3/&#10;AKCtejlf+8fJnxHiD/yJH/ij+p7ZRRRX0p+FBRRRQAUUUUAFFFFAHk/7a3/JA9Q/6+rf/wBGCviu&#10;vtT9tb/kgeof9fVv/wCjBXxXXzmbf7wvT/M/cPDr/kTy/wAb/KIUUUV5h94FFFFABRRVfVrpbHS7&#10;m8Y8QRM/5Cmk27IipUjTg5ydkld/I82+Lestfa5/ZsTfuLE4IB+9J3P4dPzrkqdNI80zSyNueRiz&#10;H1J5NNr7OhRVGmoLofzFmuY1MxxtTFVN5P7l0XyWgUUUVseeFFanhPQbzXr8wW2EjQZlmYfKg/qf&#10;avQ9N8BaBbRgTxy3b92kcgfgBXHiMfRoPlk7vsj6bJeE8zzaHtaMVGH80nZP00bf3WPKKK9l/wCE&#10;T8OD/mEw/mf8aP8AhE/Dn/QJg/X/ABrj/tmj/K/w/wAz6D/iGmZ/8/of+Tf/ACJ41RXsv/CJ+HP+&#10;gTB+v+NH/CJ+HP8AoEwfr/jR/bNH+V/h/mH/ABDTMv8An9D/AMm/+RPGqK9l/wCET8Of9AmD9f8A&#10;Gj/hE/Dn/QJg/X/Gj+2aP8r/AA/zD/iGmZf8/of+Tf8AyJ41RXsv/CJ+HP8AoEwfr/jR/wAIn4c/&#10;6BMH6/40f2zR/lf4f5h/xDTMv+f0P/Jv/kTxqivZf+ET8Of9AmD9f8aP+ET8Of8AQJg/X/Gj+2aP&#10;8r/D/MP+IaZl/wA/of8Ak3/yJ41RXsv/AAifhz/oEwfr/jR/wifhz/oEwfr/AI0f2zR/lf4f5h/x&#10;DTMv+f0P/Jv/AJE8aor2X/hE/Dn/AECYP1/xo/4RPw5/0CYP1/xo/tmj/K/w/wAw/wCIaZl/z+h/&#10;5N/8ieNV75D/AKiP/cX+VZH/AAifhz/oEwfmf8a2VACgDoBgV5+YYyGJ5eVNWv8AofacH8M4nJHW&#10;decZc/La1+l+6XcKKKK80+2CvFfG3/I4al/19NXtVeK+Nv8AkcNS/wCvpq9jJv4svT9T818TP9wo&#10;f4//AG1mXRRRX0R+MhRRXcfCXR9M1TT72TULOO4aOZQhbPA21jiK8aFN1JLQ9TJ8qq5rjI4SlJKT&#10;vq9tFfpc4eivZf8AhE/Dn/QJg/X/ABo/4RPw5/0CYP1/xrzf7Zo/yv8AD/M+y/4hpmX/AD+h/wCT&#10;f/InjVFey/8ACJ+HP+gTB+v+NH/CJ+HP+gTB+v8AjR/bNH+V/h/mH/ENMy/5/Q/8m/8AkTxqivZf&#10;+ET8Of8AQJg/X/Gj/hE/Dn/QJg/X/Gj+2aP8r/D/ADD/AIhpmX/P6H/k3/yJ41RXsv8Awifhz/oE&#10;wfr/AI0f8In4c/6BMH6/40f2zR/lf4f5h/xDTMv+f0P/ACb/AORPGqK9l/4RPw5/0CYP1/xpsnhD&#10;w264OlRD/dZh/Wn/AGzR/lf4f5g/DTM7aVof+Tf/ACJ45RXpms/DvTJ42bTp5bWXHyq53oT/ADFe&#10;fa1pt5pOoPZ3sWyRe46MPUHuK7cPjKNfSD17Hy+c8NZllFpYmHuvaSd1/wAD5pFSiiiuo8EK2PAu&#10;qnSPE1vcFsQyN5cw9VPH6HBrHoqKkFUg4vZnRhMVUwmIhiKTtKLTXyPfvpRWb4PvDf8AhexumOWe&#10;EBj7jg/yrSr4qcXCTi+h/UWGrxxFCFaG0kmvRq4Vxvxj1U22jxaZE+JLw5kx/wA8x2/E/wAq7KvI&#10;/ileG78Z3KZ+W2Cwr+Ayf1JruyyiqmIV9lqfJ8dZjLB5NOMHaVRqPyer/BNfM52iiivqj8BCiipb&#10;K2nvLqO2tomlmlbCIo5JobSV2VGMpyUYq7ZFRXomhfDm2WJZNXunkkPWKA4Vfbd3rdh8G+Go+mmK&#10;3u8jH+teZUzbDxdld+h9xg/D3Oa8FOfLC/STd/wTPHqK9l/4RPw5/wBAmD8z/jR/wifhz/oEwfr/&#10;AI1l/bNH+V/h/mdn/ENMy/5/Q/8AJv8A5E8aor2X/hE/Dn/QJg/X/Gj/AIRPw5/0CYP1/wAaP7Zo&#10;/wAr/D/MP+IaZl/z+h/5N/8AInjVFey/8In4c/6BMH6/40f8In4c/wCgTB+v+NH9s0f5X+H+Yf8A&#10;ENMy/wCf0P8Ayb/5E8aor2X/AIRPw5/0CYP1/wAaP+ET8Of9AmD9f8aP7Zo/yv8AD/MP+IaZl/z+&#10;h/5N/wDInjVFey/8In4c/wCgTB+v+NNk8IeG3XB0qIfRmH9af9s0f5X+H+YPw0zPpWh/5N/8ieOU&#10;V6lqnw90W4RjaPPaSY4w29fyP+NcD4p0G+0G9EF2oZH5imT7rj+h9q68PjqNd2i9ezPnM44VzTKY&#10;e0rwTh/NF3Xz2a+aMuiiiuw+cCun+FOqnT/Ey20j4hvR5bA9A38J/p+NcxToZGhmSVDho2DKfcHN&#10;ZVqSq05QfU7ssx1TAY2liobwafy6r5rQ98oqHTrgXenwXS9J4lcfiM1NXxbTTsz+oITjOKlHZhRR&#10;RSKOJ+OH/IF0/wD6+W/9ArzevSPjh/yBdP8A+vlv/QK83r6nK/8AdY/P8z8C4+/5H1X0j/6Sgooo&#10;r0T4wKKveGYYrjxFY286B45J1V1PcZ6V6wfCfhzP/IJg/X/GuHFY6GGkoyTdz6jIOFMXnVKdWhOM&#10;VF21v2v0TPGaK9l/4RPw5/0CYP1/xo/4RPw5/wBAmD9f8a5f7Zo/yv8AD/M97/iGmZf8/of+Tf8A&#10;yJ41RXsv/CJ+HP8AoEwfr/jR/wAIn4c/6BMH6/40f2zR/lf4f5h/xDTMv+f0P/Jv/kTxqivZf+ET&#10;8Of9AmD9f8aP+ET8Of8AQJg/X/Gj+2aP8r/D/MP+IaZl/wA/of8Ak3/yJ41RXsv/AAifhz/oEwfr&#10;/jR/wifhz/oEwfr/AI0f2zR/lf4f5h/xDTMv+f0P/Jv/AJE8aor2VvCXhwjH9kw/gW/xqlf+AvD1&#10;wmIoprZuxjkJ/Q5qo5xQb1TRnV8N82jG8KkJPtdr842PJ6K3/GXhS90HExYXFoxwJlGNp9GHasCv&#10;Sp1YVY80HdHxGOwOJwNd0MTBxmuj/rVeaCiiitDkFVmVgysVZTkEdjXtfhHUxq/h22vj99k2y/74&#10;4P8An3rxOvRPgjdlrG+sWPEbrKo9M8H+VeVm1JSoc/VfqffeHeYSoZq8M37tVP746r8Lr5ndVwnx&#10;x/49dN/35P5LXd1T1bStP1RY11C1S4ERJQNnjPXpXhYWsqNaNRrRH6zxBltTMssq4Sk0pStq9tGn&#10;09Dw2ivZf+ET8Of9AmD9f8aP+ET8Of8AQJg/X/Gva/tmj/K/w/zPy7/iGmZf8/of+Tf/ACJ41RXs&#10;v/CJ+HP+gTB+v+NH/CJ+HP8AoEwfr/jR/bNH+V/h/mH/ABDTMv8An9D/AMm/+RPGqK9l/wCET8Of&#10;9AmD9f8AGj/hE/Dn/QJg/X/Gj+2aP8r/AA/zD/iGmZf8/of+Tf8AyJ41RXsv/CJ+HP8AoEwfr/jR&#10;/wAIn4c/6BMH6/40f2zR/lf4f5h/xDTMv+f0P/Jv/kTxqin3AC3EigcByB+dMr2D86as7BRRRQIK&#10;K9F+Geg6PqHhdbm9sI5pTM43tnOB0roP+ET8Of8AQJg/X/GvLq5rSpzcHF6eh95gOAMwxuFp4mFW&#10;CU0mr819fkeNUV7L/wAIn4c/6BMH6/40f8In4c/6BMH6/wCNZ/2zR/lf4f5nV/xDTMv+f0P/ACb/&#10;AORPGqK9l/4RPw5/0CYP1/xo/wCET8Of9AmD9f8AGj+2aP8AK/w/zD/iGmZf8/of+Tf/ACJ41RXs&#10;v/CJ+HP+gTB+v+NH/CJ+HP8AoEwfr/jR/bNH+V/h/mH/ABDTMv8An9D/AMm/+RPMvAP/ACOWnf8A&#10;XcfyNezVl2fhvQrS6jubbTYY5YzlHGcg/nWpXl4/FRxE1KKtZH3/AAlkOIyXC1KNaSk5Svpfsl1S&#10;7BRRRXCfVhX2B+wb/wAkbuP+wrN/6CtfH9fYH7Bv/JG7j/sKzf8AoK16OV/7z8mfEeIH/Ikf+KP6&#10;ntlFFFfSn4UFFFFABRRRQAUUUUAeT/trf8kD1D/r6t//AEYK+K6+1P21v+SB6h/19W//AKMFfFdf&#10;OZt/vC9P8z9w8Ov+RPL/ABv8ohRRRXmH3gUUUUAFc78VJ/J8E3QzjzWSP82z/Suirk/jLn/hD1/6&#10;+kz+RrpwaviILzR4nElRwybFSX8kvxVjy2iiivsT+agooooA9c+Ftiln4Pt5Av7y6Jlc9zk4A/IV&#10;0VZngsg+EtOK9Psy1p18XiJOVabfdn9PZNRhRy3D04bKEfyX5hRRRWJ6QUUUUAFFFFABRRRQAUUU&#10;UAFFFFABRRRQAUUUUAFFFFABXivjb/kcNS/6+mr2qvFfG3/I4al/19NXsZN/Fl6fqfmviZ/uFD/H&#10;/wC2sy6KKK+iPxkK9G+B/wDyC9Q/67r/AOg15zXo3wP/AOQXqH/Xdf8A0GvPzT/dZfL8z7HgP/kf&#10;UvSX/pLO4ooor5U/fwooooAKKKKACiiigAooooAK5X4uaYl54ZN6q/vrFgwI7oTgj+Rrqqo+KIxL&#10;4b1CM/xW0n/oJrbD1HTrRku55edYSGMy2vQmrpxf3pXT+Tszw+iiivtD+YwooooA9V+D8xk8HBCf&#10;9VcOo+nBrqa434Jknw9dj0uuP++RXZV8fjlbEz9T+kOFajnkeFb/AJUvu0/QF614Zr0pn1y8mY5L&#10;3Dn/AMeNe5t90/Q14JcEm4kJ6lz/ADr0slXvTfofGeJ1RqlhYdG5P7uX/MZRRRXvH5EFd/8ABPTk&#10;P2rVZEyynyYie3GWI/QVwFerfCFAvgxCP453Y/oP6V52aTccM0uuh9pwDhYV87hKSvyJy+ey+69z&#10;qKKKK+WP3wKKKKACiiigAooooAKKKKACiiigArG8f6amp+FbqIpmSFDNEe4Zef1GRWzTLhQ9vIrd&#10;GRgfyq6c3Cakt0cuNw0MVhalCaupJr70eCUUrDaxX0OKSvtz+WQooooA9k+HUxm8FaezHJWMofwY&#10;j+WK2q5v4TknwTb57SSD9a6SvjMUrV5rzZ/TWQ1HUynDSe7hH/0lBRRRWB6xxPxw/wCQLp//AF8t&#10;/wCgV5vXpHxw/wCQLp//AF8t/wCgV5vX1OV/7rH5/mfgXH3/ACPqvpH/ANJQUUUV6J8YaXg//ka9&#10;O/6+U/nXtjferxPwf/yNenf9fKfzr2xvvV87nP8AFj6H7J4Zf7liP8S/IKKKK8c/TAooooAKKKKA&#10;CiiigAooooAh1K0hv9Pmsp13RzoUYGvC7yF7a8lt5PvQuyN9QcV71Xi3jhBH4x1JF6C5bFe3k03z&#10;Th03Py7xNwsHQw+Jt7ybj8mr/hZ/eZVFFFe+fkAV2HwWlK+Jp4s8SWp/MMP/AK9cfXU/B/8A5HAf&#10;9e7/ANK5ccr4afoe/wAKycc7wrX8y/HQ9Vooor48/pEKKKKACiiigAooooAKKKKAPBbr/j6k/wB8&#10;/wA6jqS6/wCPqT/fP86jr7mOyP5Rn8TCiiimSerfCH/kTU/67v8AzFdRXL/CH/kTU/67v/MV1FfH&#10;Yz/eJ+rP6U4a/wCRLhf8EfyCiiiuY9wKKKKACiiigAooooAKKKKACvsD9g3/AJI3cf8AYVm/9BWv&#10;j+vsD9g3/kjdx/2FZv8A0Fa9HK/95+TPiPED/kSP/FH9T2yiiivpT8KCiiigAooooAKKKKAPJ/21&#10;v+SB6h/19W//AKMFfFdfan7a3/JA9Q/6+rf/ANGCviuvnM2/3hen+Z+4eHX/ACJ5f43+UQooorzD&#10;7wKKKKACud+KcBn8E3WB/qmST8jj+tdFUGqWqX2m3Fm/3Z4mT8xWlGfs6sZ9mjhzPCvF4Gth1vOM&#10;l82tDwiin3EUkFxJBKu2SJirD0IOKZX225/LzTi2mtQooooEerfCXUUu/CqWu797ZMUZf9knKn9T&#10;+VdRXh2g6re6PqC3djLscDDKeVcehHeu6034kWTxgX9hNE/cxEMv68187jcuq+1c6aumftHC/GmX&#10;/UaeGxs+ScEld3s0ttejtvc7eiuV/wCFg+HfW8/78f8A16P+Fg+Hf715/wCA/wD9euH6lif5H9x9&#10;X/rPkn/QVD/wJHVUVyv/AAsHw7/evP8AwH/+vR/wsHw7/evP/Af/AOvR9SxP8j+4P9Z8l/6Cof8A&#10;gSOqorlf+Fg+Hf715/4D/wD16P8AhYPh3+9ef+A//wBej6lif5H9wf6z5L/0FQ/8CR1VFcr/AMLB&#10;8O/3rz/wH/8Ar0f8LB8O/wB68/8AAf8A+vR9SxP8j+4P9Z8l/wCgqH/gSOqorlf+Fg+Hf715/wCA&#10;/wD9epI/H3htv+W1yv8AvQGl9TxH8j+4a4lyV7YqH/gSOmorCt/GPhuXgamiH0dGX+lallqNhef8&#10;et7bzeySgn8qylRqQ+KLXyO/D5lgcS7Ua0ZPykn+TLNFHTrRWZ2hRRRQAUUUUAFeK+Nv+Rw1L/r6&#10;avaq8V8bf8jhqX/X01exk38WXp+p+a+Jn+4UP8f/ALazLooor6I/GQr0b4H/APIL1D/ruv8A6DXn&#10;NejfA/8A5Beof9d1/wDQa8/NP91l8vzPseA/+R9S9Jf+ks7iiiivlT9/CiiigAooooAKKKKACiii&#10;gAqh4plEHhnUJT/DbP8AyxV+uN+MGsx2+kjSInzPdEGUA/cQHPP1P8q3wtJ1a0YrueRn2Op4HLK1&#10;ebtaLS821ZL7zzOiiivsz+ZgooooA9M+CikeHbpv71zx/wB8iuyrmfhHAYfBcbn/AJbTO4+mcf0r&#10;pq+Pxsr4mb8z+keFqbp5JhYv+VP79f1Eb7rfQ14JN/rn/wB4/wA697b7rfQ14JN/rn/3j/OvSyXe&#10;fy/U+H8T9sJ/2/8A+2jaKKK94/Jgr1j4Sf8AIlQ/9dX/AJ15PXrHwk/5EqH/AK6v/OvLzf8A3dep&#10;994c/wDI5l/gf5xOmooor5k/cgooooAKKKKACiiigAooooAKKKKACmy/6l/90/yp1Nl/1L/7p/lQ&#10;txPY8Fm/1z/7x/nTadN/rn/3j/Om19ytj+UZbsKKKKYj1r4S/wDIkwf9dZP510lc38Jf+RJg/wCu&#10;sn866SvjcX/vE/Vn9LcOf8ibC/4I/kgooornPaOJ+OH/ACBdP/6+W/8AQK83r0j44f8AIF0//r5b&#10;/wBArzevqcr/AN1j8/zPwLj7/kfVfSP/AKSgooor0T4w0vB//I16d/18p/OvbG+9Xifg/wD5GvTv&#10;+vlP517cytn7p/Kvnc5/ix9D9k8Mv9yxH+JfkNopdrf3T+VG1v7p/KvHP0yzEopdrf3T+VG1v7p/&#10;KgLMSil2t/dP5UbW/un8qAsxKKXa390/lRtb+6fyoCzEopdrf3T+VR3E0NvGXuJY4lHUuwUD86Nx&#10;SairvRD8gfMxwo5J9q8N8QXQvddvLtTlZp2YH1GeP0xXafEDxpbyWcmmaPJ5hlG2W4HAA7hfXPrX&#10;n9fRZVhZ006k1Zs/FvEDPsNjqtPCYaXNGF22trvSyfWyv94UUUV7B+chXW/BmMv4rkftHbMfzIFc&#10;lXf/AAQtTm/viOPliX69T/SuPMJcuFmfTcH0HWz3DpdHf7k2d/RRRXyJ/RQUUUUAFFFFABRRRQAU&#10;UUUAeC3X/H1J/vn+dR1Jdf8AH1J/vn+dR19zHZH8oz+JhRRRTJPVvhD/AMian/Xd/wCYrqK5f4Q/&#10;8ian/Xd/5iuor47Gf7xP1Z/SnDX/ACJcL/gj+QUUUVzHuBRRRQAUUUUAFFFFABRRRQAV9gfsG/8A&#10;JG7j/sKzf+grXx/X2B+wb/yRu4/7Cs3/AKCtejlf+8/JnxHiB/yJH/ij+p7ZRRRX0p+FBRRRQAUU&#10;UUAFFFFAHk/7a3/JA9Q/6+rf/wBGCviuvtT9tb/kgeof9fVv/wCjBXxXXzmbf7wvT/M/cPDr/kTy&#10;/wAb/KIUUUV5h94FFFFABRRRQB5l8XtGNpq66rCn7m8P7zA+7IP8R/WuOr3XWLG31PTZrG6TdFMu&#10;D6g9iPcV454o0W70PVGtLlcqeYpQPlkX1Hv7V9LlmLVSmqUn7y/FH4fx1w7PBYuWOox/dVHd/wB2&#10;T3+T3Xnp2M2iiivVPz8KKKKACiiigAooooAKKKKACiiigAooooAKVSVYMpKsOhBwRSUUAb2g+MNc&#10;0tgoujcwj/llP8w/A9RXonhHxTp2vL5cZMF0oy0Dnk+6nuK8dp0MkkMyywu0ciHKspwQfY1wYnL6&#10;NZXStLufXZHxlmOWTUZydSl1i3/6S91+Xke+UVzfw78SjXLFoLkqL63Hzgf8tF/vD+tdJXzFWlKl&#10;NwktUfu2X4/D5hhoYnDu8Zf1Z+a6hRRRWZ2BXivjb/kcNS/6+mr2qvFfG3/I4al/19NXsZN/Fl6f&#10;qfmviZ/uFD/H/wC2sy6KKK+iPxkK634b+JtP0Gyuor1J2aaQMvlrngDHNclRWVajGtBwnsehleZ4&#10;jLcVHFYe3Or7q61Vj1H/AIWJoX/PK8/79D/Gj/hYmhf88rz/AL9D/GvLqK4f7Jw3n959T/xEPPO8&#10;f/Af+Ceo/wDCxNC/55Xn/fof40f8LE0L/nlef9+h/jXl1FH9k4bz+8P+Ih553j/4D/wT1H/hYmhf&#10;88rz/v0P8aP+FiaF/wA8rz/v0P8AGvLqKP7Jw3n94f8AEQ887x/8B/4J6j/wsTQv+eV5/wB+h/jR&#10;/wALE0L/AJ5Xn/fof415dRR/ZOG8/vD/AIiHnneP/gP/AAT1H/hYmhf88rz/AL9D/GmyfEbRFXKW&#10;1459NoH9a8wop/2ThvP7xPxCzxreP/gP/BO41r4j3csbR6ZZLb5HEsrb2H0HSuLup5rm4e4uJWll&#10;kOXdjkk1HRXXRw1Kiv3cbHzmZ53mGZyTxdVytstkvkrL57hRRRW55QUAEnAGSegorofhnpB1TxNG&#10;7pm3tCJZSehI+6PxP8qzq1FTg5vZHZl+Cq47FU8NSXvTaX/B+S1Z6f4bs/7P8P2dl3hhUN9ep/Um&#10;r1FFfFyk5Scnuz+oKNGFGlGlD4YpJei0Eb7rfQ14JN/rn/3j/Ove2+630NeCTf65/wDeP869rJd5&#10;/L9T8s8T9sJ/2/8A+2jaKKK94/Jgr1j4Sf8AIlQ/9dX/AJ15PXrHwk/5EqH/AK6v/OvLzf8A3dep&#10;994c/wDI5l/gf5xOmooor5k/cgooooAKKKKACiiigAooooAKKKKACmy/6l/90/yp1Nl/1L/7p/lQ&#10;txPY8Fm/1z/7x/nTadN/rn/3j/Om19ytj+UZbsKKKKYj1r4S/wDIkwf9dZP510lc38Jf+RJg/wCu&#10;sn866SvjcX/vE/Vn9LcOf8ibC/4I/kgooornPaOJ+OH/ACBdP/6+W/8AQK83r0j44f8AIF0//r5b&#10;/wBArzevqcr/AN1j8/zPwLj7/kfVfSP/AKSgooor0T4wdDI8UiyRuyOpyrKcEH2q5/bOr/8AQTu/&#10;+/xqjRUyjGW6NqeIrUlanNr0bRe/tnV/+gnd/wDf40f2zq//AEE7v/v8ao0UvZw/lRp9dxX/AD9l&#10;97/zL39s6v8A9BO7/wC/xo/tnV/+gnd/9/jVGij2cP5UH13Ff8/Zfe/8y9/bOr/9BO7/AO/xo/tn&#10;V/8AoJ3f/f41Roo9nD+VB9dxX/P2X3v/ADL39s6v/wBBO7/7/Gj+2dX/AOgnd/8Af41Roo9nD+VB&#10;9dxX/P2X3v8AzLraxqxGDqd3/wB/mqrNNNMczTSSf77lv50yimoRWyM6mIrVFac2/VthRRRVGIUU&#10;UUAFey+AdLOk+F7e3cYlkHmy/wC83b8BgVw/wv8ADjalqC6ndx/6HbtlQw/1rjoPoO9eo18/m2JU&#10;mqMem5+v+HeRzpQlmVZW5laHp1fz2Xz7hRRRXin6iFFFFABRRRQAUUUUAFFFFAHgt1/x9Sf75/nU&#10;dSXX/H1J/vn+dR19zHZH8oz+JhRRRTJPVvhD/wAian/Xd/5iuorl/hD/AMian/Xd/wCYrqK+Oxn+&#10;8T9Wf0pw1/yJcL/gj+QUUUVzHuBRRRQAUUUUAFFFFABRRRQAV9gfsG/8kbuP+wrN/wCgrXx/X2B+&#10;wb/yRu4/7Cs3/oK16OV/7z8mfEeIH/Ikf+KP6ntlFFFfSn4UFFFFABRRRQAUUUUAeT/trf8AJA9Q&#10;/wCvq3/9GCviuvtT9tb/AJIHqH/X1b/+jBXxXXzmbf7wvT/M/cPDr/kTy/xv8ohRRRXmH3gUUUUA&#10;FFFFABVTWtMstWsWtL6ASRnkdmU+oPY1bopxk4u6epnVpU61N06kU4vRp6pnl/iTwDqdmzS6afts&#10;PZRxIv1Hf8K5S4hmt5DHPE8TjqrqVP6173UV5bW13HsureKZfSRA3869ejnFSKtUV/wPzrM/DfB1&#10;pOeDqOn5P3l8tmvxPBqK9iuvCHhy4bc2lxoT3jYr+gOKpyfD/wAOt0S6X/dn/wDrV2xzig90/wCv&#10;mfMVfDfN4v3Jwa9Wv/bTymivUv8AhXegf373/v8AD/Cj/hXegf8APS9/7/D/AAqv7Ww3n9xj/wAQ&#10;8zv+5/4F/wAA8tor1L/hXegf89L3/v8AD/Cj/hXegf8APS9/7/D/AAo/tbDef3B/xDzO/wC5/wCB&#10;f8A8tor1L/hXegf89L3/AL/D/Cj/AIV3oH/PS9/7/D/Cj+1sN5/cH/EPM7/uf+Bf8A8tor1L/hXe&#10;gf8APS9/7/D/AAo/4V3oH/PS9/7/AA/wo/tbDef3B/xDzO/7n/gX/APLaK9S/wCFd6B/z0vf+/w/&#10;wqG6+HGkuh+z3t3E3bdhxTWbYZ9X9xEvD3PIq6jF+kv87HmdFbni7wrqGg4llKz2rHCzxjgH0Ydq&#10;w676dSFSPNB3R8ljMFicFWdDEwcZro/61XmgoooqzlLvh3UptI1mC/hPMTfMv95T1H5V7dbTR3Fv&#10;HPC26OVQ6H1BGRXglerfCS/N54TWB2y9nIYv+A9R/OvFziinBVVutD9O8Ns0lDE1MBJ+7Jcy9Vv9&#10;6/I6iiiivnz9iCvFfG3/ACOGpf8AX01e1V4r42/5HDUv+vpq9jJv4svT9T818TP9wof4/wD21mXR&#10;RRX0R+MhRRRQAUUUUAFFFFABRRRQAUUUUAFFFFABRRRQAUUqKzsFRSzHoAMk10Ph3wXrOqMryxfY&#10;7c9ZJhgkey9TWdStTpK83ZHZgsvxeOqKnhqbm/Jfm9l8zF0uyutRvo7OziaWaQ4Cj+Z9BXsXhDRI&#10;NC0dbSMhpG+aeT++3+A7UeF9A0/QrUx2cZaRx+8mf77/AOA9q1K+bx+PeIfJD4fzP23hLhGOUReI&#10;xDUqzXyiuy831fyXmUUUV5p9uI33W+hrwSb/AFz/AO8f517233W+hrwSb/XP/vH+de5ku8/l+p+U&#10;eJ+2E/7f/wDbRtFFFe8fkwV6x8JP+RKh/wCur/zryevWPhJ/yJUP/XV/515eb/7uvU++8Of+RzL/&#10;AAP84nTUUUV8yfuQUUUUAFFFFABRRRQAUUUUAFFFFABTZf8AUv8A7p/lTqbL/qX/AN0/yoW4nseC&#10;zf65/wDeP86bTpv9c/8AvH+dNr7lbH8oy3YUUUUxHrXwl/5EmD/rrJ/Oukrm/hL/AMiTB/11k/nX&#10;SV8bi/8AeJ+rP6W4c/5E2F/wR/JBRRRXOe0cT8cP+QLp/wD18t/6BXm9ekfHD/kC6f8A9fLf+gV5&#10;vX1OV/7rH5/mfgXH3/I+q+kf/SUFFFFeifGBRUlrDLc3MdvAheSRgqKO5Patf/hEPEn/AECZv0/x&#10;rOdWnD4pJHVh8Di8SnKhSlJLsm/yMSitv/hEPEn/AECZv0o/4RDxJ/0CZv0qfrNH+dfejo/sXM/+&#10;gaf/AIBL/IxKK2/+EQ8Sf9Amb9KP+EQ8Sf8AQJm/Sj6zR/nX3oP7FzP/AKBp/wDgEv8AIxKK2/8A&#10;hEPEn/QJm/Sj/hEPEn/QJm/Sj6zR/nX3oP7FzP8A6Bp/+AS/yMSitv8A4RDxJ/0CZv0rO1bTr7TL&#10;kW9/bPBIy7grdx61Ua1ObtGSb9TGvluNw8OetRlGPdxaX4oq0UUVocYUUUUAOhjkmlWKKNpHY4VV&#10;GSfwrtPCPgG5uJFudaDW8I5FuD87/X+6P1re+E02nXHh8Nb2kMN3AfLuGVfmb0bPXmuqrwcbmVWM&#10;pUoK1uvU/XOF+B8BVoUsdiantVJXUVpH0fV2e60V97jLeGK3t0ggjWOOMbURRgKKfRRXhn6nGKik&#10;ktAooooGFFFFABRRRQAUUUUAFFFFAHgt1/x9Sf75/nUdSXX/AB9Sf75/nUdfcx2R/KM/iYUUUUyT&#10;1b4Q/wDImp/13f8AmK6iuX+EP/Imp/13f+YrqK+Oxn+8T9Wf0pw1/wAiXC/4I/kFFFFcx7gUUUUA&#10;FFFFABRRRQAUUUUAFfYH7Bv/ACRu4/7Cs3/oK18f19gfsG/8kbuP+wrN/wCgrXo5X/vPyZ8R4gf8&#10;iR/4o/qe2UUUV9KfhQUUUUAFFFFABRRRQB5P+2t/yQPUP+vq3/8ARgr4rr7U/bW/5IHqH/X1b/8A&#10;owV8V185m3+8L0/zP3Dw6/5E8v8AG/yiFFFFeYfeBRRRQAUUUUAFFFFABRRRQAUUUUAFFFFABRRR&#10;QAUUUUAFFFFABRRRQBBqVpFf6fNZTrujnQoR/I/nXhl1E1vdSQP96Jyh+oOK96HWvEvF4C+KtRVf&#10;ui6fH517eSzfNOPTc/LPE3Dw9lh8Rb3ruPytf8NfvM6iiivfPyIK7n4IXBGoX9r2eJZB+Bx/WuGr&#10;rvgwT/wlUuO9q2fzFceYRvhZn0nCFR089wzXWVvvTX6nqFFFFfIn9GBXivjb/kcNS/6+mr2qvFfG&#10;3/I4al/19NXsZN/Fl6fqfmviZ/uFD/H/AO2sy6KKK+iPxkK7D4Z+G9L12xu5dQWYtDKFTy5dvBGe&#10;a4+vRvgf/wAgvUP+u6/+g1w5jUlDDSlF2en5n1XBmFoYrOqdKvBSi1LRq6+Fmh/wr7w5/cvP/Aj/&#10;AOtR/wAK+8Of3Lz/AMCP/rV1FFfOfXMT/O/vP2r/AFZyX/oFh/4Cjl/+FfeHP7l5/wCBH/1qP+Ff&#10;eHP7l5/4Ef8A1q6iij65if5394f6s5L/ANAsP/AUcv8A8K+8Of3Lz/wI/wDrUf8ACvvDn9y8/wDA&#10;j/61dRRR9cxP87+8P9Wcl/6BYf8AgKOX/wCFfeHP7l5/4Ef/AFqP+FfeHP7l5/4Ef/WrqKKPrmJ/&#10;nf3h/qzkv/QLD/wFHL/8K+8Of3Lz/wACP/rUf8K/8Of887v/AMCP/rV1FFH1zE/zv7w/1ZyX/oFh&#10;/wCAo5qPwH4bXrbzt/vTmrEHg7w3EcjTEY/7bsf61u0Uniq73m/vNaeQZRT+HCw/8Bj/AJFax07T&#10;7L/j0sreH3SMA/nVmiisHJt3bPUp04U48sIpLstAooopFhRRRQAjfdb6GvBJv9c/+8f517433T9D&#10;XglwCtxIp6hyP1r3Ml3n8v1PynxP2wn/AG//AO2jKKKK94/JQr1j4Sf8iVD/ANdX/nXk9erfB+QP&#10;4NVR/wAs7h1P6H+teXm/+7r1PvfDmSWcyX9yX5xOoooor5k/cwooooAKKKKACiiigAooooAKKKKA&#10;Cmy/6l/90/yp1MumCWsrnosbE/lTW5MnaLbPBpv9c/8AvH+dNpWO5i3qc0lfcrY/lJ6sKKKKBHrX&#10;wl/5EmD/AK6yfzrpK5z4UKV8EW+f4pHI/Oujr43F/wC8T9Wf0vw7pk+F/wAEfyQUUUVznsnE/HD/&#10;AJAun/8AXy3/AKBXm9ekfHD/AJAun/8AXy3/AKBXm9fU5X/usfn+Z+Bcff8AI+q+kf8A0lBRRRXo&#10;nxhpeD/+Rr07/r5T+de2N96vE/B//I16d/18p/OvbG+9Xzuc/wAWPofsnhl/uWI/xL8gooorxz9M&#10;CiiigAooooAK5r4oaJ/augm4hTN1ZAumOrL/ABL/AF/CulorSjVlSqKcd0cWY4Glj8JUwtZe7JW9&#10;Oz9U9TwGiug+JGi/2P4gYxJi1usyQ+g9V/A/zrn6+ypVI1YKcdmfzPj8FWwOKqYasvei7P8Az9Hu&#10;gooorQ5Db8AaydF8QxzO3+jzfu5x/snofwPNexggjIOQehHevAa9U+FOtf2lof2KZ83FiAvJ5ZP4&#10;T+HSvDzfDXSrR+Z+p+HOd8k5ZZVej96Hr1Xz3+T7nVUUUV4J+uhRRRQAUUUUAFFFFABRRRQAUUUU&#10;AeC3X/H1J/vn+dR1Jdf8fUn++f51HX3MdkfyjP4mFFFFMk9W+EP/ACJqf9d3/mK6iuX+EP8AyJqf&#10;9d3/AJiuor47Gf7xP1Z/SnDX/Ilwv+CP5BRRRXMe4FFFFABRRRQAUUUUAFFFFABX2B+wb/yRu4/7&#10;Cs3/AKCtfH9fYH7Bv/JG7j/sKzf+grXo5X/vPyZ8R4gf8iR/4o/qe2UUUV9KfhQUUUUAFFFFABRR&#10;RQB5P+2t/wAkD1D/AK+rf/0YK+K6+1P21v8Akgeof9fVv/6MFfFdfOZt/vC9P8z9w8Ov+RPL/G/y&#10;iFFFFeYfeBRRRQAUUUUAFFYmteLNF0rUHsryaVZowCwWIsORkc1V/wCE98N/8/E//fg1vHC15JNQ&#10;dvQ8mrn2VUqkqdTEwUk7NOSumdLRXNf8J74b/wCfif8A78Gj/hPfDf8Az8T/APfg0/qeI/kf3Gf+&#10;seTf9BUP/Al/mdLRXNf8J74b/wCfif8A78Gj/hPfDf8Az8T/APfg0fU8R/I/uD/WPJv+gqH/AIEv&#10;8zpaK5r/AIT3w3/z8T/9+DR/wnvhv/n4n/78Gj6niP5H9wf6x5N/0FQ/8CX+Z0tFc1/wnvhv/n4n&#10;/wC/Bo/4T3w3/wA/E/8A34NH1PEfyP7g/wBY8m/6Cof+BL/M6Wiua/4T3w3/AM/E/wD34NH/AAnv&#10;hv8A5+J/+/Bo+p4j+R/cH+seTf8AQVD/AMCX+Z0tFc1/wnvhv/n4n/78Gj/hPfDf/PxP/wB+DR9T&#10;xH8j+4P9Y8m/6Cof+BL/ADOlormv+E98N/8APxP/AN+DUN18QtBjU+St3M3YCLbn8SaaweIf2H9x&#10;M+JslgrvFQ/8CT/I6e8uIrS1kup2CxwoXYn0FeF6hO11fzXLdZpGf8zmtzxj4vvtdT7MqC2tM58p&#10;Tkv/ALx7/Sudr3stwcqEXKe7PyPjXiSjm9anSw38OF9drt+XZW0+YUUUV6Z8OFdx8Ebctqd9dY4S&#10;FUz7k5/pXD16t8JdPNl4UWdxh7yQy/8AAeg/lXn5pUUMM130PsuA8HLEZ5TnbSCcn91l+LR1FFFF&#10;fKn78FeK+Nv+Rw1L/r6avaq8V8bf8jhqX/X01exk38WXp+p+a+Jn+4UP8f8A7azLooor6I/GQr0b&#10;4H/8gvUP+u6/+g15zXo3wP8A+QXqH/Xdf/Qa8/NP91l8vzPseA/+R9S9Jf8ApLO4ooor5U/fwooo&#10;oAKKKKACiiigAooooAKKKKACiiigAooooAKKKKABfvV4b4ihNvr97AwwUuHH/jxr3KvJvixZG08Y&#10;TSgfLdoso+vQ/qK9fJ52rSj3X5H5x4lYV1MupV19iVn6SX+aRzVFFFfRn4sFd18FtUSK4uNJlbBn&#10;xLDnuwHI/L+VcLToZHilWWJ2R0OVZTgg+orDE0FXpOm+p6uSZpPK8fTxcFfl3XdPRr7vxPfKK850&#10;P4jXEMSxarafaMcebEQrH6g8GtyH4g+Hn++bqM+hhz/I18zUy/EwduW/ofumD4xyPEwUlXUX2l7r&#10;X36fc2dVRXNf8J74b/5+J/8AvwaP+E98N/8APxP/AN+DWX1PEfyP7jt/1jyb/oKh/wCBL/M6Wiua&#10;/wCE98N/8/E//fg0f8J74b/5+J/+/Bo+p4j+R/cH+seTf9BUP/Al/mdLRXNf8J74b/5+J/8AvwaP&#10;+E98N/8APxP/AN+DR9TxH8j+4P8AWPJv+gqH/gS/zOlormv+E98N/wDPxP8A9+DR/wAJ74b/AOfi&#10;f/vwaPqeI/kf3B/rHk3/AEFQ/wDAl/mdLRXNf8J74b/5+J/+/Bpsnj/w4q5Ety3sIDT+p4j+R/cJ&#10;8SZMv+YqH/gSOnrB+JGqJpnha4G7E10phiA6nPU/gM1iap8SLVUK6fp8sjY4aZgq/kOa4fXtWvtY&#10;vjdX0298YVQMKg9AO1d2Dy2q6ilUVkj5TiTjjAQwk6GBnz1JJq6vZX63e77WKVFFFfRn4qFFFSWs&#10;L3F1Hbxj5pXCL9ScUN2HGLk0luz2H4ewmDwXp6MOTFv/AO+iT/UVs1HZwLbWcNsn3YY1QfgMVJXx&#10;FSfPOUu7P6lwOH+rYSlQ/kil9ySCiiioOo4n44f8gXT/APr5b/0CvN69I+OH/IF0/wD6+W/9Arze&#10;vqcr/wB1j8/zPwLj7/kfVfSP/pKCiiivRPjDS8H/API16d/18p/OvbG+9Xifg/8A5GvTv+vlP517&#10;Y33q+dzn+LH0P2Twy/3LEf4l+QUUUV45+mBRRRQAUUUUAFFFFAGN460Ya34fkt0UfaIv3kB/2h2/&#10;EcV42wZWKsCGU4IPY177Xl/xa0T7BrA1KBMW96SWAHCyd/z6/nXtZTibSdGXXY/L/EXI/aUo5lSW&#10;sdJ+nR/J6fNdjkaKKK+gPx8K0vCOrPouvQ3y58sHbMo/iQ9f8fwrNoqZwU4uMtmbYbEVcNWhWpO0&#10;otNPzR75DIksKyxMGSRQysO4PQ06uL+D+tfatNfSJ3/e2o3Q5/ij9PwP867SvjcRRdGq4Pof0vk+&#10;Z08zwNPF0/tLVdn1XyYUUUViemFFFFABRRRQAUUUUAFFFFAHgt1/x9Sf75/nUdSXX/H1J/vn+dR1&#10;9zHZH8oz+JhRRRTJPVvhD/yJqf8AXd/5iuorl/hD/wAian/Xd/5iuor47Gf7xP1Z/SnDX/Ilwv8A&#10;gj+QUUUVzHuBRRRQAUUUUAFFFFABRRRQAV9gfsG/8kbuP+wrN/6CtfH9fYH7Bv8AyRu4/wCwrN/6&#10;Ctejlf8AvPyZ8R4gf8iR/wCKP6ntlFFFfSn4UFFFFABRRRQAUUUUAeT/ALa3/JA9Q/6+rf8A9GCv&#10;iuvtT9tb/kgeof8AX1b/APowV8V185m3+8L0/wAz9w8Ov+RPL/G/yiFFFFeYfeBRRRQAUUUUAeSf&#10;Fb/keLr/AHI//QBXOV0fxW/5Hi6/3I//AEAVzlfZYT/d4ei/I/mfiH/kcYr/AK+T/wDSmFFFFdB4&#10;4UUUUAFFFFABRRRQAUUUUAFFFFABRRRQAUUUUAFFFOgjkmmWGJGeRztVVGST6CgaTbsty94X0uXW&#10;dcgsYwdrtmRh/Ag6mvbIIo4IUhiXbHGoVFHYAYFYPw98OroOmlpsNeXABmYfwDsg+n866CvlcxxS&#10;r1LR+FH77wXw/LKsE51larU1fkui/V+bt0CiiivPPsgrxXxt/wAjhqX/AF9NXtVeK+Nv+Rw1L/r6&#10;avYyb+LL0/U/NfEz/cKH+P8A9tZl0UUV9EfjIV6N8D/+QXqH/Xdf/Qa85r0b4H/8gvUP+u6/+g15&#10;+af7rL5fmfY8B/8AI+pekv8A0lncUUUV8qfv4UUUUAFFFFABRRRQAUUUUAFFFFABRRRQAUUUUAFF&#10;FFABXJ/FzSWvtBW+hTdNYks2OpjPX8uDXWUjKrqVdQysMEHuK1oVXSqKa6Hn5pl9PMcFUwlTaSt6&#10;Po/k9TwKiui+IHhqTQ9QM0CM1jM2Yn/uH+4f6VztfY0qsasFOL0Z/NePwOIwGJnhsRG0o/1deT6B&#10;RRRWhxhRRRQAUUUUAFFFFABRRRQAUUUUAFFFFABRRRQAUUUUAFdZ8I9JN74g/tCRMw2IyCRwZD0H&#10;4da53RdOu9V1COys4y8kh/BR3J9BXsvhvSrfRdHjsLf5gvLuerseprzMzxSpUnTT95/kfdcDZBPH&#10;46OLqR/dU3f1ktl8t393Uv0UUV8wfuwUUUUAcT8cP+QLp/8A18t/6BXm9ekfHD/kC6f/ANfLf+gV&#10;5vX1OV/7rH5/mfgXH3/I+q+kf/SUFFFFeifGGl4P/wCRr07/AK+U/nXtjferxPwf/wAjXp3/AF8p&#10;/OvbG+9Xzuc/xY+h+yeGX+5Yj/EvyCiiivHP0wKKKKACiiigAooooAKoeJtLi1jRZ7CXjzFzG391&#10;x0P51foqoycZKS3RlXo069KVKqrxkmmvJngt3BLbXUltOhSSJyjqexFR13fxk0Xy5k1uBPlkxHcY&#10;7N/C349K4SvsMNXVekpo/mrPMqqZVj6mFnstn3i9n/n53Ciiiug8kuaDqM2laxBfwfehfJH95e4/&#10;EV7ZYXMN5ZRXdu26KZA6H2NeD16B8G9aysmiTv0zJbZ/8eX+v515GbYbnp+1W6/I/RfD3O/quMeA&#10;qv3Km3lL/wC2Wnqkd9RRRXzh+1hRRRQAUUUUAFFFFABRRRQB4Ldf8fUn++f51HUl1/x9Sf75/nUd&#10;fcx2R/KM/iYUUUUyT1b4Q/8AImp/13f+YrqK5f4Q/wDImp/13f8AmK6ivjsZ/vE/Vn9KcNf8iXC/&#10;4I/kFFFFcx7gUUUUAFFFFABRRRQAUUUUAFfYH7Bv/JG7j/sKzf8AoK18f19gfsG/8kbuP+wrN/6C&#10;tejlf+8/JnxHiB/yJH/ij+p7ZRRRX0p+FBRRRQAUUUUAFFFFAHk/7a3/ACQPUP8Ar6t//Rgr4rr7&#10;U/bW/wCSB6h/19W//owV8V185m3+8L0/zP3Dw6/5E8v8b/KIUUUV5h94FFFFABRRRQB5J8Vv+R4u&#10;v9yP/wBAFc5XrfiDwZpusatJqFzcXKSSAAhCMcDFUv8AhXOjf8/d5/30P8K+iw+ZYeFGMW3dJdD8&#10;WzfgfOcVmNevTjHllKTXvLZu6PMaK9O/4Vzo3/P3ef8AfQ/wo/4Vzo3/AD93n/fQ/wAK2/tXDd39&#10;x53/ABD7Pf5Y/wDgSPMaK9O/4Vzo3/P3ef8AfQ/wo/4Vzo3/AD93n/fQ/wAKP7Vw3d/cH/EPs9/l&#10;j/4EjzGivTv+Fc6N/wA/d5/30P8ACj/hXOjf8/d5/wB9D/Cj+1cN3f3B/wAQ+z3+WP8A4EjzGivT&#10;v+Fc6N/z93n/AH0P8KP+Fc6N/wA/d5/30P8ACj+1cN3f3B/xD7Pf5Y/+BI8xor07/hXOjf8AP3ef&#10;99D/AAo/4Vzo3/P3ef8AfQ/wo/tXDd39wf8AEPs9/lj/AOBI8xor07/hXOjf8/d5/wB9D/Cj/hXO&#10;jf8AP3ef99D/AAo/tXDd39wf8Q+z3+WP/gSPMaK9O/4Vzov/AD9Xn/fQ/wAKkT4d6APvSXjf9tQP&#10;6Uf2thvP7il4e54+kV/29/wDy2ivWoPAnhuPrazSf78x/pitKw8P6JZMGttLtlYdGKbj+ZrKWcUV&#10;8MWztoeGuZzf72rCK8rt/kvzPJ9B8O6vq8gFpaP5feaQbUH4nr+FeleDPCdloK+cxFxeMMNMRwvs&#10;o7fWug6DAGAOgFFeZisxq11y7RPu8i4Ly/Kpqs/3lVdXsvRdPV3fawUUUV559gFFFFABXivjb/kc&#10;NS/6+mr2quX1TwHpV/qU97Lc3SyXEhdgpGAT6V6OW4mnQnJz6o+M41yTGZvhaVLCpNxld3dtLNHl&#10;NFenf8K50b/n7vP++h/hR/wrnRv+fu8/76H+Fev/AGrhu7+4/OP+IfZ7/LH/AMCR5jXo3wP/AOQX&#10;qH/Xdf8A0GrH/CudG/5+7z/vof4Vt+FdAtNAt5obSWWRZnDMZCOCBjjFcmOzChWoOEHrofRcK8IZ&#10;rlua08TiIpQSls77po1aKKK8I/WAooooAKKKKACiiigAooooAKKKKACiiigAooooAKKKKACiiigC&#10;O8t4Lu1e2uYllhkGHRhwRXnfir4f3MDNcaKxuIuvkMf3i/Q/xfzr0iiunD4qrh3eD07HiZzw/gM3&#10;pqOJj7y2ktJL59vJ3R4LdQT20xiuIZIZF6rIpU/rUde8Xtpa3kfl3dtDOvpIgb+dY914M8Nzkk6c&#10;Iye8bsv6ZxXr085pte/Fr0PzfF+GeLjJ/Vq8ZL+9dP8AC/6Hj9FeqSfD3w833fti/Sb/AOtUR+HO&#10;i9rm8/76H+FbrNsN5/ceXLw8ztbKL/7e/wA0eYUV6d/wrnRv+fu8/wC+h/hR/wAK50b/AJ+7z/vo&#10;f4U/7Vw3d/cR/wAQ+z3+WP8A4EjzGivTv+Fc6N/z93n/AH0P8KP+Fc6N/wA/d5/30P8ACj+1cN3f&#10;3B/xD7Pf5Y/+BI8xor07/hXOjf8AP3ef99D/AAo/4Vzo3/P3ef8AfQ/wo/tXDd39wf8AEPs9/lj/&#10;AOBI8xor07/hXOjf8/d5/wB9D/Cj/hXOjf8AP3ef99D/AAo/tXDd39wf8Q+z3+WP/gSPMaK9O/4V&#10;zo3/AD93n/fQ/wAKP+Fc6L/z9Xn/AH0P8KP7Ww3d/cP/AIh9nv8ALH/wJHmNFepR/DvQB9+S8b/t&#10;qB/SrNv4F8NxdbSSX/rpMf6YqXm+HXf7jWn4dZ1J+84L/t5/omeSDJbAGSegFdF4b8G6xqrK8kRs&#10;7c9ZZhgkf7K9TXp+naPpVhzZ6fbwt/eWMbvzPNXa462cSatSjbzZ9HlvhrRhJTx1Xm/ux0Xze/3J&#10;epm+GdDsNCs/Isozub/WSt9+Q+59PatKiivHlOU5OUndn6Xh8PRw1KNGjFRitktgoooqTYKKKKAO&#10;J+OH/IF0/wD6+W/9ArzevavFWg2mv2sMF3LLGsMhdTGRkkjHOaw/+Fc6N/z93n/fQ/wr3MDj6FGg&#10;oTeup+U8V8I5pmWazxOHinBqO7tskjzGivTv+Fc6N/z93n/fQ/wo/wCFc6N/z93n/fQ/wrs/tXDd&#10;39x83/xD7Pf5Y/8AgSOD8H/8jXp3/Xyn869sb71crpvgLSbLUIbyK5umeBw6hiMEj14rqq8jMsTT&#10;rzi4dEfo3BWR4zKMNVp4pJOUk1Z36WCiiivOPtAooooAKKKKACiiigAooooAg1Szh1DT5rK4XdHO&#10;hVvb3/CvEtasJ9M1SewuB+8hcrn+8OxH1Fe6VheKPCmm67eR3Vy80cqJsLREDcO2c+lell+MWHk1&#10;P4X+Z8VxlwzPOKMKmHS9rDvpeL3V/LdfPuePUV6d/wAK50b/AJ+7z/vof4Uf8K50b/n7vP8Avof4&#10;V639q4bu/uPzr/iH2e/yx/8AAkeY1Np11NY38N5bttlhcOp+lekf8K50b/n7vP8Avof4Uf8ACudG&#10;/wCfu8/76H+FJ5phWrNv7i4cA5/CSnFRTWq95HTaJfw6ppMF/B9yZM4/unuPwNWqy/C2hwaDaSW1&#10;rcTSRSPv2ykHae+MetalfOVORTfJt0P23AyxMsNB4qKVS3vW1V+tvXcKKKKzOoKKKKACiiigAooo&#10;oA8Fuv8Aj6k/3z/Oo69Pk+HWjPIzm6vMsST8w/wpP+Fc6N/z93n/AH0P8K+oWa4a27+4/B5eH+eO&#10;TfLH/wACR5jRXp3/AArnRv8An7vP++h/hR/wrnRv+fu8/wC+h/hR/auG7v7if+IfZ7/LH/wJFj4Q&#10;/wDImp/13f8AmK6iqHhvSbfRdMFjbPI8YctmQ85NX6+dxE1UrSlHZs/Z8lwtXCZbQw9X4oxSfqkF&#10;FFFYnphRRRQAUUUUAFFFFABRRRQAV9gfsG/8kbuP+wrN/wCgrXx/X2B+wb/yRu4/7Cs3/oK16OV/&#10;7z8mfEeIH/Ikf+KP6ntlFFFfSn4UFFFFABRRRQAUUUUAeT/trf8AJA9Q/wCvq3/9GCviuvtT9tb/&#10;AJIHqH/X1b/+jBXxXXzmbf7wvT/M/cPDr/kTy/xv8ohRRRXmH3g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YH7Bv/ACRu4/7Cs3/oK18f19gfsG/8kbuP+wrN/wCgrXo5X/vPyZ8R4gf8iR/4&#10;o/qe2UUUV9KfhQUUUUAFFFFABRRRQBx3x28F3Hj/AOHVz4atr6OyknmjkE0iFlG1s4wK8K/4ZP1v&#10;/ocLH/wEf/GvqaiuWtg6NaXNNanv5ZxNmeWUHQws7RvfZPXTuvI+Wf8Ahk/W/wDocLH/AMBH/wAa&#10;P+GT9b/6HCx/8BH/AMa+pqKy/s3Dfy/iz0f9e8+/5+r/AMBj/kfLP/DJ+t/9DhY/+Aj/AONH/DJ+&#10;t/8AQ4WP/gI/+NfU1FH9m4b+X8WH+veff8/V/wCAx/yPln/hk/W/+hwsf/AR/wDGj/hk/W/+hwsf&#10;/AR/8a+pqKP7Nw38v4sP9e8+/wCfq/8AAY/5Hyz/AMMn63/0OFj/AOAj/wCNH/DJ+t/9DhY/+Aj/&#10;AONfU1FH9m4b+X8WH+veff8AP1f+Ax/yPln/AIZP1v8A6HCx/wDAR/8AGj/hk/W/+hwsf/AR/wDG&#10;vqaij+zcN/L+LD/XvPv+fq/8Bj/kfLP/AAyfrf8A0OFj/wCAj/40f8Mn63/0OFj/AOAj/wCNfU1F&#10;H9m4b+X8WH+veff8/V/4DH/I+Wf+GT9b/wChwsf/AAEf/Gj/AIZP1v8A6HCx/wDAR/8AGvqaij+z&#10;cN/L+LD/AF7z7/n6v/AY/wCR8s/8Mn63/wBDhY/+Aj/40f8ADJ+t/wDQ4WP/AICP/jX1NRR/ZuG/&#10;l/Fh/r3n3/P1f+Ax/wAj5Z/4ZP1v/ocLH/wEf/Gj/hk/W/8AocLH/wABH/xr6moo/s3Dfy/iw/17&#10;z7/n6v8AwGP+R8s/8Mn63/0OFj/4CP8A40f8Mn63/wBDhY/+Aj/419TUUf2bhv5fxYf6959/z9X/&#10;AIDH/I+Wf+GT9b/6HCx/8BH/AMaP+GT9b/6HCx/8BH/xr6moo/s3Dfy/iw/17z7/AJ+r/wABj/kf&#10;LP8Awyfrf/Q4WP8A4CP/AI0f8Mn63/0OFj/4CP8A419TUUf2bhv5fxYf6959/wA/V/4DH/I+Wf8A&#10;hk/W/wDocLH/AMBH/wAaP+GT9b/6HCx/8BH/AMa+pqKP7Nw38v4sP9e8+/5+r/wGP+R8s/8ADJ+t&#10;/wDQ4WP/AICP/jR/wyfrf/Q4WP8A4CP/AI19TUUf2bhv5fxYf6959/z9X/gMf8j5Z/4ZP1v/AKHC&#10;x/8AAR/8aP8Ahk/W/wDocLH/AMBH/wAa+pqKP7Nw38v4sP8AXvPv+fq/8Bj/AJHyz/wyfrf/AEOF&#10;j/4CP/jR/wAMn63/ANDhY/8AgI/+NfU1FH9m4b+X8WH+veff8/V/4DH/ACPln/hk/W/+hwsf/AR/&#10;8aP+GT9b/wChwsf/AAEf/Gvqaij+zcN/L+LD/XvPv+fq/wDAY/5Hyz/wyfrf/Q4WP/gI/wDjR/wy&#10;frf/AEOFj/4CP/jX1NRR/ZuG/l/Fh/r3n3/P1f8AgMf8j5Z/4ZP1v/ocLH/wEf8Axo/4ZP1v/ocL&#10;H/wEf/Gvqaij+zcN/L+LD/XvPv8An6v/AAGP+R8s/wDDJ+t/9DhY/wDgI/8AjR/wyfrf/Q4WP/gI&#10;/wDjX1NRR/ZuG/l/Fh/r3n3/AD9X/gMf8j5Z/wCGT9b/AOhwsf8AwEf/ABo/4ZP1v/ocLH/wEf8A&#10;xr6moo/s3Dfy/iw/17z7/n6v/AY/5Hyz/wAMn63/ANDhY/8AgI/+NH/DJ+t/9DhY/wDgI/8AjX1N&#10;RR/ZuG/l/Fh/r3n3/P1f+Ax/yPln/hk/W/8AocLH/wABH/xo/wCGT9b/AOhwsf8AwEf/ABr6moo/&#10;s3Dfy/iw/wBe8+/5+r/wGP8AkfLP/DJ+t/8AQ4WP/gI/+NH/AAyfrf8A0OFj/wCAj/419TUUf2bh&#10;v5fxYf6959/z9X/gMf8AI+Wf+GT9b/6HCx/8BH/xo/4ZP1v/AKHCx/8AAR/8a+pqKP7Nw38v4sP9&#10;e8+/5+r/AMBj/kfLP/DJ+t/9DhY/+Aj/AONH/DJ+t/8AQ4WP/gI/+NfU1FH9m4b+X8WH+veff8/V&#10;/wCAx/yPln/hk/W/+hwsf/AR/wDGj/hk/W/+hwsf/AR/8a+pqKP7Nw38v4sP9e8+/wCfq/8AAY/5&#10;Hyz/AMMn63/0OFj/AOAj/wCNH/DJ+t/9DhY/+Aj/AONfU1FH9m4b+X8WH+veff8AP1f+Ax/yPln/&#10;AIZP1v8A6HCx/wDAR/8AGj/hk/W/+hwsf/AR/wDGvqaij+zcN/L+LD/XvPv+fq/8Bj/kfLP/AAyf&#10;rf8A0OFj/wCAj/40f8Mn63/0OFj/AOAj/wCNfU1FH9m4b+X8WH+veff8/V/4DH/I+Wf+GT9b/wCh&#10;wsf/AAEf/Gj/AIZP1v8A6HCx/wDAR/8AGvqaij+zcN/L+LD/AF7z7/n6v/AY/wCR8s/8Mn63/wBD&#10;hY/+Aj/40f8ADJ+t/wDQ4WP/AICP/jX1NRR/ZuG/l/Fh/r3n3/P1f+Ax/wAj5Z/4ZP1v/ocLH/wE&#10;f/Gj/hk/W/8AocLH/wABH/xr6moo/s3Dfy/iw/17z7/n6v8AwGP+R8s/8Mn63/0OFj/4CP8A40f8&#10;Mn63/wBDhY/+Aj/419TUUf2bhv5fxYf6959/z9X/AIDH/I+Wf+GT9b/6HCx/8BH/AMaP+GT9b/6H&#10;Cx/8BH/xr6moo/s3Dfy/iw/17z7/AJ+r/wABj/kfLP8Awyfrf/Q4WP8A4CP/AI0f8Mn63/0OFj/4&#10;CP8A419TUUf2bhv5fxYf6959/wA/V/4DH/I+Wf8Ahk/W/wDocLH/AMBH/wAaP+GT9b/6HCx/8BH/&#10;AMa+pqKP7Nw38v4sP9e8+/5+r/wGP+R8s/8ADJ+t/wDQ4WP/AICP/jR/wyfrf/Q4WP8A4CP/AI19&#10;TUUf2bhv5fxYf6959/z9X/gMf8j5Z/4ZP1v/AKHCx/8AAR/8aP8Ahk/W/wDocLH/AMBH/wAa+pqK&#10;P7Nw38v4sP8AXvPv+fq/8Bj/AJHyz/wyfrf/AEOFj/4CP/jR/wAMn63/ANDhY/8AgI/+NfU1FH9m&#10;4b+X8WH+veff8/V/4DH/ACPln/hk/W/+hwsf/AR/8aP+GT9b/wChwsf/AAEf/Gvqaij+zcN/L+LD&#10;/XvPv+fq/wDAY/5Hyz/wyfrf/Q4WP/gI/wDjR/wyfrf/AEOFj/4CP/jX1NRR/ZuG/l/Fh/r3n3/P&#10;1f8AgMf8j5Z/4ZP1v/ocLH/wEf8Axo/4ZP1v/ocLH/wEf/Gvqaij+zcN/L+LD/XvPv8An6v/AAGP&#10;+R8s/wDDJ+t/9DhY/wDgI/8AjR/wyfrf/Q4WP/gI/wDjX1NRR/ZuG/l/Fh/r3n3/AD9X/gMf8j5Z&#10;/wCGT9b/AOhwsf8AwEf/ABo/4ZP1v/ocLH/wEf8Axr6moo/s3Dfy/iw/17z7/n6v/AY/5Hyz/wAM&#10;n63/ANDhY/8AgI/+NH/DJ+t/9DhY/wDgI/8AjX1NRR/ZuG/l/Fh/r3n3/P1f+Ax/yPln/hk/W/8A&#10;ocLH/wABH/xo/wCGT9b/AOhwsf8AwEf/ABr6moo/s3Dfy/iw/wBe8+/5+r/wGP8AkfLP/DJ+t/8A&#10;Q4WP/gI/+NH/AAyfrf8A0OFj/wCAj/419TUUf2bhv5fxYf6959/z9X/gMf8AI+Wf+GT9b/6HCx/8&#10;BH/xo/4ZP1v/AKHCx/8AAR/8a+pqKP7Nw38v4sP9e8+/5+r/AMBj/kfLP/DJ+t/9DhY/+Aj/AONH&#10;/DJ+t/8AQ4WP/gI/+NfU1FH9m4b+X8WH+veff8/V/wCAx/yPln/hk/W/+hwsf/AR/wDGj/hk/W/+&#10;hwsf/AR/8a+pqKP7Nw38v4sP9e8+/wCfq/8AAY/5Hyz/AMMn63/0OFj/AOAj/wCNH/DJ+t/9DhY/&#10;+Aj/AONfU1FH9m4b+X8WH+veff8AP1f+Ax/yPln/AIZP1v8A6HCx/wDAR/8AGj/hk/W/+hwsf/AR&#10;/wDGvqaij+zcN/L+LD/XvPv+fq/8Bj/kfLP/AAyfrf8A0OFj/wCAj/40f8Mn63/0OFj/AOAj/wCN&#10;fU1FH9m4b+X8WH+veff8/V/4DH/I+Wf+GT9b/wChwsf/AAEf/Gj/AIZP1v8A6HCx/wDAR/8AGvqa&#10;ij+zcN/L+LD/AF7z7/n6v/AY/wCR8s/8Mn63/wBDhY/+Aj/40f8ADJ+t/wDQ4WP/AICP/jX1NRR/&#10;ZuG/l/Fh/r3n3/P1f+Ax/wAj5Z/4ZP1v/ocLH/wEf/Gj/hk/W/8AocLH/wABH/xr6moo/s3Dfy/i&#10;w/17z7/n6v8AwGP+R8s/8Mn63/0OFj/4CP8A40f8Mn63/wBDhY/+Aj/419TUUf2bhv5fxYf6959/&#10;z9X/AIDH/I+Wf+GT9b/6HCx/8BH/AMaP+GT9b/6HCx/8BH/xr6moo/s3Dfy/iw/17z7/AJ+r/wAB&#10;j/kfLP8Awyfrf/Q4WP8A4CP/AI0f8Mn63/0OFj/4CP8A419TUUf2bhv5fxYf6959/wA/V/4DH/I+&#10;Wf8Ahk/W/wDocLH/AMBH/wAaP+GT9b/6HCx/8BH/AMa+pqKP7Nw38v4sP9e8+/5+r/wGP+R8s/8A&#10;DJ+t/wDQ4WP/AICP/jR/wyfrf/Q4WP8A4CP/AI19TUUf2bhv5fxYf6959/z9X/gMf8j5Z/4ZP1v/&#10;AKHCx/8AAR/8aP8Ahk/W/wDocLH/AMBH/wAa+pqKP7Nw38v4sP8AXvPv+fq/8Bj/AJHyz/wyfrf/&#10;AEOFj/4CP/jR/wAMn63/ANDhY/8AgI/+NfU1FH9m4b+X8WH+veff8/V/4DH/ACPln/hk/W/+hwsf&#10;/AR/8aP+GT9b/wChwsf/AAEf/Gvqaij+zcN/L+LD/XvPv+fq/wDAY/5Hyz/wyfrf/Q4WP/gI/wDj&#10;XtX7PPgC6+HHgeXQrvUYr55Lx7gSxRlAAwAxg/Su8orWjg6NGXNBann5lxRmmZUPq+JqJxvfZLb0&#10;QUUUV1Hz4UUUUAFFFFABRRRQB5X+2Z8QPEHwx+BF/wCLfDP2X+0ba6t40+1ReZHh5ApyMjsa+Nf+&#10;G2vjX6eHf/Bcf/i6+oP+CmH/ACabq3/X9af+jRX5p1SJb1Poz/htr41+nh3/AMFx/wDi6P8Ahtr4&#10;1+nh3/wXH/4uvnOinZCuz6M/4ba+Nfp4d/8ABcf/AIuj/htr41+nh3/wXH/4uvnOiiyC7Poz/htr&#10;41+nh3/wXH/4uj/htr41+nh3/wAFx/8Ai6+c6KLILs+jP+G2vjX6eHf/AAXH/wCLo/4ba+Nfp4d/&#10;8Fx/+Lr5zoosguz6M/4ba+Nfp4d/8Fx/+Lo/4ba+Nfp4d/8ABcf/AIuvnOiiyC7Poz/htr41+nh3&#10;/wAFx/8Ai6P+G2vjX6eHf/Bcf/i6+c6KLILs+jP+G2vjX6eHf/Bcf/i6P+G2vjX6eHf/AAXH/wCL&#10;r5zoosguz6M/4ba+Nfp4d/8ABcf/AIuj/htr41+nh3/wXH/4uvnOiiyC7Poz/htr41+nh3/wXH/4&#10;uj/htr41+nh3/wAFx/8Ai6+c6KLILs+jP+G2vjX6eHf/AAXH/wCLo/4ba+Nfp4d/8Fx/+Lr5zoos&#10;guz6M/4ba+Nfp4d/8Fx/+Lo/4ba+Nfp4d/8ABcf/AIuvnOiiyC7Poz/htr41+nh3/wAFx/8Ai6P+&#10;G2vjX6eHf/Bcf/i6+c6KLILs+jP+G2vjX6eHf/Bcf/i6P+G2vjX6eHf/AAXH/wCLr5zoosguz6M/&#10;4ba+Nfp4d/8ABcf/AIuj/htr41+nh3/wXH/4uvnOiiyC7Poz/htr41+nh3/wXH/4uj/htr41+nh3&#10;/wAFx/8Ai6+c6KLILs+jP+G2vjX6eHf/AAXH/wCLo/4ba+Nfp4d/8Fx/+Lr5zoosguz6M/4ba+Nf&#10;p4d/8Fx/+Lo/4ba+Nfp4d/8ABcf/AIuvnOiiyC7Poz/htr41+nh3/wAFx/8Ai6P+G2vjX6eHf/Bc&#10;f/i6+c6KLILs+jP+G2vjX6eHf/Bcf/i6P+G2vjX6eHf/AAXH/wCLr5zoosguz6M/4ba+Nfp4d/8A&#10;Bcf/AIuj/htr41+nh3/wXH/4uvnOiiyC7Poz/htr41+nh3/wXH/4uj/htr41+nh3/wAFx/8Ai6+c&#10;6KLILs+jP+G2vjX6eHf/AAXH/wCLo/4ba+Nfp4d/8Fx/+Lr5zoosguz6M/4ba+Nfp4d/8Fx/+Lo/&#10;4ba+Nfp4d/8ABcf/AIuvnOiiyC7Poz/htr41+nh3/wAFx/8Ai6P+G2vjX6eHf/Bcf/i6+c6KLILs&#10;+jP+G2vjX6eHf/Bcf/i6P+G2vjX6eHf/AAXH/wCLr5zoosguz6M/4ba+Nfp4d/8ABcf/AIuj/htr&#10;41+nh3/wXH/4uvnOiiyC7Poz/htr41+nh3/wXH/4uj/htr41+nh3/wAFx/8Ai6+c6KLILs+jP+G2&#10;vjX6eHf/AAXH/wCLo/4ba+Nfp4d/8Fx/+Lr5zoosguz6M/4ba+Nfp4d/8Fx/+Lo/4ba+Nfp4d/8A&#10;Bcf/AIuvnOiiyC7Poz/htr41+nh3/wAFx/8Ai6P+G2vjX6eHf/Bcf/i6+c6KLILs+jP+G2vjX6eH&#10;f/Bcf/i6P+G2vjX6eHf/AAXH/wCLr5zoosguz6M/4ba+Nfp4d/8ABcf/AIuj/htr41+nh3/wXH/4&#10;uvnOiiyC7Poz/htr41+nh3/wXH/4uj/htr41+nh3/wAFx/8Ai6+c6KLILs+jP+G2vjX6eHf/AAXH&#10;/wCLo/4ba+Nfp4d/8Fx/+Lr5zoosguz6M/4ba+Nfp4d/8Fx/+Lo/4ba+Nfp4d/8ABcf/AIuvnOii&#10;yC7Poz/htr41+nh3/wAFx/8Ai6P+G2vjX6eHf/Bcf/i6+c6KLILs+jP+G2vjX6eHf/Bcf/i6P+G2&#10;vjX6eHf/AAXH/wCLr5zoosguz6M/4ba+Nfp4d/8ABcf/AIuj/htr41+nh3/wXH/4uvnOiiyC7Poz&#10;/htr41+nh3/wXH/4uj/htr41+nh3/wAFx/8Ai6+c6KLILs+jP+G2vjX6eHf/AAXH/wCLo/4ba+Nf&#10;p4d/8Fx/+Lr5zoosguz6M/4ba+Nfp4d/8Fx/+Lo/4ba+Nfp4d/8ABcf/AIuvnOiiyC7Poz/htr41&#10;+nh3/wAFx/8Ai6P+G2vjX6eHf/Bcf/i6+c6KLILs+jP+G2vjX6eHf/Bcf/i6P+G2vjX6eHf/AAXH&#10;/wCLr5zoosguz6M/4ba+Nfp4d/8ABcf/AIuj/htr41+nh3/wXH/4uvnOiiyC7Poz/htr41+nh3/w&#10;XH/4uj/htr41+nh3/wAFx/8Ai6+c6KLILs+jP+G2vjX6eHf/AAXH/wCLo/4ba+Nfp4d/8Fx/+Lr5&#10;zoosguz6M/4ba+Nfp4d/8Fx/+Lo/4ba+Nfp4d/8ABcf/AIuvnOiiyC7Poz/htr41+nh3/wAFx/8A&#10;i6P+G2vjX6eHf/Bcf/i6+c6KLILs+jP+G2vjX6eHf/Bcf/i6P+G2vjX6eHf/AAXH/wCLr5zoosgu&#10;z6M/4ba+Nfp4d/8ABcf/AIuj/htr41+nh3/wXH/4uvnOiiyC7Poz/htr41+nh3/wXH/4uj/htr41&#10;+nh3/wAFx/8Ai6+c6KLILs+jP+G2vjX6eHf/AAXH/wCLo/4ba+Nfp4d/8Fx/+Lr5zoosguz6M/4b&#10;a+Nfp4d/8Fx/+Lo/4ba+Nfp4d/8ABcf/AIuvnOiiyC7Poz/htr41+nh3/wAFx/8Ai6P+G2vjX6eH&#10;f/Bcf/i6+c6KLILs+jP+G2vjX6eHf/Bcf/i6P+G2vjX6eHf/AAXH/wCLr5zoosguz6M/4ba+Nfp4&#10;d/8ABcf/AIuj/htr41+nh3/wXH/4uvnOiiyC7Poz/htr41+nh3/wXH/4uj/htr41+nh3/wAFx/8A&#10;i6+c6KLILs+jP+G2vjX6eHf/AAXH/wCLo/4ba+Nfp4d/8Fx/+Lr5zoosguz6M/4ba+Nfp4d/8Fx/&#10;+Lo/4ba+Nfp4d/8ABcf/AIuvnOiiyC7Poz/htr41+nh3/wAFx/8Ai6P+G2vjX6eHf/Bcf/i6+c6K&#10;LILs+jP+G2vjX6eHf/Bcf/i6P+G2vjX6eHf/AAXH/wCLr5zoosguz6M/4ba+Nfp4d/8ABcf/AIuj&#10;/htr41+nh3/wXH/4uvnOiiyC7Poz/htr41+nh3/wXH/4uj/htr41+nh3/wAFx/8Ai6+c6KLILs+j&#10;P+G2vjX6eHf/AAXH/wCLo/4ba+Nfp4d/8Fx/+Lr5zoosguz6M/4ba+Nfp4d/8Fx/+Lo/4ba+Nfp4&#10;d/8ABcf/AIuvnOiiyC7Poz/htr41+nh3/wAFx/8Ai6+t/wBhj4n+J/ix8H7jxL4r+x/botUmtV+y&#10;Q+WmxQpHGTz8xr8vK/RD/glP/wAm33n/AGHrj/0GOk1oNPU+mqKKKkoKKKKACiiigAooooA8B/4K&#10;Yf8AJpurf9f1p/6NFfmnX6Wf8FMP+TTdW/6/rT/0aK/NOqjsRLcKKKKoQUUUUAFFFFADWkRThnUH&#10;0JpPNi/56J/30K/Sn/gnt4b8O6j+yZ4Zu7/QNLurh3u90s9nG7ti6lAyxGTwBXtX/CHeEf8AoVdF&#10;/wDBdF/8TU8xXKfjZ5sX/PRP++hS+bF/z0X/AL6Ffsl/wh3hH/oVdF/8F0X/AMTTZPBfg6RCj+E9&#10;DZSOQdOi/wDiaOYOU/HEEHoaK/VD4jfs0fBfxjZvFd+CbHTbhslbvSVFpMp9fk+U/wDAga+F/wBr&#10;b9nbxD8FtSiv47htY8MXsmy21IR7XgftFOBwGI6MOG9jxTTFY8XooopiCiiigAprSRg4LqD6E05u&#10;lfqD+xj4Y8NXv7Lvgu6vPD2lXE8umAySy2Ubu53tySRk0m7DSufl4skbHAdSfQGnV+lv7fXhvw7p&#10;/wCyl4purDQNLtZ0jh2SwWUaOv75OjAZFfmlQncGrBRRRTEFFFaHhFVfxho6OoZW1O2DKRkEGZMg&#10;0AZnmxf89E/76FKroxwrqfoa/ZL/AIQ/wieT4W0X/wAF0X/xNeeftRfBDw78Rvg7qWh6Roum2GsQ&#10;r9q0u4t7VIiJ0BKqSoHysMqfrntU8xXKfllRUt7bXNlezWd5A8FzbSNFPDIMNG6nDKR6ggioqokG&#10;IAyTgeppnmxf89E/76Fel/sf29vd/tQ+B7W7giuIJdXVZIpUDI42PwQeDX6kf8Id4R/6FXRf/BdF&#10;/wDE0m7DSufjcpDLlSCPUUte4/8ABReystO/au1q00+zgtLdbGyKxQRCNATCM4UcV4dTEFFFFABT&#10;WkRThnUH0Jp1foz/AME4fDvh/Uv2WdLutR0LTbudr66BluLOORyBIccsCaTdhpXPzk82L/nov/fQ&#10;p1fsbceCvBs0Dwy+E9EaORSrr/Z8XIIwR92vy+/a2+Flz8JPjNqHh5UkOk3RN5o8zfx27E4XPdkO&#10;VP0B70J3Bqx5nRRQ3SmIaZIwcGRQfrQroxwrqfoa/VD9lHwv4Zu/2avA9zdeHNJnml0K2aSSWxjZ&#10;nJQZJJXJNeV/8FStB0LS/wBn/TJ9M0XTrKVvEECmS2tUjYjy5eMqAcdKnmHbQ+BaKKKoQUUUUAIz&#10;KoyxAHuab5sX/PRP++hX0N/wTNsLDUv2mPs2o2VveQ/2Nct5VxEsi5ynOGBGa/Q3/hDvCP8A0Kui&#10;/wDgui/+JpN2Glc/GzzYv+eif99CjzYv+eif99Cv2T/4Q7wj/wBCrov/AILov/iaP+EO8I/9Crov&#10;/gui/wDiaXMPlPxs82L/AJ6J/wB9CjzYv+eif99Cv2T/AOEO8I/9Crov/gui/wDiaP8AhDvCP/Qr&#10;aL/4Lov/AImjmDlPxvorc+JyJF8TPEUcaKiJq90qqowFAlbAA7CsOqJCiiigBGYKMsQB6mm+bF/z&#10;0T/voV9Af8E1LCx1L9qS3tdRsre7gOi3jGK4iWRMjy8HDAjNfon/AMId4R/6FXRf/BdF/wDE0m7D&#10;SufjZ5sX/PRP++hR5sX/AD0T/voV+yf/AAh3hH/oVdF/8F0X/wATR/wh3hH/AKFXRf8AwXRf/E0u&#10;YfKfjaro33WU/Q06v158TfCb4Y+IITFrHgHw7dAjGW06NWH0YAEfga+aP2lP2KNJfR7nXvhHJNa3&#10;kCNI2h3EpkiuAOdsLt8yN6BiQfUUcwcp8O0VJdwT2t3La3UEkFxBI0c0UilXjdTgqwPQggjFR1RI&#10;UUUUANZ1X7zKv1NJ50X/AD1T/voV9d/8EmtN07UvF3jNNR0+1vFSxtSguIVkC/O/TcDivtz/AIRX&#10;wx/0Lmk/+AMf/wATUuRVj8aPOi/56p/30KPOi/56p/30K/Zf/hFfDH/QuaT/AOAMf/xNH/CK+GP+&#10;hc0n/wAAY/8A4mjmDlPxo86L/nqn/fQo86L/AJ6p/wB9Cv2X/wCEV8Mf9C5pP/gDH/8AE0f8Ir4Y&#10;/wChc0n/AMAY/wD4mjmDlPxqVlYZVg30NLX0x/wVQsLHTvj5osOn2VtaRt4eRilvCsak+fLyQoHN&#10;fM9USFFFFACMwUZYgD1NN82L/non/fQr3H/gnfZWeoftXaDa6hZ293bva3haKeISISLdyMqeK/SL&#10;/hDvCP8A0Kui/wDgui/+JpN2Glc/G5WDDKkEeopa9y/4KMWVlp37VWr2un2dvaQLYWZWKCIRoCY+&#10;TtHFeG0xBTWdF+8yr9TTq+4v+CUWiaLqvw38VyappFhfPHq8ao1zbJIVHlDgFgcChgtT4a82L/no&#10;n/fQp9fsPq3hDwkuk3TL4W0UEQPgjT4v7p/2a/Hy74vJgP8Anq3/AKEaSdxtWI6KKKYgooooAKRm&#10;VRlmC/U0tfaP/BKHwDYX+l+KvGur6bb3SSSx6ZZi4hWRcKPMlIDD1aMZ9jQwWp8V+dF/z1T/AL6F&#10;Kro3CurfQ1+y3/CK+GP+hc0n/wAAY/8A4mvAv+CkXw60rUf2a7vWdI0eztrvw7eRXxa3t1RjET5c&#10;g+UDPDg/8BqeYrlPzooooqiQooooAKKKbN/qm+hoAPNjHBkX/voUK6McK6n6Gv1y+E3hLwrN8K/D&#10;Ms3hnR5JJNFtGd2sIiWJhTJJK8mvD/8AgqJoGhaX+ztaXGmaJp1nMddt1MltaJG2CsmRlQDip5ir&#10;H5/0UUVRIUUUUAFFFFABSMyqMswH1NLX03/wSu0zTdU+OGvwanp9rexLoBZUuYFkVT56cgMDg0Af&#10;MPmxf89E/wC+hR5sX/PRP++hX7J/8Id4R/6FXRf/AAXRf/E0f8Id4R/6FXRf/BdF/wDE1PMVyn42&#10;ebF/z0T/AL6FHmxf89E/76Ffsn/wh3hH/oVdF/8ABdF/8TR/wh3hH/oVdF/8F0X/AMTRzByn42eb&#10;F/z0T/voU+v2Q/4Q7wj/ANCtov8A4Lov/ia/HbVgBq94AMAXUoAHb5zTTuJqxBRRRTEFIzKoyzAf&#10;U0tfSn/BLjTtO1P4+apb6lYWt5EuhSMI7mFZFB81OQGB5oA+aPNi/wCeif8AfQo82L/non/fQr9k&#10;/wDhDvCP/Qq6L/4Lov8A4mj/AIQ7wj/0Kui/+C6L/wCJqeYrlPxs82L/AJ6J/wB9ClV1boyn6Gv2&#10;S/4Q7wj/ANCrov8A4Lov/iaxPFXwg+FviOFo9a+H/h663Lt3/wBnxo4Hs6gMPwNHMHKfkVRX2n+0&#10;9+xZaWei3XiT4RyXJktkaSbQLiQyeaByfs8h5DY6I2c44Oa+LZFeORo5EZHRirKwwykcEEHoaonY&#10;SiiigAooooAKKKKACv0Q/wCCU/8Aybfef9h64/8AQY6/O+v0Q/4JT/8AJt95/wBh64/9BjpS2HHc&#10;+mqKKKgsKKKKACiiigAooooA8B/4KYf8mm6t/wBf1p/6NFfmnX6Wf8FMP+TTdW/6/rT/ANGivzTq&#10;o7ES3CiiiqEFFFFABRRRQB+nP/BOT/k0Hwv/AL95/wClctd5+0Z4o1TwX8DPFHivRDCNR0jTJLm2&#10;8+PfHvXpuXIyPxrg/wDgnJ/yaD4X/wB+8/8ASuWuj/bO/wCTVfHn/YEm/kKjqX0Pi3/htn43/wB/&#10;w3/4K2/+OVe0D9uT4u2d8smqaX4b1KDPzQi1kgJHswc4P4V8z0VVkTdn6x/sy/GTw/8AGfwG2vaP&#10;DJZXdpL5Go6fMwZ7WTGR8w+8pHIbvz6V0vxa8H6Z4++G+seEdXhSS21S0eLLD/VvjKOPdWAI+lfG&#10;/wDwSI+2f8Jv40Kbvsf9n23m/wB3zPMfZ+ON9fdVS9GUtUfi7q1jcaXq13pl2NtxY3ElvMPR0Yq3&#10;6g1XrsP2hvs//C+/Gn2Tb5P9v3e3b0/1rZ/XNcfVkBRRRQAN92v1W/Yj/wCTUfA//YLH/obV+VLf&#10;dr9Vv2I/+TUfA/8A2Cx/6G1TIqO5k/8ABQr/AJNH8V/9c4P/AEclfl/X6gf8FCv+TR/Ff/XOD/0c&#10;lfl/RHYJBRRRVEhWj4N/5HPRf+wpa/8Ao5Kzq0fBv/I56L/2FLX/ANHJQB+zNFFcdqXxC0vT/jhp&#10;/wANr7bDd6voz6jYSs3+uaOTa8WPULhh6gN6VmaHxl/wU9+EJ8OeOIfidotrt0zxBIItUVF+WC8x&#10;w59BIo/76U+tfKdfsR8WvBmkfEH4d6t4P1yPdZ6pbmItjLRP1SRf9pWAI+lfkl8SPCmr+B/HeqeE&#10;tdi8u/0m5aCXjiQD7rr6qy4YexqkyZI7H9jL/k6zwH/2GF/9FvX6vV+UP7GX/J1ngP8A7DC/+i3r&#10;9XqJBHY/M3/gpR/yd1rn/XhY/wDogV4PXvH/AAUo/wCTutc/68LH/wBECvB6pbCe4UUUUCCv0r/4&#10;Jnf8mn6V/wBf93/6NNfmpX6V/wDBM7/k0/Sv+v8Au/8A0aamRUdz3+vEv27/AIRD4qfBmd9Ntw/i&#10;Hw/uvdLIHzS4H7yD/gajj/aC16D8bPHFp8Ofh7deMNRgMtlp80P2oKfmWJ5VRmHqVDZx3xXTWF1b&#10;3tjDe2kyTW9xGssMqHKyIwyGB7ggg1JR+LeCCQylSDggjBB9DQ33a+if+CjPwh/4V98Wv+Eq0e12&#10;aB4qkaZQi/LbXfWWP2DffH1b0r52b7taGZ+sn7In/JsPgP8A7AFt/wCgCvJf+CsH/JvGl/8AYwwf&#10;+i5a9a/ZE/5Nh8B/9gC2/wDQBXkv/BWD/k3jS/8AsYYP/RctR1L6H560UUVZAUUUUAfRn/BLn/k6&#10;If8AYEuv5pX6PV+cP/BLn/k6If8AYEuv5pX6PVEtyo7Hxf8AtNftbfEP4efHLXvBujaNoM9jpcka&#10;wyXMchkYNGrHOGA6k1wf/DdXxX/6F/wz/wB+pf8A4uvP/wBvT/k7Xxh/13h/9EpXkNVZCuz6e/4b&#10;q+K//Qv+Gf8Av1L/APF0v/DdXxX/AOhf8M/9+pf/AIuvmCiiyC7LfiDUZtX16+1a5VFmv7mS4kVB&#10;8oZ2LED2yaqUUUxBRRRQB9C/8Ewf+Trrb/sCXv8A7Tr9Ja/Nr/gmD/yddbf9gS9/9p1+ktRLcqOx&#10;8SftZftS/FT4eftAa94P8Ovog03TjB5AubAySfPCjnLbxnlj2rztP22vjcGBY+G2API/sxhn/wAi&#10;VzX/AAUG/wCTvPFv1tf/AEmjrxmqsK7Pvf8AZZ/bJTxt4ys/B3xA0a10q+1KQQ2Oo2Tt9nllP3Y5&#10;FblCx4BBIzgcda+s6/GXwn9p/wCEs0kWW77V/aFv5G3r5nmrtx+OK/Ze33/Z4/M+/tG7645pNFI/&#10;PD/gqJ4BtfC/xss/FWnQLDbeLLVpbhVGAbqIhXbHqyshPvmvmevuX/gr15H/AAiPgjdt8/8AtC72&#10;eu3y03frtr4aprYl7hRRRTEejfs7/GnxV8GdR1S98LWmm3EmrRRxTi9jZgoQkjbtI/vGvVP+G5fi&#10;7/0CPDP/AIDSf/F18y0UWC594fsY/tOeP/it8ao/CXiPT9FhsW0+e4L2kLrJuTbjksRjk19dV+bv&#10;/BL7/k6aH/sDXX/slfpFUMtHxd+1H+1h8R/h18dte8G6HpuhS2GmvEIXuYHaQ7okc5IYDqxrgP8A&#10;huX4u/8AQI8M/wDgNJ/8XXE/t/8A/J3Hi7/rpb/+k8deN1VkTdndftAfFfxH8YPF9r4j8T21jBdW&#10;lkLONbKNlQoHZ8nJJzljXC0UUxBRRRQB7r/wTd/5O68P/wDXpe/+k71+mtfmV/wTd/5O68P/APXp&#10;e/8ApO9fprUS3Kjsfmd/wUp/5O21j/sH2f8A6Lrwavef+ClP/J22sf8AYPs//RdeDVa2E9wr7x/4&#10;JF/8kz8Xf9hiL/0SK+Dq+8f+CRf/ACTPxd/2GIv/AESKT2CO59Yaz/yB7r/rg/8A6Ca/GK8/4/Jv&#10;+ur/APoRr9ndZ/5A91/1wf8A9BNfjFef8fk3/XV//QjSiORHRRRVEhRRRQAjHapPoK/VX9ibwefB&#10;P7M3hfS5YvLurq0/tC6HrJOfM5/BlH4V+aXwV8LSeNvi74b8JopYarqcMMuO0W7dIfwRWr9gLeKO&#10;C3SGFAkcahUVRwoAwAKmRUTN1TxFpWn+KdL8PXNxt1DWUnezix99YVDOfwDL+dN8faFbeKPA+seH&#10;LxQ0GrWE1pID6OhXP618iftT/Fb+xv8AgoP4FiW422Phbyba8+b5R9rOJSfojR/9819pUij8XdY0&#10;+50nWLzSbxStzYXEltMpGMOjFT+oqvXtf/BQfwj/AMIl+1Jrpij2WuuLHqsHHBMgxJj/ALaK9eKV&#10;ZmFFFFABTZv9S30NOps3+pb6GgD9ivg//wAkl8L/APYDs/8A0QleD/8ABVn/AJNus/8AsP23/oMl&#10;e8fB/wD5JL4X/wCwHZ/+iErwf/gqz/ybdZ/9h+2/9BkrNblvY/O+iiitCAooooAKKKKACvqX/gkx&#10;/wAl48Qf9i8f/R6V8tV9S/8ABJj/AJLx4g/7F4/+j0pPYa3P0Fr4f+O/7YfxJ8F/GfxP4S0zRfD8&#10;tno2pSWtvJPHIZGVcYLYbGea+4K/Jv8Aa+/5Ok8ff9h2b+QqUOR6x/w3V8V/+hf8M/8AfqX/AOLo&#10;/wCG6viv/wBC/wCGf+/Uv/xdfMNFVZCuz6e/4bq+K/8A0L/hn/v1L/8AF18yXEjTXMs7ABppGkYD&#10;pliSf50yimIKKKKACvp3/glH/wAnC6r/ANgCT/0bHXzFX07/AMEo/wDk4XVf+wBJ/wCjY6T2Gtz9&#10;Da+FP2jP2sfi34K+OXibwpoj6D/Z+k35gtvP08vJtAB+Zt4yefSvuuvyj/bQ/wCTqvHH/YWb/wBB&#10;WpiOR30f7bXxtWRWf/hG3UHlf7NYZ/HzK96/ZM/a8t/iN4vtvBfjXRrfR9YvsrYXdpITbXTgZ8sq&#10;3KOcHHJB6cd/z5ro/g8Lw/F7woNO3/av7ds/J2dc+en9M1VkK7P2Hr81v+CkvgG18F/tDSanpsCQ&#10;2Pii1GoCNBhVn3FZfpkgN/wI1+lNfEf/AAV+8j+0fAe3b9o8u+3+uzMOP13VMdypbHxjRRRVkBRR&#10;RQAUUUUAFfoh/wAEp/8Ak2+8/wCw9cf+gx1+d9foh/wSn/5NvvP+w9cf+gx0pbDjufTVFFFQWFFF&#10;FABRRRQAUUUUAeA/8FMP+TTdW/6/rT/0aK/NOv0s/wCCmH/Jpurf9f1p/wCjRX5p1UdiJbhRRRVC&#10;CiiigAooooA/Tn/gnJ/yaD4X/wB+8/8ASuWu/wD2hPCuo+OPgl4m8I6RJBHfaxpsltbvOxEYdum4&#10;gE4rgP8AgnJ/yaD4X/37z/0rlr2rVL6z03T5r/UbuC0tbdC8088gjjjUdSzHgD61n1NOh+en/DDX&#10;xe/6C3hn/wACZP8A4itTw5+wd8Qrm6T+2/GHh+xt8/ObdJZ5APYEKD+dfa3/AAsr4df9D74Z/wDB&#10;vB/8VXQaXfWWp6fFf6beW95azruint5RJHIPVWXII+lO7FZHDfs4/CDwx8G/BDaB4eM1xNcyedf3&#10;9xjzbuTGATjhVA4CjgfUk1o/Hj4gaT8Mfhbqvi/VpVVbOEi1iJ5ubggiOJR3JbH0GT2qt+0Z4/vP&#10;hj8JdS8aWfh2bXDpoUyW0cwj2KTgyMSD8qkjOATivzP/AGgvjN42+MPiGPUPFN4kdpakmx0y1ytt&#10;a56kA8sxHVjz9BQlcG7HCaleXOo6lc6jePvubyd553P8TuxZj+ZNQ0UVZAUUUUADfdr9Vv2I/wDk&#10;1HwP/wBgsf8AobV+VLfdr9Vv2I/+TUfA/wD2Cx/6G1TIqO5k/wDBQr/k0fxX/wBc4P8A0clfl/X6&#10;gf8ABQr/AJNH8V/9c4P/AEclfl/RHYJBRRRVEhWj4N/5HPRf+wpa/wDo5Kzq0fBv/I56L/2FLX/0&#10;clAH7M18Mf8ABUTXdU8L/tDeAfEeiXDW+o6Xpj3NtIOzrcZwfUHoR6E19z18D/8ABXL/AJK54R/7&#10;Ac3/AKPqI7lvY+yfgP8AEDS/id8K9J8ZaUQq30I+0Q5ybedeJIz7hs/UYPevnL/gqN8Iv7X8M2/x&#10;W0S1zfaOgt9ZVF5ltSfllPqY2OD/ALLe1eUf8E1fi7/whXxQbwLrN1s0TxVIFgLt8ttegYQ+wcfK&#10;ffbX6F6tY2eqaXc6bqFvHcWl5C0M8MgysiMCGUj0IJo2Ybo/Kn9jL/k6vwH/ANhhf/Rb1+r1fnL4&#10;V+GF58Jf+Ch3hXwtIsjae2src6TOw/11qySbee5U5U+6+9fo1TkET8zf+ClH/J3Wuf8AXhY/+iBX&#10;g9e8f8FKP+Tutc/68LH/ANECvB6pbEvcKKKKBBX6V/8ABM7/AJNP0r/r/u//AEaa/NSv0r/4Jnf8&#10;mn6V/wBf93/6NNTIqO5r/wDBQf8A5NG8Xf8AXCL/ANHJXnH/AATA+Lv/AAkXgib4Y63dbtT8PR+Z&#10;pjSN809mT90epjY4/wB0r6V6P/wUG/5NH8Xf9cYf/RyV+b/wn8Z6t8PfiNpPjLRHIu9KuBJszgTR&#10;nh4m9mUkfjQtUD3P1Q/aK+HGm/FX4S6r4PvwqSXMfmWNwRzbXK8xyD8eD7EivyZ8TaRqXh/xBfaF&#10;rFq1rqGm3D211C45SRDgj9Pyr9gvhv4r0jxx4F0vxZoU4msNVtlniOeVyOVb0ZTkH3Br48/4KmfC&#10;L7Pd2/xd0S1/dz7LPXVjXo3SKc/X7hP+7REGfTP7In/JsPgP/sAW3/oAryX/AIKwf8m8aX/2MMH/&#10;AKLlr1r9kT/k2HwH/wBgC2/9AFeS/wDBWD/k3jS/+xhg/wDRctLqPofnrRRRVkBRRRQB9Gf8Euf+&#10;Toh/2BLr+aV+j1fnD/wS5/5OiH/YEuv5pX6PVEtyo7HinxQ/ZW+E/j7x1qHi7xDb6w2pakytcGDU&#10;mjQlVCjCgccAVgf8MTfA7/n18Qf+Dd/8Kv8Axb/a1+HPw8+ImpeDda03Xpb7S3VZntrVGjJZQwwS&#10;wzwRXOf8N0/CX/oD+Jv/AADT/wCLo1Hoab/sT/A5UY/ZPEHA/wCgu/8AhX5z6pElvq13bx52Q3Mk&#10;aZPOFcgfoK/QNv26PhKVI/sfxNyP+fNP/i6/PvU5luNUurlAQs9xJIoPXDOSM/nTVyXYhoooqhBR&#10;RRQB9C/8Ewf+Trrb/sCXv/tOv0lr82v+CYP/ACddbf8AYEvf/adfpLUS3KjsfF/7VH7KPxH+I3x5&#10;13xnoWoaFFp+pGDyUuZ3WQbIUQ5AUjqprgbb9hf4tSTBZdd8LwqermeVgPwCV94az448F6RqUmn6&#10;r4u0KxvIceZb3OpRRyJkZGVZgRkEGpfDvi3wrr949roXiXSNTnjTe8VlfRzOq5xuIViQMkc+9F2O&#10;yPnT9mf9jbR/APi6z8W+MtdTX9U09xLZWlvCY7WCUdJDu+aQjqMgAHnBr6kor4R/bR/ak+IMPifX&#10;fhloOkt4VSyna0vLwy+ZeXCdjGw4jR1IIIy2D1FG4aI4z/gpR8TLLx18bYdB0a5W40zwnC9qZUbK&#10;SXTEGUqe+3aq59VNfO1FFWQFFFFABRRRQB9Ef8Evv+Tpof8AsDXX/slfpFX5u/8ABL7/AJOmh/7A&#10;11/7JX6RVEtyo7H5c/t//wDJ3Hi7/rpb/wDpPHXjdeyft/8A/J3Hi7/rpb/+k8deN1a2Je4UUUUA&#10;FFFFAHuv/BN3/k7rw/8A9el7/wCk71+mtfmV/wAE3f8Ak7rw/wD9el7/AOk71+mtRLcqOx458YP2&#10;ZPhd8TPHdx4u8T2+rPqVzFHFIbbUGiTagwuFA44rmP8Ahib4Hf8APr4g/wDBu/8AhXafFT9oz4U/&#10;DvxpP4V8Va3cWup28aSSRJZSSAK4yvzKMdK53/hsT4Ef9DLef+C2X/CjUehm/wDDE3wO/wCfXxB/&#10;4N3/AMK9O+A/wh8HfCDR7/TPB0V9Hb6lcLcTi7ujMd4XaME9BiuD/wCGxPgR/wBDLef+C2X/AAr0&#10;T4K/FXwX8VtJvdR8F6hLeW+nziC4aS3aLa5XcBhhzxRqGh1es/8AIHuv+uD/APoJr8Yrz/j8m/66&#10;v/6Ea/Z3Wf8AkD3X/XB//QTX4xXn/H5N/wBdX/8AQjTiKRHRRRVEhRRRQB9Qf8Eq/CH9s/HLUvFc&#10;8W6Dw5ppEbEcCec7R/44shr9CJpEhheWRgqRqWZj0AHJNfOP/BL3widA/Zz/ALfmi23Hie/ku9x7&#10;wp+7j/D5WP416F+2R4u/4Qr9mvxZrMcgS4ksGs7XnBMs37oY9xuJ/Coe5a2PzK+Nfimbxl8XvEni&#10;1ZPm1LVZp7dv7qBsR/kqrX6qfAHxQnjT4K+GPFCuWbUtLhklJPPmBQr599wavyDUYUD0Ffod/wAE&#10;q/FX9sfAK+8NyybpvDmqOijPSGYeYv8A495n5U5bCict/wAFb/CJn8M+F/HMEXzWNzJpt04/uSje&#10;mf8AgSN+dfDdfq9+2H4Q/wCE3/Zu8VaJHF5l0ti13aDHPmw/vFx9dpX/AIFX5QIwZQw6EZpx2CQt&#10;FFFMkKbN/qW+hp1Nm/1LfQ0AfsV8H/8Akkvhf/sB2f8A6ISvB/8Agqz/AMm3Wf8A2H7b/wBBkr3j&#10;4P8A/JJfC/8A2A7P/wBEJXg//BVn/k26z/7D9t/6DJWa3Lex+d9FFFaEBRRRQAUUUUAFfUv/AASY&#10;/wCS8eIP+xeP/o9K+Wq+pf8Agkx/yXjxB/2Lx/8AR6UnsNbn6C14Z4+/ZK+EHjDxrqnirWbbWm1D&#10;WLlrm6MOpsiF267VA4HHSvc6+e/iN+2H8NPBfj3V/CWqaX4gkvdGu2tbh4LVGjZ1xkqS4yOagsh/&#10;4Ym+B3/Pr4g/8G7/AOFU/EH7F/wSstAvryG117zLe1kkTOrORuVSRxj1FV/+G6fhL/0B/E3/AIBp&#10;/wDF1U179t/4UX2h3tlFpPiUPcW0kSlrNMZZSBn5/eq1J0Pz+bhmHoxH60UNyzH1JP60VRIUUUUA&#10;FfTv/BKP/k4XVf8AsASf+jY6+Yq+nf8AglH/AMnC6r/2AJP/AEbHSew1ufobXxB+0N+yJ8TfHHxs&#10;8SeLdI1LQI7HV74zwJPcSLIFIA+YBSM8V9v1z2qePPA+m6hLYaj4x0C0uoG2ywT6nDHJGfRlLZB+&#10;tQWz4TtP2FvizLMFm17wvAvd2mmbH4BK93/Zb/ZE0T4Z+Krbxh4m1sa/rlllrKOOHy7W0cjG8Aks&#10;7AE4Jxj0zzX0B4b8U+GPEM0sOg+ItK1SSBQ0qWV7HM0YPALBScCtandisgJAGSeK/Mj/AIKDfEuz&#10;+I3x9mTR7hbjSPDkH9nWsyHKzSBi0rj1G47Qe4Wuy/bC/ak+IWsatrXw50zSW8IWlncSWWoYm33l&#10;wAcFS4wERhz8vJB64NfLQGBgU0hNhRRRVEhRRRQAUUUUAFfoh/wSn/5NvvP+w9cf+gx1+d9foh/w&#10;Sn/5NvvP+w9cf+gx0pbDjufTVFFFQWFFFFABRRRQAUUUUAeA/wDBTD/k03Vv+v60/wDRor806/TX&#10;/gpBZyXX7JHiF4xn7LPaTMAOwuEB/wDQq/MqqjsRLcKKKKoQUUUUAFFFFAH6c/8ABOT/AJNB8L/7&#10;95/6Vy10f7Z/P7KvjwH/AKAk38hXOf8ABOT/AJNB8L/795/6Vy10f7Z3/Jqvjz/sCTfyFR1L6H5Q&#10;7E/ur+Vfdn/BKX4lfb/CuqfC/UbjNxpDG+0sM3W3dv3iD/dcg49H9q+Fa674DeO7z4a/FzQ/GdoW&#10;K6dcj7VGp/11u3yyp+Kk49wKp6ko/XHXtNstZ0S80jUrdbizvoHguImHDo6lWB/AmvyQ+PXgK9+G&#10;Xxc1rwZeBiun3BNpKw/19u3zRP8AipAPuDX646LqFnq2j2uqafOs9pewJPbyqeHR1DKw+oIr5W/4&#10;KnfDD+2/AVl8TNLtt174e/0fUdg5ktHbhj/uOfyc+lSmUz4HoooqyAooooAG+7X6rfsR/wDJqPgf&#10;/sFj/wBDavypb7tfqt+xH/yaj4H/AOwWP/Q2qZFR3Mn/AIKFf8mj+K/+ucH/AKOSvy/r9QP+ChX/&#10;ACaP4r/65wf+jkr8v6I7BIKKKKokK0fBv/I56L/2FLX/ANHJWdWj4N/5HPRf+wpa/wDo5KAP2Zr4&#10;H/4K5f8AJXPCP/YDm/8AR9ffFfA//BXL/krnhH/sBzf+j6iO5b2Pk+N5I5Flido5I2DI6nDKwOQQ&#10;exBr9Sf2J/i0nxa+C9pf3kynXtJxZawmeTIo+WXHpIvzfXcO1flpXrX7F/xYk+Evxos9SupmXQtW&#10;22WsJ2EbH5ZceqMc/QsO9UyUz9GPip8N9O8Y+MPB/iklIdU8IasLy3mK8yQspWSI+xyCPQqK7imw&#10;SxzQpNDIskcihkdTkMDyCD3FOqCz8zf+ClH/ACd1rn/XhY/+iBXg9e8f8FKP+Tutc/68LH/0QK8H&#10;rRbEPcKKKKBBX6V/8Ezv+TT9K/6/7v8A9GmvzUr9K/8Agmd/yafpX/X/AHf/AKNNTIqO5r/8FBv+&#10;TR/F3/XGH/0clfl7X6hf8FBv+TR/F3/XGH/0clfl7RHYJH13/wAEufi7/ZHiS4+FGt3OLPVna50V&#10;nbiO4xmSEezgbgPVT619t+NvD+l+K/COo+G9btluNP1S2e3uI2HVWGMj0I6g9iBX446PqF9pOrWu&#10;qaZcvbXtjOk9tOhw0cikMrD6ECv1g/Zf+Jtl8Wfg7pniuAol4V+z6nbqf9RcoAHXHoeGHswokEWb&#10;nwb8LSeCPhXoPhCS6W6bRbGO088DHmBBgNj1IxXgv/BWD/k3jS/+xhg/9Fy19QV8v/8ABWD/AJN4&#10;0v8A7GGD/wBFy1PUb2Pz1ooorQgKKKKAPoz/AIJc/wDJ0Q/7Al1/NK/R6vzh/wCCXP8AydEP+wJd&#10;fzSv0eqJblR2Pyz/AG9P+TtfGH/XeH/0SleQ17x+3F4Q8W6j+1R4svdO8Lazd20s8RjngsJHjf8A&#10;coOGAwa8n/4QLx1/0JfiD/wWS/8AxNWhM5+iug/4QLx1/wBCX4g/8Fkv/wATR/wgXjr/AKEvxB/4&#10;LJf/AImgRz9FTajZ3mn30llf2s1rcwnbLDPGUdD6FTyKhoAKKKKAPoX/AIJg/wDJ11t/2BL3/wBp&#10;1+ktfm1/wTB/5Outv+wJe/8AtOv0lqJblR2Py6/4KDqp/a98WkqOtr2/6doq5b9mX4gzfC342aJ4&#10;ujJFpDN5GpIv/LS1k+WQe+Bhh7qK6r/goN/yd54t+tr/AOk0deM1XQXU/aWyuILyzhu7WVZYJ41k&#10;ikU5V1IyCD6EEV8Zf8FWPhfut9N+LGlW/wA0W3TtZ2D+En9zKfoSUJ91r0T/AIJpfEw+M/ggPC+o&#10;XHmar4RZbQ7j80lqcmFvfABT/gAr3T4ieGNL8aeBdV8K6zEJLHVrR7eYYyVDDhh7g4I9wKnZlbo/&#10;G+itr4j+FtT8E+PNW8JawhW90e7e3kOOHAPyuPZlIYexrFqyAooooAKKKKAPoj/gl9/ydND/ANga&#10;6/8AZK/SKvzd/wCCX3/J00P/AGBrr/2Sv0iqJblR2Py5/b//AOTuPF3/AF0t/wD0njrxuvZP2/8A&#10;/k7jxd/10t//AEnjrxurWxL3CiiigAooooA91/4Ju/8AJ3Xh/wD69L3/ANJ3r9Na/Mr/AIJu/wDJ&#10;3Xh//r0vf/Sd6/TWoluVHY/M7/gpT/ydtrH/AGD7P/0XXg1e8/8ABSn/AJO21j/sH2f/AKLrwarW&#10;wnuFfeP/AASL/wCSZ+Lv+wxF/wCiRXwdX3j/AMEi/wDkmfi7/sMRf+iRSewR3PrDWf8AkD3X/XB/&#10;/QTX4xXn/H5N/wBdX/8AQjX7O6z/AMge6/64P/6Ca/GK8/4/Jv8Arq//AKEaURyI6KKKokKm02yu&#10;NS1K2060QyXF5OkEKD+J3YKo/Mioa9l/YF8If8Jf+1F4fjli32ujF9UuOMjEQ+TP1kZKAP0p+Gvh&#10;228JfD3RPDFoqiLSdPhtRgY3FEALfiQT+NL4+8H+GPG+hf2L4t0Oz1jT/NWb7Ndx7496/dbHqMmt&#10;uvkr9oT9su8+H3xh1nwZo/guz1a30eRIXu5tQaJml2BnXaEIwCcde1Zmh7N/wzn8C/8Aolvhv/wD&#10;FdN8Ofht4D8AyXT+C/Cum6G18FFybKHy/O2527vXGT+dfIH/AA354h/6Jnpv/g3k/wDjVXfDf7em&#10;qXniLT7PUfh5YW1nc3cUVxPHqjs0SM4UsAYxkgHOM07MV0fbM0aSwtFIoZHUqynoQeor8hfj34Uf&#10;wP8AGrxP4VZSqadqcqwZGMxMd8ZHttZa/XtWDKGUhlYZBHcV+ff/AAVa8Jf2T8atJ8WwxYh8Q6b5&#10;UzAcGeA7evqUZP8AvmnEUj5aoooqiQps3+pb6GnU2b/Ut9DQB+xXwf8A+SS+F/8AsB2f/ohK8H/4&#10;Ks/8m3Wf/Yftv/QZK94+D/8AySXwv/2A7P8A9EJXif8AwU+0nVdZ/Z5tLXR9MvNQuF123cxWkDSu&#10;FCvk4UE4rNF9D846K6D/AIQLx1/0JfiD/wAFkv8A8TR/wgXjr/oS/EH/AILJf/ia0IOforoP+EC8&#10;df8AQl+IP/BZL/8AE1i6jZ3en30llf2s1rcwnbLDPGUdD6FTyKAIaKKKACvqX/gkx/yXjxB/2Lx/&#10;9HpXy1X1L/wSY/5Lx4g/7F4/+j0pPYa3P0Fr8m/2vv8Ak6Tx9/2HZv5Cv1kr8tv2sPBnjG9/aY8c&#10;3ll4T1u5t59bleKaHT5XSRcDlWAwRSjuOR49RXQf8IF46/6EvxB/4LJf/iaP+EC8df8AQl+IP/BZ&#10;L/8AE1RJz9FdB/wgXjr/AKErxB/4LJf/AImsO8trizu5LW7gkt7iFiksUqFXjYdQwPINAEdFFFAB&#10;X07/AMEo/wDk4XVf+wBJ/wCjY6+Yq+nf+CUf/Jwuq/8AYAk/9Gx0nsNbn6G1+UX7aKqf2qvHJKj/&#10;AJCzdv8AZWv1dr8o/wBtD/k6rxx/2Fm/9BWlHcchf2OviOfhb8etH12WTy9LvH+waqO3kSEDcf8A&#10;cba34Gv1ajZXjV0YMrDKsDkEeor8VmAKkHoa/TT/AIJ6/Ew/EL4BWllf3Hmax4ZI0693NlnRR+5k&#10;P1TAz6qaJBE8M/4Kq/C/+z/EWnfFTS7fFvqW2w1fYvCzKP3Uh/3lBX6qvrXx9X7CfGTwVpvxE+GO&#10;s+DdVA8jVbVolkIyYZOqSD3Vgp/CvyL8WaJqXhnxRqPh3WIDDqGlXT2tzGezocH8D1HsRTiEjPoo&#10;opkhRRRQAUUUUAFfoh/wSn/5NvvP+w9cf+gx1+d9fox/wSxtXg/Zha4bOLrXLt147Aqv81NKWw47&#10;n0lRRRUFhRRRQAUUUUAFFFFAHJ/Hjwv/AMJr8GfE3hUD95qmlzQxcZxJtJQ/99Ba/IKSOWGRoZ4z&#10;HLExSRD1VgcEfgQa/amvzW/4KJ/Cmb4f/GqfxFYWzLoPiyRruB1X5IbnrNF7ZJ3j2Y+lVEmR8/UU&#10;UVRIUUUUAFFFFAH6c/8ABOT/AJNB8L/795/6Vy10f7Z3/Jqvjz/sCTfyFfnT4B+PXxc8E+FLXw14&#10;W8ZXGnaVZlzBbJawOE3sXblkJ5ZieverHi79of4zeJ/DN94e17xxcXmm6lCYLu3azt1EqHquVjBH&#10;4GpsVzHmNFFFUSfoV/wS9+Jf/CTfCO48CajcbtS8KOBbhj80lm5JQ++xty/TbX0p4i0qx1zQb3Rt&#10;Tt1uLLULd7e4iYcOjqVYfka/IH4aeOfFnw+8RNr3g3WptJ1BoGgaaNFfdG2CVKuCpGQDyOCK7/8A&#10;4al+Pn/RRLr/AMAbb/43U8pXMcZ8dPAl/wDDT4sa14Lvwx/s24P2aVh/r7dvmikH1Uj8Qa5Ouk+K&#10;Hj/xf8Rdbh1jxnrB1S+t4Ps8c7QRxsI8lgp2KueSevrXN1RIUUUUADfdr9Vv2I/+TUfA/wD2Cx/6&#10;G1flTXpng/8AaF+MnhXwzZ+HfD/je4stM0+LyrW3W0t2Ea5JxloyT1PU0mrjTsfen/BQr/k0fxX/&#10;ANc4P/RyV+X9ekeO/j58XvGfhW68N+J/GlxqGl3oUXFs1pAgkAIYcqgPUA8GvN6FoDdwooopiCtH&#10;wb/yOei/9hS1/wDRyVnVJaTy2t5DdQPsmt5FlicD7rKQQfwIFAH7TV8D/wDBXL/krnhH/sBzf+j6&#10;8sP7Uvx9Jz/wsS6/8Abb/wCN1xHxT+IvjT4kapa6l4212TVrqxhMFvI8McfloW3EYRQDz61KVimz&#10;l6CMjBooqiT9Df8Agmf8XT4x+Gr+Atau/M1rwvGq27SNlrmyPCH3KH5D7ba+na/G/wCHvi7xJ4G8&#10;UQ+I/CerTaXqlujJHcRBWO1hhlKsCCD6EV6L/wANS/Hz/ool1/4A23/xupcSlI2f+ClH/J3Wuf8A&#10;XhY/+iBXg9bfxC8X+I/HXiqbxJ4s1N9S1S4RI5bl40QsqLtUYQAcAelYlUSFFFFABX6V/wDBM7/k&#10;0/Sv+v8Au/8A0aa/NSvQ/h38dPix4E8LxeHPCfjCfTdLgd3jt0tYHCsxyxy6E8n3pPUadj7/AP8A&#10;goN/yaP4u/64w/8Ao5K/L2vSPHXx9+L/AIy8K3fhvxN40uNQ0u+ULcWzWkCCQAhhyqAjkDoa83oW&#10;gN3CvfP+Ce/xd/4Vr8Yk0bVrry/D3ihktbre3yW9xnEU3sMnaT6NntXgdB5piP2qr5f/AOCsH/Jv&#10;Gl/9jDB/6Llr5P0/9pv47WVjDZ2/xDvFht41jjDWluxCqMDLGMk8DqTmsH4nfGj4nfETQI9E8Z+K&#10;5tVsIbhbhIHtoYwJACA2UQHox796nlK5jg6KKKokKKKKAPoz/glz/wAnRD/sCXX80r9Hq/HX4a+N&#10;/FPw/wDEn9v+D9WfS9S8loPtCRJIdjYyMOCOcDtXf/8ADUvx8/6KJdf+ANt/8bqWrlJ2P1Lor8tP&#10;+Gpfj5/0US6/8Abb/wCN0f8ADUvx8/6KJdf+ANt/8bo5WHMfqXRX5af8NS/Hz/ool1/4A23/AMbo&#10;/wCGpfj5/wBFEuv/AABtv/jdHKw5ip+25/ydh44/7CQ/9FR15XWn4y8Q6z4r8UXniLxBete6pqEn&#10;mXVwyKpkbAGcKABwB0FZlUSFFFFAH0L/AMEwf+Trrb/sCXv/ALTr9Ja/HP4b+NPE/gHxOviLwhqr&#10;6ZqawvALhIkkIR8blw4I5wO3avQf+Gpfj5/0US6/8Abb/wCN1LVyk7E//BQb/k7zxb9bX/0mjrxm&#10;tfx54o17xn4quvEvifUW1DVb3b9ouXRUL7VCrwoAGFUDgdqyKok9Y/Ys+JTfDD4+6TqtzOY9J1Nh&#10;p2qgn5RFIQFc/wC4+1voDX6oqQyhlIIIyCO9fisQCMGvWNL/AGmfjrp+m29hafEK8S3tYlhiVrS3&#10;chFAABZoyTwByTmpauUnY97/AOCrHwvAbTPivpVv/d07Wdg/78yn9UJ91r4sr03xh+0L8Y/FXhi9&#10;8O+IfGs1/peoxeVdW0llbhZFyDjIjBHIHIOeK8ypoTCiiimIKKKKAPoj/gl9/wAnTQ/9ga6/9kr9&#10;Iq/HP4b+NfFHgHxKPEHhDVn0vUlhaEXCRo52NjcMOCOcDtXoP/DUnx8/6KJdf+ANt/8AG6lq5Sdi&#10;X9v/AP5O48Xf9dLf/wBJ468brW8deJ9e8ZeKrrxJ4m1BtQ1S+Km4uWRUL7VCjhQAMAAcDtWTVEhR&#10;RRQAUUUUAe6/8E3f+TuvD/8A16Xv/pO9fprX43/D7xd4i8D+KoPEnhTU303VLZXSK5SNHKh1KsMO&#10;COQSOlei/wDDUvx8/wCiiXX/AIA23/xupauUnY2v+ClP/J22sf8AYPs//RdeDVt/EPxf4k8deKZf&#10;EfizVH1LVJ40jkuXjRCyoMKMIAOB7ViVRIV94/8ABIv/AJJn4u/7DEX/AKJFfB1dt8LPi78R/hvp&#10;t1YeCfE82k297MJriNLeKTzHAwDl1JHHpQxo/WvWf+QPdf8AXB//AEE1+MV5/wAfk3/XV/8A0I16&#10;1J+1F8epI2jf4h3RV1KsPsNtyD/2zryJmLOzMcsxJJ9zSSsDdxKKKKYgr7g/4JH+EfJ0PxT47ni+&#10;a7nj0y0cj+CMb5MH3ZkH/Aa+H69D+Hfxz+K3gTwvF4d8JeLptL0yF3kS3jtIGAZjljlkJJJ9TSY0&#10;fq14k1O20Tw9f6zettttPtZLmZvREUsf0Br8cvF2s3PiPxXqniC8bdcarey3chz3kct/WvQPFH7R&#10;fxq8ReHb3QtZ8d3Vzp+oQtBdQ/ZYE8xD1XcqAjPsa8vHHAoSsDdwpGBKkAkHHBHalopiP1s/Zb8V&#10;Dxp+z34T8Qlw01xpccdxg5xLGPLcf99Ia8x/4KeeEf8AhIf2b5Nchi3XPhm+ivAwHIiY+XIP/HlJ&#10;9lr4j+HXxz+K/gPwxH4d8JeMbjTdLhkeSO2W2hkCsxyxBdCeTzjNXvE37Rfxp8ReHb3Qta8cT3mn&#10;ajA1vdW72VuFljYYKkiPIyPSp5Sr6Hl9FFFUSFNm/wBS30NOoYAjB70AfsR8H/8Akkvhf/sB2f8A&#10;6ISuir8rdL/aY+Oem6XbadY+P7mG1s4UggjFlbHYiqFUZMeTgAdan/4al+Pn/RRLr/wBtv8A43U8&#10;rK5j9S6K/LT/AIal+Pn/AEUS6/8AAG2/+N0f8NS/Hz/ool1/4A23/wAbo5WHMfqXX5T/ALbX/J13&#10;jj/sJ/8AtNKu/wDDUvx8/wCiiXX/AIA23/xuvMvGPiDWPFXie88ReIL1r3U9Qk8y6uGRVMjYAzhQ&#10;AOAOgoSsDdzNoooqiQr6l/4JMf8AJePEH/YvH/0elfLVdL8L/iD4x+HOtXGr+Ctbk0m9uoPs80yR&#10;RyF49wbbh1I6gGhgfsLRX5af8NS/Hz/ool1/4A23/wAbo/4al+Pn/RRLr/wBtv8A43U8rK5j9S6K&#10;/LT/AIal+Pn/AEUS6/8AAG2/+N0f8NS/Hz/ool1/4A23/wAbo5WHMfqXX5JftSkn9pLx2Sf+Zhu/&#10;/Rhrov8AhqX4+f8ARRLr/wAAbb/43Xl3ibWNS8QeIb3XdZumutQ1Gdri6nZQplkY5ZiAABk+goSs&#10;DdyjRRRVEhX07/wSj/5OF1X/ALAEn/o2OvmKuk+GPj3xd8O9el1rwZrMmlX00Bt5JkiSQtGSCVw6&#10;kdQO3agD9hq/KP8AbQ/5Oq8cf9hZv/QVrR/4al+Pn/RRLr/wBtv/AI3XmXi/X9X8U+Jr3xDr9617&#10;qeoS+bdXDIqmR8YzhQAOnYVKVim7mbXt37APxL/4V1+0BYw3s/l6P4k26bfbjhUZj+5kP0cgZ9GN&#10;eI0KSGBBIIOQQeQaok/aqvhH/gqn8LxpfirT/ilpVvtttW22OrbF4W4UfupD/vKCv1QeteP2/wC1&#10;B8eobdIY/iJebI1Crus7ZjgDAyTHk/U1lePPj38XPGnha68N+KfGEupaXeBfPtpbK3UNghgQVjBB&#10;BA5BFSk0U2mecUUUVRIUUUUAFFFFACMcKTiv1l/ZI8IyeB/2c/Cfh+4j2XUenrPdDGCJZcyMD7jf&#10;j8K+AP2GvhTP8UfjfYi6t2bQdAdL/VZCvyttOY4c+rsOn90NX6igYGAKmRUQoooqSgooooAKKKKA&#10;CiiigArkfjf8O/D/AMUfhzfeEPEURNvdLugnQfvLWYfclQ+oP5gkd666igD8iPjp8MPFPwn8dTeG&#10;vE9qRyWs72NT5F9Fnh4z/NeoPBrjK/YT4sfD/wAJfEnwnJ4d8YaRFqFm/wA0ZPyyQPjh43HKMPUf&#10;jmvhn48fsWeO/DFxNqHw/mHinShlltiVjvoR6bThZPqpB9qpMlo+YaKveItF1nw/qDWOvaRfaXcp&#10;96G9tnhYfgwH51nh0PR1/OqJHUU3en95fzo3p/eX86AHUU3en95fzo3p/eX86AHUU3en95fzo3p/&#10;eX86AHUU3en95fzo3p/eX86AHUU3en95fzo3p/eX86AHUU3en95fzo3p/eX86AHUU3en95fzo3p/&#10;eX86AHUU3en95fzo3p/eX86AHUU3en95fzo3p/eX86AHUU3en95fzo3p/eX86AHUU3en95fzo3p/&#10;eX86AHUU3en95fzo3p/eX86AHUU3en95fzo3p/eX86AHUU3en95fzo3p/eX86AHUU3en95fzo3p/&#10;eX86AHUU3en95fzo3p/eX86AHUU3en95fzo3p/eX86AHUU3en95fzo3p/eX86AHUU3en95fzo3p/&#10;eX86AHUU3en95fzo3p/eX86AHUU3en95fzo3p/eX86AHUU3en95fzo3p/eX86AHUU3en95fzo3p/&#10;eX86AHUU3en95fzo3p/eX86AHUU3en95fzo3p/eX86AHUU3en95fzo3p/eX86AHUU3en95fzo3p/&#10;eX86AHUU3en95fzo3p/eX86AHUU3en95fzo3p/eX86AHUU3en95fzo3p/eX86AHUU3en95fzo3p/&#10;eX86AHUU3en95fzo3p/eX86AHUU3en95fzo3p/eX86AHUU3en95fzo3p/eX86AHUU3en95fzo3p/&#10;eX86AHUU3en95fzo3p/eX86AHUU3en95fzo3p/eX86AHUU3en95fzo3p/eX86AHUU3en95fzo3p/&#10;eX86AHUU3en95fzo3p/eX86AHUU3en95fzo3p/eX86AHUU3en95fzo3p/eX86AHUU3en95fzo3p/&#10;eX86AHUU3en95fzo3p/eX86AHUU3en95fzo3p/eX86AHUU3en95fzo3p/eX86AHUU3en95fzo3p/&#10;eX86AHUU3en95fzo3p/eX86AHUU3en95fzo3p/eX86AHUU3en95fzo3p/eX86AHUU3en95fzo3p/&#10;eX86AHUU3en95fzo3p/eX86AHUU3en95fzo3p/eX86AHUU3en95fzo3p/eX86AHUU3en95fzo3p/&#10;eX86AHUU3en95fzo3p/eX86AHUU3en95fzo3p/eX86AHUU3en95fzo3p/eX86AHUU3en95fzo3p/&#10;eX86AHUU3en95fzo3p/eX86AHUU3en95fzo3p/eX86AHUU3eg/jX86uaHpmp61fJZaNpt5qNzJ9y&#10;G0t2mdvoFBNAFWum+EfgHxP8SvG1t4X8Kae11eTkGSQgiK1jzzJK38Kj9eg5r2r4F/sa/EfxhcQ3&#10;3jEDwjpDYZhOBJeyD0WIcJ9XP4Gvun4K/C/wb8K/Cq6F4P0pLWNsNc3L/PcXb4+/I/Vj7dB2ApNj&#10;SKf7OPwq0L4QfDW28L6MBNOT52o3zLh7ycgbnPoOMKOwA9672iioLCiiigAooooAKKKKACiiigAo&#10;oooAKKKKAKetaRpOsWpttX0yzv4T1iurdZVP4MCK5G++C3wkvJjLP8OPDRY/3dNjUfkoAruqKAPP&#10;v+FF/B3/AKJt4c/8AEo/4UX8Hf8Aom3hz/wASvQaKAPPv+FF/B3/AKJt4c/8AEo/4UX8Hf8Aom3h&#10;z/wASvQaKAPPv+FF/B3/AKJt4c/8AEo/4UX8Hf8Aom3hz/wASvQaKAPPv+FF/B3/AKJt4c/8AEo/&#10;4UX8Hf8Aom3hz/wASvQaKAPPv+FF/B3/AKJt4c/8AEo/4UX8Hf8Aom3hz/wASvQaKAPPv+FF/B3/&#10;AKJt4c/8AEo/4UX8Hf8Aom3hz/wASvQaKAPPv+FF/B3/AKJt4c/8AEo/4UX8Hf8Aom3hz/wASvQa&#10;KAPPv+FF/B3/AKJt4c/8AEo/4UX8Hf8Aom3hz/wASvQaKAPPv+FF/B3/AKJt4c/8AEo/4UX8Hf8A&#10;om3hz/wASvQaKAPPv+FF/B3/AKJt4c/8AEo/4UX8Hf8Aom3hz/wASvQaKAPPv+FF/B3/AKJt4c/8&#10;AEo/4UX8Hf8Aom3hz/wASvQaKAPPv+FF/B3/AKJt4c/8AEo/4UX8Hf8Aom3hz/wASvQaKAPPv+FF&#10;/B3/AKJt4c/8AEo/4UX8Hf8Aom3hz/wASvQaKAPPv+FF/B3/AKJt4c/8AEo/4UX8Hf8Aom3hz/wA&#10;SvQaKAPPv+FF/B3/AKJt4c/8AEo/4UX8Hf8Aom3hz/wASvQaKAPPv+FF/B3/AKJt4c/8AEo/4UX8&#10;Hf8Aom3hz/wASvQaKAPPv+FF/B3/AKJt4c/8AEo/4UX8Hf8Aom3hz/wASvQaKAPPv+FF/B3/AKJt&#10;4c/8AEo/4UX8Hf8Aom3hz/wASvQaKAPPv+FF/B3/AKJt4c/8AEo/4UX8Hf8Aom3hz/wASvQaKAPP&#10;v+FF/B3/AKJt4c/8AEo/4UX8Hf8Aom3hz/wASvQaKAPPv+FF/B3/AKJt4c/8AEo/4UX8Hf8Aom3h&#10;z/wASvQaKAPPv+FF/B3/AKJt4c/8AEo/4UX8Hf8Aom3hz/wASvQaKAPPv+FF/B3/AKJt4c/8AEo/&#10;4UX8Hf8Aom3hz/wASvQaKAPPv+FF/B3/AKJt4c/8AEo/4UX8Hf8Aom3hz/wASvQaKAPPv+FF/B3/&#10;AKJt4c/8AEo/4UX8Hf8Aom3hz/wASvQaKAPPv+FF/B3/AKJt4c/8AEo/4UX8Hf8Aom3hz/wASvQa&#10;KAPPv+FF/B3/AKJt4c/8AEo/4UX8Hf8Aom3hz/wASvQaKAPPv+FF/B3/AKJt4c/8AEo/4UX8Hf8A&#10;om3hz/wASvQaKAPPv+FF/B3/AKJt4c/8AEo/4UX8Hf8Aom3hz/wASvQaKAPPv+FF/B3/AKJt4c/8&#10;AEo/4UX8Hf8Aom3hz/wASvQaKAPPv+FF/B3/AKJt4c/8AEo/4UX8Hf8Aom3hz/wASvQaKAPPv+FF&#10;/B3/AKJt4c/8AEo/4UX8Hf8Aom3hz/wASvQaKAPPv+FF/B3/AKJt4c/8AEo/4UX8Hf8Aom3hz/wA&#10;SvQaKAPPv+FF/B3/AKJt4c/8AEo/4UX8Hf8Aom3hz/wASvQaKAPPv+FF/B3/AKJt4c/8AEo/4UX8&#10;Hf8Aom3hz/wASvQaKAPPv+FF/B3/AKJt4c/8AEo/4UX8Hf8Aom3hz/wASvQaKAPPv+FF/B3/AKJt&#10;4c/8AEo/4UX8Hf8Aom3hz/wASvQaKAPPv+FF/B3/AKJt4c/8AEo/4UX8Hf8Aom3hz/wASvQaKAPP&#10;v+FF/B3/AKJt4c/8AEo/4UX8Hf8Aom3hz/wASvQaKAPPv+FF/B3/AKJt4c/8AEo/4UX8Hf8Aom3h&#10;z/wASvQaKAPPv+FF/B3/AKJt4c/8AEo/4UX8Hf8Aom3hz/wASvQaKAPPv+FF/B3/AKJt4c/8AEo/&#10;4UX8Hf8Aom3hz/wASvQaKAPPv+FF/B3/AKJt4c/8AEo/4UX8Hf8Aom3hz/wASvQaKAPPv+FF/B3/&#10;AKJt4c/8AEo/4UX8Hf8Aom3hz/wASvQaKAPPv+FF/B3/AKJt4c/8AEo/4UX8Hf8Aom3hz/wASvQa&#10;KAPPv+FF/B3/AKJt4c/8AEo/4UX8Hf8Aom3hz/wASvQaKAPPv+FF/B3/AKJt4c/8AEo/4UX8Hf8A&#10;om3hz/wASvQaKAPPv+FF/B3/AKJt4c/8AEo/4UX8Hf8Aom3hz/wASvQaKAPPv+FF/B3/AKJt4c/8&#10;AEo/4UX8Hf8Aom3hz/wASvQaKAPPv+FF/B3/AKJt4c/8AEo/4UX8Hf8Aom3hz/wASvQaKAPPv+FF&#10;/B3/AKJt4c/8AEo/4UX8Hf8Aom3hz/wASvQaKAPPv+FF/B3/AKJt4c/8AEo/4UX8Hf8Aom3hz/wA&#10;SvQaKAPPv+FF/B3/AKJt4c/8AEo/4UX8Hf8Aom3hz/wASvQaKAPPv+FF/B3/AKJt4c/8AEo/4UX8&#10;Hf8Aom3hz/wASvQaKAPPv+FF/B3/AKJt4c/8AEo/4UX8Hf8Aom3hz/wASvQaKAPPv+FF/B3/AKJt&#10;4c/8AEo/4UX8Hf8Aom3hz/wASvQaKAPPv+FF/B3/AKJt4c/8AEo/4UX8Hf8Aom3hz/wASvQaKAPP&#10;v+FF/B3/AKJt4c/8AEo/4UX8Hf8Aom3hz/wASvQaKAPPv+FF/B3/AKJt4c/8AEo/4UX8Hf8Aom3h&#10;z/wASvQaKAPPv+FF/B3/AKJt4c/8AEo/4UX8Hf8Aom3hz/wASvQaKAPPv+FF/B3/AKJt4c/8AEo/&#10;4UX8Hf8Aom3hz/wASvQaKAODtPgp8I7aYSw/Djw2GXpu06Nh+RGK63QdD0XRLf7Pouj2Gmw/887O&#10;1SFfyUAVf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D/2VBLAwQKAAAAAAAAACEAN4aAFZJiAACSYgAAFQAAAGRy&#10;cy9tZWRpYS9pbWFnZTEwLnBuZ4lQTkcNChoKAAAADUlIRFIAAAHCAAAA+AgCAAAA8OxxbQAAIABJ&#10;REFUeF7svXlwZNd93/v7nXOX7kZ3o7FvA2AGA8xKDofbcBUpihJJkRJJxbQs2YpNW7bjOHK9VOrF&#10;rypVqUreq1S9SlJxXiW2Ey+RFDOSZSq2VooURVIkRXK4c8jZZzCDfUfv213O+b0/bgODGdxudKMB&#10;DIY6H4KDRt/T996+99zv+Z3f+Z3fQSIChUKhUKwXtlYBhUKhUFRCyahCoVDUhZJRhUKhqAslowqF&#10;QlEXSkYVCoWiLpSMKhQKRV0oGVUoFIq6UDKqUCgUdaFkVKFQKOpCyahCoVDUhZJRhUKhqAslowqF&#10;QlEXSkYVCoWiLpSMKhQKRV0oGVUoFIq6UDKqUCgUdaFkVKFQKOpCyahCoVDUhZJRhUKhqAslowqF&#10;QlEXSkYVCoWiLpSMKhQKRV0oGVUoFIq6UDKqUCgUdaFkVKFQKOpCyahCoVDUhZJRhUKhqAslowqF&#10;QlEXSkYVCoWiLpSMKhQKRV0oGVUoFIq6UDKqUCgUdaFkVKFQKOpCyahCoVDUhZJRhUKhqAslowqF&#10;QlEXSkYVCoWiLpSMKhQKRV0oGVUoFIq6UDKqUCgUdaFkVKFQKOpCyahCoVDUhZJRhUKhqAslowqF&#10;QlEXSkYVCoWiLpSMKhQKRV0oGVUoFIq6UDKqUCgUdaFkVKFQKOpCyahCoVDUhZJRhUKhqAslowqF&#10;QlEXSkYVCoWiLpSMKhQKRV0oGVUoFIq6UDKqUCgUdaFkVKFQKOpCyahCoVDUhZJRhUKhqAslowqF&#10;QlEXHz8ZpbUKKBQKxUairVVgu+MKmcraqbybL7oF240EtX19sbU+pFAoFBvGtSejrpAFSxRtYTmi&#10;6IiJufyp0eTwVGYhbRUt9+a9rUpGFQrFVnINyKiU5AhpO9J2ZSbvzMQLE/O56Xh+MWUtpq3pxcLo&#10;bHZ6sZDO2wRg6B8/N4VCodjWbFMZlZJsV1q2yFtuOmcncvb0QmFqsTC5kJ+Yz00v5mfjhXjGSmRs&#10;ScQZ4xwRUedo6nytfSsUCsVGsl1klIhcQa4kV0jXlamcMzabuzCdmVrMxzNWPF0cm81fnMnOJwuO&#10;KzlnDJEhGAbHpT1IIsTlvxQKhWKLuGoySgRL/wERJbL2xFx+YiGXytq5ojMTL54YSX54ITG1kAcA&#10;REAARNQ407jqtisUim3E1ZFRAsjknYVUMZGxMgU3W3BGZ7PHhuMfXUgspqyiI2xHCkmSSOPKwFQo&#10;FNuarZPRoi0Klkjn7VTWmU8WRuey5ycyIzPZmURhMW1l8o7lCNuRkogIiAAQlIIqFIrtz+bKqCtk&#10;ImsvJIsLqeJ80ppPFSfmc8NTmbG5XDJjF21RtIXtSseVkggREEruTeXkVCgU1wobL6PJrJ3M2rmC&#10;a7liIVU8M5Y6Npy4MJ2xbFG0Ra7opvNOruhKSYjIEBAREbgSToVCcW1Sr4xKSXnLLdrCdmTREQup&#10;4smR1ImRxGLayltuOufMxgvT8UIiYyEiQ0QGHJEx5EzppkKh+DhQs4xKIleQ40jLEUXbnU0UR2dz&#10;U4v5eNqKZ6y5RGFkJjcym8kWXMeVUhJjqHEWNGs+kEKhUFwTVKturqCC5eaLTjLnJLPOQqo4vZif&#10;WsiPz+fG5/Mz8Xw8badydtEWGkeNM4Zo6Nt0lF1Isl1ZIYeJaTBWn5NBSio6ovIgGRHpGtN42UNZ&#10;thBE6x1pI7jig0s7QgS2tR0CKcmVJIR0JUlJkkBIKQVJAiIiACDCEqBxxhhyRM6Qc9Q48vXeDcsR&#10;Uq5VaBMgAIaga+yKKywklYYBAK68O5dYdeM2YhMBmPqV57OMFxiz+lO+hevcRECGxnjFyue40nEl&#10;Ilazwyo3IZZqPiJw79fGUa2Mzizm3zg5f34y7c0dmokXRmezE/O5oi05Q8aQITDEhkC1O7xaEEEi&#10;a528mLJ8ZI686aQ3DrVEQ7r/56vAFXJqIX9qLMXRC3H1v9+M477eaHtT0DeoiwA+vJCIp+21xQ5X&#10;/F4uu+q7ISJH4Ax1nQcN3hDQwiGdI2oa0zQ0ONO0NY9ULctdFkdIR8hcwY2nrXjWSqTtbNEtWG7R&#10;dl1XSgkSgIiIgCEgQ4aoayxo8nBAb2zQW6Jmc8RojgZ0nRkaNzSmaVi9pp64mPTmua23KVonkqgh&#10;oA3uiHQ0BVe+n8zY5yczyZy95SMBJAluHGpqiQaY300+O5GaT1qukFtwoVwp9/fHelpDFWIZx+dy&#10;p8fShlZthDhixZoPgAicMUNjpsGCphYN6RpnuoYa57rG9FoqlS/Vqt7xi4n//N0Tx4YTjIGn5IiA&#10;iEHzGpt8SURjs7m//PGZeNparVBE0Bg2/s2Th+uR0Zl44bsvj/70ncly9YAAOMM9Oxo7YrvbYwFf&#10;kUWAp39+8dhwwqwmSwDCpYZ7qaHFpR8q/YGcocFZ0NQaAlpjWG+KmKbGgyaPhPTB7ujunkgkpBPV&#10;FSYhiYBgLlE4P5WZXChkCk6h6Maz1tRCfiZemF7MpzJOquAULG+M8cqPEwFnGApoTWGjLRbobg11&#10;twS7W0MNAT0c1Po6wnt7G9saTQKopt7/w6ujxy8mHEEb1j5UhyNoR1voyYeGrpDR0dns3744fGos&#10;Vb1AbBSOoH/z5OFY2PSV0Z++M/XGibmCJbbgQuUt8bUv7G9rNDVeVnzePL3w339wJhLSqjqdpdru&#10;1Xy89N6lB4shGhozdR4MaNGQ3hI1A6YW0HlDQNvRHtrb29jRFJRE1VQqX6qV0fmUNbmQZwyu+iQi&#10;Kv2/zqedAJIZ+50zizPxwur2UBK1NQZyRdf3s9WQyTvPvDnxlz8+67t/ACACxqA9Fvj8nb19HQ1a&#10;uSeK4KOLyV8cnw1tglvZiy3z7qahs2hQv3Vf2ycOte/ri/V3httjgbV24E/BFmfHk/Mp68PhxGvH&#10;585NpNJ5x3HJFdKT19I/BLyiS6Foi5lEYTZRPDGS9Lr5uoYBQzu4M/bJGzsPDTT3tIR2d0d8FWEl&#10;J0dTb5yad1y57sdjfdiuHOyJfP7O3iveT2btDy8k3jq9EDC21PggANuRyaxNZRxZ5yfTb51eyOSd&#10;tbs+dZPJO0/cu3OVD+EyJuZzr3442xQ1NvxsvIrAGHrCGjC0ff2N9x3uvGlPS3draHdXZK0d+FPt&#10;I0pEFb/4puApJgESgSQEAJ3LoCYCuuBMxnMmrasPQgBSkpAS8UoJk0RCUrnatiZC0rNvTz71/IWp&#10;hTxjuLqueDrS1GB84Z6dj9ze2xCsZPNKSUJS5QpXK8uNUMlIRZkvQirnzB4df+WjmX29jQ8d6Xn4&#10;9h197eFKe1mFJJiJF944MfejN8bOjKdm48W85TouyZLnE6DGZm9ZcIHAcUXRhmzBff343IfDiZ7W&#10;0JH9bY/d1XvjUEtlJ5IkEoLEkjNyyxCCpF8tIgApYcPv6ZoQgNeQlS0gSxeqbImNw5udWLkMSZJS&#10;CuHTX1kfdOUrQoSiLTIFN3nC+uhCvLctfPf17V+4u//Q7ia99r5CtTJa20OwLgiACKWnmASMAUPJ&#10;EYKGEzHtWNCJBOxo0I4FneaQ5Ur8m7eGxLoHEBDKdaXr8T2/dnz2Oy9ePH4h4fmzVyMlNYb1R27v&#10;/YPP72lvCqxhJW2Cp2r19/YalXzRzVtuIm1PLuSn4/knHxzaVUvLPDqT+c6LF7/32tjkQr5gua4g&#10;xEtXct1XdOXZEoHliKItkjl7ciF/djz1658eeOzuvkDFnF64CddwbcrUrqVNWw2uWZVwSy/U2gdC&#10;XPpnY0CfVwAARGQ5smiLdM6ZjucvTGd/73NDn7i+s9Y56FXL6IZCSzYmEdKSgGpMNhhu2HQaTDeo&#10;u6YmTU0EdLcjUuhvzg62pnti+XDAMTQZ0t2pVOhbbw+KKu7IlnFmPP3U88OvHZ91pX8qAMeVoYD2&#10;ycOdX3t8X09rw+oCVwsEQIYAUHTE+cn0378igPBffeVQlVkHZ+L5p18e+fqz52cTBc9ruWZ3e314&#10;Q/lCyPlU8ejJ+VTOjjbo9x3u2uI+smJL2JQqtBqvUrlCzsYLrxybsR3RHgvu72usqQ5vqYwKict9&#10;8wB3TV3qXOicNCY5o7Bp9zXl+puz/c3ZtnDR1IWpyYDmRgJOc8hqaSiGgg4wAgJgpPENM/g3hPG5&#10;3F/++OxP35nO5B3DT32EJF1jR/a1/taDg9s2Pz9nKInG53I/fGP8tv2tD9zaU40r/JUPZ7/1woXR&#10;uWzQqHawn0rOBZ/Sa95WL+TAcsQH5+P/5e9P9nWE9/c1brH3U/ExwxPTbNF55cOZ77x08Q8f29fZ&#10;fNnwYGW2TkYRoDlk6VwamogF7bZwsT1SaGmwIgEnbLoNhhMLWR2RYkek0BEpRII2MAJccn5KBEIQ&#10;DAQAADDpCLYVjpzqSGTsv/v5xX94dXQ+WfS14IgAAQ4NNP3GpwfuO9y1usA6kCUfk58SAQBcPuK+&#10;fLGWUg6Wkx2GKIEm5vNf/8m5Ow62N0VM/3JLjM5mn3t76tRoMmTqFaSMlkNEAZZmAHsDXcslSs5Q&#10;uVRujfNkSAQvvj/z4rtTPS2hWNjwKeQNalVdUSpLcfX78bLr+L4vJLmCXCFX3bjlW7n6nlbahN7k&#10;wLUbkarPfhVLN2WdZ3jFJlfUO8pCBEJSuWMhAODlm7w2e8lRUKHFZYiWI59+6eKDt/ZsRxklAM7o&#10;wf0THdFiS0OhpcFqDRfbwsWWkBUOOA2GGzAd0CQQgGRACAQg1raDtgPZgvPjo+NPPX8hkbHKBbII&#10;KQe6Il+8b9fn7uirqbNQDiKIhPSAwX0rJC79WnEkBCJBJCW4QlqOdIWkMrFNDNF2xS9OzI3O5iIh&#10;vbJB+vw7U2+emtfLTyLwjqJrzNCZzpnhvdCYF52OAADoaawnMbYrvAVjHFd6YeHlzhMRTJ1/7xdj&#10;993Y5SujjKHGUVJVUYGeWFQoUL2/TBLjzEfaTJ03R4yOpoC5QV4IBHAF5S3XduRaXxEZW4/7kwhM&#10;gwUNTeNYn/qVCAV4yFx/4CwRmTqPhPRaaj5IolIss+ulkSvbZHKGw9OZU6PJw4PN1UfBV1uuXgh0&#10;Jv/J3ad3tmSawhZwAYQluQQsqad9bejmSgqW+/qJuT//wZmxuSyVSb9PBLGw8fjdfY/f1RcObswF&#10;tx1x563dNw61uOKy6ViXDu+1vZfeRSBZdGSu6MwliiMz2cmFfLbguML/0UAAInj/7OLQjmgFGRWS&#10;3jgxf24iXa7CIULA4JGQ3hI1B7oinS3BprARNDVDZ0ZJRhHRc46TK6Tjku3IvO3G09bEfO7idDae&#10;tnNFx3b9BxM5wzdPz58eS+3ra1x9nh3Ngb6OsOuuJTEIRFC0xdRCoezTxVlfa2hVZIc/jpA9raHV&#10;kWrdraHP39F7eLC5GlfJ2iBwxPH53KsfzY7N5iooEwI0R41oSF9HPJOQcldX4x0H2tpiAVGmttSE&#10;5YgDO2NVjIb7H8t25d7exkfv7KXL+wd42aula7H0ruPKvOXG09b4XG5sNpfM2ZYjyjWaGse3Ti/c&#10;e0Pn0I6of4lVbMxTvSYEgEhDbelw0AaJILfouJuKK+j8VObPf3Dm9FhSyrJD/EGDP3xb75c/NdDd&#10;GvItsA6Kjnjsrr5fv39grYKXIQQlc/bFmezxC4ljw/H3zy1+MBwvY6mhEPTzYzOfv6u3Qps8OpNd&#10;SBfLbRWSWhsDhwebb9jd1N0SOjzYsrs7vKaXwGMxVTw1ljw2nBybyx4bjh87nyjawvdMHZfeOxe/&#10;42B7z6rL+8At3Qd2xqRc298qJY3OZP/qmXPlTM6QyX/90wNGdVakkNQUNvo7rhxF3N0d2d1dQ/xD&#10;Nfzw9fG3Ty1IIl7e1Aya/NE7e/s7GtYho45L1++Kfe0L+wdqidzYCPxP1bLlwV2xf/WVG3y3ViCT&#10;d6YW86fGUh+ejx+7kHjjxFzBcn2fWZ3zl4/N/Oq9O7edjHoQIGxxCN+mQQQjM5lvv3Dh1WMz5Xqd&#10;AIAAdx9q/6N/tG9vX6N/ifWyjig/zrE5YjaFjRsHmx5O9Xz/9fEPhuO+JRFBEr1zdr5gCd8CHmfH&#10;076TwQCAiBDhtv2tf/SF/bfsawUAXsHTuYrmaOCOgx1H9rfnLff143P/7qkPz46nXL9AQo3jR8Px&#10;2URhtYx+/s6+ZYdsBRii48rXT8z9xY/Ogp+MIkCDqf3Ow3siId3X6bkaBNgQ700FiOjNU/Pfeeni&#10;qbFUuQVxJZGp8yP72v7Fr13X3lSDs28lUkK5XstVAIHWFeYYDulDwehgd/QzN3W/f35xdDZ7YSrj&#10;++RyjsOT6Zl43m83/mypjH6cmFrM/93PR7757HlRxtghAgK6eajlDx/bN9hdbbO22ZR60YDtTcF7&#10;DrUPdIZH53K+SkMEU/OFdN7x2bbEseH4bLzA/aO7aG9v9LE7++442L5665oggpedxNCMB27pfuvU&#10;/Gw8P5e0VluLnOHF2Wwqa6/eCWdYzqi5Eo1pnFWSSARdYxqveoebz8mR1P945txzb09qZeZMSiKd&#10;s+t2xv7Z4/t6W9djim5P1qfoCICIwKEhqN22v+2e6zsWksVE1j+/gZCUyNhegrrVW1ezpodC4UMq&#10;a//wjfG/ffFCOu+U0VBiDIZ6on/4+P6b97Ru1JDCxtLZHHrsrn7OWDmDzREymbUrmL2nx1KLGX9r&#10;tOiI+27q+sQNHas31YrG2adu6mqKmL75mhjDqYV8ZblfE/+R9VVltg8TC/mnfjb8wnvTRVv4umW8&#10;EIWdneGvPjJ096GOKnyR241NvNy6xn7l3v6O5qAoM4EHEbMFN1/1pPBtf3GRAAkYAZPAl340aXBR&#10;VTOxCViO/Mlbk99+4cLoTNZ3RrzXj+xuCf3eI3s+fXNXpI4sJ5tKyNQePNKjcSxfZTGdLzsMZdli&#10;OlEoWj6PMREwhBt2N3e3bIw7+Mahluaov1OVIaZz9kLK8t36sSSZtb/9wvAzb04spK1yORkcV3Y2&#10;Bx+/u+/zd/ZVOY1im7G5z/cte1ubo0bZeo9QsF2rzMDmarZBp35lHAVC6ZH2rqFkrstdiY5gjmRC&#10;oitRSkSEi4uR2n2DG8ML70099bPhjy7EfV19ns3S3hR85PbeJ+7tb2zwi2fcHuga29sbNTRWsMpW&#10;WcsR5cKAphYLuYLju42AIkG9yTeWc11EgnpHLGBqzDccQhKMzWUTGavK8atrGtsVT/985Lsvj4zP&#10;5bBMCJOQ1Bw1Pnuk5yuf2R2pmLfhlxZT5yFT86KPfTuUrqDqPcJbKqMIVBJN77wJiFAKJgkloZAo&#10;JLqSCQIpmS1Y1tKSeTNj6emCkSrqWUsvOLzocFvw+WxAys1tr3z56GLi2y9eOHpyzhXkG7YiiVob&#10;zQdu6X7yocHm6DpTJW0ZQZObevmoSgQpy8avT8fzdplYIiJojBgbmw6uuzUUDuqpnMNXmVYaZyMz&#10;2anFwsdeRi1H/OKj2aeeHz4/mSnnuROCwiHtgVt6fuvBwf6O2lLM/FJhaJyj1xW78jIigJRQxfBk&#10;iS2VUUtw3dYciUIyV6Ll8qLDC45WdHjR5XlbyxT1tKXnLC1n65miniroqaKZs7R00UgX9KyteyUt&#10;h9uSbVA4cA2Mz+W++ez51z6as2zp62wSkhoC2l3XtT/54OC+jR6a3wykxDViGMvXpNlEwXJEmVBZ&#10;agho+ob2JTtbQg1BPZG1V0f2aBynFvILqbKhVx8PbFeeuJj8ix+ePT2eEsJfQyWRruFt+9p+68HB&#10;G4daVhdQLLOUA9+3hlfwdPmwRTKKAJLw1ExMSIznjUTBTBf0nK3nbS1vaXlHKzhazuaJgpnKG5mi&#10;ni4aWUtzJWPo5QoiBoBI4I01A7BavuSGkMrZ33np4t+/OjqbKJSZ8UmMwY1DzV/59O6b97auLrA9&#10;QaxYZcpb/AvJouP49wiIoCGgbewiMi0RI2RyX08OYzifLCYyH2f3qCQam81+49nzz749iVgpmuq6&#10;gaZ//ODuI/uumRpYhq1+wC+ntqNvkYwCgivZ14/uSRX0mXRwJh1MFEzbZQgIeCmU1LNsEAgQDE0a&#10;UK2Ld7OxXfnTtya//pNziYxVzmEvJB3a3fzkg4P339ztW2B7IisMUhPomt+sRgAASGZtR5Tp1AM0&#10;BHRD20hrtLHBMHXu289iiImsVedg/TZnIWX9/atj33rxQoW4JSLoaQk9+dDQp27s3p7BIbWwkW1w&#10;rRAA5zUkKtsiGUUAIfEHH/VBKRQDCUDnVKvqXxVsRx49Nfdf/uHUfMoqd3ddIXtaQ7/7yNDDt/de&#10;WwF6bqWkrRQytXJfJ1dwhfBf5oiIwkGtXEz4+ggFNb3MDhHBsqXlbJdGd8PJ5J2fvj359WfPVc5k&#10;HDD4lz+164Fbuhsb1LDS2ghJVG46EIGX+cF342q2SEY91pzcvC24fOTOFfL4SOI//t2JsxNpt4zx&#10;JSVFQ/pvPjD46Zu6q09nsB1whbTdsrk/JEEkqJebH5mzXCH91x8ggoagVn0trIagoWm8bIirlCSv&#10;VujGJuMK+eL70//tB2emF/MVcqwEDP7Qke4vfXqgq5bURNWACNeWZVAljiAp/b8aAQR1blZdgbf0&#10;mb8WbgU6Qr59eiFbcGxHMobpnP3zYzNvnVoolx0DAAydf+ET/f/onv4dbdsoGfOaCEmTi3nHFb6D&#10;lQBgaCwa0st16gtFt0Jkvmnw6lMiVYPOkSP4dl8QQNJ6ZsdeExw9Of+tFy6cGEmWu5qSyNTZXde1&#10;/4snDu7siFQ/47YaEKFoiblEsSVi2mXsff/ac/mm0gtGLZGA77S3VWzu3SSiou0KKbXVkR8AJCkU&#10;1Kpfr3NLZXT7gwi5ovtXPz7bENC8bFq2K+cShaLl+jpKvDDGe2/o+OrDQ0M922XGZ5UUbPH8O5Nl&#10;kzwhdLeGKqwWVXSWl1y/EiIwVq3SXiecI7KywRlUQ3TKtcTJkeS3fnbh5x/MiDJLKnjpwG/Y3fz7&#10;n9t7cFfTxmooAHCOI7PZH74x/vbpBXd5FtkVwrnyz3KbCABB5/CVzww1RaoJKN7gL3IFJ0aSyTJj&#10;kkSg6ywWNqu/mEpGr8Rx5UcXE8sVBhE07h8VRESc4f7+2O9/fu+h3c3VJLXcVsTTxadfGhHCJ6Cd&#10;CDjDm4daKjTItlshPyeZOues2j5RNfhm8FyGPo46Oh0v/K+fDT/z5kQm7/gulCKJOMO9vdHfemDw&#10;3hs6q3/sq0djbGQmm8iM6fqyR2W19Xml0em7CQEDBnvsrp3Vyejm8r3XxmYSRd8qKiXt7Ah31JLJ&#10;5ZqRUbrsFwD4u/PqBxGqmTxHBLrGhnZEf/9zez51Y9fWa2idx0tkrbdOLRwbjpeZTUgM8d4bOoLl&#10;l3d2vNUm/c6DCEydV9d3qxaGiIBlu3q1ZLm/JsgW3L9/ZeR7r43NJgq+d4EISEJ/d/hX79352N19&#10;GzugtwwiZPJOMmuvyH6/ThAhaHJn/etQlqjzUSvY4uJU5tk3JxJlkpPZQt5xsL2vvQYH3dWUUYKV&#10;srjcX1vqJ64YA0YA9OKi0FuCghDAvqrp8YWklgbzoSM9X3lg93qyiteNKwm80caq6jcRARG4UtqO&#10;XExb755d+NsXL5b/HIYC2i17W83yD6fjlk18CwAaryrnfPVUTrNHQFBWYq89LEc++9bEU88PTy7k&#10;A4b/QyqJWhrNh450f+n+gfBmzvhkrIbQnwogQNWLdVVCSiIiWep/rLk/IgAikJJsR2byzoXpzA/e&#10;GLs4nXUlrZZRImAIn7i+fUdbDekgtlRGvWq+rImedYG44gUQIjEEzogheYrJLv2AxsnUREh3ieDD&#10;qWZ59bKXElDQ4L2tDeWGuTcVznAuUbgwnbEdAbB2A02SXEFFW8Qz1sR8/vxk+t0zC6+fmPc1YYgg&#10;aPJDA819HeFKqe8FUDnfKIDGcAOemFr42FijliPfPj3/Z98/fW4iA2XurZQUMrVP39z96/cPdNbS&#10;/bx28L+dHDFbcM9OpAkAqnn2iIQE25GpnD21mLswlTszlnzxg+mCLXxNUUTo62g4ONBUU8u0pTKq&#10;MUKg0pKfuhvS3YAugpoI6MLU3QZdBnRX55Iz0jhxlJwBZ5Kj5Iw0RgzB0ETYcKJBO100Tvyg6SrK&#10;qMZwLln8u5dHDu1uumF3y8Z2YNfE0PgvPpqNpy0hveZnjYmxJMkWMl90JxbyZ8fTc4kCY1iuG2jo&#10;bHBH5HceGWqsmFuk8hEZryFJc1VU3BlVkenumsAV8sJk+s9/cPrkaNKV0j8JHoAkum1/61c/O3T9&#10;QPPqAh8L/O+3rrOLM5m/fuZcqQmvWMfQC+EQsmCJuVThwlTmwnQWPAeR3+cYw2hI/9J9A7s6a0v1&#10;v0UySgAao8/smwjoosFwI6bTGLCjQTtiOtGgEwk4EdOOBZ1owDa4ZOySucqgtD4oW7ZhATQuhxei&#10;yGCTZjldYdf4XnFEtB3x0YXEn37/9P/1pet390Q3dmC6MobOXj8xf/TkfHl18XH2e70bIlod0em1&#10;7VJCLKzfMNj8yB29j97RW1kHK3/bUnrojYNkpTEkXOt8rgkk0eR87qmfDb/03rTt+GsoADiO3Ncf&#10;/Z2H9xzZ3+ZbYGMhAu+/OkFcY9HAajA0NjKT/caz531r+NI7V2wqWa7eiByswtuka2zPjuht+9t+&#10;//N7a1oWFLZMRoFA5/LfPvx+U6jIENhSn51hqRe/3HOv6tnjUmObo6AAiBgJaRpHIABEV8hs3j8d&#10;HCLmiu7z70y3RoP/9LE9/R2Rqk5+g5CSBEFFo3DVJj8nriesoQCPNhitjYGbh1oevav3tv1ta6pg&#10;5VZjw4d8Kt9vzzV0rbOYsv73q6PfeuFisfyMLCmppzX0+5/be9d17VvwlSVRc8RsjwUCplZnLAQC&#10;mAaveiis7LGIwCkFca8uQ6telPD3jRDpGouGjOaIMdAVeeT2HZ883Nkeqzkx2xbJKAEgUFdjPhy0&#10;APzGW2vqnhP4jxDXDQEEdH7/TV2dzUEhiDGWt9yTo8k3T86V8xJm8s53X75/pKGGAAAgAElEQVQY&#10;C+u//dnBzuYa3NL1syFPkamzvb2Nu7rDQz3Rm4ZaDu6KtceCvuE1V+B121ebBB5UPsPe+iCiCrcd&#10;cYNHtLaebMF57u3Jv/nphUTGKjekQwQNAe23Htr98G07Wsrksd5YXEH7+hofv6uvryPsVJ3GuByc&#10;Y9VZaCv2hDbiVktJ/Z3hvb3Rge7odTtjN+1p6WkNRUPGOna+RTLqQQQgq2yLrhIEQYP/yj07bxxs&#10;9rLAeWGkyax1biLt21FFhPlU8amfDbc2Bn713p2xbRATVz0IEDD4zXtbB7rDnc3B3vaG7pZQlcv/&#10;skp5SkFI2thZRbJyp37DnQhbiyPkC+9N/9WPz16czlTQ0KDJHzqy44l7d/Zs1Xw5KamjKXj7gbaD&#10;O5ssp9L6hlWBUE0LvTUISUM9kdsPtLU3BXd1RrpbQutOsr6lMnot+K+Ic9zZGV65GHJnS3AxXfyT&#10;p09OLxZ8xwa9tMF/9czZcEh/9M5KKxJvNwjAduXxC4nR2SxnuKsr8qnDnbcfbKumPum8kv1nu3Jj&#10;Z2c6LskyQ4rkWaNVif825fXj8//zp8PvnVssr6EUNLU7D7b9waN7B7ujW/YgEYHGMRTQOMcQv2Yq&#10;djUwhmNzOfnRnMZZS9Q8sq/1Uzd1dbeE1pEL4mN1XTaKKzovkaD+q5/cNTKd/e4ro/PJoq+Smjr/&#10;4Hz8fzxzNmCwh27tqRC1vlF4AaPeiVQjVwieb/RKo61giV8cnyUCQdQeC5wdT43OZT93R++ayyiZ&#10;OmMMfRz9AIhQsEXF3FE1U7RdV8hyLTFna+Wf3sacHkt956WLL38wAwC+TZOUZBr80EDT7z6y59Yt&#10;TyRKBBvaINaLNyK08jJVPjuv5Oq4Y87w5GjqowsJIgwF+YcXEuenMo/e2XvTUEutSrrpT/vHg1iD&#10;8dVH9qRy9jNvTsYzlm+8fcjkrx2fC5paNGTce0PnxibmuAIiCBqrUyh5knZJ2JbPwPNTCkGOK4W8&#10;LKUTruhnpXP28+9OjcxkbEd+9ZGhYJnAbw8vh16Fwbf6XWkryRRc2ym3ZgkFTV7N3LNtyNRi/m9f&#10;vPj8O5N5y/Xt8BIR57i7O/Ll+wceOrJjdYFfKohA1zBg6Cvq+coXsGQwrHyXhCRXkONKunwtL0Nj&#10;oDEAkII+HI4PT6UXU8XmiLm7O1LTjAMlo9Uy0BX53Uf2zKesVz+czRd9MpUgos7ZW6fnv/HsuUhQ&#10;P7J/E60GV8gDO1sGuiJexxnxMuH0/lp+EwEkkSNkPG3PJAqLaSubdyw/SfIy0V2czv71M2cP9MXu&#10;OdxRwcTzVgTz3YQImZxj2XW70laQztmWI8qMt0K0QQ8Hr73KXLTc7/9i7H+/OjK5kC+joSAJ+tsb&#10;nrh35xP37lxd4JcNV8gdbeHb9rd5BjKWKjx4vy4ZnqU3gBAcIbN5Zy5RnIkXsgW3YLmr235vppZl&#10;i6dfHtnZFfmdzw7VNF6/xTVvO/UNaufwYMuTDw7G09Y7ZxZ8u/acY77o/vyDmYDOGxv0vZu2HJPl&#10;iAdu6X7inp1FRwBdCvdBvKzjvqykEsiy5fRi4eJ0Znw+9/75+NFT89IvB7D3zvRi4U9/cPrmfS0V&#10;nKThoK4x5jshDxGTWbtC1M46SGbscmuyS0lNYTO6XReyLgvB8+9N/c1Ph8dnc+VMaUnUFDY+e2TH&#10;kw8NXkM+983DduTe3sZ/+aXrSpPolgPdlup96TlYqvmE4LgynrZGZjIXpjMXp7MvfTCTyTu+w5WI&#10;KCT91Y/O3HOoffvKKEMAtt44Xs9Mh1KwVLlpiJvNZ2/bMZcspvPOmfEU+KRGAo2zTMF56YPpSIP+&#10;x1++fpMm6glJXS3B3T0RqiUw+sDOGFGnK+TPP5hxXfnm6QXfa4iIliPfObMwlyxGgno5k7MxbGha&#10;GWsUIF1w7PoHdlewkLbyVhlrVFJrLHBtxUgISe+fW/yTp0+en0qvdtt5SEmGxu67seuLn9zV/HFf&#10;9LRKBFEkpO/tbSSA6uNYieD2A22ukGMz2ZCp/eStyVTO9v00Q5xaLIzP5Z29/stW+rJFMooAkvDN&#10;0dYGQxCsmLpH6P0JpX+RAAgRiEACYMn15hUQEiUhASLSdDokro6QwhP37rQc8affOz08mTb8jAhE&#10;jGfs596a7G4O/c7DQ82bE9/nPXkl87NKEABQ4+zeG7qI4P/5m2MnR5NlhtvJccTITLavvcFk/oZS&#10;a6NpaP7p6BEhm3cqJLpeB16PzPdshaTulmBrYw3mw9WFiM5Ppv/Dd46fGU85rv+UE+/C3n6g7Suf&#10;Hrhx6OM647MCZSVyucNeQ4jbUs0f6In+iy9e5wr5ozcmclbZ6nRmLLWYtqqfy7RVMorgCPbvnz+E&#10;CEDgBa4QoLeemiRcftN7vbyJJAKAWCq/fG0dyYSo+iJuKA0B7eHbehdS1l8/c3Y2Xlw9KwMBiGAm&#10;UfjGc+djEeOJe3fGqg053iKCJr/9QNs/fmD3v/zzt31bAgAUBKdGknccaCvX3+xqCZo6L9ekJzJ2&#10;cUN9ozPxQsFyfX21rqT+jnD1lf6qMzGf/+az5984MVcoY18DgO2Kw4PNTz40ePf1Hf4lPuaUfbqr&#10;NUH90Djb2Rn+7c8OvvLRXKbg+loIGsOPLiTmk8Xqa9QWySgASMJ3xtrAuwolWVxpk5ZcbCXLdEWZ&#10;5TdXggg630hjpyZ2tIWeuKc/m3e+8dz5XNFdPVEXEaSEifncf//R2WiD/uidfdsn6tijKWLecaA9&#10;aGrlojuJaGQmW2G0vb8jHDC47yxpRExl7cXUhq14PDqbjWcsIUlfVWGJQOfY1Ry8VkbqF9PF7748&#10;8vTLI5m8W05DHSF3dkZ+84HB+w53XftrfG4vOMOb97Tt6gwvJIuukKtNWsZwdDabzNq+H/el2s7/&#10;hiAkE5JJiZKgNFeQLkkmevPrGTFGGiONS41LnUudS0O78ucqaqjHnt7GL31q1yO37wiUWfUXERjD&#10;U6PJv/jhmTdPzW9sLPqG0B4L7O1tLBdDTwSL6WKF0+5rb4iEdN9PI4Ir6b1zi+PzOZ/NtfP68blE&#10;xj/JLhE1RczKyai2D0VbvPTBzDefOz+9WCinoUTUGg381oO7P39H7yZ5hH7J0TV253XtjWHDN7KZ&#10;sZr7Ulsqo55QeoNrPj9w6eea4MDOpt9+aOj2A60V7AVdY2+cmP/LH5194+T8xsZR1k/Q5DcNNTPm&#10;Y+x796BgV07MzPo7wuGg7rskp6Gxlz6YfvH96XJrPVWJKyiZtV54byqesX1lVBLtaAtFroVheiHp&#10;jZPz3/jJ+dNjqQoZOqIh/bG7+n79/oGVU+muItfQI1k9t+1vjTUY5VaTrXXyyNZ16j9+aBxv3df6&#10;+5/bmyuK4xcTvpGYCKDr7PuvjRkGC+jspj2ttUT1bi4aZ/2dYfTc1X6ItdrjG4eaXzs+e2E6a6z6&#10;VobOzk6kf/j6eFdz6EB/Yyxs6BrTOEO/mVQr8WIPpATHFTlLTM7njp6cP3pqwTdWFwBcQQNdkabw&#10;drfaiOjds4vf+Mm5l96fLjfJjQhCJj+yr+13HxnqbA5S9UPRVYA1jcksg0AAntzUn+bOY51nsqF0&#10;tTSYhn/YENaeEULJaF3oGnvkjt54xv6v3zs1PJURvq4WRIn0k6MT0ZAeDRl7erfLAqKIsPQ8UxmD&#10;Y42qdMuelq6W0NmJtOEXGqIz9ubJ+aIl7ryufWhHpLct3BYLmBrTNMYYMvSy5yICSPDWOCEicCW5&#10;rswU3KmF3PnJ9PGR5AvvTs8l/LMZAIAkOrgz1lZLlN9VYWIh/60XLvzojXFNK5uLABGaoubDt++I&#10;hY2ZeGGDVKt0F02dNUfM6oN4PBAgb7mziUIsYpRbYLkmJFEkpEdD+tWdvBs0OGNY7gpXH0TooWR0&#10;A/jy/QOzicJfP3NuajHvOwVU4yxTcH/y5mRjg/F7j+zZNsvZl4lXXNLUNavSvr5YWywgyzxcnGO2&#10;4L7y4ezRk/P9nQ2HdjXtaG8ImZqhM86RMy/THnrz8iWRlCQkOa60HJnIWOcm0h9dSCyki3xZbldB&#10;AA2mfuNQS1tsu1ujb59eOHpyvmCLcoONRMAYcIZzqeI3nxv2LbNuiKi7LfToHb21hoVpHEdmMt9/&#10;baz9ZLBO/4yH48oj+1rvvK796oavMFYpUpBq1FEloxuAxvGrDw/NJgv/++XRhZTlO5ve0Nj0Yv4f&#10;Xh2NBLXffWTv1a1DG0UooF3XH3ulKZDM2b7GBSJoHCXRyExubDaHiMvrNyzL4mU+BQIJnllKRCCJ&#10;KtssUtIte1v29jZu7GLOm8FsvFBuKUoPRCCCifncnzx9oraHuAok0c17Wu4+2F67jLKz45nhqQxi&#10;+WVZayFvuX/w+b3X7Ypt50eAyC88qDxbKqNClurQykfI3+ipIaZ8W9AUMf/wsf0FS/z9K6PZguP7&#10;8HOGE/P577481hINfOUzu2vtXm0CVJsHyI/H7+47OZp8+uURXiH/KAARuSurJi45EpbdCVTSkWWq&#10;8Z4R0WN39dW0pPjVgqgqE4cILHsD+s5XIIlsd52uVkkk3NpkpQKWI11RzZmsXWIzqe3oWyejCNDV&#10;mCcCIZkrmStQEkoCCQiAJMlbdIkIiIDIC79f+nNJVL0FRMEzczZtHZH1sasz/Bv3DyQz1rNvTdou&#10;rbZJEZGIhqfS33j2fEtj4KEjPb4uxa2k/jCsff2xz9zS8+65xZGZbOXITYTLHbC44t+lF9VIp4c3&#10;l//WvW333NDZ2HANDNNXT/UXoXqwvuUirrx3dVD1t6u23GZQ69INWySjBKAx+cUbLzJGRYcXHK3o&#10;cMtlrkQhmQQkWZrrKQglofdayqUXhILQFSgkcwldgbbLF3OBWr7pVnBkf1sya6dyzqsfzV6RkssD&#10;EV0hT44m/+Tp46EA/+QNXZuaT68yXq95rVJr88nDnaOz2W8+d35yIa9xttnfSBIJQQGD3zTU8rUv&#10;7B/sqS2nmUKxBlht12GZLZJRINA4fenmCyHDcQRzJHMEExIFoZTetHpcaYF60lkySwFIoi1Y3uZ5&#10;R8s7WtHhM6nQN47uuVrT6svBGd53uCuTdxNZ+9j5uO6XuQMRHSHfPbv4p/9wuils3jjUfBUXEVqS&#10;0bpOoLe94dfu2+UK+d2XR3NFJ56xvVH1csvYrgNaGseXREGTtzSbgz3RP3xs36duVJN8FOuiokjW&#10;al1skYwSAAINtKYDwaUpVgilr7LkGlvxMK94fxmB5PKiyy2XC4ln5xr/51tD65tWT6WFfXwcg0RQ&#10;LiK3GgggYPIHj3QvpIsLqeJMvFCuJGP4s3enulqCf/jYvgP9MV97igikr8FYmgO2/vP0IAAhSEqS&#10;q9NllTyV1R5jaEf0tx8aao8Fj48kjp6cT+VsyxaWIx0hiUpdwsvc3bjCK+pBS28u/U0AsGQSaBwN&#10;TTN0FjT4QHfkzoPtN+1p+extG5rDeEmmV72/7LSt8mL4Q1C6mxvSA6gV77jlDkzLJ7b5p1YurmMl&#10;RARlLpT35K5+v1akXBaBK/dGEiSr7SBbJKMejuABd/22AzIKGm7QdIHLPkdbd0+OMwyaPGjy1cO7&#10;BBQwK64xVBHvY40Nxq98on8uUfhfP7uQK/rkiAXwpJB++Pp4Z3MwEtL7O8Kri5g6C5rcLwU92a7k&#10;dYfdIQBjGDQ557hqSI84Y4ZeQ/+8vzP8B4/u/fBC4vpdzecm05PzuZl4fiFt5YuuK0hIEpKkXBbH&#10;Vb46BPCCstE7McYZcoaco6nzWIPR3hTobA72d4Rv2N10ZH97R1NtI85r4l0KQ1tdPwkRTYPXaVpz&#10;zgI6D5naVYmXlERm+cWzdI0FDO4KWnfNrwECXVvjWuqcmf41H1yXql6iuTJkGixoaqsd+kSECBVi&#10;KlazpTJaL57NRACAjmS1tBaXQIDGBv36geae1iJjbMnEKJnERBALm6HA+rXeo6M5+AeP7svk3XOT&#10;aUm0WqS8JtVbTm54Mu0jo0h7exsLtjBLleYyyy2bd+tfX5cx7GgK3DjU4rpyyfO/bCISYzi0I1pT&#10;OAFjeHiw+fBg88hM9uJMdnI+Ox0vzsQL84lCMmenck7Bcl1BQixZRiuuvaefjCFjoHMWMrVoWG9s&#10;MJoiRmdTsDUa6GoN9rY3DPZENyN7MSJEQvrNe1p1DS/vFSEAIWBTxKyhSfGjPRY4NNAUz4Q4Z6tM&#10;cVh55TdhExDB3t5owPSv2H3t4cO7mwu2l26qmh2uf5Nli972cJm8YiU6m4NH9rVFGrwbfdkO80V3&#10;oCvi+6maMHS2vy/GGeoau+IMPVu4pnisja+R2xxE7GsLP/ngYNEWiHhlbQMwdd5WY2ydL22xwP/x&#10;xIGTI8kVMnrpWF5vggiLttsWC1iOWN0qfuET/Z841MEZXn6bCQAdVxzoi0F9GDq7ZW9rLGz6niEi&#10;tsYCwTIPXmV2doZ3dpYahnjaGp3NziaK88liOm87LgkpL1mmAACAiAwAETlHjaGus2hIb48F2hoD&#10;Ha2hrs2PZ2KIPa0NX3t8P2OwWkYB0DSYXp8RdHh3czigFx2xZOX4ys2KhmUjNwEBNIeN5jKZre+/&#10;qeu6XU2u9AISq9nh+jcJKXd1RSovVXDLvtZ/bvKlOJbLdugI2d+xAbNXYhHzVz+5M5l1eOmOXzpD&#10;z2E20F2DWP8Syii0NJqfuqmr9Pfq5hNgQ0Z+OcPetoaetbJLEAFjvutB4h0H2krSvnojbcBJ6pwN&#10;7YgO9qyYnHr5sXAjLkVTxIyFDYKSe9H7RssCupJlefEeZs/RUGdXukoQoTVqPnLH5c7Wy69GTb28&#10;1ezqCvcvNS0+9/RS+7VZmxAAy3yFw4PNl+S26h2ue5M3/AjlGeyJ7O6KlMTt8oJEUN99KBEO6qVE&#10;rmVOvib/xi+djAIAIvBartG6qfNA9UvYmrDVTtGNBi/LRLLJB6uDOm/WmiBinW6BzWMLalpNMERY&#10;Ty+oBrDudnEldfVTagWBwH9FXoVCobhW2VJr1JEMGAFKAIArYmwIPJn12aRQKBTbmC2SUQSQhEcv&#10;tu1syZqaQASGxJCWX2icdC50RhqTOpfIl+zWS8briswIuPIPhUKhuJpslYwiuIL9xWv7WhqsgO7q&#10;nDQuDW+ZECYNLqNBuzFgR4NO1HRiQTsatD215d6yIkgMiTNiCBzJ0IRUFqtCodgebJGMAoAgfPZU&#10;r5DIUXJOOiedS51Jz/yMBuxowIkE7EjAbQzY0YDdYLoBXQQ0ETJKL4KGG9JFUHfDpjOXDazbHhWS&#10;CpZb0ywFhULxS0XQ5NVPlNg6GQWAoO56LwgACByX2cAAgAjmskFankFPCEA6lyFdBA03bDpL6uk2&#10;mE7IcMOm403Jr3SwMhDBQqp49MR8vswq1QqF4pcZAkLEuw6272ivNkB1S2V0GSz9v9QzRwA/29IS&#10;zMobybyxPHOQlvylCMDXNY+JiEZns//1e6fnEoX651MqFIqPGSSJc2j9J7dsdxmtkiW1XTGgVLf5&#10;SAAFS0zM56YX85dPy7uGXiyz+h216ZrYVOFWqk1XeRMRMQb54loLOq5gW8vo5iGJJAEr+Udp6e1r&#10;6MUyq99Rm66JTRVupdp0NTdJSYhYU7arX9Je7RXtkUKhUJSoXR1+Sa3RaiCC5bAqRFhev+QKLo10&#10;ITC8LA7L2+SFx/ripab2QKSaZmau/OxKat3PBkIAUiIgcDVXbYPw7jIibdTERS85uhev7fd+vQeS&#10;hASXzLsNr43eU7n6/Ffj5YNf/fR5l7TCU7kOlIz6ICQSoMFFSBPo1QrJCg4XEhi7TCgRKWy6pftB&#10;zHKZuzQctrzJdrl7eVABEQjJECmoC417c7rAFbzocglUzdAZEQQ0V+M+JYVgjmR15J5eP5xRg+ES&#10;YdHlKp5sA0AKakJj5Ai2IXElBGBors5JCGYJdvn7QufSFcx22fpkz1uxwtSEwWXpqSF0XG4LJoC0&#10;Kmr1mhCAoUlDk0Kyol35PClkumzV04dAQUNwJMflrlxLiatmS2XUs8682lAaNdrQlmqjiIWsaMDp&#10;ihbbwgXOJRA6jj6RDM+kzWRRc5eaMQIIG+6dAzMaA0Qi13h/smkiFeCMCKDBcO8amDE4HRvtnM4a&#10;zoo8xZzL1kixMWD3xgph02aMiFg6H5hINMxmjZyzdlYGR+LBjuSulhwQ4goTmDGam28+OR+O2xuf&#10;CGPZPPcVekRqbijcvWveLoRfGmnK2dst38XGICVK8KberVW0TgiIy4M9i/1R5/xc4/tT0VKLWweu&#10;YHu64nvb0tOL0XfGW3FpUUghcWdnarAlNz7XeGKmUfKaYwkJwNTdjnChO1ZoCVmcSwSQQkvmgtPp&#10;wHxOT1ta/c2AA7SnLXWoMzuVjLw+3IR+ZoQHZ/K23TONhnh/rH0yFRSytISBqcvDvXOtIefMePdY&#10;WrdWr/uwLrZORhGgLVKQkrkSXcFciZJwaeUlAEAEuuqqSgQNQetT+yZv6El2R4tR00EQCAjIFtKh&#10;D0Y6v3eqcyZreE0rEcRCxd+540xQJwTSSP+LVw/MZ7psIgCIhYpfvfNM2HT/8zNNC3nDdks3kjHZ&#10;Gcs+dv3YzqZCe4Nlai4yyREtRx9baPzF+c6fnG1b8yoUBbtraPqx68aFo1kuX16TStfcDz7cP5sK&#10;zVvaxvasiUDXZIPhIkCiYFxxgkTAGLVF8k8cHsnFO9+ciGYt/vFLQ0MEkaBtclmwtbyzqQmhgABJ&#10;cz9zcOyRXdnvvDP05misfhm1Xb63e/Hxg5PvnNvx1mg7YyW5dFx+y67ZXzs09dN3dp8cb6YaZVRK&#10;DAbtQ73zj+yd2hErNuiud+sRmGXr04nwGxc7fniyS0J9509YRHnL7pk/um3s5bM7f3GmlXPXvyAB&#10;Z+LLt53ZHbH/43OB2XTQBUAASRgynEdvGD7UmXvq+ba5nF5wYEOsjS2SUSLQuPzyzRcshy/kAgtZ&#10;M1Ewc7Zmu7zocEswIZlcscJd6VPr8fbWBREOdS/89l2n7+xJzaUahuMNOYfpmuiOpR64buS+/tS7&#10;k42TaXO5hxIynXuGpgMmWQXDbChOLzSdmW46thjgTIZM596haSPo/N2rDl8a+JOE4YB9177Rf37f&#10;ySjH8/PR2ZxhCwwGrBv65h65bnwgZj13rl2uNUooJA51Ju88MGEtRk9Mts5ZyEoVd7OumCtZTyRz&#10;/77JIOh/9vqgTx+NoOjw0URDIW2K1fn+PxbYLr9zz8h1rbnXznW9crEtoFcVE7O+akwExOX1PYvX&#10;7U98ONrtCra+/ayEIWUK5ngivJgzcUUjJyTuakvds3dmbKSDiZq7367EXa2p37vnxBP7ZxaTkeHF&#10;hpTFJUA4WLh111RTg7v7/aFXznXEHair4SEQDHa1J/cdmMrmm0hghQvCUN6+e7qvudj9xgG2nPII&#10;0NDkTX3zt+1KvHrU1Wscjq/AVskogM7lH3/6mCA2kWiYSDbMpIOpglFwtJyt5W2+kA3MZ4Nz2cBC&#10;NlhwOABIQiAgAAIA2iLDRhJ+4sD4oZ74xHTH3763+9XJaM5hpu7s60z+nw9+0Nu92BOwDbp0/4jQ&#10;dllAg/dHu67rnX5g/8T7462n4/02ARFaLjNctnL6v5CsLZp//JbzbSH7Z8f2/MPxnvOJYEFgY9B6&#10;/PCFr95xdrBr3uBUTciaKxkAjC80fesX1x9NaAYjAEBG6XR4psi0FRcMkTRG6LlTiCSUlrC+Yoca&#10;l9xboRuBIxGhs+KJEhIH2lP/7L7jTRT870d3G5pEAEeg9+0QQRK7ON/0r390MxBIwCtsYS8lAiIh&#10;oZCIjBiSkOwKr7HOJENyJROl3ZLBJQDa7mXP9vI3khIZI0QCQkEo/LxdnEnOAIGIUBICEkdyBbti&#10;WdlLZwilindFow4AUuI/uvXcr+2f/X9/pL18sc3QJElw5GXhLojEkXipQSNaWi38ihNDAM6JQenk&#10;CUASiBVL4yAAEbiSgcMEoa5JkwtAJEJXXjm6iEC6JoFQAnr7JEApL9shAAQN95WTfa+e7CUAxldU&#10;MgQhUbil24FIOiNEEJKJtSxIIpBAN3QvPnHDaC4V+/YbB34xEVsocCEhHLR+8/azv3rLcFtTsj3s&#10;LCb05SvOmfTqmATUUBIiELgSvTQaCERQuqFXHE5IBi5zJeqcdC4QwbvCqxcJdgQDwTwZWYYIHMnA&#10;5WJDJWWLZLQEsVjQjgac/Z1JWvE1JOFIvOHiQvTcXPTiYjRRMBzBHMFsl6ctPZnXkwUzmTe9q+xR&#10;bty8TiThga5ErMF+5lzX0+/2nytwgxEBHJ9qOdg/f6jVkpYeRMhf0Qyi+/Lp/qZoZu/O6TuH2l44&#10;1/nugv9qDZKgKWDd0Rt3nOCzx/t+fKo9bXOGVHC4BDnQloonmmowX5Dyln5+pvn9Od1c8hMhAEEp&#10;Q7jXE+9tTexryzXogiMBoCvYWDx6Yqop55asAyJgmrht53xnyM0WdSNYCGlUdLQ3h7vmCpokcATb&#10;1Za+ded8RBc6Ob9yeERnUtfwjZPdI+mAW9Joagvn7huatwrhn55vztqlrLiSMGg4g52Jvc05jUsE&#10;XMgGg4bTGJDDs7HXLjZxrfSkOgLv2D3THyscn2z5cKoZmIwErc/vnyLQf/ZR16Kle11FIbEpbN26&#10;ezoKbKGotYRsk0sCXExFTs/GRtP6sqVMhKGgdX1Xoi+W1xi5LstYZkbKHWHr6LmeyazpjQcSYcBw&#10;BtpSe1qzAU0gAhBIwomFplMzsQW71O+ThPfumewOWyRxX1f8izddDGkyng4/e75tuc0QBINt6YOd&#10;yaAmGSNv5DCRibwz0Zi0tOXBZUQKB6zb+hcbTdsbJ5SEc8nw6enmqQK/rJtJAIQdjfkHD4x1NRYJ&#10;sOho7420Ty+dPABIgohpP3j9JLhGymIR0zY1SRJnEpETU83z1iUnte2yG/rnD3SkJhYaj460AfPp&#10;vLsSowH7nsHpIMd3hrsnsvrygcqAmiZDpgDO0vnwN3+xZ9Qlb6X0gkfX7AQAACAASURBVM2Cpq1p&#10;YnymJScu7cQRbLArvq81IwXPS2gP2QAoBDs+2tnclO6I5gJcupJNJRveHmt1Vp8jYWPIun//RFMs&#10;zwCEZBdmWs4uNKQdH3e8N/AlJSADKcvGt9TJ1sooAgAtrS102bcZbM30N+XuGpi1JbMcXnR40eU5&#10;S5vNhMYTofFEZCQeThd1y+EFl1sOz1n6TGZTluhpNm1gNG1rcw4HQklAAEWHf/2VA42GHI2HnNWe&#10;I6QLM81vjsd6Whdv7Vu4f3D22Hy/780iIo3JaIBcB9K2Zkv0/MIao5OTrf/ux7e6ruasaP+9GuCp&#10;Ha4exJcYMu2hrsW4qRmcAIAzHJlpXCzqAsnT08ZQ8av3nHhwZ2ohE8jYnHPZFS0MT7f9fy8cfn0q&#10;6H2KCJkmvnL72Qd3Js7MNMel2x7Od4XdP/nBnX97piXjMEewXe2p2wfmmgIuEnzxpgsMKWTymbGW&#10;8WTQYQSEnIld7cl//9hbyZldb09E00uqIQg6mzNfu//Du7vT4/FIzubxQvBA18L+Fuep1w+8fKaV&#10;aaXrWbDxN+449ej+2f/03M3vjbcBE81N2X//+FsAsccutMYLuuSAAEKw9ljunz70/n6OH0w1I5OG&#10;7uxszlnZxv/x2v4/e2cHZ663Q0ewfTvm/uje0weaC1OpYMbWheQNjakb2zL//JsPzOdMRwIiuBJb&#10;woXfvOvEQwOJ0zNNKYsFDPf67kR8tuu//vz6/3U2EtYlAAiJn9w72R8tINJ1OxYCwYJG/MJk1zNn&#10;2zgHAJASddN+5NDIV28ZSWZDswWuc+qJZe1087/68Q2vjTfK0lrNaOjuTbun/vUDJ6Sjxws656Kn&#10;MZ9Nxb7x6nV/cayd65dqAAEAiD2dC0/enooG7aaGYltIPPXzm7/+Qed0rtRgSAmxhuz//fhbrBg9&#10;MRm2SYZMe0csn0g0//XPD/3PU83mUkNVsPX7Do5+7a6zz72z5/XhTobyCoEUkpm6e/vQ5L95+P1s&#10;suWPpzqmcnrlji8RcE66JgGYcMzFPHe50DRharLBgGNjHcOzLbbD53OXhpiKtnbH3ok/uP08KwbP&#10;LIRDht3YYPVGiz9990Awmoo25GOhYme0ODzd+m9/cNuxReMycSQASZ3R9O/edZbpbkPAGWjOvn96&#10;6D+8PHh0Orz8TUtI1t+avqlvviiAIQiJbZFCxBQAG9WbL7G1MgpQzs7ijDh3A1CypkiiBJQSbZG0&#10;HG65vODydEFP5M143kwVjIuLkf/26v7Vlnz9cCYByCZwl87VM1jOTjeDV63R56gktG+/N7CrPfGJ&#10;gcX79k387Fx73r83RIDkreu8srPPGaUK5vvjbV6ne8nKwLZwIRpwAMCLIppJBS+7foJ3Nqe/eNfx&#10;T1nodSyDJv7Z9256ebLJ1QgIEKmjMfvlQ5Nht+HbR/vPLIZQc37jyLkju2bv6l98ebzPWO7ZIUUC&#10;dqwjRdMt339v90D33B/fd/qRofgPLjSlbG5weWaq+cXT3fvbUiEy//K1vTqXOv//27vzGDmuOz/g&#10;v997dfTdPfd98L4kSpRkk5YUWbJjr3azsNb2Bg4cA5vdYLEBEiB/xECARYDA/wSB4QCLIE4MO8Ym&#10;thbZeDdOshsfkuWVbFG3RFGkSA7JOThnz0zfR/VRVe/98kd3z/QcFIdsipaN3wcQIPZUd1W9qvrW&#10;q/deVYmrraooAACCZahotGYWPdF8sTsQoZD+vv7sM8eSXiX+v945sFy2BruL940mRbwas/32nlIi&#10;iAfdSLQabn0upY5EawB1s9mOQgBAAIbQ3ZHaoAmrF7peW46Xffpnn7z0xOGF02vx/35u3KVmCXpK&#10;PHYoeWYyNXVj+Nm3DhR8OjyU++qxuUjAt6XeOKq1xnjIffxIsk8a/+7cweuZUDjifPmh2cNhnYhU&#10;iZrvqpKC/t/FyY8fSo5F3bdv9P+P8+MRUxfK4Y0HM/haTPbmH9m3mjDpR1fHz66EQ7b3xTPv/9a+&#10;xY+PTlxej67XhIGkCUKW/zunZo/3F75/9uTL811kev/o4ZnP7ks/sb723XODYLbvOghmrVATL17e&#10;l/f1AxNr//LvXfvKg8s/me5eLLW6OgGkoL5o1bTpR++OvbrQpc36H5y+/uTh5Gq299mLvdAKFyII&#10;2X5ftNbYqbZpXJ6fGEt95fT1fgv/5tL4dMH0tyftLgSS0WhmJKGACHBsOHN6qJCwVN2XSmPGCbw6&#10;M1SvNevZRBi0/KGEU1gPnrs+Nu2I/cOZf/upS//w0Ut/9dbBn14e6UoUvvTwzCOj2afGSu+me7cO&#10;EUVAr+qqt2ZHr+TM7oTztafPP/3Q3I+nBt5ajhFsreIo8Vsnbtw/tqZ0c++xTTUeq996lW7TvY/R&#10;m2scUQQAgAgSSBraNFQ44DX7fDW6vnR9qTReW49/55WjSt3t8mg8oh9QwPZ+5kjANaWuuVbN32VU&#10;phT03tzQ6/N9p8ezpybWnj6W/MFU1/aJAACQGhXMxj9anzb7wW1PAJYrVmMfdzV86ujy4/vWlRZa&#10;i7lU/D+9fAS3LRYBEBBhq/Cw7QoMpVTxkNsVdqupLscTgOR6Zs2XveHaoe7y1pMQEgF49sxq719f&#10;GD2Ztz8xlk/XpYZGK55eyYXfX+4q1aUE8+dXR2xDaUJfCRLNai8AEEGjjRKguW6NK/qxRDlgq9RS&#10;748uj6SrRk8i/DvH549NVvWWBQDARoM4EjV3eiIAjTs2BRCA1lh1zR9eGLuYiqQrxpPH55+4fyER&#10;rgQNXW+dGpSGI32FnqD37lLPDy+MkfAXCvaffOp8ZEcTKiJJQbbp90UdHxQJfWmlZ8oPXE4HzdYV&#10;gEA6N9+36tgEOJtKPH9lNB7wlMaNLaK0GO8ujiVKFd9K16QAIg0ZxxR2dbKnHLX91aoFAEQQML3T&#10;kykp6e+uDb0011MFbQpF3uq1fMAStOP8K+ZSiR++N0aGt1qR//yxa6P9xZC19UmPjZHIPjw3NfTa&#10;QndV+qf3rT354OpQb8nWqDb2NAQiaLTVbp8JoKdhoj//xYcrZ4aKv7h8+HvnxnJ1CTer+LR/E2Cj&#10;AZIIiKCnq3RqPNVv+4lIbby7dD3ZO53szVQ3xzYQoQC8th7/3rmJKqr3i/afPnk52FN7Z6HvJ5eG&#10;Y/H4wf7Cxx5e2h+v7nINLmC9HPrBuYl1D6Tl/osnL3WNZQbj1bCBFdrW806NI659/9zxc3fBRylG&#10;d9oM1ubKW4ayTAVSD9fND6NtFACKrgkaw0g2QoFAEBKAQHrs0PL+rsp70/veW4sUfb2tFUYguTX7&#10;uanhRybST03mnzyy/PZSdOcOAIBKi2IdwwAGNlpqkABcXwx2lT95bDmsjBfe3r+kURNowpGE88BI&#10;1tfCV0JosVEja5JqPR/9m7eOvp03TAEAJAVeKwS9Vg1RIFiGBg0a/Icm1o94QmkRlHQlmchWjK0n&#10;eUAkqNu5UiRTtq+tdn39hfu9WqjsisZkvhauEpqAQDiu4ROGTd+Sepeh/lsPb0vqiOWCktVKOF01&#10;K66s58OOa95kOBQBQKNMbnmbie/L6Uw4XzWdilXxZOMoEYKgFaMEOmZ7gJCtWumqFTDEejGyXjeG&#10;Am7jzw1CUN6xX5oaMcZzjx9e1hoJwTb9aim2mou9srD55tSabyiNQOD6oubJsO1ZhiavORBJE8Ys&#10;N2Ao2/KOjqQm+lEgRdGYTnanqmb76AuJeiBUB5CrZbtUN2oaz04PrxWieScoTL21LkqgrUIlvFSw&#10;E1FKlwNECFLjbq9/UFosFUP5mlUVouIZIAgEGQB76LAEAPAUHBjKDveRjeK12YGZfNA0dx9RtA0B&#10;NMcqIgkQAGox2fNT1yZfPvPwtU+enEXfCm2pYgMCIYmMY89lg9Foba1iEwGAvVoM5iqWZwSzlQAI&#10;MuWOGgsSgKy4odlMSATdalU6SgB6tumbkmjzjAEAAFK/NDX64szAxkV9b6T61UShO1yHu+qjHaM7&#10;Nfvd0NNi527UOURaKYQ8T4xH3fGoWyiYBhIihG3vd0/eeGwi+5384NRaVO/yMAKyTf3G7NDPp9KP&#10;juZOjKS/eN/azrG9AqHiG3PFwMkgDUdrMdtX1Bxsf2gw/+XTV8O10Llz+5Y1AoIp6NxCX901NYHW&#10;Yq0Q3l4VFVSsBN6aGXlurdnFRAC2qYxWDZEaA+YRfNdaykZSVVMgrTvWJTIurUV3GbSkEQhBULlq&#10;Pz81IlAHjObFLyIJBERAoIAgK1R7Yt96MZu4ko7kPNzaV73l/zWhqwQgSembAggwYPqG2H1MV6Mq&#10;LZCIUCJ17Xbt2T61KUkKAqFF86oftpW5pwUA2VKbggDBNn17Y61bE0qkUtV+6fJYuRD1lDClDgTc&#10;Z07Oj51crrvm/7w4RKQahdC4gxARgDBge8fH0qNB9eb14ZwiAkAgVwml0fPlaj6adKQUFCkGF9KJ&#10;C6tRx9/SAeIqBAOCBgkEJDCkDlhuyDUMCf7WHAUtkIQUJAU1+7Laxoq0IwADSSIZggQC3GZ3ihSQ&#10;LQVXSkZvPHVoIDuZ6F0qG3DLoWsISgtPI6A2jPpoV92rwfp612Kyx6nLw2OrQODtGBcBAESICCh1&#10;490WAAAgBTRfeNEYjHST0fEkUQUMqhPYhpZIQFJpVK3GnE2CLq30vDA14vggEXwtRhKlP3rCgFuv&#10;1e25pzGKjYvOD6defVcgwPRaPFuxT45lPnNsJbASUQoMQw8nyo/uS0301YhUXbVvLEJs7tFC6Eop&#10;/MbM0KuHk09N5H/v4VlLbO/jFAjFmvXOUs+pI+lH9ycXKrhYtHyNlqmfOrxyZiybT2G5tSSmoF9e&#10;H/rl9aGNY0G0HReNH5aCAqYfstDe5Y4O0oSVuqF9Qcp6+droxVRYSPXEoZUHBhxPb9vlmu0BjdOU&#10;EBS2ttdEFKGrhW37D/aVjYHUHz9+9fx7x1YK4fTWG5ba60kIVPOMTCUEQLFY/mBPeblkjQ4UEiF3&#10;526AgIW6CUoMhOuT3WUjUH1kNAN00+fntK8AImytBgMACBQrxaDri/FE5Uhv2dHq0EB+0N6+XhrQ&#10;NtVAtJouhp+/Ouz5aAbq+/sKYyO5YNixBdRbpY0Ari8IKBHw7hvOfv6RmeMhmJ4ZySsiAIG07gQL&#10;dSusrLdnh19dDlumevTI/KkBT2uhNwocwVXGdCYyNuwc6y8uFOyMi589sfCPH547Pzt6eWGwCn77&#10;DgZbVw1bV2fb1hbbdkVoHWu7HGm4++BNBAoY8N7c4P+51J/ofeMLH7u6lAv/t/Mj+ZrxwVGMAK4S&#10;haoFNREJlT73wMLrq+GSiwQiFKifHs8BGDXPqNS3Rg0Cbl28xhZsVRQI4WZZhwAqYleODxeTNYhH&#10;nYSpoB4uVOyajyi3TAcAtqFClk+iGaNBSxmiUTJ3M4buaYxWPMM2lRQbJ5+PHIF0YaH/+trqqYHs&#10;M4/4R1ORio+W1MNdTpet15O9F7NW0SfRKjYC9HxBfnN4WsjyL610P3dl5OOjuVAkpwnBF6ptXaXQ&#10;BSfwyqWxZ8aKDx5YMUOVlbLpKRENukcH87oSvLLavajFRnWkWcPc+Gfblvc1ghLezQdLI4JSIlsO&#10;XMlExuP5L5yaeyAXIqGePrFwMOYXc92eRntjakJfCfCFT7vvvAKhXDdv5MIHRkv/9My06Ek/Npma&#10;nTrcfqIgQvCF27ZIAqnmmTfS8elMqC+c//JDs0nH7IpXhmM1UNvT0RB4KZlYnMzcN5z5J6ev+9J/&#10;cCzjeoa1436sxpjW9hn5CsGX/tYhnKagdxd7Z/ZlTo6m/+jMtYyHEz0lCRJgS5JqjYlQ7XdPzYxZ&#10;krRcLFjC9EKGqqe7ltJddQ0bB6cQtJQLpyrmA2MpK1z+9JGkLCfcVsXakHoxk5hK9hw7kvr9h2b2&#10;DUVM0//0/TMP99XKud7Xb/RoAAkgAKqe8eLV0QcTc585vtCTKBQ8ePrE4oPDxZWkrnu4cVAiQGOj&#10;KGq2wBKgq6StUG89QROAqyT4YuM062sBvvS2tgIjgNLo+tuH6yKA0sJTQil5frH3u28c/NpnLv7B&#10;J67OZSPPz3Y53gfdzo9IpMRMOvrSXN+pvvIXPj51dD1acoUm7ItVjw/m67nYfDqRcqzN8yvS5mK0&#10;zi2uLwLNQdYEgEojtD2hYoPSCHUzFlBfODWT9aA/UY4ZanV+aC4TrmltbeYZukqAv33cKBB4Sipf&#10;7jrE+I7doxhtbKefXRnZ31fc11OKB10pSDbPSHST086vAAqaXu7963f2z09khmPV/X0FRCJC17N+&#10;fnni6lLfdCGohDZb09c9eXGlOx7ws3WhAaTQuVLw7LXhvx3JHk3UfI2G1NmqoVoXJ0JQpWa9eXXs&#10;+z21ye7KULR6NOwgktbGWi7+5vXRt+YHXIUb7YYIsGvRSEErufClhd5r6WjJx5vf343rxfC3Xzt8&#10;ZjR/YCh937iPINOl8LcvDv5kundzdAgCEd7IxC5Z9kppZ2oBAJhSJ/Phv70wGdBL9x9a0Mp67sKB&#10;H811pZpD/ZEIy3Xr/FJPMR121WbNSyixmOr6r68f+vRk5mOHlsE331+N+74E3H7Bbhn6pSsTPRY8&#10;OpF++r759ULk+nriXKgWlOGKLzbKRCDUPOP6SndVm64W0CiNfOTiYt9sJqLargNNQ785PfyDqPfk&#10;/rWnjs8Xq6HVfHjJMY9ZCmDz/CQE5SqBn12Z+ORk9u8fSS6XjUTIdSuhv3ht7LmpUY+U3fpFU+qz&#10;U6N9tj41nH8s7iwtD7x8dWTJIxLQWIxcIfL8+xNRA0e7c18YXNdaOMXuv5iJP3etP1szGvdEIFLV&#10;NX96fv+gIU4MFj59vCABytXAs2dP/PzqaBlUc+9CAC3mM7HpJVws2FIQEdY94+Jyd9SPOZ7c2OiI&#10;4PrGhcVuqNtVXwCSAEgWQvPzPddTYWo7z0pBa/nwhaXuhXy4vTNSICULofeWu1Ydq1yzX5ka/35v&#10;+R8cSD25P/36ctTxdh8EvcEScCXZ9WcvnnjmyOpoV2W4q9QaoWxcXup7LhN/48ZAto6ydcEkBaWL&#10;ofeXuxfyIdm4jcKXF1e6e4t2sS5RAGlcK4bOr3QtlqzNBEcQgGuF0PT84Hw2EYsVHh8qCMR354d/&#10;cXH/xfXIxsg5ANCEUyvdftnNVEzdOoYQyNNiJhWPSrlW3SWj79i9ilEET+O/f+H+44P5M5Op4YQT&#10;slTQUNGANxir9ITrkUarf8PdrG7fHgSo1e1n3zj8o0vu/p7SYKQiBGmN1Vpoaj2WcgxXiY2uW0TI&#10;OYHvvHLMlHoqa3lEiGAbNLfe9c2/O3m4t6w0CqQr6YC3MYgJAABXC9GvP39qMFY90FuMWJ4QWilr&#10;vRCZTYez9c28+AABqV++NrKai2Tz0eWquNnt8wLJqVl/+eqxn0Vrx/sLEdtFMGZTsWupiKtwc0WA&#10;SMkfX5i4MKOm1iKBbYPvAKBZjw7+5Pz+iwv9xwcKyrMvLHWvOpZHjYd0EBEuZ2P/8RfH3Wq4tGWo&#10;ufZ9WFzv+rkbXC/YlWrk/Lr99Wjx0HhVafQBNmrEhtRXl3u/VYi8OJAfDPqLudj1nP2pg90AZrJm&#10;btSSpdC5UuCvXj8c1bLsCgIImPrV6yPZYmQlG69Te88UoRKXl7sXU3HPk5lyOFcz/vPRGQDyCDdW&#10;0hA6Uwo+e/bYL6fK+7vKhtBAci0Xm82EMnVpt/WNWIZ6a2Z4JR8/3JePm7SSi7+3EtWb+wMBiZ9d&#10;Hn9vsf/oYCERqGktC4X4+fVQ2ZXUumGkcZUwm+z92o+7Hh7N9UaqEiFTiM2kosmqMFuFj0DgGz+5&#10;ODG14F1bSzQ+zzvB/3L2mKXtZGu0EwAIhFIt+K2XTqCSacdEJJPgtekhxwmv5KPa3AwX2/Dfnh0s&#10;lULJTEyIzWEuptRvzQ4WitH59bgMeLly4HuvHJ1b7iUt6wrbynN3QuhKNXD28sQ710cO9peGYxVT&#10;KgLhe/ZiJnIjG6holHJLMV640f/tSnAtF7UNBYS+Y3/r5WNBU94oBKRUWok35wbKpfCNtVjblSsF&#10;Cd6cHvpGKbJSiF5Mhs/sS9kSlte7r2UDJW/Lgam08exrRxOWvrQWU624FEiVuvm/3z14NuReXrdq&#10;mu7W45aR9tYK/b3nZ/7Nd8/ly/W9vy1vJ4FkSm0bKmCqsOmHbL8/Wr1vKHugrzTZVQ7bfsjyw7YX&#10;s71owJOmarYCEbSagzZ+SN9Ix89843Ouv7kwmsiQ4vOPj3/nq4/tmPMmpensxbU/+Q+vrmSqxk0e&#10;S0AEQoAhtBSNSwLUhJ4SasfpC5FsQyOQ2/Z8EASQUpuicRYkV8md97QRgEQypW5mEKDSwleoYfss&#10;dkUAltSG0JqEp27xWDwCEEhWc17gKeGrXer/lqEkgq+Eu73ZdAspyJKaCN0d8xVItqGJsN5272bd&#10;xwfG1r7xpTdNN/jNl46mK1YwXPnTz54/1Ut/9tOH/9Xz++LBzUtsAhAIplBSgK+FpzBo+gBY97d0&#10;2SKSZWgkqPuS2kpDaeG2tRXUPPn5R6b++PTc3FrP/7045hKMdBe//vuvdGHg97759KtLCU9vGQ0g&#10;BZlSN7Z48+k5OzYHUXMygeBr4frbU6ax81hSNxqytRbuTYblEYAtdePRi0qjr4TaMbvmRtGiUcFv&#10;7W9Q33qTMSLZhgJAt1VQjdfuKhL1tmOEAMzGbrO1oADAkNoQpBQ27m1FpIChAKDuy91GR+2CALD1&#10;O40vEKGv0Ve4raGIAEyhDUlaY10JBACkgKERwPWbnVGG1KYgX4n2u5gay28J8hs3YZsKAbZNs8E2&#10;ldhx9CGQaWiJ5ClD3eTRFZpICvzzf/345x4d3+3vu7hHtdEGTVjzjIprIDZvYZ5Jxy4sdwdNFQ+6&#10;vZFaf7Q2FKuMxp3RLmcgWo0H3ajthW3fMpRhtO4m0witnpAPCSIQNToTmvsDQqOTejsirLoGwZb2&#10;coKNl54ibP3TBgRQhMqTt5zFrho7XB0k7uGmWAQgwlprXjf7St2TtIdl8DV6ytj1RzSh427/EwLW&#10;fHOtbH6sr/yVj18ve6I7Uu+x9XMXxl6a6bG2j4MBaoYjNn7HcU2A7U+lI8Kaa8BG/e4mpSEQUk6w&#10;qvCx/avDcaemqS9aLxfi5xbHFgoBf0dG+gp91ehRuenmQGzsxptLuHMCIqh54oNLGwAQoO43Byg3&#10;Jts5YXOjQPNqprW/7VIgVdcEgI2xHLsWCLb2zI0f3OD5wm1bIyJ0XBMA9t6N0fg9zxetYd7QbK/b&#10;sV4I4GnhKYCNxWgdRxuz27Y8m19s+3znodeutttfCbDe2HY3+daduacxCgDYeGoDAAH4Cj1llOsG&#10;EQok21RBU4XMZp20J1zf31Oa6C4Px514wI0FvUTQTQTdeNANBOtS3M1S2BXuLax3T8nmrvNBX28c&#10;ZHuZxa72uHgbbjn9LQO0AduO1Z12HnWGpLVi5M9fPpE8vB61XEKquva52eFfXh96ey1k7/bwt/ZF&#10;vdlhvG0Zdl07Q+rLy71/+c6BR8ezUdtXBMVK8OUrEy9cHU461s4hI4gAe2tR2lth3nrr3HKOu2TQ&#10;TY7/vRQI7PaDbZ9vmX7vAdrulmvUnKz5X9snOzrub778tOtXdkx5s4La06a5LXuNUSLa4+X/Hm2E&#10;SOuqFlxf1j2ZJbvx+ADT0OdD9e5QPRZwA6aypB6IVY/0F44P5Q/0FFaK4TteHCJQmpTWiHfeQMH2&#10;jEoV4+zVocVULGx5Aom0zDuB1bJd8cEQpO50O+4B5UqBFy6PXFzoCds+Avi+LFQCc/mA0RqZyNg2&#10;WhM0ImnP9hqjhhSWKRoBhAgIt254vi3NOg6CbO3aRJBx7FQpoAiJUGmMBryRhDPZXR5JOK4Sd3z4&#10;GRJjIbNSt6TgGL1HiCBZCm20sgmh7QCF7nqtYAcE8LW1UorpIgIAIgmk3tiHPVv2a4yIhEDTuI1w&#10;2GuMDnQFTkx2WUbBqSnP177SSjfqp3c5TzcggoEEbcM1NOGNTHQ6FaNWl8IHfP1mEKE7aj9+ciBf&#10;+g19zQVjrANEgAj9icCtJty01xg9NpH4w98+eHWxML/mLKw5qXyt4LhOzXc9rbS+rQrwHRNIQpIp&#10;AZqNjncSgog42hf+w98+5LWN/WWMsYZGo/mB4eitJty01xgd6Q19/vEJrfViqvL+XG5hzUkVakup&#10;yvWl4uJ6uVT1tQYiTfequemO8w8BYmHzwQPdt5qQMcb2ZK8x2iCEGO8Pj/aFG91NK+nKG1dS71zL&#10;JLPVctVfy1YWUpWi40LzGQEf1vU+Y4x9dNxejAIAYuPNvQgAo33hvkTgUw8NV2peulC/Mp9/cyo9&#10;mywXHbdY8TLFesFxlSIhsDFQjUOVMfab57ZjtJ0QGLSNoG30xOyhntCB4egTDwymC7XldGVhzbm2&#10;VJxZKSaz1VzJLVe8mqs8RVKgEByojLHfHB3FaDtDiljYioWt0b7wkbF4ueqXKl6qUJteLl66kV9a&#10;d1KFeqZYS+frecf1fA0AiCDFBz08hjHGPvruWoy2a1RR+xKB/cPRE5OJ08f6CmW3VPVX0pW3rqYu&#10;zeXzjltzdanqlRy35mmBiAjirg9GZYyxD9+HEqPtIkHz4Ejz0V9K0QMHu+dWSrmymynVZ1ZKl+Zy&#10;y6mK0tr1dM1TrqepebcWJypj7NfDhx6j7aTEE5OJE5MJAHBq/txq+fKN3OxKOVusreaqi6lKMl1x&#10;ar6vtKdIa9JEnKeMsY+4exqj7cIB477JxH2TCaUoma0upZ25ZGlmuTS/Vl5KVdbz1YLjVWq+r7RS&#10;92Z0P2OM3YlfWYxukBJH+0KjfaEzx/p8RbMrpSsL+YW18lq+trTuXFsqrmQqdVf5iojogx+syRhj&#10;996vPkbbGRIPjkYPDEcJwFc6mam8eH71/blcruSWq95yyllIVUoVD4GH9zPGPio+WjEKAAIRJACA&#10;IeX4QORLT+373CfGnLpfrHjvXs+8cSU1lyyXql7R8TKFWrHiNSlhMwAAAjVJREFUAQAiCvzgZ3sy&#10;xtiH5SMXo+2kwHDACAeMXgClabw//MkHBtfztaV1ZzFVmVrIz64UM0U3W3Kdqlep+a6nFF/2M8bu&#10;rY90jLaTAuNhKx62xgcix8cT5ZqfL9fThdr0cunyfGEl7axmq9lSPRa6xVsMGWPs7trrK+0+soqO&#10;u5arFRw3X3bnVsvhgPHlT++/1ZcYY+yu+bWP0XblqleqeEM9oVtNyBhjd81vVIwyxti9dxvvG2GM&#10;MbYTxyhjjHWEY5QxxjrCMcoYYx3hGGWMsY5wjDLGWEc4RhljrCMco4wx1hGOUcYY6wjHKGOMdYRj&#10;lDHGOsIxyhhjHeEYZYyxjnCMMsZYRzhGGWOsIxyjjDHWEY5RxhjrCMcoY4x1hGOUMcY6wjHKGGMd&#10;4RhljLGOcIwyxlhHOEYZY6wjHKOMMdYRjlHGGOsIxyhjjHWEY5QxxjrCMcoYYx3hGGWMsY5wjDLG&#10;WEc4RhljrCMco4wx1hGOUcYY6wjHKGOMdYRjlDHGOsIxyhhjHeEYZYyxjnCMMsZYRzhGGWOsIxyj&#10;jDHWEY5RxhjrCMcoY4x1hGOUMcY6wjHKGGMd4RhljLGOcIwyxlhHOEYZY6wjHKOMMdYRjlHGGOsI&#10;xyhjjHWEY5QxxjrCMcoYYx3hGGWMsY5wjDLGWEc4RhljrCMco4wx1hGOUcYY6wjHKGOMdYRjlDHG&#10;OsIxyhhjHeEYZYyxjnCMMsZYRzhGGWOsIxyjjDHWEY5RxhjryP8Hat0WVm+DicgAAAAASUVORK5C&#10;YIJQSwMECgAAAAAAAAAhAFw6r9FRNQAAUTUAABUAAABkcnMvbWVkaWEvaW1hZ2UxMS5wbmeJUE5H&#10;DQoaCgAAAA1JSERSAAABXgAAAGQIBgAAAM69WGUAADUYSURBVHja7Nx7TJV1HMfx3x+uILDU/nC5&#10;llwaN7l5SSHcWiw3p9zvysippJulMbVizvrDajapjItBClMadw509E+3/tAYAWYU0y5a+I+pZYig&#10;BwIOfvrutw6DsR2B6OHp2eeP12Cc34895zv25uHh2aPC0+tARET/nbC0OoQk1zT+2H1HAVDKLAdG&#10;RGRVEt5bEt5ghpeIyLjwpkl4FcNLRGSMjyW8iuElIjJGi/BkeImIjNEjQoVieImIjJEjFMNLRGSM&#10;Y0IxvERExugQ3gwvEZEx+sRKoRheIiJj7BSK4SUiMsYpoRheIiJjdIlFDC8RkTHuiyihGF4iImO8&#10;LhTDS0RkjHqh5iy8YWn1CEpqQmDizISkNJplkEREU/GzWDxX4dXRXZFVjZS8o8jYX4D0fR9OS9Yb&#10;R/DSjjIsS20wy0CJiNwZFrFCzVV49dnqi7nHcfO6D0YdCzDU/+S0wOmJk7Z0+G48Y5ahEhG5ky/U&#10;nIY3WMIbK+G9ffMZ4K/5Or7TATyCyuZU+GxgeInI9L5wBdUUZ7y//7YUGHgCI/cWTQtGPXCqKR0+&#10;POMlInO7Jp5meImIjOEUG4RieImIjHFIKOuE94EHPren8BovEZnVWTHPYuF9FAUVufCLO22WIRMR&#10;uVwXfkJZJrwY8cKFzuf0fcChvI+XiMwnSSjLhBeDj6P3z6eQsKcQAQnNZhkyEZFLgVCWCa/z/kJg&#10;2AsHC/Pgy0sMRGQ+54SHpcKLUU/Yz65HQGIzwtLqzTJoIiKI2yJYKMuEF0Pe6O4OQMyWkwhKtpll&#10;0ERELtlCWSa8DxwLMOJYiG1vvwv/eLveH5Zer/+xNgumevYs62qxLKVmEvn6lPaP7ZlMjqPWLD88&#10;s07em5uZuVtjjuMnmoJioSwTXqeA0xMlVTn61rHx+yMza/+15Vk1WLW5agrRrcOqbBtittvx/LaJ&#10;VmxqlNfdBluHJXqrXj/J2tzT8n0tes1a5rI6p2n83PTnKzdPnNmaLc2TZhuZxTtW6H+hTXhZKrxw&#10;Pob2i6v1HtcjIP0lwO+V7sIvV4Nx6XLEjF0W3b8GIu+DfH3d2N3xBiVWIftwG0q+7sPRcz3Qzveg&#10;qKUXCQda5P00uD3be6W4U6+VfRMUtfbhkxYHkt9pQ2ia9Z4vHJJcjddOXBo/N/n8LtIPtctrDWO/&#10;lN6svori1rtjawq/uoPY3V/ysZ9kdr0iUijLhFffOvbHEmx8tUSHMSKjDs/G25GdfxiD+tGQXsDQ&#10;/JnDPLR+E4XlmTUPvR84KKEKLxd0oPy7AZR29GtlF+7h+LcDWLf1ffhE5yEi0zY5usk12FXaBb1P&#10;1su+MeXfj6Do/A3EbtqPJSHx8IvegfC0GtlbP7t/6kv4Q5KqJwhLrTUsvHsrf0LFuLlVdA0jYXeh&#10;nll4RqOe00HbNZR3OqDX/DPXNYl74f/CAZkrr+mTaW0XyjLh1beODXnjrY/2wTfuDCJkT3CyDVE5&#10;lbhyJQQY9tbrZkg/ivLWjaVYt7MMgUlN+pgeGt4jHRIEB4619Wmftvfjs4uDiFkfh8V+axGRZR9/&#10;PVd/3FPxA07IHlmr97iU/83edcdVdWVr3qQZlN47XKqIAhYsCEZRLKAoNhQVKWLBLkYBRY0FREQN&#10;iqJijSKKJXYdjWlO1GiMvUUTJ8noGDPxxRjrzPe+rOGc3z3vGqLiy+SR/PH97uWcfffZa+2zv73O&#10;2t8+nHiEWXs+R1Boaxi/aARbBxf4tc3h5PJcSUba0TX7fYxecR7Dl54Bwe/nEDnqp2hyw69CvKOW&#10;nxMfqLaf/CfadO8DO88wkupmId7M9Vew+NgPkDL01aKjP6JOcCCcA7ogsFc1TcP8gf/vWEYYVSvi&#10;BaVj5bui4N1JpGMgJOrdtLuDnKsK6f6TpA4S74icDOiiZFBXiXibd+gCe6+WKvHKwhA/x6y6AEa6&#10;LCflNcQzdfNJ+AU1Qs2XjODgHoiATovk94b54V9E5e89Zopk2NLTWHn2AZYcvyNYdf4RYl/fAM9W&#10;Mxlxlv36xHuCxBuXBHvviEqJN6BhI/BdeiTeLZXY/KSozH9VxbPUVVlbfrv2/bHgqeJTwqJaES8Y&#10;zV5i/rZJn1US5bK8/KeJCfNGyDkSZ1WIV4h71eauopAgoT834g0iQZBoZLFtXOlnJDkpq0HJKSBz&#10;9Qdw9/ZBrVeM4OTdFHVjV5B0N2lSFCRMAb9XRro8v04pq1EK8Lsc82q/AgMXfMq2/Ai1DaeBsOiu&#10;MLUNAPOsLLdGyipgKkKpR1IlPPa04O/WPBfidfCP5b1SLpOZxu5Y1UfgNSoh/rWKTT/rQ9qoabfh&#10;U4OBDyqOlyrXV+p6XF8Y9Amh2GMAtlP5vfK9UjvrPKV99Edl7TJon+Y+VHzBscA6fysE+J/AbSKE&#10;MKo2xEvpGO7zs2/GDMnnBvYoZdS7GTHD5+LWTXvJ+1aJdB/WxEkuqjWIW6P8s8wqEu89NGndAZbO&#10;TUF9sZBu1obPJdJlGf2yQnijirbBwckRJq8awaVOJOteS/LZqD+QZIW/b95hpK++gIkbP0f2pi8q&#10;g+RQu076gCqNMlWa1iRxM4YsOom04lOYtv1ryZsqbVnEyWJM8Q4kTV+LYUvOYuji0wokFTHgzeOo&#10;H79JiKXb5A8wctk5OfekGMH0Su8ZhzhQ1wshjHxG4vULDEJg61QMLj5Pn17BpM2qzZITHkP/9J/9&#10;MSKG7qTfDCV5tXnt8IHbkTz3mEyEj/Md65Rrj1pxXvq3xaDtFSRWqpJu5wnvKT6gv87Qr6eoyihH&#10;UyovkuYcw/h1l1nPVWSzrvTVFxE39SAVGWWSW9fv1+C49dJP9I/cIyxv0J5xaz9DLFND9Xqsk35g&#10;f6g+jZv+EX0q96xK0i0Gb0fKvE/07DNEJn3HPkDfmYfpD8U+dZKX+23wwpO0Ta4lZTtnvSf+60Lb&#10;R604x/vwC9BGafegohNoOWQHWM9vhQh/bQwljKoN8SrSsbkr+6vSMZYTydfxU8FCmlUiXV7n9ne2&#10;6DZ6tpA5668C8SoEcQdxo6YivMc4xGR9yMF01SDSLTpyWyLdgTkrYWNjCbOaf4JbUCwHVzkCCf3I&#10;qhllZTl7rpGc7oLXEjIqJvhdi2N3eFw9JxFtRtllNIjfyAGzFq8N3sHrfq8s6mkjb6oKFh+/Dy7u&#10;GdRbcuIeZh+4geCui+EbvQyjVl7AijP35dwTguUfIKP0PPw6zGe0tPqZIt7Cg/9AzMAM5O+7yvL3&#10;FD9obFbs5qQmpBHUUyRqCuly0vhQlBIsw7Kqvwz8qFeXXD+x4Ki0SYn4hhSfEptYhv68S3XKt+g2&#10;cT/y3/mGfxvWzTLSF8G9N7IOmQxJbpsxactf1baov9GCfpJzQm6z370J1iV/Lz/9AK+/dZY+XcA6&#10;uVjKPo6b9hdRiCzRawPtEaj2aX0l5fvnfwxOqsqEQDLeJnbTFrX/0hZ9QjI+Af6G0LOPYDmpp1PG&#10;AUbQvwki/DWxhjCqVsQLku4Hh5uBEiIBb1pJB6zc1K3KeV1ZrHtojKlFQ+Ch5HWrRLwqSGx3JEIr&#10;Pnobi4j/RbocGA/RJ2MOLEyNYW7yCnSNEiS1wBV9A8nagMJPSX53NXXw90KUxZ/cUyHHPn2gKbfs&#10;1H0MKHgf3u2Xknh3gaTDsj9KGwzb/AM4aRhgCck4d+dFODo7wb15FkavugIOerm+Fg+o6lB9YbBw&#10;OHxeOSxtHODTfj7J+9LTES8x/y/foeCdr+Vai479SNxVQV/rL1bKBLPs5D0k5H3IflotpMLIVezX&#10;7w/6jRPgv/R8ycnn5L/oy0dQ/UJfkVgQm7WXpLuWWMNUzQllMpXrzn3vOmbuukQi+qkdt/mbHwwW&#10;T0tO3kdc9hZw8iI5lXKR9YxBv7JfwHYY+LaYNrIdQm7qPUCfps0uhZWNE/yiFiFi2F655iJ1Ur2l&#10;2mNo30OlHim/hPdEp3G7wUEtk0JY6jbMpXyPipKKdv1A+y6zD77lMbGP0NxDojrJ2XEF9TovYBRe&#10;/WSQP4NzhG21Il6mEPDNdWe0HVxUIR0rBaNe0djinin+eaeKeV2S+o79bUTBEEBCf57EywFQAYPj&#10;QnDRyemoVeNPsLQwgVdoGmSVvoe+fE3J166VR7oVZx/JApzgFJAyvQTNo3ogjAjv2JP52R6I6JZA&#10;clsvZKlPLJPL/gKPBr0RNnAnZu2/gdn7v6Im9oaWqPh9zrvXkf/nqwaYc+BvyC49BAcHG+jCMpH8&#10;5hlM3XoJWaveQxZz0wrGLtmLqZtOyKA0yGOfBkYv3AZLKxsSb+GzEK+AkwBJ7u/I3XEBOdvPV+Ac&#10;Zu39HAtpt/61F4vtH8E7dBAnsHXy+K2X7hGyznrrQ3RMGYvXuvSjP7shvFMvdOg3jH7cUFHX9xXX&#10;fYB0pmJ0oSPln7IyR64QryYVQjIkOX5HSeANITtOwBqiHD2/nIuDPdEoYZtExyQ9/YlP6plS/gky&#10;V72v8S3tFfJlP2mJN38NrKxs4d2uiFH4Wa19nATGrziAqMRRtK+v2NcihvYlDMPIBVt4PdU+edIZ&#10;UbgZuuZjOBbKDYhXmYBI2NIO2ifHONlq7+0jtxDStjd82y/geK325PuAaEEYVR/ivWcq0rHX89NF&#10;ZRDI874xGxE5cCFuXHMRBUKVSJea3atXvRCWWAI/RTpWReKtHFpC7jxwPCwsrOEZNhZBJN3KdLpd&#10;Jh5E59ElJKYBMojakxic3dxgY2sDB7fasHHyhZWdN2qZOcO1dnM+in8lA14ZzHPe+Qq62oHwjy5k&#10;DnIb3P2bIGlyoZC4nqqCdY+GI3PN7p4e0EIHNw9XWJm9CN+IbAT32Q3v18bB0vRFWFmaCEyMX0a9&#10;JuGYvP6oEJCezRJl8ZgQmoWlNXyfjXiFyJKmLIZX7QDY2VrC1toMtjbmsOGnk7MDIrr3w5ucUBid&#10;KU8dJOTL0PkHw6ddITLWX1XqU6PSZu26wsykBuwcnKgkqU34059e0AWEYMa280JeSg58xtaT8KDv&#10;fDqU8LH/pIZ4Gaky3XATsWnZqBsSCt+6ddGycxzyOSGwHeokOGndR7B38UNYSjmj7+9VImVb2PZv&#10;0Dw6DlYWJpyQjWFtZUaY079msLOzRkLWHPGBlnjXcjKzh3+nYmRv+QrFevaRxFE/PBLmpsa0z1ls&#10;E/scPeFdrxnydl9R+krWJaZuPApnrwaSCgpL3W5AvCzDyXUPQlp3ZK49WBY6B89cIXbp9SPt7gWX&#10;+sm/B8nfWMKoGhGvO4CXsW5bDLwqVAZKquHDI02BR1VLMch7HogBkybDM1rkWs+deBkJSGTKxzoD&#10;IpJUw/F7GLrwIwT32gQ6srKtxfRLGdoMKETChDlIX7wbjIAksszlo1/en68hZ9c1LpZ9hbFvXUSv&#10;aQd57LpEJ+qAJiHofLzgGZ7BR8BNcGk4GMm5b3OQ3NdXVjAq6gNTCyd4NEqGe8P+0CIRusZJqNNp&#10;Ier1ZJs7FsGr+QiJAF0bD0P71NmMmCUNoLGV9nOAX0ZTElytGj9pk93gF1VM4r34VMRL8pLo29VD&#10;B5OaNeDsHwmPkGQiRT7dGvSHc2AfZK07yf64q/q58OC38PKvw0h9HKbvvsm+0I+gb/Hx+TPM2H6e&#10;vrwivqTvCEbUu396KrgJIUaVxD+n8sQPHuFTMGjRWfahVofcL2seavzJCObm5rD3bA4r95ZIzdtM&#10;qR7k/Ap+Tt96BjZ2TmiRuARFH6sRrESSYxbt5AT2ImydfKBrMhA+LSfAJ2KKwD10HBp1mYo3medm&#10;32qI18LSDoFdSzB919/10ijfS2omR54MFPuu69n3Je8LsU+J/sUXrp7e8G49C+GDdinEq9o/e99f&#10;4eblDWPKHW2c/GCjo1wyIpVR+/e8f+RpDKsvAW16JsLepw0ohfytEOT/BTYSRtWKeP/7pgMuXvJD&#10;o96rFZWB5GALV/eT7cJccKuydKxobR9lse75Em9FKiFlWgna9x2KmNR05G4/y4H1wFDRQOKbUP6F&#10;rCArciRD2ZLscpOdXXq5OsnlcuCx3vsEzxElpx4K6cz/SK6hiaQ8vD1JvONkMPh3LZfHUhKfhnhb&#10;xcbD1r0ZI9pdjMK3ok63TfT/RgUk7c0Vj4+l/FzP83xSIEkOXHiO7XqopDg0i4evl+yDzq8Oar5s&#10;BDsXH/hFTqdNZU+9uCYpkw1HYcMI171BHwT13gG2kXhbASfmjcgou0IfqFGffHr714ZH0+GYsfcf&#10;Bvl2xZcCfldxXKJ0IRxC/p69/0u46dw50YzC4EXnhXj1UymteybDpFYt2fTC9oi/2o05wBz7PvRO&#10;z0Gf8bPRKSWd0awZwvvNZ2rknkJ8QlqpOSsYfb8Kv3YzERS/k321mdgEgnVtRLOUHbJ1mmRoSLyx&#10;SzFt53VD+9huse241j5Cax/Pc2KRiU3XIpvEu0chXtVP2euOMAI3hWvdTuB9IPdSw75bqSI5gr4T&#10;FoqNfTPnQCR/XqEVypxq+arWy4RjtSHe2l02oA1TCV996cHoYXqFdGydLKYlZ0/BgzsWEq1WVTp2&#10;+GiIvKilkj3/VZeTRXZGjZdegpmlCwJCY5i3+xRLteQr4OAVxULLtB2sT0O+6iIHF4S00i8OGOZo&#10;JUKZufsy8ZkKRjlC/I8n3vEyWEjyIivjtQ2I18atsTpg2qfvE+kYpUzy2WroLub/1EU/hHDCoGxK&#10;VRGog/3oXXAgy+KhtbUFZXL/BefaLRHQZZlcX+Rkz0K8TGPY2dvBt/W0x0VTYlcG2yP9oSFefxLv&#10;iMcRryyKFRz4+nEQos1nlEfw77/JBhdXd6ZzQoZTznbBgHjb9EiEtXOQEOa/8/VlQpi68GyYmtQi&#10;qZrC3MxciDIsYREnadVv4q/xy/fD0tYJvlHFtF+UDyq8o1ahVdpOmVT5myeIeEWpwqeQa09kH8tJ&#10;btnFzRXuzcYgfPBeA+KdVHYEtrZW8G07E9zAIvYR0p82rg1hWvNVmJmawtLcFG6BMdWVeB8QkYRR&#10;tSFeRrdcSFuAcQVjlBfUyMJXeNJSXP3CS3K+VSJdLtZ9e8MJUUMLlforQVU3UMTC3us1BDFa8eu4&#10;HIEdZ2JsyTvyeK9PUoSQy1y+XKfj+APgCryiF5Ubuu2ovbJCL79RI4/DssPNzs4S9vbWcHCwBcG/&#10;rVA/rBUjly8kinkq4j0NLtJ1h6VTfQR0LxcVwOS3/8pI+67kDZefvo9BCz6RFXnfjqvRevhu5O69&#10;rtShnweUR9IWnfvII6mZiTHTAP1I2OtlpZu2PcsGCrGngLlqD19/uIVmygIQZU8q/GPWyEaHKWxz&#10;8dEfNKkGTz9fId43dnyjf04UAqEdujPKc5NUjD48vHTwqRuEOg2bwr9BE/jz0y+oISzNXoBbkxE/&#10;T7wkIC3h8LMb29axSIHIv5olbdIjNoVMb6FnegFCE0spIdyq9+a2t9F62G5k0B9K+zXEa2WHehUR&#10;L88r/S5kGhQaATdPHW3y1NrH+8G3Xn3aJfaJnX6BDZhfpsImdPQvE29P7fgJiFlC2xYQRfJZt8vy&#10;6ki6ICYRRtWKeAkE9SgVAua7dUVp4Ne5HLsOtAYeVVk6JjvcxheMftItwVXfuebdipHBVjD6kei6&#10;dvs8DJ69GRIhalb+RdIjN3l87iHRm5J4hHgjR+6ROvUeSUX7+7KREaxcQuAUnATnBoOJQXAMToVX&#10;s1TmES9IVPwUxCs5xoSsAngERUneuc2IPSh496Yy8CSHF58xD1bOweg++T2SFu3UKg7kmtPfPo1G&#10;rTpwgFrDzbsOAqPeQJOkXUynbEFIv5+UKRIhPS3xqoN/+Jsb0SplGVpQGkd5mCB8oHzykfdoRR8o&#10;7bkjk5CruyvcGo9A+pqretGwqBAQzlX+WhaesPWOgq1XO4GNZ1vYeUdiYF6Z5GSnlB+XnHrmW4fg&#10;H5YEXctcDFp45vHE69IAhpFeGY+VqxDJIP0wdbu6GKZE6JI2ms+309H3CirSC7cVUjVcXLO2J5kv&#10;JDFr7JPJKqRVe5hY+dC+aNU+a11bONaOwtC5W6S/aJ9E8xmrDqJ282RIjnfgzp8n3shcA+INpF5a&#10;a2O1fIPcbuKFakm8CpQtwTnFg0Rr+6jKW4JrYMPOaNkk8QRbgp/7uxoIecWjb7u56DNpNQeREIP+&#10;QJKbnEJ3IUU6GD7RqyXi5XGpV4nU5r1/HYPySpFUcBgDii5gwPyzSCk8iyGLL2Lqjm9YvtJUg7Q7&#10;If9jg510TGfwsfNrMPXBwX9Ls6K97DTQts9gOLl5MTq/IXrVxyg2JMrK23MFfJTl979j3sHbLC+v&#10;dOSxm2gxZC/VKWufNtWgEhPLVUSy32nA9goxsQ2ayWTi2o8YxRnDlcTbK0crJ2NKhtH5VS5yHkJq&#10;0UWkLjivIrP8GpUM93h9RvwEdcjI3/81/MJS4Rkxi8R7+imI1xCymYM71pZyElZkYlpZlha0WfK1&#10;PGdAvFbW9iIn65t3FFr7OPHs+QxpRYdok9a+rE3XUKxnX8nJR8jb+yW8mqbAJ7IAYb9IvL+7fyr7&#10;JeFOGFVr4mV+F3Fj83DnlrWymeKZgQc15e1leu95+E8Qr6Buj3JKmxYgZsRCksUNsKwBeXEwyjbR&#10;4F7r0ajvRiEtZTVeIV9Gvhz4d4W8VPB3JScfCkFVRrySOx6wDfM+/E5E7xotKgerEn3rrdjLwouL&#10;hzt0dUIkAlPzyFrItZUFG5ZRiYOkSHv/gQZRoxgx5jytnEzqyt15SUidC11q+kULbfS97AwovRvO&#10;HPML8Gk1BVwIkihT1Bzio1vSzqVcoNT68Q79ovU3N+shcVKRvMDIveloSTVUhXg5gNgP69B72ruY&#10;tfuiLJJychNf0xcKZHMHjwtJjijcIv3APjUg3trRxbxXtiB3z3Xac09UDWIf/cC/tfYR4lf6S/Et&#10;dwCj9+uz5F0hni2ywFTDH8QrEPyL6EgYVWviJTkiJH4Vzp4PENKsknSMpH3veyvEj8slmcuW4OdJ&#10;vPJegJVnHsqAIWSg8CaWfKkh8QrkUdMnailaJxUw4rqiDDgNVl0A8t65hRZp+9BrxmEZAKybgDIo&#10;NeBxIZpRRduRQdE82yD1sG7RoOp8vBVVg5o/jsk8IBItiuf5e5G+qfXxO49JHfK4TT2o5GwDXkvE&#10;giP3WK+084nBtskk41vXX9IiY9dexcqzj+Q6IkP6DGgXn0qftVKIV94DsOKMlMHK86Cq4RjCOsVL&#10;NP04X8jfPM7oVDZ9xKZNlF2Bdk461I1dKUQXmrIVmWuOyY5Clv95f+rZT6LDkPxSaoUdqUgwh1eb&#10;2UhbfA6r9Da1rLkCtO094EmJV31Zj1eH5fBuEo8mbTohqv9I9ErPRWL2fPSfWIj+/IwbMwOdUscy&#10;dx8BV51OiJeTikq8QwtKhXjrxCwG1SKyLXzShlPy5LTU0EeP618h6ZSpS0FSZV3WYA5a5GRFh0Qm&#10;pkjhJC3BFNLvkXhzCKNqTbzyqsdOm7BhV7SkB57HluD8kmRJWyj/l82b9VdR0aCqDiJH7UNS/rvo&#10;PnwKug/LJiaj58g34BvgD0ff1nrEa0i+fh1XIrRXvpTnb4lJGvQeMwVRyRPgH7MczXvPQvehGRgw&#10;bQmGzd2AYXPWK+DgK0PyG4vRIWE45VYWskMpfvybUkeP4ZPRNW0CHBysuOkhQ789og+u1y4DkXFJ&#10;kt8dMmsNhrNugt/Xol/mXLTq1h+OTg4wYSRk7x6I+nGrkTD7E/QaO5ftmSDXeAKo7XB2dYRHsxGI&#10;nXwU/XO2o1tappyPG02ZWf36cPKLFFUAbzD5jxQJb5SDZeijqdyAkQYLc1PUixhIWdZYJE8pwtA5&#10;ZfTBBqKM5LEE8a/PYpsTqLf1ggl1w1ZWlvARu2XSZb+XiaStSbvubNMEpLxRLHXo+VPsHzyTdk4o&#10;RMfkMagb0gzmtV4SeDSMl5RR9Lj3kJRH1UeFD3qRINl+2Osa/zLx0jb+CyNZMGvL+ydi2E6EdM5E&#10;ncatYGXrgprGJqhV07QCJjB+1Rgvv2SMsM7JfBpR0ylCoINmroKlla0QL3Or0qf+bacjNKon20X7&#10;pi5+rH1cJxD7ohJHwr9+IyoSXoBsXW+czHtzI/Pxm5Ew6zDi0guknxX/W1uaUC6XS3/+boj3HeKV&#10;ak+8XszBZs4ZKTvLqpzXpeZ3/8FwiaDlH1j+O5qWV0mGJ5YoGuGqQAahZ0QeLKxdYG5pD3MrR4G1&#10;nbNs01UG/GOgLrpxlw9/68DfEfJ7FbJw4lo3Gn7Ri+Hg3wUWPGZhYUECMtODKYX3NWBayxg29q5w&#10;Ce4Dp8B4mFnYqPXIxoU207Tt6VEmr5B0azwUlva+lCXZqHWam5qwzldgxk9bRy+4148TORg3T0ik&#10;T9mZUv/TQNrhGzERdXtuh1vTsTAztwSPi/3Wtk4gsSmDWnTELg1SYWpmAZahj51k15dv5ExKukjC&#10;th70hRVov7TZpOar4gczSrZsHDzptyguaOYbkgSJ0StiOmw9mkufGfiTMDOpJfZTBsY+cISTdyj+&#10;h70rjanqiMI/26Q/bKyJrQsiIipLrYpat4IhLsWlRFCMVUEpte6xLrFFWwW1aQ2gdSt1lweU5YGC&#10;uBW1KoK7uGABtYhVUBC1RkvSxJx+94N5efAe8oBqLtSXnNx3Z+bOnHPune/OnHvOjJPnYlybpPkw&#10;06vCwWM5dNCKvLWo4t++uw8B8AXAy9G8+8Qkhm/TTVAzk5zT/IYrZGp4tgwMwsh1WlI1GrfssKzO&#10;KCXwmuzuuSK+s5ZC3pb0KjCF6MKc5Tg4DPINgHyta5HvLSUf13po6zQQ5pgQ8o7nggMUDAzgpdFL&#10;3Wfov520bucozt6RKGfUCzC+TLoP6qIX0H1pwOsCIOw/ebvcLupE4G3sbhIlCD32CuZuEpo/MAMm&#10;Zq0IEZE3ZFvSOFPUWuMpTtx8d1mSX0zd1/KLtxFlDbzGGrn6bOH2PwjBxHk0Hvy1AJRIc0LaGo3o&#10;xsNRLXnaaV4P67DWPsCYHc5ldFSNOkEj15E3+m2axd6DD9ZZf1J8xPNokVddZzy3KAPZKmWMB3/r&#10;wWuEuQ7o0gTdU65apsTIM2r5rM95xI9W9Mn6mOeq6dSf5dnmi++7TZukKlOK8oEm8QPaeS6uZEEI&#10;jFGgq8Kn6cvt5Oomrd5zpLxmngSUG/zSxFIpX0Tt8o3ZzpeThXzW7zPSm+/u1zVovF4A92UHUAAo&#10;o6SsxK5RH9SeP3ubPruzV31NsAXoEnw9gzbL3Tv2tBv/g9F0YMgKtTV8Y4kPvSXFN/R6S2KHYDmC&#10;JIHAkpivRrO11mGdOGKyrJOuQfXh11ZZeKxbZ7XKwbLgzzaeLckWfSr3L9VmXbzZ2i69GrCEIj+a&#10;wqOAH682qUgySyL4ogzturDbM/DDc0wAP4bZvT+aL6KGy5dg63PZXN3ErNEavYCtLja7tDUkeIfR&#10;jzsPu3Fql8AdCzIyPZindrT4Pd+1Kiy52a+i9Jp0SNrHvmGzYaMPN0io8QLXtIgEoMIlz5yYhghF&#10;lMnhWh1j54aJo7MrQbd1m46YqWx8vfnnf0snQW/qBWybBPAiJJgLpPf0j2V9yh/4hy3BwnUenlYH&#10;6G2J/hgVN/tVlF6THmlcPEa+BiwT6Sdt2ttJu/bvMYrOCiGvDaIU39E+gHHdi5YtWyIM20szBf2f&#10;PnS9CioHuekFaJsE8EpFC3nysLWMmRfBj3QwMfA4Aa5kFX+1omtZjVXKuP7DlCVh9BtuON9xMJPE&#10;KsJ50997CjKY1mXoXnXe5ZOY6qYJhnTHUGboutFtqvqc61mfi291/bvpRIe2mzqM0g12+05Y6a2D&#10;e4BVsu8dSHLoN10cPJYAcDcyHB0fCtXqdtRZV/zv6gP9vSL+nUZrUZbNyuYbqBeQbRLACw8I2m6X&#10;b5gpHTmCVf7A0ZKX72LdH9hkcnBpsMkBihCvz/fIyNl7ZegXqTJqzl4ZPiMNoc/6iFOvBM04gmZ9&#10;gGzQlGRxn8Btcwi6Q6enSnDoUS1PlSPITQrJkLELD/B/Y3llfUsyxHe+7fW5+sXhg6yR+h8FwhEu&#10;bwng27ouuhGYYgBSuujkimgqgJ22LuJqcB7B6djfLVmTkS8Zr+Dd0sM/XrtP1J3/ooO857XpqzPA&#10;snH8sl22P33lMRmM9l2aB/hu1gvANhnglefcTYKL36it3xEezDBh5NV1bUO9HNiRDekFUlD0SB48&#10;rpDcm+USu78A7RPA1GiA5+q/IrPNBUnVo5ricFTn6nrrdbhYpqn22BmHzUiVr9ZlC9NtkGfItFQp&#10;KXsmny0/Ch0aoJdo2ZR4VXak5kmHj3epsgTzzIvFMmPVMZQxmHdKJZfixUwWJZcqY5KVbR+/UCxz&#10;vj8hDt7Rtrz0yMOe3wqlqPiJXMwrk8On/5R+AGLIbcYD9cO0UXPT5cvwTLZlqWvFv2Wa0p25/l2U&#10;fKZyFv9tuFeKR5teiJStoOgxougOS9shOyRk/Sm5fvux9IV7msOIaIlDFNzuI39gBmeo+WwRdPtM&#10;TJSlG06rlyrIug5M19bkC+dIo/48g1Lk6o1yAm+3pr/D8AVQC70AbJMAXm3VssLCzjIocBsX1UFd&#10;tNsuCp+PvLq3fqfJATRlaViDvBzcQIvWZMm5a6UYiSRIj/HxHFUhjx0F4MDFYfpOSkL9Bjy4pg7L&#10;qVofdBrkM921ctrMESfSWEaBXO9PEzmyQSdBHtPY9oDAZEzRY8XUiSoBl23bAyhXbj0vxoybCjRf&#10;ROy8PxtzRfstjMzSQJfgezDrtsxbnSkEZ9QNHsjjudxSjvCxW66a8lIO8EO5eiLsGefI55H50A/5&#10;7AxduCN/QEAyZe4fYJSc/DJ2ZMjKNuoAIsxokiSv8BEW8DlE3bhD/0q/TtAP8pVuKf/G+KuyNeWa&#10;2A3fxVEhiHKYvXiU/nE0gZZ25BT+Q9xDdT/AN65nW2iD/JAH8/8KXGFC4RHPAK+hWYD3jM8I/9sy&#10;rZ+MGYH2WxCZRT6Ly55BZw/4H/LyJYM2WC/Al0ALkGX9OOcM5fSV++QHOiGfSvdKFreqtsCXapez&#10;BfVy/KBKrqnfHpFTl+8x3xm66q6TWV4D6AnIXS/g2iSAV+0mEfRNqHSi61gcR73eM9dzCUgbt36n&#10;yQEmCXT4+psc0KE5Ikw4dEPe9doOEPhV9h6/JcfPF8uyn87IEJggsi7d40OafuKW+Mzbx4fbkJ6v&#10;gRw7wtGzd6UXQAhEkLxc8EDiD14n8H0H4NyfWSQnMBrMRh0fTU0RB6SPX3yIaZevl0tUUi47kwdG&#10;ISkY8exD+Z1peZwK3rn/lOC04Zcr0tMMAGsQO6f3rDSNV44iI6JzKBuuwUj+oZzMKeEIJzTqLAHd&#10;d8EBKX34txw5c0dLp9wdAdxrYy5JMnjIRj3DZ6bJv+2deXBW1RmHp+102plOO9VabC2O7R+2LtOO&#10;40zbqRVRqnZcqsVxqdu4tWinWPdqlVot1gWsC6K0EBOCiLKaIIuALAGRLQSRaFgCRBIERKSAiCD2&#10;9rmP3kyAQEBEL/neP36Tj+Tcc899z3mf9z3vvZcvHcf5fxljMHqG3UDHG0Z7PNma4OZaGeckyjQj&#10;k8X169Lrd7xdes7QqXdid/s7l63160veAbCDgYggFTScp9G242c2CIWbyHRXr92UzOV89xfPJmAN&#10;TUYwH3MBF2219clXlyfjptfbpmziEktGzBWZ5KJk2PglaV8G1z7DXjPDrqhcnjzL3xiLtn5i0Lzk&#10;e6f2Jauemjw6YG762TVQBOzpTztefud4r/+Ma0c479MZY2rb2x6dlmWqzSqzLRmuc3DnEzOTZSs2&#10;JE+PWqidGJNjP56gwQ6Ev89wLmdVr7IcdCb25fzpMa69Dn8oc40NebE2mbdoDce/nq4B+3qgb1Vq&#10;F68P2wj1a+6Z5DUwVq/1n0WV6XUJ4hemLrPEccT++fXu1+QFrPsFeLOvfu/Z/9LGbwnmTTDfuple&#10;+XOfYtjTckXJ0POA2u5nvdl2t2L28qQLW7jvnlyS/Om+ycnmLVvTmqhZz8zqVTrKb68flSxbuSEF&#10;sb9fuea91Gmsy9UuW+d28bpuU1zwZCpmkt8/vV9SXFYj2Npd8VwyC1DRxsU+v26tWehpwK22fh3Q&#10;HGGm9t8Nm3XQnwKgX5LJcCxjqvBvu9jS6qxDxi1O7uw1M3UqnfPQX5cmZ7E9X0MZ5aq7JyR3PDY9&#10;qapZnYJDx8aJhRUOLHQOOaWvIAZK1r7b//45AsPb6blx9PKkevEag8vvbh3rmM8F3tSPzdJuffTl&#10;ZMPGLTpwr8Hzkqc5/65ABCjJyqdi6w+T2ew2CGralUzbUslTIxZo2wVszYGsdq8B6FcAvvT4B0qq&#10;LG0wHv8GuA1sD/d/hWxviEAHMGbmS5evB1CLbQtIDaJk5QKnpLwmObhDSXo+7f4d1sDgcbXJg6Vz&#10;koNOfDLpR+AhMxW0o2l/L4EU+xmY+Ow81xMcsYXg2tVLF89XLNXOY6Yt89z9OOcjnJP+yEDHJzVL&#10;1tr2GgLZ7Jq3DJp9ACfBQXtNAvSMyww3W0M9nnnVwFgL0NPru4yvqWc94otl6bGM+Y00obBE8e57&#10;W9JMV0APHb+YgF9Nnw1J99Kqj+u+uQDpnqg0L1Ddb8CbgnUagM2+ky0rMfQacPEn+n8esuz5yr/9&#10;YzefctAZdMAFdWt1nLaA6jEW8gCAitO5NQR8Ou/ZgJcMJN2umfVxjMeTjfD7FSnAdc4lDevJyKrM&#10;PA5H6Tb/ZjKob59ULChwKssAk8hG2DKbzc0Dbmdy7IW3jRVCOIbnPBn4VdW85Rb5CPrfiXOYLZ8B&#10;uNeu35z0x5nJksxuyNjMxMZNX5Z8q/2Tya2UVMbPaPD3ZKbC64B2RUIJhxbegNlrIggBuQlphmQJ&#10;oxOBCMcX5sNwWuzkZ+xhgBkCrB4fOC85kPOkWfvdAA5YMN6dgxc4Czlqt9qX6wa2o1No+vkCAM/5&#10;vT7aWA76MTZPx3M5gFn59sY088aOpclFZOyUOgQwmX5jvZlSjkD7BTbkOIPftQ9MTmFkTfnqrpME&#10;H7sPgxNtyLRXpnPhGF/m/Dc+OFWbAWwh1/HG0Wn2aUmIwGlw/gnlB8skqJnaO4Ae7jq5+PZxlhuw&#10;j4Gb+dHW13efkq4Vr2UsYB5FICJIWBPufP9kx8IOwGDEeA2MlCksz3ToVCaEgbG2/1e/V5xXggpQ&#10;nUNgKTaw9BpUbW0ZG3nslg+2JtfSN+dk3PsdeKvRQXmB6n4B3vRbiNesamtJgdKCNTNujvkFlnvx&#10;FUGWHBYsPMr/He3IlksOZijn4OhkUm53cToWfT2O9pLOcH9JlVu5b7YrMrMon7g0XcRmi89PrrPN&#10;PX0qhQfOIIhwCDPjG+gDhxMWbAvdQrMV9/MTAOpxdMAJRWaPnN+2gNBt9g9Of8rt4R/vrWA726Bj&#10;ZLVf2u3gIJQuLJUARKAyxc9krsLiKeCWljsO5FxpCaV73yq3vUBAyGEDQQdsHfsc4EVtNW2j05Zy&#10;U+7rx/WxtooYm/AyKLU9tbTxkaSZr60SfgQgwX/+LWP4W3/H3NxdesAqSK66awJjezK1vRny38nY&#10;yQwF471F2jY5+OOMjevznNRvtXVHyj5ko0L7drJ5skjmpG9azhFY7a4c5habEoN9Hw+EKYOQMQ5z&#10;HuqWr7ctcBZEzBE7gOHag2CnKKXYpj1iJ2BWefNDU1NICreelICwq/0fbd15x/khoAlYgqGlhOFc&#10;Hzsk5+CSO8Y5T9jWNXEYwRiQuwNgPRCQR2obSg3YfVVjeYwdmWujzUnFjods37VBGwLWGMeDgztP&#10;zJmls05dJ6ZB0t0V7Rn3UksR9J+tr/3lCYdNqF1egPo5vzI8xFeG31nbhj6/nCT/+2rzSr5iWeCW&#10;7rcw4eXZsX71+5srDvVYHh/75Eq+kAwa+Rv7bOE/TRdYXXtXenefhaozzF1o9qljA1Uzoc6UH9hG&#10;WzcFAmzNa80q2gBh6rFCgZsZbuXPum6UDvrnblMAWRnb0A3exSbjsIZHv/ZDJmVbnEwHA+I6M305&#10;FpzV81MG0XnYXlqLpl68TeYLoN1+1/FkACUOx8d200ydv5kxsp0lo3op27br/Isb1gm93tSXgbSB&#10;g0xcZwamgpeMTIjfRMb+/uatZpeAD3utsIRyNVCjXMK8l5sBUnJw6015QkABLMbxjllV03ovDu5N&#10;uOVvvWs9kvM6ZsZgJt4N4GMP4PNGmvW5WyBbE0ZkjNbHyd7decz/eLdCWUGonkM2ypwQwBYlhwBh&#10;ttOOleBl+YZFb+AD+tqIQCG4AbXbcADlNp85sJ47g/nhpqoAx5bOH0+CuON5sN+cZOOmD9J5crxd&#10;+Um/XnuTJyjsa/ikpbbHrmbwJ1LGYbz8LPPvQNhrwAbMR701ZsblOuMmpmsAG/u0Crazzk2Grw24&#10;DgMPADXoUWrymje9vzUtJbk2aWP5AQg7ny/OqNcelJtcP6fQDluyViewbnJf670pLzD9nMHrq71k&#10;CKXJI6WXJ0WDLkh6P3thsyoefL7P65IhC8bsu9nu6tk5mTn7Z8nEqSfslSqmHZ9MeKm9X7zZ0o02&#10;nM7MNHsCgJtbLnRqa2YP1DWBYb1OTD0ve/TKRc9NNhcon/muued1JKCo41Jn1Amo5+qgIyfXmeXg&#10;MGaBJ3Aesh/b0m+WxeKYrwiuLLMlo/MGDqUA78J3A1LcKLJtE/A6fhzP8gTZpX30GPCqfTBms/iK&#10;yjd1Wpyc6xuY3Me4KXeQXdal43K83CSzLAIkzYRxdmFTMrwmhbcOSsZEZuuNQTNJgKRzY7cMYu4U&#10;yGgFLzd4zM742zbgJeMUsi8QbBiHdtCexVX2wdMYZtyndR5hgLwsHQvAT2/2XQJ8yW69JgKn1wns&#10;rMcSFLxZeSz/pg8zaLJKx8McGwQHj611TpkTr5tjDTIvTm9I7v7PLEHKWLz+LgQbYGmQImu1fMT4&#10;BeO/CYQETgNLW7LWv/aY5riO3Ra8tn8Y+1GicKzI2ngP+iCIputN+7L+HDO7D+C7PJmIXbCBfZCV&#10;C2/mUvsMGrPIrJV22Vx7LGUR4G8wt08CNjXwcnY6c7L1IuCprztm1o47vA7sdphrSyw/yvdNtsF5&#10;AWkuwIsEKTfKcM7hu1Jzz9z6RAOg/DRkEKC/3XtBQUfwbavsZps/+bcQO6KjEPL3jY8S8e/Gx8L8&#10;jjUf7XFR85ykzolDm+U+BJAOJdv66HjP47H82+MAYQZR+zp6W4dV2e8Zp5+z9jt5M81+M+cBokIn&#10;a5NdJ+e1XZO3zWxDWz9nLyxkx/2w8foH0kab8dPf21+WJdnndp+97h1vOAmKTPRFm+1se7bXzeds&#10;LPbHmJH209aN5+Iz9tem2x2nzIaBmucjSBIs5ghjjrFP4aW97DPtw987Z432G2imT3YvPCkf+dNz&#10;ZPPTfB2+6SN2njOzGeKzY/dc2hfRZ9Nnen2zjXa2Idu1/MC1OMeuWe3ncVnwtOaczU/Tl3K0t+fy&#10;urP1yxhzXWpYiA7OC0hzA969hPanqT079y7HpfbkjaCsfkxWUmvWlMG8ub5btst2Y9nda2r5Glru&#10;zzZ7YRfbtWAvtbtrRO1g65bHJOTN9KoXrfHJkzKyR+ApcJrru/k3x/xJQJ3vDVH64SbZLKHaor32&#10;2B+avz4g6VuWZL9myo6/ZZu3rPw/1bAZ/SovEG014G2N+ujFg1xnEAWjLIPnBZDspY9PdCNJ+Pky&#10;xlCfiMlq15+ljvFFj9yD8tNWl7wANMCbcwV086esLLQX0Gr6Snmsrc9GI9EX8wLQAG8oFGrtegMd&#10;lhd4BnhDoVBr14fozLyAM8AbCoUKQV3zAs0AbygUKgSNRV/OCzQDvKFQqLVrBTo8L8AM8IZCoULQ&#10;eXmBZYA3FAoVgh7KCygDvKFQqBA0Ja9fzR7gDYVCrVGr0VF5gWSANxQKFYIuzQsgA7yhUKgQ1Csv&#10;cAzwhkKhQlAl+kZe4BjgDYVCrV3r0LF5AWOANxQKFYI65QWKAd5QKFQIKs4LEAO8oVCoEPQqOiAv&#10;QAzwhkKh1q6N6Li8wDDAGwqFCkHX5wWEAd5QKFQIGpgXCAZ4Q6FQIWg+apMXCAZ4Q6FQa9f76MS8&#10;ADDAGwqFCkG35QV+Ad5QKFQImoC+lBf4BXhDoVBr12p0ZF7AF+ANhUKFoIvyAr0AbygUKgQ9lhfg&#10;5UUB3lAotC81A30tL8DLiwK8oVBoX2k9OiYvsMuTAryhUGhf6aq8gC5vCvCGQqF9od55gVwetT14&#10;/w/g0ETglPGsBgAAAABJRU5ErkJgglBLAwQKAAAAAAAAACEAmoe37u/sAADv7AAAFQAAAGRycy9t&#10;ZWRpYS9pbWFnZTEyLmpwZ//Y/+AAEEpGSUYAAQIBAEgASAAA/+ELWEV4aWYAAE1NACoAAAAIAAcB&#10;EgADAAAAAQABAAABGgAFAAAAAQAAAGIBGwAFAAAAAQAAAGoBKAADAAAAAQACAAABMQACAAAAHgAA&#10;AHIBMgACAAAAFAAAAJCHaQAEAAAAAQAAAKQAAADQAAr8gAAAJxAACvyAAAAnEEFkb2JlIFBob3Rv&#10;c2hvcCBDUzQgTWFjaW50b3NoADIwMTg6MTA6MzEgMTA6MTg6NTgAAAOgAQADAAAAAf//AACgAgAE&#10;AAAAAQAABCygAwAEAAAAAQAAAKQAAAAAAAAABgEDAAMAAAABAAYAAAEaAAUAAAABAAABHgEbAAUA&#10;AAABAAABJgEoAAMAAAABAAIAAAIBAAQAAAABAAABLgICAAQAAAABAAAKIgAAAAAAAABIAAAAAQAA&#10;AEgAAAAB/9j/4AAQSkZJRgABAgAASABIAAD/7QAMQWRvYmVfQ00AAv/uAA5BZG9iZQBkgAAAAAH/&#10;2wCEAAwICAgJCAwJCQwRCwoLERUPDAwPFRgTExUTExgRDAwMDAwMEQwMDAwMDAwMDAwMDAwMDAwM&#10;DAwMDAwMDAwMDAwBDQsLDQ4NEA4OEBQODg4UFA4ODg4UEQwMDAwMEREMDAwMDAwRDAwMDAwMDAwM&#10;DAwMDAwMDAwMDAwMDAwMDAwMDP/AABEIABkAoAMBIgACEQEDEQH/3QAEAAr/xAE/AAABBQEBAQEB&#10;AQAAAAAAAAADAAECBAUGBwgJCgsBAAEFAQEBAQEBAAAAAAAAAAEAAgMEBQYHCAkKCxAAAQQBAwIE&#10;AgUHBggFAwwzAQACEQMEIRIxBUFRYRMicYEyBhSRobFCIyQVUsFiMzRygtFDByWSU/Dh8WNzNRai&#10;soMmRJNUZEXCo3Q2F9JV4mXys4TD03Xj80YnlKSFtJXE1OT0pbXF1eX1VmZ2hpamtsbW5vY3R1dn&#10;d4eXp7fH1+f3EQACAgECBAQDBAUGBwcGBTUBAAIRAyExEgRBUWFxIhMFMoGRFKGxQiPBUtHwMyRi&#10;4XKCkkNTFWNzNPElBhaisoMHJjXC0kSTVKMXZEVVNnRl4vKzhMPTdePzRpSkhbSVxNTk9KW1xdXl&#10;9VZmdoaWprbG1ub2JzdHV2d3h5ent8f/2gAMAwEAAhEDEQA/AO1TgEmBqUy5L/GD1q3Gw6ui4e52&#10;Z1KA9rAS/wBAn0vTZtj35tv6Bv8AwXrrh+V5eXMZoYoaGR1l0hEfNM/3W1KXCCXWyfrf9V8W01Xd&#10;Sp3t5DN1oB8N9DLWf9JB/wCfX1R/8s2f9t3f+kVzXTfq39aenY/2cdB6RlGSXXZm260k/m7nXtax&#10;jPoNrqrrZ/bVodL+tZIH/Nr6v6mP5qv/ANLrTPI/DwaGbjr9L7zy0OLx4OCfCx8c+34SejZ9avq8&#10;/Bs6i3Nb9jpsbS+4ssDfUdq2pm6oOtft97vS3+mz+cRn9e6NXgVdStzK6sO8E0W27qy/adrvSqsa&#10;29/9mpcX1Chn1i+smN9W8JtVHTem7nZpxWCiovbA6jksp+iz3fqWNv8AW2P3/pXrT+tH1Ozuo9Tx&#10;+odNvxBVjV11V4WSQK2NpMsqrYxltdmPZ/habNijlyPJxnijkyzwnKDlImYy4MP+RhL9X6c2X5/9&#10;X8ntp45a0Aa0+rp/8+fqj/5Z1/8Abd3/AKRTt+u/1Ue4MZ1Fr3OIDWtquJJOga1radzlzw6d9aqC&#10;Gf8ANzoWYBy9tdDSY7+66j/z2l0z6z9Hf0vP6k3oOFjdQ6WxllL6aWFhssf9nx379ldlPp3uZ9G3&#10;31/zdikPw7ljEyxDJm1jD9VzHLT4ZZZcGPjHt8ceOf8AVRxy60PMSez6j1bpfSwP2jl04pIlrLHD&#10;eRxuZU3da9v9Vizf+fP1R/8ALOv/ADLf/SKxvqd9XundTxD1/rJr6lnZtjnEXua5rA0mqH07tjrX&#10;7d22z2UVelVVWxdN+wvq6B/yb08Af8DR/wCRVXJh5LDOWLIc2XJA8M5YvbxY+MfNGHuRyT9P7y4G&#10;RFihfdFg/Wn6vdQtfVh5rLXVVuutOyxrWVsj1LbbLK2V11s3fnvR+l9a6X1euy3pt/2iuohtjgyx&#10;gBcNzW/pmV7nbf3PoLlfrvkYeFVV9X+iYlNGb1UsGQMatlTnVbtuPjudW2vd9qv/AOE/mK7P9Mpd&#10;Ixvr/wBGwGYGH03pxqYXOL32S97nGX2WvZk173u/qfQ9illyGCXLjLCftSyn9TDmcuKF4o/zmWXo&#10;hxer+b/8MRxniqrrfhD2OTk4+Jj25WTYKqKGl9tjuA0cnT3O/qtVXG690bKwX9Rpy6/sVT/TfkWb&#10;qmB4DXbN2Q2rd9Nv0FwvXup/W7q+bV9VcyrFoyL7K3PrxS89jYz7U71cj9FSz9cfXt/0Viq52Pkd&#10;Z6pX0TolTcjpvQ2bK67Xiplm14bl5V1jX1+/MyS5n6F9b/S99fpKTF8IhwRObKIyP62U4ShLDDlf&#10;0Z8Uv082T+a9fAg5Teg8PHie2P14+qQMHqdcjwZaR+FKb/n19Uf/ACyZ/wBt3f8ApFYIwPrOAAPq&#10;59X4GmtdZ/8AdhWMSnLxPVzvrB0TomL0zDrdbc/Hprda5w9tFFP6axrbbrS3ZvakeS5EDSUpnpGH&#10;MctOc5foxhCOP5pJ45fyEnfzfrR9X+nvqZm5jaH3VturY5lm703/AM25zW1udXu/0duy1Vv+fX1R&#10;/wDLNn/bd3/pFcZ0vB+svWs6/wCsjOnYuf8AaLHt2Z8GncNrf0VL7K/WZi1j7NVZ72fT/wAKiDqf&#10;Uh1X9j2/V/oVGcXbG124oY1zj/NtZabvTd6/+A/039dSj4TywuHHLJkxx4swhmwR9qQ/nPTLHKfD&#10;D99b7kt6oHbQvoPTer9M6tU+3puSzJZWQLNkhzSfo+pXYGWM37fZ7FbXNfVH6qZPRbsrOz31HMyx&#10;s9HHBFVbC71nsbpWz+c2tZXXX6dFda6VZPNQwwzSjgmcmMVwzPl6tfTxf3uFliSRqKL/AP/Q7VZQ&#10;+rHS/wBuHrtnq2507m+o8Gtp2+nX6dOxv8yz+Z/c/rrVSXD4Pf8A1ns8XyS93g/zP6fF/q/3m0a0&#10;vvp5qUbGb63sDnML2lu9hhzZG3fW73bbG/mKSShG+iXDxfqZ0XD6dl9OxvXrqztoyLBZ+kcxh3No&#10;bZs9lLvf6jdn6T1FR/8AGy+q37uR/wBvD/0kuqSWpj/0vxZOD3+Li/W8PHxe5wx+f/qfAxn29NvB&#10;5X/xs/qt+5kf9vD/ANJrXxvqz0HF6ff02rDb9kyo+0tc5zn2bfob73H1f0TvdTs/mf8ABrTSTOY/&#10;0rUfe+8cPFHh4vcr3L/V/wCHx/zaR7fSnlXf4tPqu4kluTJ/4b/1Gp0f4uPqtRfXcKrrDU4PDLLA&#10;5jtpnbaz0/fX++xdOkpj/pqjf3mq/r7I/VeDlUfVrplPW7Ouk2259hcd9tm5rS4en+jYGs2+nT+g&#10;p93sqWsND8OxTJLOz+/cPe4r4I+3x/5n/J8H+r/dXxrWu/4uV0z6s9M6b1G/qlPq25uTu33XP3kF&#10;7vUtcxrWVtY+yG/2FRzv8X/1azsmzJsqtrfa4veyq3azc47nuaxzbNm537nsXRpK1j/0l7x9v3vd&#10;4I3wcd+1/k9v0P3Fp9utaq3lf/Gy+q37uR/28P8A0krn/MroY6S3pFYvqxRb679lgD7LILWG6z0z&#10;vbV/gmLeSUmT/S/p9z7x8w4OLj/nP0f8JA9vpSLDxMfCxacPFYK6MdgrrYOwH737z3fTsf8AnvVD&#10;rf1a6T11tf7QrcX0/QtrdsftOvpOfDt1W737VqJKlh+8+/8AquP7xcvk4vd4/wBP+t/fXnhrWqYY&#10;9RoorpNll3pNDPVudusdtEbrbAGepZ/LU0klDK7N73ql/9n/7Q/kUGhvdG9zaG9wIDMuMAA4QklN&#10;BCUAAAAAABAAAAAAAAAAAAAAAAAAAAAAOEJJTQPtAAAAAAAQAEgAAAABAAEASAAAAAEAAThCSU0E&#10;JgAAAAAADgAAAAAAAAAAAAA/gAAAOEJJTQQNAAAAAAAEAAAAHjhCSU0EGQAAAAAABAAAAB44QklN&#10;A/MAAAAAAAkAAAAAAAAAAAEAOEJJTScQAAAAAAAKAAEAAAAAAAAAAThCSU0D9QAAAAAASAAvZmYA&#10;AQBsZmYABgAAAAAAAQAvZmYAAQChmZoABgAAAAAAAQAyAAAAAQBaAAAABgAAAAAAAQA1AAAAAQAt&#10;AAAABgAAAAAAAThCSU0D+AAAAAAAcAAA/////////////////////////////wPoAAAAAP//////&#10;//////////////////////8D6AAAAAD/////////////////////////////A+gAAAAA////////&#10;/////////////////////wPoAAA4QklNBAgAAAAAABAAAAABAAACQAAAAkAAAAAAOEJJTQQeAAAA&#10;AAAEAAAAADhCSU0EGgAAAAADNwAAAAYAAAAAAAAAAAAAAKQAAAQsAAAAAQAxAAAAAQAAAAAAAAAA&#10;AAAAAAAAAAAAAAABAAAAAAAAAAAAAAQsAAAApAAAAAAAAAAAAAAAAAAAAAABAAAAAAAAAAAAAAAA&#10;AAAAAAAAABAAAAABAAAAAAAAbnVsbAAAAAIAAAAGYm91bmRzT2JqYwAAAAEAAAAAAABSY3QxAAAA&#10;BAAAAABUb3AgbG9uZwAAAAAAAAAATGVmdGxvbmcAAAAAAAAAAEJ0b21sb25nAAAApAAAAABSZ2h0&#10;bG9uZwAABCwAAAAGc2xpY2VzVmxMcwAAAAFPYmpjAAAAAQAAAAAABXNsaWNlAAAAEgAAAAdzbGlj&#10;ZUlEbG9uZwAAAAAAAAAHZ3JvdXBJRGxvbmcAAAAAAAAABm9yaWdpbmVudW0AAAAMRVNsaWNlT3Jp&#10;Z2luAAAADWF1dG9HZW5lcmF0ZWQAAAAAVHlwZWVudW0AAAAKRVNsaWNlVHlwZQAAAABJbWcgAAAA&#10;BmJvdW5kc09iamMAAAABAAAAAAAAUmN0MQAAAAQAAAAAVG9wIGxvbmcAAAAAAAAAAExlZnRsb25n&#10;AAAAAAAAAABCdG9tbG9uZwAAAKQAAAAAUmdodGxvbmcAAAQsAAAAA3VybFRFWFQAAAABAAAAAAAA&#10;bnVsbFRFWFQAAAABAAAAAAAATXNnZVRFWFQAAAABAAAAAAAGYWx0VGFnVEVYVAAAAAEAAAAAAA5j&#10;ZWxsVGV4dElzSFRNTGJvb2wBAAAACGNlbGxUZXh0VEVYVAAAAAEAAAAAAAlob3J6QWxpZ25lbnVt&#10;AAAAD0VTbGljZUhvcnpBbGlnbgAAAAdkZWZhdWx0AAAACXZlcnRBbGlnbmVudW0AAAAPRVNsaWNl&#10;VmVydEFsaWduAAAAB2RlZmF1bHQAAAALYmdDb2xvclR5cGVlbnVtAAAAEUVTbGljZUJHQ29sb3JU&#10;eXBlAAAAAE5vbmUAAAAJdG9wT3V0c2V0bG9uZwAAAAAAAAAKbGVmdE91dHNldGxvbmcAAAAAAAAA&#10;DGJvdHRvbU91dHNldGxvbmcAAAAAAAAAC3JpZ2h0T3V0c2V0bG9uZwAAAAAAOEJJTQQoAAAAAAAM&#10;AAAAAj/wAAAAAAAAOEJJTQQRAAAAAAABAQA4QklNBBQAAAAAAAQAAAABOEJJTQQMAAAAAAo+AAAA&#10;AQAAAKAAAAAZAAAB4AAALuAAAAoiABgAAf/Y/+AAEEpGSUYAAQIAAEgASAAA/+0ADEFkb2JlX0NN&#10;AAL/7gAOQWRvYmUAZIAAAAAB/9sAhAAMCAgICQgMCQkMEQsKCxEVDwwMDxUYExMVExMYEQwMDAwM&#10;DBEMDAwMDAwMDAwMDAwMDAwMDAwMDAwMDAwMDAwMAQ0LCw0ODRAODhAUDg4OFBQODg4OFBEMDAwM&#10;DBERDAwMDAwMEQwMDAwMDAwMDAwMDAwMDAwMDAwMDAwMDAwMDAz/wAARCAAZAKADASIAAhEBAxEB&#10;/90ABAAK/8QBPwAAAQUBAQEBAQEAAAAAAAAAAwABAgQFBgcICQoLAQABBQEBAQEBAQAAAAAAAAAB&#10;AAIDBAUGBwgJCgsQAAEEAQMCBAIFBwYIBQMMMwEAAhEDBCESMQVBUWETInGBMgYUkaGxQiMkFVLB&#10;YjM0coLRQwclklPw4fFjczUWorKDJkSTVGRFwqN0NhfSVeJl8rOEw9N14/NGJ5SkhbSVxNTk9KW1&#10;xdXl9VZmdoaWprbG1ub2N0dXZ3eHl6e3x9fn9xEAAgIBAgQEAwQFBgcHBgU1AQACEQMhMRIEQVFh&#10;cSITBTKBkRShsUIjwVLR8DMkYuFygpJDUxVjczTxJQYWorKDByY1wtJEk1SjF2RFVTZ0ZeLys4TD&#10;03Xj80aUpIW0lcTU5PSltcXV5fVWZnaGlqa2xtbm9ic3R1dnd4eXp7fH/9oADAMBAAIRAxEAPwDt&#10;U4BJgalMuS/xg9atxsOrouHudmdSgPawEv8AQJ9L02bY9+bb+gb/AMF664fleXlzGaGKGhkdZdIR&#10;HzTP91tSlwgl1sn63/VfFtNV3Uqd7eQzdaAfDfQy1n/SQf8An19Uf/LNn/bd3/pFc1036t/Wnp2P&#10;9nHQekZRkl12ZtutJP5u517WsYz6Da6q62f21aHS/rWSB/za+r+pj+ar/wDS60zyPw8Ghm46/S+8&#10;8tDi8eDgnwsfHPt+Eno2fWr6vPwbOotzW/Y6bG0vuLLA31HatqZuqDrX7fe70t/ps/nEZ/XujV4F&#10;XUrcyurDvBNFtu6sv2na70qrGtvf/ZqXF9QoZ9YvrJjfVvCbVR03pu52acVgoqL2wOo5LKfos936&#10;ljb/AFtj9/6V60/rR9Ts7qPU8fqHTb8QVY1ddVeFkkCtjaTLKq2MZbXZj2f4WmzYo5cjycZ4o5Ms&#10;8Jyg5SJmMuDD/kYS/V+nNl+f/V/J7aeOWtAGtPq6f/Pn6o/+Wdf/AG3d/wCkU7frv9VHuDGdRa9z&#10;iA1rariSToGta2nc5c8OnfWqghn/ADc6FmAcvbXQ0mO/uuo/89pdM+s/R39Lz+pN6DhY3UOlsZZS&#10;+mlhYbLH/Z8d+/ZXZT6d7mfRt99f83YpD8O5YxMsQyZtYw/Vcxy0+GWWXBj4x7fHHjn/AFUccutD&#10;zEns+o9W6X0sD9o5dOKSJayxw3kcbmVN3Wvb/VYs3/nz9Uf/ACzr/wAy3/0isb6nfV7p3U8Q9f6y&#10;a+pZ2bY5xF7muawNJqh9O7Y61+3dts9lFXpVVVsXTfsL6ugf8m9PAH/A0f8AkVVyYeSwzliyHNly&#10;QPDOWL28WPjHzRh7kck/T+8uBkRYoX3RYP1p+r3ULX1Yeay11VbrrTssa1lbI9S22yytlddbN357&#10;0fpfWul9Xrst6bf9orqIbY4MsYAXDc1v6Zle5239z6C5X675GHhVVfV/omJTRm9VLBkDGrZU51W7&#10;bj47nVtr3far/wDhP5iuz/TKXSMb6/8ARsBmBh9N6camFzi99kve5xl9lr2ZNe97v6n0PYpZchgl&#10;y4ywn7Usp/Uw5nLiheKP85ll6IcXq/m//DEcZ4qq634Q9jk5OPiY9uVk2CqihpfbY7gNHJ09zv6r&#10;VVxuvdGysF/Uacuv7FU/035Fm6pgeA12zdkNq3fTb9BcL17qf1u6vm1fVXMqxaMi+ytz68UvPY2M&#10;+1O9XI/RUs/XH17f9FYqudj5HWeqV9E6JU3I6b0Nmyuu14qZZteG5eVdY19fvzMkuZ+hfW/0vfX6&#10;SkxfCIcETmyiMj+tlOEoSww5X9GfFL9PNk/mvXwIOU3oPDx4ntj9ePqkDB6nXI8GWkfhSm/59fVH&#10;/wAsmf8Abd3/AKRWCMD6zgAD6ufV+BprXWf/AHYVjEpy8T1c76wdE6Ji9Mw63W3Px6a3WucPbRRT&#10;+msa2260t2b2pHkuRA0lKZ6RhzHLTnOX6MYQjj+aSeOX8hJ38360fV/p76mZuY2h91bbq2OZZu9N&#10;/wDNuc1tbnV7v9HbstVb/n19Uf8AyzZ/23d/6RXGdLwfrL1rOv8ArIzp2Ln/AGix7dmfBp3Da39F&#10;S+yv1mYtY+zVWe9n0/8ACog6n1IdV/Y9v1f6FRnF2xtduKGNc4/zbWWm703ev/gP9N/XUo+E8sLh&#10;xyyZMceLMIZsEfakP5z0yxynww/fW+5LeqB20L6D03q/TOrVPt6bksyWVkCzZIc0n6PqV2BljN+3&#10;2exW1zX1R+qmT0W7Kzs99RzMsbPRxwRVWwu9Z7G6Vs/nNrWV11+nRXWulWTzUMMM0o4JnJjFcMz5&#10;erX08X97hZYkkaii/wD/0O1WUPqx0v8Abh67Z6tudO5vqPBradvp1+nTsb/Ms/mf3P661Ulw+D3/&#10;ANZ7PF8kvd4P8z+nxf6v95tGtL76ealGxm+t7A5zC9pbvYYc2Rt31u922xv5ikkoRvolw8X6mdFw&#10;+nZfTsb166s7aMiwWfpHMYdzaG2bPZS73+o3Z+k9RUf/ABsvqt+7kf8Abw/9JLqklqY/9L8WTg9/&#10;i4v1vDx8XucMfn/6nwMZ9vTbweV/8bP6rfuZH/bw/wDSa18b6s9Bxen39Nqw2/ZMqPtLXOc59m36&#10;G+9x9X9E73U7P5n/AAa00kzmP9K1H3vvHDxR4eL3K9y/1f8Ah8f82ke30p5V3+LT6ruJJbkyf+G/&#10;9RqdH+Lj6rUX13Cq6w1ODwyywOY7aZ22s9P31/vsXTpKY/6ao395qv6+yP1Xg5VH1a6ZT1uzrpNt&#10;ufYXHfbZua0uHp/o2BrNvp0/oKfd7KlrDQ/DsUySzs/v3D3uK+CPt8f+Z/yfB/q/3V8a1rv+LldM&#10;+rPTOm9Rv6pT6tubk7t91z95Be71LXMa1lbWPshv9hUc7/F/9Ws7JsybKra32uL3sqt2s3OO57ms&#10;c2zZud+57F0aStY/9Je8fb973eCN8HHftf5Pb9D9xafbrWqt5X/xsvqt+7kf9vD/ANJK5/zK6GOk&#10;t6RWL6sUW+u/ZYA+yyC1hus9M721f4Ji3klJk/0v6fc+8fMODi4/5z9H/CQPb6Uiw8THwsWnDxWC&#10;ujHYK62DsB+9+89307H/AJ71Q639Wuk9dbX+0K3F9P0La3bH7Tr6Tnw7dVu9+1aiSpYfvPv/AKrj&#10;+8XL5OL3eP8AT/rf3154a1qmGPUaKK6TZZd6TQz1bnbrHbRG62wBnqWfy1NJJQyuze96pf/ZOEJJ&#10;TQQhAAAAAABVAAAAAQEAAAAPAEEAZABvAGIAZQAgAFAAaABvAHQAbwBzAGgAbwBwAAAAEwBBAGQA&#10;bwBiAGUAIABQAGgAbwB0AG8AcwBoAG8AcAAgAEMAUwA0AAAAAQA4QklNBAYAAAAAAAcACAAAAAEB&#10;AP/hEQ9odHRwOi8vbnMuYWRvYmUuY29tL3hhcC8xLjAvADw/eHBhY2tldCBiZWdpbj0i77u/IiBp&#10;ZD0iVzVNME1wQ2VoaUh6cmVTek5UY3prYzlkIj8+IDx4OnhtcG1ldGEgeG1sbnM6eD0iYWRvYmU6&#10;bnM6bWV0YS8iIHg6eG1wdGs9IkFkb2JlIFhNUCBDb3JlIDQuMi4yLWMwNjMgNTMuMzUyNjI0LCAy&#10;MDA4LzA3LzMwLTE4OjA1OjQxICAgICAgICAiPiA8cmRmOlJERiB4bWxuczpyZGY9Imh0dHA6Ly93&#10;d3cudzMub3JnLzE5OTkvMDIvMjItcmRmLXN5bnRheC1ucyMiPiA8cmRmOkRlc2NyaXB0aW9uIHJk&#10;ZjphYm91dD0iIiB4bWxuczp4bXA9Imh0dHA6Ly9ucy5hZG9iZS5jb20veGFwLzEuMC8iIHhtbG5z&#10;OmRjPSJodHRwOi8vcHVybC5vcmcvZGMvZWxlbWVudHMvMS4xLyIgeG1sbnM6cGhvdG9zaG9wPSJo&#10;dHRwOi8vbnMuYWRvYmUuY29tL3Bob3Rvc2hvcC8xLjAvIiB4bWxuczp4bXBNTT0iaHR0cDovL25z&#10;LmFkb2JlLmNvbS94YXAvMS4wL21tLyIgeG1sbnM6c3RFdnQ9Imh0dHA6Ly9ucy5hZG9iZS5jb20v&#10;eGFwLzEuMC9zVHlwZS9SZXNvdXJjZUV2ZW50IyIgeG1sbnM6dGlmZj0iaHR0cDovL25zLmFkb2Jl&#10;LmNvbS90aWZmLzEuMC8iIHhtbG5zOmV4aWY9Imh0dHA6Ly9ucy5hZG9iZS5jb20vZXhpZi8xLjAv&#10;IiB4bXA6Q3JlYXRvclRvb2w9IkFkb2JlIFBob3Rvc2hvcCBDUzQgTWFjaW50b3NoIiB4bXA6Q3Jl&#10;YXRlRGF0ZT0iMjAxOC0xMC0zMVQwOTo0NToyNy0wNDowMCIgeG1wOk1vZGlmeURhdGU9IjIwMTgt&#10;MTAtMzFUMTA6MTg6NTgtMDQ6MDAiIHhtcDpNZXRhZGF0YURhdGU9IjIwMTgtMTAtMzFUMTA6MTg6&#10;NTgtMDQ6MDAiIGRjOmZvcm1hdD0iaW1hZ2UvanBlZyIgcGhvdG9zaG9wOkNvbG9yTW9kZT0iMyIg&#10;eG1wTU06SW5zdGFuY2VJRD0ieG1wLmlpZDpGQTdGMTE3NDA3MjA2ODExOTdBNUMxQzU2NkI2QjE1&#10;MiIgeG1wTU06RG9jdW1lbnRJRD0ieG1wLmRpZDpGOTdGMTE3NDA3MjA2ODExOTdBNUMxQzU2NkI2&#10;QjE1MiIgeG1wTU06T3JpZ2luYWxEb2N1bWVudElEPSJ4bXAuZGlkOkY5N0YxMTc0MDcyMDY4MTE5&#10;N0E1QzFDNTY2QjZCMTUyIiB0aWZmOk9yaWVudGF0aW9uPSIxIiB0aWZmOlhSZXNvbHV0aW9uPSI3&#10;MjAwMDAvMTAwMDAiIHRpZmY6WVJlc29sdXRpb249IjcyMDAwMC8xMDAwMCIgdGlmZjpSZXNvbHV0&#10;aW9uVW5pdD0iMiIgdGlmZjpOYXRpdmVEaWdlc3Q9IjI1NiwyNTcsMjU4LDI1OSwyNjIsMjc0LDI3&#10;NywyODQsNTMwLDUzMSwyODIsMjgzLDI5NiwzMDEsMzE4LDMxOSw1MjksNTMyLDMwNiwyNzAsMjcx&#10;LDI3MiwzMDUsMzE1LDMzNDMyOzJCRUNDMEFGQjY3NzI4NzQ1QkNDMTk5QkE0RDkwMDUwIiBleGlm&#10;OlBpeGVsWERpbWVuc2lvbj0iMTA2OCIgZXhpZjpQaXhlbFlEaW1lbnNpb249IjE2NCIgZXhpZjpD&#10;b2xvclNwYWNlPSI2NTUzNSIgZXhpZjpOYXRpdmVEaWdlc3Q9IjM2ODY0LDQwOTYwLDQwOTYxLDM3&#10;MTIxLDM3MTIyLDQwOTYyLDQwOTYzLDM3NTEwLDQwOTY0LDM2ODY3LDM2ODY4LDMzNDM0LDMzNDM3&#10;LDM0ODUwLDM0ODUyLDM0ODU1LDM0ODU2LDM3Mzc3LDM3Mzc4LDM3Mzc5LDM3MzgwLDM3MzgxLDM3&#10;MzgyLDM3MzgzLDM3Mzg0LDM3Mzg1LDM3Mzg2LDM3Mzk2LDQxNDgzLDQxNDg0LDQxNDg2LDQxNDg3&#10;LDQxNDg4LDQxNDkyLDQxNDkzLDQxNDk1LDQxNzI4LDQxNzI5LDQxNzMwLDQxOTg1LDQxOTg2LDQx&#10;OTg3LDQxOTg4LDQxOTg5LDQxOTkwLDQxOTkxLDQxOTkyLDQxOTkzLDQxOTk0LDQxOTk1LDQxOTk2&#10;LDQyMDE2LDAsMiw0LDUsNiw3LDgsOSwxMCwxMSwxMiwxMywxNCwxNSwxNiwxNywxOCwyMCwyMiwy&#10;MywyNCwyNSwyNiwyNywyOCwzMDszRUMwNTJEQTk2NTI3RkNDNzNERjIyMDRBNDU5RkQ3OCI+IDx4&#10;bXBNTTpIaXN0b3J5PiA8cmRmOlNlcT4gPHJkZjpsaSBzdEV2dDphY3Rpb249ImNyZWF0ZWQiIHN0&#10;RXZ0Omluc3RhbmNlSUQ9InhtcC5paWQ6Rjk3RjExNzQwNzIwNjgxMTk3QTVDMUM1NjZCNkIxNTIi&#10;IHN0RXZ0OndoZW49IjIwMTgtMTAtMzFUMTA6MTg6NTgtMDQ6MDAiIHN0RXZ0OnNvZnR3YXJlQWdl&#10;bnQ9IkFkb2JlIFBob3Rvc2hvcCBDUzQgTWFjaW50b3NoIi8+IDxyZGY6bGkgc3RFdnQ6YWN0aW9u&#10;PSJzYXZlZCIgc3RFdnQ6aW5zdGFuY2VJRD0ieG1wLmlpZDpGQTdGMTE3NDA3MjA2ODExOTdBNUMx&#10;QzU2NkI2QjE1MiIgc3RFdnQ6d2hlbj0iMjAxOC0xMC0zMVQxMDoxODo1OC0wNDowMCIgc3RFdnQ6&#10;c29mdHdhcmVBZ2VudD0iQWRvYmUgUGhvdG9zaG9wIENTNCBNYWNpbnRvc2giIHN0RXZ0OmNoYW5n&#10;ZWQ9Ii8iLz4gPC9yZGY6U2VxPiA8L3htcE1NOkhpc3Rvcnk+IDwvcmRmOkRlc2NyaXB0aW9uPiA8&#10;L3JkZjpSREY+IDwveDp4bXBtZXRhPi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Dw/eHBhY2tldCBlbmQ9InciPz7/7gAOQWRvYmUAZEAAAAAB/9sA&#10;hAABAQEBAQEBAQEBAQEBAQEBAQEBAQEBAQEBAQEBAQEBAQEBAQEBAQEBAQEBAgICAgICAgICAgID&#10;AwMDAwMDAwMDAQEBAQEBAQEBAQECAgECAgMDAwMDAwMDAwMDAwMDAwMDAwMDAwMDAwMDAwMDAwMD&#10;AwMDAwMDAwMDAwMDAwMDAwP/wAARCACkBCwDAREAAhEBAxEB/90ABACG/8QBogAAAAYCAwEAAAAA&#10;AAAAAAAABwgGBQQJAwoCAQALAQAABgMBAQEAAAAAAAAAAAAGBQQDBwIIAQkACgsQAAIBAwQBAwMC&#10;AwMDAgYJdQECAwQRBRIGIQcTIgAIMRRBMiMVCVFCFmEkMxdScYEYYpElQ6Gx8CY0cgoZwdE1J+FT&#10;NoLxkqJEVHNFRjdHYyhVVlcassLS4vJkg3SThGWjs8PT4yk4ZvN1Kjk6SElKWFlaZ2hpanZ3eHl6&#10;hYaHiImKlJWWl5iZmqSlpqeoqaq0tba3uLm6xMXGx8jJytTV1tfY2drk5ebn6Onq9PX29/j5+hEA&#10;AgEDAgQEAwUEBAQGBgVtAQIDEQQhEgUxBgAiE0FRBzJhFHEIQoEjkRVSoWIWMwmxJMHRQ3LwF+GC&#10;NCWSUxhjRPGisiY1GVQ2RWQnCnODk0Z0wtLi8lVldVY3hIWjs8PT4/MpGpSktMTU5PSVpbXF1eX1&#10;KEdXZjh2hpamtsbW5vZnd4eXp7fH1+f3SFhoeIiYqLjI2Oj4OUlZaXmJmam5ydnp+So6Slpqeoqa&#10;qrrK2ur6/9oADAMBAAIRAxEAPwDaA9/Gv1kf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/0NoD38a/WR/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f/R2gPfxr9ZH9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/9LaA9/Gv1kf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/09oD38a/WR/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f/U2gPfxr9ZH9e9+691&#10;737r3Xvfuvde9+691737r3Xvfuvde9+691737r3Xvfuvde9+691737r3XvfuvdN9ZWUOHx9flcrW&#10;4/HUFBjv4jkclkR/Dsbj6DH/APFzyWRyA5ufai0tL+/vxt23AlyaADPH/DX9tevdUkfK7+fl8Jvj&#10;3kMhtXrmuyHyZ3vQf7jv+Mb/AMOxvW9BkP8Aq5doZX/cFlrf9m/jcl76Leyf92b77e5Fl+/OeP8A&#10;kIbF/wAvv+5v/ZF/223tl0Ad79yNls/9wf8AdgOqLu4P+FIHzY3t9xB1Zs7p/pPDcfw3/cXkeyNy&#10;D/tZZ/dQGCuL/wDPN++i/IH91T93Dluv9at43jfz/wA9v0Vl/wBmX/bb0ALn3R3q8P8AiXVfG9v5&#10;sX8xjsLIVE+c+XvcGOqCfrsrJ47rjn/tX7A23t33kzy39zn7q3Ldl9DY+xGzf9Rtl9b/ANpv1vQb&#10;uebeZ7yv+7joBsx8xvltn8h97nPlR8kM3kP+dlku8+0Mlkjf/q4ZXcnuUNt9nPaTZ7L6HY/Z/Z7D&#10;/nisrDot/fW9f9Hc9M/+zUfKH/vI7v8A/wDRv7//APsl9mf+tb7Zf+E42f8A7IrD/N0m/eN5/wBH&#10;c9e/2aj5Q/8AeR3f/wD6N/f/AP8AZL79/rW+2X/hONn/AOyKw/zde/eN5/0dz17/AGaj5Q/95Hd/&#10;/wDo39//AP2S+/f61vtl/wCE42f/ALIrD/N17943n/R3PXv9mo+UP/eR3f8A/wCjf3//APZL79/r&#10;W+2X/hONn/7IrD/N17943n/R3PXv9mo+UP8A3kd3/wD+jf3/AP8A2S+/f61vtl/4TjZ/+yKw/wA3&#10;Xv3jef8AR3PXv9mo+UP/AHkd3/8A+jf3/wD/AGS+/f61vtl/4TjZ/wDsisP83Xv3jef9Hc9e/wBm&#10;o+UP/eR3f/8A6N/f/wD9kvv3+tb7Zf8AhONn/wCyKw/zde/eN5/0dz17/ZqPlD/3kd3/AP8Ao39/&#10;/wD2S+/f61vtl/4TjZ/+yKw/zde/eN5/0dz17/ZqPlD/AN5Hd/8A/o39/wD/ANkvv3+tb7Zf+E42&#10;f/sisP8AN17943n/AEdz17/ZqPlD/wB5Hd//APo39/8A/wBkvv3+tb7Zf+E42f8A7IrD/N17943n&#10;/R3PXv8AZqPlD/3kd3//AOjf3/8A/ZL79/rW+2X/AITjZ/8AsisP83Xv3jef9Hc9XofyK+q/kn8t&#10;PkhUdt9jd394ZLoj4/8A8N3FksbkuzN4ZLHdgdoZG39xtk5PH5Xcn+5bD/8AKdlf+oWmoP8AlL98&#10;8v7xf3I9vvZP2k/qryryfs/9euYv8Ssv8S/3Csv+Jt7/ANqVl/25dSRyBb3u8b19dfbx/ui63YPf&#10;zt9Tp1p//wA/7+ZBvKHtDb/xC6A3/uDaVP1ef7xd17k2TubIbbyOQ3hkcf8A79nZP94MV/ud/g23&#10;8Nk/vstQ/wDO0qv+mP33c/uzvuq7Naclbv73+420fX75zF/idl9b/wAoR/4m/wDUb/2hf89nUKe5&#10;HMn+O/uOy61z/wDZqPlD/wB5Hd//APo39/8A/wBkvvqr/rW+2X/hONn/AOyKw/zdRd+8bz/o7nr3&#10;+zUfKH/vI7v/AP8ARv7/AP8A7Jffv9a32y/8Jxs//ZFYf5uvfvG8/wCjuejYfCeH5l/NP5IdbdA7&#10;V+RnyBpqfcGQ/iO9tyf6X+wCdn9f44fxLc25P+Pk/wCdR/xav+rpVU3uHPfTc/Zj2H9pOcPcbfPb&#10;fZ67d/uF/iVh/jt7/wAQrLo72T99bxe/Q/vjr6L+1dt0Oz8Bt/auK/iH8H29t/G7dxv8SyeQyWS/&#10;h+3cf/DcYclkMr/udy+YF/8Agd7+Ure97vuZN63jfL4/7vdx3P63rJm2tjZ5PHpQ+ybpR0Qf5dfz&#10;Lfh38J/uKHuLs3H1O9/+fS7J/wB/t2RkP/Jf5/up/wCTBksZ7yh9k/uhe+v3hP8AHuR+T/8AdF/y&#10;m3v+JWX/AG+/9QX1vQd3rm3ZNn/3OHWu/wB5f8Ka+08kKih+Ofx62ftPH/8APSdtZPIb2yX/AGs/&#10;4BtX+7uCxOY/8iWT99RPb/8Aujvb20/x33U9yN53Af8ALl/iVn/2u/8Aal1G25e6N7/xB2jqsfsL&#10;+dj/ADLewv8AP/JPIbSx/wDzret9j9f7JH/nwxW2/wCOH/z5e8vOW/uGfdJ5PxYez/1//Pb9fe/9&#10;pt70E7nnbme8/wCWx0V/P/Pz5z7k+4gznzE+T9RT5DH/AMPyWN/059oY3G5Cg+o/3H4rcvuWdt+7&#10;f933Z70X1j7D8nf9ySw/7Yuiv+su9/8AR4HQf/7NR8of+8ju/wD/ANG/v/8A+yX2N/8AWt9sv/Cc&#10;bP8A9kVh/m6Lv3jef9Hc9e/2aj5Q/wDeR3f/AP6N/f8A/wDZL79/rW+2X/hONn/7IrD/ADde/eN5&#10;/wBHc9e/2aj5Q/8AeR3f/wD6N/f/AP8AZL79/rW+2X/hONn/AOyKw/zde/eN5/0dz17/AGaj5Q/9&#10;5Hd//wDo39//AP2S+/f61vtl/wCE42f/ALIrD/N17943n/R3PXv9mo+UP/eR3f8A/wCjf3//APZL&#10;79/rW+2X/hONn/7IrD/N17943n/R3PXv9mo+UP8A3kd3/wD+jf3/AP8A2S+/f61vtl/4TjZ/+yKw&#10;/wA3Xv3jef8AR3PXv9mo+UP/AHkd3/8A+jf3/wD/AGS+/f61vtl/4TjZ/wDsisP83Xv3jef9Hc9e&#10;/wBmo+UP/eR3f/8A6N/f/wD9kvv3+tb7Zf8AhONn/wCyKw/zde/eN5/0dz17/ZqPlD/3kd3/AP8A&#10;o39//wD2S+/f61vtl/4TjZ/+yKw/zde/eN5/0dz17/ZqPlD/AN5Hd/8A/o39/wD/ANkvv3+tb7Zf&#10;+E42f/sisP8AN17943n/AEdz17/ZqPlD/wB5Hd//APo39/8A/wBkvv3+tb7Zf+E42f8A7IrD/N17&#10;943n/R3PXoflD8oZh4IfkZ8gPx/zV7f/ANf/AEI/pz7r/rb+2X/hN9n/AOyKw6f/AHnvP/R3638P&#10;5Tnxj7T+Ovxg2/Xd7747B3t3j3B/DexN7f323NuDcmS2fj8jj/8Afs9b4z+Km+JO3sPk/wDcr/1d&#10;Kmp9/NP9+v3i5X91PejeLH252fZtv5G5d/xKz+i/4mf8pl7/ANsX/Ll1kTyTtt7s+y/48OrQPeFH&#10;Qs697917oJ+4O+Olfj3t/wDvj3h2Zs/q7a/4yW9tzUGOOQvz/Dcbjv8Al7Zj/pgx/se8ge13uD7q&#10;b3+4/brk/ed/33/ly/7Xf+UL/qN6T7luVlZ/7m9Ub98f8KQPh5179/iultj9od+5DH/8vL/mUuya&#10;/wDH/Hwbq/3/AF/67fvov7b/AN1B70cyf497jc4bNsH/AGe3v/bF/wBnvQA3P3R2Wz/3BH7w6qe7&#10;P/4UpfMvcnng6y6y6P6ux5t/uS/he4N7blx//kQyu5NuYL/1m+8z+Uv7qD7v2zf49zVvG87/AP8A&#10;ZlZf9mVl9b/2e9Am490d6/4g9Eg3t/Oq/mab8/YrvlDuDCU4/wCXbsnY/V+yD9f+dhtTbZzv095D&#10;8t/cM+6Ty1/uF7PbN/1GfX3v/abe9El1ztzPeZ/fHRf8l/MU+euY5rvmj8n6f+n8O7z7A25/7qty&#10;e5Htvuvfdwsx/wBOG5O/7klh/wBsXRb/AFl5o/6PI/1fl0G9Z8tPlRWZCeurvk18gKnIZD/cjksl&#10;ku3uwB/EMgP8P7yf19ja29pfbGzsvobH232an/PFYdJP3lvP/R3/AMHUf/ZqPlD/AN5Hd/8A/o39&#10;/wD/ANkvtV/rW+2X/hONn/7IrD/N0x+8bz/o7nr3+zUfKH/vI7v/AP8ARv7/AP8A7Jffv9a32y/8&#10;Jxs//ZFYf5uvfvG8/wCjuevf7NR8of8AvI7v/wD9G/v/AP8Asl9+/wBa32y/8Jxs/wD2RWH+br37&#10;xvP+juevf7NR8of+8ju//wD0b+//AP7Jffv9a32y/wDCcbP/ANkVh/m69+8bz/o7nr3+zUfKH/vI&#10;7v8A/wDRv7//APsl9+/1rfbL/wAJxs//AGRWH+br37xvP+juevf7NR8of+8ju/8A/wBG/v8A/wDs&#10;l9+/1rfbL/wnGz/9kVh/m69+8bz/AKO569/s1Hyh/wC8ju//AP0b+/8A/wCyX37/AFrfbL/wnGz/&#10;APZFYf5uvfvG8/6O569/s1Hyh/7yO7//APRv7/8A/sl9+/1rfbL/AMJxs/8A2RWH+br37xvP+jue&#10;uv8AZpvlD/3kf3//AOjf3/8A/ZL71/rb+2P/AITfZ/8AsisOvfvO8/6O5634f5Rfxj7a+Pfxfw+d&#10;7/3x2Bu3vDuD+G7z3tjeyNy7g3J/o/x/8P8A9+zsm+69y/7isxt/D5P77K/9XSq+w/5RPfzX/fz9&#10;7OS/dP3a/cftzs+zWHInLv8AiVl9F/xNvf8AiZe/9sX/AG+dZIck7be7Psv+Ojqyne28Nude7P3R&#10;v/eWVx+2tn7P2/ktxbk3Jkrfw3b+39vY/wDiOTyVvqP9w+M94b8t8t71zhvOz8q7Hs/7w33cdz+i&#10;suhJc3P0ZF8evnLfMz+ZN8hfkt8kOyO29q9t9odb7Hz+4Djut9k7b3zvHbeN2/1/j743bP8AuPxW&#10;5P4F/GP4P/l2V/6ulVU+/q29ivuz+33s/wC2PJ/I99yfs24b7t3+5t79F/ube/8AE3/V/wAoXWM2&#10;98yXu8Xv13RX/wDZqPlD/wB5Hd//APo39/8A/wBkvuY/9a32y/8ACcbP/wBkVh/m6JP3jef9Hc9e&#10;/wBmo+UP/eR3f/8A6N/f/wD9kvv3+tb7Zf8AhONn/wCyKw/zde/eN5/0dz1sof8ACfTqX5C919gb&#10;n+V/cfcXcG5Or+r/AOJbM6223uTszeGS23vDsDI4+258lksfldyWy2I6/wAPk/8Az6ZOm/5VPfKD&#10;+869yPb3235M2b2d5I5O2c888xf47e/4l/uHZfb/AMvt79v+J2V71KPtxtt7eXn79vutuD3wt6mv&#10;r3v3Xuve/de697917r3v3Xuve/de697917r3v3Xuq/v5lnzTxXwV+KG+O2/PQVPZG4LbN6l24ODk&#10;OwdxY/8A3GZI4/8A50+3v8pzuV/6hv8Apr95Q/dB+7zffeO96Nm5Wvj/AMgbbv8AHd5/54v+33/c&#10;LoOc270OW9l+tp189is+VvyhrMhUV0/yT7w+4yH+5H/mb3YH/wBkfv6h7b2u9sbSv/MN9m/7IrDr&#10;G395bz/0d/8AB1H/ANmo+UP/AHkd3/8A+jf3/wD/AGS+1P8ArW+2X/hONn/7IrD/ADdMfvG8/wCj&#10;uevf7NR8of8AvI7v/wD9G/v/AP8Asl9+/wBa32y/8Jxs/wD2RWH+br37xvP+juet7/8Akz/HXtvp&#10;P4nY/f8A39vjsDdncHeH8N3nkcb2RubcG5P9H+z/AOHn+4228b/Ff+LTmP4Nk/vsr/1Ff9Mnv5yf&#10;7wX3a5X5896DyP7c7Ps+38i8u/4l/iVl/ube/wDE3/ti/wC43rIfkrbbyz2T66+6tx94CdDXpP7q&#10;3VtXZO3sxurfG4tv7S2tt+g/iO49y7kyVBtvbdBQD65LJbhyo/gWJt7Otk2LfOY95Gy8rbMb/ez/&#10;AMQ7P/Hbw0406T3Nz9Gf8e6of+Sv/CiP4d9P5DIYPpbB7w+TO4Mf/wAvLbZ/uT1xb/w8N07b/juW&#10;/wDIftvJYv30o9pf7qn3o5wsvrfcbeNm5Q/7Pbz/ALIrL/Ev+z3oAbl7kbLZ/wC4P+P9Un9wf8KM&#10;/ndvseDrLFdP9J4//s29s/323L9P+XlkN/8A94sF/wCs330G5J/usvuyctn/AJFX753/AP57b36L&#10;/tC+i6BNz7kb1ef7g9EH3h/NQ/mI78yE9dm/l53hjajIcj+5O5f9G+NvkbW/huP2ANu/wn3kdsf3&#10;Qvux8t2X0Nj7D7P/ANRtl9b/ANpv1vQbuebeZ7yp/fHQD5L5gfLbPZCoyuc+UPyQzeQ5/wByWS7y&#10;7QyWS/8APjldye5J232c9pNnsvodj9t9nsP+oKw6Lf31vX/R3PTf/s1Hyh/7yO7/AP8A0b+//wD7&#10;JfZl/rW+2X/hONn/AOyKw/zdJv3jef8AR3PXv9mo+UP/AHkd3/8A+jf3/wD/AGS+/f61vtl/4TjZ&#10;/wDsisP83Xv3jef9Hc9e/wBmo+UP/eR3f/8A6N/f/wD9kvv3+tb7Zf8AhONn/wCyKw/zde/eN5/0&#10;dz17/ZqPlD/3kd3/AP8Ao39//wD2S+/f61vtl/4TjZ/+yKw/zde/eN5/0dz17/ZqPlD/AN5Hd/8A&#10;/o39/wD/ANkvv3+tb7Zf+E42f/sisP8AN17943n/AEdz17/ZqPlD/wB5Hd//APo39/8A/wBkvv3+&#10;tb7Zf+E42f8A7IrD/N17943n/R3PXv8AZqPlD/3kd3//AOjf3/8A/ZL79/rW+2X/AITjZ/8AsisP&#10;83Xv3jef9Hc9e/2aj5Q/95Hd/wD/AKN/f/8A9kvv3+tb7Zf+E42f/sisP83Xv3jef9Hc9e/2aj5Q&#10;/wDeR3f/AP6N/f8A/wDZL79/rW+2X/hONn/7IrD/ADde/eN5/wBHc9e/2aj5Q/8AeR3f/wD6N/f/&#10;AP8AZL79/rW+2X/hONn/AOyKw/zde/eN5/0dz17/AGaj5Q/95Hd//wDo39//AP2S+/f61vtl/wCE&#10;42f/ALIrD/N17943n/R3PW2x/wAJ++h+98/s/cHzE7/7V7g3bj94fxHZnSe297b43jksb/d/HZA/&#10;3m7I/u/lNyWtuDMYz7DFf9Q1T/yt0Xvih/ed+7PJVnebR7Be3HKGzbf/AMTN5vLKxsM/8oVnw8v9&#10;zb3/AKgfnSbPbfbr3G+X3Wyx74+9Sh1pP/z1P5k+996/JAfHroHs3eG0tj/H/wDiWN3tuPZO5twb&#10;b/vh2fkf+PlxuSyGKH/Fn6//AOAH/a0/iXv6Gv7un7qmy8n+0n+uN7jcofX77zF/ym/8QrL/AIhf&#10;9lv+5v8A2RdQXz/zJe3l6LGx6ov/ANmo+UP/AHkd3/8A+jf3/wD/AGS++i/+tb7Zf+E42f8A7IrD&#10;/N1G/wC8bz/o7nr3+zUfKH/vI7v/AP8ARv7/AP8A7Jffv9a32y/8Jxs//ZFYf5uvfvG8/wCjuevf&#10;7NR8of8AvI7v/wD9G/v/AP8Asl9+/wBa32y/8Jxs/wD2RWH+br37xvP+juevf7NR8of+8ju//wD0&#10;b+//AP7Jffv9a32y/wDCcbP/ANkVh/m69+8bz/o7nr3+zUfKH/vI7v8A/wDRv7//APsl9+/1rfbL&#10;/wAJxs//AGRWH+br37xvP+juevf7NR8of+8ju/8A/wBG/v8A/wDsl9+/1rfbL/wnGz/9kVh/m69+&#10;8bz/AKO569/s1Hyh/wC8ju//AP0b+/8A/wCyX37/AFrfbL/wnGz/APZFYf5uvfvG8/6O569/s1Hy&#10;h/7yO7//APRv7/8A/sl9+/1rfbL/AMJxs/8A2RWH+br37xvP+juevf7NR8of+8ju/wD/ANG/v/8A&#10;+yX37/Wt9sv/AAnGz/8AZFYf5uvfvG8/6O569/s1Hyh/7yO7/wD/AEb+/wD/AOyX37/Wt9sv/Ccb&#10;P/2RWH+br37xvP8Ao7nr3+zUfKH/ALyO7/8A/Rv7/wD/ALJffv8AWt9sv/CcbP8A9kVh/m69+8bz&#10;/o7nocOvf5nH8wPrHIY+o2r8ve8Kn+H8Y3G7131kOyMb/uO5/wCPf3//AHiwX8H5/wCAPuLuZPum&#10;fdj5x/fP789h9n/6grH6K9/7LbP6K96M7bm3mezp/u56uo+Jf/Ckzs3A5DD7c+YnXW397bW5x2S7&#10;H6lxh23vfHfn+I5LZ/8AxYt2D/tX/wAM94Ge9n91ByXvFlvG+ex/OH7g33/lCvf8dsv+y3/c2y/7&#10;Peh9snuje/8ALc62wek+8upPkV1/h+1Oj98bf39sfcH/ABbdybbH/LwH/FyxuSoP+L5icwLf8Ach&#10;/uU98T/cj23509nuZ945H9xtn/d++9THtu5WW8WX11jw6Ff2AulHXvfuvde9+691737r3Xvfuvde&#10;9+691737r3Xvfuvde9+691737r3X/9XaA9/Gv1kf1737r3Xvfuvde9+691737r3Xvfuvde9+6917&#10;37r3Xvfuvde9+691737r3XvfuvdF3+Tnyj6c+H/T24O6e79x/wB29n7fH8OxuN/4uW5N47g+uM23&#10;snH/APL2zG4Pr/8Ak/3LHs37Oe4PvxzptHI/tzs/1++/9mVl/wAvt70XbluVls9l9dfdaE/8wj+a&#10;38hfntuDIYOuyuQ63+P38Q/37fSm28n/ALjcj/zrMl2Rkf8AmLMx/wCsvFj/AIt9B7+lL7s33Ofb&#10;L7t2y/XWOz/vDnr/AImbze/9qX/KFZf6r3rHnmPm295k4/8AJC6q195fdA/r3v3Xuve/de697917&#10;r3v3Xuve/de697917r3v3Xuve/de697917r3v3Xuve/de697917r3v3XullsPYe6uzt4bP652Pg8&#10;huTfHYG4Mbszbe28bzkshuDcVf8Aw7F432R73vey8t7LvHNW+bx9BsW3f47e9LLa2+svvoT19MD4&#10;N/Eva3wn+L/W/QW3PsKnIbfx5yO9ty43/mMOwdxD+Jbm3J/r/wAY/wAgxX/Vrpab38l/3kPeze/v&#10;B+7XOHuRff8AJB/4hWf/AChWX/EP/V/ymdZQ8t7J+59l+hrnpPfzDfmNtz4N/F/sDvHKfw+o3R/x&#10;5nUu28l/zEHZ+4seBtnG25/3D7fP3Nflf+rXjKn2ZfdV9gr37wnvRs/I/wDywqfW3v8Ay5WX+r/E&#10;+k3Me9/1c2X66vXzUN1br3HvbcG4N47qyuQze6N4bgyW49ybkydxktwZ/cWQ/ieTyWS/w/jPv6x9&#10;s22x2ey2fY9j/wB1+xbd1i5c3P1vSd9mfWuve/de63wv5CfwVg+NPxv/ANP2+MUKXuj5IY/G7i/3&#10;Jc5PZ/T/APxctjbb/wDJg/4vuW/6iab/AJVPfzj/AN5T95D/AF1fc4+1fKu8f8gXkz/s93r/AIm/&#10;9kX+4X/Zb1kTyBy3+57P66+/5aPV9Hvmf0PutXf+cN/Oqrupa/cHxX+IW4xTdkY//fu9t92Y3/mn&#10;+QFzlNk7J/7PDn/crXf8uv8A7WH/AAC7KfcV/u+7LmSx2j3h98Nm/wB0X/ELZvO8/wCXy9+3/iFZ&#10;0/57fOsTc787fR/7o9k49ad+YzGVz2QyGczeVr83mMhkP4hkslksnkMlk8hkMiP9yeSyWQyv/F29&#10;9yra2srOy+hseHUIdNvtV1vr3v3Xuve/de697917r3v3Xuve/de697917r3v3Xuve/de697917r3&#10;v3Xuve/de697917r3v3Xur6v5DPwJ/2Zz5Af6ft/4P7rpb435DG5L/clf+G7w7f4yW2dt/UfxbD7&#10;f/4vuV/6pv8Alb985/7xf7zI9n/bH+pHK28f8jrmL/sysv8Aibe/9qVl/wBuXUg8gcufvi9+uvut&#10;8D381/WQ3TPns/g9tY/M7i3Hlcftvb+38dkslktyblyePxuN2/j8af4lk8lkq/Kf8WnD+zHbdtvN&#10;5vdo2TY9o+v33cf+IVl17rVX/mBf8KIoMZkMz1X8EaHH5Kot/Dsn39uXGfxLG8/8+32flf8Ai68n&#10;/gduD/zg/wCU332m+7N/dd2X+6fmr7xf/cms/wDtdvf+1Ky/7Leoc5k9yP8AiFsfWqv2d212b3Xv&#10;DIb47c3/ALw7I3hX/wDMSb23LkNyZK3/ADrf9yv/ABasP/0w++xnLfKXLHIey/uLkjZ9msNi/wCU&#10;Ky/xLqJrm5vLw/X33HoPfYl6Sde9+691737r3Xvfuvde9+691737r3Xvfuvde9+691737r3Xvfuv&#10;de9+691737r3XvfuvdXtfyJfgT/s1HyR/wBNO/8ACGp6P+N+Rx24sl/Ev+LbvDtD/i5bH2T/ANXb&#10;D7et/Hct/wBQ1NQf8pfvnh/eL/eQ/wBZL2k/qPyrvH/I65i/xL/nisv+Jt7/ANqVl/25dSDyBy3+&#10;+L0Xt9/yQtu630PfzTdZDdar/wDwou+eH929n4f4MdcZYfxjeH8N3l3bksb/AMu/Z/8AEBkdjbKP&#10;P03BmP8Ac7lv+rXTU3/K377S/wB1l92/6y93j7xnNWz/APLls3/a7e/9qX/Zb1EvuRzJX/dHY9ae&#10;vvuH1CXXvfuvdDV8e+h98/Jbu/rfojrmi+43h2BuDG7dx3H+43HY/wD5ee5Ml/1Z9v4f7mvyv/UL&#10;7A/uRz/yx7V8l84e43NX/JC27bPrele27be7xffQ2PX02Pjr0Psf4x9H9b9Edc0P22z+r9v47buO&#10;/wCdlX5E3ye5tyZL+uY3BmPua7Lf9RXv5Ffdr3R5n94PcHnD3G5q/wCS7uO5/wDcFZf9QXWVe27b&#10;ZbNZfQ2PQ0e456Meve/de697917r3v3Xuve/de697917r3v3Xuve/de6+ef/ADnvnh/s6XywzGK2&#10;dnP4l0P0f/Euu+peP9xu4Mh/EP8Af89kfX/mIMxjP9xX/Vrpqb39R/3Ffu3/APA+ey+zjfNn/wCR&#10;zzF/jt7/ANqVl/1Bf9pv1vWOHOvMn743rh/uj6qF95s9Afr3v3Xurkv5K3wQ/wBnM+V+O3HvHFGp&#10;6P6AON3l2T/Eh/uN3BuD78/3G63NuMr/AHgy+L++yx/51eMqfeDv38/vIH7vnsubDY94/wCR1zF/&#10;iVl/2u3v/UF/2m/RdDjknlr98b1g/wCr/L19Bj38vPWR/RGPnf8AzA+j/gH1eN8dm1xze8dw/wAS&#10;/wBG/UuN/wCPk7AyGOtf+v8ACcOP+Xtnch/6u5D7Kh95L/dm+697g/ec5nOx8q/4hsW3f7m3v/EK&#10;y/7bL3/ly/LoOcycyWXLll9dfdaEvzY/mHfJP54bw/jncW6fttoY/IW2T1Ltv+IY3rfZ/wBf+Xfx&#10;/Fsv/wBN2Q/3Ke/pS9gvuz+0v3b9l/cfI+0f7vf+Jt7ef7m3v+r/AJQv9wusd975kveZa/X9EW9z&#10;/wBEfXvfuvde9+691737r3Xvfuvde9+691737r3Xvfuvde9+691737r3Xvfuvde9+691737r3Xvf&#10;uvdHi/l4/DPcfzk+UGx+lcT/ABCm2fxuLtrcmM/5g/q7buQ/38+R55/jG4P8nocT/wBXSppvcAfe&#10;a99dm+737Sc4e419/wAlz/cKys/+U29/4hf9tt7/AMuXR5y3sf8AWTevoadfSg2fs/bnXuztr7H2&#10;disftvZ+z9v43bu29uY3/i3Y/b+3cf8Aw7GYzG/4/wAH9/JdzJzJvXOG87xzVvm8fvDfdx3P6296&#10;yjtrb6M/Qjqvf+a383qH4N/E/dG8cHXX7g7A/wCMddJ43/cf/wAfhkaD/cpvb+H/AIw/X+H/AMv/&#10;AO1p9tQf8pfvKz7k/wB3gfeE96Nnsb7/AJUXbv8AHd5/7Yv+o3/tC+t6DnNu9f1b2Wo6+chWVldk&#10;shPXV1dkMlkMjkP4jkslkv8Aclkshkcj/wAvLJZD39TXWMPUT2q6t1737r3Xvfuvde9+691737r3&#10;Xvfuvde9+691737r3Xvfuvde9+691737r3Xvfuvde9+691Z3/Kv+e28fg58kNn10+48h/oP7A3Bj&#10;du92bb4/huQ2/ka/+Hf31/h//O42B/E/v/v/APqJoP8AlL94lfe9+7fsv3j/AGk3iy/c/wDyOtu/&#10;x3Zrz/l9/wCUL/nivOhhylzJe8t70fTr6N/v5TOsl+ve/de697917r3v3Xuve/de697917r3v3Xu&#10;ve/de697917r3v3Xuv/W2gPfxr9ZH9e9+691737r3Xvfuvde9+691737r3Xvfuvde9+691737r3X&#10;vfuvde9+690n91bq25sPZ+4N8bxzmP23tfZ+AyW4tx7kyX/Ft2/t/buP/iWTyWR5/wCdP7OeW9k3&#10;rmTedn5V2PZ/r993H/ErLpPcXP0f+PHr5z/8z3+YRvH+YF8gMhurz5DC9H7Q/iW3ek9k5L/l37f/&#10;AOXnuXJY/wD56/sAf8XX/qmoP+UT39Uf3S/uzcsfdj9sv3HZf8r1uP8AyWb3/lNvf+2Ky/4hf9vv&#10;WM3NvMl7zJe9Vq+8rOgz1737r3QxdG9A9xfJbsDHdZ9H9c7g7I3xkLXx228Z/wAW/Hn/AJeW5Mhb&#10;+BYnDn/leyHsEc/8/wDJftXyxvHNXuNzh9BsP/L70r23bb7eL76Gx62IOjf+EyvcW5Mfj8t8hfkL&#10;s7q6o4/37fW+2sh2Pksf/wBW3Jbhyu5Nu4LE/wDkP/iXvmJ7kf3uPt/s959D7c+2+87/AP8AL7e/&#10;4lZf9rt7/wBoXUo7b7XXn/E7d+j0bb/4TLfEKHH23j3h8kM3kP8As28p1ftvGn6fxP8A3H5XrfcN&#10;/eN+9/3uPvRef8qr7b8nbf8A89v197/2u2XR3be12y8TvHSg/wCgaH4If8/d+WH/AKHXT/8A9pL2&#10;Tf8AJ3D7x3/TH8nf9kV//wB7rpT/AK1uzf6q9e/6Bofgh/z935Yf+h10/wD/AGkvfv8Ak7h947/p&#10;j+Tv+yK//wC9117/AFrdm/1V69/0DQ/BD/n7vyw/9Drp/wD+0l79/wAncPvHf9Mfyd/2RX//AHuu&#10;vf61uzf6q9e/6Bofgh/z935Yf+h10/8A/aS9+/5O4feO/wCmP5O/7Ir/AP73XXv9a3Zv9Vevf9A0&#10;PwQ/5+78sP8A0Oun/wD7SXv3/J3D7x3/AEx/J3/ZFf8A/e669/rW7N/qr17/AKBofgh/z935Yf8A&#10;oddP/wD2kvfv+TuH3jv+mP5O/wCyK/8A+9117/Wt2b/VXr3/AEDQ/BD/AJ+78sP/AEOun/8A7SXv&#10;3/J3D7x3/TH8nf8AZFf/APe669/rW7N/qr17/oGh+CH/AD935Yf+h10//wDaS9+/5O4feO/6Y/k7&#10;/siv/wDvdde/1rdm/wBVevf9A0PwQ/5+78sP/Q66f/8AtJe/f8ncPvHf9Mfyd/2RX/8A3uuvf61u&#10;zf6q9e/6Bofgh/z935Yf+h10/wD/AGkvfv8Ak7h947/pj+Tv+yK//wC9117/AFrdm/1V6NB8P/5J&#10;3xC+FveGH732BnO397b42/j8njtt/wClnc3X+5Mdt/Ibi/3HZPcmNx+1et+u/wDcx/BvuaH/AKqa&#10;n3DXvZ/eC++vvx7fbx7c81bRs1hsW4/7m/RfX/8Aa7e3vRnsnIGy7Pe/XWPVwHvBfoadfP8A/wCe&#10;F88P9m7+UFRsDY+V+56P+P8A/Etl7JGM/wCLbvHeH8Qvvne3+4r/AIu2H/jGMp6DE/8AVrxn3/8A&#10;yme/p0/u+vu3/wCsP7L/AL83zZ/+R1zF/jt7/wAuVl/xCsv+23/l96xw5/5k/fG9f4j/AMkLbuqV&#10;feenQH697917q2L+Tz8Ff9nY+WGHh3VivuOj+nxjuxO2v+dbuD/ch/v2et+D/wA1AzGM/wDPXS5L&#10;3hx9+H7w4+737L7zfbHvH/I63H/Etm/7bf8AqC/7TfouhfyTso3jeuvokf5r/fXvf/bf09/K91kx&#10;1VN/OG+cld8IfifmMts6v+27o7gyH+jvqX/nZbfyGSx4/vNvb+g/0f4f/wBalTTe84PuGfd4svvC&#10;e9H+7z/lReXf8dvf+X3/AJQrL/qN/wC0Kyvegnztvf7m2br520009Z9xPPP9zUZD/C/+sPf1EdYy&#10;dR/fuvde9+691eF/Lf8A5JPbfzj2hT90b43x/oT6PyGQyWO23kv7sf3k3tv/APh2Q/huTyW29v8A&#10;+/dwOJw/8Y+4oPv8h/yq/wDAD3z6+9X9/vkz7t+9f1H2TZ/3/wA9f8TbL636Kysv+e29/wCU3/ly&#10;6kHlvkC95k/x7/lhHq8Cj/4TQ/B+HH0/8V7i+WFTkP8Al5fw3c3T+Mxo/wBbH/6E9wn3zw3L+9w+&#10;8F9b/iPttyd/2RX/AP229D//AFr9m/6O46kf9A0PwQ/5+78sP/Q66f8A/tJe2P8Ak7h947/pj+Tv&#10;+yK//wC9117/AFrdm/1V69/0DQ/BD/n7vyw/9Drp/wD+0l79/wAncPvHf9Mfyd/2RX//AHuuvf61&#10;uzf6q9e/6Bofgh/z935Yf+h10/8A/aS9+/5O4feO/wCmP5O/7Ir/AP73XXv9a3Zv9Vevf9A0PwQ/&#10;5+78sP8A0Oun/wD7SXv3/J3D7x3/AEx/J3/ZFf8A/e669/rW7N/qr17/AKBofgh/z935Yf8AoddP&#10;/wD2kvfv+TuH3jv+mP5O/wCyK/8A+9117/Wt2b/VXr3/AEDQ/BD/AJ+78sP/AEOun/8A7SXv3/J3&#10;D7x3/TH8nf8AZFf/APe669/rW7N/qr17/oGh+CH/AD935Yf+h10//wDaS9+/5O4feO/6Y/k7/siv&#10;/wDvdde/1rdm/wBVevf9A0PwQ/5+78sP/Q66f/8AtJe/f8ncPvHf9Mfyd/2RX/8A3uuvf61uzf6q&#10;9e/6Bofgh/z935Yf+h10/wD/AGkvfv8Ak7h947/pj+Tv+yK//wC9117/AFrdm/1V69/0DQ/BD/n7&#10;vyw/9Drp/wD+0l79/wAncPvHf9Mfyd/2RX//AHuuvf61uzf6q9e/6Bofgh/z935Yf+h10/8A/aS9&#10;+/5O4feO/wCmP5O/7Ir/AP73XXv9a3Zv9Vermfiv8Xeq/hz0ftjojp2ir6bZ+0P4kf4luP8Ah+S3&#10;JuDcGRyByWT3JuTIYr+7n8WzHvAr3s94+dPfj3B3j3G54/5Lu4/8oX+4Vl/zxdDbZNtstnsvobDo&#10;WN+b82d1ls/cG/8Af248ftLY+z8fktxbk3HuTJ/w3G7fx+P/AOXlksgLewRy5y3zPz5zPs/KvKuz&#10;/X77uP8AuFZdKbm5+jsvrr7rQu/mufzbt8fOTeGQ6y6xrtwbJ+K+38h/uN22f9xuS7RyGP8Apvfe&#10;39b2/wBxWC/5df8A2sPf0p/cw+5Pyx92/ZP35zX/ALsPdbcf9zb3/lC/5crL/tt/4m9Y8c2823vM&#10;n+I2X/JC6pV956dAfr3v3XunLG43LZjIY/FYShyORzGQyH8NxuNxuM/iWSyGQ+oxuNx/59pbm5+i&#10;/wAevuHWurYOh/5H38xDvfH4/K/6HP8ARLt/If8AMSd2bm/uT9Of9yWzv9/F2v8A+s33hh7kf3gv&#10;3Vvbf/Eb73H/AH/vv/KFsv8Ajv8A2e/7hf8AZ70MNu9v+Z7z/lj9WUde/wDCYLs2r47U+V/X+2qg&#10;f8uzZXWe4N7f7bIbq3L13/7rfeJfNv8Ae9cl2f8Ayo/s/vO4H/l9vbCy/wC0L63oW23tLef8Tt46&#10;Mhgf+EwfS0JA3H8qO0Ml/Qbb2Ns7bZOR/wBbK/3itx7jfcv74Pmf/iD7D7P/ANl3/blZdGf+tLZ/&#10;9HjoR8R/wmb+FkOP/wB/H3T8oMlkOecbubq/bmN/h/HP8OyvW+4vYJ3L+9x99frR+4/bfk7b/wDn&#10;t+vvf+12y6U/61uy/wDR46ef+gaH4If8/d+WH/oddP8A/wBpL2X/APJ3D7x3/TH8nf8AZFf/APe6&#10;6Uf61uzf6q9e/wCgaH4If8/d+WH/AKHXT/8A9pL37/k7h947/pj+Tv8Asiv/APvdde/1rdm/1V69&#10;/wBA0PwQ/wCfu/LD/wBDrp//AO0l79/ydw+8d/0x/J3/AGRX/wD3uuvf61uzf6q9e/6Bofgh/wA/&#10;d+WH/oddP/8A2kvfv+TuH3jv+mP5O/7Ir/8A73XXv9a3Zv8AVXr3/QND8EP+fu/LD/0Oun//ALSX&#10;v3/J3D7x3/TH8nf9kV//AN7rr3+tbs3+qvXv+gaH4If8/d+WH/oddP8A/wBpL37/AJO4feO/6Y/k&#10;7/siv/8Avdde/wBa3Zv9Vevf9A0PwQ/5+78sP/Q66f8A/tJe/f8AJ3D7x3/TH8nf9kV//wB7rr3+&#10;tbs3+qvXv+gaH4If8/d+WH/oddP/AP2kvfv+TuH3jv8Apj+Tv+yK/wD+9117/Wt2b/VXq5H4o/Ff&#10;qv4Z9H7X6I6doch/c/b/APEsj/Etyfw/J7k3DuDI5D+JZPcu5K/Fbc26MtmOP+db/wAotN7wL97f&#10;eznP349w959xudif33/y5/7h2f8Azxipp9mehtsm22Wz2X0Njx6z/K75IbH+Jfx/7I7+3/OP4P1/&#10;t/8AiONxv/Lz3BuDJf7jdtbJxt/+XxuDMfbUHvXsV7S7178e53J/tzsf/LR/7MrL/iZe9e3rcrLa&#10;LL66+HXzL+5u2t8d/dodgd1djZX+N747P3BktxbkyX0P8QyP/Ltxv/Opw+3x/kGKoP8Apm9/XFyT&#10;yTsvtvyZs/I/Kuz/AO6Lbts+jsusVLm5+svfrr/j0FvsXdJOve/de63Qv+E7vwP/ANG/V+Y+aXY2&#10;KH98O4Mfktu9TY7Jfw7/AH7/AFfjsh/uU3tz/wAvjsDMY3/z103/AE1++DP96b9488ycz7P93TlT&#10;eP8AdFt3+Obz/wA9vCzsv+oL/tN/54up39uOW/o7L993x62aPfH3qUOve/de697917r3v3Xuve/d&#10;e697917r3v3Xuve/de6ov/ntfPD/AGV34vz9O7Izn2vdHyQx+T27jf8AnZbP6w/4tu+dyH/w4P8A&#10;ixYn/qKqa/8A5RPfSf8Au3/u3/66nu2fcbfNn/5AvJn/AGe3v/EL/si/3M/7IugDz/zINn2X6Gx/&#10;5aPWhL7+kHrHbr3v3XunrbeBzm6twYfau3MVkM3uDcOQxu3dt43G/wC5PI5DcGRyH8NxmNxuP/53&#10;H8Y9le57nZbPZfXX3/JC6119KD+W/wDDPB/Bv4vbI6cg/h9TvjIH++fbW4/+eg7Q3Dj8Z/eb6/8A&#10;Ln2//k+CxX/Vrxnv5Q/vae/1/wDeP96N652NRsVfo9nGf9whjP8Az2VN5/xfWUvLeyf1c2X6KnQ0&#10;/Kf5L9c/ETo/fHf3atd9tt/Z+PP8Nxv/AC8t4bgyX+43bOydt/8AV33BmPcf+yfs5zP78e52z+3P&#10;Kv8Ay0f+zKy/4m3vRlvW5WW0WX119183b5afK7tT5md4bo7w7byv3G4Nwf7jtt7b/wCYb2Bs/HZA&#10;fwzZO28f9cTh9v8A8T/9ya//AJS/f1fezns5yX7D+32z+3PI+z/7o9u/7Pb3/lNvf+X3rF3e97vd&#10;4vfrr7osvuUuivr3v3Xujo/D/wDl+fKH5ybgnxXRGwRktv4//cduTsjcg/u31vt/6/8AFy3B/wA7&#10;j/phx/8AEsp/0we4K97PvIe0n3e9l+u9xucP3f8A8oVl/wATL3/qC/1WXR5snLW97xmwPWwj1Z/w&#10;mEov4fTT90/KjIfxA/8AFy211Lsb/cbjzcf8W3eG6tyf7luP+rb75h82/wB71ZfW/wDIH9n/APst&#10;vv8AtSsv+2zqSbb2loD9dvHRoKP/AITRfCCHH0/33cXywqch/wAvL+G7n6fxuN4H/Ov/ANCf9PcJ&#10;3P8Ae4feB+t/xHk/k7/shv8A/tt6O/8AWv2X/o7jqR/0DQ/BD/n7vyw/9Drp/wD+0l7t/wAncPvH&#10;f9Mfyd/2RX//AHuuvf61uzf6q9e/6Bofgh/z935Yf+h10/8A/aS9+/5O4feO/wCmP5O/7Ir/AP73&#10;XXv9a3Zv9Vevf9A0PwQ/5+78sP8A0Oun/wD7SXv3/J3D7x3/AEx/J3/ZFf8A/e669/rW7N/qr17/&#10;AKBofgh/z935Yf8AoddP/wD2kvfv+TuH3jv+mP5O/wCyK/8A+9117/Wt2b/VXr3/AEDQ/BD/AJ+7&#10;8sP/AEOun/8A7SXv3/J3D7x3/TH8nf8AZFf/APe669/rW7N/qr17/oGh+CH/AD935Yf+h10//wDa&#10;S9+/5O4feO/6Y/k7/siv/wDvdde/1rdm/wBVevf9A0PwQ/5+78sP/Q66f/8AtJe/f8ncPvHf9Mfy&#10;d/2RX/8A3uuvf61uzf6q9e/6Bofgh/z935Yf+h10/wD/AGkvfv8Ak7h947/pj+Tv+yK//wC9117/&#10;AFrdm/1V69/0DQ/BD/n7vyw/9Drp/wD+0l79/wAncPvHf9Mfyd/2RX//AHuuvf61uzf6q9e/6Bof&#10;gh/z935Yf+h10/8A/aS9+/5O4feO/wCmP5O/7Ir/AP73XXv9a3Zv9VerKPgr/Ll+PX8vfb+98V0t&#10;Pu/N5HsDI43I7k3t2Rk9v5Lchx+Ox/8AuM23/ENq7b29gv4Pt/8Ayiv/AOLb/wApXvEn7x/3tPc7&#10;7zl5s/8AXgbNYfu7/cOys/8AcL/nt/x29vehHy5y3Zct/wC4J6PhWVkFFj566un+2x2PH8RyWSyX&#10;/Ftx+P8A6c/m/vG+2tr28vfobHoSdfOf/m3fOSf5yfLDcO49uZX7npfq8ZLrvpPG/wDLtyG38dkP&#10;9ye9r3/5j/Mf5d/2q/tqD/lE9/VH9zD7vH/A9+y+zbHe/wDK9bj/AI7vP/Pb/wAoX/UF/uF1jPzb&#10;vf8AWTeqU6q995fdBDr3v3Xurgv5Rn8seD+Yf2hvifsXK7v2l0P1ft8/3k3Jsn7DG7kyG8Nxf8ez&#10;trbVfurbe4sF9Pua/K/7jf8AlGpv+Vz3g79+H72n/Ax8mbP/AFV/c1/z1uP+4Vle/wC4f0X/ABNv&#10;f+IXQ55J5SPMl6Prv+SF1sEf9A0PwQ/5+78sP/Q66f8A/tJe+Y3/ACdw+8d/0x/J3/ZFf/8Ae66k&#10;f/Wt2b/VXr3/AEDQ/BD/AJ+78sP/AEOun/8A7SXv3/J3D7x3/TH8nf8AZFf/APe669/rW7N/qr17&#10;/oGh+CH/AD935Yf+h10//wDaS9+/5O4feO/6Y/k7/siv/wDvdde/1rdm/wBVevf9A0PwQ/5+78sP&#10;/Q66f/8AtJe/f8ncPvHf9Mfyd/2RX/8A3uuvf61uzf6q9e/6Bofgh/z935Yf+h10/wD/AGkvfv8A&#10;k7h947/pj+Tv+yK//wC9117/AFrdm/1V69/0DQ/BD/n7vyw/9Drp/wD+0l79/wAncPvHf9Mfyd/2&#10;RX//AHuuvf61uzf6q9e/6Bofgh/z935Yf+h10/8A/aS9+/5O4feO/wCmP5O/7Ir/AP73XXv9a3Zv&#10;9Veo9Z/wmi+D/wDDqj7Htv5YU2QtfG/xLfPT+Rxv8Q4t/kH+hP8APutv/e0feC+t/wAe5Q5O/wCy&#10;G/8A+9117/Wv2b/o7jqvf5pf8J167o3p/sjurojvfIb/AKfq/b+S3nuXrfe22MfjclkNn7dx/wDE&#10;tzZLGbwxW5P4F/Gdv4fGVH+Q/wAN/wBynvKr2B/vRLL3I9weUPbn3G9t/oP3juf0Vne2V79b/jt7&#10;/uF/iX0XQb3v23+jsvrrHeOtYX31z6iPr3v3Xuve/de6+rD0z/Hf9D/U/wDer/j6P9F+yf7yW/56&#10;H+AYv+J/Xn/i8fce/jU90fov9c/3I/cf/JB/rNffRf8AZd1l7t3+4Wz/AOry6En2AulXXvfuvde9&#10;+691737r3Xvfuvde9+691737r3Xvfuvde9+691//19oD38a/WR/Xvfuvde9+691737r3Xvfuvde9&#10;+691737r3Xvfuvde9+691737r3Xvfuvdao3/AAou+e38Hx+H+CPXWVH8Q3B/Dd59/ZPGk2/u+f8A&#10;clsbrf8Ar/v4P8mzuV/8hv8Ayue+1391l92//wBiM5q4f7hbN/2u3v8A2pf9lvUO+5HMn/LDsutQ&#10;73266hrr3v3Xull17sPdXam/9n9c7AwmQ3JvDsDcGN27tzbeN/5eG4NxZD+HYzG3/wBb2R8yb3sv&#10;J+ybxzVvu8fQbHt3+O3vSu2tvrL36Gw49fSJ/l8fA/rL4E9H4brra1Dj8l2DuDH43I9tdjn/AIuX&#10;YG8PsP8AnYj67P2//lNDiqH/AOSFXW+/lL+9F95jmb7znuBvHNV6T/Ubbh/umsv+UKy/7bL3/ib/&#10;AKq5M8t8t2XLdkbE9Hv94z9CPr3v3Xuve/de697917r3v3Xuve/de697917r3v3Xuve/de697917&#10;r3v3Xuve/de697917ql/+dt88P8AZP8A4v5DZ2x859v3h8gP4js3ZP8ADf8Ai57P2f8Aw8f353tb&#10;/s38Pk/scT/1dKn/AKZPfQL+7x+7f/r1+7X9a+atn/5AvLv+O/8APbe/8QrL/tdvf+33oFe4HMn7&#10;n2X6Gy/5L3Xz9ff0zdY29e9+6905Y3G1uYyGPweKoMhksxkMhjcdjcdjf+LlkMhkf9xuMxuN44Pt&#10;Lc3P0X+PX3DrXX0gP5XXwnofgr8T9oddV0GP/wBKG8P+Mid2ZL/nYdgbixx/37f8Q+v8H6/w321B&#10;/wBUtTX/APKX7+VP75/3h/8AghPejd98sT/yBdu/xLZv+eL/AJTf+o3rKXlLZf6t7KLGvVjHvE3o&#10;R9aXH/CnDdWbrPkf8eNj1Fcf7r7f6QyW4sbjR/y79wbz7AyuNyeS/wDPPsbHf+cvvv8A/wB0bsll&#10;aey/uTvn/Ld/rN9F/wBkVjZf9tt71Bfujc/7utn9etZz31p6izr3v3Xuve/de62Yvh9/woin+PfR&#10;/U/RHY3xex+7abq/Z+3Ou8bvbZO+f7tfxDb+3cfi8bjP4ls7K7b3FfM/wfGf7lq/+Jf7lPfJb31/&#10;uu7L3U9zucPcbY/eD6D947n9b9Fe2X1v+O/89v1tl/iXUp7L7kfR2X0N9s/VjGz/APhS98NMl/x+&#10;PTvyQ2lkD/zrcZ1/uTG/0/4uH+kjbud/9ZvvF3mT+6N957O+H9Vvcnk+/H/L79fZf9qV70JLb3R2&#10;Yn/Htn6NBs/+fZ/LL3V/xde6dw7AqB/y7d7dQ9gH/X/3IbV23uLA+4c5k/uzfvbbP/uDyfs24f8A&#10;PFe2H/a59F0d23P/ACx0aDZP8z7+Xrv238D+YnR9Lf8A57bfOP63/wDe/wD7u/j3EvMn3MPvU8t/&#10;7m+w+8/9QX+Of9oX1vRjbc2csXn/AC2ejQbJ7s6d7I+3g657b6u3/Uf9mRvnZ25B/sf4VuT/AKtn&#10;uE+ZPa73O5PsvruavbjeNv8A+e2yv7Lo8ttysrz/AHB3joUPYL6Ude9+691737r3Xvfuvde9+691&#10;737r3Xvfuvde9+691737r3WjP/PC/mfT/Jzf+Q+L3R+4v+cd+r9wf7+TJY7J/wC43uDsDHZD/i5H&#10;/na7P6/zH/Fp/wCdplKb7/8A5Uvf0a/3fX3Qv9ZPkwe6nPOz/wDMV9x/7o1l/wBtt7/xN/7IOoC5&#10;/wCbf3xe/Q2P/JC617ffTPqNeve/de6PF8FfgT3h8/O0P7gdV0H8E2vt/wDhuR7I7HyX/Htdf7fy&#10;P/Oy4H8WzH/Aj+FUH/L0/wDO2u9wB94f7yHt992/kr+tXPH/AFBWf/E29/1f8pvR7snLd5zJe/Q2&#10;PW+R8J/5bPxe+Cu3sfB1lsfH5vsj+H23J3ZvbGY7JdkbgyH/AC8/4bkP+YUxH/TDj/8A1d9/Nv8A&#10;eH+9770feQvP+RVvH7v5F/4hbNZf7hf9vv8A1G/9QX0fWQ+y8pbLy3X6Lh1YB7xe6EfXvfuvde9+&#10;691737r3Xvfuvde9+691737r3Xvfuvde9+691737r3Xvfuvde9+691737r3Wj/8A8KEPnV/ps7wp&#10;/iTsDK/ddX/H/ID++38N/wCLbuDvD+H/AMNyn1+v9wMP9zQf9rSpyXv6I/7sz7t/+tv7Y/68W+7P&#10;/wAjrnP/AHC/5ctl/wCIX/ZZ/ub/ANkXUBe5HMn1l7+5LH/lnda6vvqL1GvXvfuvdHy/ls/DPOfO&#10;r5YbH6dghyFN1/j/APf59tbkxn/Lg6v27kL5T/cgf+XxuD/J6DE/9XSp943/AHovfSx+737L7x7j&#10;X3/Jd/3CsrP/AJTb3/iF/wBtl7/y5dCblvZP6yb0LHr6UG28Dg9q7fw+1duYrH4Tb+38fjdu7bxu&#10;N/4ttBt/G4/+GYzGY03/AOLP/B8Z7+Tfe9xvOZN63ffd83f6/fNx/wAcvOsorb/E+nj2X9a69791&#10;7r3v3Xuve/de697917r3v3Xuve/de6S+/N7bV632fujsbfGVx+29n7P2/ktxbk3Jkv8Ai24/b+3c&#10;f/Esnkv8f9w/sRcpct7zzjzPs/KvKuz/AF++7juf0dl0nubn6Oy+uvuvmffPD5dbq+bHyg7I733H&#10;/EKbD5DIfw/rbbeR+uz+r8d/x7O2+f8Azuy3/V0qan39bP3ePZPZfYf2k5P9udj/AOWd/ube/wDK&#10;be/8Tb3rF3e98G8b19d0T73NvRF1737r3WzV/wAJ3Pgr/pI7QzHzS7GxX3Oz+n8h/d3qb+Jf8v8A&#10;7Q+wtk9xn/wwMRk//PpU/wDTJ75L/wB6H945uUOStp9kOVN3J3zmEf478rHH/aaaf9QZvepT9t+X&#10;PrL0b3f8et0D38//AFOnWh//AD5vntP8lvkhUdA7Azf3HS/xvyOS29/uN/4tu8O3z/uN3zuT/q7f&#10;3f8A+LFif+oap/5W/f0of3dP3b/9Z/2kHuPzVs//ACOuYv8AHf8Anisv+IVl/wBrt7/25dY88/8A&#10;Mv74vfobH/lndUK++jHUfde9+691Yl/LT+BO6v5gPyQx/XME+QwnV+z/AOG7i7s3tjT/AMe/s7+I&#10;X/h2N/7PDcFvscT/ANVNf/yie8ZfvV/eQ2X7sftjvHNd9/uw33cf8S2ay/5Tb3/tjsv+JvQl5b5b&#10;/rHe/Q9fRX6r6l666N6/2x1X1ZtbH7J6/wBn4/8Ah229t4z/AItuPoPzf6nLZf8A5TsrXf8AL0+5&#10;9/K5ztz/AMze5HM+8c788bx+8N93HrJq2trOzsvorI46EH2FOlHXvfuvde9+691737r3Xvfuvde9&#10;+691737r3Xvfuvde9+691737r3Xvfuvde9+691737r3Wvv8Az/fnh/svfx+g+NmwMr9t2x8kMfks&#10;buQY3/i5bP6f/wCLbubJX/7+Bf8AgX/ar/iXvqF/difdv/1yPcH/AF4+atn/AOQLy7/uF/y+71/2&#10;5/7m/wDZF1HHuRzIbOz+hsf+Wj1ou+/om6x/697917pVbJ2TursjeG1tgbHweR3JvDeG4Mbt3be2&#10;8b/xcshuHcVeMbjMb7LN73vZuW9l3ne983j937Ft3+OXvVra2F7e/Q2PX0uPgT8Stq/Cf4v9f9Eb&#10;c/h9TmMfj/7xdk7k/wCew7P3F/x825OP6f8AADFf9WumpvfyX/eZ99b37wnvTzh7jX3/ACQv9wrL&#10;/lysv+IX/bb/AM9vWVfLeyfufZfoa56OR7x66Ouve/de697917r3v3Xuve/de697917qNNNTw/vz&#10;z/bU9/8AG3+t+fb9tbfWYsOvdARvb5XfF7rHH1Fdv/5F9H7Jp8f/ALkf9/J2Zs/Gn+v/ABb8ruQf&#10;xbn3KOyewPvrzJ/yQ/Z/nHcP+oK/6Lrne9ms8328da0/82n+eb1lvvq/eHxl+GmVr92/6QMfkdu9&#10;kd2DGZDbe28fs/I4/wDh2S211vj8qdu53LZjcA+4octXfw3+F/wv/i3/AHn3f3tF1q+5T/d48z8m&#10;85bP7v8Av+BYHb6Gy2cH63/HSK/WXpBI8/8AExxBwcinUW82c/2V3ZGx2M/6v9X+qnWpb77TdQ31&#10;737r3R0v5ePxvr/lb8wOh+nYKL7nb+Q3hjdxb2+v+4/r/Zv+/k3z/if9w+M+x/7WlTTe4J+8h7tW&#10;Xsn7E+5HuN/0bts/xL/ntvf8Ss/+z3o95b2398b1s9j19Nj38hvWVXXvfuvde9+691737r3Xvfuv&#10;de9+691737r3Xvfuvde9+691737r3X//0NoD38a/WR/Xvfuvde9+691737r3Xvfuvde9+691737r&#10;3Xvfuvde9+691737r3RZ/mB8nNj/AA5+N/ZHf29/8px+z9v/AO/b23/xbf737xyP+43bOycd9P8A&#10;j4cuaf8A7VeL+5r/APlE9zF7A+zm9e/Hu3yh7c7Gf+Sj/uZef8odl/xNvf8AV/xN6Lt73Ky2ey+u&#10;vuvmX9tdn7x7s7Q3x232Nlf43vjsDcGS3nuTJfn+IZHIfxK+N/rhwB/wB9/XBylylsvIfLGz8j8q&#10;7P8AQbFt22fRWXWKlzc/WXv11/x6D32JuknXvfuvde9+691737r3Xvfuvde9+691737r3Xvfuvde&#10;9+691737r3Xvfuvde9+691737r3Xvfuvde9+691v1/yK/gr/ALKj8X6ftPe+K+27o+SGPxu88l/E&#10;v+Ljs/r+w/uNsn/b5P8AjuW/6iaag/5RPfza/wB5B94//Xg92v8AW52PeP8AkC8mf4l/z2Xv/Ey9&#10;/wC1L/st/wCU3rInkDZP3Pspvr8/8lHq6Dcm5MHs/Abg3jurKY/C7X2ft/Jbi3JuTJ/8W7b+39u4&#10;/wDiWTyWS/6s+Awx988dj2TeeY972bZNk2f94b5uP+JWf/Pb0P7m5+joAOvmvfzFPmNnPnJ8oOwO&#10;6a7+IU2z+dmdS7byf/MP9X7dyB/uyfx/uY3B/lFflf8Aq6ZOp9/Wj92T2K2X7vftJyf7c2Qrvv8A&#10;ube3h/4m3v8AxM4en+4f/PH8usU+ZN7/AKyb19dq6Ir7yH6I+ve/de62Qv8AhPR8D/8ATN3BkPl7&#10;2Ni/uetvj/kP4d1v/Ev+Yg7x/h/8SGSH5/hHX+H/AMu/7WlVjf8AlU98sf7zv7yH+tv7ff6x/Ku8&#10;f8jrmL/c3/ly2X/t9/3C/wCeL63qSvbfZPrL39+33W7R7+eXqfeve/de6oI/nzfy994/LPp/Z/dP&#10;S+D/ALydsfH/APvJ/Etk43GfxLcnYHX+4v4Xk8njdt/nL5jb+Yxn32KoP+mmp99Of7tb7zOy+z/O&#10;m8e3PPG8fQci8xf8Tf8AiFZXv/b7/wBsXUcc/wDLl7vFl9dY9aJk0M8P7E/+TVP++/4j39F/WP8A&#10;1737r3Xvfuvde9+691737r3Xvfuvde9+691737r3QtbP747w69NPPsDuLtDZNRj/APniezN4bb/9&#10;1e5P6+wjvfJPJfMdl9DzXyfs+4f89tl9b0rttyvbT/cHeOjQbV/mifzEdn84v5id4VP+G5N8ZHe/&#10;/vVf3iF7+4l3L7pf3Y94zfew/J3/AGRWFl/2hdHdtzbzPWv74x0aDbf8/j+Zpgft/wCK9xbP3sf+&#10;zk6g6uxo+v8A2a22tu+4c3L+7W+55ef7g+237v8A+o2//wC1296Mv9cjmX/o8Ho1Gz/+FMny9xv2&#10;8G9+kPj/ALtgPH+/bxnYGyclkLn6fxH+8m4sEL/9q33Ce9/3S3sVe/8AJE5w5xsKf88F7/2pdHdt&#10;7o71/wBGfqyjof8A4UpfF3fmQp8V3v1J2B0VUZD/AJiTG5PH9tbJxw/rkv4V/dzfP/nvxuS94qe5&#10;H90v7nbNZ/Xe3PuTs2//APLnef4lef8Aa7Zf9ntl0JNt90Nmvf8Ac7Z8dX4dP95dS/ITZ+P7G6W7&#10;G2f2Psev/wCYk23k8fkTj8hx/uNyX/OpzH/TDkP9ynvmbz/7b+4PtXzP/VX3H5P/AHfvv/L7/q/x&#10;3qSNt3KyvLI31iMdCh7BfSjr3v3XuqH/AOe1/MCn+KPx/puj+ss5/De8fkBjsljhksb/AMXLr/q/&#10;/i3bm3J/XEZjcH/FixP/AFU1/wDyie+mH92t92b/AF4Pc7/XV5q2j/kC8u/9nt7/AMQv+yL/AHN/&#10;7IugDz/zJ+57P6Gx4bj1oa+/o46x2697917ozXw/+KPZvzR7w2f0R1XQ/wC5jcFsjuTcmS/4tvX+&#10;z8d/x829dyfX/cPt/n/taZT7ag/5S/cSe9nvHyZ7D+328+43O/8AyQ9u/wCz29/5QrLo02TZL3eL&#10;36Gx6+kB8Ufiv1J8Oej9r9H9O4r7bb+3x/Ecnksl/D/7ybw3Bkf+LnvbcuQv/uWzG4B/7jU1B/yi&#10;e/lT99feznT359wd49xudx/zxWX/ABCsrL/lCsusotk2Sy2ey+hseHRkPcPdGPXvfuvde9+69173&#10;7r3Xvfuvde9+691737r3Xvfuvde9+691737r3Xvfuvde9+691737r3Va/wDNQ+btD8FfifujfOKr&#10;sf8A6YN4X686Sx3/ABcv9/hkcf8A8fKMfbnD9f4f/Lv/ADmoP+Uv3l59yj7ux+8f70bNsl+Kcibe&#10;Prd5+zh9H9l7Qj/nj+u6CfNu9/1b2XHHr5w9ZWV2Tr6jK104yWQyGQ/iOSyOS/4uWQyGR/5eXv6o&#10;rb/EzTy6xj6i+1XW+ve/de697917r3v3Xuve/de697917r3v3Xuve/de697917r3v3Xuve/de697&#10;917r3v3Xuve/de6HL439A7/+UXeHW/Q/WVAKneHaG4Mbt3G/863b+P5yO5tyZK3P8H2/h8ZUV2W/&#10;6hfcf+6PuTyx7P8At9zj7jc1f8kHbts/1f8AZb0abdt19vF99DY9fTY+PfR2xvjT0d1t0P1zQ/a7&#10;P6v2/jdu43/nZZC3+5LJ7kyX0H8Y3BmPua7Lf9XSp9/Ip7pe4+9e8HuDzh7jc11/fu47n/qsv+oO&#10;y/xPrKLbdtstnsvobHog/wDOA+cn+yQ/E/cGU2rlf4b3R3B/Euu+pfp/EsfkP4eP7zb2/r/xj/D5&#10;L/z6VVN7ya+4X93k/eE959oG97RTkXl7/HL37ONlY/8AUaR/2R/W9EfO3Mn7n2bHHr51s03m/fn/&#10;AN9/xQj39SPWMvXvfuvde9+691737r3Xvfuvde9+691737r3Xvfuvde9+691737r3Xvfuvde9+69&#10;1737r3Xvfuvde9+6909bb23nN4bgw+1dq4rIZzcG4chjdu7bxuN/3JZLIbgyGQONxmNxuPHFh7LN&#10;y3Kx2iy3i+vv+SFt3WuvpIfy0/hRg/gf8X9n9SGCgqeyNwf7/PuzcmM/5iDsDI/8XPG/xC//ABaN&#10;v4c01Dif+oX/AKa/fyqfe9+8Pe/eQ95945pqf6i7d/iWzf8APFj/ALTc3n/cH1lJylsn9W9l+i8u&#10;jgdq9nbO6Z6/3x212NnP4Jsfr/b+S3nuPJ/9W/HY85L8/wDF2zFv+UD3AHJPJPM/uRzps/JHKuz/&#10;AF+/bjuf0Vl0eXNzZWVl9dfdfMv+Y3yi3h8xvkh2R39vi1NUbw3D/v3Ntn/mD9n462N2zsnGiwt/&#10;d/D/AG//AJFPua//AJS/f1xeyftLyx7J+2XJ/tzyr/yzv+z29/4m3v8A1G9Yqb3uV7vF79cOPRZf&#10;ct9FfXvfuvde9+691737r3Xvfuvde9+691737r3Xvfuvde9+691737r3Xvfuvde9+691737r3Xvf&#10;uvdPO29tbj3huDD7V2rg8huTdG4chjtu7b21tvGZDJZLcGQyOR/huMxuNx+K/wCLtmPp7K9y3Ky2&#10;ey3jfN83j6DYtu6tbW31vW/T/Jt/lj/7If1fkN/9mwY+p+SHcGPxv99rf8W3r/Z/OSxnW+MyH/O4&#10;/i4+/wAtXf8AO0+2/wCVT76t+bj7/f3vf+CD50/qryMf+YUcu/8AZ7e/8pv7P9wv+33rIbknlIct&#10;2X198f8Ad51dR755dD/r3v3Xuve/de697917r3v3Xuve/de697917r3v3Xuve/de697917r/0doD&#10;38a/WR/Xvfuvde9+691737r3Xvfuvde9+691737r3Xvfuvde9+691737r3WjP/P++dX+n75AU3xe&#10;2Bm/uep/jfkMljdx/wAN/wCLbvDvDnG7nyf/AJT+38C/7Wn8S9/Rr/drfdvHtX7Sf66vNOz/API6&#10;5z/7Mtl/4hf9lv8Aub/2Rf8AKH1AXuRzJ9Ze/Q2J/wCSd1r2++mfUa9e9+691737r3Xvfuvde9+6&#10;91737r3Xvfuvde9+691737r3Xvfuvde9+691737r3Xvfuvde9+691737r3VwX8mD4Hj5mfKCgzm8&#10;cUKnpDo/+G9idkf863cGQ/iH+/G634+v8fzGM/3K/wDVrpan3hN9+r7yH/A+ey+8HY94/wCRzzF/&#10;iVl/2u3v/UF/2m/RdDjkrlv98b1x/wB0fX0KPfy4dZH9av3/AAoo+eH9w+v8R8H+ucoRvDtDH4ze&#10;fdmSx2T/AOPf6/x1eP7sbKHN/wCMdgZjG/ff9qul/wCmz32L/utPu3Hd963f7xnNezf7o9uH0ezf&#10;89pzeXv/AFBj/E/+ez63/lC6ib3I5k+jsv3HY9aa3vu71CPXvfuvdC10b0zvj5Cdwdf9H9c4s5Lf&#10;HaG4MZtzbf14/iP/ABc8lk/z/B8Bh/uK7K/9Wul9hHn/AJ22X245K5w545q3j/dFt22fW3vSvbba&#10;8vL36Gx6+mh8Xfjrsf4o/H/rjoHrmC23+v8Ab/8ADv4kP+LluDcB/wByW5tyZI/87jcOY+5r/wDq&#10;q9/Ip72e7fM/vZ7nc4e43NX/AC0f+zKy/wCIVl/1BdZV7bttls1l9DY9GA9xh0Y9e9+691737r3V&#10;UHzS/k2/Dv5pZDMb4zm3Mj1L3DX/AO5HJdkdSjH43JbgyP4yW9tv5X/cFusf9N3/ABdP+m/3m/7A&#10;ff8APfX2Hstn5U/fH7/5F/5Qrz/iF/zxXv8AxC/7Qv8Aly6BW98k7Lu/+Pda+3cH/Caf5UbVyGQn&#10;6V7i6f7aw/8Ay7cduQ7g633rkOeP9x99xYL/ANaXvplyB/e0exW8D/kccn7xsG+/9ltl/wBtv/Zl&#10;0ALn2t3n/iD0RfeH8kn+Znsn7ief4y5DcmP/AOzJ311duX/1n4rcn8d/9ZvvJDlr7/n3SeY736Gy&#10;94f+yyyv7L/tNsug3ccgcz2ef3P0V/df8v75z7I88+4viF8kMbj8fcfxH/RB2BksaP8Al2/8XDFb&#10;cOCt7lrY/vIfd95kvvodj9+OTtw/6ndh/wBtvRbcctb1Zj/kj9Fnz20N1bV/Y3VtXcG26j/s48Zk&#10;MZf6f87X3LNtuVleD/Ed46Jvpfn0nfZp031737r3Xvfuvde9+691737r3Xvfuvde9+691737r3Ro&#10;vij8we9/hb2fj+1Oj945DB5D/caNybb/ANyH9yewMBjr/wC/a3tt/wD5e2H/APWpi/8Al3+4k94/&#10;ZP2+9+OTN45H9xtm/eH/AGm2X/L7ZdGmyb3e7Pe/XWPX0cPh/wDKPY/zG6A6+7+2B/k2P3hj/wDc&#10;ltr/AJeez94Y6+N3NtvJf+G/mP8Az6f5NX+/lU9//ZPmb7vXubzf7c75/wAs4f4nef8AKZZf8Qr0&#10;fl9n8s5R7JvdlvFj9dY8OjEVlZQ4fH1+Vytbj8dQUGO/iORyWRH8OxuPoMf/AMXPJZHIDm59xLaW&#10;l/f3427bgS5NABnj/hr+2vRh18y/+YF8qMr8xvlh3B3hNPkP7v7g3B/d3rfG5L/mH+r9uXxuxsd/&#10;D/8AtT/5dlf+rpVVPv66vu3+zll7Dey/J/tzY/8ALO2z/Hf+e3/ib1irzJuR3fet4vvPomvuduiL&#10;r3v3XuvoFfySPgpQ/EX4n4ff+6sX/wAZw+QGPx3Ym9sjz/E9vbPyOP8A4lsbre30J2/h8l9/lv8A&#10;q6VVT/yqUXv5m/7w/wC8fee9nvNu3I+xt/yBuTP8Ts/+Xy94Xl6f+0OypilM1vSBklyBy3+59l+u&#10;/wCW5uPV0Hvn30Neve/de697917r3v3Xuve/de697917r3v3Xuve/de697917r3v3Xuve/de6979&#10;17r3v3Xuo001PD+/PP8AbU9/8bf6359v21t9Ziw69187D+br86p/nJ8sNwZza2V+56P6v/iXXfUu&#10;N/5duQx+OyH+/m3t9P8AmoOY/wAu/wC1XS03/Kp7+qP7k/3eP+Bv9l9n2O9/5Xrcf8d3n/nt/wCU&#10;L/qC/wC23rGfnbe/6yb11Vb7y+6CHXvfuvde9+691737r3Xvfuvde9+691737r3Xvfuvde9+6917&#10;37r3Xvfuvde9+691737r3Xvfuvde9+691upf8J3fgf8A6Mer8x8y+x8V9tvnuDH/AN3epf4lz/d/&#10;p/8AiB/ie5Pp/wAXjsDMYz/z14ym/wCVv3wP/vTfvIHmTmjZ/YDlXeP90XLv+O7z/wA9v/KF/wBQ&#10;X/ab/wA8XU7+3HLf0dl+/L49bKFZWQUWPnrq6f7bHY8fxHJZLJf8W3H4/wDpz+b++R1tbXt5e/Q2&#10;PUodfOX/AJsfzdn+b3yw3hvHB133PT3X/wDxjvpPGD/nj8dkP9ye9vp/zUDMCor/APtV/bUH/KJ7&#10;+qz7nPsBZ/d79l9n5Vvv+V63H/Hd5/57f+3L/cLrGfm3e/6yb19dXqsX3lr0EOve/de697917r3v&#10;3Xuve/de697917r3v3Xuve/de697917r3v3Xuve/de697917r3v3Xuve/de697917raC/wCE7vwJ&#10;/vtvDIfODszB/c7P6/yGS270njcl/wAxB2Bx/efe31/5p9h/8hxX/V0qf+dhiPfIT+9E+8f/AFb5&#10;Y/1guVd4/wB3u4/47vP/ADxf8oX/AFG/9oX/AD29S57b8t/W3378vh1uUe+CXU19ai//AAoz+eH3&#10;mQ2/8Eeuc3/k+P8A4ZvPv/8Ahv0/iNxktjdb5Lj+v+53K/8AkN/5VPfcr+6z+7f9HZ7x94zmrZ8b&#10;j/iWzf8APF/xNvf+o3/cL/st/wCU3qHfdHmQU/cVhx61PffZ7qGuve/de697917r3v3Xuve/de69&#10;7917r3v3Xuve/de697917r3v3Xuve/de697917r3v3XulVtDZO8OwshT7c2Ps7cG9twZC38N23sn&#10;bOQ3JksiD/1b8V+D7LNy3vZdnsvrt83j6DYf+X3pXb2/1vVu/wAaf5D/AM9e/v4fW7x2PjvjxsbI&#10;cf3k7a/3G7kOP+o/hvV+Ktvr+M/9rD+G+8Hvdr+8X+7F7b1sbHnD+t2+/wDKFs3+O/8AZ7/uF0Ld&#10;t5B5nvDT/cDrbK+BP8p34y/Amgp9x7Wof9JPeH8P/h+S7s3tjMf/AHk/3I/8XPG7I2/zguvcP/2r&#10;/wDcp/zsK+t98WPvNffX92/vIV2O+P7h5F/6M1l/2u3uPrf+0P8A5cupi5a5S2XluvVn/vDLoW9e&#10;9+691737r3Xvfuvde9+691737r3Xvfuvde9+691737r3Xvfuvde9+691/9LaA9/Gv1kf1737r3Xv&#10;fuvde9+691737r3Xvfuvde9+691737r3XvfuvdVf/wA2j5yQfBz4n7g3Jg677buftAZPrvpTG/8A&#10;LyoNwZHH/wC5Lexv/wAufr/D/wCXf9rT7b/lb95m/ce+7wfvB+9Gz2O+H/kC8u/45e/9qVl/1G/9&#10;of1vQS533v8Aq3stevnQTTT1mQqK6un+5qMh/uRyWS/52GQH4/1r+/qR6xj6ie1XVuve/de63Kv5&#10;PP8AJ46Iz3xfx/dPy96dx/YG8e8P4bvPZW29x/3gxo2d1d/D/wDfs/7j8V/y+N//APA//tV/w33w&#10;r+/T9/L3C5c92/8AW59j+cPoNi5d/wATvbz/ABD/AB29/wC3L/cP/ns+t6m7knkmy/cv12+dWu/8&#10;NCfy2f8AvErr/wD2+7//ALJfeE3/AAen3tv/AAr+8f8AZFYf9sXQu/qTyz/0Zevf8NCfy2f+8Suv&#10;/wDb7v8A/sl9+/4PT723/hX94/7IrD/ti69/Unln/oy9e/4aE/ls/wDeJXX/APt93/8A2S+/f8Hp&#10;97b/AMK/vH/ZFYf9sXXv6k8s/wDRl69/w0J/LZ/7xK6//wBvu/8A+yX37/g9Pvbf+Ff3j/sisP8A&#10;ti69/Unln/oy9e/4aE/ls/8AeJXX/wDt93//AGS+/f8AB6fe2/8ACv7x/wBkVh/2xde/qTyz/wBG&#10;Xr3/AA0J/LZ/7xK6/wD9vu//AOyX37/g9Pvbf+Ff3j/sisP+2Lr39SeWf+jL17/hoT+Wz/3iV1//&#10;ALfd/wD9kvv3/B6fe2/8K/vH/ZFYf9sXXv6k8s/9GXr3/DQn8tn/ALxK6/8A9vu//wCyX37/AIPT&#10;723/AIV/eP8AsisP+2Lr39SeWf8Aoy9e/wCGhP5bP/eJXX/+33f/APZL79/wen3tv/Cv7x/2RWH/&#10;AGxde/qTyz/0Zevf8NCfy2f+8Suv/wDb7v8A/sl9+/4PT723/hX94/7IrD/ti69/Unln/oy9e/4a&#10;E/ls/wDeJXX/APt93/8A2S+/f8Hp97b/AMK/vH/ZFYf9sXXv6k8s/wDRl69/w0J/LZ/7xK6//wBv&#10;u/8A+yX37/g9Pvbf+Ff3j/sisP8Ati69/Unln/oy9G06H+NPRHxk29X7O6B6y2/1dt/cG4P7xZLG&#10;7b+/tkNwfw/+GnJZLIZX/tWU3uE/dH3j9zvezedo3z3U5x/eG+7d0dbbttls/wDuB1G+S3yF2P8A&#10;Ffo/sfv7sab/AH6/X+38lkf4be+S3BkLfw3bG28aL/8AF43BmPtqH/qp979nPaTmf3s9zeUPbrlX&#10;/kubj/2Zf8pt7/1B9e3LcrLZ7L66+6+Zf393Zvj5Idwdkd4dm138S3f2huDJbiyXH/Fv/wCdZtvG&#10;/wDVn2/h/tqHE/8AVrpvf1w+2/IPLHtXyXyf7c8q7P8A7otu2z6LrFTctyvd4vvrr7oHfY36Sde9&#10;+691uRf8J0fgr/c/Z+4PnB2Pg/8Af0dgY/JbM6S/iX/Lv6//AIh/v5t7f0/3P5jGfYYn/q10tT/y&#10;ue+FX96b95D9771s/wB3PlXeP+Sd/jm8/wDPb/xCsv8Atd/7Iv8AlC6m3235cr/u8vutoj3xs6lr&#10;r3v3Xuve/de697917r3v3Xuve/de697917r3v3Xuo9ZRwVuPnoa6D7nHZAfw7JY3Jf8AFtyGP/rz&#10;+b+37a5vbO9+usevdF/3J8TPihvb7ifePxl+P+7aj/s5OoOvtyW/1v4rtzn6+5R233+99dn/AOSH&#10;7wc47f8A9Tq//wC23ouudk2W8p/un6K/uT+T/wDy0t4fcHK/Ejr+mP8A2beT3jsn/X/49Xcm3fcx&#10;7b9/P72uz1+h94N4/wCyKwvf+02y6JP6k8s/9GXos+8P+E9P8uDcn3E+K2r3BsAfX/fk9mZDJfw8&#10;Hgm/YH+kT639zHsn96b96nZ7L/Hv3Nf/APPbY/8AbHe2XRbc+2/LH59FX3h/wmP+NlZb+4HyM7w2&#10;5/4e2M6/3t/7qtt9d/T3LXLf9717g2Vkf61ez+zbh/zxX1/Zf9tvRZc+0tln6HeOiz7w/wCEvm+K&#10;L/jwPl7s/N3P/MbdQZDbX9P+XhiuyNxE+5i5b/veuS7yn9avZ/ebD/nivfrf+2LolufaW9/4g7x0&#10;Q/5CfyAvnr0bs/Mb4wVD1f3Zt/b+PyWQyWN6l3NuDJbkx+Px3GTvs/dW29u/xb/qBx/8TynvJH2u&#10;/vKfu4e5G9bPsf743jYN93H/AKPVl/2u2V7e/wDZ70Sbl7b71Z0vuqRfefvUfde9+691737r3W4l&#10;/wAJg995XJdX/LjrKefIf3f2fvDqXeeNxv8Azr8j2JgN+YzJ8XH56zpvfCr++D2Sys+Z/Yfmr/lu&#10;7jtl9Zf9kX0X/bbe9Td7S3B+i3ix8urWP5yXdk/Rn8u/5E5zFV38N3BvDb+M6q23/wCVEyGL23ub&#10;/wBc/J5H3hz9wPkD/XI+9T7b2N9/yQtu/wB3P/ZF/uF/2e/RdC3nbcvo+WN46+cr7+pvrGTr3v3X&#10;ujVfBvrHB9zfMD4v9Zbpg+52vvDvDrfHbkxv/Ow29/eDF/3mxv4uBh/ufcSe/wBzbe8h+y/u/wA8&#10;bH/yXdu5Zv72y/57foejTZbY3m87PY9fUA9/Hl1ln1737r3Xvfuvde9+691737r3Xvfuvde9+691&#10;737r3Xvfuvde9+691737r3Xvfuvde9+691737r3VA/8APy+eB+Ovxv8A9lz2Blfte4Pkjj8jjsl/&#10;Df8Ai5bQ6f8A+LZubJf+T+P9wWJ/8iX/ACqe+nP92b92/wD1yPc0+8XNX/Ki8mf7hf8AL7vX/EL/&#10;ALI/9zP+ez6LqOPcjmT6Oy+hsf8Alo9aJvv6L+sf+ve/de6VWz9n7j7C3ftfYGzsVX7k3hvDcGM2&#10;5tvbeM/4uW4NwbiyH8OxmNxv/kXHss3ve9m5b2Xed83zeP3fsW3f47e9Wtrb6z/Eet/j47fyT/gx&#10;1v0f1vs7tzo/Z/bXaFBt/G/6SOyMlk9wf7+DeGR/3Jbm/h3+/k27bD/xjJ/Y4n/q101N7+a33R/v&#10;DvvA8ye4HOG+e3PuR+4ORf3n/iVl9FYf7hf9kXWSG28gbLaWX+PbPjoZf+GhP5bP/eJXX/8At93/&#10;AP2S+43/AOD0+9t/4V/eP+yKw/7YulX9SeWf+jL17/hoT+Wz/wB4ldf/AO33f/8AZL79/wAHp97b&#10;/wAK/vH/AGRWH/bF17+pPLP/AEZevf8ADQn8tn/vErr/AP2+7/8A7Jffv+D0+9t/4V/eP+yKw/7Y&#10;uvf1J5Z/6MvXv+GhP5bP/eJXX/8At93/AP2S+/f8Hp97b/wr+8f9kVh/2xde/qTyz/0Zevf8NCfy&#10;2f8AvErr/wD2+7//ALJffv8Ag9Pvbf8AhX94/wCyKw/7Yuvf1J5Z/wCjL17/AIaE/ls/94ldf/7f&#10;d/8A9kvv3/B6fe2/8K/vH/ZFYf8AbF17+pPLP/Rl69/w0J/LZ/7xK6//ANvu/wD+yX37/g9Pvbf+&#10;Ff3j/sisP+2Lr39SeWf+jL17/hoT+Wz/AN4ldf8A+33f/wDZL79/wen3tv8Awr+8f9kVh/2xde/q&#10;Tyz/ANGXrTp/nGVfxK2r8oMh0R8QupNobA2v0f8AxPbvZG5NtjIZL++HaH/MTY3+IZW3+4fr8f5B&#10;/wBrT7n33d+49/rz7x7MbPzx74c3/X77zF/jtlZf8oVl/wAQv9wv+U3/AHM/7IuoS52/cv76+h2P&#10;qo73mh0EOve/de6sC/lp/C3K/OT5X7G6k8GQptgY/wD3+fbO5Pxjuv8AbuQvk8b/ABD/AJ3G4P8A&#10;JqDE/wDUT7xu+9X762P3e/ZfeOeP+W5/uFZf89v+r/Hb3oTct7J/WTevoevpIYHA4rau38PtzbmK&#10;x+E2/t/H43bu28bjb43G4/H47H/w3GY3G4//AJ0/8H9/JxuW5Xu8b1u+975vH1++bj/jt71lD1Q9&#10;/P3+cv8AsuvxvpvjzsfK/bdsfJDHZLHZL+Gf8XLb/T//ABbd85Ln/n4F/wCBf9VOS/5U/fSn+7N+&#10;7x/rke53+vFzVs//ACBeTP8AcL/l93r/AIhf9kX+5v8A2RdRx7kb39Hsv0NiP+Sj1one/ov6x/69&#10;7917oQupesN492dobH6k65xX8b3x2BuDG7M23jfz/EMjkP4bbJf1w4A/4HewzzbzbsvIfLG8c8c1&#10;bx9BsW3bZ9be9K7a2+svfobDj19ADqX+Sr/L82H1f19s3ePQOz+x94bf2/jcduTsjcn94P4lvDcH&#10;8P8A9ye5Bj/7yn+E/wB4Mv8A8oPv5pudv7w37zfMnOfN++cqe5P7g2L95/4nZfQ2H+JWX/ZF1kPb&#10;cgcs2Vl/j2z9CL/w0J/LZ/7xK6//ANvu/wD+yX2Ef+D0+9t/4V/eP+yKw/7YulX9SeWf+jL17/ho&#10;T+Wz/wB4ldf/AO33f/8AZL79/wAHp97b/wAK/vH/AGRWH/bF17+pPLP/AEZevf8ADQn8tn/vErr/&#10;AP2+7/8A7Jffv+D0+9t/4V/eP+yKw/7Yuvf1J5Z/6MvXv+GhP5bP/eJXX/8At93/AP2S+/f8Hp97&#10;b/wr+8f9kVh/2xde/qTyz/0Zevf8NCfy2f8AvErr/wD2+7//ALJffv8Ag9Pvbf8AhX94/wCyKw/7&#10;Yuvf1J5Z/wCjL17/AIaE/ls/94ldf/7fd/8A9kvv3/B6fe2/8K/vH/ZFYf8AbF17+pPLP/Rl69/w&#10;0J/LZ/7xK6//ANvu/wD+yX37/g9Pvbf+Ff3j/sisP+2Lr39SeWf+jL17/hoT+Wz/AN4ldf8A+33f&#10;/wDZL79/wen3tv8Awr+8f9kVh/2xde/qTyz/ANGXr3/DQn8tn/vErr//AG+7/wD7Jffv+D0+9t/4&#10;V/eP+yKw/wC2Lr39SeWf+jL17/hoT+Wz/wB4ldf/AO33f/8AZL79/wAHp97b/wAK/vH/AGRWH/bF&#10;17+pPLP/AEZevf8ADQn8tn/vErr/AP2+7/8A7Jffv+D0+9t/4V/eP+yKw/7Yuvf1J5Z/6MvXv+Gh&#10;P5bP/eJXX/8At93/AP2S+/f8Hp97b/wr+8f9kVh/2xde/qTyz/0Zej19b9Y7A6Z6/wBr9ZdZbVx+&#10;yev9oY/+Hbb23tvnG4/H/wAQ/iV7j+v+Ue8b+duduZ/cfmfeOeOeN4+v33cf9zb3oR21tZWdl9FZ&#10;cOi//OT5XbV+Fnxv7I7+3V/D6mfb+P8A4fsnbWS/5jDsHcXG2Nt/+fk/7lr/APLrpqn3JP3b/ZTe&#10;/vCe7XKHtxYnFa3t5/yh2WfrP8J+i/5fD0Wb3vf7n2UXwPXzP+wt+bq7U7A3j2bvjK5Dcu8OwNwZ&#10;Lee48lk+f4huDcWQ/iWTHv62OW+W9l5P2XaOVdj2f6DYtu/xKy6xeubn63/Hr7pG+zzpJ1737r3W&#10;41/Jz/k/9Ibk+L9P3h8vepcdv/dPeH8N3F1vtrcf94Md/c/q/wD5hnJfw/E/3d/3MdgfxP77/tV/&#10;be+Gf36vv1e4PLnu0fbr2Q5x/d+xcu/7m3ll9B/jt7/yhf8AUF/2m/W9TdyTyTZ/uX67e9n6tt/4&#10;aE/ls/8AeJXX/wDt93//AGS+8Hv+D0+9t/4V/eP+yKw/7Yuhd/Unln/oy9e/4aE/ls/94ldf/wC3&#10;3f8A/ZL79/wen3tv/Cv7x/2RWH/bF17+pPLP/Rl69/w0J/LZ/wC8Suv/APb7v/8Asl9+/wCD0+9t&#10;/wCFf3j/ALIrD/ti69/Unln/AKMvXv8AhoT+Wz/3iV1//t93/wD2S+/f8Hp97b/wr+8f9kVh/wBs&#10;XXv6k8s/9GXrVK/nAfyl858Ld4ZDunpbCZDN/FfeGQ4AOQyWS6e3DkbD+7e5PyNn/wDOqrv+qDIf&#10;7kP+Bvaf7j33ztl+8HyuOSOeN4/5jntw9f8Ac3/l9s/+13qJOduUv3P/AI9Y/wDJC6ot99Buo+69&#10;7917pR7Pzv8AdXcO39xz4Pb+5Kfb+QxuS/u3uTGfxLbefoD9cbksdz/uH9lm5Wv1llvFj++PoOnL&#10;Xz63gPgF8dP5Qvz86Px/Y2x/ih1dhN8bf/huO7a63/ie8MluTr/cH/oSf7ltn7g/5dNd/wDUlb7+&#10;f/70Puz9+r7sfuD/AFV3v3g3i/2Lcf8AcO9+isP8d/7Mv9zf+U3qfOW9t5L5kszfWWz9Wb7V/l1/&#10;ArZ958F8O/jeKgj/AJeXUGz9y5L/AMhuQ3VtvcRxVveF+9/e0+83zJ/ud78c44/5Qr36L/tC6Ftv&#10;y3yxaf8ALIz0ajauz9nbJx/8D2PtXb+0sPf/AItm28Zj9t43n/q34r3CfMnNvM/OF79dzVvG83++&#10;/wDL7e/W9GVtb2dn/uD0qPZN0o697917r3v3Xuve/de697917r3v3Xuve/de697917r3v3Xuve/d&#10;e697917r3v3Xuve/de6//9PaA9/Gv1kf1737r3Xvfuvde9+691737r3Xvfuvde9+691737r3Uesr&#10;IKLHz11dP9tjseP4jkslkv8Ai24/H/05/N/b9tbXt5e/Q2PXuvnL/wA2L5yT/Or5Ybo3jg63/jD/&#10;AF9/Euu+lMb/ANmhjsh/uT3t/D7G+Y7AzH+Xf9qv7ag/5RPf1Wfc4+7xZfdv9ltn5Wvv+V63H/Hd&#10;5/57f+UL/qC/3C6xn5t3v+sm9fXV6rF95a9BDr3v3XurQv5S/wAG5/nJ8sNv7bzlD9z0x1f/AA3s&#10;TuzIj/i25Db+OyH+43ZPB/4vHYOY/wAh/wC1X9z/AMqnvEr75/3h7H7vfsvvO+WP/K9bj/iWzf8A&#10;Pb/ym/8AUH0L+Utk/rJvVa9fRgo6OCix8FDQwfbY7Hj+HY3G43/i24/H/wBePzf38qdzc3t5e/XX&#10;3WTHUj2x17r3v3Xuve/de697917r3v3Xuve/de697917r3v3Xuve/de697917r3v3Xuve/de6979&#10;17rSf/4UOfPD/S13Bh/h31znPuev+j8h/Eeycljbfw3cHcH8O/hv92/6/wDGP8PkvsP+1pVVP/Kp&#10;7+hH+7E+7f8A1D9v/wDXw5q2f/d9zF/uF/y57L/2+/8AaF9F1BfuRzH9ZenZLDrW199V+os69791&#10;7o7X8vb4cbj+cnyg6/6Pxf8AEKfa/wB+Nxdtbkxt7bP6v27/AMfNkuf+XzuD/JqDFf8AV0ydN7gH&#10;7zXvpsn3evaTm/3GvWrvn+4dlZ5/x29/4hj8v9zD/wAufCo6POW9k/rJvX0NOvpYbO2ttzYeztv7&#10;H2disftvZ+zsBjdu7b23jf8Ai24/b+3cf/DcZjcbf8jEe/ku5k3veub963jmrfN4/eG/bj/jt71l&#10;HbW30f8AiPTPvvs7rLqvH0+c7N3/ALP63w+Qrxjsbkt7bm2/snG5DIfw/wDiX8NxuQ3V/wAvj/cZ&#10;U/8AnN7MeUuSedOfL02PJHJ+87/vv/LlY/W/9oXXrm5s7P8A3O6CX/ZzPiF/3lT8bf8A0ePWP/2R&#10;exp/wPH3gf8Awg3OX/ckv/8Ati6TfvzZP+jx/Pr3+zmfEL/vKn42/wDo8esf/si9+/4Hj7wP/hBu&#10;cv8AuSX/AP2xde/fmyf9Hj+fXv8AZzPiF/3lT8bf/R49Y/8A2Re/f8Dx94H/AMINzl/3JL//ALYu&#10;vfvzZP8Ao8fz69/s5nxC/wC8qfjb/wCjx6x/+yL37/gePvA/+EG5y/7kl/8A9sXXv35sn/R4/n17&#10;/ZzPiF/3lT8bf/R49Y//AGRe/f8AA8feB/8ACDc5f9yS/wD+2Lr3782T/o8fz69/s5nxC/7yp+Nv&#10;/o8esf8A7Ivfv+B4+8D/AOEG5y/7kl//ANsXXv35sn/R4/n17/ZzPiF/3lT8bf8A0ePWP/2Re/f8&#10;Dx94H/wg3OX/AHJL/wD7YuvfvzZP+jx/Pr3+zmfEL/vKn42/+jx6x/8Asi9+/wCB4+8D/wCEG5y/&#10;7kl//wBsXXv35sn/AEeP59e/2cz4hf8AeVPxt/8AR49Y/wD2Re/f8Dx94H/wg3OX/ckv/wDti69+&#10;/Nk/6PH8+vf7OZ8Qv+8qfjb/AOjx6x/+yL37/gePvA/+EG5y/wC5Jf8A/bF179+bJ/0eP59e/wBn&#10;M+IX/eVPxt/9Hj1j/wDZF79/wPH3gf8Awg3OX/ckv/8Ati69+/Nk/wCjx/Pr3+zmfEL/ALyp+Nv/&#10;AKPHrH/7Ivfv+B4+8D/4QbnL/uSX/wD2xde/fmyf9Hj+fWGb5l/D2H9+f5X/ABvpqf6f8zx6v/8A&#10;si+nv3/A8feB/wDCDc5f9yS//wC2Lr3782T/AKPH8+q1/mx/PO+IfQPX+8MV0d2Pt/v7u8UGSx+y&#10;MZ1v/v5Nkbf3DY/wzcm5OwP+PGy2HwBP/AHH/wAS/in/AKu+8wvu7/3cPvt7j8z7Le+6fKJ2DkQZ&#10;vPrf9zbyzxWysrKv1tcf8Tfovo+gjvnP+y2dmPoT9fvv+H/V/qx1oKzTTzXnn/4Ef73/AL37+kjr&#10;Hfr3v3Xuve/de63Wv+E0PT+V2p8YO6O4a6D7an7g7Qxu3dt/kZDb/VWPymN/iQP/AGuN85Gh/wCq&#10;b3wG/vcedrLefc3235Hsf+dd2z63/st/7gup39rrYjZd4vuhA/4Up1tdD8DutoIP+A+Q+WGyMdkh&#10;x/xb/wDRf3Jkv9h/uYxlN7CP90t/4khzh/4o19/2nbL0p90f+VY/6mXWjL7+ifrH/r3v3Xul11l2&#10;Furp/f8A1/2pseu/hu8esN4bb3ntvJH/AJ6HbuQxeSxn+sP9xnsNc28t7LzfyxvHKu+f8kLcds+i&#10;vf8AqN6V21z9He/XWHHrfH+Lv89r4Md5bOw8/Zu//wDZd+0P4fbcmyeyMZkP7t/xD/l55LbfYGK/&#10;3BZbD/8Aaw/hmU/6YPfzke8f92r94LkPed3PI+z/ANb+Rf8AiHe2X+5v/UbZf9sX1vU/bdz/ALLe&#10;WP8Ajv8Auv6sIo/m78NMkPPivlt8X8lT/wDVt+QvV+S/+WP3i5/wNv3g/wDwg3OP/clv/wDti6Fv&#10;782T/o8/z/2Op/8As5nxC/7yp+Nv/o8esf8A7IvaT/gePvA/+EG5y/7kl/8A9sXXv35sn/R4/n17&#10;/ZzPiF/3lT8bf/R49Y//AGRe/f8AA8feB/8ACDc5f9yS/wD+2Lr3782T/o8fz69/s5nxC/7yp+Nv&#10;/o8esf8A7Ivfv+B4+8D/AOEG5y/7kl//ANsXXv35sn/R4/n17/ZzPiF/3lT8bf8A0ePWP/2Re/f8&#10;Dx94H/wg3OX/AHJL/wD7YuvfvzZP+jx/Pr3+zmfEL/vKn42/+jx6x/8Asi9+/wCB4+8D/wCEG5y/&#10;7kl//wBsXXv35sn/AEeP59e/2cz4hf8AeVPxt/8AR49Y/wD2Re/f8Dx94H/wg3OX/ckv/wDti69+&#10;/Nk/6PH8+vf7OZ8Qv+8qfjb/AOjx6x/+yL37/gePvA/+EG5y/wC5Jf8A/bF179+bJ/0eP59e/wBn&#10;M+IX/eVPxt/9Hj1j/wDZF79/wPH3gf8Awg3OX/ckv/8Ati69+/Nk/wCjx/Pr3+zmfEL/ALyp+Nv/&#10;AKPHrH/7Ivfv+B4+8D/4QbnL/uSX/wD2xde/fmyf9Hj+fXcPzG+Ic328MHyo+N1TUX/5/j1f/h/2&#10;cXv3/A8feB/8INzl/wByS/8A+2Lr3782T/o8fz6Mj7iHox6D/s7sjZ3T/X++O1N/5X+CbH6/2/kt&#10;57kyP/Oux+OoP4lx/wBXgexXyTyTvPPnOmz8j8q7P+8N+3Hc/orPpPc3P0dl9de9fM3+Znyi3j8x&#10;vkj2R39vH/J/74ZAnbe2/wAbP2fjv9xu2dt43/w38P8A+tT7n39cXsn7S7L7J+2PJ/tzsfHbv+z2&#10;9/4m3vWKe97l++b367orvuW+izr3v3Xutpr/AITpfA/+8m79wfOfsbB/79/Z/wDEtmdA43JW/wBy&#10;G8P4f/Dd9b2t/Xb+HH2GJ/6ulTU/8qnvj3/enfeQ/q3yxtHsDyrvH+73cf8AHd5/54v+IVl/1G/6&#10;v9zOpc9t+W/+W5e9biHvg31NfXvfuvde9+691737r3Xvfuvde9+691737r3XvfuvdVn/AM1z5yUP&#10;wb+J+6N44Ot/4zB2B/xjvpPGf9nhkcf/ALk97fw//nT9f4f/AC//ALWn21B/yl+8xPuT/d4H3hPe&#10;jZ7G+/5UXbv8d3n/ALYv+o3/ALQvregpzbvX9W9lqOvnIVlZXZLIT11dXZDJZDI5D+I5LJZL/clk&#10;shkcj/y8slkPf1NdYw9RParq3XvfuvdfQy/kw/BT/ZLfifj67eGK/hveHeH8N7F7J/iX/Fx2/jvs&#10;P9+N1ueQbbfxGTqP4r/1dMnU+/mK/vA/vGt78+87bJsO7E8icuD6Ozx/uZeVAvb4+gqQM/8AEOzA&#10;8+skuSeXP3Nsv/Sd6t494GdDXr54H87vtrK9qfzIO+IJ641OH6vO2+qtt43/AJ1+P2Zt/FfxPn/w&#10;8Mlma/8A6qff1MfcC5JsuQ/ure2//SR/x29/6jf+3L6LrGfn+5+s5n3inVSnvNDoIde9+691dF/I&#10;k7m+NnQ/zQn3x8jN1bf6/p/9F+5Nu9b723J/uN23t/f+RyG1/wDi57gH/Fpts/8AiND99kP9xf8A&#10;lXvAv+8O5A92/cj7vv8AVT2r2f8AeH+7Ox+tsrL/AHNvbL/uN+i6HHIG5WVnvX1191u7f7OZ8O/+&#10;8r/jf/6PLrD/AOyL389P/A8feB/8INzl/wByS/8A+2Lqfv35sn/R4/n17/ZzPiF/3lT8bf8A0ePW&#10;P/2Re/f8Dx94H/wg3OX/AHJL/wD7YuvfvzZP+jx/Pr3+zmfEL/vKn42/+jx6x/8Asi9+/wCB4+8D&#10;/wCEG5y/7kl//wBsXXv35sn/AEeP59e/2cz4hf8AeVPxt/8AR49Y/wD2Re/f8Dx94H/wg3OX/ckv&#10;/wDti69+/Nk/6PH8+vf7OZ8Qv+8qfjb/AOjx6x/+yL37/gePvA/+EG5y/wC5Jf8A/bF179+bJ/0e&#10;P59e/wBnM+IX/eVPxt/9Hj1j/wDZF79/wPH3gf8Awg3OX/ckv/8Ati69+/Nk/wCjx/Pr3+zmfEL/&#10;ALyp+Nv/AKPHrH/7Ivfv+B4+8D/4QbnL/uSX/wD2xde/fmyf9Hj+fXv9nM+IX/eVPxt/9Hj1j/8A&#10;ZF79/wADx94H/wAINzl/3JL/AP7YuvfvzZP+jx/Pr3+zmfEL/vKn42/+jx6x/wDsi9+/4Hj7wP8A&#10;4QbnL/uSX/8A2xde/fmyf9Hj+fXv9nM+IX/eVPxt/wDR49Y//ZF79/wPH3gf/CDc5f8Ackv/APti&#10;69+/Nk/6PH8+vf7OZ8Qv+8qfjb/6PHrH/wCyL37/AIHj7wP/AIQbnL/uSX//AGxde/fmyf8AR4/n&#10;17/ZzPiF/wB5U/G3/wBHj1j/APZF79/wPH3gf/CDc5f9yS//AO2Lr3782T/o8fz6Hrbe5Nubw2/j&#10;9x7Vze39ybX3Bj/4jjdybbyWPyW28hjweMljchih/uW9xjveyb1y3ebxse+bR9Bvu3f8Qr3oytrn&#10;6yuOnj2X9a60N/583zq/2Zz5IjojY+c+56X+N+QyW3f9xvGN3h3B/wAWzfO5P/Jf/wCLFif+oap/&#10;5W/f0of3dH3b/wDWf9pP68b5s/8AyOuc/wDHf+eKy/4hWX/a7/3BdY88/wDMn743r6H/AKN3VDvv&#10;ox1H3XvfuvdWZfyo/g5XfOr5YbX2dlaHIf6H+vv4b2J3Zkv+zPx2QvjNk/xDj/cz2BmP8g/7Vf3N&#10;f/yie8U/vjfeHsvu3+y+8c1WP/K9bj/iezf89v8Aym/9QX+5vQv5R2P+sm9fQ06+jhR0dDjMfT0N&#10;FDj8bj8fjzjsdjcb/uNxuPx+Ot/uOxuP/J9/KXdXV9e3x3DcCSxPWTHUj2n691737r3Xvfuvde9+&#10;690n91bV25vzb+4dnbxweO3Js/eGPyW3dybb3JjP4ljdwY/I3/ieNyWO9nPLfMm9cn71s/NXKu8f&#10;u/fdu/3Cvek9xbfWf4jfdaFH83P+VHuT4Ndgf6Teq6HcG5PivvDIXxuSt/Esl1fuDI8/3J3JkP8A&#10;nT/86mu/6oP+Lh/wN+lz7lH3ztm+8fywOVuaqWHuvt/+5ll/ym/8vtn6f8voP+4X5g9Y8c68pf1b&#10;vfrrE/7ouqTPeefQH697917oyXxR+VHbfw57g2v3T07nBjdwbfvj9yY0H/ft7w2fz/E9k7kx/wDy&#10;9sRuC/8A8f8AuLfeP2l5L97Pb7ePbrnjZ/3hsW4/9mV7/wAptl0abJuV5s979dY9fRQ+EPze6d+e&#10;HT+P7T6rrvtsjj/4bjuyOuMlk/8AfydX7w/51uS/522H4/3FV3/L0/8AO2iovll+8P8Ad49wfu3+&#10;4P8AVXmr/khf8Qr3/iFeWX+r/c2y/wCIXWTGyb3ZcyWX11j0cj3AfR31737r3Xvfuvde9+691737&#10;r3Xvfuvde9+691737r3Xvfuvde9+691737r3Xvfuvde9+691737r3X//1NoD38a/WR/Xvfuvde9+&#10;691737r3Xvfuvde9+691737r3Xvfuvda8/8AwoE+dQ6C6Ap/i7sDK/a9o/JDH5L+8v8ADf8Ai5bf&#10;6Pv/AA3c34/5qBmPuMF/2q6bJe+pf92J92//AFyPcL/Xi5q2f/kC8u/7hf8AL7vX/bl/ub/z2/Rd&#10;Rv7kcyfR2P7jsf8Alo9aNvv6HeoA697917qXR0c+SyFNQ0EH3OQyH+47G43G/wDFyyGQ/wCR+0vV&#10;evozfypPg3Q/Bv4n7X2dnKH/AIzB2B/DuxO68l/uP/4/DI4//cZsn+ID6Yfr/D/5B/2tPua//lL9&#10;/LL99j7w4+8J70bxfWP/ACou3f4ls3/bb/1G/wDaF9F1k9ylsv8AVvZaHqzn3h30K+ve/de69791&#10;7r3v3Xuve/de697917r3v3Xuve/de697917r3v3Xuve/de697917r3v3Xuq9/wCZx82MV8FfifvD&#10;tWCfHjsjcH+/N6Sxt7HIdg7ix98Xkv4ff/iz7ew/3Nflf+oX7D/lL95Vfc4+7zffeP8AenZuVr00&#10;5G27/Hd5p/yhf8oX/UZ/uF/3BdBzm3ehy5sv1tOvm3ZjMZXPZDIZzOV2QzeY3BkMlkclksl/uSyW&#10;QyGRyH8SyeSyWQ9/VpbW1lZ2X0Njw6xa6bvarrfXvfuvdfQB/ke/A/8A2UX4v47f++MH/De8PkBj&#10;8bvPcn8S5yW0Nnj/AI8bZVrf7if9w2T+/wAt/wBXTJ/Yf8onv5o/7xb7yH+vZ7tnkflXeP8AkC8u&#10;/wCJ/wDPbe/8Tb3/ALU7L/t86yJ9v+W/3Psv119/yXdx6up988+h918/f+dt86v9nA+UGQ2dsfK/&#10;c9H/AB//AIlszZAxv/Ft3BvH+ID+/O9vp/zEGYxv2GJ/6tdNTf8AK37+n37gf3b/APWH9l/rd72f&#10;/kdcxf47e/8ALl/yhWX/AFBf9pvWOHP+9/vneuqXfedfQH697917r3v3Xuve/de697917r3v3Xuv&#10;e/de697917r3v3Xuve/de697917r3v3Xuve/de697917r3v3Xuve/de6NV8Ofh/2382O8Nv9LdSY&#10;o1VRkP8Acjvbcn/MN9f7P/iF8nvbcmQ5+tv/ACKZT/IPcNe9fvZyX7D+328e43PG8f8APFZf8Tb2&#10;9/5QrLo92TZL3eb36Gx6+lB0D0nsf439P9b9H9c0P22z+rtnY3buN/52WQ/h/wDxc8lkj/zuNwZj&#10;7ivyv/V0qvfyde6PuPvfvB7g84e43NYP793Hcxe/6v8Anj/3D6yZ23bbLZ7L6Gx6r/8A52HQOV+Q&#10;v8u/uCh25Q5DJbo6u/hnc228bjf+Xh/o8A/vN/T/AJg7J5n3lD/d4+6Vl7cfec5P+uP+6LmL/dN/&#10;2W/7hf8AZ7ZWXQb5/wBtN5yx187X39RPWNvXvfuvde9+691737r3Xvfuvde9+691737r3Xvfuvde&#10;9+691737r3Xvfuvde9+691737r3XvfuvdX5fyE/gV/sy3yA/2YTf2L+56W+N+QxuRxoyOM/3G7w7&#10;g/4uW2NucD/i0be/4vuV/wDIb/yt++bv95B95n/Wf9sf9bnlbeP+R1zF/wBmVl/xNvf+1Ky/7cup&#10;K5A5b/e979bff8s7re49/Nz1PvWpP/wo0+dXmG3/AII9c536fw3sTv7+G/X/AJ2XWfW+S/8AVfO5&#10;b/yG++4H91l92/6Sy3j7xnNWz/8ALls3/a7e/wDal/2W9Q77o8yD/kh2Az1qW++1HUNde9+690Yr&#10;4o/G/fHy0+QHV3QOwIP9zHYG4P4dkclycbt/b+OvktzbjyX/AFZ9vYbGVFf7jb3a90eWPZ/2x5w9&#10;xuah/ui27bP+4Ky/6jejTZNtvd4vfoLHr6aHTPT2x+ger+v+lussX/A9j9f7exu3Nt43/l5fw/Hf&#10;8vLJf87bMbg/4H5Wv/52lV7+RT3J5/5o91OdOcPcbmr/AJLu47n9b1lXtttZ2dl9DY8ehQ9gvpR1&#10;737r3Xvfuvde9+691737r3Xvfuvde9+691HrKyCix89dXT/bY7Hj+I5LJZL/AItuPx/9Ofzf2/bW&#10;17eXv0Nj17r5z/8ANu+ck/zk+WG4dx7cyv3PS/V4yXXfSeN/5duQ2/jsh/uT3te//Mf5j/Lv+1X9&#10;tQf8onv6o/uYfd4/4Hv2X2bY73/letx/x3ef+e3/AJQv+oL/AHC6xn5t3v8ArJvVKdVe+8vugh17&#10;37r3V5X8iz4H/wCzUfKCn7a3/g/4l0v8b8hjdxZL+JWGN3h2hb+J7G2T9QMvh/8AcZ/Hcr/1DU1B&#10;/wApfvnz/eHfeP8A9ZP2X/qtse8f8jrmL/ErL/lysv8Aibe/9qVl/wBuXUg8gctDeN6+vvv+SHt3&#10;W/B7+Z3rIbr3v3Xuvn3/AM+DojK9P/zD+yN1fY/bbX7wx+2+1dt5If8ALw/iO38XtvfP1v8A7mP7&#10;4bZyNf8A9VVN7+n3+7o9yLLnz7q3J9j/AMt3l3/dNef9qX/Zl9F1jhz/ALb9JzNjqmX3nX0B+ve/&#10;de697917r3v3Xuve/de697917r3v3Xuve/de697917r3v3Xuve/de697917r3v3Xuve/de6P1/Lf&#10;+Fuc+dXyg2P07B/EKbr/AB/+/wBO2tyY3/mH9gbdyH+5P/chx/uY3B/k1Div+rpU+8d/vRe/2zfd&#10;79l9454vv+S7/uFZWX/Kbe/6v8dvf+XLoTct7J/WTevoT19JjbW28Hs/b+39nbVxWPwm19n7fxu3&#10;dt43G/8AFtx+39u0H8NxmNx3/kH9/Jfve93vMu9bvvm+f7sN93H/AB296yZtrb6LJ6qu/nGfOr/Z&#10;J/ifmP7nZX7bvDuD+Jdd9S/87LAf7jx/eXsj6/8ANP8AD5P/AM+lVTe8z/uGfdvHvx70fXb5s/8A&#10;yBeXf8dvf+X3/lDsv+o3/tC+t6CXO3Mn7n2b/pO9fO+mm8378/8Avv8AihHv6iesbeve/de6kQwz&#10;1n28EEH3NRkP8b/659+6919Fr+Uh8G4Pg38T9v7c3HQ/bd0do/w3sTuzJ/8ALyx+fyOPvjNk8W/3&#10;D9fYgfY/9rSpyX/K37+WX79P3km+8F7z71e7ESOReXv8S2b5+d7e/P62n/ZH9EfIdZNck7J/VvZa&#10;Hq0j3hj0Leve/de697917r3v3Xuve/de697917pIb82Hs7s3Z+4Ngb+25j927H3hj8lt3cm3NyYz&#10;+JY3cGPyH/LtyWPF/Yh5c5k5n5D5n2fmrlXePoN927/cK96T3Nt9ZZfQ33Wgt/No/lX7q+BPYH9+&#10;NgQbh3b8X+wMhfZO5P8Ai5ZLr/cFv+Zb72yBuP8AtU1//L0/6pPf0zfcw++Lsv3nOWP3Hvh+g919&#10;u/3Nsv8AlN/5fbL/AFf4l1jxzbyl/Vu9/wCkF1Tb7zh6A/XvfuvdGy+GfzL7i+DneGH7i6jrv8o/&#10;4t29tk5HnbfYGz/4h/uT21uT+n1/4Hf8uv3Dfvr7F8l/eD9vt49ueeNn/wCeK9/4m2V7/wAptl0e&#10;7Jvd7y3e/XWPX0UPhz8wOpfm90ft/unqSuH2GQ/3Hbj23kf+Pk6/3jjv+Lntvcn/ANX/APL09/Ld&#10;7++wPOn3b/cLeOR+d+P/ABCvf+IV7Zf8pvWR+yb3ZbxZfW2XRqPcGdHfXvfuvde9+691737r3Xvf&#10;uvde9+691737r3Xvfuvde9+691737r3Xvfuvde9+691737r3X//V2gPfxr9ZH9e9+691737r3Xvf&#10;uvde9+691737r3XvfuvdBv2z2psfo3q/fHbfY2V/guxuv9v5LcO5Ml9f9x+Ov/xbef8Ai8G/2P8A&#10;1Vexp7f8k8ze5HOnJ/I/Kp/3e7juf0XSe5ubKzsvrr3r5l/y6+S28fl18geyO/t8f8XDsDcH+43G&#10;nnG7P2fjr43bO28da/8Ax7+HFP7+uL2c9rtl9k/bHlD255V/5IW3f9nv/Kbe/wDUb1ipve5Xu8Xv&#10;1990W33KXRX1737r3Ww1/wAJ/Pgf/p3+QFR8od/4P7nqf4/5DG/3KOR/4t28O8P+Lltn+g/4x/8A&#10;8X3/ALWn8N98wv7zH7yB9q/bH/Wr5V3j/kdcxf8AZlsv/E3/ALLf9wv+y3qSvbflv6y9+uvv+Wd1&#10;vIe/nU6n3r3v3Xuve/de697917r3v3Xuve/de697917r3v3Xuve/de697917r3v3Xuve/de69791&#10;7r3+a/3173/239PfuvdfPI/nJ/O+f5sfLDMQbWyv3PR/SH8T676k/wCLgMbnz/EP9/N2RwR/zMDM&#10;Yz/z14zG+/qY+4r92/8A4Hv2X2f997P/AMjrmL/Hd5/7UrL/AKgv+0363rHDnbmT98b1kdVGe80O&#10;gP1737r3Vzf8kn4H/wCzf/KHH7w3xg/uej/j/wDw3ee9v4l/xbt37g/iH+/G63/x/vBmMZ99lf8A&#10;q14yp/5W/eCn3/PvI/6w/sv9Dse8f8jrmL/ErL/ly/5Tb3/qC/7TfouhxyBy3+9966+gf7+YLrI/&#10;qlf+d586v9lF+L+Q2PsfKim7w+QGPyOzNk/w3/i5bP2eMf8A7/ne3/Vqth8n9jif+rpk/wDpk99D&#10;P7uj7t/+vZ7t/wBat82f/kC8u/47/wA9t7/xCsv+129/7fegDz/zJ+59l+hH/LR6+f77+lzrHbr3&#10;v3Xuve/de697917r3v3Xuve/de697917r3v3Xuve/de697917r3v3Xuve/de697917r3v3Xuve/d&#10;e6edt7b3FvDcGP25s7be4d27gyH/ABbdt7axlfuPJZA/9W3H4r+vss3LcrLaLL66+3j937F1a2tv&#10;2dXc/D/+Qb8xPkJkMfnO6cV/ss3V/P8AEslvbGD/AEkZHH3/AOLbtvrDjO4nMD/s4P4b/wBVvvAP&#10;31/vH/u++1dl9ByPvH9buev+XL/cL/st/wBwv+yL6zof7JyBvV4B9d/uv63MPiL8M+h/hP1fT9Zd&#10;EbVGDp/9x2S3JuXJf7kt7dgbgx4/4uW9twXtl/8AqA/4teL/AOXf74I++vv97nfeE5zHNPuNu3/P&#10;FZ/8QrP/AJ4v9Xn9nU2bJslls9l9FZcOjUe4U6Ouvf53/fWtb/b/ANffuvdaWH80T+RX2p17vDdH&#10;ePw02dkOyOn9wZDJbiyXUu27ZLe/V2QyNf8A7ksbsnb9/wDf2bP/AOdV/D/9ymL/AOqT7339BP3O&#10;v7xbkznzZdn9uffDePoOetv/AMS+tvKfRXvl/wBQV7/2Z/8AaH1BfNvIF7Z3pvdj61tsljcrh8hU&#10;YrK0WQxuYoP9x2RxuSxn8NyWPyH/AFcsf+ffVW2ufrf8eseHUV9NvtV1vr3v3Xuve/de697917r3&#10;v3Xuve/de697917r3v3Xuve/de697917r3v3XuhK6Z6l3x3x2hsDp3rnE/xve+/9wY3bu28b/wBX&#10;DI/8vLJf86nD4D/gfla7/pm9hHnbm3ZeQ+V94555q3j6DYtu2z6296V21te3l6LGxGevpkfED4u7&#10;H+HPx/636B2NAP4ftDb/APv5Nyf8W3Jbw3jkf9yW5t75L6f8fBmP/WX9tQf8onv5J/f73i3r3492&#10;+b/cffBjcf8AcKz/AOUOy/4hWX+r/ib1lXsm22Wz2X0Njx6Z/mx8qNnfC3439kd/bq/h9TUbfoP4&#10;dsrbZ+m8Owcj/uN2xtv/AF/4wf8Acr/1a6apr/8AlE9mP3ePZPe/vCe7XJ/tzsZxuP8Aubef8oVl&#10;/wATP8v0X/L70l3vev3Psovq9fM/7I7C3j212BvDs3f+cG5N8dgZ/Jbz3Jkh9MhuDcWR/iWTva1/&#10;p7+tnlvlvZeT+WNn5V5V2f8Ad+x7dtn0Vl1i9c3N7eXpvr456Qvs86Sde9+691vA/wDCfb4H/wCg&#10;3o/I/K/f+K+27Q+QGPvsk5L/AIuW3+j/APi5Yv8Ar/zMDMfbV/8A2q6XG+/nq/vRPvIf189wf9Y/&#10;lXd/90XLv+5v/L7vX/bl/wBpv1vWQPtvy39HZfvy+62KffKzqRuve/de697917r3v3Xuve/de697&#10;917r3v3Xuve/de619/5/vzw/2Xv4/QfGzYGV+27Y+SGPyWN3IMb/AMXLZ/T/APxbdzZK/wD38C/8&#10;C/7Vf8S99Qv7sT7t/wDrke4P+vHzVs//ACBeXf8AcL/l93r/ALc/9zf+yLqOPcjmQ2dn9DY/8tHr&#10;Rd9/RN1j/wBe9+690qtk7J3V2RvDa2wNj4PI7k3hvDcGN27tvbeN/wCLlkNw7irxjcZjfZZve97N&#10;y3su873vm8fu/Ytu/wAcverW1sL29+hsevpcfAn4lbV+E/xf6/6I25/D6nMY/H/3i7J3J/z2HZ+4&#10;v+Pm3Jx/T/gBiv8Aq101N7+S/wC8z763v3hPennD3Gvv+SF/uFZf8uVl/wAQv+23/nt6yr5b2T9z&#10;7L9DXPRyPePXR11737r3Ve/8yD+X7sf+YR0h/cDOVw2l2Rs/IZHcXUvZH8M/iX939wW/3J43JY8/&#10;8XbZ+4f+Xr/1TV//ACie8qfumfeh3r7sfuD++7IfX8i7j/yWbL/V/wATLLoOcyct2XMll9COvn7/&#10;ACc+IvyG+H2/6jYHe/XOf2lkBkP9xu5P+LlsneGP/wCdlsneFv4Dl8Pf39NvtL7x+2PvZyx/Wr25&#10;5w+v2L/s9sv+eyy/4hdY37lsl7s979DfdFl9yl0V9e9+691737r3Xvfuvde9+691737r3Xvfuvde&#10;9+691737r3Xvfuvde9+691737r3XoYZ5v2IP8pqf99/xHv3Xuvohfyc/gT/skHxfx/8AfHFfbd79&#10;4fw3efbX0/iW3/8AcfbbPW/AI/4x/h8nUf8AkUqqn38v/wB/z7yH/BCe7f0Ox7x/yBeXf8Ss/wDl&#10;9/5Tb3/qM/7QuskuSeW/3Pstf+W71axmMlisDj8hnM5XY/HYfb+PyWQyWSyP+43G4/H47H/xLJ5L&#10;I5D3hPtu23u8X2z7JY/8lzcehr183f8Amf8AzYrvnV8sN4dm0M+Q/wBF+3/9+Z0njckP4b/D+v8A&#10;HZD/AIuX8O5/3MbgzBqa/wD6qf8Apk9/V990r2Csvu9+y+z8j/8ALd/3N3n/AJ7f+3L/AHC6xf5t&#10;3v8ArJvX13VdvvJroMde9+691sFfyB/gePkH8gKn5J7/AMGajp/43ZDG5Hbf8Sxn+43eHcH/ABct&#10;s4362/4x9/xff/Pb/wArfvmr/eU/eQ/1q/bH/W55V3j/AJHXMX/ZlZf8Tb3/AKjf9wv+y3/lC6kr&#10;235bO8X3118f+Sd1vQe/nB6n3r3v3Xuve/de697917r3v3Xuve/de697917r3v3XukP2R1vsDuDr&#10;/dHWXZu1cfvbr/eOP/u7uTbe5f8Ai25DHfj6D8/8r319iLlLm3mbkPmfZ+eOR94/d++bd/uFe9J7&#10;m2sryy+hvuHXz/8A+at/K13h/L97Ap9x7VmyG7fjR2DkMl/o33t9Mls/ID/cl/o33t/XMcf7iq7/&#10;AJemLpf+o2iovpt+5z973ln7znLH0N//ALr/AHX27/c2y/7XbL/ly/7Qv+yK9vceObeUv6t3v/SC&#10;6qN95s9Afr3v3XujpfBv5ydxfA/uDH9mdZV38SxGQGNx3ZHW+SyhO2+wNv8A/OtyX/OpzIP/ABaa&#10;/wD5dfuCff72B9vvvIe339R+eP8AqCvf+Jtle9Huyb3fct3311j19FD4u/KLp35g9P7f7p6W3GM3&#10;tjcH/Fyxo/4+TaG4P+Xlsje+P/5dOY2+f99/D6v38s3vH7Oe4PsN7hbzyPzztH+73/syvbL/AJTb&#10;LrJnbdyst4svrrHoxHuJujHr3v3Xuve/de697917r3v3Xuve/de697917r3v3Xuve/de697917r3&#10;v3Xuve/de6//1toD38a/WR/Xvfuvde9+691737r3Xvfuvde9+691737r3QH/ACE+OvTvyo6vyHUn&#10;e+1chvbrfIZDG5HJbc/vNvHZH8RyO3ch/EsZ/EshsHcm3M5lh/GP+UD3I3td7te4PsnzP/Xj253f&#10;9377/wApv0Vhe/8AabZXvRduW22W82X0N90Qj/hjL+Vh/wB4uj/0ePyR/wDt1+8kP+TjH3wv/Cxf&#10;90TYf+2LoN/1A5J/6M/Xv+GMv5WH/eLo/wDR4/JH/wC3X79/ycY++F/4WL/uibD/ANsXXv6gck/9&#10;Gfr3/DGX8rD/ALxdH/o8fkj/APbr9+/5OMffC/8ACxf90TYf+2Lr39QOSf8Aoz9WD9D9A9O/GPq/&#10;D9O9H7HoNgdb7f8A4lkcbtzG5OvyX+5DI5D+J5PJZLcG6v7xZ3LZj/tYZL3jN7j+6PuD7wcz7xzx&#10;7jbx+8N9/wBX/KF0JNt22y2ay+hsehg9gLox697917r3v3Xuve/de697917r3v3Xuve/de697917&#10;r3v3Xuve/de697917r3v3Xuve/de6S+9dn7d7C2dujYG6oMhU7X3ht/I7d3Ljcbk9wbbyWQ2/uLH&#10;/wAMyeOxu4Nq/wB3s7iv9w//ADr/AGdct8ybzyfvez807H/yXNu/xyy/4m/9pnSe4tvrLP6HqsD/&#10;AIYy/lYf94uj/wBHj8kf/t1+8vP+TjH3wv8AwsX/AHRNh/7Yugl/UDkn/oz9e/4Yy/lYf94uj/0e&#10;PyR/+3X79/ycY++F/wCFi/7omw/9sXXv6gck/wDRn69/wxl/Kw/7xdH/AKPH5I//AG6/fv8Ak4x9&#10;8L/wsX/dE2H/ALYuvf1A5J/6M/R5/jf8VugfiL1/UdY/HnrnH9b7Qr8/ktxZLG/xLcG5P4huDI4/&#10;F43+JZLcG69ybizmW/4tlP8A8vL3jz7te9fuf7271/Wr3T5x/eG+0+i/4gWf/aH6dCTbdtstmsvo&#10;bHowHuL+jHoi/wAkP5afwt+XXYNP2Z8jOnch2PvDHbfxu3cbkv8ASZ3Btv8Ah+38dkMnksZjsbgN&#10;q9kbewWJH+5Oo/5dv/KV7yP9r/vZ/eD9kuWTyn7V84Db9jB+s/3CsD/O8ss/4PPoObjylsu8Xv11&#10;9s+OgA/4Yy/lYf8AeLo/9Hj8kf8A7dfuR/8Ak4x98L/wsX/dE2H/ALYui3+oHJP/AEZ+vf8ADGX8&#10;rD/vF0f+jx+SP/26/fv+TjH3wv8AwsX/AHRNh/7Yuvf1A5J/6M/Xv+GMv5WH/eLo/wDR4/JH/wC3&#10;X79/ycY++F/4WL/uibD/ANsXXv6gck/9Gfr3/DGX8rD/ALxdH/o8fkj/APbr9+/5OMffC/8ACxf9&#10;0TYf+2Lr39QOSf8Aoz9e/wCGMv5WH/eLo/8AR4/JH/7dfv3/ACcY++F/4WL/ALomw/8AbF17+oHJ&#10;P/Rn69/wxl/Kw/7xdH/o8fkj/wDbr9+/5OMffC/8LF/3RNh/7Yuvf1A5J/6M/Xv+GMv5WH/eLo/9&#10;Hj8kf/t1+/f8nGPvhf8AhYv+6JsP/bF17+oHJP8A0Z+vf8MZfysP+8XR/wCjx+SP/wBuv37/AJOM&#10;ffC/8LF/3RNh/wC2Lr39QOSf+jP17/hjL+Vh/wB4uj/0ePyR/wDt1+/f8nGPvhf+Fi/7omw/9sXX&#10;v6gck/8ARn69/wAMZfysP+8XR/6PH5I//br9+/5OMffC/wDCxf8AdE2H/ti69/UDkn/oz9e/4Yy/&#10;lYf94uj/ANHj8kf/ALdfv3/Jxj74X/hYv+6JsP8A2xde/qByT/0Z+vf8MZfysP8AvF0f+jx+SP8A&#10;9uv37/k4x98L/wALF/3RNh/7Yuvf1A5J/wCjP17/AIYy/lYf94uj/wBHj8kf/t1+/f8AJxj74X/h&#10;Yv8AuibD/wBsXXv6gck/9Gfqfjf5If8AK9xv+Y+K+P8Apf8A3Jdl945L8fX/AHK9ke/f8nD/AL4X&#10;/hXv+zLYf+2LpT/UHlb/AKNJ6Fjav8qn+XPsj7afB/ELo+ot/wA9Jtn++3P/AGr9/wD94vYS3v77&#10;H3qeZLL6C+9+N4/6gv8AEv8AtC+i6U23KXLFn/yxujkbD6r6y6roJ8V1l1z1/wBb47/nW7I2zt/Z&#10;ONH/AJD9qe4B5k5/5059vPrueOcN53Af8vt79b/2m9Hdtb2dn/uD0uPYU6Ude9+691737r3Xvfuv&#10;de9+690A/cHxd+Off3/M6ej+r+0aj/i3fxLeuxsBuTcmPPI/3G7gyv8AudxP/kP9yfyB72e7ftX/&#10;ANO59yN42/8A54r3/Ev+yL/cLouudk2a8H+PbP0SfM/ySf5XuevPW/Fegpan/q29md4bbHH/AFb8&#10;X2QCfc/W394d98Oz4+8H/ZlsP/bF0Sf1B5X/AOjSemj/AIYy/lYf94uj/wBHj8kf/t1+1P8AycY+&#10;+F/4WL/uibD/ANsXSb+oHJP/AEZ+vf8ADGX8rD/vF0f+jx+SP/26/fv+TjH3wv8AwsX/AHRNh/7Y&#10;uvf1A5J/6M/Xv+GMv5WH/eLo/wDR4/JH/wC3X79/ycY++F/4WL/uibD/ANsXXv6gck/9Gfr3/DGX&#10;8rD/ALxdH/o8fkj/APbr9+/5OMffC/8ACxf90TYf+2Lr39QOSf8Aoz9e/wCGMv5WH/eLo/8AR4/J&#10;H/7dfv3/ACcY++F/4WL/ALomw/8AbF17+oHJP/Rn69/wxl/Kw/7xdH/o8fkj/wDbr9+/5OMffC/8&#10;LF/3RNh/7Yuvf1A5J/6M/Xv+GMv5WH/eLo/9Hj8kf/t1+/f8nGPvhf8AhYv+6JsP/bF17+oHJP8A&#10;0Z+vf8MZfysP+8XR/wCjx+SP/wBuv37/AJOMffC/8LF/3RNh/wC2Lr39QOSf+jP17/hjL+Vh/wB4&#10;uj/0ePyR/wDt1+/f8nGPvhf+Fi/7omw/9sXXv6gck/8ARn69/wAMZfysP+8XR/6PH5I//br9+/5O&#10;MffC/wDCxf8AdE2H/ti69/UDkn/oz9Dv8dv5Y/wY+KPYP+lPoHojH7J7A/u/kdu/3kyW+uz97fw/&#10;H5C/8T/huP3/ALl3Fg8TmP8Apux/+5T/AM6/YA90fve/eP8AeDlj+o/uN7kfvDYv+UL6Kwsv+0Ky&#10;sujLbeUtl2e9+usdnx0fD3jR0I+iwfJ34ZfHP5mbf2vtz5J7AyHZG39n5DJbj23jf789obJxuPyG&#10;Rx38N/iWSx+wNybe/i3+4f8A52H/ACtVP/K57mH2c9/vdv2Hvd4vfavnD6D94/7m/wCJWF7/ANpt&#10;le9Eu5bJZbx/ud0Tf/hjL+Vh/wB4uj/0ePyR/wDt1+51/wCTjH3wv/Cxf90TYf8Ati6JP6gck/8A&#10;Rn69/wAMZfysP+8XR/6PH5I//br9+/5OMffC/wDCxf8AdE2H/ti69/UDkn/oz9eh/kY/yt4f3/8A&#10;ZXv6/wDNX/kB+P6f8ZH9+/5OMffC/wDCxf8AdE2H/ti69/UDkn/oz9Wr0dHQ4fH0GKxVFj8dQUGO&#10;/h2OxuOP8OxuPoMf/wAWzG47Hnm594Y3d3f39+dx3EkuTUk54/4a/tr0NenD2n691737r3Xvfuvd&#10;e9+691737r3Xvfuvde9+691737r3Ve/f38rb4IfKLtDMdxd79LV+/wDsDcGPxuOyW5Ml2/3hjf8A&#10;cft2gGMxmNx2A2r2Rt3B4nD/APavxvvKH24++h95D2f5X2bkb259yBt+xbb/AMQvobD/ALXbL5f6&#10;s9BzcuUdl3i9+uvtn6CD/hjL+Vh/3i6P/R4/JH/7dfsa/wDJxj74X/hYv+6JsP8A2xdFv9QOSf8A&#10;oz9e/wCGMv5WH/eLo/8AR4/JH/7dfv3/ACcY++F/4WL/ALomw/8AbF17+oHJP/Rn6Ffo3+VH8BPj&#10;f2hgO4unfj1j9pdkbP8A4l/dvcmS7M7g3t/D/wCI4/KY3J/w3H9gdk7jwX8Y/g+TqPYS5/8Avs/e&#10;c91OS945H539yPr9i3H/AHN/xKwsv+0KysujLbeUuWNnvfrrLZ+rEPeK3Qj697917r3v3Xuve/de&#10;6T+6tnbO35t/IbV3xtbb+99r5D/i5bb3Ji8fuTbeQ/H+5LH5U/wL6+znlvmTmfk++/fvKm8bzYb9&#10;/wAptl/iXSe5tvrP9zuq994fyf8A+WlvbIVNdnPiT1/TVGQ/54nJbv63xh/7VuP2BuTbuCxN/eUW&#10;yffz+9ts9l9FZe8G8U/5fbKwvf8AtNsug3c8k8s3mf3P0gP+GMv5WH/eLo/9Hj8kf/t1+zv/AJOM&#10;ffC/8LF/3RNh/wC2LpN/UDkn/oz9e/4Yy/lYf94uj/0ePyR/+3X79/ycY++F/wCFi/7omw/9sXXv&#10;6gck/wDRn69/wxl/Kw/7xdH/AKPH5I//AG6/fv8Ak4x98L/wsX/dE2H/ALYuvf1A5J/6M/Xv+GMv&#10;5WH/AHi6P/R4/JH/AO3X79/ycY++F/4WL/uibD/2xde/qByT/wBGfr3/AAxl/Kw/7xdH/o8fkj/9&#10;uv37/k4x98L/AMLF/wB0TYf+2Lr39QOSf+jP17/hjL+Vh/3i6P8A0ePyR/8At1+/f8nGPvhf+Fi/&#10;7omw/wDbF17+oHJP/Rn69/wxl/Kw/wC8XR/6PH5I/wD26/fv+TjH3wv/AAsX/dE2H/ti69/UDkn/&#10;AKM/Xv8AhjL+Vh/3i6P/AEePyR/+3X79/wAnGPvhf+Fi/wC6JsP/AGxde/qByT/0Z+vf8MZfysP+&#10;8XR/6PH5I/8A26/fv+TjH3wv/Cxf90TYf+2Lr39QOSf+jP17/hjL+Vh/3i6P/R4/JH/7dfv3/Jxj&#10;74X/AIWL/uibD/2xde/qByT/ANGfr3/DGX8rD/vF0f8Ao8fkj/8Abr9+/wCTjH3wv/Cxf90TYf8A&#10;ti69/UDkn/oz9KfYf8mf+Wl1vvDa/Y2zvjJj6bdGztwY3cW3Mlkuy+8NyY3H5/buQ/iWNyX9391d&#10;kbiweWJzH/Owxvst3v7/AJ97bmTZt42PfPeD/dHuP+Jf7hWFl/2hWXSm25J5Ys/8e/c/VoHvDvoW&#10;dIDtTqzZHdvX+8OpezcVX5vr/sHb525uTG43c24NtfxDb+R/4ueN/j+1Nx7dzn0/6uXsWclc8c0e&#10;3PNO0c9crbuNv37bs2dALwfsvMfkBT0HSe5trK8svob3h1Wv/wAMZfysP+8XR/6PH5I//br95Vf8&#10;nGPvhf8AhYv+6JsP/bF0Ev6gck/9Gfr3/DGX8rD/ALxdH/o8fkj/APbr9+/5OMffC/8ACxf90TYf&#10;+2Lr39QOSf8Aoz9e/wCGMv5WH/eLo/8AR4/JH/7dfv3/ACcY++F/4WL/ALomw/8AbF17+oHJP/Rn&#10;6P8A9A/Hvp34udX4fqTojZGO2B1/t/IZLI43bmNyeQyVshkch/Esnk8luHdX94s7lsx/2sMl/wAq&#10;3vGb3S90fcH3f5n/AK8e4u8fvDff9X/KH/iXQk23bbLZ7L6Gx6Gj2AujHr3v3Xuve/de697917r3&#10;v3Xuve/de697917r3v3Xuve/de6D/tTqvrnvLYG6Oq+29nY/e3X+8Mf/AA7cu28mf9xuQoPp+b/w&#10;jMf9N+P/ANymL9irknnbmb245n2fnjkfePoN927/AIm9J7m2sryy+hvuHVbH/DGX8rD/ALxdH/o8&#10;fkj/APbr95Wf8nGPvhf+Fi/7omw/9sXQS/qByT/0Z+vf8MZfysP+8XR/6PH5I/8A26/fv+TjH3wv&#10;/Cxf90TYf+2Lr39QOSf+jP17/hjL+Vh/3i6P/R4/JH/7dfv3/Jxj74X/AIWL/uibD/2xde/qByT/&#10;ANGfoz/xi+AfxQ+GeQ3RnPjZ1lkOt6jeGPGO3L/xkvt/cuOyH8Nr/wCI4z+Jbf3/ANkbjwf8XI/5&#10;Tv4b/FP8pqf+Vv3E3vF95r3o9+LHaNv91OcBfjbz/if+I2Fmf+y2ysrL14cD+Qod7by3su0f7g8O&#10;jke4C6Ouve/de697917r3v3Xuve/de697917r3v3Xuve/de697917r3v3Xuve/de697917r/19oD&#10;38a/WR/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f/Q2gPfxr9ZH9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/9HaA9/Gv1kf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/0toD38a/WR/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f/T2gPfxr9ZH9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/9lQSwMEFAAGAAgAAAAhACm215bhAAAACgEAAA8AAABkcnMv&#10;ZG93bnJldi54bWxMj8FOwzAQRO9I/IO1SNxa24QCCdlUVQWcqkq0SIibG2+TqLEdxW6S/j3uCY6r&#10;eZp5my8n07KBet84iyDnAhjZ0unGVghf+/fZCzAflNWqdZYQLuRhWdze5CrTbrSfNOxCxWKJ9ZlC&#10;qEPoMs59WZNRfu46sjE7ut6oEM++4rpXYyw3LX8Q4okb1di4UKuO1jWVp93ZIHyMalwl8m3YnI7r&#10;y89+sf3eSEK8v5tWr8ACTeEPhqt+VIciOh3c2WrPWoQkeZYRRZiljwtgV0LINAV2QEgF8CLn/18o&#10;fgEAAP//AwBQSwMEFAAGAAgAAAAhAIixsG4RAQAA0wYAABkAAABkcnMvX3JlbHMvZTJvRG9jLnht&#10;bC5yZWxzvNXLSsQwFAbgveA7lLO3aTr3YdLZiDKuRMYHCO1pG20uJFGctzcgggMzcXeWTel/Pv6U&#10;ZLf/0lPxiT4oawTwsoICTWs7ZQYBr8eHuzUUIUrTyckaFHDCAPvm9mb3gpOM6aMwKheKlGKCgDFG&#10;t2UstCNqGUrr0KQ3vfVaxvToB+Zk+y4HZHVVLZn/mwHNWWZx6AT4Q5fmH08uTf4/2/a9avHeth8a&#10;TbwwgimdZqdA6QeMAjR2Sv4srss3NwC7bJjRGGbl0/PjNcOKxrAqnbnaA69pELzO7QYRos42QVRE&#10;rocljWGZ7YHTIDjPKRY0iEXOwNPJSXFQ8SqnmNMg5rn/ckNj2Pwa2NlV1HwDAAD//wMAUEsBAi0A&#10;FAAGAAgAAAAhAAbt++4VAQAARgIAABMAAAAAAAAAAAAAAAAAAAAAAFtDb250ZW50X1R5cGVzXS54&#10;bWxQSwECLQAUAAYACAAAACEAOP0h/9YAAACUAQAACwAAAAAAAAAAAAAAAABGAQAAX3JlbHMvLnJl&#10;bHNQSwECLQAUAAYACAAAACEAB2MxLRMGAADSJwAADgAAAAAAAAAAAAAAAABFAgAAZHJzL2Uyb0Rv&#10;Yy54bWxQSwECLQAKAAAAAAAAACEAZAltRaExAAChMQAAFAAAAAAAAAAAAAAAAACECAAAZHJzL21l&#10;ZGlhL2ltYWdlMS5qcGdQSwECLQAKAAAAAAAAACEAPzhyqvBTAADwUwAAFAAAAAAAAAAAAAAAAABX&#10;OgAAZHJzL21lZGlhL2ltYWdlMi5wbmdQSwECLQAKAAAAAAAAACEAFQE9b2ZdBgBmXQYAFAAAAAAA&#10;AAAAAAAAAAB5jgAAZHJzL21lZGlhL2ltYWdlMy5KUEdQSwECLQAKAAAAAAAAACEABcj0D4dxAQCH&#10;cQEAFAAAAAAAAAAAAAAAAAAR7AYAZHJzL21lZGlhL2ltYWdlNC5qcGdQSwECLQAKAAAAAAAAACEA&#10;hvfNHGLnAABi5wAAFAAAAAAAAAAAAAAAAADKXQgAZHJzL21lZGlhL2ltYWdlNS5wbmdQSwECLQAK&#10;AAAAAAAAACEAkj53gpwTAACcEwAAFAAAAAAAAAAAAAAAAABeRQkAZHJzL21lZGlhL2ltYWdlNi5w&#10;bmdQSwECLQAKAAAAAAAAACEAOONHQsMJAgDDCQIAFAAAAAAAAAAAAAAAAAAsWQkAZHJzL21lZGlh&#10;L2ltYWdlNy5wbmdQSwECLQAKAAAAAAAAACEAYFMJ7Ac8AAAHPAAAFAAAAAAAAAAAAAAAAAAhYwsA&#10;ZHJzL21lZGlhL2ltYWdlOC5qcGdQSwECLQAKAAAAAAAAACEAmHIyv/XEAAD1xAAAFAAAAAAAAAAA&#10;AAAAAABanwsAZHJzL21lZGlhL2ltYWdlOS5qcGdQSwECLQAKAAAAAAAAACEAN4aAFZJiAACSYgAA&#10;FQAAAAAAAAAAAAAAAACBZAwAZHJzL21lZGlhL2ltYWdlMTAucG5nUEsBAi0ACgAAAAAAAAAhAFw6&#10;r9FRNQAAUTUAABUAAAAAAAAAAAAAAAAARscMAGRycy9tZWRpYS9pbWFnZTExLnBuZ1BLAQItAAoA&#10;AAAAAAAAIQCah7fu7+wAAO/sAAAVAAAAAAAAAAAAAAAAAMr8DABkcnMvbWVkaWEvaW1hZ2UxMi5q&#10;cGdQSwECLQAUAAYACAAAACEAKbbXluEAAAAKAQAADwAAAAAAAAAAAAAAAADs6Q0AZHJzL2Rvd25y&#10;ZXYueG1sUEsBAi0AFAAGAAgAAAAhAIixsG4RAQAA0wYAABkAAAAAAAAAAAAAAAAA+uoNAGRycy9f&#10;cmVscy9lMm9Eb2MueG1sLnJlbHNQSwUGAAAAABEAEQBVBAAAQuwNAAAA&#10;">
              <v:group id="Gruppieren 2017927645" o:spid="_x0000_s1027" style="position:absolute;width:119145;height:6742" coordsize="119145,67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QsdzAAAAOMAAAAPAAAAZHJzL2Rvd25yZXYueG1sRI9Ba8JA&#10;FITvQv/D8gq96SapmjZ1FZFaPEihWii9PbLPJJh9G7LbJP57tyB4HGbmG2axGkwtOmpdZVlBPIlA&#10;EOdWV1wo+D5uxy8gnEfWWFsmBRdysFo+jBaYadvzF3UHX4gAYZehgtL7JpPS5SUZdBPbEAfvZFuD&#10;Psi2kLrFPsBNLZMomkuDFYeFEhvalJSfD39GwUeP/fo5fu/259Pm8nucff7sY1Lq6XFYv4HwNPh7&#10;+NbeaQVJFKevSTqfzuD/U/gDcnkFAAD//wMAUEsBAi0AFAAGAAgAAAAhANvh9svuAAAAhQEAABMA&#10;AAAAAAAAAAAAAAAAAAAAAFtDb250ZW50X1R5cGVzXS54bWxQSwECLQAUAAYACAAAACEAWvQsW78A&#10;AAAVAQAACwAAAAAAAAAAAAAAAAAfAQAAX3JlbHMvLnJlbHNQSwECLQAUAAYACAAAACEAbH0LHcwA&#10;AADjAAAADwAAAAAAAAAAAAAAAAAHAgAAZHJzL2Rvd25yZXYueG1sUEsFBgAAAAADAAMAtwAAAAAD&#10;AAAAAA==&#10;">
                <v:group id="Gruppieren 579963050" o:spid="_x0000_s1028" style="position:absolute;width:100965;height:6742" coordsize="100965,67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7EnvygAAAOIAAAAPAAAAZHJzL2Rvd25yZXYueG1sRI/NasJA&#10;FIX3Qt9huAV3dRIltqaOIqLShQjGQunukrkmwcydkBmT+PadRcHl4fzxLdeDqUVHrassK4gnEQji&#10;3OqKCwXfl/3bBwjnkTXWlknBgxysVy+jJaba9nymLvOFCCPsUlRQet+kUrq8JINuYhvi4F1ta9AH&#10;2RZSt9iHcVPLaRTNpcGKw0OJDW1Lym/Z3Sg49NhvZvGuO96u28fvJTn9HGNSavw6bD5BeBr8M/zf&#10;/tIKkvfFYj6LkgARkAIOyNUfAAAA//8DAFBLAQItABQABgAIAAAAIQDb4fbL7gAAAIUBAAATAAAA&#10;AAAAAAAAAAAAAAAAAABbQ29udGVudF9UeXBlc10ueG1sUEsBAi0AFAAGAAgAAAAhAFr0LFu/AAAA&#10;FQEAAAsAAAAAAAAAAAAAAAAAHwEAAF9yZWxzLy5yZWxzUEsBAi0AFAAGAAgAAAAhAOXsSe/KAAAA&#10;4gAAAA8AAAAAAAAAAAAAAAAABwIAAGRycy9kb3ducmV2LnhtbFBLBQYAAAAAAwADALcAAAD+AgAA&#10;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Grafik 279734206" o:spid="_x0000_s1029" type="#_x0000_t75" alt="Ein Bild, das Text, Schrift, Logo, Grafiken enthält.&#10;&#10;KI-generierte Inhalte können fehlerhaft sein." style="position:absolute;top:47;width:18135;height:64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DNXiygAAAOIAAAAPAAAAZHJzL2Rvd25yZXYueG1sRI9fa8JA&#10;EMTfhX6HYwt904tpMTV6ighKW0Gsf96X3JoEc3shd8b023tCwcdhdn6zM513phItNa60rGA4iEAQ&#10;Z1aXnCs4Hlb9TxDOI2usLJOCP3Iwn730pphqe+Nfavc+FwHCLkUFhfd1KqXLCjLoBrYmDt7ZNgZ9&#10;kE0udYO3ADeVjKNoJA2WHBoKrGlZUHbZX014Y3fp2p/rYa3zbfLtt+fTejNeKfX22i0mIDx1/nn8&#10;n/7SCuJknLx/xNEIHpMCB+TsDgAA//8DAFBLAQItABQABgAIAAAAIQDb4fbL7gAAAIUBAAATAAAA&#10;AAAAAAAAAAAAAAAAAABbQ29udGVudF9UeXBlc10ueG1sUEsBAi0AFAAGAAgAAAAhAFr0LFu/AAAA&#10;FQEAAAsAAAAAAAAAAAAAAAAAHwEAAF9yZWxzLy5yZWxzUEsBAi0AFAAGAAgAAAAhADkM1eLKAAAA&#10;4gAAAA8AAAAAAAAAAAAAAAAABwIAAGRycy9kb3ducmV2LnhtbFBLBQYAAAAAAwADALcAAAD+AgAA&#10;AAA=&#10;">
                    <v:imagedata r:id="rId14" o:title="Ein Bild, das Text, Schrift, Logo, Grafiken enthält.&#10;&#10;KI-generierte Inhalte können fehlerhaft sein"/>
                  </v:shape>
                  <v:shape id="Grafik 935375695" o:spid="_x0000_s1030" type="#_x0000_t75" alt="Ein Bild, das Schrift, Text, Logo, Grafiken enthält.&#10;&#10;KI-generierte Inhalte können fehlerhaft sein." style="position:absolute;left:19583;top:47;width:24539;height:64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Qs7+yQAAAOIAAAAPAAAAZHJzL2Rvd25yZXYueG1sRI9Ba8JA&#10;FITvhf6H5Qm91Y2GaBNdpS20eCoaLV4f2dckNPs2ZLdJ/PeuUPA4zMw3zHo7mkb01LnasoLZNAJB&#10;XFhdc6ngdPx4fgHhPLLGxjIpuJCD7ebxYY2ZtgMfqM99KQKEXYYKKu/bTEpXVGTQTW1LHLwf2xn0&#10;QXal1B0OAW4aOY+ihTRYc1iosKX3iorf/M8ocJ/f/fxtb02KVMfn8rQ3Xzgo9TQZX1cgPI3+Hv5v&#10;77SCNE7iZbJIE7hdCndAbq4AAAD//wMAUEsBAi0AFAAGAAgAAAAhANvh9svuAAAAhQEAABMAAAAA&#10;AAAAAAAAAAAAAAAAAFtDb250ZW50X1R5cGVzXS54bWxQSwECLQAUAAYACAAAACEAWvQsW78AAAAV&#10;AQAACwAAAAAAAAAAAAAAAAAfAQAAX3JlbHMvLnJlbHNQSwECLQAUAAYACAAAACEA00LO/skAAADi&#10;AAAADwAAAAAAAAAAAAAAAAAHAgAAZHJzL2Rvd25yZXYueG1sUEsFBgAAAAADAAMAtwAAAP0CAAAA&#10;AA==&#10;">
                    <v:imagedata r:id="rId15" o:title="Ein Bild, das Schrift, Text, Logo, Grafiken enthält.&#10;&#10;KI-generierte Inhalte können fehlerhaft sein"/>
                  </v:shape>
                  <v:shape id="Grafik 321601325" o:spid="_x0000_s1031" type="#_x0000_t75" alt="Ein Bild, das Text, Schrift, Grafiken, Logo enthält.&#10;&#10;KI-generierte Inhalte können fehlerhaft sein." style="position:absolute;left:46482;top:429;width:12649;height:60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eiRcyAAAAOIAAAAPAAAAZHJzL2Rvd25yZXYueG1sRI/NasMw&#10;EITvgb6D2EJvsfxDQnCjhBIwhNzqlJDjYm1tU2tlJMVx374KBHocZuYbZrufzSAmcr63rCBLUhDE&#10;jdU9twq+ztVyA8IHZI2DZVLwSx72u5fFFktt7/xJUx1aESHsS1TQhTCWUvqmI4M+sSNx9L6tMxii&#10;dK3UDu8RbgaZp+laGuw5LnQ40qGj5qe+GQW12/R0Od0O5+Fo6DStqkJeK6XeXuePdxCB5vAffraP&#10;WkGRZ+s0K/IVPC7FOyB3fwAAAP//AwBQSwECLQAUAAYACAAAACEA2+H2y+4AAACFAQAAEwAAAAAA&#10;AAAAAAAAAAAAAAAAW0NvbnRlbnRfVHlwZXNdLnhtbFBLAQItABQABgAIAAAAIQBa9CxbvwAAABUB&#10;AAALAAAAAAAAAAAAAAAAAB8BAABfcmVscy8ucmVsc1BLAQItABQABgAIAAAAIQCseiRcyAAAAOIA&#10;AAAPAAAAAAAAAAAAAAAAAAcCAABkcnMvZG93bnJldi54bWxQSwUGAAAAAAMAAwC3AAAA/AIAAAAA&#10;">
                    <v:imagedata r:id="rId16" o:title="Ein Bild, das Text, Schrift, Grafiken, Logo enthält.&#10;&#10;KI-generierte Inhalte können fehlerhaft sein" croptop="15171f" cropbottom="16043f" cropleft="11144f" cropright="12311f"/>
                  </v:shape>
                  <v:shape id="Grafik 349169394" o:spid="_x0000_s1032" type="#_x0000_t75" alt="Ein Bild, das Text, Schrift, Grafiken, Logo enthält.&#10;&#10;KI-generierte Inhalte können fehlerhaft sein." style="position:absolute;left:62279;top:1409;width:22757;height:50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0oWPyAAAAOIAAAAPAAAAZHJzL2Rvd25yZXYueG1sRI9BS8NA&#10;FITvgv9heYI3u0kbQxO7LSoIBU+29v7MvmZDs29D3tqm/94VBI/DzHzDrDaT79WZRukCG8hnGSji&#10;JtiOWwOf+7eHJSiJyBb7wGTgSgKb9e3NCmsbLvxB511sVYKw1GjAxTjUWkvjyKPMwkCcvGMYPcYk&#10;x1bbES8J7ns9z7JSe+w4LTgc6NVRc9p9ewMvx+2XvF/nS3I2f+xPBykPhRhzfzc9P4GKNMX/8F97&#10;aw0siiovq0VVwO+ldAf0+gcAAP//AwBQSwECLQAUAAYACAAAACEA2+H2y+4AAACFAQAAEwAAAAAA&#10;AAAAAAAAAAAAAAAAW0NvbnRlbnRfVHlwZXNdLnhtbFBLAQItABQABgAIAAAAIQBa9CxbvwAAABUB&#10;AAALAAAAAAAAAAAAAAAAAB8BAABfcmVscy8ucmVsc1BLAQItABQABgAIAAAAIQBU0oWPyAAAAOIA&#10;AAAPAAAAAAAAAAAAAAAAAAcCAABkcnMvZG93bnJldi54bWxQSwUGAAAAAAMAAwC3AAAA/AIAAAAA&#10;">
                    <v:imagedata r:id="rId17" o:title="Ein Bild, das Text, Schrift, Grafiken, Logo enthält.&#10;&#10;KI-generierte Inhalte können fehlerhaft sein"/>
                  </v:shape>
                  <v:shape id="Grafik 1237132276" o:spid="_x0000_s1033" type="#_x0000_t75" alt="Ein Bild, das Text, gelb, Schrift, Rechteck enthält.&#10;&#10;KI-generierte Inhalte können fehlerhaft sein." style="position:absolute;left:87249;width:13716;height:67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LTydxwAAAOMAAAAPAAAAZHJzL2Rvd25yZXYueG1sRE9La8JA&#10;EL4X/A/LFLzVTSJEia6hiAUPhVprex6yYxLMzqbZzaP/visUepzvPdt8Mo0YqHO1ZQXxIgJBXFhd&#10;c6ng8vHytAbhPLLGxjIp+CEH+W72sMVM25HfaTj7UoQQdhkqqLxvMyldUZFBt7AtceCutjPow9mV&#10;Unc4hnDTyCSKUmmw5tBQYUv7iorbuTcKrH6dotP39dBjOXBv3PD5dXhTav44PW9AeJr8v/jPfdRh&#10;frJcxcskWaVw/ykAIHe/AAAA//8DAFBLAQItABQABgAIAAAAIQDb4fbL7gAAAIUBAAATAAAAAAAA&#10;AAAAAAAAAAAAAABbQ29udGVudF9UeXBlc10ueG1sUEsBAi0AFAAGAAgAAAAhAFr0LFu/AAAAFQEA&#10;AAsAAAAAAAAAAAAAAAAAHwEAAF9yZWxzLy5yZWxzUEsBAi0AFAAGAAgAAAAhAActPJ3HAAAA4wAA&#10;AA8AAAAAAAAAAAAAAAAABwIAAGRycy9kb3ducmV2LnhtbFBLBQYAAAAAAwADALcAAAD7AgAAAAA=&#10;">
                    <v:imagedata r:id="rId18" o:title="Ein Bild, das Text, gelb, Schrift, Rechteck enthält.&#10;&#10;KI-generierte Inhalte können fehlerhaft sein" croptop="2479f" cropleft="15091f" cropright="16552f"/>
                  </v:shape>
                </v:group>
                <v:shape id="Grafik 60526476" o:spid="_x0000_s1034" type="#_x0000_t75" alt="Ein Bild, das Text, Schrift, Logo, Symbol enthält.&#10;&#10;KI-generierte Inhalte können fehlerhaft sein." style="position:absolute;left:102257;top:621;width:16888;height:55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2h89yAAAAOEAAAAPAAAAZHJzL2Rvd25yZXYueG1sRI/NbsIw&#10;EITvSLyDtZV6Kw4RBAgYhOiPekNNeYAl3iYW8TqKDQSevq5UieNoZr7RrDa9bcSFOm8cKxiPEhDE&#10;pdOGKwWH7/eXOQgfkDU2jknBjTxs1sPBCnPtrvxFlyJUIkLY56igDqHNpfRlTRb9yLXE0ftxncUQ&#10;ZVdJ3eE1wm0j0yTJpEXDcaHGlnY1lafibBWczPxtcfO2mIxn1f7Y3FNrXj+Uen7qt0sQgfrwCP+3&#10;P7WCLJmm2WSWwd+j+Abk+hcAAP//AwBQSwECLQAUAAYACAAAACEA2+H2y+4AAACFAQAAEwAAAAAA&#10;AAAAAAAAAAAAAAAAW0NvbnRlbnRfVHlwZXNdLnhtbFBLAQItABQABgAIAAAAIQBa9CxbvwAAABUB&#10;AAALAAAAAAAAAAAAAAAAAB8BAABfcmVscy8ucmVsc1BLAQItABQABgAIAAAAIQAG2h89yAAAAOEA&#10;AAAPAAAAAAAAAAAAAAAAAAcCAABkcnMvZG93bnJldi54bWxQSwUGAAAAAAMAAwC3AAAA/AIAAAAA&#10;">
                  <v:imagedata r:id="rId19" o:title="Ein Bild, das Text, Schrift, Logo, Symbol enthält.&#10;&#10;KI-generierte Inhalte können fehlerhaft sein"/>
                </v:shape>
              </v:group>
              <v:group id="Gruppieren 295148308" o:spid="_x0000_s1035" style="position:absolute;top:8932;width:118764;height:8924" coordorigin=",8932" coordsize="118764,89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CY9exwAAAOIAAAAPAAAAZHJzL2Rvd25yZXYueG1sRE/LisIw&#10;FN0PzD+EO+BO0/oYtBpFxBEXIqgD4u7SXNtic1OaTFv/3iyEWR7Oe7HqTCkaql1hWUE8iEAQp1YX&#10;nCn4vfz0pyCcR9ZYWiYFT3KwWn5+LDDRtuUTNWefiRDCLkEFufdVIqVLczLoBrYiDtzd1gZ9gHUm&#10;dY1tCDelHEbRtzRYcGjIsaJNTunj/GcU7Fps16N42xwe983zdpkcr4eYlOp9des5CE+d/xe/3Xut&#10;YDibxOPpKAqbw6VwB+TyBQAA//8DAFBLAQItABQABgAIAAAAIQDb4fbL7gAAAIUBAAATAAAAAAAA&#10;AAAAAAAAAAAAAABbQ29udGVudF9UeXBlc10ueG1sUEsBAi0AFAAGAAgAAAAhAFr0LFu/AAAAFQEA&#10;AAsAAAAAAAAAAAAAAAAAHwEAAF9yZWxzLy5yZWxzUEsBAi0AFAAGAAgAAAAhAN8Jj17HAAAA4gAA&#10;AA8AAAAAAAAAAAAAAAAABwIAAGRycy9kb3ducmV2LnhtbFBLBQYAAAAAAwADALcAAAD7AgAAAAA=&#10;">
                <v:shape id="Grafik 680656811" o:spid="_x0000_s1036" type="#_x0000_t75" style="position:absolute;top:8932;width:13889;height:70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XjHiywAAAOIAAAAPAAAAZHJzL2Rvd25yZXYueG1sRI9RS8Mw&#10;FIXfhf2HcAXfXNrBYumWjTERBQdjm+jrpblri81NTeJW/fXLQPDxcM75Dme+HGwnTuRD61hDPs5A&#10;EFfOtFxreDs83RcgQkQ22DkmDT8UYLkY3cyxNO7MOzrtYy0ShEOJGpoY+1LKUDVkMYxdT5y8o/MW&#10;Y5K+lsbjOcFtJydZpqTFltNCgz2tG6o+999Ww+/zZpuvHjZqO/n6eLX+/aCmxaPWd7fDagYi0hD/&#10;w3/tF6NBFZmaqiLP4Xop3QG5uAAAAP//AwBQSwECLQAUAAYACAAAACEA2+H2y+4AAACFAQAAEwAA&#10;AAAAAAAAAAAAAAAAAAAAW0NvbnRlbnRfVHlwZXNdLnhtbFBLAQItABQABgAIAAAAIQBa9CxbvwAA&#10;ABUBAAALAAAAAAAAAAAAAAAAAB8BAABfcmVscy8ucmVsc1BLAQItABQABgAIAAAAIQD1XjHiywAA&#10;AOIAAAAPAAAAAAAAAAAAAAAAAAcCAABkcnMvZG93bnJldi54bWxQSwUGAAAAAAMAAwC3AAAA/wIA&#10;AAAA&#10;">
                  <v:imagedata r:id="rId20" o:title=""/>
                </v:shape>
                <v:shape id="Grafik 73733040" o:spid="_x0000_s1037" type="#_x0000_t75" alt="Ein Bild, das Text, Schrift, Logo, Symbol enthält.&#10;&#10;KI-generierte Inhalte können fehlerhaft sein." style="position:absolute;left:17293;top:8932;width:13716;height:7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jBLpyQAAAOEAAAAPAAAAZHJzL2Rvd25yZXYueG1sRI9NS8NA&#10;EIbvgv9hGcGb3WiqKWm3pVSKFbxYi16n2TEbzM7G7Nqk/945CB5f3i+exWr0rTpRH5vABm4nGSji&#10;KtiGawOHt+3NDFRMyBbbwGTgTBFWy8uLBZY2DPxKp32qlYxwLNGAS6krtY6VI49xEjpi8T5D7zGJ&#10;7Gttexxk3Lf6LssetMeG5cFhRxtH1df+x8vJUJwP39OXx2c3223jZv30frz/MOb6alzPQSUa03/4&#10;r72zBoq8yPNsKgxCJDSgl78AAAD//wMAUEsBAi0AFAAGAAgAAAAhANvh9svuAAAAhQEAABMAAAAA&#10;AAAAAAAAAAAAAAAAAFtDb250ZW50X1R5cGVzXS54bWxQSwECLQAUAAYACAAAACEAWvQsW78AAAAV&#10;AQAACwAAAAAAAAAAAAAAAAAfAQAAX3JlbHMvLnJlbHNQSwECLQAUAAYACAAAACEASowS6ckAAADh&#10;AAAADwAAAAAAAAAAAAAAAAAHAgAAZHJzL2Rvd25yZXYueG1sUEsFBgAAAAADAAMAtwAAAP0CAAAA&#10;AA==&#10;">
                  <v:imagedata r:id="rId21" o:title="Ein Bild, das Text, Schrift, Logo, Symbol enthält.&#10;&#10;KI-generierte Inhalte können fehlerhaft sein"/>
                </v:shape>
                <v:shape id="Grafik 988786939" o:spid="_x0000_s1038" type="#_x0000_t75" alt="Ein Bild, das Text, Schrift, Logo, Zahl enthält.&#10;&#10;KI-generierte Inhalte können fehlerhaft sein." style="position:absolute;left:34414;top:10305;width:17440;height:64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FRwqygAAAOIAAAAPAAAAZHJzL2Rvd25yZXYueG1sRI9Ba8JA&#10;FITvhf6H5RW86caKmqSu0gaESk+mhV4f2dckmH27ZldN/fVuQehxmJlvmNVmMJ04U+9bywqmkwQE&#10;cWV1y7WCr8/tOAXhA7LGzjIp+CUPm/XjwwpzbS+8p3MZahEh7HNU0ITgcil91ZBBP7GOOHo/tjcY&#10;ouxrqXu8RLjp5HOSLKTBluNCg46KhqpDeTIKPua740m6azFgMQ3+8PbtjvVMqdHT8PoCItAQ/sP3&#10;9rtWkKXpMl1kswz+LsU7INc3AAAA//8DAFBLAQItABQABgAIAAAAIQDb4fbL7gAAAIUBAAATAAAA&#10;AAAAAAAAAAAAAAAAAABbQ29udGVudF9UeXBlc10ueG1sUEsBAi0AFAAGAAgAAAAhAFr0LFu/AAAA&#10;FQEAAAsAAAAAAAAAAAAAAAAAHwEAAF9yZWxzLy5yZWxzUEsBAi0AFAAGAAgAAAAhAOwVHCrKAAAA&#10;4gAAAA8AAAAAAAAAAAAAAAAABwIAAGRycy9kb3ducmV2LnhtbFBLBQYAAAAAAwADALcAAAD+AgAA&#10;AAA=&#10;">
                  <v:imagedata r:id="rId22" o:title="Ein Bild, das Text, Schrift, Logo, Zahl enthält.&#10;&#10;KI-generierte Inhalte können fehlerhaft sein"/>
                </v:shape>
                <v:shape id="Grafik 591141657" o:spid="_x0000_s1039" type="#_x0000_t75" alt="Ein Bild, das Schrift, Logo, Text, Electric Blue (Farbe) enthält.&#10;&#10;KI-generierte Inhalte können fehlerhaft sein." style="position:absolute;left:55259;top:9246;width:15624;height:86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gbz3zQAAAOIAAAAPAAAAZHJzL2Rvd25yZXYueG1sRI9PSwMx&#10;FMTvgt8hPMFLabMpdtVt09KKghQ82D/0+ti87i7dvCxJbLd+eiMIHoeZ+Q0zW/S2FWfyoXGsQY0y&#10;EMSlMw1XGnbbt+ETiBCRDbaOScOVAizmtzczLIy78CedN7ESCcKhQA11jF0hZShrshhGriNO3tF5&#10;izFJX0nj8ZLgtpXjLMulxYbTQo0dvdRUnjZfVsMqy/168HFoB2VYXg/7/fZVrb61vr/rl1MQkfr4&#10;H/5rvxsNk2elHlQ+eYTfS+kOyPkPAAAA//8DAFBLAQItABQABgAIAAAAIQDb4fbL7gAAAIUBAAAT&#10;AAAAAAAAAAAAAAAAAAAAAABbQ29udGVudF9UeXBlc10ueG1sUEsBAi0AFAAGAAgAAAAhAFr0LFu/&#10;AAAAFQEAAAsAAAAAAAAAAAAAAAAAHwEAAF9yZWxzLy5yZWxzUEsBAi0AFAAGAAgAAAAhAJWBvPfN&#10;AAAA4gAAAA8AAAAAAAAAAAAAAAAABwIAAGRycy9kb3ducmV2LnhtbFBLBQYAAAAAAwADALcAAAAB&#10;AwAAAAA=&#10;">
                  <v:imagedata r:id="rId23" o:title="Ein Bild, das Schrift, Logo, Text, Electric Blue (Farbe) enthält.&#10;&#10;KI-generierte Inhalte können fehlerhaft sein"/>
                </v:shape>
                <v:shape id="Grafik 621022622" o:spid="_x0000_s1040" type="#_x0000_t75" alt="Ein Bild, das Text, Screenshot, Schrift, Electric Blue (Farbe) enthält.&#10;&#10;KI-generierte Inhalte können fehlerhaft sein." style="position:absolute;left:74287;top:10058;width:19869;height:56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1aoWygAAAOIAAAAPAAAAZHJzL2Rvd25yZXYueG1sRI/BasMw&#10;EETvhf6D2EBvjRRBTXCjhJA2IYceUieHHBdraxtbK2OpsfP3VaHQ4zAzb5jVZnKduNEQGs8GFnMF&#10;grj0tuHKwOW8f16CCBHZYueZDNwpwGb9+LDC3PqRP+lWxEokCIccDdQx9rmUoazJYZj7njh5X35w&#10;GJMcKmkHHBPcdVIrlUmHDaeFGnva1VS2xbcz0B5e2i0Wcjy9n9Xl+lZ8lKdpaczTbNq+gog0xf/w&#10;X/toDWR6obTOtIbfS+kOyPUPAAAA//8DAFBLAQItABQABgAIAAAAIQDb4fbL7gAAAIUBAAATAAAA&#10;AAAAAAAAAAAAAAAAAABbQ29udGVudF9UeXBlc10ueG1sUEsBAi0AFAAGAAgAAAAhAFr0LFu/AAAA&#10;FQEAAAsAAAAAAAAAAAAAAAAAHwEAAF9yZWxzLy5yZWxzUEsBAi0AFAAGAAgAAAAhAJnVqhbKAAAA&#10;4gAAAA8AAAAAAAAAAAAAAAAABwIAAGRycy9kb3ducmV2LnhtbFBLBQYAAAAAAwADALcAAAD+AgAA&#10;AAA=&#10;">
                  <v:imagedata r:id="rId24" o:title="Ein Bild, das Text, Screenshot, Schrift, Electric Blue (Farbe) enthält.&#10;&#10;KI-generierte Inhalte können fehlerhaft sein"/>
                </v:shape>
                <v:shape id="Grafik 52957712" o:spid="_x0000_s1041" type="#_x0000_t75" alt="Ein Bild, das Text, Schrift, gelb, Logo enthält.&#10;&#10;KI-generierte Inhalte können fehlerhaft sein." style="position:absolute;left:95066;top:12096;width:23698;height:36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GwMByQAAAOEAAAAPAAAAZHJzL2Rvd25yZXYueG1sRI/dasJA&#10;FITvC32H5RS8KbpJwL/UVUKhaM1VrQ9wzJ5mg9mzIbtqfPtuoeDlMDPfMKvNYFtxpd43jhWkkwQE&#10;ceV0w7WC4/fHeAHCB2SNrWNScCcPm/Xz0wpz7W78RddDqEWEsM9RgQmhy6X0lSGLfuI64uj9uN5i&#10;iLKvpe7xFuG2lVmSzKTFhuOCwY7eDVXnw8UqOG2X5d69hn1ZXEzK9WdRzs6FUqOXoXgDEWgIj/B/&#10;e6cVTLPldD5PM/h7FN+AXP8CAAD//wMAUEsBAi0AFAAGAAgAAAAhANvh9svuAAAAhQEAABMAAAAA&#10;AAAAAAAAAAAAAAAAAFtDb250ZW50X1R5cGVzXS54bWxQSwECLQAUAAYACAAAACEAWvQsW78AAAAV&#10;AQAACwAAAAAAAAAAAAAAAAAfAQAAX3JlbHMvLnJlbHNQSwECLQAUAAYACAAAACEAIBsDAckAAADh&#10;AAAADwAAAAAAAAAAAAAAAAAHAgAAZHJzL2Rvd25yZXYueG1sUEsFBgAAAAADAAMAtwAAAP0CAAAA&#10;AA==&#10;">
                  <v:imagedata r:id="rId25" o:title="Ein Bild, das Text, Schrift, gelb, Logo enthält.&#10;&#10;KI-generierte Inhalte können fehlerhaft sein"/>
                </v:shape>
              </v:group>
              <w10:wrap type="through" anchorx="page"/>
            </v:group>
          </w:pict>
        </mc:Fallback>
      </mc:AlternateContent>
    </w:r>
    <w:r>
      <w:rPr>
        <w:noProof/>
      </w:rPr>
      <w:drawing>
        <wp:anchor distT="0" distB="0" distL="114300" distR="114300" simplePos="0" relativeHeight="251673088" behindDoc="0" locked="0" layoutInCell="1" allowOverlap="1" wp14:anchorId="20A44E61" wp14:editId="64099A0C">
          <wp:simplePos x="0" y="0"/>
          <wp:positionH relativeFrom="column">
            <wp:posOffset>-593593</wp:posOffset>
          </wp:positionH>
          <wp:positionV relativeFrom="paragraph">
            <wp:posOffset>-241646</wp:posOffset>
          </wp:positionV>
          <wp:extent cx="1351764" cy="262946"/>
          <wp:effectExtent l="0" t="0" r="1270" b="3810"/>
          <wp:wrapThrough wrapText="bothSides">
            <wp:wrapPolygon edited="0">
              <wp:start x="0" y="0"/>
              <wp:lineTo x="0" y="20348"/>
              <wp:lineTo x="21316" y="20348"/>
              <wp:lineTo x="21316" y="0"/>
              <wp:lineTo x="0" y="0"/>
            </wp:wrapPolygon>
          </wp:wrapThrough>
          <wp:docPr id="1208987126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2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1764" cy="26294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7968" behindDoc="0" locked="0" layoutInCell="1" allowOverlap="1" wp14:anchorId="10896F1A" wp14:editId="597D3428">
              <wp:simplePos x="0" y="0"/>
              <wp:positionH relativeFrom="column">
                <wp:posOffset>-618490</wp:posOffset>
              </wp:positionH>
              <wp:positionV relativeFrom="paragraph">
                <wp:posOffset>-1105993</wp:posOffset>
              </wp:positionV>
              <wp:extent cx="2498113" cy="845820"/>
              <wp:effectExtent l="0" t="0" r="0" b="0"/>
              <wp:wrapNone/>
              <wp:docPr id="3" name="Text Box 3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98113" cy="8458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97B8DE6" w14:textId="77777777" w:rsidR="00E85F0B" w:rsidRPr="009B1500" w:rsidRDefault="00E85F0B" w:rsidP="00E85F0B">
                          <w:pPr>
                            <w:pStyle w:val="EinfacherAbsatz"/>
                            <w:rPr>
                              <w:rFonts w:ascii="Calibri" w:hAnsi="Calibri" w:cs="DIN-Light"/>
                              <w:sz w:val="14"/>
                              <w:szCs w:val="14"/>
                            </w:rPr>
                          </w:pPr>
                          <w:r w:rsidRPr="009B1500">
                            <w:rPr>
                              <w:rFonts w:ascii="Calibri" w:hAnsi="Calibri" w:cs="DIN-Bold"/>
                              <w:b/>
                              <w:bCs/>
                              <w:sz w:val="14"/>
                              <w:szCs w:val="14"/>
                            </w:rPr>
                            <w:t>ASVÖ SC HÖHNHART</w:t>
                          </w:r>
                          <w:r w:rsidRPr="009B1500">
                            <w:rPr>
                              <w:rFonts w:ascii="Calibri" w:hAnsi="Calibri" w:cs="DIN-Light"/>
                              <w:sz w:val="14"/>
                              <w:szCs w:val="14"/>
                            </w:rPr>
                            <w:t xml:space="preserve"> | Obmann </w:t>
                          </w:r>
                          <w:r w:rsidRPr="00303075">
                            <w:rPr>
                              <w:rFonts w:ascii="Calibri" w:hAnsi="Calibri" w:cs="DIN-Light"/>
                              <w:sz w:val="14"/>
                              <w:szCs w:val="14"/>
                            </w:rPr>
                            <w:t>Dr. Gerold Sattlecker</w:t>
                          </w:r>
                        </w:p>
                        <w:p w14:paraId="13FFBCAC" w14:textId="77777777" w:rsidR="00E85F0B" w:rsidRPr="009B1500" w:rsidRDefault="00E85F0B" w:rsidP="00E85F0B">
                          <w:pPr>
                            <w:pStyle w:val="EinfacherAbsatz"/>
                            <w:rPr>
                              <w:rFonts w:ascii="Calibri" w:hAnsi="Calibri" w:cs="DIN-Light"/>
                              <w:sz w:val="14"/>
                              <w:szCs w:val="14"/>
                            </w:rPr>
                          </w:pPr>
                          <w:r w:rsidRPr="009B1500">
                            <w:rPr>
                              <w:rFonts w:ascii="Calibri" w:hAnsi="Calibri" w:cs="DIN-Light"/>
                              <w:sz w:val="14"/>
                              <w:szCs w:val="14"/>
                            </w:rPr>
                            <w:t>A-</w:t>
                          </w:r>
                          <w:r w:rsidRPr="00303075">
                            <w:rPr>
                              <w:rFonts w:ascii="Calibri" w:hAnsi="Calibri" w:cs="DIN-Light"/>
                              <w:sz w:val="14"/>
                              <w:szCs w:val="14"/>
                            </w:rPr>
                            <w:t>4893 Zell am Moos</w:t>
                          </w:r>
                          <w:r>
                            <w:rPr>
                              <w:rFonts w:ascii="Calibri" w:hAnsi="Calibri" w:cs="DIN-Light"/>
                              <w:sz w:val="14"/>
                              <w:szCs w:val="14"/>
                            </w:rPr>
                            <w:t xml:space="preserve">, </w:t>
                          </w:r>
                          <w:r w:rsidRPr="00303075">
                            <w:rPr>
                              <w:rFonts w:ascii="Calibri" w:hAnsi="Calibri" w:cs="DIN-Light"/>
                              <w:sz w:val="14"/>
                              <w:szCs w:val="14"/>
                            </w:rPr>
                            <w:t>Meinrad-Guggenbichler-Weg 7</w:t>
                          </w:r>
                        </w:p>
                        <w:p w14:paraId="54F5DFBC" w14:textId="77777777" w:rsidR="00E85F0B" w:rsidRPr="009B1500" w:rsidRDefault="00E85F0B" w:rsidP="00E85F0B">
                          <w:pPr>
                            <w:pStyle w:val="EinfacherAbsatz"/>
                            <w:rPr>
                              <w:rFonts w:ascii="Calibri" w:hAnsi="Calibri" w:cs="Helvetica"/>
                              <w:sz w:val="14"/>
                              <w:szCs w:val="14"/>
                            </w:rPr>
                          </w:pPr>
                          <w:r w:rsidRPr="009B1500">
                            <w:rPr>
                              <w:rFonts w:ascii="Calibri" w:hAnsi="Calibri" w:cs="DIN-Light"/>
                              <w:sz w:val="14"/>
                              <w:szCs w:val="14"/>
                            </w:rPr>
                            <w:t xml:space="preserve">Telefon: </w:t>
                          </w:r>
                          <w:r w:rsidRPr="00303075">
                            <w:rPr>
                              <w:rFonts w:ascii="Calibri" w:hAnsi="Calibri" w:cs="DIN-Light"/>
                              <w:sz w:val="14"/>
                              <w:szCs w:val="14"/>
                            </w:rPr>
                            <w:t>+43 650 51 47 111</w:t>
                          </w:r>
                        </w:p>
                        <w:p w14:paraId="7795138C" w14:textId="479D3B94" w:rsidR="00E85F0B" w:rsidRPr="00597B41" w:rsidRDefault="00E85F0B" w:rsidP="00E85F0B">
                          <w:pPr>
                            <w:pStyle w:val="EinfacherAbsatz"/>
                            <w:rPr>
                              <w:rFonts w:ascii="Calibri" w:hAnsi="Calibri" w:cs="Helvetica"/>
                              <w:sz w:val="14"/>
                              <w:szCs w:val="14"/>
                            </w:rPr>
                          </w:pPr>
                          <w:r w:rsidRPr="00597B41">
                            <w:rPr>
                              <w:rFonts w:ascii="Calibri" w:hAnsi="Calibri" w:cs="Helvetica"/>
                              <w:sz w:val="14"/>
                              <w:szCs w:val="14"/>
                            </w:rPr>
                            <w:t>Email: gerold.sattlecker@</w:t>
                          </w:r>
                          <w:r w:rsidR="00597B41" w:rsidRPr="00597B41">
                            <w:rPr>
                              <w:rFonts w:ascii="Calibri" w:hAnsi="Calibri" w:cs="Helvetica"/>
                              <w:sz w:val="14"/>
                              <w:szCs w:val="14"/>
                            </w:rPr>
                            <w:t>ibu</w:t>
                          </w:r>
                          <w:r w:rsidRPr="00597B41">
                            <w:rPr>
                              <w:rFonts w:ascii="Calibri" w:hAnsi="Calibri" w:cs="Helvetica"/>
                              <w:sz w:val="14"/>
                              <w:szCs w:val="14"/>
                            </w:rPr>
                            <w:t>.at</w:t>
                          </w:r>
                        </w:p>
                        <w:p w14:paraId="2D1BE369" w14:textId="77777777" w:rsidR="00E85F0B" w:rsidRDefault="00E85F0B" w:rsidP="00E85F0B">
                          <w:pPr>
                            <w:pStyle w:val="EinfacherAbsatz"/>
                            <w:rPr>
                              <w:rFonts w:ascii="Calibri" w:hAnsi="Calibri" w:cs="DIN-Light"/>
                              <w:sz w:val="14"/>
                              <w:szCs w:val="14"/>
                            </w:rPr>
                          </w:pPr>
                          <w:r w:rsidRPr="009B1500">
                            <w:rPr>
                              <w:rFonts w:ascii="Calibri" w:hAnsi="Calibri" w:cs="DIN-Light"/>
                              <w:sz w:val="14"/>
                              <w:szCs w:val="14"/>
                            </w:rPr>
                            <w:t>ZVR - Zahl: 623310988</w:t>
                          </w:r>
                        </w:p>
                        <w:p w14:paraId="443E2B35" w14:textId="4D1287CE" w:rsidR="00D4675B" w:rsidRPr="009B1500" w:rsidRDefault="00D4675B" w:rsidP="00E85F0B">
                          <w:pPr>
                            <w:pStyle w:val="EinfacherAbsatz"/>
                            <w:rPr>
                              <w:rFonts w:ascii="Calibri" w:hAnsi="Calibri" w:cs="DIN-Light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Calibri" w:hAnsi="Calibri" w:cs="DIN-Light"/>
                              <w:sz w:val="14"/>
                              <w:szCs w:val="14"/>
                            </w:rPr>
                            <w:t>www.sc-hoehnhart.at</w:t>
                          </w:r>
                        </w:p>
                        <w:p w14:paraId="21F00F3C" w14:textId="77777777" w:rsidR="00E85F0B" w:rsidRPr="009B1500" w:rsidRDefault="00E85F0B" w:rsidP="00E85F0B">
                          <w:pPr>
                            <w:rPr>
                              <w:rFonts w:ascii="Calibri" w:hAnsi="Calibri"/>
                              <w:sz w:val="14"/>
                              <w:szCs w:val="14"/>
                            </w:rPr>
                          </w:pPr>
                        </w:p>
                        <w:p w14:paraId="2BC7AB22" w14:textId="77777777" w:rsidR="00722926" w:rsidRPr="009B1500" w:rsidRDefault="00722926" w:rsidP="00722926">
                          <w:pPr>
                            <w:rPr>
                              <w:rFonts w:ascii="Calibri" w:hAnsi="Calibri"/>
                              <w:sz w:val="14"/>
                              <w:szCs w:val="14"/>
                            </w:rPr>
                          </w:pPr>
                        </w:p>
                      </w:txbxContent>
                    </wps:txbx>
                    <wps:bodyPr rot="0" vert="horz" wrap="square" lIns="54000" tIns="54000" rIns="54000" bIns="5400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10896F1A" id="Text Box 39" o:spid="_x0000_s1027" type="#_x0000_t202" style="position:absolute;margin-left:-48.7pt;margin-top:-87.1pt;width:196.7pt;height:66.6pt;z-index:251667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1kc3gEAAKgDAAAOAAAAZHJzL2Uyb0RvYy54bWysU12P0zAQfEfiP1h+p0lKD5Wo6em40yGk&#10;40M6+AGOYycWides3Sbl17N2cr0Cb4gXy2s7szOzk931NPTsqNAbsBUvVjlnykpojG0r/u3r/ast&#10;Zz4I24gerKr4SXl+vX/5Yje6Uq2hg75RyAjE+nJ0Fe9CcGWWedmpQfgVOGXpUgMOIlCJbdagGAl9&#10;6LN1nr/JRsDGIUjlPZ3ezZd8n/C1VjJ81tqrwPqKE7eQVkxrHddsvxNli8J1Ri40xD+wGISx1PQM&#10;dSeCYAc0f0ENRiJ40GElYchAayNV0kBqivwPNY+dcCppIXO8O9vk/x+s/HR8dF+QhekdTDTAJMK7&#10;B5DfPbNw2wnbqhtEGDslGmpcRMuy0fly+TRa7UsfQerxIzQ0ZHEIkIAmjUN0hXQyQqcBnM6mqykw&#10;SYfrzdttUbzmTNLddnO1XaepZKJ8+tqhD+8VDCxuKo401IQujg8+RDaifHoSm1m4N32fBtvb3w7o&#10;YTxJ7CPhmXqY6omZZpEWxdTQnEgOwhwXijdtOsCfnI0UlYr7HweBirP+gyVLrjZ5HrN1WeBlUV8W&#10;wkqCqnjgbN7ehjmPB4em7ajTPAQLN2SjNknhM6uFPsUhCV+iG/N2WadXzz/Y/hcAAAD//wMAUEsD&#10;BBQABgAIAAAAIQAyWt995QAAAAwBAAAPAAAAZHJzL2Rvd25yZXYueG1sTI9LT8MwEITvSPwHa5G4&#10;VK3jEPUR4lQUCVHBhT4OcHNik0TE6xC7afrvWU5w290ZzX6TrUfbssH0vnEoQcwiYAZLpxusJBwP&#10;T9MlMB8UatU6NBIuxsM6v77KVKrdGXdm2IeKUQj6VEmoQ+hSzn1ZG6v8zHUGSft0vVWB1r7iuldn&#10;Crctj6Nozq1qkD7UqjOPtSm/9icrYTOIY/H9/LK7bLYfr/1kshV3b+9S3t6MD/fAghnDnxl+8Qkd&#10;cmIq3Am1Z62E6WqRkJUGsUhiYGSJV3OqV9ApERHwPOP/S+Q/AAAA//8DAFBLAQItABQABgAIAAAA&#10;IQC2gziS/gAAAOEBAAATAAAAAAAAAAAAAAAAAAAAAABbQ29udGVudF9UeXBlc10ueG1sUEsBAi0A&#10;FAAGAAgAAAAhADj9If/WAAAAlAEAAAsAAAAAAAAAAAAAAAAALwEAAF9yZWxzLy5yZWxzUEsBAi0A&#10;FAAGAAgAAAAhAOmPWRzeAQAAqAMAAA4AAAAAAAAAAAAAAAAALgIAAGRycy9lMm9Eb2MueG1sUEsB&#10;Ai0AFAAGAAgAAAAhADJa333lAAAADAEAAA8AAAAAAAAAAAAAAAAAOAQAAGRycy9kb3ducmV2Lnht&#10;bFBLBQYAAAAABAAEAPMAAABKBQAAAAA=&#10;" filled="f" stroked="f">
              <v:textbox inset="1.5mm,1.5mm,1.5mm,1.5mm">
                <w:txbxContent>
                  <w:p w14:paraId="797B8DE6" w14:textId="77777777" w:rsidR="00E85F0B" w:rsidRPr="009B1500" w:rsidRDefault="00E85F0B" w:rsidP="00E85F0B">
                    <w:pPr>
                      <w:pStyle w:val="EinfacherAbsatz"/>
                      <w:rPr>
                        <w:rFonts w:ascii="Calibri" w:hAnsi="Calibri" w:cs="DIN-Light"/>
                        <w:sz w:val="14"/>
                        <w:szCs w:val="14"/>
                      </w:rPr>
                    </w:pPr>
                    <w:r w:rsidRPr="009B1500">
                      <w:rPr>
                        <w:rFonts w:ascii="Calibri" w:hAnsi="Calibri" w:cs="DIN-Bold"/>
                        <w:b/>
                        <w:bCs/>
                        <w:sz w:val="14"/>
                        <w:szCs w:val="14"/>
                      </w:rPr>
                      <w:t>ASVÖ SC HÖHNHART</w:t>
                    </w:r>
                    <w:r w:rsidRPr="009B1500">
                      <w:rPr>
                        <w:rFonts w:ascii="Calibri" w:hAnsi="Calibri" w:cs="DIN-Light"/>
                        <w:sz w:val="14"/>
                        <w:szCs w:val="14"/>
                      </w:rPr>
                      <w:t xml:space="preserve"> | Obmann </w:t>
                    </w:r>
                    <w:r w:rsidRPr="00303075">
                      <w:rPr>
                        <w:rFonts w:ascii="Calibri" w:hAnsi="Calibri" w:cs="DIN-Light"/>
                        <w:sz w:val="14"/>
                        <w:szCs w:val="14"/>
                      </w:rPr>
                      <w:t>Dr. Gerold Sattlecker</w:t>
                    </w:r>
                  </w:p>
                  <w:p w14:paraId="13FFBCAC" w14:textId="77777777" w:rsidR="00E85F0B" w:rsidRPr="009B1500" w:rsidRDefault="00E85F0B" w:rsidP="00E85F0B">
                    <w:pPr>
                      <w:pStyle w:val="EinfacherAbsatz"/>
                      <w:rPr>
                        <w:rFonts w:ascii="Calibri" w:hAnsi="Calibri" w:cs="DIN-Light"/>
                        <w:sz w:val="14"/>
                        <w:szCs w:val="14"/>
                      </w:rPr>
                    </w:pPr>
                    <w:r w:rsidRPr="009B1500">
                      <w:rPr>
                        <w:rFonts w:ascii="Calibri" w:hAnsi="Calibri" w:cs="DIN-Light"/>
                        <w:sz w:val="14"/>
                        <w:szCs w:val="14"/>
                      </w:rPr>
                      <w:t>A-</w:t>
                    </w:r>
                    <w:r w:rsidRPr="00303075">
                      <w:rPr>
                        <w:rFonts w:ascii="Calibri" w:hAnsi="Calibri" w:cs="DIN-Light"/>
                        <w:sz w:val="14"/>
                        <w:szCs w:val="14"/>
                      </w:rPr>
                      <w:t>4893 Zell am Moos</w:t>
                    </w:r>
                    <w:r>
                      <w:rPr>
                        <w:rFonts w:ascii="Calibri" w:hAnsi="Calibri" w:cs="DIN-Light"/>
                        <w:sz w:val="14"/>
                        <w:szCs w:val="14"/>
                      </w:rPr>
                      <w:t xml:space="preserve">, </w:t>
                    </w:r>
                    <w:r w:rsidRPr="00303075">
                      <w:rPr>
                        <w:rFonts w:ascii="Calibri" w:hAnsi="Calibri" w:cs="DIN-Light"/>
                        <w:sz w:val="14"/>
                        <w:szCs w:val="14"/>
                      </w:rPr>
                      <w:t>Meinrad-Guggenbichler-Weg 7</w:t>
                    </w:r>
                  </w:p>
                  <w:p w14:paraId="54F5DFBC" w14:textId="77777777" w:rsidR="00E85F0B" w:rsidRPr="009B1500" w:rsidRDefault="00E85F0B" w:rsidP="00E85F0B">
                    <w:pPr>
                      <w:pStyle w:val="EinfacherAbsatz"/>
                      <w:rPr>
                        <w:rFonts w:ascii="Calibri" w:hAnsi="Calibri" w:cs="Helvetica"/>
                        <w:sz w:val="14"/>
                        <w:szCs w:val="14"/>
                      </w:rPr>
                    </w:pPr>
                    <w:r w:rsidRPr="009B1500">
                      <w:rPr>
                        <w:rFonts w:ascii="Calibri" w:hAnsi="Calibri" w:cs="DIN-Light"/>
                        <w:sz w:val="14"/>
                        <w:szCs w:val="14"/>
                      </w:rPr>
                      <w:t xml:space="preserve">Telefon: </w:t>
                    </w:r>
                    <w:r w:rsidRPr="00303075">
                      <w:rPr>
                        <w:rFonts w:ascii="Calibri" w:hAnsi="Calibri" w:cs="DIN-Light"/>
                        <w:sz w:val="14"/>
                        <w:szCs w:val="14"/>
                      </w:rPr>
                      <w:t>+43 650 51 47 111</w:t>
                    </w:r>
                  </w:p>
                  <w:p w14:paraId="7795138C" w14:textId="479D3B94" w:rsidR="00E85F0B" w:rsidRPr="00597B41" w:rsidRDefault="00E85F0B" w:rsidP="00E85F0B">
                    <w:pPr>
                      <w:pStyle w:val="EinfacherAbsatz"/>
                      <w:rPr>
                        <w:rFonts w:ascii="Calibri" w:hAnsi="Calibri" w:cs="Helvetica"/>
                        <w:sz w:val="14"/>
                        <w:szCs w:val="14"/>
                      </w:rPr>
                    </w:pPr>
                    <w:r w:rsidRPr="00597B41">
                      <w:rPr>
                        <w:rFonts w:ascii="Calibri" w:hAnsi="Calibri" w:cs="Helvetica"/>
                        <w:sz w:val="14"/>
                        <w:szCs w:val="14"/>
                      </w:rPr>
                      <w:t>Email: gerold.sattlecker@</w:t>
                    </w:r>
                    <w:r w:rsidR="00597B41" w:rsidRPr="00597B41">
                      <w:rPr>
                        <w:rFonts w:ascii="Calibri" w:hAnsi="Calibri" w:cs="Helvetica"/>
                        <w:sz w:val="14"/>
                        <w:szCs w:val="14"/>
                      </w:rPr>
                      <w:t>ibu</w:t>
                    </w:r>
                    <w:r w:rsidRPr="00597B41">
                      <w:rPr>
                        <w:rFonts w:ascii="Calibri" w:hAnsi="Calibri" w:cs="Helvetica"/>
                        <w:sz w:val="14"/>
                        <w:szCs w:val="14"/>
                      </w:rPr>
                      <w:t>.at</w:t>
                    </w:r>
                  </w:p>
                  <w:p w14:paraId="2D1BE369" w14:textId="77777777" w:rsidR="00E85F0B" w:rsidRDefault="00E85F0B" w:rsidP="00E85F0B">
                    <w:pPr>
                      <w:pStyle w:val="EinfacherAbsatz"/>
                      <w:rPr>
                        <w:rFonts w:ascii="Calibri" w:hAnsi="Calibri" w:cs="DIN-Light"/>
                        <w:sz w:val="14"/>
                        <w:szCs w:val="14"/>
                      </w:rPr>
                    </w:pPr>
                    <w:r w:rsidRPr="009B1500">
                      <w:rPr>
                        <w:rFonts w:ascii="Calibri" w:hAnsi="Calibri" w:cs="DIN-Light"/>
                        <w:sz w:val="14"/>
                        <w:szCs w:val="14"/>
                      </w:rPr>
                      <w:t>ZVR - Zahl: 623310988</w:t>
                    </w:r>
                  </w:p>
                  <w:p w14:paraId="443E2B35" w14:textId="4D1287CE" w:rsidR="00D4675B" w:rsidRPr="009B1500" w:rsidRDefault="00D4675B" w:rsidP="00E85F0B">
                    <w:pPr>
                      <w:pStyle w:val="EinfacherAbsatz"/>
                      <w:rPr>
                        <w:rFonts w:ascii="Calibri" w:hAnsi="Calibri" w:cs="DIN-Light"/>
                        <w:sz w:val="14"/>
                        <w:szCs w:val="14"/>
                      </w:rPr>
                    </w:pPr>
                    <w:r>
                      <w:rPr>
                        <w:rFonts w:ascii="Calibri" w:hAnsi="Calibri" w:cs="DIN-Light"/>
                        <w:sz w:val="14"/>
                        <w:szCs w:val="14"/>
                      </w:rPr>
                      <w:t>www.sc-hoehnhart.at</w:t>
                    </w:r>
                  </w:p>
                  <w:p w14:paraId="21F00F3C" w14:textId="77777777" w:rsidR="00E85F0B" w:rsidRPr="009B1500" w:rsidRDefault="00E85F0B" w:rsidP="00E85F0B">
                    <w:pPr>
                      <w:rPr>
                        <w:rFonts w:ascii="Calibri" w:hAnsi="Calibri"/>
                        <w:sz w:val="14"/>
                        <w:szCs w:val="14"/>
                      </w:rPr>
                    </w:pPr>
                  </w:p>
                  <w:p w14:paraId="2BC7AB22" w14:textId="77777777" w:rsidR="00722926" w:rsidRPr="009B1500" w:rsidRDefault="00722926" w:rsidP="00722926">
                    <w:pPr>
                      <w:rPr>
                        <w:rFonts w:ascii="Calibri" w:hAnsi="Calibri"/>
                        <w:sz w:val="14"/>
                        <w:szCs w:val="14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2D5046" w14:textId="77777777" w:rsidR="00D8245F" w:rsidRDefault="00D8245F" w:rsidP="005D332C">
    <w:pPr>
      <w:jc w:val="right"/>
    </w:pPr>
    <w:r w:rsidRPr="005D332C">
      <w:rPr>
        <w:rFonts w:ascii="Calibri" w:hAnsi="Calibri"/>
        <w:sz w:val="20"/>
      </w:rPr>
      <w:t xml:space="preserve">Seite </w:t>
    </w:r>
    <w:r w:rsidRPr="005D332C">
      <w:rPr>
        <w:rFonts w:ascii="Calibri" w:hAnsi="Calibri"/>
        <w:sz w:val="20"/>
      </w:rPr>
      <w:fldChar w:fldCharType="begin"/>
    </w:r>
    <w:r w:rsidRPr="005D332C">
      <w:rPr>
        <w:rFonts w:ascii="Calibri" w:hAnsi="Calibri"/>
        <w:sz w:val="20"/>
      </w:rPr>
      <w:instrText xml:space="preserve"> </w:instrText>
    </w:r>
    <w:r w:rsidR="00717F19">
      <w:rPr>
        <w:rFonts w:ascii="Calibri" w:hAnsi="Calibri"/>
        <w:sz w:val="20"/>
      </w:rPr>
      <w:instrText>PAGE</w:instrText>
    </w:r>
    <w:r w:rsidRPr="005D332C">
      <w:rPr>
        <w:rFonts w:ascii="Calibri" w:hAnsi="Calibri"/>
        <w:sz w:val="20"/>
      </w:rPr>
      <w:instrText xml:space="preserve"> </w:instrText>
    </w:r>
    <w:r w:rsidRPr="005D332C">
      <w:rPr>
        <w:rFonts w:ascii="Calibri" w:hAnsi="Calibri"/>
        <w:sz w:val="20"/>
      </w:rPr>
      <w:fldChar w:fldCharType="separate"/>
    </w:r>
    <w:r>
      <w:rPr>
        <w:rFonts w:ascii="Calibri" w:hAnsi="Calibri"/>
        <w:noProof/>
        <w:sz w:val="20"/>
      </w:rPr>
      <w:t>1</w:t>
    </w:r>
    <w:r w:rsidRPr="005D332C">
      <w:rPr>
        <w:rFonts w:ascii="Calibri" w:hAnsi="Calibri"/>
        <w:sz w:val="20"/>
      </w:rPr>
      <w:fldChar w:fldCharType="end"/>
    </w:r>
    <w:r w:rsidRPr="005D332C">
      <w:rPr>
        <w:rFonts w:ascii="Calibri" w:hAnsi="Calibri"/>
        <w:sz w:val="20"/>
      </w:rPr>
      <w:t xml:space="preserve"> von </w:t>
    </w:r>
    <w:r w:rsidRPr="005D332C">
      <w:rPr>
        <w:rFonts w:ascii="Calibri" w:hAnsi="Calibri"/>
        <w:sz w:val="20"/>
      </w:rPr>
      <w:fldChar w:fldCharType="begin"/>
    </w:r>
    <w:r w:rsidRPr="005D332C">
      <w:rPr>
        <w:rFonts w:ascii="Calibri" w:hAnsi="Calibri"/>
        <w:sz w:val="20"/>
      </w:rPr>
      <w:instrText xml:space="preserve"> </w:instrText>
    </w:r>
    <w:r w:rsidR="00717F19">
      <w:rPr>
        <w:rFonts w:ascii="Calibri" w:hAnsi="Calibri"/>
        <w:sz w:val="20"/>
      </w:rPr>
      <w:instrText>NUMPAGES</w:instrText>
    </w:r>
    <w:r w:rsidRPr="005D332C">
      <w:rPr>
        <w:rFonts w:ascii="Calibri" w:hAnsi="Calibri"/>
        <w:sz w:val="20"/>
      </w:rPr>
      <w:instrText xml:space="preserve">  </w:instrText>
    </w:r>
    <w:r w:rsidRPr="005D332C">
      <w:rPr>
        <w:rFonts w:ascii="Calibri" w:hAnsi="Calibri"/>
        <w:sz w:val="20"/>
      </w:rPr>
      <w:fldChar w:fldCharType="separate"/>
    </w:r>
    <w:r w:rsidR="005E56C6">
      <w:rPr>
        <w:rFonts w:ascii="Calibri" w:hAnsi="Calibri"/>
        <w:noProof/>
        <w:sz w:val="20"/>
      </w:rPr>
      <w:t>1</w:t>
    </w:r>
    <w:r w:rsidRPr="005D332C">
      <w:rPr>
        <w:rFonts w:ascii="Calibri" w:hAnsi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2B91F5" w14:textId="77777777" w:rsidR="008E7D43" w:rsidRDefault="008E7D43">
      <w:r>
        <w:separator/>
      </w:r>
    </w:p>
  </w:footnote>
  <w:footnote w:type="continuationSeparator" w:id="0">
    <w:p w14:paraId="2312F8B3" w14:textId="77777777" w:rsidR="008E7D43" w:rsidRDefault="008E7D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2EB604" w14:textId="77777777" w:rsidR="00D8245F" w:rsidRDefault="00D8245F">
    <w:pPr>
      <w:pStyle w:val="Kopfzeile"/>
      <w:framePr w:wrap="around" w:vAnchor="text" w:hAnchor="margin" w:xAlign="center" w:y="1"/>
      <w:rPr>
        <w:rStyle w:val="Seitenzahl"/>
      </w:rPr>
    </w:pPr>
    <w:r>
      <w:rPr>
        <w:rStyle w:val="Seitenzahl"/>
      </w:rPr>
      <w:fldChar w:fldCharType="begin"/>
    </w:r>
    <w:r w:rsidR="00717F19">
      <w:rPr>
        <w:rStyle w:val="Seitenzahl"/>
      </w:rPr>
      <w:instrText>PAGE</w:instrText>
    </w:r>
    <w:r>
      <w:rPr>
        <w:rStyle w:val="Seitenzahl"/>
      </w:rPr>
      <w:instrText xml:space="preserve">  </w:instrText>
    </w:r>
    <w:r>
      <w:rPr>
        <w:rStyle w:val="Seitenzahl"/>
      </w:rPr>
      <w:fldChar w:fldCharType="separate"/>
    </w:r>
    <w:r>
      <w:rPr>
        <w:rStyle w:val="Seitenzahl"/>
        <w:noProof/>
      </w:rPr>
      <w:t>8</w:t>
    </w:r>
    <w:r>
      <w:rPr>
        <w:rStyle w:val="Seitenzahl"/>
      </w:rPr>
      <w:fldChar w:fldCharType="end"/>
    </w:r>
  </w:p>
  <w:p w14:paraId="2D098C80" w14:textId="77777777" w:rsidR="00D8245F" w:rsidRDefault="00D8245F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F686C3" w14:textId="1E619071" w:rsidR="00D8245F" w:rsidRDefault="006B5962" w:rsidP="00370906">
    <w:pPr>
      <w:pStyle w:val="Kopfzeile"/>
      <w:jc w:val="right"/>
    </w:pPr>
    <w:r w:rsidRPr="006B5962">
      <w:rPr>
        <w:noProof/>
      </w:rPr>
      <w:drawing>
        <wp:anchor distT="0" distB="0" distL="114300" distR="114300" simplePos="0" relativeHeight="251675136" behindDoc="0" locked="0" layoutInCell="1" allowOverlap="1" wp14:anchorId="12E032DA" wp14:editId="2EB269EF">
          <wp:simplePos x="0" y="0"/>
          <wp:positionH relativeFrom="column">
            <wp:posOffset>4908046</wp:posOffset>
          </wp:positionH>
          <wp:positionV relativeFrom="paragraph">
            <wp:posOffset>-347790</wp:posOffset>
          </wp:positionV>
          <wp:extent cx="1325880" cy="352425"/>
          <wp:effectExtent l="0" t="0" r="7620" b="9525"/>
          <wp:wrapThrough wrapText="bothSides">
            <wp:wrapPolygon edited="0">
              <wp:start x="0" y="0"/>
              <wp:lineTo x="0" y="21016"/>
              <wp:lineTo x="21414" y="21016"/>
              <wp:lineTo x="21414" y="0"/>
              <wp:lineTo x="0" y="0"/>
            </wp:wrapPolygon>
          </wp:wrapThrough>
          <wp:docPr id="1610954624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10954624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25880" cy="3524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29C9D17" w14:textId="6CF8C319" w:rsidR="00D8245F" w:rsidRDefault="00D8245F" w:rsidP="00370906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31C0E5C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2B309F"/>
    <w:multiLevelType w:val="hybridMultilevel"/>
    <w:tmpl w:val="AFE43D30"/>
    <w:lvl w:ilvl="0" w:tplc="9CE6C3E4">
      <w:start w:val="14"/>
      <w:numFmt w:val="decimal"/>
      <w:lvlText w:val="%1."/>
      <w:lvlJc w:val="left"/>
      <w:pPr>
        <w:tabs>
          <w:tab w:val="num" w:pos="990"/>
        </w:tabs>
        <w:ind w:left="990" w:hanging="42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650"/>
        </w:tabs>
        <w:ind w:left="165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370"/>
        </w:tabs>
        <w:ind w:left="237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090"/>
        </w:tabs>
        <w:ind w:left="309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810"/>
        </w:tabs>
        <w:ind w:left="381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530"/>
        </w:tabs>
        <w:ind w:left="453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250"/>
        </w:tabs>
        <w:ind w:left="525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970"/>
        </w:tabs>
        <w:ind w:left="597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690"/>
        </w:tabs>
        <w:ind w:left="6690" w:hanging="180"/>
      </w:pPr>
    </w:lvl>
  </w:abstractNum>
  <w:abstractNum w:abstractNumId="2" w15:restartNumberingAfterBreak="0">
    <w:nsid w:val="0553661F"/>
    <w:multiLevelType w:val="hybridMultilevel"/>
    <w:tmpl w:val="4D94A708"/>
    <w:lvl w:ilvl="0" w:tplc="95241EA6">
      <w:start w:val="8"/>
      <w:numFmt w:val="decimal"/>
      <w:lvlText w:val="%1."/>
      <w:lvlJc w:val="left"/>
      <w:pPr>
        <w:tabs>
          <w:tab w:val="num" w:pos="930"/>
        </w:tabs>
        <w:ind w:left="93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650"/>
        </w:tabs>
        <w:ind w:left="165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370"/>
        </w:tabs>
        <w:ind w:left="237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090"/>
        </w:tabs>
        <w:ind w:left="309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810"/>
        </w:tabs>
        <w:ind w:left="381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530"/>
        </w:tabs>
        <w:ind w:left="453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250"/>
        </w:tabs>
        <w:ind w:left="525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970"/>
        </w:tabs>
        <w:ind w:left="597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690"/>
        </w:tabs>
        <w:ind w:left="6690" w:hanging="180"/>
      </w:pPr>
    </w:lvl>
  </w:abstractNum>
  <w:abstractNum w:abstractNumId="3" w15:restartNumberingAfterBreak="0">
    <w:nsid w:val="12A44F5E"/>
    <w:multiLevelType w:val="hybridMultilevel"/>
    <w:tmpl w:val="D1903C2C"/>
    <w:lvl w:ilvl="0" w:tplc="8E46846E">
      <w:start w:val="3"/>
      <w:numFmt w:val="lowerLetter"/>
      <w:lvlText w:val="%1)"/>
      <w:lvlJc w:val="left"/>
      <w:pPr>
        <w:tabs>
          <w:tab w:val="num" w:pos="1350"/>
        </w:tabs>
        <w:ind w:left="135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2070"/>
        </w:tabs>
        <w:ind w:left="207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790"/>
        </w:tabs>
        <w:ind w:left="279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4230"/>
        </w:tabs>
        <w:ind w:left="423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950"/>
        </w:tabs>
        <w:ind w:left="495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6390"/>
        </w:tabs>
        <w:ind w:left="639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7110"/>
        </w:tabs>
        <w:ind w:left="7110" w:hanging="180"/>
      </w:pPr>
    </w:lvl>
  </w:abstractNum>
  <w:abstractNum w:abstractNumId="4" w15:restartNumberingAfterBreak="0">
    <w:nsid w:val="1B6A6DE6"/>
    <w:multiLevelType w:val="hybridMultilevel"/>
    <w:tmpl w:val="077EE4DA"/>
    <w:lvl w:ilvl="0" w:tplc="7C5EB262">
      <w:start w:val="11"/>
      <w:numFmt w:val="decimal"/>
      <w:lvlText w:val="%1."/>
      <w:lvlJc w:val="left"/>
      <w:pPr>
        <w:tabs>
          <w:tab w:val="num" w:pos="990"/>
        </w:tabs>
        <w:ind w:left="990" w:hanging="42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650"/>
        </w:tabs>
        <w:ind w:left="165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370"/>
        </w:tabs>
        <w:ind w:left="237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090"/>
        </w:tabs>
        <w:ind w:left="309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810"/>
        </w:tabs>
        <w:ind w:left="381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530"/>
        </w:tabs>
        <w:ind w:left="453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250"/>
        </w:tabs>
        <w:ind w:left="525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970"/>
        </w:tabs>
        <w:ind w:left="597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690"/>
        </w:tabs>
        <w:ind w:left="6690" w:hanging="180"/>
      </w:pPr>
    </w:lvl>
  </w:abstractNum>
  <w:abstractNum w:abstractNumId="5" w15:restartNumberingAfterBreak="0">
    <w:nsid w:val="205C28C2"/>
    <w:multiLevelType w:val="hybridMultilevel"/>
    <w:tmpl w:val="371469F0"/>
    <w:lvl w:ilvl="0" w:tplc="8138BB12">
      <w:start w:val="15"/>
      <w:numFmt w:val="decimal"/>
      <w:lvlText w:val="%1."/>
      <w:lvlJc w:val="left"/>
      <w:pPr>
        <w:tabs>
          <w:tab w:val="num" w:pos="930"/>
        </w:tabs>
        <w:ind w:left="93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650"/>
        </w:tabs>
        <w:ind w:left="165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370"/>
        </w:tabs>
        <w:ind w:left="237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090"/>
        </w:tabs>
        <w:ind w:left="309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810"/>
        </w:tabs>
        <w:ind w:left="381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530"/>
        </w:tabs>
        <w:ind w:left="453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250"/>
        </w:tabs>
        <w:ind w:left="525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970"/>
        </w:tabs>
        <w:ind w:left="597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690"/>
        </w:tabs>
        <w:ind w:left="6690" w:hanging="180"/>
      </w:pPr>
    </w:lvl>
  </w:abstractNum>
  <w:abstractNum w:abstractNumId="6" w15:restartNumberingAfterBreak="0">
    <w:nsid w:val="24B26BB0"/>
    <w:multiLevelType w:val="hybridMultilevel"/>
    <w:tmpl w:val="E0745A2C"/>
    <w:lvl w:ilvl="0" w:tplc="279E2B70">
      <w:start w:val="16"/>
      <w:numFmt w:val="decimal"/>
      <w:lvlText w:val="%1."/>
      <w:lvlJc w:val="left"/>
      <w:pPr>
        <w:tabs>
          <w:tab w:val="num" w:pos="1497"/>
        </w:tabs>
        <w:ind w:left="1497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2217"/>
        </w:tabs>
        <w:ind w:left="2217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937"/>
        </w:tabs>
        <w:ind w:left="2937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657"/>
        </w:tabs>
        <w:ind w:left="3657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4377"/>
        </w:tabs>
        <w:ind w:left="4377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5097"/>
        </w:tabs>
        <w:ind w:left="5097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817"/>
        </w:tabs>
        <w:ind w:left="5817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6537"/>
        </w:tabs>
        <w:ind w:left="6537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7257"/>
        </w:tabs>
        <w:ind w:left="7257" w:hanging="180"/>
      </w:pPr>
    </w:lvl>
  </w:abstractNum>
  <w:abstractNum w:abstractNumId="7" w15:restartNumberingAfterBreak="0">
    <w:nsid w:val="257A7CC0"/>
    <w:multiLevelType w:val="hybridMultilevel"/>
    <w:tmpl w:val="A9C8C7CC"/>
    <w:lvl w:ilvl="0" w:tplc="04070011">
      <w:start w:val="1"/>
      <w:numFmt w:val="decimal"/>
      <w:lvlText w:val="%1)"/>
      <w:lvlJc w:val="left"/>
      <w:pPr>
        <w:ind w:left="495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215" w:hanging="360"/>
      </w:pPr>
    </w:lvl>
    <w:lvl w:ilvl="2" w:tplc="0407001B" w:tentative="1">
      <w:start w:val="1"/>
      <w:numFmt w:val="lowerRoman"/>
      <w:lvlText w:val="%3."/>
      <w:lvlJc w:val="right"/>
      <w:pPr>
        <w:ind w:left="1935" w:hanging="180"/>
      </w:pPr>
    </w:lvl>
    <w:lvl w:ilvl="3" w:tplc="0407000F" w:tentative="1">
      <w:start w:val="1"/>
      <w:numFmt w:val="decimal"/>
      <w:lvlText w:val="%4."/>
      <w:lvlJc w:val="left"/>
      <w:pPr>
        <w:ind w:left="2655" w:hanging="360"/>
      </w:pPr>
    </w:lvl>
    <w:lvl w:ilvl="4" w:tplc="04070019" w:tentative="1">
      <w:start w:val="1"/>
      <w:numFmt w:val="lowerLetter"/>
      <w:lvlText w:val="%5."/>
      <w:lvlJc w:val="left"/>
      <w:pPr>
        <w:ind w:left="3375" w:hanging="360"/>
      </w:pPr>
    </w:lvl>
    <w:lvl w:ilvl="5" w:tplc="0407001B" w:tentative="1">
      <w:start w:val="1"/>
      <w:numFmt w:val="lowerRoman"/>
      <w:lvlText w:val="%6."/>
      <w:lvlJc w:val="right"/>
      <w:pPr>
        <w:ind w:left="4095" w:hanging="180"/>
      </w:pPr>
    </w:lvl>
    <w:lvl w:ilvl="6" w:tplc="0407000F" w:tentative="1">
      <w:start w:val="1"/>
      <w:numFmt w:val="decimal"/>
      <w:lvlText w:val="%7."/>
      <w:lvlJc w:val="left"/>
      <w:pPr>
        <w:ind w:left="4815" w:hanging="360"/>
      </w:pPr>
    </w:lvl>
    <w:lvl w:ilvl="7" w:tplc="04070019" w:tentative="1">
      <w:start w:val="1"/>
      <w:numFmt w:val="lowerLetter"/>
      <w:lvlText w:val="%8."/>
      <w:lvlJc w:val="left"/>
      <w:pPr>
        <w:ind w:left="5535" w:hanging="360"/>
      </w:pPr>
    </w:lvl>
    <w:lvl w:ilvl="8" w:tplc="0407001B" w:tentative="1">
      <w:start w:val="1"/>
      <w:numFmt w:val="lowerRoman"/>
      <w:lvlText w:val="%9."/>
      <w:lvlJc w:val="right"/>
      <w:pPr>
        <w:ind w:left="6255" w:hanging="180"/>
      </w:pPr>
    </w:lvl>
  </w:abstractNum>
  <w:abstractNum w:abstractNumId="8" w15:restartNumberingAfterBreak="0">
    <w:nsid w:val="3A9C2ED1"/>
    <w:multiLevelType w:val="hybridMultilevel"/>
    <w:tmpl w:val="77ECFB8E"/>
    <w:lvl w:ilvl="0" w:tplc="6AA24A44">
      <w:start w:val="2"/>
      <w:numFmt w:val="decimal"/>
      <w:lvlText w:val="%1."/>
      <w:lvlJc w:val="left"/>
      <w:pPr>
        <w:tabs>
          <w:tab w:val="num" w:pos="990"/>
        </w:tabs>
        <w:ind w:left="990" w:hanging="42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650"/>
        </w:tabs>
        <w:ind w:left="165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370"/>
        </w:tabs>
        <w:ind w:left="237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090"/>
        </w:tabs>
        <w:ind w:left="309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810"/>
        </w:tabs>
        <w:ind w:left="381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530"/>
        </w:tabs>
        <w:ind w:left="453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250"/>
        </w:tabs>
        <w:ind w:left="525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970"/>
        </w:tabs>
        <w:ind w:left="597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690"/>
        </w:tabs>
        <w:ind w:left="6690" w:hanging="180"/>
      </w:pPr>
    </w:lvl>
  </w:abstractNum>
  <w:abstractNum w:abstractNumId="9" w15:restartNumberingAfterBreak="0">
    <w:nsid w:val="43611ADC"/>
    <w:multiLevelType w:val="hybridMultilevel"/>
    <w:tmpl w:val="0A76C640"/>
    <w:lvl w:ilvl="0" w:tplc="C0B6944C">
      <w:start w:val="14"/>
      <w:numFmt w:val="decimal"/>
      <w:lvlText w:val="%1."/>
      <w:lvlJc w:val="left"/>
      <w:pPr>
        <w:tabs>
          <w:tab w:val="num" w:pos="930"/>
        </w:tabs>
        <w:ind w:left="930" w:hanging="360"/>
      </w:pPr>
      <w:rPr>
        <w:rFonts w:hint="default"/>
      </w:rPr>
    </w:lvl>
    <w:lvl w:ilvl="1" w:tplc="38404B06">
      <w:start w:val="1"/>
      <w:numFmt w:val="lowerLetter"/>
      <w:lvlText w:val="%2)"/>
      <w:lvlJc w:val="left"/>
      <w:pPr>
        <w:tabs>
          <w:tab w:val="num" w:pos="1710"/>
        </w:tabs>
        <w:ind w:left="1710" w:hanging="420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2370"/>
        </w:tabs>
        <w:ind w:left="237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090"/>
        </w:tabs>
        <w:ind w:left="309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810"/>
        </w:tabs>
        <w:ind w:left="381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530"/>
        </w:tabs>
        <w:ind w:left="453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250"/>
        </w:tabs>
        <w:ind w:left="525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970"/>
        </w:tabs>
        <w:ind w:left="597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690"/>
        </w:tabs>
        <w:ind w:left="6690" w:hanging="180"/>
      </w:pPr>
    </w:lvl>
  </w:abstractNum>
  <w:abstractNum w:abstractNumId="10" w15:restartNumberingAfterBreak="0">
    <w:nsid w:val="47E3036C"/>
    <w:multiLevelType w:val="hybridMultilevel"/>
    <w:tmpl w:val="E2E62B04"/>
    <w:lvl w:ilvl="0" w:tplc="37C007E2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11" w15:restartNumberingAfterBreak="0">
    <w:nsid w:val="4E1D61B4"/>
    <w:multiLevelType w:val="hybridMultilevel"/>
    <w:tmpl w:val="44526DE2"/>
    <w:lvl w:ilvl="0" w:tplc="26782184">
      <w:start w:val="11"/>
      <w:numFmt w:val="decimal"/>
      <w:lvlText w:val="%1."/>
      <w:lvlJc w:val="left"/>
      <w:pPr>
        <w:tabs>
          <w:tab w:val="num" w:pos="990"/>
        </w:tabs>
        <w:ind w:left="990" w:hanging="42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650"/>
        </w:tabs>
        <w:ind w:left="165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370"/>
        </w:tabs>
        <w:ind w:left="237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090"/>
        </w:tabs>
        <w:ind w:left="309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810"/>
        </w:tabs>
        <w:ind w:left="381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530"/>
        </w:tabs>
        <w:ind w:left="453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250"/>
        </w:tabs>
        <w:ind w:left="525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970"/>
        </w:tabs>
        <w:ind w:left="597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690"/>
        </w:tabs>
        <w:ind w:left="6690" w:hanging="180"/>
      </w:pPr>
    </w:lvl>
  </w:abstractNum>
  <w:abstractNum w:abstractNumId="12" w15:restartNumberingAfterBreak="0">
    <w:nsid w:val="50982FF3"/>
    <w:multiLevelType w:val="hybridMultilevel"/>
    <w:tmpl w:val="12582DD6"/>
    <w:lvl w:ilvl="0" w:tplc="ECB0CA72">
      <w:start w:val="2"/>
      <w:numFmt w:val="decimal"/>
      <w:lvlText w:val="(%1)"/>
      <w:lvlJc w:val="left"/>
      <w:pPr>
        <w:tabs>
          <w:tab w:val="num" w:pos="1140"/>
        </w:tabs>
        <w:ind w:left="1140" w:hanging="57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650"/>
        </w:tabs>
        <w:ind w:left="165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370"/>
        </w:tabs>
        <w:ind w:left="237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090"/>
        </w:tabs>
        <w:ind w:left="309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810"/>
        </w:tabs>
        <w:ind w:left="381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530"/>
        </w:tabs>
        <w:ind w:left="453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250"/>
        </w:tabs>
        <w:ind w:left="525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970"/>
        </w:tabs>
        <w:ind w:left="597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690"/>
        </w:tabs>
        <w:ind w:left="6690" w:hanging="180"/>
      </w:pPr>
    </w:lvl>
  </w:abstractNum>
  <w:abstractNum w:abstractNumId="13" w15:restartNumberingAfterBreak="0">
    <w:nsid w:val="57D96A3D"/>
    <w:multiLevelType w:val="hybridMultilevel"/>
    <w:tmpl w:val="9F388F08"/>
    <w:lvl w:ilvl="0" w:tplc="FBCE9800">
      <w:start w:val="1"/>
      <w:numFmt w:val="decimal"/>
      <w:lvlText w:val="%1)"/>
      <w:lvlJc w:val="left"/>
      <w:pPr>
        <w:ind w:left="570" w:hanging="57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CE51A13"/>
    <w:multiLevelType w:val="hybridMultilevel"/>
    <w:tmpl w:val="09B4A63E"/>
    <w:lvl w:ilvl="0" w:tplc="FBCE9800">
      <w:start w:val="1"/>
      <w:numFmt w:val="decimal"/>
      <w:lvlText w:val="%1)"/>
      <w:lvlJc w:val="left"/>
      <w:pPr>
        <w:ind w:left="570" w:hanging="57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A07F81"/>
    <w:multiLevelType w:val="hybridMultilevel"/>
    <w:tmpl w:val="058C229C"/>
    <w:lvl w:ilvl="0" w:tplc="04070011">
      <w:start w:val="4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1CC0D10"/>
    <w:multiLevelType w:val="hybridMultilevel"/>
    <w:tmpl w:val="4FDE6814"/>
    <w:lvl w:ilvl="0" w:tplc="368E5F1C">
      <w:start w:val="4"/>
      <w:numFmt w:val="decimal"/>
      <w:lvlText w:val="%1."/>
      <w:lvlJc w:val="left"/>
      <w:pPr>
        <w:tabs>
          <w:tab w:val="num" w:pos="930"/>
        </w:tabs>
        <w:ind w:left="93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650"/>
        </w:tabs>
        <w:ind w:left="165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370"/>
        </w:tabs>
        <w:ind w:left="237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090"/>
        </w:tabs>
        <w:ind w:left="309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810"/>
        </w:tabs>
        <w:ind w:left="381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530"/>
        </w:tabs>
        <w:ind w:left="453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250"/>
        </w:tabs>
        <w:ind w:left="525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970"/>
        </w:tabs>
        <w:ind w:left="597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690"/>
        </w:tabs>
        <w:ind w:left="6690" w:hanging="180"/>
      </w:pPr>
    </w:lvl>
  </w:abstractNum>
  <w:abstractNum w:abstractNumId="17" w15:restartNumberingAfterBreak="0">
    <w:nsid w:val="639E7A73"/>
    <w:multiLevelType w:val="hybridMultilevel"/>
    <w:tmpl w:val="0D90BE96"/>
    <w:lvl w:ilvl="0" w:tplc="CA14F30E">
      <w:start w:val="5"/>
      <w:numFmt w:val="decimal"/>
      <w:lvlText w:val="(%1)"/>
      <w:lvlJc w:val="left"/>
      <w:pPr>
        <w:tabs>
          <w:tab w:val="num" w:pos="1140"/>
        </w:tabs>
        <w:ind w:left="1140" w:hanging="57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650"/>
        </w:tabs>
        <w:ind w:left="165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370"/>
        </w:tabs>
        <w:ind w:left="237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090"/>
        </w:tabs>
        <w:ind w:left="309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810"/>
        </w:tabs>
        <w:ind w:left="381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530"/>
        </w:tabs>
        <w:ind w:left="453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250"/>
        </w:tabs>
        <w:ind w:left="525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970"/>
        </w:tabs>
        <w:ind w:left="597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690"/>
        </w:tabs>
        <w:ind w:left="6690" w:hanging="180"/>
      </w:pPr>
    </w:lvl>
  </w:abstractNum>
  <w:abstractNum w:abstractNumId="18" w15:restartNumberingAfterBreak="0">
    <w:nsid w:val="6434581B"/>
    <w:multiLevelType w:val="hybridMultilevel"/>
    <w:tmpl w:val="8E2C9744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AA267E"/>
    <w:multiLevelType w:val="hybridMultilevel"/>
    <w:tmpl w:val="B282BDE6"/>
    <w:lvl w:ilvl="0" w:tplc="486A5D74">
      <w:start w:val="2"/>
      <w:numFmt w:val="decimal"/>
      <w:lvlText w:val="(%1)"/>
      <w:lvlJc w:val="left"/>
      <w:pPr>
        <w:tabs>
          <w:tab w:val="num" w:pos="1140"/>
        </w:tabs>
        <w:ind w:left="1140" w:hanging="57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650"/>
        </w:tabs>
        <w:ind w:left="165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370"/>
        </w:tabs>
        <w:ind w:left="237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090"/>
        </w:tabs>
        <w:ind w:left="309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810"/>
        </w:tabs>
        <w:ind w:left="381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530"/>
        </w:tabs>
        <w:ind w:left="453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250"/>
        </w:tabs>
        <w:ind w:left="525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970"/>
        </w:tabs>
        <w:ind w:left="597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690"/>
        </w:tabs>
        <w:ind w:left="6690" w:hanging="180"/>
      </w:pPr>
    </w:lvl>
  </w:abstractNum>
  <w:abstractNum w:abstractNumId="20" w15:restartNumberingAfterBreak="0">
    <w:nsid w:val="65FE1A6B"/>
    <w:multiLevelType w:val="hybridMultilevel"/>
    <w:tmpl w:val="1FA69424"/>
    <w:lvl w:ilvl="0" w:tplc="E146C6E6">
      <w:start w:val="1"/>
      <w:numFmt w:val="bullet"/>
      <w:lvlText w:val="-"/>
      <w:lvlJc w:val="left"/>
      <w:pPr>
        <w:tabs>
          <w:tab w:val="num" w:pos="930"/>
        </w:tabs>
        <w:ind w:left="93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650"/>
        </w:tabs>
        <w:ind w:left="165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370"/>
        </w:tabs>
        <w:ind w:left="237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090"/>
        </w:tabs>
        <w:ind w:left="309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810"/>
        </w:tabs>
        <w:ind w:left="381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530"/>
        </w:tabs>
        <w:ind w:left="453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250"/>
        </w:tabs>
        <w:ind w:left="525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970"/>
        </w:tabs>
        <w:ind w:left="597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690"/>
        </w:tabs>
        <w:ind w:left="6690" w:hanging="360"/>
      </w:pPr>
      <w:rPr>
        <w:rFonts w:ascii="Wingdings" w:hAnsi="Wingdings" w:hint="default"/>
      </w:rPr>
    </w:lvl>
  </w:abstractNum>
  <w:abstractNum w:abstractNumId="21" w15:restartNumberingAfterBreak="0">
    <w:nsid w:val="70E67CC7"/>
    <w:multiLevelType w:val="hybridMultilevel"/>
    <w:tmpl w:val="CD1AF016"/>
    <w:lvl w:ilvl="0" w:tplc="01F8C8B2">
      <w:start w:val="8"/>
      <w:numFmt w:val="decimal"/>
      <w:lvlText w:val="%1."/>
      <w:lvlJc w:val="left"/>
      <w:pPr>
        <w:tabs>
          <w:tab w:val="num" w:pos="990"/>
        </w:tabs>
        <w:ind w:left="990" w:hanging="42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650"/>
        </w:tabs>
        <w:ind w:left="165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370"/>
        </w:tabs>
        <w:ind w:left="237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090"/>
        </w:tabs>
        <w:ind w:left="309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810"/>
        </w:tabs>
        <w:ind w:left="381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530"/>
        </w:tabs>
        <w:ind w:left="453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250"/>
        </w:tabs>
        <w:ind w:left="525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970"/>
        </w:tabs>
        <w:ind w:left="597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690"/>
        </w:tabs>
        <w:ind w:left="6690" w:hanging="180"/>
      </w:pPr>
    </w:lvl>
  </w:abstractNum>
  <w:abstractNum w:abstractNumId="22" w15:restartNumberingAfterBreak="0">
    <w:nsid w:val="797307EF"/>
    <w:multiLevelType w:val="hybridMultilevel"/>
    <w:tmpl w:val="FB7C7040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992B83"/>
    <w:multiLevelType w:val="hybridMultilevel"/>
    <w:tmpl w:val="5842395C"/>
    <w:lvl w:ilvl="0" w:tplc="FDB00BAE">
      <w:start w:val="1"/>
      <w:numFmt w:val="lowerLetter"/>
      <w:lvlText w:val="%1)"/>
      <w:lvlJc w:val="left"/>
      <w:pPr>
        <w:tabs>
          <w:tab w:val="num" w:pos="645"/>
        </w:tabs>
        <w:ind w:left="645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365"/>
        </w:tabs>
        <w:ind w:left="1365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085"/>
        </w:tabs>
        <w:ind w:left="2085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05"/>
        </w:tabs>
        <w:ind w:left="2805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525"/>
        </w:tabs>
        <w:ind w:left="3525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245"/>
        </w:tabs>
        <w:ind w:left="4245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4965"/>
        </w:tabs>
        <w:ind w:left="4965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685"/>
        </w:tabs>
        <w:ind w:left="5685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05"/>
        </w:tabs>
        <w:ind w:left="6405" w:hanging="180"/>
      </w:pPr>
    </w:lvl>
  </w:abstractNum>
  <w:num w:numId="1" w16cid:durableId="471411866">
    <w:abstractNumId w:val="1"/>
  </w:num>
  <w:num w:numId="2" w16cid:durableId="702095242">
    <w:abstractNumId w:val="15"/>
  </w:num>
  <w:num w:numId="3" w16cid:durableId="1095518855">
    <w:abstractNumId w:val="8"/>
  </w:num>
  <w:num w:numId="4" w16cid:durableId="1372418097">
    <w:abstractNumId w:val="4"/>
  </w:num>
  <w:num w:numId="5" w16cid:durableId="163670989">
    <w:abstractNumId w:val="5"/>
  </w:num>
  <w:num w:numId="6" w16cid:durableId="1710377678">
    <w:abstractNumId w:val="9"/>
  </w:num>
  <w:num w:numId="7" w16cid:durableId="1149857360">
    <w:abstractNumId w:val="6"/>
  </w:num>
  <w:num w:numId="8" w16cid:durableId="1054698085">
    <w:abstractNumId w:val="11"/>
  </w:num>
  <w:num w:numId="9" w16cid:durableId="1585064603">
    <w:abstractNumId w:val="10"/>
  </w:num>
  <w:num w:numId="10" w16cid:durableId="1919056208">
    <w:abstractNumId w:val="21"/>
  </w:num>
  <w:num w:numId="11" w16cid:durableId="1705590539">
    <w:abstractNumId w:val="20"/>
  </w:num>
  <w:num w:numId="12" w16cid:durableId="426849845">
    <w:abstractNumId w:val="16"/>
  </w:num>
  <w:num w:numId="13" w16cid:durableId="1754666641">
    <w:abstractNumId w:val="3"/>
  </w:num>
  <w:num w:numId="14" w16cid:durableId="900944125">
    <w:abstractNumId w:val="2"/>
  </w:num>
  <w:num w:numId="15" w16cid:durableId="1046028775">
    <w:abstractNumId w:val="23"/>
  </w:num>
  <w:num w:numId="16" w16cid:durableId="2091150969">
    <w:abstractNumId w:val="12"/>
  </w:num>
  <w:num w:numId="17" w16cid:durableId="1643000885">
    <w:abstractNumId w:val="19"/>
  </w:num>
  <w:num w:numId="18" w16cid:durableId="977338745">
    <w:abstractNumId w:val="17"/>
  </w:num>
  <w:num w:numId="19" w16cid:durableId="1123696667">
    <w:abstractNumId w:val="22"/>
  </w:num>
  <w:num w:numId="20" w16cid:durableId="325473613">
    <w:abstractNumId w:val="13"/>
  </w:num>
  <w:num w:numId="21" w16cid:durableId="437792837">
    <w:abstractNumId w:val="14"/>
  </w:num>
  <w:num w:numId="22" w16cid:durableId="415328614">
    <w:abstractNumId w:val="7"/>
  </w:num>
  <w:num w:numId="23" w16cid:durableId="1654680392">
    <w:abstractNumId w:val="0"/>
  </w:num>
  <w:num w:numId="24" w16cid:durableId="24222373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autoFormatOverride/>
  <w:defaultTabStop w:val="708"/>
  <w:hyphenationZone w:val="425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O0sLA0sTQ3MjO0NDVV0lEKTi0uzszPAykwrAUAxKG9FiwAAAA="/>
  </w:docVars>
  <w:rsids>
    <w:rsidRoot w:val="00A27796"/>
    <w:rsid w:val="00012A2C"/>
    <w:rsid w:val="00023DEA"/>
    <w:rsid w:val="00027361"/>
    <w:rsid w:val="000335BD"/>
    <w:rsid w:val="00035192"/>
    <w:rsid w:val="000417FE"/>
    <w:rsid w:val="00072CAC"/>
    <w:rsid w:val="0009101C"/>
    <w:rsid w:val="000A49E9"/>
    <w:rsid w:val="000F5280"/>
    <w:rsid w:val="001017A6"/>
    <w:rsid w:val="0016122A"/>
    <w:rsid w:val="00164095"/>
    <w:rsid w:val="001719A2"/>
    <w:rsid w:val="00190E6C"/>
    <w:rsid w:val="001A3E04"/>
    <w:rsid w:val="001B2D24"/>
    <w:rsid w:val="001B4A1C"/>
    <w:rsid w:val="001C5ED3"/>
    <w:rsid w:val="001D767A"/>
    <w:rsid w:val="001E24C0"/>
    <w:rsid w:val="00207414"/>
    <w:rsid w:val="002125BB"/>
    <w:rsid w:val="00216F61"/>
    <w:rsid w:val="00240FEB"/>
    <w:rsid w:val="002448F9"/>
    <w:rsid w:val="002542A9"/>
    <w:rsid w:val="002A1354"/>
    <w:rsid w:val="002B7985"/>
    <w:rsid w:val="00315AD6"/>
    <w:rsid w:val="00315F7D"/>
    <w:rsid w:val="0035122C"/>
    <w:rsid w:val="003526A7"/>
    <w:rsid w:val="003577CE"/>
    <w:rsid w:val="00370906"/>
    <w:rsid w:val="00376D87"/>
    <w:rsid w:val="003832F3"/>
    <w:rsid w:val="00395799"/>
    <w:rsid w:val="003C46ED"/>
    <w:rsid w:val="003C5269"/>
    <w:rsid w:val="003E16F3"/>
    <w:rsid w:val="003F14D1"/>
    <w:rsid w:val="0040685B"/>
    <w:rsid w:val="00412FE7"/>
    <w:rsid w:val="0042330C"/>
    <w:rsid w:val="004426D0"/>
    <w:rsid w:val="0047050B"/>
    <w:rsid w:val="004953A7"/>
    <w:rsid w:val="00497D3C"/>
    <w:rsid w:val="004A1D8C"/>
    <w:rsid w:val="004D508D"/>
    <w:rsid w:val="004F6F66"/>
    <w:rsid w:val="00522A9A"/>
    <w:rsid w:val="005416DB"/>
    <w:rsid w:val="00544F54"/>
    <w:rsid w:val="005520F1"/>
    <w:rsid w:val="005561F8"/>
    <w:rsid w:val="00572640"/>
    <w:rsid w:val="00581D62"/>
    <w:rsid w:val="005927C2"/>
    <w:rsid w:val="00597B41"/>
    <w:rsid w:val="005A361C"/>
    <w:rsid w:val="005C167B"/>
    <w:rsid w:val="005C63F3"/>
    <w:rsid w:val="005C76F7"/>
    <w:rsid w:val="005D0E01"/>
    <w:rsid w:val="005D332C"/>
    <w:rsid w:val="005E56C6"/>
    <w:rsid w:val="0062224F"/>
    <w:rsid w:val="006264C0"/>
    <w:rsid w:val="00632015"/>
    <w:rsid w:val="00633D86"/>
    <w:rsid w:val="00634A42"/>
    <w:rsid w:val="00634AE9"/>
    <w:rsid w:val="00634FD7"/>
    <w:rsid w:val="006518FD"/>
    <w:rsid w:val="0066531F"/>
    <w:rsid w:val="00674E2A"/>
    <w:rsid w:val="00684677"/>
    <w:rsid w:val="006901C9"/>
    <w:rsid w:val="00697BE5"/>
    <w:rsid w:val="006A7CB2"/>
    <w:rsid w:val="006B0530"/>
    <w:rsid w:val="006B3BB7"/>
    <w:rsid w:val="006B5962"/>
    <w:rsid w:val="006B6996"/>
    <w:rsid w:val="006B723C"/>
    <w:rsid w:val="006D124F"/>
    <w:rsid w:val="006D15D0"/>
    <w:rsid w:val="006D638A"/>
    <w:rsid w:val="006E65BA"/>
    <w:rsid w:val="00707CFA"/>
    <w:rsid w:val="00717F19"/>
    <w:rsid w:val="00722926"/>
    <w:rsid w:val="00726A82"/>
    <w:rsid w:val="00760463"/>
    <w:rsid w:val="00760E8D"/>
    <w:rsid w:val="007B6936"/>
    <w:rsid w:val="007F0BAF"/>
    <w:rsid w:val="00815004"/>
    <w:rsid w:val="008307AF"/>
    <w:rsid w:val="00840167"/>
    <w:rsid w:val="00845522"/>
    <w:rsid w:val="008556BD"/>
    <w:rsid w:val="00863D0D"/>
    <w:rsid w:val="008656A4"/>
    <w:rsid w:val="00872A5B"/>
    <w:rsid w:val="0088098C"/>
    <w:rsid w:val="00885DE9"/>
    <w:rsid w:val="00886CA8"/>
    <w:rsid w:val="00893F52"/>
    <w:rsid w:val="00895D15"/>
    <w:rsid w:val="00897517"/>
    <w:rsid w:val="008A18FE"/>
    <w:rsid w:val="008C6B7F"/>
    <w:rsid w:val="008C6D37"/>
    <w:rsid w:val="008D05B2"/>
    <w:rsid w:val="008D25A9"/>
    <w:rsid w:val="008E3CAC"/>
    <w:rsid w:val="008E7D43"/>
    <w:rsid w:val="008F4B17"/>
    <w:rsid w:val="008F6210"/>
    <w:rsid w:val="009411B8"/>
    <w:rsid w:val="00951675"/>
    <w:rsid w:val="00967525"/>
    <w:rsid w:val="0097548F"/>
    <w:rsid w:val="0097588C"/>
    <w:rsid w:val="009846E7"/>
    <w:rsid w:val="009B1500"/>
    <w:rsid w:val="009E7F25"/>
    <w:rsid w:val="00A227B1"/>
    <w:rsid w:val="00A238EA"/>
    <w:rsid w:val="00A27796"/>
    <w:rsid w:val="00A62C36"/>
    <w:rsid w:val="00AA3364"/>
    <w:rsid w:val="00AD2417"/>
    <w:rsid w:val="00AF7573"/>
    <w:rsid w:val="00B255AC"/>
    <w:rsid w:val="00B3022E"/>
    <w:rsid w:val="00B449D3"/>
    <w:rsid w:val="00B474E0"/>
    <w:rsid w:val="00B60395"/>
    <w:rsid w:val="00B7366A"/>
    <w:rsid w:val="00B85511"/>
    <w:rsid w:val="00B93C9C"/>
    <w:rsid w:val="00BB6BEA"/>
    <w:rsid w:val="00BF5F3F"/>
    <w:rsid w:val="00BF743D"/>
    <w:rsid w:val="00C02C69"/>
    <w:rsid w:val="00C23631"/>
    <w:rsid w:val="00C35703"/>
    <w:rsid w:val="00C74C40"/>
    <w:rsid w:val="00C77C70"/>
    <w:rsid w:val="00CB19CB"/>
    <w:rsid w:val="00CB620A"/>
    <w:rsid w:val="00CE32DB"/>
    <w:rsid w:val="00CF05D0"/>
    <w:rsid w:val="00CF142B"/>
    <w:rsid w:val="00D111DD"/>
    <w:rsid w:val="00D17D94"/>
    <w:rsid w:val="00D40437"/>
    <w:rsid w:val="00D417C8"/>
    <w:rsid w:val="00D4675B"/>
    <w:rsid w:val="00D67FC0"/>
    <w:rsid w:val="00D8245F"/>
    <w:rsid w:val="00D83091"/>
    <w:rsid w:val="00D91757"/>
    <w:rsid w:val="00D9322D"/>
    <w:rsid w:val="00D945FF"/>
    <w:rsid w:val="00DA021D"/>
    <w:rsid w:val="00DA5B50"/>
    <w:rsid w:val="00DB48F9"/>
    <w:rsid w:val="00DC120F"/>
    <w:rsid w:val="00DD2058"/>
    <w:rsid w:val="00DD3F7D"/>
    <w:rsid w:val="00DE2032"/>
    <w:rsid w:val="00DF0E67"/>
    <w:rsid w:val="00E0221C"/>
    <w:rsid w:val="00E85F0B"/>
    <w:rsid w:val="00EA0BE6"/>
    <w:rsid w:val="00ED7E48"/>
    <w:rsid w:val="00EE2B4F"/>
    <w:rsid w:val="00F00D05"/>
    <w:rsid w:val="00F013CD"/>
    <w:rsid w:val="00F10754"/>
    <w:rsid w:val="00F11C43"/>
    <w:rsid w:val="00F27192"/>
    <w:rsid w:val="00F40921"/>
    <w:rsid w:val="00F77091"/>
    <w:rsid w:val="00F82C74"/>
    <w:rsid w:val="00F834D8"/>
    <w:rsid w:val="00F86E11"/>
    <w:rsid w:val="00FC0C31"/>
    <w:rsid w:val="00FC29C6"/>
    <w:rsid w:val="00FC4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AA37904"/>
  <w15:chartTrackingRefBased/>
  <w15:docId w15:val="{D281315F-03A8-4697-9A4D-9350C73167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de-AT" w:eastAsia="de-A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pPr>
      <w:overflowPunct w:val="0"/>
      <w:autoSpaceDE w:val="0"/>
      <w:autoSpaceDN w:val="0"/>
      <w:adjustRightInd w:val="0"/>
      <w:textAlignment w:val="baseline"/>
    </w:pPr>
    <w:rPr>
      <w:kern w:val="28"/>
      <w:sz w:val="24"/>
      <w:lang w:val="de-DE" w:eastAsia="de-DE"/>
    </w:rPr>
  </w:style>
  <w:style w:type="paragraph" w:styleId="berschrift1">
    <w:name w:val="heading 1"/>
    <w:basedOn w:val="Standard"/>
    <w:next w:val="Standard"/>
    <w:qFormat/>
    <w:pPr>
      <w:keepNext/>
      <w:tabs>
        <w:tab w:val="left" w:pos="567"/>
      </w:tabs>
      <w:spacing w:line="360" w:lineRule="auto"/>
      <w:ind w:left="567" w:hanging="567"/>
      <w:outlineLvl w:val="0"/>
    </w:pPr>
    <w:rPr>
      <w:i/>
      <w:sz w:val="16"/>
    </w:rPr>
  </w:style>
  <w:style w:type="paragraph" w:styleId="berschrift2">
    <w:name w:val="heading 2"/>
    <w:basedOn w:val="Standard"/>
    <w:next w:val="Standard"/>
    <w:qFormat/>
    <w:pPr>
      <w:keepNext/>
      <w:tabs>
        <w:tab w:val="left" w:pos="567"/>
      </w:tabs>
      <w:spacing w:line="360" w:lineRule="auto"/>
      <w:ind w:left="567" w:hanging="567"/>
      <w:jc w:val="center"/>
      <w:outlineLvl w:val="1"/>
    </w:pPr>
    <w:rPr>
      <w:b/>
      <w:sz w:val="28"/>
      <w:u w:val="single"/>
    </w:rPr>
  </w:style>
  <w:style w:type="paragraph" w:styleId="berschrift3">
    <w:name w:val="heading 3"/>
    <w:basedOn w:val="Standard"/>
    <w:next w:val="Standard"/>
    <w:qFormat/>
    <w:pPr>
      <w:keepNext/>
      <w:tabs>
        <w:tab w:val="left" w:pos="567"/>
        <w:tab w:val="left" w:pos="851"/>
        <w:tab w:val="left" w:pos="1134"/>
        <w:tab w:val="left" w:pos="1701"/>
      </w:tabs>
      <w:ind w:left="567" w:hanging="567"/>
      <w:jc w:val="center"/>
      <w:outlineLvl w:val="2"/>
    </w:pPr>
    <w:rPr>
      <w:b/>
      <w:bCs/>
      <w:u w:val="singl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pPr>
      <w:tabs>
        <w:tab w:val="center" w:pos="4536"/>
        <w:tab w:val="right" w:pos="9072"/>
      </w:tabs>
    </w:pPr>
  </w:style>
  <w:style w:type="character" w:styleId="Seitenzahl">
    <w:name w:val="page number"/>
    <w:basedOn w:val="Absatz-Standardschriftart"/>
  </w:style>
  <w:style w:type="paragraph" w:styleId="Textkrper-Zeileneinzug">
    <w:name w:val="Body Text Indent"/>
    <w:basedOn w:val="Standard"/>
    <w:pPr>
      <w:tabs>
        <w:tab w:val="left" w:pos="567"/>
        <w:tab w:val="left" w:pos="851"/>
      </w:tabs>
      <w:spacing w:line="360" w:lineRule="auto"/>
      <w:ind w:left="567" w:hanging="567"/>
      <w:jc w:val="both"/>
    </w:pPr>
    <w:rPr>
      <w:sz w:val="22"/>
    </w:rPr>
  </w:style>
  <w:style w:type="paragraph" w:styleId="Textkrper-Einzug2">
    <w:name w:val="Body Text Indent 2"/>
    <w:basedOn w:val="Standard"/>
    <w:pPr>
      <w:tabs>
        <w:tab w:val="left" w:pos="567"/>
        <w:tab w:val="left" w:pos="993"/>
      </w:tabs>
      <w:spacing w:line="360" w:lineRule="auto"/>
      <w:ind w:left="993" w:hanging="993"/>
      <w:jc w:val="both"/>
    </w:pPr>
    <w:rPr>
      <w:sz w:val="22"/>
    </w:rPr>
  </w:style>
  <w:style w:type="paragraph" w:styleId="Funotentext">
    <w:name w:val="footnote text"/>
    <w:basedOn w:val="Standard"/>
    <w:semiHidden/>
    <w:rPr>
      <w:sz w:val="20"/>
    </w:rPr>
  </w:style>
  <w:style w:type="character" w:styleId="Funotenzeichen">
    <w:name w:val="footnote reference"/>
    <w:semiHidden/>
    <w:rPr>
      <w:vertAlign w:val="superscript"/>
    </w:rPr>
  </w:style>
  <w:style w:type="paragraph" w:styleId="Textkrper-Einzug3">
    <w:name w:val="Body Text Indent 3"/>
    <w:basedOn w:val="Standard"/>
    <w:pPr>
      <w:tabs>
        <w:tab w:val="left" w:pos="567"/>
      </w:tabs>
      <w:spacing w:line="360" w:lineRule="auto"/>
      <w:ind w:left="1134" w:hanging="1134"/>
      <w:jc w:val="both"/>
    </w:pPr>
    <w:rPr>
      <w:sz w:val="22"/>
    </w:rPr>
  </w:style>
  <w:style w:type="paragraph" w:styleId="Textkrper">
    <w:name w:val="Body Text"/>
    <w:basedOn w:val="Standard"/>
    <w:pPr>
      <w:overflowPunct/>
      <w:autoSpaceDE/>
      <w:autoSpaceDN/>
      <w:adjustRightInd/>
      <w:spacing w:line="360" w:lineRule="auto"/>
      <w:jc w:val="both"/>
      <w:textAlignment w:val="auto"/>
    </w:pPr>
    <w:rPr>
      <w:kern w:val="0"/>
      <w:szCs w:val="24"/>
      <w:lang w:val="de-AT"/>
    </w:rPr>
  </w:style>
  <w:style w:type="character" w:styleId="Hyperlink">
    <w:name w:val="Hyperlink"/>
    <w:rPr>
      <w:color w:val="0000FF"/>
      <w:u w:val="single"/>
    </w:rPr>
  </w:style>
  <w:style w:type="paragraph" w:styleId="Fuzeile">
    <w:name w:val="footer"/>
    <w:basedOn w:val="Standard"/>
    <w:link w:val="FuzeileZchn"/>
    <w:uiPriority w:val="99"/>
    <w:rsid w:val="002542A9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FuzeileZchn">
    <w:name w:val="Fußzeile Zchn"/>
    <w:link w:val="Fuzeile"/>
    <w:uiPriority w:val="99"/>
    <w:rsid w:val="002542A9"/>
    <w:rPr>
      <w:kern w:val="28"/>
      <w:sz w:val="24"/>
    </w:rPr>
  </w:style>
  <w:style w:type="paragraph" w:styleId="Sprechblasentext">
    <w:name w:val="Balloon Text"/>
    <w:basedOn w:val="Standard"/>
    <w:link w:val="SprechblasentextZchn"/>
    <w:rsid w:val="0066531F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rsid w:val="0066531F"/>
    <w:rPr>
      <w:rFonts w:ascii="Tahoma" w:hAnsi="Tahoma" w:cs="Tahoma"/>
      <w:kern w:val="28"/>
      <w:sz w:val="16"/>
      <w:szCs w:val="16"/>
      <w:lang w:val="de-DE" w:eastAsia="de-DE"/>
    </w:rPr>
  </w:style>
  <w:style w:type="paragraph" w:customStyle="1" w:styleId="KeinAbsatzformat">
    <w:name w:val="[Kein Absatzformat]"/>
    <w:rsid w:val="003577CE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de-DE" w:eastAsia="de-DE"/>
    </w:rPr>
  </w:style>
  <w:style w:type="paragraph" w:customStyle="1" w:styleId="EinfacherAbsatz">
    <w:name w:val="[Einfacher Absatz]"/>
    <w:basedOn w:val="KeinAbsatzformat"/>
    <w:uiPriority w:val="99"/>
    <w:rsid w:val="00D824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13" Type="http://schemas.openxmlformats.org/officeDocument/2006/relationships/image" Target="media/image14.jpg"/><Relationship Id="rId18" Type="http://schemas.openxmlformats.org/officeDocument/2006/relationships/image" Target="media/image19.png"/><Relationship Id="rId26" Type="http://schemas.openxmlformats.org/officeDocument/2006/relationships/image" Target="media/image16.jpeg"/><Relationship Id="rId3" Type="http://schemas.openxmlformats.org/officeDocument/2006/relationships/image" Target="media/image4.png"/><Relationship Id="rId21" Type="http://schemas.openxmlformats.org/officeDocument/2006/relationships/image" Target="media/image22.jpeg"/><Relationship Id="rId7" Type="http://schemas.openxmlformats.org/officeDocument/2006/relationships/image" Target="media/image8.png"/><Relationship Id="rId12" Type="http://schemas.openxmlformats.org/officeDocument/2006/relationships/image" Target="media/image13.png"/><Relationship Id="rId17" Type="http://schemas.openxmlformats.org/officeDocument/2006/relationships/image" Target="media/image18.jpeg"/><Relationship Id="rId25" Type="http://schemas.openxmlformats.org/officeDocument/2006/relationships/image" Target="media/image26.jpeg"/><Relationship Id="rId2" Type="http://schemas.openxmlformats.org/officeDocument/2006/relationships/image" Target="media/image3.jpg"/><Relationship Id="rId16" Type="http://schemas.openxmlformats.org/officeDocument/2006/relationships/image" Target="media/image17.jpeg"/><Relationship Id="rId20" Type="http://schemas.openxmlformats.org/officeDocument/2006/relationships/image" Target="media/image21.png"/><Relationship Id="rId1" Type="http://schemas.openxmlformats.org/officeDocument/2006/relationships/image" Target="media/image2.jpeg"/><Relationship Id="rId6" Type="http://schemas.openxmlformats.org/officeDocument/2006/relationships/image" Target="media/image7.png"/><Relationship Id="rId11" Type="http://schemas.openxmlformats.org/officeDocument/2006/relationships/image" Target="media/image12.png"/><Relationship Id="rId24" Type="http://schemas.openxmlformats.org/officeDocument/2006/relationships/image" Target="media/image25.png"/><Relationship Id="rId5" Type="http://schemas.openxmlformats.org/officeDocument/2006/relationships/image" Target="media/image6.jpg"/><Relationship Id="rId15" Type="http://schemas.openxmlformats.org/officeDocument/2006/relationships/image" Target="media/image16.png"/><Relationship Id="rId23" Type="http://schemas.openxmlformats.org/officeDocument/2006/relationships/image" Target="media/image24.png"/><Relationship Id="rId10" Type="http://schemas.openxmlformats.org/officeDocument/2006/relationships/image" Target="media/image11.jpg"/><Relationship Id="rId19" Type="http://schemas.openxmlformats.org/officeDocument/2006/relationships/image" Target="media/image20.png"/><Relationship Id="rId4" Type="http://schemas.openxmlformats.org/officeDocument/2006/relationships/image" Target="media/image5.JPG"/><Relationship Id="rId9" Type="http://schemas.openxmlformats.org/officeDocument/2006/relationships/image" Target="media/image10.jpg"/><Relationship Id="rId14" Type="http://schemas.openxmlformats.org/officeDocument/2006/relationships/image" Target="media/image15.jpeg"/><Relationship Id="rId22" Type="http://schemas.openxmlformats.org/officeDocument/2006/relationships/image" Target="media/image2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EBC2B9-AD79-4585-A935-4FF8454F6F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7</Words>
  <Characters>1006</Characters>
  <Application>Microsoft Office Word</Application>
  <DocSecurity>0</DocSecurity>
  <Lines>30</Lines>
  <Paragraphs>2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STATUTENMUSTER</vt:lpstr>
    </vt:vector>
  </TitlesOfParts>
  <Company>Gemdat-Datencenter</Company>
  <LinksUpToDate>false</LinksUpToDate>
  <CharactersWithSpaces>1128</CharactersWithSpaces>
  <SharedDoc>false</SharedDoc>
  <HLinks>
    <vt:vector size="6" baseType="variant">
      <vt:variant>
        <vt:i4>6815829</vt:i4>
      </vt:variant>
      <vt:variant>
        <vt:i4>6</vt:i4>
      </vt:variant>
      <vt:variant>
        <vt:i4>0</vt:i4>
      </vt:variant>
      <vt:variant>
        <vt:i4>5</vt:i4>
      </vt:variant>
      <vt:variant>
        <vt:lpwstr>mailto:gerhard.beck@revital-aspach.a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UTENMUSTER</dc:title>
  <dc:subject>ASVÖ/STATMUS</dc:subject>
  <dc:creator>T7</dc:creator>
  <cp:keywords/>
  <cp:lastModifiedBy>Gerold Sattlecker - International Biathlon Union</cp:lastModifiedBy>
  <cp:revision>3</cp:revision>
  <cp:lastPrinted>2015-02-09T12:02:00Z</cp:lastPrinted>
  <dcterms:created xsi:type="dcterms:W3CDTF">2025-11-07T15:43:00Z</dcterms:created>
  <dcterms:modified xsi:type="dcterms:W3CDTF">2025-11-07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c06daa5-cc76-4281-821b-b748430cb89f</vt:lpwstr>
  </property>
</Properties>
</file>